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a</w:t>
      </w:r>
      <w:r>
        <w:t xml:space="preserve"> </w:t>
      </w:r>
      <w:r>
        <w:t xml:space="preserve">Đào</w:t>
      </w:r>
      <w:r>
        <w:t xml:space="preserve"> </w:t>
      </w:r>
      <w:r>
        <w:t xml:space="preserve">Rực</w:t>
      </w:r>
      <w:r>
        <w:t xml:space="preserve"> </w:t>
      </w:r>
      <w:r>
        <w:t xml:space="preserve">Rỡ</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oa-đào-rực-rỡ"/>
      <w:bookmarkEnd w:id="21"/>
      <w:r>
        <w:t xml:space="preserve">Hoa Đào Rực Rỡ</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11/hoa-dao-ruc-r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Lúc lớn, anh lại chủ động cầu hôn cô. ​ Kết hôn, anh mới phát hiện khi cô nũng nịu thì giống như Lâm Đại Ngọc nhưng khi đánh nhau cô có thể so với Sử Thái Long.</w:t>
            </w:r>
            <w:r>
              <w:br w:type="textWrapping"/>
            </w:r>
          </w:p>
        </w:tc>
      </w:tr>
    </w:tbl>
    <w:p>
      <w:pPr>
        <w:pStyle w:val="Compact"/>
      </w:pPr>
      <w:r>
        <w:br w:type="textWrapping"/>
      </w:r>
      <w:r>
        <w:br w:type="textWrapping"/>
      </w:r>
      <w:r>
        <w:rPr>
          <w:i/>
        </w:rPr>
        <w:t xml:space="preserve">Đọc và tải ebook truyện tại: http://truyenclub.com/hoa-dao-ruc-ro</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Sáng thứ hai, vừa đi vào kí túc xá đơn vị, Mạnh Vân Cận liền nhìn thấy có đến mười mấy chiến sĩ cao lớn mặc quần áo xanh lá cây đang khiêng bàn ghế ra ra vào vào, bên cạnh là mấy cán bộ chỉ huy.</w:t>
      </w:r>
    </w:p>
    <w:p>
      <w:pPr>
        <w:pStyle w:val="BodyText"/>
      </w:pPr>
      <w:r>
        <w:t xml:space="preserve">“Nhà ai đang dọn nhà à?” Mạnh Vân Cận tò mò hỏi một đồng nghiệp.</w:t>
      </w:r>
    </w:p>
    <w:p>
      <w:pPr>
        <w:pStyle w:val="BodyText"/>
      </w:pPr>
      <w:r>
        <w:t xml:space="preserve">Mấy đồng nghiệp cho cô biết, ngày mai sẽ có nhân vật lớn đến thị sát, sáng sớm cấp trên đã thông báo cho các bộ môn quét dọn vệ sinh, buổi chiều lãnh đạo tổ chức kiểm tra, kiểm tra xong nếu thấy không đủ tiêu chuẩn sẽ bị phạt.</w:t>
      </w:r>
    </w:p>
    <w:p>
      <w:pPr>
        <w:pStyle w:val="BodyText"/>
      </w:pPr>
      <w:r>
        <w:t xml:space="preserve">“Bao nhiêu nhân vật mà phải điều động đến chúng ta như vậy sao?” Mạnh Vân lầm bầm lầu bầu.</w:t>
      </w:r>
    </w:p>
    <w:p>
      <w:pPr>
        <w:pStyle w:val="BodyText"/>
      </w:pPr>
      <w:r>
        <w:t xml:space="preserve">Ngành này của họ là một bộ phận của bộ chính trị hải quân, thuộc đơn vị một, tiếp qua bao nhiêu lãnh đạo đếm không hết, nhưng cô ở chỗ này làm việc đã hai năm rồi, chưa từng thấy tình hình bận rộn như thế này bao giờ.</w:t>
      </w:r>
    </w:p>
    <w:p>
      <w:pPr>
        <w:pStyle w:val="BodyText"/>
      </w:pPr>
      <w:r>
        <w:t xml:space="preserve">Đừng xem thường phòng làm việc không lớn, cũng chỉ có hai người cùng làm việc, nhưng vật trái vật phải rất nhiều việc, Mạnh Vân Cận cùng với đồng khoa Diêu Phức Vân bận rộn cho tới trưa, sửa sang lại đống tài liệu lung tung cùng với tài liệu và đồ dùng, lau bàn, quét sân kéo đất, mệt mỏi đau lưng mới vệ sinh xong.</w:t>
      </w:r>
    </w:p>
    <w:p>
      <w:pPr>
        <w:pStyle w:val="BodyText"/>
      </w:pPr>
      <w:r>
        <w:t xml:space="preserve">“Đến giờ nghỉ rồi, em đến phòng ăn ăn cơm chị có đi không?” Vân Cận nhìn đồng hồ một cái rồi quay sang hỏi Diêu Phức Vân.</w:t>
      </w:r>
    </w:p>
    <w:p>
      <w:pPr>
        <w:pStyle w:val="BodyText"/>
      </w:pPr>
      <w:r>
        <w:t xml:space="preserve">Diêu Phức Vân sửa sang lại mọi thứ một chút rồi lắc đầu “Chị đi không được, xương sống thắt lưng, không biết có phải vừa rồi mang chậu hoa dùng quá sức hay không mà giờ đau quá”.</w:t>
      </w:r>
    </w:p>
    <w:p>
      <w:pPr>
        <w:pStyle w:val="BodyText"/>
      </w:pPr>
      <w:r>
        <w:t xml:space="preserve">"Để em giúp chị mua thức ăn mang về, chị chính là quá thiếu hụt vận động, không giống em mỗi ngày làm xong việc nhà lại còn phải chăm sóc con, con em nghịch lắm, chị không phải chưa gặp qua, chỉ cần nó về nhà em quả thật là thở cũng không có thời gian.” Vân Cận vỗ vỗ áo khoác quân trang, treo lên rồi bước tới phòng ăn.</w:t>
      </w:r>
    </w:p>
    <w:p>
      <w:pPr>
        <w:pStyle w:val="BodyText"/>
      </w:pPr>
      <w:r>
        <w:t xml:space="preserve">Hai mặn một chay, thức ăn cơ quan bộ đội trước giờ không tệ, nhất là mấy năm này xây dựng khoa học kĩ thuật khiến quân đội mạnh mẽ, quốc gia cũng tăng chi phí trong quân lên,điều này cũng đưa đến cuộc sống của tất cả quân khu, đơn vị quan binh cơ tầng đều được đề cao.</w:t>
      </w:r>
    </w:p>
    <w:p>
      <w:pPr>
        <w:pStyle w:val="BodyText"/>
      </w:pPr>
      <w:r>
        <w:t xml:space="preserve">Có lẽ làm vệ sinh tới trưa nên mọi người đều đói bụng, trong phòng ăn đầy ắp người, nhiều người lượng cơm ăn cũng tăng lên, ngay cả Vân Cận cũng ăn nhiều hơn bình thường nửa bát cơm, ban cấp dưỡng gặp tình hình này không thể không lại mang thêm một nồi cơm điện to ra ngoài.</w:t>
      </w:r>
    </w:p>
    <w:p>
      <w:pPr>
        <w:pStyle w:val="BodyText"/>
      </w:pPr>
      <w:r>
        <w:t xml:space="preserve">“Mọi người có biết ngày mai là ai tới thị sát không?”</w:t>
      </w:r>
    </w:p>
    <w:p>
      <w:pPr>
        <w:pStyle w:val="BodyText"/>
      </w:pPr>
      <w:r>
        <w:t xml:space="preserve">“Nghe nói là Phó Chủ Tịch quân ủy Tạ, bộ trưởng sắp xếp, đi cùng là người đứng đầu hải quân, về phần mấy người khác thì không rõ lắm.”</w:t>
      </w:r>
    </w:p>
    <w:p>
      <w:pPr>
        <w:pStyle w:val="BodyText"/>
      </w:pPr>
      <w:r>
        <w:t xml:space="preserve">“Oa, đúng là toàn những nhân vật lớn”</w:t>
      </w:r>
    </w:p>
    <w:p>
      <w:pPr>
        <w:pStyle w:val="BodyText"/>
      </w:pPr>
      <w:r>
        <w:t xml:space="preserve">Mấy đồng nghiệp bên cạnh nói chuyện phiếm, Vân Cận nhân tiện nghe mấy câu cũng không để trong lòng, nhớ tới Diêu Phức Vân còn đói bụng cô vội vàng ăn xong cơm rồi còn mang thức ăn về.</w:t>
      </w:r>
    </w:p>
    <w:p>
      <w:pPr>
        <w:pStyle w:val="BodyText"/>
      </w:pPr>
      <w:r>
        <w:t xml:space="preserve">Trong phòng làm việc, Diêu Phức Vân vừa ăn thức ăn vừa nói: ”Thức ăn này thật cũng không tệ, đã vượt tay nghề của lão Triệu nhà chị rồi, Vân Cận, chồng trước của cô nấu ăn ngon không?”</w:t>
      </w:r>
    </w:p>
    <w:p>
      <w:pPr>
        <w:pStyle w:val="BodyText"/>
      </w:pPr>
      <w:r>
        <w:t xml:space="preserve">Anh? Anh có thể phân rõ tương dầu mắm muối mới là lạ!</w:t>
      </w:r>
    </w:p>
    <w:p>
      <w:pPr>
        <w:pStyle w:val="BodyText"/>
      </w:pPr>
      <w:r>
        <w:t xml:space="preserve">Vân Cận nói thầm ở trong lòng, ngoài miệng lại nói:”Em không có cái phúc phận ăn đồ ăn của anh ấy làm, em kết hôn với anh ấy hơn một năm, ngay cả cửa nhà bếp đi đằng nào anh ấy cũng không biết, mình không biết làm, ngược lại xoi mói lại rất giỏi.”</w:t>
      </w:r>
    </w:p>
    <w:p>
      <w:pPr>
        <w:pStyle w:val="BodyText"/>
      </w:pPr>
      <w:r>
        <w:t xml:space="preserve">“Khó trách cô và anh ta không thể cùng nhau đi tới cùng, loại đàn ông này chính là loại thiếu dạy dỗ, bỏ được thì bỏ đi, chị giới thiệu cô người tốt hơn anh ta. Lão Triệu có một người bạn là bác sĩ, tuổi cũng xấp xỉ cô, cũng đã li dị, cô có hứng thú đi xem mắt không?”</w:t>
      </w:r>
    </w:p>
    <w:p>
      <w:pPr>
        <w:pStyle w:val="BodyText"/>
      </w:pPr>
      <w:r>
        <w:t xml:space="preserve">Diêu Phức Vân hơn 40 tuổi, luôn luôn là người nhiệt tình, thường muốn giới thiệu đối tượng cho Vân Cẩn,nhưng cô lại không biết, Vân Cẩn tuy để ý thân phận đã ly dị của mình nhưng cũng không quá quan tâm, cô mỗi ngày chỉ nghĩ xem nuôi con thế nào cho tốt, sắp xếp lại nhà cửa sau khi thằng bé phá phách.</w:t>
      </w:r>
    </w:p>
    <w:p>
      <w:pPr>
        <w:pStyle w:val="BodyText"/>
      </w:pPr>
      <w:r>
        <w:t xml:space="preserve">Biết chị ấy là có ý tốt, Vân Cẩn cũng không thể không nói vài câu khách sáo với người ta: "Chị Diêu, em hiện tại nào có tâm tình đó, một người đã đủ mệt rồi, chờ con em lớn lên một chút rồi hẵng nói.”</w:t>
      </w:r>
    </w:p>
    <w:p>
      <w:pPr>
        <w:pStyle w:val="BodyText"/>
      </w:pPr>
      <w:r>
        <w:t xml:space="preserve">Nghe được Vân Cẩn không yên lòng ừ một tiếng, Diêu Phức Vân biết cô không đồng ý xem mắt bèn khuyên nhủ: "Gặp mặt một lần cũng không có gì đáng ngại, còn có cơ hội biết thêm một bạn mới, cô bây giờ cả ngày đều lo cho Tung Tung, một chút xã giao cũng không có, vẫn chưa tới ba mươi tuổi mà người đã già nua lẩm cẩm như bà già vậy, chị là muốn tốt cho cô mới nói, cô không thể tiếp tục như vậy được, ly hôn không có gì lớn, chỉ cần có cái nhìn đúng thì cuộc sống vẫn tràn đầy màu sắc.”</w:t>
      </w:r>
    </w:p>
    <w:p>
      <w:pPr>
        <w:pStyle w:val="BodyText"/>
      </w:pPr>
      <w:r>
        <w:t xml:space="preserve">Khuyên như vậy đã mấy ngày, mỗi ngày mấy lần làm cho Vân Cẩn nghe đã thuộc lòng, nhưng thái độ của cô vẫn thủy chung như một, không phản đối cũng không phụ họa, nghe tai này ra tai kia.</w:t>
      </w:r>
    </w:p>
    <w:p>
      <w:pPr>
        <w:pStyle w:val="BodyText"/>
      </w:pPr>
      <w:r>
        <w:t xml:space="preserve">Ngắm chậu hoa trên bàn, tầm mắt Vân Cẩn dừng ở đó, nhưng tư tưởng cũng không biết đã bay tới nơi nào.</w:t>
      </w:r>
    </w:p>
    <w:p>
      <w:pPr>
        <w:pStyle w:val="BodyText"/>
      </w:pPr>
      <w:r>
        <w:t xml:space="preserve">Diêu Phức Vân nói chuyện miệng lưỡi đã khô đắng, lại thấy cô bày ra bộ dáng không nhúc nhích, chỉ biết cười khổ một tiếng, con bé này, vẫn chưa nghĩ thông suốt, nếu không thì chính là cô ấy còn nhớ thương chồng trước.</w:t>
      </w:r>
    </w:p>
    <w:p>
      <w:pPr>
        <w:pStyle w:val="BodyText"/>
      </w:pPr>
      <w:r>
        <w:t xml:space="preserve">Vận Cẩn là từ đơn vị khác chuyển về đơn vị này, lúc chuyển đến trên sơ yếu lý lịch điền ly dị, vậy mà trong đơn vị lại không người nào biết chồng trước của cô làm nghề gì, Vân Cẩn cũng chỉ nói với người khác chồng trước của cô là một quân nhân bình thường.</w:t>
      </w:r>
    </w:p>
    <w:p>
      <w:pPr>
        <w:pStyle w:val="BodyText"/>
      </w:pPr>
      <w:r>
        <w:t xml:space="preserve">Diêu Phức Vân lại biết, lấy gia cảnh của Vân Cẩn mà nói chồng trước sẽ không đơn giản, đơn vị này của họ là cơ quan tốt nhất trong ngành hải quan, có thể đi vào, không phải con cái của các cấp lãnh đạo thì chính là nhân tài nghiên cứu khoa học nòng cốt được quốc gia bồi dưỡng. Tóm lại một câu, vợ trước của quân nhân bình thường, không thể nào từ một đoàn kinh kịch bình thường bước vào nơi này.</w:t>
      </w:r>
    </w:p>
    <w:p>
      <w:pPr>
        <w:pStyle w:val="BodyText"/>
      </w:pPr>
      <w:r>
        <w:t xml:space="preserve">Vân Cẩn trước đó đảm nhận biên đạo trong một đoàn kinh kịch, đây là trong một lần liên hoan cô có nhắc tới với Diêu Phức Vân, khi đó cô vừa tới đây không lâu, vẫn còn rất cẩn thận, cô rất ít khi nhắc tới gia đình.</w:t>
      </w:r>
    </w:p>
    <w:p>
      <w:pPr>
        <w:pStyle w:val="BodyText"/>
      </w:pPr>
      <w:r>
        <w:t xml:space="preserve">Nhưng chỉ trong những lần nói chuyện như vậy, Diêu Phức Vân liền hiểu được, Vân Cẩn kết hôn rất sớm, cưới được hơn một năm, cô dâu mới gây gỗ dữ dội, con Vân Cẩn lúc này mới đẻ được nửa năm, Vân Cẩn liền đề nghị ly hôn. Sau khi ly hôn cô lại một mình nuôi con, hiện tại đứa bé đã hơn hai tuổi rồi.</w:t>
      </w:r>
    </w:p>
    <w:p>
      <w:pPr>
        <w:pStyle w:val="BodyText"/>
      </w:pPr>
      <w:r>
        <w:t xml:space="preserve">Vân Cẩn thật sự không phải người nói nhiều, Diêu Phức Vân đã thử hỏi mấy lần, đều bị cô lấp liếm cho qua, vì vậy Diêu Phức Vân nắm chắc, đừng xem Vân Cẩn bình thường âm thầm, nhìn có chút khờ, nhưng trong lòng có không ít ý định, nếu cô không muốn nói, đừng mong ai hỏi được.</w:t>
      </w:r>
    </w:p>
    <w:p>
      <w:pPr>
        <w:pStyle w:val="BodyText"/>
      </w:pPr>
      <w:r>
        <w:t xml:space="preserve">Buổi chiều học tập chính trị rất khô khan, mí mắt Vân Cẩn đã muốn cụp xuống, nhịn được hơn một giờ rốt cuộc không thể nhịn thêm được nữa đã ngủ gật.</w:t>
      </w:r>
    </w:p>
    <w:p>
      <w:pPr>
        <w:pStyle w:val="BodyText"/>
      </w:pPr>
      <w:r>
        <w:t xml:space="preserve">Đêm hôm trước cô đồng ý với tiểu ma đầu chơi trò chơi tới rạng sáng, buổi sáng sáu giờ lại phải rời giường đưa nó đi nhà trẻ, buổi chiều hai ba giờ chính là thời gian dễ dàng mệt rã rời nhất.</w:t>
      </w:r>
    </w:p>
    <w:p>
      <w:pPr>
        <w:pStyle w:val="BodyText"/>
      </w:pPr>
      <w:r>
        <w:t xml:space="preserve">“Xin những đồng chí khác chỉnh đốn thái độ đoan chính, làm sao có thể lim dim ngủ trong lúc học tập chính trị, thật là quá đáng rồi.” Chính ủy Hạ Văn Mục mặc dù không điểm danh, nhưng mà ánh mắt lóe sáng nhìn xuyên qua mấy trăm bóng người hướng về phía cô.</w:t>
      </w:r>
    </w:p>
    <w:p>
      <w:pPr>
        <w:pStyle w:val="BodyText"/>
      </w:pPr>
      <w:r>
        <w:t xml:space="preserve">Vân Cẩn dường như không nghe thấy lời nói của Hạ Văn Mục, vẫn còn lờ mờ mơ hồ, Diêu Phức Vân đưa cùi trỏ thọc cô một cái, hạ thấp giọng: "Đừng ngủ, chính ủy gọi tên cô kìa”.</w:t>
      </w:r>
    </w:p>
    <w:p>
      <w:pPr>
        <w:pStyle w:val="BodyText"/>
      </w:pPr>
      <w:r>
        <w:t xml:space="preserve">Nói thì chậm nhưng xảy ra lại rất nhanh, Hạ Văn Mục đã xác định mục tiêu, bắn bom: "Mạnh Vân Cẩn----------“</w:t>
      </w:r>
    </w:p>
    <w:p>
      <w:pPr>
        <w:pStyle w:val="BodyText"/>
      </w:pPr>
      <w:r>
        <w:t xml:space="preserve">“Có!” Vân Cẩn đáp một tiếng. Không biết tại sao, cô phản ứng theo bản năng thét lên.</w:t>
      </w:r>
    </w:p>
    <w:p>
      <w:pPr>
        <w:pStyle w:val="BodyText"/>
      </w:pPr>
      <w:r>
        <w:t xml:space="preserve">Hội trường nhất thời có người cười ầm ra tiếng. Hạ Văn Mục tằng hắng một tiếng nhưng không tiếp tục phê bình Vân Cẩn mà chờ một lát rồi lại bắt đầu đọc 18 giảng nghĩa lớn.</w:t>
      </w:r>
    </w:p>
    <w:p>
      <w:pPr>
        <w:pStyle w:val="BodyText"/>
      </w:pPr>
      <w:r>
        <w:t xml:space="preserve">Đồng chí chính ủy thầm nhủ trong lòng, cô gái này không biết có bối cảnh gì, vào đơn vị cũng chưa lâu, luôn lơ mơ thế, rõ là cái loại mà mọi người hay nói. . . Trong cơ quan không phải là không có những hạng người không có lý tưởng, không đảm đương nổi công việc, nhưng cũng không phải loại kém nhất.</w:t>
      </w:r>
    </w:p>
    <w:p>
      <w:pPr>
        <w:pStyle w:val="BodyText"/>
      </w:pPr>
      <w:r>
        <w:t xml:space="preserve">Vậy mà sao lại có loại người này, nhìn thấy cô thật là hết cách rồi. Mạnh Vân Cẩn từ ngày vào đơn vị trở đi, có người nhiều chuyện điều tra bối cảnh sau lưng cô nhưng không có người nào tra ra được cô chui ra từ đâu.</w:t>
      </w:r>
    </w:p>
    <w:p>
      <w:pPr>
        <w:pStyle w:val="BodyText"/>
      </w:pPr>
      <w:r>
        <w:t xml:space="preserve">Điều này làm cho người khác thấy rất kì quái, nhưng cũng không người nào đặc biệt nghiên cứu.</w:t>
      </w:r>
    </w:p>
    <w:p>
      <w:pPr>
        <w:pStyle w:val="BodyText"/>
      </w:pPr>
      <w:r>
        <w:t xml:space="preserve">Hạ Văn Mục cũng từng xem qua tư liệu về Vân Cẩn, thấy cô viết tình huống gia đình cha là diễn viên kinh kịch, nghe tên cũng không phải là không có chút danh tiếng nhưng cũng chỉ giới hạn ở đây. Các chính ủy cấp cao cũng không cảm thấy gia đình biểu diễn kinh kịch thì có bối cảnh sâu đậm gì.</w:t>
      </w:r>
    </w:p>
    <w:p>
      <w:pPr>
        <w:pStyle w:val="BodyText"/>
      </w:pPr>
      <w:r>
        <w:t xml:space="preserve">Bên trong đơn vị, không có bối cảnh luôn là người thua thiệt, vì vậy Hạ Văn Mục mới to gan điểm danh Vân Cẩn trong buổi họp, rồi lại không muốn đắc tội với cô, châm ngôn của hắn là làm người phải để lối thoát ình.</w:t>
      </w:r>
    </w:p>
    <w:p>
      <w:pPr>
        <w:pStyle w:val="BodyText"/>
      </w:pPr>
      <w:r>
        <w:t xml:space="preserve">Ý thức được mình ngủ gật trong buổi họp nên bị điểm tên, Vân Cẩn như đưa đám mất mấy giây, nhưng mệt mỏi lại lần nữa kéo đến. Lần này cô đã có kinh nghiệm, ngón tay dùng sức véo tay phải mình phòng ngừa mình lại ngủ gật lần nữa.</w:t>
      </w:r>
    </w:p>
    <w:p>
      <w:pPr>
        <w:pStyle w:val="BodyText"/>
      </w:pPr>
      <w:r>
        <w:t xml:space="preserve">Thật vất vả nhịn đến lúc tan việc, Vân Cẩn rời đơn vị, đồ ăn trong nhà không còn nhiều lắm, cô phải qua chợ trước mua thức ăn. Trước kia cô đều đi chợ với con, sau lại thấy như vậy không được, mỗi lần vào chợ tên nhóc kia liền chạy loạn, không phải muốn mua cái này thì là muốn ăn cái nọ, không đồng ý nó liền ăn vạ, Vân Cẩn tức đến muốn đá vào mông nó.</w:t>
      </w:r>
    </w:p>
    <w:p>
      <w:pPr>
        <w:pStyle w:val="BodyText"/>
      </w:pPr>
      <w:r>
        <w:t xml:space="preserve">Mua thức ăn xong từ chợ đi ra, Vân Cẩn suy nghĩ một chút rồi đi đến tiệm hoa bên cạnh mua một bó Hương Tuyết lan.</w:t>
      </w:r>
    </w:p>
    <w:p>
      <w:pPr>
        <w:pStyle w:val="BodyText"/>
      </w:pPr>
      <w:r>
        <w:t xml:space="preserve">Lọai hoa này lúc đầu được trồng ở Hà lan, để được rất lâu, hoa rất đẹp lại có mùi hương thơm ngát, làm lòng người thật vui vẻ thoải mái, giống như mệt mỏi ban ngày cũng được mùi hương này xua tan đi hết.</w:t>
      </w:r>
    </w:p>
    <w:p>
      <w:pPr>
        <w:pStyle w:val="BodyText"/>
      </w:pPr>
      <w:r>
        <w:t xml:space="preserve">Trong vườn trẻ Tiểu Ban, có một đứa bé đang tung tăng ngồi trên chiếc ghế nhỏ ngước mắt lên chờ mẹ tới đón. Những đứa trẻ khác đã có người nhà tới đón chỉ còn mình nó.</w:t>
      </w:r>
    </w:p>
    <w:p>
      <w:pPr>
        <w:pStyle w:val="BodyText"/>
      </w:pPr>
      <w:r>
        <w:t xml:space="preserve">Thấy mẹ đi vào, nó tung tăng như được thả tù nhiệt tình chạy về phía cánh tay mẹ, tỏ vẻ thật thân thiết dù mới chỉ một ngày chưa gặp mẹ.</w:t>
      </w:r>
    </w:p>
    <w:p>
      <w:pPr>
        <w:pStyle w:val="BodyText"/>
      </w:pPr>
      <w:r>
        <w:t xml:space="preserve">“Mẹ Tung Tung, ngày mai các giáo viên trong trường đi họp, cho nên ngày mai các em được nghỉ một ngày.” Thầy giáo trong vườn trẻ tươi cười nói chuyện với Vân Cẩn.</w:t>
      </w:r>
    </w:p>
    <w:p>
      <w:pPr>
        <w:pStyle w:val="BodyText"/>
      </w:pPr>
      <w:r>
        <w:t xml:space="preserve">“Ngày mai…. A, được rồi.” Vân Cẩn vừa định hỏi tại sao lại là ngày mai, nhưng nghĩ lại, chuyện đã định mình có hỏi nhiều cũng không thay đổi được gì, việc cấp bách lúc này là nghĩ ra cách giải quyết.</w:t>
      </w:r>
    </w:p>
    <w:p>
      <w:pPr>
        <w:pStyle w:val="BodyText"/>
      </w:pPr>
      <w:r>
        <w:t xml:space="preserve">“Mẹ! Mẹ, chúng ta về nhà thôi” . Tung Tung thấy mẹ với thầy giáo nói chuyện không để ý đến mình, không nhịn được kéo kéo tay cô. Vân Cẩn cúi người ôm con, nói lời tạm biệt với thầy giáo rồi rời đi.</w:t>
      </w:r>
    </w:p>
    <w:p>
      <w:pPr>
        <w:pStyle w:val="BodyText"/>
      </w:pPr>
      <w:r>
        <w:t xml:space="preserve">Về đến nhà, bận rộn trong phòng bếp một hồi, thật vất vả mới chuẩn bị xong cơm tối ình và con, tên nhóc kia lại dở tật xấu ăn được vài miếng rồi la hét muốn tìm ba.</w:t>
      </w:r>
    </w:p>
    <w:p>
      <w:pPr>
        <w:pStyle w:val="BodyText"/>
      </w:pPr>
      <w:r>
        <w:t xml:space="preserve">“Cha đâu? Sao cha lại không ở đây?” Vân Cẩn sợ nhất chính là con hỏi chuyện ba nó, cô thật sự không muốn gặp người kia.</w:t>
      </w:r>
    </w:p>
    <w:p>
      <w:pPr>
        <w:pStyle w:val="BodyText"/>
      </w:pPr>
      <w:r>
        <w:t xml:space="preserve">“Ngày mai không phải đi nhà trẻ nên con muốn đi chơi với ba.” Tung Tung đã rất lâu không nhìn thấy ba, nhếch cái miệng nhỏ nhắn lên tỏ vẻ uất ức.</w:t>
      </w:r>
    </w:p>
    <w:p>
      <w:pPr>
        <w:pStyle w:val="BodyText"/>
      </w:pPr>
      <w:r>
        <w:t xml:space="preserve">Sợ con khóc, càng sợ chính mình cũng khóc theo. Vân Cẩn buộc mình phải cứng rắn: ”Ngày mai mẹ dẫn con đi đến đơn vị, đơn vị mẹ có mô hình quân hạm rất lớn, con có muốn xem không?”</w:t>
      </w:r>
    </w:p>
    <w:p>
      <w:pPr>
        <w:pStyle w:val="BodyText"/>
      </w:pPr>
      <w:r>
        <w:t xml:space="preserve">Vừa nghe thấy có mô hình quân hạm, nhóc con lập tức quẳng cha nó sang một bên, hưng phấn hỏi: "Mẹ, quân hạm có lớn lắm không?” Vận Cẩn cười cười với con, khoa chân múa tay nói: "Rất lớn đó, còn lớn hơn bồn tắm nhà ta”.</w:t>
      </w:r>
    </w:p>
    <w:p>
      <w:pPr>
        <w:pStyle w:val="BodyText"/>
      </w:pPr>
      <w:r>
        <w:t xml:space="preserve">“Oa thật tốt quá.” Tung Tung rất vui, bồn tắm đã lớn như vậy, vậy quân hạm sẽ rất lớn rồi.</w:t>
      </w:r>
    </w:p>
    <w:p>
      <w:pPr>
        <w:pStyle w:val="BodyText"/>
      </w:pPr>
      <w:r>
        <w:t xml:space="preserve">Vân Cẩn nhìn dáng vẻ vui mừng của con trong lòng lại có chút chua xót, đứa bé đã lớn như vậy, cũng chỉ có thể đến đơn vị với mình, bố chồng mẹ chồng cô thì coi như xong, cô không muốn đến đó lại nhìn thấy cha của Tung Tung, cha mẹ nhà mình cũng không được, người nhà vốn dĩ không đồng ý cô ly hôn, nhất là Mỗ Mỗ, còn nói thêm nếu cô ly hôn thì tuyệt tình với cô, cô đừng mong về nhà, Mỗ Mỗ đã lớn tuổi, hay càu nhàu, tức giận, vì vậy hai năm qua, cô thường rất ít về nhà.</w:t>
      </w:r>
    </w:p>
    <w:p>
      <w:pPr>
        <w:pStyle w:val="BodyText"/>
      </w:pPr>
      <w:r>
        <w:t xml:space="preserve">Chơi với đứa nhỏ cả đêm, thật vất vả mới dỗ được nó đi ngủ, Vân Cẩn vừa mới thay quần áo, đứa trẻ lại nghịch ngợm, cứ leo lên leo xuống làm quần áo cô vừa mới mặc đã bẩn không nhìn ra được hình dáng gì, chỉ có thể đi tắm lại.</w:t>
      </w:r>
    </w:p>
    <w:p>
      <w:pPr>
        <w:pStyle w:val="BodyText"/>
      </w:pPr>
      <w:r>
        <w:t xml:space="preserve">Đợi đến khi cô đi ngủ thì đã gần 12 giờ, sau một ngày mệt mỏi cô rất nhanh tiến vào mộng đẹp, tỉnh lại lần nữa đã là sáng sớm ngày hôm sau.</w:t>
      </w:r>
    </w:p>
    <w:p>
      <w:pPr>
        <w:pStyle w:val="BodyText"/>
      </w:pPr>
      <w:r>
        <w:t xml:space="preserve">Thấy Tung Tung đang giơ bàn tay nhỏ bé ra vuốt ve mặt mình, bướng bỉnh cười cười với mình, Vân Cẩn cảm thấy trong lòng vui vẻ không dứt, ôm đứa nhỏ hôn hai cái: "Con trai ngoan, tại sao không gọi mẹ dậy nha, ngộ nhỡ trễ làm thì làm thế nào bây giờ?”</w:t>
      </w:r>
    </w:p>
    <w:p>
      <w:pPr>
        <w:pStyle w:val="BodyText"/>
      </w:pPr>
      <w:r>
        <w:t xml:space="preserve">“Mẹ , con muốn đến xem quân hạm”. Tung Tung vẫn nhớ kỹ chuyện như vậy.</w:t>
      </w:r>
    </w:p>
    <w:p>
      <w:pPr>
        <w:pStyle w:val="BodyText"/>
      </w:pPr>
      <w:r>
        <w:t xml:space="preserve">Vân Cẩn vừa ngồi dậy cho con mặc quần áo vừa ngáp: "Quân hạm lớn như vậy con phải đồng ý với mẹ đến đơn vị không được nghịch, hôm nay có lãnh đạo cấp cao tới đơn vị mẹ thị sát, con mà làm ồn mẹ sẽ không bế con nữa”.</w:t>
      </w:r>
    </w:p>
    <w:p>
      <w:pPr>
        <w:pStyle w:val="BodyText"/>
      </w:pPr>
      <w:r>
        <w:t xml:space="preserve">Tung Tung cái hiểu cái không gật đầu một cái: ”Không nghịch, không nghịch.” Mặc quần áo chỉnh tề xong tên nhóc tự giác chạy vào toilet súc miệng, nó đứng trên băng ghế nhỏ bắt trước người lớn soi vào gương.</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Sợ làm người khác chú ý, Vân Cẩn cố ý đưa Tung Tung đến đơn vị trước nửa tiếng, vào đến phòng làm việc bèn khóa cửa lại, dặn dò con: “Con ngoan ngoãn ngồi chơi điện thoại di động của mẹ, không được nghịch, biết không?”</w:t>
      </w:r>
    </w:p>
    <w:p>
      <w:pPr>
        <w:pStyle w:val="BodyText"/>
      </w:pPr>
      <w:r>
        <w:t xml:space="preserve">“ Vâng.” Tung Tung lấy di động trong túi xách của mẹ, ngoan ngoãn ngồi trên sofa bên cạnh.</w:t>
      </w:r>
    </w:p>
    <w:p>
      <w:pPr>
        <w:pStyle w:val="BodyText"/>
      </w:pPr>
      <w:r>
        <w:t xml:space="preserve">Diêu Phức Vân đến sau, thấy Tung Tung ngồi trên ghế sofa, tò mò hỏi: “Hôm nay có lãnh đạo đến kiểm tra mà sao em lại đưa Tung Tung đến, ngộ nhỡ lãnh đạo thấy chẳng phải lại bị phê bình sao?”</w:t>
      </w:r>
    </w:p>
    <w:p>
      <w:pPr>
        <w:pStyle w:val="BodyText"/>
      </w:pPr>
      <w:r>
        <w:t xml:space="preserve">“ Em cũng là bất đắc dĩ thôi, hôm nay các giáo viên trong vườn trẻ đi họp, được nghỉ một ngày, Tung Tung không có chỗ đi, em lại không thể để nó trong nhà một mình được.” Vân Cẩn khổ sở nói.</w:t>
      </w:r>
    </w:p>
    <w:p>
      <w:pPr>
        <w:pStyle w:val="BodyText"/>
      </w:pPr>
      <w:r>
        <w:t xml:space="preserve">Diêu Phức Vân nói: “Em nói sớm với chị một tiếng có phải tốt rồi không, chị bảo lão Triệu xin phép nghỉ một ngày trông Tung Tung giúp em, dù gì đi nữa cơ quan bọn họ có xin nghỉ một ngày cũng không việc gì.”</w:t>
      </w:r>
    </w:p>
    <w:p>
      <w:pPr>
        <w:pStyle w:val="BodyText"/>
      </w:pPr>
      <w:r>
        <w:t xml:space="preserve">Vân Cẩn cười cười: “Vậy thì không tốt lắm, Cục trưởng Triệu công việc bận rộn như vậy sao em có thể để anh ấy trông Tung Tung được.”</w:t>
      </w:r>
    </w:p>
    <w:p>
      <w:pPr>
        <w:pStyle w:val="BodyText"/>
      </w:pPr>
      <w:r>
        <w:t xml:space="preserve">Diêu Phức Vân xem thường nói: “Cục trưởng thì sao, không khoa trương chút nào mà nói, con gái chị chính là theo anh ấy lớn lên đó, lúc chị vừa sinh xong đứa bé phải tham gia hạm đội nữ binh ở Nam Hải, anh ấy lại không chịu theo quân, con gái không ai trông, anh ấy phải trông suốt.”</w:t>
      </w:r>
    </w:p>
    <w:p>
      <w:pPr>
        <w:pStyle w:val="BodyText"/>
      </w:pPr>
      <w:r>
        <w:t xml:space="preserve">“ Chị Diêu thật có phúc, Triệu cục là một người đàn ông tốt hiếm có đấy.” Vân Cẩn khen tặng một câu. Diêu Phức Vân rất thích nghe nhưng lời này, chỉ cần khen tặng chồng thì chị ấy rất vui.</w:t>
      </w:r>
    </w:p>
    <w:p>
      <w:pPr>
        <w:pStyle w:val="BodyText"/>
      </w:pPr>
      <w:r>
        <w:t xml:space="preserve">Tung Tung chơi điện thoại một lát thấy không còn thú vị, nhớ tới quân hạm mẹ nói, nâng đầu nhỏ lên: “Mẹ, con muốn đi xem quân hạm.”</w:t>
      </w:r>
    </w:p>
    <w:p>
      <w:pPr>
        <w:pStyle w:val="BodyText"/>
      </w:pPr>
      <w:r>
        <w:t xml:space="preserve">“Bây giờ không được, đợi buổi trưa mẹ dẫn con đi.” Vân Cẩn đã sớm nghĩ, lãnh đạo xuống kiểm tra, chắc cũng không ở lại quá lâu, cùng lắm là ăn một bữa trưa, sẽ không ở đến buổi chiều, đợi đến buổi chiều cô sẽ đưa con đi xem mô hình quân hạm chắc sẽ không làm người khác chú ý.”</w:t>
      </w:r>
    </w:p>
    <w:p>
      <w:pPr>
        <w:pStyle w:val="BodyText"/>
      </w:pPr>
      <w:r>
        <w:t xml:space="preserve">Buổi trưa, vì phải chăm sóc Tung Tung, Vân Cẩn và Diêu Phức Vân phải thay nhau xuống phòng ăn ăn cơm, hỏi thăm mọi người thì được biết lãnh đạo đã rời cơ quan, đi thăm bộ đội phía dưới, lúc này Vân Cẩn mới thở phào nhẹ nhõm.</w:t>
      </w:r>
    </w:p>
    <w:p>
      <w:pPr>
        <w:pStyle w:val="BodyText"/>
      </w:pPr>
      <w:r>
        <w:t xml:space="preserve">Buổi chiều, Vân Cẩn đưa Tung Tung đến khu triển lãm lịch sử quân đội xem mô hình quân hạm, tên nhóc nhìn thấy những thứ này thì rất hưng phấn, hết chạy đông lại chạy tây, Vân Cẩn chỉ có thể đi sau nó, níu quấn áo nó, bế nó lên không cho nó chạy loạn nữa.</w:t>
      </w:r>
    </w:p>
    <w:p>
      <w:pPr>
        <w:pStyle w:val="BodyText"/>
      </w:pPr>
      <w:r>
        <w:t xml:space="preserve">Bế con đi gần một canh giờ, lại còn phải không ngừng giảng giải lai lịch với hình dáng quân hạm cho nó, bắp chân Vân Cẩn dường như muốn rời ra, đành phải cho nó xuống để nghỉ ngơi một lát.</w:t>
      </w:r>
    </w:p>
    <w:p>
      <w:pPr>
        <w:pStyle w:val="BodyText"/>
      </w:pPr>
      <w:r>
        <w:t xml:space="preserve">Tung Tung lôi kéo tay mẹ: “Mẹ, con còn muốn xem quân hạm lớn hơn.”</w:t>
      </w:r>
    </w:p>
    <w:p>
      <w:pPr>
        <w:pStyle w:val="BodyText"/>
      </w:pPr>
      <w:r>
        <w:t xml:space="preserve">“ Mẹ mỏi quá, con trai ngoan, ẹ nghỉ ngơi một lát.” Vân Cẩn tựa vào cửa sổ, thở hổn hển.</w:t>
      </w:r>
    </w:p>
    <w:p>
      <w:pPr>
        <w:pStyle w:val="BodyText"/>
      </w:pPr>
      <w:r>
        <w:t xml:space="preserve">Đứa trẻ nào có chịu nhàn rỗi, ôm quả cầu nhỏ, nhanh như một làn khói, thừa dịp Vân Cẩn nghỉ ngơi chạy theo người ta đến cửa triển lãm nhìn vào trong.</w:t>
      </w:r>
    </w:p>
    <w:p>
      <w:pPr>
        <w:pStyle w:val="BodyText"/>
      </w:pPr>
      <w:r>
        <w:t xml:space="preserve">Nhìn thấy Tung Tung chạy ra ngoài, Vân Cẩn liền đuổi theo nhưng sợ quấy rầy lãnh đạo nên cô không dám gọi to chỉ có thể nhỏ giọng gọi tên nhóc kia.</w:t>
      </w:r>
    </w:p>
    <w:p>
      <w:pPr>
        <w:pStyle w:val="BodyText"/>
      </w:pPr>
      <w:r>
        <w:t xml:space="preserve">Vậy mà vẫn không thể tránh được, bọn họ và đoàn người ban lãnh đạo thế mà vẫn đụng mặt.</w:t>
      </w:r>
    </w:p>
    <w:p>
      <w:pPr>
        <w:pStyle w:val="BodyText"/>
      </w:pPr>
      <w:r>
        <w:t xml:space="preserve">Mấy vị lãnh đạo và thủ trưởng đi thị sát đã sắp đến tầng hai, vừa mới qua chỗ rẽ cầu thang liền nhìn thấy một đứa bé tầm hai ba tuổi đang chạy theo quả bóng về phía trước, nó thấy người đi phía trước cũng không tránh, mọi người không hẹn mà cùng dừng bước lại.</w:t>
      </w:r>
    </w:p>
    <w:p>
      <w:pPr>
        <w:pStyle w:val="BodyText"/>
      </w:pPr>
      <w:r>
        <w:t xml:space="preserve">Đây là con nhà ai, sao đúng lúc này lại đến đây gây sự, gặp tình huống này Hạ Văn Mục rất tức giận, thừa dịp lãnh đạo chưa phát hiện Hạ Văn Mục bước tới trước muốn bế đứa bé đi.</w:t>
      </w:r>
    </w:p>
    <w:p>
      <w:pPr>
        <w:pStyle w:val="BodyText"/>
      </w:pPr>
      <w:r>
        <w:t xml:space="preserve">Tung Tung nhìn thấy một nhóm lớn các chú Giải Phóng Quân, đôi mắt sáng ngời chớp chớp không hề tỏ ra sợ hãi mà chỉ tò mò. Tầm mắt nó di chuyển cuối cùng dừng lại trên gương mặt một sĩ quan trẻ tuổi, khuôn mặt nhỏ nhắn bỗng nhiên trở nên rất vui vẻ.</w:t>
      </w:r>
    </w:p>
    <w:p>
      <w:pPr>
        <w:pStyle w:val="BodyText"/>
      </w:pPr>
      <w:r>
        <w:t xml:space="preserve">“Ba----“</w:t>
      </w:r>
    </w:p>
    <w:p>
      <w:pPr>
        <w:pStyle w:val="BodyText"/>
      </w:pPr>
      <w:r>
        <w:t xml:space="preserve">Tung Tung thét lên một tiếng làm không khí vốn dĩ khẩn trương trong nháy mắt bỗng thay đổi, mọi người thấy nó vui vẻ nhào vào người sĩ quan trẻ tuổi bên cạnh thủ trưởng, khuôn mặt vui vẻ hớn hở tựa như mấy trăm năm không được nhìn thấy ba, làm tất cả mọi người đều nghẹn họng trân trối.</w:t>
      </w:r>
    </w:p>
    <w:p>
      <w:pPr>
        <w:pStyle w:val="BodyText"/>
      </w:pPr>
      <w:r>
        <w:t xml:space="preserve">Gương mặt viên sĩ quan kia vốn nghiêm nghị mà lúc này khi vật nhỏ bỗng ùa vào lòng dường như tan băng, ôm lấy đứa nhỏ: “WOW!! Làm sao con lại ở chỗ này.”</w:t>
      </w:r>
    </w:p>
    <w:p>
      <w:pPr>
        <w:pStyle w:val="BodyText"/>
      </w:pPr>
      <w:r>
        <w:t xml:space="preserve">Tung Tung hưng phấn ôm cổ ba: “ Mẹ dẫn con tới.”</w:t>
      </w:r>
    </w:p>
    <w:p>
      <w:pPr>
        <w:pStyle w:val="BodyText"/>
      </w:pPr>
      <w:r>
        <w:t xml:space="preserve">Nghe được hai chữ mẹ, hai mắt viên sĩ quan kia tỏa sáng, hạ thấp giọng: “Mẹ đâu?”</w:t>
      </w:r>
    </w:p>
    <w:p>
      <w:pPr>
        <w:pStyle w:val="BodyText"/>
      </w:pPr>
      <w:r>
        <w:t xml:space="preserve">“Mẹ đang lên ca.” Tung Tung quay đầu lại chỉ chỉ. Viên sĩ quan nhìn theo hướng tay đứa bé, quả nhiên thấy Vân Cẩn đang đứng cách đó không xa.</w:t>
      </w:r>
    </w:p>
    <w:p>
      <w:pPr>
        <w:pStyle w:val="BodyText"/>
      </w:pPr>
      <w:r>
        <w:t xml:space="preserve">“ Tung Tung ----“ Vân Cẩn chỉ liếc nhìn viên sĩ quan một cái rồi tầm mắt lại quay lại trên người con trai lần nữa.</w:t>
      </w:r>
    </w:p>
    <w:p>
      <w:pPr>
        <w:pStyle w:val="BodyText"/>
      </w:pPr>
      <w:r>
        <w:t xml:space="preserve">Tung Tung thấy mẹ nghiêm mặt, không dám trì hoãn, giùng giằng từ trong ngực ba muốn trượt xuống, quan quân không cưỡng lại được con, đành bế nó tới chỗ mẹ nó.</w:t>
      </w:r>
    </w:p>
    <w:p>
      <w:pPr>
        <w:pStyle w:val="BodyText"/>
      </w:pPr>
      <w:r>
        <w:t xml:space="preserve">Không đợi viên sĩ quân mở miệng, Vân Cẩn đón lấy con từ trong tay ba nó, quay đầu bước đi.</w:t>
      </w:r>
    </w:p>
    <w:p>
      <w:pPr>
        <w:pStyle w:val="BodyText"/>
      </w:pPr>
      <w:r>
        <w:t xml:space="preserve">Viên sĩ quan tiu nghỉu đứng tại chỗ nhìn hai mẹ con bước đi, vài phút sau mới nhớ mang quả cầu nhỏ bị rơi ở chân trả lại cho con.</w:t>
      </w:r>
    </w:p>
    <w:p>
      <w:pPr>
        <w:pStyle w:val="BodyText"/>
      </w:pPr>
      <w:r>
        <w:t xml:space="preserve">Hạ Văn Mục và mọi người ở đây bị một màn này làm cho kinh hãi.</w:t>
      </w:r>
    </w:p>
    <w:p>
      <w:pPr>
        <w:pStyle w:val="BodyText"/>
      </w:pPr>
      <w:r>
        <w:t xml:space="preserve">Người sĩ quan trẻ tuổi này không phải là ai khác mà chính là người xuống thị sát công đoạn lắp ráp thiết bị Đinh Kiêu- con trai của Bộ trưởng Đinh Chí Tường, Đinh Chí Tường bởi vì tạm thời có việc nên đã rời đi trước.</w:t>
      </w:r>
    </w:p>
    <w:p>
      <w:pPr>
        <w:pStyle w:val="BodyText"/>
      </w:pPr>
      <w:r>
        <w:t xml:space="preserve">Chuyện gia đình này đúng là quá bí mật, thì ra Đinh Kiêu không chỉ đã kết hôn mà còn có con trai hơn nữa mẹ của đứa bé đó không phải ai khác lại chính là người không có chút danh tiếng nào trong đơn vị bọn họ, cán bộ tuyên truyền Mạnh Vân Cẩn.</w:t>
      </w:r>
    </w:p>
    <w:p>
      <w:pPr>
        <w:pStyle w:val="BodyText"/>
      </w:pPr>
      <w:r>
        <w:t xml:space="preserve">Nhưng cũng kì lạ thay, bình thường Đinh Kiêu này không ai bì nổi, trong thành phố cũng là một công tử nổi tiếng, thế mà gặp Mạnh Vân Cẩn thì một câu cũng không dám nói, trơ mắt nhìn cô bế con đi không nói lại còn nhặt quả bóng nhỏ con trai đánh rơi mang qua.</w:t>
      </w:r>
    </w:p>
    <w:p>
      <w:pPr>
        <w:pStyle w:val="BodyText"/>
      </w:pPr>
      <w:r>
        <w:t xml:space="preserve">Nhìn bóng dáng hai mẹ con họ biến mất nơi cuối hành lang, Đinh Kiêu còn không nỡ rời đi, Bộ trưởng ra hiệu ý bảo Hạ Văn Mục đi dò nghe, hắn cũng hiểu ý dùng ánh mắt đáp lại bảo bộ trưởng cứ yên tâm.</w:t>
      </w:r>
    </w:p>
    <w:p>
      <w:pPr>
        <w:pStyle w:val="BodyText"/>
      </w:pPr>
      <w:r>
        <w:t xml:space="preserve">Vân Cẩn ôm thật chặt Tung Tung, trở lại phòng làm việc rồi mới thở dài một cái, mồ hôi tuôn ra giữa những ngày hè.</w:t>
      </w:r>
    </w:p>
    <w:p>
      <w:pPr>
        <w:pStyle w:val="BodyText"/>
      </w:pPr>
      <w:r>
        <w:t xml:space="preserve">Nhớ chuyện vừa rồi, tức lại chạy lên não, cô hung hăng quát con: “Mẹ đã bảo con không được chạy lung tung sao con không nghe lời mẹ, đã bảo với con bao nhiêu lần rồi đây là đơn vị, lần sau mẹ sẽ không cho con tới đây nữa, nhốt con trong nhà xem con làm thế nào!”</w:t>
      </w:r>
    </w:p>
    <w:p>
      <w:pPr>
        <w:pStyle w:val="BodyText"/>
      </w:pPr>
      <w:r>
        <w:t xml:space="preserve">Uy hiếp thêm đe dọa làm Tung Tung sợ hãi vội vàng xin mẹ tha thứ: “Mẹ , con sẽ nghe lời mẹ mà, mẹ đừng tức giận.”</w:t>
      </w:r>
    </w:p>
    <w:p>
      <w:pPr>
        <w:pStyle w:val="BodyText"/>
      </w:pPr>
      <w:r>
        <w:t xml:space="preserve">Nhìn vẻ mặt tội nghiệp của Tung Tung, Vân Cẩn liền mềm lòng, hôn con trai một cái: “Về sau không được chạy lung tung nếu không mẹ sẽ đánh đòn con. “</w:t>
      </w:r>
    </w:p>
    <w:p>
      <w:pPr>
        <w:pStyle w:val="BodyText"/>
      </w:pPr>
      <w:r>
        <w:t xml:space="preserve">Nhớ tới cha đứa nhỏ, Vân Cẩn lại phiền lòng, với tính cách của anh, chắc chắn anh sẽ không chịu bỏ qua cho cô, không bằng thừa lúc anh còn chưa kịp ra tay cô nên chạy trước.</w:t>
      </w:r>
    </w:p>
    <w:p>
      <w:pPr>
        <w:pStyle w:val="BodyText"/>
      </w:pPr>
      <w:r>
        <w:t xml:space="preserve">Mặc xong áo khoác cho Tung Tung, Vân Cẩn đang muốn đi ra ngoài thì bị Hạ Văn Mục ngăn ở cửa.</w:t>
      </w:r>
    </w:p>
    <w:p>
      <w:pPr>
        <w:pStyle w:val="BodyText"/>
      </w:pPr>
      <w:r>
        <w:t xml:space="preserve">“Cô đến phòng làm việc của tôi , tôi có chuyện muốn hỏi cô.” Giọng nói của Hạ Văn Mục chân thật đáng tin, thái độ lại có vài phần phức tạp.</w:t>
      </w:r>
    </w:p>
    <w:p>
      <w:pPr>
        <w:pStyle w:val="BodyText"/>
      </w:pPr>
      <w:r>
        <w:t xml:space="preserve">Vân Cẩn không thể làm gì khác đành nhờ Diêu Phức Vân trông hộ Tung Tung: “ Chị Diêu, chị giúp em trông nó, một lát em trở lại.” Diêu Phức Vân gật đầu một cái rồi bế Tung Tung đi chơi.</w:t>
      </w:r>
    </w:p>
    <w:p>
      <w:pPr>
        <w:pStyle w:val="BodyText"/>
      </w:pPr>
      <w:r>
        <w:t xml:space="preserve">Trong phòng làm việc, Hạ Văn Mục đang trầm tư, nghe thấy Vân Cẩn gõ cửa thì cho cô vào.</w:t>
      </w:r>
    </w:p>
    <w:p>
      <w:pPr>
        <w:pStyle w:val="BodyText"/>
      </w:pPr>
      <w:r>
        <w:t xml:space="preserve">“ Chính ủy Hạ, em biết đưa con tới đơn vị sẽ gây ảnh hưởng không tốt, nếu không phải tình huống đặc biệt em cũng không dẫn nó tới. Em đảm bảo lần sau sẽ không như thế này nữa.” Vân Cẩn quyết định đánh đòn phủ đầu thừa nhận sai lầm, dù biết rõ cái mà Hạ Văn Mục quan tâm không phải cái này.</w:t>
      </w:r>
    </w:p>
    <w:p>
      <w:pPr>
        <w:pStyle w:val="BodyText"/>
      </w:pPr>
      <w:r>
        <w:t xml:space="preserve">Hạ Văn Mục chỉ tay xuống chiếc ghế xoay đối diện bàn làm việc: “ Ngồi xuống rồi nói.“ Vân Cẩn nghe lời ngồi xuống, trong lòng lại lo lắng không yên.</w:t>
      </w:r>
    </w:p>
    <w:p>
      <w:pPr>
        <w:pStyle w:val="BodyText"/>
      </w:pPr>
      <w:r>
        <w:t xml:space="preserve">“ Tiểu Mạnh à, con người tôi cô cũng biết, nhanh mồm nhanh miệng, nói chuyện thường không hay vòng vo, buổi chiều ngày hôm nay xảy ra chuyện như vậy làm sao cô lại không nói trước với tôi một tiếng. “Hạ Văn Mục chậm rãi chuyển chủ đề.</w:t>
      </w:r>
    </w:p>
    <w:p>
      <w:pPr>
        <w:pStyle w:val="BodyText"/>
      </w:pPr>
      <w:r>
        <w:t xml:space="preserve">Người ngoài nhìn vào ai cũng thấy Đinh Kiêu rất thương hai mẹ con này, lời nói cũng không nói nặng, nếu không thì hôm nay cô đã xui xẻo rồi.</w:t>
      </w:r>
    </w:p>
    <w:p>
      <w:pPr>
        <w:pStyle w:val="BodyText"/>
      </w:pPr>
      <w:r>
        <w:t xml:space="preserve">“ Thật xin lỗi chính ủy, hôm nay các giáo viên trong vườn trẻ đi họp, em cũng không còn biện pháp nào khác mới mang con tới, khi em trở về sẽ viết bản kiểm điểm, tự kiểm điểm bản thân.” Vân Cẩn giả bộ không hiểu ý của Hạ Văn Mục, tiếp tục tự nhận sai lầm.</w:t>
      </w:r>
    </w:p>
    <w:p>
      <w:pPr>
        <w:pStyle w:val="BodyText"/>
      </w:pPr>
      <w:r>
        <w:t xml:space="preserve">Thấy cô rõ ràng là có thái độ khác lạ với Đinh Kiêu, cố ý tránh nặng tránh nhẹ, Hạ Văn Mục có thể đóan được, cô không muốn nhắc tới Đinh Kiêu, đành phải chủ động nói: “Cô và tham trưởng Đinh….”</w:t>
      </w:r>
    </w:p>
    <w:p>
      <w:pPr>
        <w:pStyle w:val="BodyText"/>
      </w:pPr>
      <w:r>
        <w:t xml:space="preserve">Thấy trước mắt không thể tránh được, Vân Cẩn vuốt vuốt tóc, xem thường: “Em với anh ấy đã ly hôn.” Trong mắt người khác Đinh Kiêu có cao cao tại thượng, ngạo mạn thì ở trong mắt cô cũng chỉ là một người chồng trước bị cô vất bỏ.</w:t>
      </w:r>
    </w:p>
    <w:p>
      <w:pPr>
        <w:pStyle w:val="BodyText"/>
      </w:pPr>
      <w:r>
        <w:t xml:space="preserve">Thái độ này thì đúng là vợ rồi.</w:t>
      </w:r>
    </w:p>
    <w:p>
      <w:pPr>
        <w:pStyle w:val="BodyText"/>
      </w:pPr>
      <w:r>
        <w:t xml:space="preserve">Vốn Hạ Văn Mục đang tính toán trong lòng, có lẽ cô chỉ là tình nhân của Đinh Kiêu, nếu không thì chuyện anh ta kết hôn không thể nào không nghe người ta nhắc tới, Mạnh Vân Cẩn này cũng cố ý, cô đã đến đây hai năm rồi, trong lí lịch ghi là đã ly hôn, nhưng không ngờ cô lại là………</w:t>
      </w:r>
    </w:p>
    <w:p>
      <w:pPr>
        <w:pStyle w:val="BodyText"/>
      </w:pPr>
      <w:r>
        <w:t xml:space="preserve">Hạ Văn Mục hối tiếc sao mình lại không sớm nghĩ ra, không thì sao cô có thể vào được đơn vị này?</w:t>
      </w:r>
    </w:p>
    <w:p>
      <w:pPr>
        <w:pStyle w:val="BodyText"/>
      </w:pPr>
      <w:r>
        <w:t xml:space="preserve">Ngành này của bọn họ tuy trực thuộc hải quân, nhưng cấp trên ở công đoạn lắp ráp lại là chủ quản bộ môn, cũng là lãnh đạo trực tiếp của bọn họ, cha làm cấp trên của con dâu, thân phận như vậy cũng không ai nghĩ tới.</w:t>
      </w:r>
    </w:p>
    <w:p>
      <w:pPr>
        <w:pStyle w:val="BodyText"/>
      </w:pPr>
      <w:r>
        <w:t xml:space="preserve">“ Đây là chuyện cá nhân của cô, theo lý mà nói, trong tổ chức không có quyền can thiệp nhưng chúng ta dù sao cũng là đơn vị quân sự, đại biểu hình tượng của quân đội nhân dân, từng cử chỉ hành động đều làm người khác chú ý không nói, đối với cô cũng gây ảnh hưởng không nhỏ…….” Hạ Văn Mục chưa bao giờ lực bất tòng tâm như giờ phút này, cảm giác có những câu muốn nói nhưng lại không biết phải nói ra sao.</w:t>
      </w:r>
    </w:p>
    <w:p>
      <w:pPr>
        <w:pStyle w:val="BodyText"/>
      </w:pPr>
      <w:r>
        <w:t xml:space="preserve">Tính tình Đinh Kiêu vốn dĩ ngang bướng, đặc biệt đầu óc lại thông minh, có nhiều ý tưởng hay, ở trong trung đoàn hai rất có danh tiếng, ngay cả ba anh ta cũng không quản được anh ta nên sau khi anh ta đi du học về nước cố ý đặt anh ta đến đơn vị nghiên cứu khoa học cho anh ta mài dũa, người bình thường không ai dám chọc tới anh ta, nay vợ anh ta lại nằm trong tay mình, sau này công việc triển khai như thế nào đây? Hạ Văn Mục cảm thấy mình đau hết cả đầu.</w:t>
      </w:r>
    </w:p>
    <w:p>
      <w:pPr>
        <w:pStyle w:val="BodyText"/>
      </w:pPr>
      <w:r>
        <w:t xml:space="preserve">“ Chuyện này anh coi như không biết là được rồi, chuyện của em và cha của Tung Tung bọn em sẽ tự xử lí, anh không cần lo lắng, anh ấy chắc chắn sẽ không làm ảnh hưởng tới công việc.” Ngoài mặt Vân Cẩn tuy nói thế nhưng trong lòng thật ra cũng không dám chắc Đinh Kiêu có tới quấy rầy cô hay không.</w:t>
      </w:r>
    </w:p>
    <w:p>
      <w:pPr>
        <w:pStyle w:val="BodyText"/>
      </w:pPr>
      <w:r>
        <w:t xml:space="preserve">“Vậy thì tốt rồi, vậy thì tốt rồi.” Hạ Văn Mục cười cười. Người ta đã nói như thế thì mình nói gì cũng không thích hợp nữa rồi.</w:t>
      </w:r>
    </w:p>
    <w:p>
      <w:pPr>
        <w:pStyle w:val="BodyText"/>
      </w:pPr>
      <w:r>
        <w:t xml:space="preserve">Vân Cẩn vừa muốn đi, Hạ Văn Mục lại gọi cô lại: “Đúng rồi tối nay trong bộ có chiêu đãi tiệc, cô đưa con đi tham gia một chút.”</w:t>
      </w:r>
    </w:p>
    <w:p>
      <w:pPr>
        <w:pStyle w:val="BodyText"/>
      </w:pPr>
      <w:r>
        <w:t xml:space="preserve">“Cảm ơn ý tốt của anh, nhưng hôm nay em thấy hơi mệt mỏi, em muốn đưa con về nhà nghỉ sớm một chút.” Vân Cẩn cười cười với Hạ Văn Mục rồi rời đi.</w:t>
      </w:r>
    </w:p>
    <w:p>
      <w:pPr>
        <w:pStyle w:val="BodyText"/>
      </w:pPr>
      <w:r>
        <w:t xml:space="preserve">Chỉ nghĩ một chút cũng đoán được đây nhất định là chủ ý của Đinh Kiêu, bữa tiệc trong bộ, cô có tư cách gì mà tham dự? Hơn nữa Hạ Văn Mục còn cố ý bảo cô đem Tung Tung theo càng khẳng định chắc chắn là vậy.</w:t>
      </w:r>
    </w:p>
    <w:p>
      <w:pPr>
        <w:pStyle w:val="BodyText"/>
      </w:pPr>
      <w:r>
        <w:t xml:space="preserve">Trên đường lái xe về nhà, Tung Tung không ngừng la hét muốn đi MacDonal chơi, Vân Cẩn không còn cách nào khác đành phải lái xe cho nó đi, nhưng trước khi đến đó cô đã nói trước với nó, chỉ cho phép đến đó chơi không cho phép ăn đồ ăn ở đó.</w:t>
      </w:r>
    </w:p>
    <w:p>
      <w:pPr>
        <w:pStyle w:val="BodyText"/>
      </w:pPr>
      <w:r>
        <w:t xml:space="preserve">“ Đồ ăn ở đó không tốt cho sức khỏe, ăn vào sẽ bị mập, con cũng đã đủ mập rồi không thể ăn nữa.” Vân Cẩn nói với Tung Tung, nó chớp đôi mắt nhỏ, cười nói: “Mẹ, con chỉ ăn một cái bánh kem quế thôi.”</w:t>
      </w:r>
    </w:p>
    <w:p>
      <w:pPr>
        <w:pStyle w:val="BodyText"/>
      </w:pPr>
      <w:r>
        <w:t xml:space="preserve">Vân Cẩn sờ sờ cái đầu nhỏ của con, trong lòng vẫn đang suy nghĩ, công trình khi nào đã đến giai đoạn lắp ráp gần xong rồi mà cô một chút tin tức cũng không biết?</w:t>
      </w:r>
    </w:p>
    <w:p>
      <w:pPr>
        <w:pStyle w:val="BodyText"/>
      </w:pPr>
      <w:r>
        <w:t xml:space="preserve">Nghĩ lại cũng không lấy gì làm lạ, hai năm nay tâm tư của cô luôn đặt trên người con trai, đi họp thì mệt rã rời, bình thường không hay xem tivi, cũng không để ý đến chuyện bên ngoài thì làm sao có thể biết được những chuyện lớn. Tính tình Đinh Kiêu lại nóng nảy, cũng không bao giờ nói chuyện ba thăng chức với mình.</w:t>
      </w:r>
    </w:p>
    <w:p>
      <w:pPr>
        <w:pStyle w:val="BodyText"/>
      </w:pPr>
      <w:r>
        <w:t xml:space="preserve">Ở MacDonald chơi đến hơn chín giờ, Vân Cẩn và Tung Tung mới trở về nhà, vừa mới vào cửa phòng khách đã nhìn thấy đèn trong nhà đang sáng. Không cần phải nói cũng biết, đã có người hành động trước cô một bước.</w:t>
      </w:r>
    </w:p>
    <w:p>
      <w:pPr>
        <w:pStyle w:val="BodyText"/>
      </w:pPr>
      <w:r>
        <w:t xml:space="preserve">“ Em cho Tung Tung đi đâu vậy? “ Quả nhiên giọng nói của Đinh Kiêu từ trên ghế sofa truyền tới, đợi khi Vân Cẩn lấy lại tinh thần thì thấy anh đang quay lại nhìn mình.</w:t>
      </w:r>
    </w:p>
    <w:p>
      <w:pPr>
        <w:pStyle w:val="Compact"/>
      </w:pPr>
      <w:r>
        <w:t xml:space="preserve">“ Làm sao anh có thể vào được đây?” Vân Cẩn không trả lời mà trợn mắt lên hỏi ngược lại.</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Đinh Kiêu hướng tới con vỗ tay một cái, ý bảo nó tới trước mặt, thấy con nhào tới, anh ôm lấy con, dù bận bế con nhưng vẫn ung dung nhìn Vân Cẩn: “Anh về nhà thăm vợ con anh, không thể sao?”</w:t>
      </w:r>
    </w:p>
    <w:p>
      <w:pPr>
        <w:pStyle w:val="BodyText"/>
      </w:pPr>
      <w:r>
        <w:t xml:space="preserve">“Đây là nhà tôi, không phải nhà của anh! Chúng ta đã ly hôn rồi, anh muốn tôi phải nói bao nhiêu lần nữa anh mới hiểu được, tôi với anh không còn quan hệ gì hết!” Vân Cẩn giận không kiềm chế được xông tới trước ôm lấy con.</w:t>
      </w:r>
    </w:p>
    <w:p>
      <w:pPr>
        <w:pStyle w:val="BodyText"/>
      </w:pPr>
      <w:r>
        <w:t xml:space="preserve">“Chỉ cần một ngày anh không kí tên, em vẫn là vợ của anh, coi như em không là vợ anh nữa thì Tung Tung vẫn là con cuả anh, em đừng ép anh phải giành quyền chăm sóc con với em.”</w:t>
      </w:r>
    </w:p>
    <w:p>
      <w:pPr>
        <w:pStyle w:val="BodyText"/>
      </w:pPr>
      <w:r>
        <w:t xml:space="preserve">“Anh lại uy hiếp tôi.” Vân Cẩn chán nản thở dài một cái.</w:t>
      </w:r>
    </w:p>
    <w:p>
      <w:pPr>
        <w:pStyle w:val="BodyText"/>
      </w:pPr>
      <w:r>
        <w:t xml:space="preserve">Mỗi lần đều như vậy, vừa nói đến đề tài này anh sẽ dùng quyền chăm sóc con để thỏa hiệp với cô. Cô biết bối cảnh gia đình và bản lĩnh của anh cho nên không dám vạch mặt anh, Tung Tung là bảo bối của cô, vì nó cái gì cô cũng có thể nhịn.</w:t>
      </w:r>
    </w:p>
    <w:p>
      <w:pPr>
        <w:pStyle w:val="BodyText"/>
      </w:pPr>
      <w:r>
        <w:t xml:space="preserve">“Con ngoan, cho ba nhìn một cái xem đã cao lên chưa nào?” Đinh Kiêu vui mừng xoa xoa khuôn mặt nhỏ nhắn của con, hôn chụt một cái. Bình thường những đứa trẻ khác co yêu mến cũng bình thường thôi nhưng con nhà mình mập mạp hôn thế nào cũng không đủ.</w:t>
      </w:r>
    </w:p>
    <w:p>
      <w:pPr>
        <w:pStyle w:val="BodyText"/>
      </w:pPr>
      <w:r>
        <w:t xml:space="preserve">Được ba mua cho rất nhiều đồ chơi mới Tung Tung rất vui sướng, lôi kéo ba chơi cùng với nó, hai người cùng nhau chơi đùa vui vẻ đến gần mười hai giờ.</w:t>
      </w:r>
    </w:p>
    <w:p>
      <w:pPr>
        <w:pStyle w:val="BodyText"/>
      </w:pPr>
      <w:r>
        <w:t xml:space="preserve">Sau khi Tung Tung về phòng ngủ, Vân Cẩn đóng cửa lại,quay ra thì thấy Đinh Kiêu vẫn đang ngồi trong phòng khách xem tivi, cô tắt đèn phòng khách, có ý đuổi người: “Tung Tung đã ngủ rồi, anh còn ở nhà tôi làm gì.”</w:t>
      </w:r>
    </w:p>
    <w:p>
      <w:pPr>
        <w:pStyle w:val="BodyText"/>
      </w:pPr>
      <w:r>
        <w:t xml:space="preserve">“Tuần sau anh đi Vũ Hán công tác phải hơn mười ngày mới về.” Trong bóng tối ánh mắt anh sáng quắc nhìn chằm chằm Vân Cẩn, cô hiểu ý của anh là không muốn đi, lạnh lùng bảo: “Anh muốn ở lại thì ngủ ở phòng khách tùy anh.”</w:t>
      </w:r>
    </w:p>
    <w:p>
      <w:pPr>
        <w:pStyle w:val="BodyText"/>
      </w:pPr>
      <w:r>
        <w:t xml:space="preserve">Không đợi cô đi tới cửa, Đinh Kiêu đã không một tiếng động theo kịp, đem cô bế ngang rồi đá cửa phòng ngủ đi vào.</w:t>
      </w:r>
    </w:p>
    <w:p>
      <w:pPr>
        <w:pStyle w:val="BodyText"/>
      </w:pPr>
      <w:r>
        <w:t xml:space="preserve">Buổi chiều nhìn thấy cô tỏ vẻ xa cách với mình, anh đã rất tức giận, đoán chừng cô sẽ không tham gia bữa tiệc tối nay, anh đã nói với mọi người muốn rời đi trước chính là để trở về nhà chừng phạt cô.</w:t>
      </w:r>
    </w:p>
    <w:p>
      <w:pPr>
        <w:pStyle w:val="BodyText"/>
      </w:pPr>
      <w:r>
        <w:t xml:space="preserve">Đặt cô lên giường, Đinh Kiêu giữ khuôn mặt cô, hung dữ hôn xuống: “Tôi nuông chiều em….em lại coi tôi không ra gì đúng không, hả? Không cho tôi về nhà, không cho tôi thăm con, em muốn tạo phản phải không?”</w:t>
      </w:r>
    </w:p>
    <w:p>
      <w:pPr>
        <w:pStyle w:val="BodyText"/>
      </w:pPr>
      <w:r>
        <w:t xml:space="preserve">Vân Cẩn điên cuông đấm anh: “Anh điên rồi, bệnh thần kinh!” Cô càng điên cuông giãy dụa cành bị anh ôm chặt, vì vậy cô biết anh đang thực sự rất tức giận.</w:t>
      </w:r>
    </w:p>
    <w:p>
      <w:pPr>
        <w:pStyle w:val="BodyText"/>
      </w:pPr>
      <w:r>
        <w:t xml:space="preserve">Cô càng phản kháng kịch liệt, anh lại kịch liệt hơn, sợ đánh thức tới con, cô chỉ dám nhỏ giọng mắng anh, đổi lại mỗi lần cô mắng anh một câu anh lại hôn cô một cái.</w:t>
      </w:r>
    </w:p>
    <w:p>
      <w:pPr>
        <w:pStyle w:val="BodyText"/>
      </w:pPr>
      <w:r>
        <w:t xml:space="preserve">Phụ nữ đọ sức với đàn ông thì phần lớn đều là thất bại chứ đừng nói tới là Giải Phòng Quân như anh, trên căn bản là không cần phải nói. Vân Cẩn biết có giãy giụa nữa chỉ tổn hao sức lực vì vậy liền ngoan ngoãn mặc cho anh định đoạt.</w:t>
      </w:r>
    </w:p>
    <w:p>
      <w:pPr>
        <w:pStyle w:val="BodyText"/>
      </w:pPr>
      <w:r>
        <w:t xml:space="preserve">Lúc đầu, hai người kết hôn cũng qua loa, làm giấy chúng nhận xong là xong chuyện, không ngờ tới lúc ly hôn thì lại phiền toái như vậy, giấy ly hôn anh không chịu kí tên, đối với lời nói của anh tòa án cũng không dám xử dễ dàng,đã kéo dài hai ba năm nay mà quan hệ của hai người vẫn còn chưa rõ ràng.</w:t>
      </w:r>
    </w:p>
    <w:p>
      <w:pPr>
        <w:pStyle w:val="BodyText"/>
      </w:pPr>
      <w:r>
        <w:t xml:space="preserve">“Đinh Kiêu, tôi nói cho anh biết, đây là lần cuối cùng, con mẹ nó, lần sau anh mà còn dày vò tôi nữa…….tôi sẽ đưa Tung Tung đi.” Toàn thân Vân Cẩn đau nhức, cắn răng chịu đựng, Đinh Kiêu này đúng là loại mặt người dạ thú.</w:t>
      </w:r>
    </w:p>
    <w:p>
      <w:pPr>
        <w:pStyle w:val="BodyText"/>
      </w:pPr>
      <w:r>
        <w:t xml:space="preserve">Đinh Kiêu đã kiệt sức giờ đang hài lòng nằm bên cạnh ngủ, đợi cô nói xong rồi, nhẹ nhàng đáp một câu: “Em mỗi lần đều nói là lần cuối cùng nhưng có lần nào là lần cuối cùng không? Rõ ràng là không bỏ được anh, cần gì phải giả bộ nữa?”</w:t>
      </w:r>
    </w:p>
    <w:p>
      <w:pPr>
        <w:pStyle w:val="BodyText"/>
      </w:pPr>
      <w:r>
        <w:t xml:space="preserve">Vân Cẩn giận đến choáng váng đầu óc, chạy đến phòng tắm đi tắm. Cô không muốn trên người mình lưu lại mùi hương và dấu vết của anh nên trong phòng tắm ra sức kì cọ mình.</w:t>
      </w:r>
    </w:p>
    <w:p>
      <w:pPr>
        <w:pStyle w:val="BodyText"/>
      </w:pPr>
      <w:r>
        <w:t xml:space="preserve">Đợi đến khi cô tắm rửa xong đi ra mới phát hiện anh đã giang rộng chân tay ngủ ngon lành trên giường, chiếm hơn nửa cái giường của cô không nói lại còn trần truồng mà ngủ trông thật khó coi. Đá văng cánh tay anh, cô kéo chăn qua đi ra phòng khách ngủ.</w:t>
      </w:r>
    </w:p>
    <w:p>
      <w:pPr>
        <w:pStyle w:val="BodyText"/>
      </w:pPr>
      <w:r>
        <w:t xml:space="preserve">Cũng không biết ngủ đã bao lâu, đến lúc Vân Cẩn tỉnh lại thì thấy trong phòng ánh sáng mờ nhạt, chỉ có chút ánh sáng mờ mịt từ bên ngoài rèm cửa chiếu vào, trên người hình như có cái gì đè ép rất nặng, cô giật mình phát hiện mình không chỉ đang ngủ trên giường mà còn ở trong lòng của Đinh Kiêu hơn nữa trên người còn không mảnh vải che thân.</w:t>
      </w:r>
    </w:p>
    <w:p>
      <w:pPr>
        <w:pStyle w:val="BodyText"/>
      </w:pPr>
      <w:r>
        <w:t xml:space="preserve">Anh không chỉ đem cô từ trong phòng khách vào, còn lột sạch quần áo trên người cô cho cô cùng anh ngủ lõa thể.Vân Cẩn vừa cảm thấy tức giận vừa chua xót, bọn họ lấy nhau hơn nửa năm cô với anh không biết đã cãi nhau bao nhiêu lần, mỗi lần cãi nhau xong cô tức giận đều mang quần áo ra ngoài phòng khách ngủ, nhưng đợi đến nửa đêm khi cô ngủ thiếp đi anh đều bế cô vào trong phòng ngủ cho cô được ngủ yên giấc, lúc anh ôm cô vào cô một chút cảm giác cũng không có.</w:t>
      </w:r>
    </w:p>
    <w:p>
      <w:pPr>
        <w:pStyle w:val="BodyText"/>
      </w:pPr>
      <w:r>
        <w:t xml:space="preserve">Mặt của anh gối trên vai cô, cô không thoải mái giật giật không muốn cùng anh ở chung một chỗ, ai ngờ cử động khẽ như vậy cũng làm anh tỉnh giấc tay anh lại không an phận sờ loạn cuối cùng dừng lại ở ngực cô, nắm trong tay: “Đừng lộn xộn, anh không ngại cùng vận động buổi sáng với em đâu.”</w:t>
      </w:r>
    </w:p>
    <w:p>
      <w:pPr>
        <w:pStyle w:val="BodyText"/>
      </w:pPr>
      <w:r>
        <w:t xml:space="preserve">Vân Cẩn xoay người, tầm mắt ngưng lại trên mặt anh: ”Về sau mỗi tuần tôi đưa Tung Tung đến nhà anh hai ngày, sáng thứ bảy đưa đến chủ nhật sẽ đón về.”</w:t>
      </w:r>
    </w:p>
    <w:p>
      <w:pPr>
        <w:pStyle w:val="BodyText"/>
      </w:pPr>
      <w:r>
        <w:t xml:space="preserve">Nghe cô nói xong những lời này, Đinh Kiêu híp mắt nhìn cô, cô nói những lời này chắc chắn có điều kiện gì muốn nói, anh vào thẳng vấn đề: “Em lại muốn làm gì?”</w:t>
      </w:r>
    </w:p>
    <w:p>
      <w:pPr>
        <w:pStyle w:val="BodyText"/>
      </w:pPr>
      <w:r>
        <w:t xml:space="preserve">“Anh kí tên lên đơn ly dị đi.” Vân Cẩn không cần suy nghĩ liền nói.</w:t>
      </w:r>
    </w:p>
    <w:p>
      <w:pPr>
        <w:pStyle w:val="BodyText"/>
      </w:pPr>
      <w:r>
        <w:t xml:space="preserve">“Để anh chăm sóc con, nếu không thì nghĩ cũng đừng nghĩ tới!” Đinh Kiêu tức giận lật người Đem Vân Cẩn đè ở phía dưới, tiếp tục giày xéo hành hạ cô.</w:t>
      </w:r>
    </w:p>
    <w:p>
      <w:pPr>
        <w:pStyle w:val="BodyText"/>
      </w:pPr>
      <w:r>
        <w:t xml:space="preserve">Người phụ nữ này phải dùng phương thức thô bạo để nói, nếu không cô sẽ không để ý đến, vợ người khác gây gổ đòi ly hôn cũng chỉ là làm nũng một chút, còn cô đã hai ba năm nay, con cũng đã được ba tuổi rồi mà vẫn không chịu bỏ qua cho anh.</w:t>
      </w:r>
    </w:p>
    <w:p>
      <w:pPr>
        <w:pStyle w:val="BodyText"/>
      </w:pPr>
      <w:r>
        <w:t xml:space="preserve">“Đinh Kiêu anh nói đạo lý tý đi…..nói là được rồi………” Vân Cẩn phí công giùng giằng.</w:t>
      </w:r>
    </w:p>
    <w:p>
      <w:pPr>
        <w:pStyle w:val="BodyText"/>
      </w:pPr>
      <w:r>
        <w:t xml:space="preserve">Đinh Kiêu càng tức giận hơn, chen chúc trong cơ thể cô không ra được, cắn trên vai cô, chỉ một lát sau trên vai và cổ cô đã lưu lại chi chít dấu hôn.</w:t>
      </w:r>
    </w:p>
    <w:p>
      <w:pPr>
        <w:pStyle w:val="BodyText"/>
      </w:pPr>
      <w:r>
        <w:t xml:space="preserve">“Trước khi kết hôn tôi đã nói trước với anh, tôi chỉ có một yêu cầu, chỉ cần anh ở bên ngoài không yên phận chúng ta sẽ ly hôn, chính anh đã không làm được ở bên ngoài có phụ nữ khác, Tung Tung là con tôi, tôi có quyền chăm sóc nó.” Vân Cẩn hung hăng cào cấu trên ngực Đinh Kiêu, dù sao da thịt anh dày có cào anh cũng không sao.</w:t>
      </w:r>
    </w:p>
    <w:p>
      <w:pPr>
        <w:pStyle w:val="BodyText"/>
      </w:pPr>
      <w:r>
        <w:t xml:space="preserve">“Anh đã nói rồi anh bị người đàn bà kia hãm hại, căn bản anh không quen biết với người phụ nữ kia. Tung Tung cũng không phải của một mình em, em không có quyền chiếm đoạt chăm sóc nó.” Đinh Kiêu cảm thấy thật phiền phức.</w:t>
      </w:r>
    </w:p>
    <w:p>
      <w:pPr>
        <w:pStyle w:val="BodyText"/>
      </w:pPr>
      <w:r>
        <w:t xml:space="preserve">Cái tên môi giới bất động sản đó hại hắn bị mất vợ đã sớm bị anh đuổi ra khỏi Bắc Kinh, thế mà cô vẫn không chịu tha thứ cho anh.</w:t>
      </w:r>
    </w:p>
    <w:p>
      <w:pPr>
        <w:pStyle w:val="BodyText"/>
      </w:pPr>
      <w:r>
        <w:t xml:space="preserve">Cuộc đối thoại này bọn họ không biết đã lặp lại bao nhiêu lần rồi cả hai đều cảm thấy mệt mỏi, không có cùng suy nghĩ với đối phương, nhưng lại không cách nào đả thông.</w:t>
      </w:r>
    </w:p>
    <w:p>
      <w:pPr>
        <w:pStyle w:val="BodyText"/>
      </w:pPr>
      <w:r>
        <w:t xml:space="preserve">“Anh cùng với một người phụ nữ khác không quen biết lên giường anh còn có gì để nói đây?”</w:t>
      </w:r>
    </w:p>
    <w:p>
      <w:pPr>
        <w:pStyle w:val="BodyText"/>
      </w:pPr>
      <w:r>
        <w:t xml:space="preserve">Vân Cẩn vẫn quyết không tha thứ, mặc dù anh có nói đây chỉ là một chuyện hiểu lầm, nhưng chứng cứ đều có cả, loại chuyện này chỉ có người trong cuộc là rõ nhất.</w:t>
      </w:r>
    </w:p>
    <w:p>
      <w:pPr>
        <w:pStyle w:val="BodyText"/>
      </w:pPr>
      <w:r>
        <w:t xml:space="preserve">“Anh không lên giường với cô ta, rõ ràng là không hề làm gì cả, đó là do có người cố tình gài bẫy anh.” Đinh Kiêu một mặc cho rằng mình bị oan uổng, ngày hôm đó đúng là có uống rất nhiều rượu nhưng không phải chuyện gì mình làm cũng không biết.</w:t>
      </w:r>
    </w:p>
    <w:p>
      <w:pPr>
        <w:pStyle w:val="BodyText"/>
      </w:pPr>
      <w:r>
        <w:t xml:space="preserve">Người ta nói rượu say mất lí trí nhưng đó chỉ là do những người mượn rượu giả điên, nếu là say thành một bãi bùn, ngã trái ngã phải bất tình nhân sự mà còn có thể làm được chuyện đó thì đúng là thần kì, trên căn bản đại não đã không còn có thể khống chế được cơ thể, linh hồn đã thoát khỏi xác.</w:t>
      </w:r>
    </w:p>
    <w:p>
      <w:pPr>
        <w:pStyle w:val="BodyText"/>
      </w:pPr>
      <w:r>
        <w:t xml:space="preserve">“Thế còn Mạc Sở Nguyên thì sao. Anh nói rõ xem nào?” Vân Cẩn ra đòn sát thủ, Đinh Kiêu quả nhiên trầm mặc.</w:t>
      </w:r>
    </w:p>
    <w:p>
      <w:pPr>
        <w:pStyle w:val="BodyText"/>
      </w:pPr>
      <w:r>
        <w:t xml:space="preserve">Thật ra hai người họ đều hiểu, cái tên này mới là chướng ngại giữa hai người bọn họ, với thân phận của họ, phụ nữ gặp dịp thì chơi, Vân Cẩn không phải đến hai ba năm vẫn không thể tha thứ cho anh, nhưng chuyện của Mạc Sở Nguyên thì anh lại không chịu giải thích gì.</w:t>
      </w:r>
    </w:p>
    <w:p>
      <w:pPr>
        <w:pStyle w:val="BodyText"/>
      </w:pPr>
      <w:r>
        <w:t xml:space="preserve">Lần nữa hai người kết thúc lại không vui, Đinh Kiêu ngay cả bữa sáng cũng không ăn, lúc ra đến cửa vẫn còn tức giận, lúc Vân Cẩn gấp chăn mới phát hiện anh để quên đồng hồ đeo tay trên tủ đầu giường bèn cất đi hộ anh.</w:t>
      </w:r>
    </w:p>
    <w:p>
      <w:pPr>
        <w:pStyle w:val="BodyText"/>
      </w:pPr>
      <w:r>
        <w:t xml:space="preserve">Mỗi lần đều như thế nếu tức giận là sập cửa, tính tình Đinh Kiêu căn bản là không thay đổi, không khỏi khiến cô thất vọng, trong chuyện này sao anh lại không thể trưởng thành một chút?</w:t>
      </w:r>
    </w:p>
    <w:p>
      <w:pPr>
        <w:pStyle w:val="BodyText"/>
      </w:pPr>
      <w:r>
        <w:t xml:space="preserve">“Mẹ……” Tung Tung dụi đôi mắt nhỏ đứng ngoài cửa phòng ngủ, chỉ mặc áp lót nhỏ, ngay cả quần cũng không mặc, nhìn mẹ: “Không tìm thấy ba.”</w:t>
      </w:r>
    </w:p>
    <w:p>
      <w:pPr>
        <w:pStyle w:val="BodyText"/>
      </w:pPr>
      <w:r>
        <w:t xml:space="preserve">“Ba con đi làm rồi, con ngoan, con trở về mặc quần áo, ngoan ngoãn đi đánh răng rửa mặt đi.” Vân Cẩn vừa gập chăn vừa phân phó công việc cho con, Tung Tung nghe lời đi mạc quần áo, đối với việc ba đột nhiên “ mất tích” nó đã sớm tập thành thói quen.</w:t>
      </w:r>
    </w:p>
    <w:p>
      <w:pPr>
        <w:pStyle w:val="BodyText"/>
      </w:pPr>
      <w:r>
        <w:t xml:space="preserve">Khi Tung Tung có thể nhận biết được, Vân Cẩn đã dạy nó biết mặc quần áo, đánh răng rửa mặt, nên Tung tung có thể tự lo liệu cuộc sống của mình tốt hơn những đứa trẻ cùng tuổi khác.</w:t>
      </w:r>
    </w:p>
    <w:p>
      <w:pPr>
        <w:pStyle w:val="BodyText"/>
      </w:pPr>
      <w:r>
        <w:t xml:space="preserve">Đúng tựa bên tường nhà vệ sinh, nhìn con đánh răng, nó đứng trên băng ghế nhỏ soi vào gương đánh răng, cô vừa tự hào vừa thấy thương con minh, cũng chỉ vì chuyện của mình và Đinh Kiêu mà đứa bé lớn lên không được như những đứa trẻ khác.</w:t>
      </w:r>
    </w:p>
    <w:p>
      <w:pPr>
        <w:pStyle w:val="BodyText"/>
      </w:pPr>
      <w:r>
        <w:t xml:space="preserve">Trong đơn vị, đã có những lời bàn tán xôn xao về mối quan hệ của cô và Đinh</w:t>
      </w:r>
    </w:p>
    <w:p>
      <w:pPr>
        <w:pStyle w:val="BodyText"/>
      </w:pPr>
      <w:r>
        <w:t xml:space="preserve">Kiêu, trên đời này làm gì có bức tường nào cản được gió, huống chi ngày đó ở đấy nhiều người như vậy muốn giữ bí mật cũng khó.</w:t>
      </w:r>
    </w:p>
    <w:p>
      <w:pPr>
        <w:pStyle w:val="BodyText"/>
      </w:pPr>
      <w:r>
        <w:t xml:space="preserve">Ở thành phố này Đinh Kiêu là một vị công tử danh tiếng cũng không nhỏ, chuyện này làm Vân Cẩn cũng nổi tiếng theo, tất cả mọi người đều nghĩ, dù bọn họ tuy đã chia tay nhưng giữa họ vẫn còn có một đứa nhỏ.</w:t>
      </w:r>
    </w:p>
    <w:p>
      <w:pPr>
        <w:pStyle w:val="BodyText"/>
      </w:pPr>
      <w:r>
        <w:t xml:space="preserve">Con dâu có thể đuổi ra khỏi cửa nhưng cháu mình dù sao cũng là huyết mạch, dựa vào cái này Đinh Gia sẽ không bạc đãi hai mẹ con họ, cho nên cũng không có người nào truy cứu việc cô cho con tới đơn vị.</w:t>
      </w:r>
    </w:p>
    <w:p>
      <w:pPr>
        <w:pStyle w:val="BodyText"/>
      </w:pPr>
      <w:r>
        <w:t xml:space="preserve">Giờ đây ngay cả nói chuyện với cô cũng không giống xưa, trước kia mọi người nếu không tò mò gia cảnh của cô thì cũng là chuyện tai sao cô lại được chuyển từ đơn vị khác tới, người lại không có chí tiến thủ nên không ai coi trọng cô, bây giờ ai cũng biết thân phận của cô, thái độ cũng có vài phần khách khí.</w:t>
      </w:r>
    </w:p>
    <w:p>
      <w:pPr>
        <w:pStyle w:val="BodyText"/>
      </w:pPr>
      <w:r>
        <w:t xml:space="preserve">Vân Cẩn không thể không phát hiện , nhưng cũng không để trong lòng, cô biết ở cái đơn vị này người ta có nói chuyện với cô cũng không phải coi trọng Mạnh Vân Cẩn cô mà là nể là mặt chức vị chồng trước của cô.</w:t>
      </w:r>
    </w:p>
    <w:p>
      <w:pPr>
        <w:pStyle w:val="BodyText"/>
      </w:pPr>
      <w:r>
        <w:t xml:space="preserve">Diêu Phức Vân cũng nghe được chuyện đó bèn đóng cửa lại thẩm vấn Vân Cẩn.</w:t>
      </w:r>
    </w:p>
    <w:p>
      <w:pPr>
        <w:pStyle w:val="BodyText"/>
      </w:pPr>
      <w:r>
        <w:t xml:space="preserve">“Chông trước của em không phải chỉ là một quân nhân bình thường đúng không, con bé ngốc này, sao em không biết lợi dụng gia thế của mình cho tốt.” Diêu Phức Vân chỉ tiếc không thể rèn sắt thành thép.</w:t>
      </w:r>
    </w:p>
    <w:p>
      <w:pPr>
        <w:pStyle w:val="BodyText"/>
      </w:pPr>
      <w:r>
        <w:t xml:space="preserve">Mạnh Vân cẩn này thật ngu dốt, có nhà chồng như thế, bao nhiêu người muốn gả vào còn không được sao cô nói không cần là không cần luôn.</w:t>
      </w:r>
    </w:p>
    <w:p>
      <w:pPr>
        <w:pStyle w:val="BodyText"/>
      </w:pPr>
      <w:r>
        <w:t xml:space="preserve">“ Giầy không thích hợp chỉ có chân mình mới biết được.” Vân Cẩn cũng không muốn ở trước mắt người khác nói xấu Đinh Kiêu là không có tình, có tình nhân bên ngoài, cái này chỉ làm cho người khác có chuyện phiếm để nói trong giờ trà chiều.</w:t>
      </w:r>
    </w:p>
    <w:p>
      <w:pPr>
        <w:pStyle w:val="BodyText"/>
      </w:pPr>
      <w:r>
        <w:t xml:space="preserve">“Thế nào đi nữa chị cũng thấy không phải là anh ta không thích em, như thế chính là em không cần anh ta.” Diêu Phức Vân nghi ngờ nhìn Vân Cẩn, không chỉ vẻ mặt của cô ấy bây giờ, mà những câu nói ngoài kia Đinh Kiêu đối với cô “vợ trước” này vô cùng cưng chiều, chỉ sợ cô không vui, cô còn tưởng là họ cố tình hạ nhục anh ta.</w:t>
      </w:r>
    </w:p>
    <w:p>
      <w:pPr>
        <w:pStyle w:val="BodyText"/>
      </w:pPr>
      <w:r>
        <w:t xml:space="preserve">Vân Cẩn chuyển động cây bút trong tay, tầm mắt dừng lại trên đầu cây bút: “Tâm tư của anh ấy rất phức tạp, em lười phải suy đoán.” Suy nghĩ một chút, cô ngẩng đầu lên hỏi Diêu Phức Vân: “Chị Diêu, lần trước chị có nói tới vị bác sĩ đã ly hôn đó, em muốn gặp mặt có được không?”</w:t>
      </w:r>
    </w:p>
    <w:p>
      <w:pPr>
        <w:pStyle w:val="BodyText"/>
      </w:pPr>
      <w:r>
        <w:t xml:space="preserve">“À?” Diêu Phức Vân sửng sốt.</w:t>
      </w:r>
    </w:p>
    <w:p>
      <w:pPr>
        <w:pStyle w:val="Compact"/>
      </w:pPr>
      <w:r>
        <w:t xml:space="preserve">Trước kia muốn cô đi gặp mặt, cô khẳng định là không đồng ý, làm người mai mối như cô đây thấy rất bực mình nhưng bây giờ…..Trong lòng cô có chút rụt rè, ngộ nhỡ chồng trước của cô ấy biết, không biết mình có chịu liên lụy hay không.</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Không muốn Vân Cẩn nhìn ra tâm tư của mình, Diêu Phức Vân cười theo: “Có thể chứ, khi về chị sẽ thử hỏi xem sao. Nhưng có điều người xưa nói, áo mới là áo tốt, người cũ mới là người tốt, người kia….Nếu anh ta có thật lòng với em, chị nghĩ trước hết em nên nghĩ tới anh ta, dù sao anh ta cũng là cha của Tung Tung, cha ruột dù gì cũng hơn bố dượng.”</w:t>
      </w:r>
    </w:p>
    <w:p>
      <w:pPr>
        <w:pStyle w:val="BodyText"/>
      </w:pPr>
      <w:r>
        <w:t xml:space="preserve">Vân Cẩn thở dài: “Em không thể quay lại với anh ấy nữa rồi, không phải em không muốn cho anh ấy cơ hội, em đã cho anh ấy rất nhiều cơ hội rồi nhưng anh ta vẫn không hề thay đổi.”</w:t>
      </w:r>
    </w:p>
    <w:p>
      <w:pPr>
        <w:pStyle w:val="BodyText"/>
      </w:pPr>
      <w:r>
        <w:t xml:space="preserve">Nghe cô nói như thế, Diêu Phức Vân đại khái cũng đoán được, hai nhà không môn đăng hộ đối, Vân cẩn vừa không có dáng người, cũng không xinh đẹp, chắc hẳn ban đầu chồng cô cũng không quá yêu cô, con cái cán bộ mà, tất nhiên khó chiều, Vân Cẩn vốn dĩ hiền lành thế mà kiên quyết muốn ly hôn không chịu quay lại thì chắc là không thể tha thứ được nữa rồi.</w:t>
      </w:r>
    </w:p>
    <w:p>
      <w:pPr>
        <w:pStyle w:val="BodyText"/>
      </w:pPr>
      <w:r>
        <w:t xml:space="preserve">Từ góc độ phụ nữ mà phân tích, Diêu Phức Vân đoán chồng trước của Vân Cẩn có thể có mấy tật xấu, hoặc là trêu hoa ghẹo nguyệt bên ngoài, hoặc là tính tình khó chịu, có khuynh hướng bạo lực gia đình, hoặc chính là không đủ năng lực ở phương diện kia……….Nhưng xét thấy Tung Tung hoạt bát đáng yêu lại thông minh như vậy, Diêu Phức Vân loại bỏ khả năng thứ ba.</w:t>
      </w:r>
    </w:p>
    <w:p>
      <w:pPr>
        <w:pStyle w:val="BodyText"/>
      </w:pPr>
      <w:r>
        <w:t xml:space="preserve">Trừ hai nguyên nhân đấy, cô thật không thể nghĩ được ra nguyên nhân nào nữa có thể làm ột người vợ không chịu được mà bỏ chồng.</w:t>
      </w:r>
    </w:p>
    <w:p>
      <w:pPr>
        <w:pStyle w:val="BodyText"/>
      </w:pPr>
      <w:r>
        <w:t xml:space="preserve">Con cái của những cán bộ cao cấp cô không phải chưa từng tiếp xúc qua, những người đó nhân phẩm ra sao cô cũng biết, ở đất nước này, nếu không phải ở giai cấp kia thì không thể biết được, có nhiều người bên ngoài nhìn nho nhã lễ độ nhưng bên trong thì cũng hư hỏng không kém ai.</w:t>
      </w:r>
    </w:p>
    <w:p>
      <w:pPr>
        <w:pStyle w:val="BodyText"/>
      </w:pPr>
      <w:r>
        <w:t xml:space="preserve">Hư hỏng cũng phải xem là hư hỏng ở cấp độ nào, nếu như là đua xe đánh nhau đùa giỡn phụ nữ cũng được coi là hư hỏng, vậy thì thật coi thường bọn họ, tình trạng này của bọn họ đã khắc vào xương rồi, một loại hư hỏng tổn hại nước hại dân.</w:t>
      </w:r>
    </w:p>
    <w:p>
      <w:pPr>
        <w:pStyle w:val="BodyText"/>
      </w:pPr>
      <w:r>
        <w:t xml:space="preserve">Loại người như thế, nếu cho nắm quyền chỉ có thể gây nên họa cho nước tổn hại nhân dân, vơ vét tiền của làm nhân dân bất hạnh, nếu không nắm quyền mà làm kinh tế bọn họ phát tài cũng không phải là dân chúng có thể tưởng tượng cái loại đó tài, mà là quan hệ kinh tế quốc dân mạch sống , muốn phát liền phát nước tài.</w:t>
      </w:r>
    </w:p>
    <w:p>
      <w:pPr>
        <w:pStyle w:val="BodyText"/>
      </w:pPr>
      <w:r>
        <w:t xml:space="preserve">Diêu Phức Vân càng nghĩ, càng thấy tức giận, hình tượng chồng trước của Vân Cẩn đã được cô hình dung thành Ác Quán Mãn Doanh độ cao, tự nhiên sinh ra đồng tình với Vân Cẩn.</w:t>
      </w:r>
    </w:p>
    <w:p>
      <w:pPr>
        <w:pStyle w:val="BodyText"/>
      </w:pPr>
      <w:r>
        <w:t xml:space="preserve">“Chị sẽ bảo lão Triệu liên lạc với anh ta, sắp xếp thời gian gặp mặt cho em, nếu người này không được chị sẽ giới thiệu cho em người khác, chỉ cần em cố gắng nhất định sẽ tìm được người thích hợp.” Chỉ trong phút chốc Diêu Phức Vân đã đồng tình với Vân Cẩn, từ bỏ ý nghĩ nhiều một chuyện không bằng bớt một chuyện mà nhiệt tình giúp Vân Cẩn giới thiệu đối tượng xem mắt.</w:t>
      </w:r>
    </w:p>
    <w:p>
      <w:pPr>
        <w:pStyle w:val="BodyText"/>
      </w:pPr>
      <w:r>
        <w:t xml:space="preserve">“Cảm ơn chị Diêu, bạn bè của em không nhiều lắm cũng chỉ có chị mới giúp được em thôi.” Vân Cẩn cảm kích nói cảm ơn. Suy nghĩ hai ngày cô rốt cuộc quyết định muốn đi thêm một bước nữa, nếu như cứ dậm chân tại chỗ cô chỉ có thể cùng Đinh Kiêu dây dưa ko rõ.</w:t>
      </w:r>
    </w:p>
    <w:p>
      <w:pPr>
        <w:pStyle w:val="BodyText"/>
      </w:pPr>
      <w:r>
        <w:t xml:space="preserve">Lại nói đến phút cuối, Diêu Phức Vân rốt cuộc vẫn tò mò không thể kiềm chế được bèn hỏi: “Ban đầu em với anh ta sao lại lấy nhau.”</w:t>
      </w:r>
    </w:p>
    <w:p>
      <w:pPr>
        <w:pStyle w:val="BodyText"/>
      </w:pPr>
      <w:r>
        <w:t xml:space="preserve">Thật ra không chỉ riêng gì Diêu Phức Vân thắc mắc mà chính Vân Cẩn cũng từng tự hỏi, mình và Đinh Kiêu rõ ràng là hai người của hai thế giới khác vậy mà ngày xưa thế nào lại lấy nhau.</w:t>
      </w:r>
    </w:p>
    <w:p>
      <w:pPr>
        <w:pStyle w:val="BodyText"/>
      </w:pPr>
      <w:r>
        <w:t xml:space="preserve">Chính xác mà nói, đây là một cuộc hôn nhân dựa trên lời hứa hẹn của những người bạn.</w:t>
      </w:r>
    </w:p>
    <w:p>
      <w:pPr>
        <w:pStyle w:val="BodyText"/>
      </w:pPr>
      <w:r>
        <w:t xml:space="preserve">Ông của Đinh Kiêu là một người đức cao vọng trọng, vì xây dựng quân đội Cộng Hòa đã hiến dâng cả đời, là một lão tướng quân, cùng với ông Mạnh Vân Cẩn – Mạnh Tiểu Lâu một người xuất thân từ biểu diễn kinh kịch là bạn thân.</w:t>
      </w:r>
    </w:p>
    <w:p>
      <w:pPr>
        <w:pStyle w:val="BodyText"/>
      </w:pPr>
      <w:r>
        <w:t xml:space="preserve">Trước kia khi Đinh lão tướng quân vẫn còn là một thanh niên chưa ra nhập quân đội, hai người bọn họ đã quen biết nhau, họ cùng nhau lên núi bẫy thỏ hoang, cùng nhau xuống sông bắt tôm bắt cá. Khi nước nhà bị bọn Nhật chiếm đánh vào hai nhà bọn họ di cư đi khắp nơi nên không còn gặp lại nhau nữa .</w:t>
      </w:r>
    </w:p>
    <w:p>
      <w:pPr>
        <w:pStyle w:val="BodyText"/>
      </w:pPr>
      <w:r>
        <w:t xml:space="preserve">Đinh Điềm Ninh đi theo đảng vào nam ra bắc giành chính quyền, Mạnh Tiểu Lâu cũng đi theo gánh hát đi khắp nơi biểu diễn, không biết bao nhiêu chua đắng cuối cùng cũng nổi danh.</w:t>
      </w:r>
    </w:p>
    <w:p>
      <w:pPr>
        <w:pStyle w:val="BodyText"/>
      </w:pPr>
      <w:r>
        <w:t xml:space="preserve">Hai người gặp lại nhau đã là khi quân đội Trung quốc đang phát triển lên, kinh kịch gia nghệ thuật Mạnh Tiểu Lâu ở trên đài biểu diễn, Giải Phóng Quân Đinh Điềm Ninh ở dưới đài vỗ tay, đến lúc các nhà lãnh đạo cùng các nhà nghệ thuật thay phiên bắt tay nhau, hai người bọn họ nhận ra đối phương mừng rỡ ôm nhau cùng khóc.</w:t>
      </w:r>
    </w:p>
    <w:p>
      <w:pPr>
        <w:pStyle w:val="BodyText"/>
      </w:pPr>
      <w:r>
        <w:t xml:space="preserve">“Đây không phải Tiểu Hải Tử a, thoáng một cái đã qua mấy chục năm, thiếu chút nữa ta đa không nhận ra cậu rồi.”</w:t>
      </w:r>
    </w:p>
    <w:p>
      <w:pPr>
        <w:pStyle w:val="BodyText"/>
      </w:pPr>
      <w:r>
        <w:t xml:space="preserve">“ Thủ trưởng………….”</w:t>
      </w:r>
    </w:p>
    <w:p>
      <w:pPr>
        <w:pStyle w:val="BodyText"/>
      </w:pPr>
      <w:r>
        <w:t xml:space="preserve">“Thủ trưởng gì chứ anh cứ gọi tôi là ngọn núi lớn như ngày xưa.”</w:t>
      </w:r>
    </w:p>
    <w:p>
      <w:pPr>
        <w:pStyle w:val="BodyText"/>
      </w:pPr>
      <w:r>
        <w:t xml:space="preserve">Tên đã không còn như năm đó nhưng người vẫn là của năm xưa.</w:t>
      </w:r>
    </w:p>
    <w:p>
      <w:pPr>
        <w:pStyle w:val="BodyText"/>
      </w:pPr>
      <w:r>
        <w:t xml:space="preserve">Hai người khi đó đã già, lại cuối đời gặp lại nhau, sao có thể không xúc động được, Đinh Điềm Ninh ngay lập tức bảo thư kí đi sắp xếp, muốn mình cùng bạn tốt ăn một bữa cơm, ôn lại chuyện cũ.</w:t>
      </w:r>
    </w:p>
    <w:p>
      <w:pPr>
        <w:pStyle w:val="BodyText"/>
      </w:pPr>
      <w:r>
        <w:t xml:space="preserve">Cứ như vậy,câu chuyện của hai nhà bắt đầu.</w:t>
      </w:r>
    </w:p>
    <w:p>
      <w:pPr>
        <w:pStyle w:val="BodyText"/>
      </w:pPr>
      <w:r>
        <w:t xml:space="preserve">Mấy chục năm trước, mọi người đều biết, Đinh Điềm Ninh bởi vì cưới con gái của quan Quốc dân đảng, bị hãm hại, buộc phải xa xứ đến Tây bắc lao động cải tạo, mà Mạnh Tiểu Lâu cũng vì bảo vệ chính quyền mà thường xuyên bị bọn tạo phản tới ức hiếp phải lưu lạc khắp nơi kiếm sống.</w:t>
      </w:r>
    </w:p>
    <w:p>
      <w:pPr>
        <w:pStyle w:val="BodyText"/>
      </w:pPr>
      <w:r>
        <w:t xml:space="preserve">Lần đầu khi Vân Cẩn nhìn thấy Đinh Kiêu là khi cô bốn tuổi, ông cụ Đinh về lão, cô theo ông tới chúc thọ. Chỉ mơí bốn tuổi, chưa từng gặp qua bữa tiệc nào lớn như vậy, cô sợ hãi siết chặt tay ông nội, tò mò đưa mắt nhìn xung quanh.</w:t>
      </w:r>
    </w:p>
    <w:p>
      <w:pPr>
        <w:pStyle w:val="BodyText"/>
      </w:pPr>
      <w:r>
        <w:t xml:space="preserve">Căn phòng này thật lớn, ngôi nhà của cụ thật đẹp, quan sát nhà cụ Đinh thật lâu cô cảm thán, tại sao có người ở nhà đẹp như vậy mà nhà cô lại phải ở một ngôi nhà cũ.</w:t>
      </w:r>
    </w:p>
    <w:p>
      <w:pPr>
        <w:pStyle w:val="BodyText"/>
      </w:pPr>
      <w:r>
        <w:t xml:space="preserve">Ở cái tuổi này Vân Cẩn vẫn chưa phân biệt được giàu nghèo , chỉ thắc mắc tại sao nhà cụ Đinh lại to như vây? Giá nhà mình có thể ở đây thì thật tốt biết bao.</w:t>
      </w:r>
    </w:p>
    <w:p>
      <w:pPr>
        <w:pStyle w:val="BodyText"/>
      </w:pPr>
      <w:r>
        <w:t xml:space="preserve">Nhưng ý nghĩ này rất nhanh bị ánh mắt khinh bỉ của một đứa bé đánh tan.</w:t>
      </w:r>
    </w:p>
    <w:p>
      <w:pPr>
        <w:pStyle w:val="BodyText"/>
      </w:pPr>
      <w:r>
        <w:t xml:space="preserve">Đứa bé kia thiếu một cái răng cửa, dáng vẻ tuấn tú, quần áo trên người sạch sẽ đẹp đẽ, sau này Vân Cẩn mới biết đứa trẻ đó gọi là Đinhh Kiêu, là cháu đích tôn của cụ Đinh.</w:t>
      </w:r>
    </w:p>
    <w:p>
      <w:pPr>
        <w:pStyle w:val="BodyText"/>
      </w:pPr>
      <w:r>
        <w:t xml:space="preserve">Đinh Kiêu dùng ánh mắt cao ngạo của một đứa trẻ bảy tuổi con nhà quyền quý đánh giá Vân Cẩn, xác định cô bé kia không cùng một giai cấp với mình.</w:t>
      </w:r>
    </w:p>
    <w:p>
      <w:pPr>
        <w:pStyle w:val="BodyText"/>
      </w:pPr>
      <w:r>
        <w:t xml:space="preserve">Cô bé kia chưa từng nhìn thấy, còn vừa đen vừa mập, còn bẩn nữa, cô bị chảy nước mũi mà đưa tay áo lên lau cũng không biết dùng khăn tay.</w:t>
      </w:r>
    </w:p>
    <w:p>
      <w:pPr>
        <w:pStyle w:val="BodyText"/>
      </w:pPr>
      <w:r>
        <w:t xml:space="preserve">Bẩn, trẻ con ở nông thôn thật là bẩn! Đinh Kiêu tự coi mình là một đứa trẻ anh tuấn xem thường Vân Cẩn, sau đó tự mình tìm nhân viên cần vụ lấy thức ăn.</w:t>
      </w:r>
    </w:p>
    <w:p>
      <w:pPr>
        <w:pStyle w:val="BodyText"/>
      </w:pPr>
      <w:r>
        <w:t xml:space="preserve">Các loại bánh ngọt mang lên, Đinh Kiêu cố ý ăn ngay trước mặt cô bé làm cô thèm thuồng nhìn nhỏ dãi.</w:t>
      </w:r>
    </w:p>
    <w:p>
      <w:pPr>
        <w:pStyle w:val="BodyText"/>
      </w:pPr>
      <w:r>
        <w:t xml:space="preserve">“Đinh Kiêu cho em ăn với, sao con lại ăn một mình.” Lí Phượng Hà thấy con trai tham ăn liền nói. Nó có cái gì chưa từng được ăn sao lại có thói xấu như thế.</w:t>
      </w:r>
    </w:p>
    <w:p>
      <w:pPr>
        <w:pStyle w:val="BodyText"/>
      </w:pPr>
      <w:r>
        <w:t xml:space="preserve">Lúc này Đinh Kiêu mới miễn cưỡng cầm cái bánh ngọt, hướng Vân Cẩn quơ quơ: “Cho ngươi ăn.” Thấy thức ăn ngon trước mặt Vân Cẩn rất nhanh liền chạy tới.</w:t>
      </w:r>
    </w:p>
    <w:p>
      <w:pPr>
        <w:pStyle w:val="BodyText"/>
      </w:pPr>
      <w:r>
        <w:t xml:space="preserve">“Ngươi xem tay ngươi bẩn chưa kìa, ngươi mau đi tắm đi.’ Đinh Kiêu bắt bẻ nhìn Vân cẩn, cái này có thể gọi là tay ư, móng tay thì đen, con bé đó không phải hằng năm ở nhà đào than đá chứ.</w:t>
      </w:r>
    </w:p>
    <w:p>
      <w:pPr>
        <w:pStyle w:val="BodyText"/>
      </w:pPr>
      <w:r>
        <w:t xml:space="preserve">Cô bé xin lỗi rồi đưa tay lên váy lau, đôi mắt tròn to vẫn nhìn chằm chằm cái bánh trong tay mình, Đinh Kiêu thấy vô cùng thích thú, cậu như con chim nớm mồi đưa miếng bánh tới miệng cô nhìn cô ăn như hổ đói.</w:t>
      </w:r>
    </w:p>
    <w:p>
      <w:pPr>
        <w:pStyle w:val="BodyText"/>
      </w:pPr>
      <w:r>
        <w:t xml:space="preserve">“Ngươi ăn chậm một chút, cẩn thận nghẹn.” Đinh Kiêu bĩu môi. Chưa từng nhìn thấy đứa con gái nào như thế, cậu đã gặp những bé gái khác cùng xuất thân như cậu, người nào cũng lịch sự nhai kĩ nuốt chậm.</w:t>
      </w:r>
    </w:p>
    <w:p>
      <w:pPr>
        <w:pStyle w:val="BodyText"/>
      </w:pPr>
      <w:r>
        <w:t xml:space="preserve">“Ai thế?” Đinh Tuấn chị gái của Đinh Kiêu đi tới. Đinh Tuấn chỉ hơn Đinh Kiêu ba tuổi nhưng nhìn đã rất xinh đẹp, cô mặc một bộ quần áo màu hồng, nhìn như An Kỳ Nhi.</w:t>
      </w:r>
    </w:p>
    <w:p>
      <w:pPr>
        <w:pStyle w:val="BodyText"/>
      </w:pPr>
      <w:r>
        <w:t xml:space="preserve">“Chị, chị xem con bé này ăn, thức ăn còn đầy miệng ma mà tay vẫn cầm.” nhìn phong cách ăn mặc của chị mình, Đinh Kiêu thầm nghĩ trong lòng, như vậy mới gọi là con gái, mặc quần hoa, trên đầu mang nơ con bướm, nói chuyện cũng nhỏ nhẹ, dáng vẻ này thật khác so với con bé kia như mấy trăm năm không được ăn vậy.</w:t>
      </w:r>
    </w:p>
    <w:p>
      <w:pPr>
        <w:pStyle w:val="BodyText"/>
      </w:pPr>
      <w:r>
        <w:t xml:space="preserve">“A, em gái nhà họ Mạnh, em gái, bánh ngọt ăn ngon không, nếu ăn ngon thì lát nữa bảo chị nha, chị sẽ nói với bảo mẫu chuẩn bị thêm nhiều cho em mang về.” Tuy Đinh Tuấn mới chỉ có mười tuổi nhưng lại rất hiểu chuyện, đối với Vân Cẩn rất tốt.</w:t>
      </w:r>
    </w:p>
    <w:p>
      <w:pPr>
        <w:pStyle w:val="BodyText"/>
      </w:pPr>
      <w:r>
        <w:t xml:space="preserve">“Rất ngon…..rất ngon ạ.” Vân Cẩn khịt khịt nước mũi rồi lại tiếp tục cho bánh ngọt vào miệng. “Chị, chị xem cô ta nuốt nước mũi vào bụng.” Đinh Kiêu vừa cười vừa chỉ Vân Cẩn cho Đinh Tuấn nhìn.</w:t>
      </w:r>
    </w:p>
    <w:p>
      <w:pPr>
        <w:pStyle w:val="BodyText"/>
      </w:pPr>
      <w:r>
        <w:t xml:space="preserve">Lúc này Đinh Tuấn cũng cười, cầm giấy ăn tỉ mỉ lau nước mũi cho Vân Cẩn, còn nhìn Đinh Kiêu nói: “Em không được khi dễ em ấy, em ấy mới bốn tuổi, còn nhỏ tuổi hơn em, em là đội viên gương mẫu mà lại không biết chăm lo cho em nhỏ.”</w:t>
      </w:r>
    </w:p>
    <w:p>
      <w:pPr>
        <w:pStyle w:val="BodyText"/>
      </w:pPr>
      <w:r>
        <w:t xml:space="preserve">Đinh Kiêu khinh thường, trong lòng tự nhủ, em không thèm chơi với con nhỏ này, rồi bỗng thấy em trai Đinh Đệ đang đẩy xe đi tới, Đinh Kiêu chạy đến chơi với em trai.</w:t>
      </w:r>
    </w:p>
    <w:p>
      <w:pPr>
        <w:pStyle w:val="BodyText"/>
      </w:pPr>
      <w:r>
        <w:t xml:space="preserve">Vân Cẩn tò mò nhìn theo bóng lưng cậu, trong lòng tự đặt biệt hiệu cho cậu là “Bánh ngọt”, bởi vì cậu là người đầu tiên cho cô ăn bánh ngọt ngon như vậy. Trong trí nhớ của cô bé ngốc năm đó người nào cho cô ăn ngon thì người đó chính là người tốt.</w:t>
      </w:r>
    </w:p>
    <w:p>
      <w:pPr>
        <w:pStyle w:val="BodyText"/>
      </w:pPr>
      <w:r>
        <w:t xml:space="preserve">Từ nhỏ đến lớn, Bánh Ngọt vẫn hay xem thường cô, cô biết hắn đặt tên cho rất khó nghe “Thịt Thịt “, cô cũng biết, từ trước tới nay bọn họ vẫn giống như hai đường thẳng song song, không có người kia trong thế giới của mình.</w:t>
      </w:r>
    </w:p>
    <w:p>
      <w:pPr>
        <w:pStyle w:val="BodyText"/>
      </w:pPr>
      <w:r>
        <w:t xml:space="preserve">Cô chỉ nghe được chuyện của anh khi ông nội nhắc tới, lúc anh thi đậu trung học XX, anh được tuyển thẳng vào đại học XX, lúc đó Vân Cẩn có nghe nhưng cũng không để trong lòng.</w:t>
      </w:r>
    </w:p>
    <w:p>
      <w:pPr>
        <w:pStyle w:val="BodyText"/>
      </w:pPr>
      <w:r>
        <w:t xml:space="preserve">Sau này lớn lên cũng chỉ những khi lễ tết cô mới nhìn thấy anh, đó là một cậu con trai coi trời bằng vung, thỉnh thoảng còn mang theo vẻ bất cần đời, nhưng tầm mắt của anh chưa bao giờ dừng lại trên người cô quá năm giây, Vân Cẩn lúc đó đã biết anh không hề có hứng thú với mình.</w:t>
      </w:r>
    </w:p>
    <w:p>
      <w:pPr>
        <w:pStyle w:val="BodyText"/>
      </w:pPr>
      <w:r>
        <w:t xml:space="preserve">Mặc dù Vân Cẩn đã rất cố gắng nhưng thông minh có hạn, cô thi không đỗ trường đại học của Đinh Kiêu, chứ đừng nói tới chuyện đi du học như anh, cô chỉ có thể cô gắng thi tốt nghiệp trung học cho thật tốt, dựa vào điểm văn ột chút mà vào được một trường đại học ở Bắc Kinh, sau khi tốt nghiệp đại học thì vào làm biên đạo trong một đoàn kinh kịch, đem những câu chuyện nhỏ nhặt trong cuộc sỗng thường ngày viết thành những tiết mục kinh kịch.</w:t>
      </w:r>
    </w:p>
    <w:p>
      <w:pPr>
        <w:pStyle w:val="BodyText"/>
      </w:pPr>
      <w:r>
        <w:t xml:space="preserve">Đinh Kiêu sau khi đi du học về nước thì ra nhập quân đội, lúc đầu Vân Cẩn không biết tại sao anh lại ra nhập quân đội nhưng sau này thì được biết ngành học của Đinh Kiêu có liên quan tới quân đội, anh là nhân tài chế tạo vũ khí được quốc gia bồi dưỡng, tương lai là cho anh vào sở nghiên cứu, nói cách khác, Đinh Kiêu là đại Giới tri thức tiền trình đi.</w:t>
      </w:r>
    </w:p>
    <w:p>
      <w:pPr>
        <w:pStyle w:val="BodyText"/>
      </w:pPr>
      <w:r>
        <w:t xml:space="preserve">Vân Cẩn thấy mình và Đinh Kiêu không có quan hệ gì nên cũng không qua để ý chuyện này nhưng rất nhanh sau đó có một chuyện đã xảy ra trong cuộc sống của cô.</w:t>
      </w:r>
    </w:p>
    <w:p>
      <w:pPr>
        <w:pStyle w:val="Compact"/>
      </w:pPr>
      <w:r>
        <w:t xml:space="preserve">Mạnh Tiểu Lâu thân thể vốn đã không được tốt, đã gần đất xa trời, ở trên giường bệnh đã hai ba năm nay, rốt cuộc đã không còn trụ được bao lâu, thấy bệnh tình mình trước mắt, ông đã nhờ bạn tốt của mình là Đinh Điềm Ninh một chuyện, Đinh Điềm Ninh gật đầu một cái đồng ý với nguyện vọng cuối cùng của ông.</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Mẹ của Đinh Kiêu- Lý Phượng Hà đã rất ngạc nhiên khi nghe được tin này từ cụ Đinh, thật là không thể tin được, đấy là Mạnh thịt thịt đó, không đúng phải là Mạnh Vân Cẩn mới đúng, cô ta lại dám si tâm vọng tưởng muốn gả cho con mình, đúng là cóc mà đòi ăn thịt thiên nga.</w:t>
      </w:r>
    </w:p>
    <w:p>
      <w:pPr>
        <w:pStyle w:val="BodyText"/>
      </w:pPr>
      <w:r>
        <w:t xml:space="preserve">“Ông nội con nói ông đã đồng ý với cụ Mạnh , sau khi ông ấy mất sẽ giúp ông ấy chăm sóc người nhà, cho nên ông con đã định hôn sự cho con với đứa cháu gái mới chỉ gặp một lần của ông Mạnh.” Lý Phượng Hà lần này cũng không có cách nào khác.</w:t>
      </w:r>
    </w:p>
    <w:p>
      <w:pPr>
        <w:pStyle w:val="BodyText"/>
      </w:pPr>
      <w:r>
        <w:t xml:space="preserve">Bà chỉ có một người con bảo bối, điều kiện tốt như thế, bao nhiêu con gái nhà quyền quý đứng xếp hàng muốn gả cho nó, nhưng không ngờ giữa đường lại nhảy ra một Trình Giảo Kim.</w:t>
      </w:r>
    </w:p>
    <w:p>
      <w:pPr>
        <w:pStyle w:val="BodyText"/>
      </w:pPr>
      <w:r>
        <w:t xml:space="preserve">“Cái gì gọi là không thể làm khác được nên đã định đoạt hôn sự này, ông nội có phải già rồi nên hồ đồ không, hôn nhân này con không đồng ý.” Đinh Kiêu kiên quyết không đồng ý cuộc hôn nhân này.</w:t>
      </w:r>
    </w:p>
    <w:p>
      <w:pPr>
        <w:pStyle w:val="BodyText"/>
      </w:pPr>
      <w:r>
        <w:t xml:space="preserve">Tại sao mình phải lấy Mạnh Vân Cẩn vừa mập vừa đen đó, nếu cô ta xinh đẹp một chút còn có thể suy nghĩ, vấn đề là từ nhỏ cô ta đã vừa đen vừa mập, còn bẩn nữa.</w:t>
      </w:r>
    </w:p>
    <w:p>
      <w:pPr>
        <w:pStyle w:val="BodyText"/>
      </w:pPr>
      <w:r>
        <w:t xml:space="preserve">Lý Phượng Hà thừa dịp chồng còn chưa nghe thấy, đánh Đinh Kiêu một cái: “Không được nói lung tung, cái gì mà già rồi nên hồ đồ? Những lời này nếu mà để cha con nghe thấy không đánh con mới là lạ.</w:t>
      </w:r>
    </w:p>
    <w:p>
      <w:pPr>
        <w:pStyle w:val="BodyText"/>
      </w:pPr>
      <w:r>
        <w:t xml:space="preserve">Trong nhà Đinh Kiêu cụ Đinh rất có quyền uy, chỉ cần cụ nói một cấu thì trong nhà họ Đinh từ trên xuống dưới không ai dám cãi lời cụ.</w:t>
      </w:r>
    </w:p>
    <w:p>
      <w:pPr>
        <w:pStyle w:val="BodyText"/>
      </w:pPr>
      <w:r>
        <w:t xml:space="preserve">“Con không lấy cô ta đâu, cô ta rất xấu.” Đinh Kiêu biết, mẹ thương mình nhất, chỉ cần làm nũng mẹ một chút, nhất định mẹ sẽ bênh mình. Lý Phượng Hà lúc này mới nói: “Con không nhìn thấy người ta bao giờ, sao có thể nói người ta khó coi.”</w:t>
      </w:r>
    </w:p>
    <w:p>
      <w:pPr>
        <w:pStyle w:val="BodyText"/>
      </w:pPr>
      <w:r>
        <w:t xml:space="preserve">“Chẳng phải khi còn bé đã gặp cô ta rồi sao, vừa đen vừa mập, còn rít thuốc lá.”</w:t>
      </w:r>
    </w:p>
    <w:p>
      <w:pPr>
        <w:pStyle w:val="BodyText"/>
      </w:pPr>
      <w:r>
        <w:t xml:space="preserve">“Có lẽ lớn lên nhìn sẽ xinh hơn.”</w:t>
      </w:r>
    </w:p>
    <w:p>
      <w:pPr>
        <w:pStyle w:val="BodyText"/>
      </w:pPr>
      <w:r>
        <w:t xml:space="preserve">“Xinh cũng không được, tư chất của cô ta không được. Mẹ, mẹ không thấy cô ta không xứng làm con dâu mẹ ư, cô ta nhìn ngu ngốc như thế, không được thông minh cho lắm.”</w:t>
      </w:r>
    </w:p>
    <w:p>
      <w:pPr>
        <w:pStyle w:val="BodyText"/>
      </w:pPr>
      <w:r>
        <w:t xml:space="preserve">Về điểm này, Lý Phượng Hà có thể thấy được, bà trước kia có gặp qua Vân Cẩn mấy lần, cảm thấy cô bé kia có chút ngây ngốc, hình như không thích nói chuyện, dáng dấp cũng không xinh đẹp so với người khác cũng không có gì nổi bật.</w:t>
      </w:r>
    </w:p>
    <w:p>
      <w:pPr>
        <w:pStyle w:val="BodyText"/>
      </w:pPr>
      <w:r>
        <w:t xml:space="preserve">“Nhưng ông con nói , Vân Cẩn là một cô bé tốt, thật thà lại yên phận, nếu làm vợ con thì con cũng không phải thua thiệt, mẹ cũng không muốn cho con kết hôn, mẹ với bà nội con đã khuyên mãi, ông con mới đồng ý cho các con đính hôn trước, có gì sau này rồi kết hôn cũng không muộn.” Lý Phượng Hà khổ sở nói.</w:t>
      </w:r>
    </w:p>
    <w:p>
      <w:pPr>
        <w:pStyle w:val="BodyText"/>
      </w:pPr>
      <w:r>
        <w:t xml:space="preserve">Đinh Kiêu sững sờ, mới nói: “Con đi tìm bà nội.” Anh biết cả nhà này, nếu muốn khuyên ông nội cũng chỉ có bà nội mới làm được, bình thường bà nội vui vẻ dễ gần, nhưng một khi tỏ thái độ, ông nội cái gì cũng phải nghe theo.</w:t>
      </w:r>
    </w:p>
    <w:p>
      <w:pPr>
        <w:pStyle w:val="BodyText"/>
      </w:pPr>
      <w:r>
        <w:t xml:space="preserve">“Tìm bà nội con cũng vô ích thôi, lần này ông con lần này rất kiên quyết, hay là con cứ đi gặp mặt một chút, nếu không thích, trở về mẹ và cha con sẽ bàn nhau một chút xem làm thế nào.” Lý Phượng Hà cũng không hy vọng con mình nhanh như vậy đã từ chối, như vậy sẽ trọc giận bố chồng.</w:t>
      </w:r>
    </w:p>
    <w:p>
      <w:pPr>
        <w:pStyle w:val="BodyText"/>
      </w:pPr>
      <w:r>
        <w:t xml:space="preserve">‘Vậy cũng được, biết đâu người ta còn không thích con thì sao.” Đinh Kiêu cười như không cười nói trong lòng đang thầm tính kế.</w:t>
      </w:r>
    </w:p>
    <w:p>
      <w:pPr>
        <w:pStyle w:val="BodyText"/>
      </w:pPr>
      <w:r>
        <w:t xml:space="preserve">Lý Phượng Hà nhìn ánh mắt của con trai, cũng biết nhất định thằng bé này lại định bày trò gì rồi, nhưng chỉ để trong lòng coi như không biết, bà cũng không thích Mạnh Vân Cẩn.</w:t>
      </w:r>
    </w:p>
    <w:p>
      <w:pPr>
        <w:pStyle w:val="BodyText"/>
      </w:pPr>
      <w:r>
        <w:t xml:space="preserve">Cứ như vậy, lần đầu tiên xem mắt của Đinh Kiêu và Mạnh Vân Cẩn rất được mọi người trong nhà xem trọng</w:t>
      </w:r>
    </w:p>
    <w:p>
      <w:pPr>
        <w:pStyle w:val="BodyText"/>
      </w:pPr>
      <w:r>
        <w:t xml:space="preserve">Để tỏ lòng tôn trọng nhà gái, cũng là để cho nhà gái không thấy áp lực, Đinh Kiêu khéo léo từ chối mọi người cùng đi, mà chủ động hẹn riêng một mình Vân Cẩn ở một nhà hàng sang trọng.</w:t>
      </w:r>
    </w:p>
    <w:p>
      <w:pPr>
        <w:pStyle w:val="BodyText"/>
      </w:pPr>
      <w:r>
        <w:t xml:space="preserve">Lần đầu gặp mặt, Đinh Kiêu tuyệt đối không tin mĩ nữ ngồi đối diện mình chính là Mạnh Vân Cẩn, cô gái này đúng là đẹp quá đi, cùng với cô bé lúc trước anh gặp qua quả thật là một trời một vực, trong nháy mắt Đinh Kiêu có cảm giác mình nhặt được vàng, đồng thời trong lòng anh cũng đang hối hận hôm này mình đã cố ý ăm mặc khó coi, nhỡ người ta không nhìn trúng anh thì làm thế nào?</w:t>
      </w:r>
    </w:p>
    <w:p>
      <w:pPr>
        <w:pStyle w:val="BodyText"/>
      </w:pPr>
      <w:r>
        <w:t xml:space="preserve">Nhưng đáng tiếc chính là, hai mắt anh tỏa sáng cũng không lấy được lòng mĩ nữ trước mặt, cô ung dung nói: “Anh Đinh, em tự giới thiệu, em là Tế Tế, là em họ của Mạnh Vân Cẩn, chị em có việc đến muộn một chút, chị sợ anh chờ sốt ruột nên bảo em đến nói trước với anh một tiếng.”</w:t>
      </w:r>
    </w:p>
    <w:p>
      <w:pPr>
        <w:pStyle w:val="BodyText"/>
      </w:pPr>
      <w:r>
        <w:t xml:space="preserve">Mạnh Vân Cẩn cô được đấy, bắt tôi phải chờ cô, nếu không nể tình mĩ nữ trước mặt, Đinh Kiêu tức giận muốn lật bàn, nhưng dù sao cũng đang ngồi trước giai nhân, anh dù không có phong độ cũng không tiện phát tác, chỉ đành cười mỉa: “Không sao, hai ta nói chuyện một chút cũng được.”</w:t>
      </w:r>
    </w:p>
    <w:p>
      <w:pPr>
        <w:pStyle w:val="BodyText"/>
      </w:pPr>
      <w:r>
        <w:t xml:space="preserve">“Anh , anh nói chuyện với chị em là được rồi, chị em tuy không quá xinh nhưng tính tình rất tốt, anh chỉ cần đối xử tốt với chị ấy chị ấy chắc chắn sẽ thích anh.” Cô bé nháy nháy đôi mắt to vô tội. ngây thơ nhìn Đinh Kiêu.</w:t>
      </w:r>
    </w:p>
    <w:p>
      <w:pPr>
        <w:pStyle w:val="BodyText"/>
      </w:pPr>
      <w:r>
        <w:t xml:space="preserve">Tôi tất nhiên không có kiên nhẫn đối xử tốt với cô ta rồi, Đinh Kiêu trong lòng thầm nói vậy nhưng trên mặt thì cười: “Vậy sao,lúc nhỏ tôi có gặp qua cô ấy,đúng là không xinh đẹp, nếu so với em thật sự phải nói là thua kém xa.”</w:t>
      </w:r>
    </w:p>
    <w:p>
      <w:pPr>
        <w:pStyle w:val="BodyText"/>
      </w:pPr>
      <w:r>
        <w:t xml:space="preserve">“À, cái này nếu để ý một người sao có thể chỉ để ý diện mạo chứ, diện mạo cũng chỉ là nhất thời, tính tình mới là quan trọng nhất, anh Đinh nói phải không.” Tế Tế thấy Vân Cẩn từ cổng nhà hàng tới, đang có ý đinh bỏ chạy nhưng đã không kịp nữa rồi, chỉ có thể giơ tay vẫy vẫy với chị.</w:t>
      </w:r>
    </w:p>
    <w:p>
      <w:pPr>
        <w:pStyle w:val="BodyText"/>
      </w:pPr>
      <w:r>
        <w:t xml:space="preserve">Vân Cẩn thấy cô, rất ngạc nhiên: “Làm sao em lại ở đây?”</w:t>
      </w:r>
    </w:p>
    <w:p>
      <w:pPr>
        <w:pStyle w:val="BodyText"/>
      </w:pPr>
      <w:r>
        <w:t xml:space="preserve">Tế Tế đứng lên, nhường chỗ cho cô: “Em thay mặt chị tới gặp anh Đinh Kiêu nói chuyện một chút, bây giờ chị tới rồi, em không quấy rấy anh chị nữa, em đi trước đây.”</w:t>
      </w:r>
    </w:p>
    <w:p>
      <w:pPr>
        <w:pStyle w:val="BodyText"/>
      </w:pPr>
      <w:r>
        <w:t xml:space="preserve">Dứt lời, cô bé cầm túi xách bỏ chạy.</w:t>
      </w:r>
    </w:p>
    <w:p>
      <w:pPr>
        <w:pStyle w:val="BodyText"/>
      </w:pPr>
      <w:r>
        <w:t xml:space="preserve">Vân Cẩn biết đây nhất định là trò ranh mãnh của em trai mình, em trai nghe nói cô cùng Đinh Kiêu xem mắt đã rất vui mừng còn giúp cô bày mưu tính kế, bắt cô nhất định phải câu được chàng rể vàng này.</w:t>
      </w:r>
    </w:p>
    <w:p>
      <w:pPr>
        <w:pStyle w:val="BodyText"/>
      </w:pPr>
      <w:r>
        <w:t xml:space="preserve">Tế Tế rất xinh đẹp, nếu như Đinh Kiêu không thích chị mình thì còn Tế Tế, Vân Cẩn biết ngay được ý đồ của em trai mình, trong lòng thầm mắng nó mấy trăm lần.</w:t>
      </w:r>
    </w:p>
    <w:p>
      <w:pPr>
        <w:pStyle w:val="BodyText"/>
      </w:pPr>
      <w:r>
        <w:t xml:space="preserve">“Thật xin lỗi, để cho anh chờ lâu, em họ tôi không hiểu chuyện, có gì thất lễ mong anh đừng trách.” Vân Cẩn nói lời xin lỗi với Đinh Kiêu, lại thấy Đinh Kiêu không có biểu hiện gì, chỉ cúi đầu nhìn thực đơn, thái độ này là như thế nào, anh ta dường như khinh thuwonfh ngay cả mí mắt cũng không thèm liếc một cái.</w:t>
      </w:r>
    </w:p>
    <w:p>
      <w:pPr>
        <w:pStyle w:val="BodyText"/>
      </w:pPr>
      <w:r>
        <w:t xml:space="preserve">Đức hạnh gì chứ? Giống hệt khi còn bé, nhiều năm như vậy mà một chút cũng không thay đổi, Vân Cẩn đoán được ý định của em trai mình nhưng cũng nhìn thấu bộ mặt của Đinh Kiêu.</w:t>
      </w:r>
    </w:p>
    <w:p>
      <w:pPr>
        <w:pStyle w:val="BodyText"/>
      </w:pPr>
      <w:r>
        <w:t xml:space="preserve">Không chỉ như thế, cô khinh thường nhìn kiểu tóc kì quặc của anh ta, áo sơ mi màu hồng phấn, không biết xu hướng giới tính của anh ta có giống mình không nữa, xem ra lần này xem mặt quả thật không nên có hy vọng gì nhiều.</w:t>
      </w:r>
    </w:p>
    <w:p>
      <w:pPr>
        <w:pStyle w:val="BodyText"/>
      </w:pPr>
      <w:r>
        <w:t xml:space="preserve">“Cô muốn ăn gì? Gọi cho cô một con gà tây trên bàn tiệc có đủ không?” Đinh Kiêu ngẩng mặt ngon tay xếp hình Lan Hoa Chỉ đem thực đơn gà tây trên bàn tiệc chỉ cho Vân Cẩn.</w:t>
      </w:r>
    </w:p>
    <w:p>
      <w:pPr>
        <w:pStyle w:val="BodyText"/>
      </w:pPr>
      <w:r>
        <w:t xml:space="preserve">Đó là phần ăn cho bốn người đấy, trong nháy mắt Vân Cẩn liền hiểu ý anh ta, nhiều năm như vậy anh ta vẫn nhớ sự việc ăn bánh ngọt khi còn bé của cô, bây giờ đúng lúc có cơ hội để chế giễu cô.</w:t>
      </w:r>
    </w:p>
    <w:p>
      <w:pPr>
        <w:pStyle w:val="BodyText"/>
      </w:pPr>
      <w:r>
        <w:t xml:space="preserve">Nhưng Vân Cẩn đã không còn là cô nhóc Vân Cẩn của năm xưa nữa, câu đầu tiên cô nói lại làm Đinh Kiêu tức chết đi được: “Anh có thể hay không đừng vểnh cao ngón tay út như vậy? Giống y như cựa gà vậy, ảnh hưởng không tốt tới mắt tôi, Hoa Lan Chỉ không phải vểnh lên như vậy, anh phải làm như thế này này.” Vừa nói cô vừa bắt trước Hoa Lan Chỉ của một hoa đán trong hí kịch.(Hoa đán: diễn viên đóng vai con gái có tính cách hoạt bát hoặc phõng đãng đanh đá)</w:t>
      </w:r>
    </w:p>
    <w:p>
      <w:pPr>
        <w:pStyle w:val="BodyText"/>
      </w:pPr>
      <w:r>
        <w:t xml:space="preserve">Đinh Kiêu ba một cái ném thực đơn lên bàn gọi phục vụ tới để chọn thức ăn, trong khi Đinh Kiêu cực kì tức giận thì Vân Cẩn chậm rãi ngắm khung cảnh ngoài của sổ.</w:t>
      </w:r>
    </w:p>
    <w:p>
      <w:pPr>
        <w:pStyle w:val="BodyText"/>
      </w:pPr>
      <w:r>
        <w:t xml:space="preserve">So với Tế Tế thùy mị, Vân Cẩn quả thật còn kém xa, dáng người cô cũng không được cho là cao gầy, không đến một met bảy, quần áo mặc nhìn còn mới, nhưng kiểu tóc thì quê mùa, Đinh Kiêu bắt bẻ đánh giá Vân Cẩn, nhưng anh cũng không thể không thừa nhận cô bây giờ đã xinh hơn nhiều so với khi còn nhỏ.</w:t>
      </w:r>
    </w:p>
    <w:p>
      <w:pPr>
        <w:pStyle w:val="BodyText"/>
      </w:pPr>
      <w:r>
        <w:t xml:space="preserve">Khi còn nhỏ, do hay chạy chơi ngoài trời nhiều, không chú ý tránh nắng, cho nên cô mới đen thế kia, hiện tại dù không trắng nõn nà nhưng cũng là màu da bình thường, dáng người, thì không phải là loại mình dây đang thịnh hành bây giờ mà dáng cô đẫy đà vừa đủ, nhìn ngoại hình mà nói đúng là loại mà Đinh Kiêu thích.</w:t>
      </w:r>
    </w:p>
    <w:p>
      <w:pPr>
        <w:pStyle w:val="BodyText"/>
      </w:pPr>
      <w:r>
        <w:t xml:space="preserve">Cô thắt đáy lưng ong, khung xương tuy nhỏ nhưng chỗ nào cần có thịt thì cô cũng có, vừa nhìn là thấy ngay ngực lớn eo thon. Đối với con gái Đinh Kiêu có thể gọi là khá hiểu biết, thời kì trưởng thành mười lăm mười sáu tuổi anh đã tiếp xúc qua rất nhiều con gái, người mập có người gầy cũng có, mỗi người một vẻ, nên chỉ càn nhìn qua anh có thể biết được.</w:t>
      </w:r>
    </w:p>
    <w:p>
      <w:pPr>
        <w:pStyle w:val="BodyText"/>
      </w:pPr>
      <w:r>
        <w:t xml:space="preserve">Nhìn anh lịch sự thế kia, Vân Cẩn thật không thể nào ngờ được anh đang nghiên cứu dáng người cô, cũng không thể biết được những người đàn ông ăn chơi thực sự sẽ không cần nhìn chằm chằm một người phụ nữ mà chỉ cần thỉnh thoảng liếc qua cũng có thể đánh giá được người phụ nữ đó.</w:t>
      </w:r>
    </w:p>
    <w:p>
      <w:pPr>
        <w:pStyle w:val="BodyText"/>
      </w:pPr>
      <w:r>
        <w:t xml:space="preserve">“Ông nội tôi rất khen cô, nói cô tính tình rất tốt, không biết cô có thật sự tốt như vậy không .” Đinh Kiêu quyết định trước rót cho Vân Cẩn một chén canh. Vân Cẩn chỉ cười cười: “Không dám nhận, cụ Đinh quá khen rồi.”</w:t>
      </w:r>
    </w:p>
    <w:p>
      <w:pPr>
        <w:pStyle w:val="BodyText"/>
      </w:pPr>
      <w:r>
        <w:t xml:space="preserve">“Cô xem cô tốt như thế so với tôi thật sựu chênh lệch quá lớn, cho nên hôm nay đi xem mặt tôi cũng không dám hy vọng qua nhiều, cô sao có thể để ý tôi được chứ.” Đinh Kiêu cười cười cố ý gắp cho Vân Cẩn một con hào.</w:t>
      </w:r>
    </w:p>
    <w:p>
      <w:pPr>
        <w:pStyle w:val="BodyText"/>
      </w:pPr>
      <w:r>
        <w:t xml:space="preserve">Vân Cẩn cúi đầu ăn con hào, trong lòng không biết có mùi vị gì, luôn cho rằng xem mắt là một chuyện đả kích người, cô cũng không tưởng tượng tốt như thê, cũng không phải loại người làm cho người khác vừa gặp đã yêu, nói trắng ra cô là một người bình thường, không có gì xuất chúng.</w:t>
      </w:r>
    </w:p>
    <w:p>
      <w:pPr>
        <w:pStyle w:val="BodyText"/>
      </w:pPr>
      <w:r>
        <w:t xml:space="preserve">Nhưng xấu xí cũng có tôn nghiêm của xấu xí, mập thì cũng có nhân cách của mập, đừng thấy một nữ sinh bên ngoài nhìn bình thường nhưng bên trong họ đều là quái thú cả đấy, đừng có ép họ cắn người nếu không người đó sẽ chết rất thảm.</w:t>
      </w:r>
    </w:p>
    <w:p>
      <w:pPr>
        <w:pStyle w:val="BodyText"/>
      </w:pPr>
      <w:r>
        <w:t xml:space="preserve">Bóp chết hi vọng trong lòng, Vân Cẩn mới nói: “Anh yên tâm đi, tôi biết được khi về nhà sẽ cần nói như thế nào.”</w:t>
      </w:r>
    </w:p>
    <w:p>
      <w:pPr>
        <w:pStyle w:val="BodyText"/>
      </w:pPr>
      <w:r>
        <w:t xml:space="preserve">Lúc này Đinh Kiêu mới hài lòng ngửa người về phía sau, dựa vào thành ghế nói: “Thật ra tôi cũng không phải có ý đó, tôi chỉ cảm thấy hôn nhân là chuyện lớn không phải trò đùa, hai người nếu không hợp mà vẫn miễn cưỡng ở bên nhau, sẽ chẳng có kết quả tốt đẹp……..”</w:t>
      </w:r>
    </w:p>
    <w:p>
      <w:pPr>
        <w:pStyle w:val="BodyText"/>
      </w:pPr>
      <w:r>
        <w:t xml:space="preserve">Tôi biết anh hai mươi năm rồi, lại còn không biết trong bụng anh đang ngĩ gì? Vân Cẩn không nhịn được buồn bực, ngẩng đầu nhìn Đinh Kiêu một cái, miễn cưỡng nặn ra nụ cười: “Anh mời tôi ăn bữa cơm này đối với tôi đúng là rất tốt, trước giờ tôi đối với đồ ăn ngon không bao giờ cự tuyệt.”</w:t>
      </w:r>
    </w:p>
    <w:p>
      <w:pPr>
        <w:pStyle w:val="BodyText"/>
      </w:pPr>
      <w:r>
        <w:t xml:space="preserve">Đinh Kiêu ừ một tiếng, buồn buồn nghĩ, cô ta đây là có ý gì, cơm đối với cô ta có ý nghĩa hơn sao, chẳng lẽ cô cũng không mong đợi lần xem mắt này?</w:t>
      </w:r>
    </w:p>
    <w:p>
      <w:pPr>
        <w:pStyle w:val="Compact"/>
      </w:pPr>
      <w:r>
        <w:t xml:space="preserve">Điều này làm Đinh Kiêu ít nhiều có chút tự ái, nhưng rất nhanh, anh đã bỏ đi suy nghĩ này, như thế là tốt nhất, cô ta sẽ không quấn tới mình, ngộ nhỡ dây dưa, cô ta lại có quan hệ với ông, chỉ sợ muốn thoát cũng không được</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Kể từ cô nói với Diêu Phức Vân mình đồng ý đi xem mắt, rất nhanh chị ấy đã sắp xếp cho cô gặp mặt. Vân Cẩn gọi điện cho Tế Tế nhờ con bé buổi tối sang chăm sóc Tung Tung cho cô đi ra ngoài.</w:t>
      </w:r>
    </w:p>
    <w:p>
      <w:pPr>
        <w:pStyle w:val="BodyText"/>
      </w:pPr>
      <w:r>
        <w:t xml:space="preserve">“Chị, đúng là chuyện lạ nha, chị mà cũng có xã giao.” Tế Tế biết rất rõ tính khí chị mình, kể từ khi chi ấy có con, đứa bé liền đứng thứ nhất, chị ấy chưa bao giờ ra ngoài vào buổi tối.</w:t>
      </w:r>
    </w:p>
    <w:p>
      <w:pPr>
        <w:pStyle w:val="BodyText"/>
      </w:pPr>
      <w:r>
        <w:t xml:space="preserve">“Ừm, chị có chút chuyện, sao em hỏi nhiều thế, mau tới đây đi.” Vân Cẩn không muốn nói chuyện mình đi xem mắt với mọi người trong nhà không họ lại càu nhàu.</w:t>
      </w:r>
    </w:p>
    <w:p>
      <w:pPr>
        <w:pStyle w:val="BodyText"/>
      </w:pPr>
      <w:r>
        <w:t xml:space="preserve">Đem Tung Tung giao cho Tế Tế, Vân Cẩn vội vã thay quần áo đi ra ngoài, Tế Tế và cháu trai ngồi trên sofa xem ti vi, ánh mắt nhìn theo từng cử động của chị mình, thấy chị ấy ra cửa còn trang điểm dùng đồ trang sức, trong lòng bỗng sinh nghi ngờ, chị ấy trang điểm như thế chẳng nhẽ đi xem mắt?</w:t>
      </w:r>
    </w:p>
    <w:p>
      <w:pPr>
        <w:pStyle w:val="BodyText"/>
      </w:pPr>
      <w:r>
        <w:t xml:space="preserve">Hẹn nhau trong quán cà phê, người Diêu Phức Vân giới thiệu cho Vân Cẩn tên là Thiệu Cảnh Hiên, là bác sĩ khoa ngoại, đối phương năm nay tầm 34-35 tuổi, phong cách cũng không tệ, nho nhã phong kỳ.</w:t>
      </w:r>
    </w:p>
    <w:p>
      <w:pPr>
        <w:pStyle w:val="BodyText"/>
      </w:pPr>
      <w:r>
        <w:t xml:space="preserve">Bởi vì đều là người quen biết nên hai người đã có hiểu biết với đối phương, nói chuyện với nhau một lát không khí dần dần lỏng xuống.</w:t>
      </w:r>
    </w:p>
    <w:p>
      <w:pPr>
        <w:pStyle w:val="BodyText"/>
      </w:pPr>
      <w:r>
        <w:t xml:space="preserve">Thiệu Cảnh Hiên nói chuyện ưu nhã, mọi cử chỉ đều tỏ ra là người có học thức, đôi tay thon dài, thoạt nhìn vô cùng tinh xảo, Vân Cẩn thầm nghĩ, mặc dù anh ta không có xuất chúng như Đinh Kiêu nhưng xem ra tính khí thì tốt hơn nhiều, tối thiểu nói chuyện gia đình với anh ta thoải mái hơn so với Đinh Kiêu.</w:t>
      </w:r>
    </w:p>
    <w:p>
      <w:pPr>
        <w:pStyle w:val="BodyText"/>
      </w:pPr>
      <w:r>
        <w:t xml:space="preserve">“Lúc nào có cơ hội, em có thể dẫn con em cùng đi chơi, tôi rất thích trẻ con, đáng tiếc con gái của tôi mẹ nó đã mang đi Hông Kông rồi.” Thiệu Cảnh Hiên chủ động yêu cầu.</w:t>
      </w:r>
    </w:p>
    <w:p>
      <w:pPr>
        <w:pStyle w:val="BodyText"/>
      </w:pPr>
      <w:r>
        <w:t xml:space="preserve">Nghe được những lời này trong lòng Vân Cẩn thấy rất mừng</w:t>
      </w:r>
    </w:p>
    <w:p>
      <w:pPr>
        <w:pStyle w:val="BodyText"/>
      </w:pPr>
      <w:r>
        <w:t xml:space="preserve">Hai người đang nói chuyện với nhau, một người con trai trẻ tuổi bỗng đi tới, ngồi vào bên cạnh Vân Cẩn , ôm hông cô.</w:t>
      </w:r>
    </w:p>
    <w:p>
      <w:pPr>
        <w:pStyle w:val="BodyText"/>
      </w:pPr>
      <w:r>
        <w:t xml:space="preserve">“Chị, buổi tối khuya chị đi ăn cơm sao không nói với em một tiếng, làm hại em đi tìm chị khắp nơi.” Không đợi Vân Cẩn nói chuyện Mạnh Vân Tùng đánh đòn phủ đầu mà nói, gương mặt biểu tình hết sức sinh động.</w:t>
      </w:r>
    </w:p>
    <w:p>
      <w:pPr>
        <w:pStyle w:val="BodyText"/>
      </w:pPr>
      <w:r>
        <w:t xml:space="preserve">“Mạnh Tiểu Bạch, em làm gì thế, mau buông ra, bác sĩ Thiệu, thật xin lỗi, tôi giới thiệu một chút, đây là em trai tôi Vân Tùng, tên thường gọi là Tiểu Bạch, cả nhà tôi đều gọi nó là tiểu Bạch.” Vân Cẩn đẩy em trai ra, không ngờ nhanh như vậy nó đã biết mình ra ngoài đi xem mắt.</w:t>
      </w:r>
    </w:p>
    <w:p>
      <w:pPr>
        <w:pStyle w:val="BodyText"/>
      </w:pPr>
      <w:r>
        <w:t xml:space="preserve">Thiệu Cảnh Hiên mỉm cười, rất có phong độ đưa tay ra bắt định bắt tay Mạnh Tiểu Bạch nhưng Mạnh Tiểu Bạch không đưa tay ra mà ôm lấy chị mình: “Chị,làm sao chị lại ra ngoài đi xem mặt, anh rể mới đi công tác chị đã ra ngoài đi xem mặt ngộ nhỡ anh ấy không phải anh ta sẽ xui xẻo sao.”</w:t>
      </w:r>
    </w:p>
    <w:p>
      <w:pPr>
        <w:pStyle w:val="BodyText"/>
      </w:pPr>
      <w:r>
        <w:t xml:space="preserve">Để lời nói của mình đạt hiệu quả, Mạnh Tiểu Bạch còn cố ý liếc Thiệu Cảnh Hiên một cái.</w:t>
      </w:r>
    </w:p>
    <w:p>
      <w:pPr>
        <w:pStyle w:val="BodyText"/>
      </w:pPr>
      <w:r>
        <w:t xml:space="preserve">Thiệu Cảnh Hiên không hiểu bọn họ đang nói chuyện gì bèn đứng dậy tạm biệt, Vân Cẩn bị Tiểu Bạch ôm rất chặt, muốn đuổi theo để giải thích cũng được.</w:t>
      </w:r>
    </w:p>
    <w:p>
      <w:pPr>
        <w:pStyle w:val="BodyText"/>
      </w:pPr>
      <w:r>
        <w:t xml:space="preserve">Tại đây khách và phục vụ được chứng kiến một cảnh lì dị. một anh chàng đẹp trai đang ôm một cô gái còn cô gái thì đang tức giận, người con trai ngồi đối diện cô gái đó không vui mừng mà rời đi, đây là loại quan hệ tay ba như thế nào?</w:t>
      </w:r>
    </w:p>
    <w:p>
      <w:pPr>
        <w:pStyle w:val="BodyText"/>
      </w:pPr>
      <w:r>
        <w:t xml:space="preserve">Năm đó bố hai người Mạnh Truyện Trí là một nhà kinh kịch nổi tiếng, Mạnh Tiêu Bạch may mắn được kế thừa những ưu điểm của cha, thậm chí còn hơn chứ không hề kém, còn Mạnh Cẩn Vân lại không có cái may mắn đó, cô căn bản không được kế thừa vẻ đẹp của cha mẹ mình, nhan sắc cũng chỉ có thể coi là bình thường.</w:t>
      </w:r>
    </w:p>
    <w:p>
      <w:pPr>
        <w:pStyle w:val="BodyText"/>
      </w:pPr>
      <w:r>
        <w:t xml:space="preserve">“Em có phải bị điên rồi không?” Mạnh Vân Cẩn rất muốn đánh cho nó một cái.</w:t>
      </w:r>
    </w:p>
    <w:p>
      <w:pPr>
        <w:pStyle w:val="BodyText"/>
      </w:pPr>
      <w:r>
        <w:t xml:space="preserve">Mạnh Tiểu Bạch buông chị mình ra, khôi phục lại bình thường, “Chị, em không hy vọng chị và anh rể ly hôn, anh rể có cái gì không tốt, chị làm sao có thể tìm ra được người nào tốt như anh ấy.”</w:t>
      </w:r>
    </w:p>
    <w:p>
      <w:pPr>
        <w:pStyle w:val="BodyText"/>
      </w:pPr>
      <w:r>
        <w:t xml:space="preserve">“Em thấy anh ta tốt thì đi kết hôn với anh ta đi,cái em thấy tốt chính là quyền thế của anh ta đúng không?” Câu đầu tiên Vân Cẩn nói đã vạch trần ý nghĩ của em mình.</w:t>
      </w:r>
    </w:p>
    <w:p>
      <w:pPr>
        <w:pStyle w:val="BodyText"/>
      </w:pPr>
      <w:r>
        <w:t xml:space="preserve">Lúc này Mạnh Tiểu Bạch mới cười cười, làm nũng với chị chị mình: “Chị, em với anh rể mà kết hôn, chỉ sợ chưa cần cha mẹ hai nhà không đồng ý chị cũng đã đem em ngũ mã phanh thây. Anh rể có cổ phần ở công ty em, nếu hai người ly hôn anh ý rút cổ phần đi thì em biết làm sao?”</w:t>
      </w:r>
    </w:p>
    <w:p>
      <w:pPr>
        <w:pStyle w:val="BodyText"/>
      </w:pPr>
      <w:r>
        <w:t xml:space="preserve">“Vì tiền mà ngay cả chị mình em cũng bán.” Vân Cẩn quay mặt đi chỗ khác hờn dỗi.</w:t>
      </w:r>
    </w:p>
    <w:p>
      <w:pPr>
        <w:pStyle w:val="BodyText"/>
      </w:pPr>
      <w:r>
        <w:t xml:space="preserve">Người em trai này của cô đã được Mỗ Mỗ chiều hư rồi, đầu óc tuy có thông minh nhưng làm việc không đàng hoàng, sách cũng không thích đọc, lên đại học bắt đầu đi làm ăn bắt cha mẹ phải thế chấp nhà cửa cho hắn có vốn làm ăn.</w:t>
      </w:r>
    </w:p>
    <w:p>
      <w:pPr>
        <w:pStyle w:val="BodyText"/>
      </w:pPr>
      <w:r>
        <w:t xml:space="preserve">Khi cô và Đinh Kiêu kết hôn, tên nhóc này lại như cá gặp nước, ỷ vào danh tiếng của nhà họ Đinh đã lừa bịp không ít người, tuy kiếm được nhiều tiền nhưng tâm càng ngày càng tệ.</w:t>
      </w:r>
    </w:p>
    <w:p>
      <w:pPr>
        <w:pStyle w:val="BodyText"/>
      </w:pPr>
      <w:r>
        <w:t xml:space="preserve">Tế Tế từ nhỏ đã là chó săn cho nó, nó nói gì đều nghe, nhất định là con bé đã nói chuyện này với nó, nó mới vội chạy tới đây ngăn cản, Vân Cẩn trong lòng đang nghĩ xem về nhà sẽ xử con bé đó như thế nào.</w:t>
      </w:r>
    </w:p>
    <w:p>
      <w:pPr>
        <w:pStyle w:val="BodyText"/>
      </w:pPr>
      <w:r>
        <w:t xml:space="preserve">“Chị, làm sao chị biết được, nhưng ai bảo chị lại là chị duy nhất của em. Em nói chị nghe, anh rể trước kia tuy có nhiều tật xấu nhưng em thấy anh ấy trên căn bản là còn có thể cải tạo được, không phải là đã hết cách, hơn nữa anh ấy còn là một người xuất chúng, xã hội này chị không thể tìm đâu ra người hơn anh ấy đâu.” Mạnh Tiểu Bạch tận tình khuyên chị mình không cần ly hôn sẽ hủy hoại tiền đồ.</w:t>
      </w:r>
    </w:p>
    <w:p>
      <w:pPr>
        <w:pStyle w:val="BodyText"/>
      </w:pPr>
      <w:r>
        <w:t xml:space="preserve">Vân Cẩn xoay người, “ Nhưng anh ta bên ngoài có người con gái khác, cái này được gọi là đáng tin?”</w:t>
      </w:r>
    </w:p>
    <w:p>
      <w:pPr>
        <w:pStyle w:val="BodyText"/>
      </w:pPr>
      <w:r>
        <w:t xml:space="preserve">Mạnh Tiểu Bạch chép chép miệng, khuôn mặt biểu cảm: “Không phải anh ấy đã giải thích với chị rồi đó sao, đó chỉ là hiểu nhầm, hôm đấy em bị ông chủ làm ê muội mới đưa con nhóc đó tới cho anh rể, sau đó anh ấy đã đuổi hết bọn họ rồi, chị không thể tha thứ cho anh ấy một lần sao.”</w:t>
      </w:r>
    </w:p>
    <w:p>
      <w:pPr>
        <w:pStyle w:val="BodyText"/>
      </w:pPr>
      <w:r>
        <w:t xml:space="preserve">“Em xem lại em xem em đã tốt đẹp chưa mà còn đi nói giúp anh ta, chị nói cho em biết, Mạnh Tiểu Bạch, nếu sau này em còn làm như thế chị sẽ tới Cục Công An tố giác em.” Vân Cẩn tức giận gọi phục vụ tính tiền.</w:t>
      </w:r>
    </w:p>
    <w:p>
      <w:pPr>
        <w:pStyle w:val="BodyText"/>
      </w:pPr>
      <w:r>
        <w:t xml:space="preserve">Em trai của cô và Đinh Kiêu là cùng một loại, trước khi cô và Đinh Kiêu kết hôn, hai người bọn họ thường cùng nhóm bạn bè xấu ăn chơi phóng túng, sau khi cô kết hôn, nó đã không giúp được gì còn thường thông đồng với Đinh Kiêu lừa gạt chị mình.</w:t>
      </w:r>
    </w:p>
    <w:p>
      <w:pPr>
        <w:pStyle w:val="BodyText"/>
      </w:pPr>
      <w:r>
        <w:t xml:space="preserve">Phục vụ tới lại thấy Mạnh Tiểu Bạch phất phất tay chần chừ một chút lại xoay người rời đi.</w:t>
      </w:r>
    </w:p>
    <w:p>
      <w:pPr>
        <w:pStyle w:val="BodyText"/>
      </w:pPr>
      <w:r>
        <w:t xml:space="preserve">Mạnh Tiểu Bạch thấy chị khôn cử động, vội vàng đổi chiến thuật: “Được rồi, coi như chị không nghĩ vì mình thì cũng nên nghĩ vì cháu em mà suy nghĩ đi chứ, nó còn nhỏ như vậy, chị nhẫn tâm cho nó không có ba mà phải gọi một người đàn ông xa lạ làm cha hay sao?”</w:t>
      </w:r>
    </w:p>
    <w:p>
      <w:pPr>
        <w:pStyle w:val="BodyText"/>
      </w:pPr>
      <w:r>
        <w:t xml:space="preserve">Lời này đã nói đụng tâm tư của Vân Cẩn, cô không biết mình nên làm thế nào, dù cô muốn đi thêm bước nữa, cũng không thể không suy tính cho Tung Tung, đứa trẻ là bảo bối của cô không có nghĩa là người khác cũng yêu quý nó như vậy.</w:t>
      </w:r>
    </w:p>
    <w:p>
      <w:pPr>
        <w:pStyle w:val="BodyText"/>
      </w:pPr>
      <w:r>
        <w:t xml:space="preserve">“Tung Tung là con chị, so với em chị càng thương nó hơn, em không phải giả mù sa mưa, Tiểu Bạch chị cảnh cáo em, em tốt nhất nên giải quyết chuyện của em cho tốt, đừng để lại xảy ra chuyện gì nếu không ngay cả thần tiên cũng không cứu được em đâu.” Vân Cẩn nói xong những lời này, đứng dậy cầm túi xách bỏ đi.</w:t>
      </w:r>
    </w:p>
    <w:p>
      <w:pPr>
        <w:pStyle w:val="BodyText"/>
      </w:pPr>
      <w:r>
        <w:t xml:space="preserve">Mạnh Tiểu Bạch tính tiền, cũng nhanh chóng chạy theo.</w:t>
      </w:r>
    </w:p>
    <w:p>
      <w:pPr>
        <w:pStyle w:val="BodyText"/>
      </w:pPr>
      <w:r>
        <w:t xml:space="preserve">Về đến nhà , Vân Cẩn tức giận cấu Tế Tế mấy cái, con bé bị đau, khóc thút thít: “Chị , chị thật quá độc ác, thảo nào anh rể nói, khi chị làm nũng có thể so với Lâm Đại Ngọc nhưng nếu đánh nhau có thể so với Sử Thái Long.”</w:t>
      </w:r>
    </w:p>
    <w:p>
      <w:pPr>
        <w:pStyle w:val="BodyText"/>
      </w:pPr>
      <w:r>
        <w:t xml:space="preserve">“Đây là kết quả của việc tạo phản. Em mau cút đi cho chị, trở về tìm chồng em mà làm nũng đừng có ở đây giả bộ với chị.” Vân Cẩn dạy dỗ Tế Tế rồi mau chóng đuổi cô bé về.</w:t>
      </w:r>
    </w:p>
    <w:p>
      <w:pPr>
        <w:pStyle w:val="BodyText"/>
      </w:pPr>
      <w:r>
        <w:t xml:space="preserve">Tế Tế lau đôi mắt ươn ướt, gọi điện thoại cho chồng mình: “Chồng à, em bị người ta đánh còn bị rụng một đám tóc đây này.”</w:t>
      </w:r>
    </w:p>
    <w:p>
      <w:pPr>
        <w:pStyle w:val="BodyText"/>
      </w:pPr>
      <w:r>
        <w:t xml:space="preserve">‘Ai đánh em, em nói rõ một chút anh sẽ đến ngay.” Người con trai bên kia điện thoại nghe thấy vợ mình bị uất ức, vội an ủi.</w:t>
      </w:r>
    </w:p>
    <w:p>
      <w:pPr>
        <w:pStyle w:val="BodyText"/>
      </w:pPr>
      <w:r>
        <w:t xml:space="preserve">Tế Tế nghe thế ngay lập tức vui vẻ trở lại, “ Anh không thể làm gì được người ta rồi, trong nhà em người đó là Đại Vương, là chị em đó.”</w:t>
      </w:r>
    </w:p>
    <w:p>
      <w:pPr>
        <w:pStyle w:val="BodyText"/>
      </w:pPr>
      <w:r>
        <w:t xml:space="preserve">“Chị em…Vậy thôi đi, anh không đánh lại Sử Thái Long.”</w:t>
      </w:r>
    </w:p>
    <w:p>
      <w:pPr>
        <w:pStyle w:val="BodyText"/>
      </w:pPr>
      <w:r>
        <w:t xml:space="preserve">“Ha ha ha, các anh là đàn ông con trai mà thật vô dụng, chỉ có mình chị họ vậy mà ba người các anh , anh rể Tiểu Bạch và anh đều không đấu lại chị ấy.” Tế Tế vô tư cười lớn.</w:t>
      </w:r>
    </w:p>
    <w:p>
      <w:pPr>
        <w:pStyle w:val="BodyText"/>
      </w:pPr>
      <w:r>
        <w:t xml:space="preserve">Vân Cẩn gọi điện thoại cho Thiệu Cảnh Hiên, giải thích mọi chuyện rồi xin lỗi anh ta một tiếng.</w:t>
      </w:r>
    </w:p>
    <w:p>
      <w:pPr>
        <w:pStyle w:val="BodyText"/>
      </w:pPr>
      <w:r>
        <w:t xml:space="preserve">‘Tôi cảm thấy chuyện của hai người như vậy cứ kéo dài mãi cũng không phải là biện pháp tốt, hay là em hãy nói chuyện rõ ràng với Đinh Kiêu đi, nếu không đứa trẻ ngày một lớn cũng càng hiểu chuyện , chuyện này sẽ làm đứa trẻ bị tổn thương.” Thiệu Cảnh Hiên có ý tốt khuyên cô.</w:t>
      </w:r>
    </w:p>
    <w:p>
      <w:pPr>
        <w:pStyle w:val="BodyText"/>
      </w:pPr>
      <w:r>
        <w:t xml:space="preserve">Vân Cẩn ừ một tiếng “Chờ Đinh Kiêu đi công tác trở về, em sẽ cùng anh ấy gặp mặt nói rõ chuyện này, bác sĩ Thiệu, chuyện tối nay thật xin lỗi anh.”</w:t>
      </w:r>
    </w:p>
    <w:p>
      <w:pPr>
        <w:pStyle w:val="BodyText"/>
      </w:pPr>
      <w:r>
        <w:t xml:space="preserve">“Không sao, tôi có thể hiểu được, chờ em xử lí tốt chuyện này, chúng ta lại gặp nhau….Trước kia tôi có làm bên pháp y, nếu có vấn đề gì về pháp luật tôi có thể tư vấn cho em.” Thiệu Cảnh Hiên có ấn tượng không tệ đối với Vân Cẩn, muốn cùng cô có một xúc tiến mới, nhưng trước mắt còn có chồng trước của cô ấy, điều này làm anh do dự, anh không thích tranh giành phụ nữ của người khác.</w:t>
      </w:r>
    </w:p>
    <w:p>
      <w:pPr>
        <w:pStyle w:val="BodyText"/>
      </w:pPr>
      <w:r>
        <w:t xml:space="preserve">Cúp điện thoại, Vân Cẩn ôm Tung Tung đến phòng tắm, nó nghịch nước với con vịt cao su làm nước bắn tung tóe lên người cô.</w:t>
      </w:r>
    </w:p>
    <w:p>
      <w:pPr>
        <w:pStyle w:val="BodyText"/>
      </w:pPr>
      <w:r>
        <w:t xml:space="preserve">Thật vất vả mới dỗ được nó tắm xong, Vân Cẩn vội vã đi tắm ra ngoài định ôm con đi ngủ thì Đinh Kiêu từ Vũ Hán gọi tới.</w:t>
      </w:r>
    </w:p>
    <w:p>
      <w:pPr>
        <w:pStyle w:val="BodyText"/>
      </w:pPr>
      <w:r>
        <w:t xml:space="preserve">“Tung Tung đâu rồi, em cho con nghe máy đi.” Đinh Kiêu không nói chuyện với Vân Cẩn mà đòi nói chuyện với con.</w:t>
      </w:r>
    </w:p>
    <w:p>
      <w:pPr>
        <w:pStyle w:val="BodyText"/>
      </w:pPr>
      <w:r>
        <w:t xml:space="preserve">Vân Cẩn không đưa ngay điện thoại cho con mà hỏi anh: “ Tung Tung đang chơi, bao giờ anh trở về?”</w:t>
      </w:r>
    </w:p>
    <w:p>
      <w:pPr>
        <w:pStyle w:val="BodyText"/>
      </w:pPr>
      <w:r>
        <w:t xml:space="preserve">“Thế nào, anh vừa đi mà em đã nhớ anh rồi ư?” Đinh Kiêu trong điện thoại cười đùa.</w:t>
      </w:r>
    </w:p>
    <w:p>
      <w:pPr>
        <w:pStyle w:val="BodyText"/>
      </w:pPr>
      <w:r>
        <w:t xml:space="preserve">Vân Cẩn không để ý đến lời trêu trọc của anh, nói thẳng: “Anh trở về nhớ gọi điện thoại cho tôi, hai chúng ta gặp mặt tôi có chút chuyện muốn nói với anh.”</w:t>
      </w:r>
    </w:p>
    <w:p>
      <w:pPr>
        <w:pStyle w:val="BodyText"/>
      </w:pPr>
      <w:r>
        <w:t xml:space="preserve">Đinh Kiêu đồng ý, vì vậy Vân Cẩn đưa điện thoại cho con, Tung Tung vừa nghe nói là ba gọi điện thoại cho nó vui mừng chạy đến nghe điện thoại, cùng ba nó nói chuyện rất lâu, Vân Cẩn bên cạnh vuốt cái đầu nhỏ của nó, mới chơi một lát mà đã ra đâỳ mồ hôi, giống hệt ba nó.</w:t>
      </w:r>
    </w:p>
    <w:p>
      <w:pPr>
        <w:pStyle w:val="BodyText"/>
      </w:pPr>
      <w:r>
        <w:t xml:space="preserve">Khi Vân Cẩn còn đang ngây ngẩn người, Tung Tung chợt lại gần thơm lên mặt cô.</w:t>
      </w:r>
    </w:p>
    <w:p>
      <w:pPr>
        <w:pStyle w:val="BodyText"/>
      </w:pPr>
      <w:r>
        <w:t xml:space="preserve">Vân Cẩn cười nói :”Con trai làm gì mẹ đấy?” Tung Tung thần bí nói: “Cha nói thơm mẹ.” Vân Cẩn trong lòng đắng chát.</w:t>
      </w:r>
    </w:p>
    <w:p>
      <w:pPr>
        <w:pStyle w:val="BodyText"/>
      </w:pPr>
      <w:r>
        <w:t xml:space="preserve">Ban đêm, dỗ con đi ngủ, Vân Cẩn lại không ngủ được, trong đầu luôn nghĩ tới câu nói kia của con, thơm mẹ…..Rốt cuộc cô vẫn không thể quên được Đinh Kiêu.</w:t>
      </w:r>
    </w:p>
    <w:p>
      <w:pPr>
        <w:pStyle w:val="BodyText"/>
      </w:pPr>
      <w:r>
        <w:t xml:space="preserve">Lần nữa cô lại nhớ lại chuyện trước kia……</w:t>
      </w:r>
    </w:p>
    <w:p>
      <w:pPr>
        <w:pStyle w:val="Compact"/>
      </w:pPr>
      <w:r>
        <w:br w:type="textWrapping"/>
      </w:r>
      <w:r>
        <w:br w:type="textWrapping"/>
      </w:r>
    </w:p>
    <w:p>
      <w:pPr>
        <w:pStyle w:val="Heading2"/>
      </w:pPr>
      <w:bookmarkStart w:id="29" w:name="chương-8-chương-7"/>
      <w:bookmarkEnd w:id="29"/>
      <w:r>
        <w:t xml:space="preserve">7. Chương 8: Chương 7</w:t>
      </w:r>
    </w:p>
    <w:p>
      <w:pPr>
        <w:pStyle w:val="Compact"/>
      </w:pPr>
      <w:r>
        <w:br w:type="textWrapping"/>
      </w:r>
      <w:r>
        <w:br w:type="textWrapping"/>
      </w:r>
    </w:p>
    <w:p>
      <w:pPr>
        <w:pStyle w:val="BodyText"/>
      </w:pPr>
      <w:r>
        <w:t xml:space="preserve">Sau lần xem mắt với Đinh Kiêu, Vân Cẩn gần như đã quên mất việc đó, thì Đinh Kiêu lại hùng hổ đến tìm cô.</w:t>
      </w:r>
    </w:p>
    <w:p>
      <w:pPr>
        <w:pStyle w:val="BodyText"/>
      </w:pPr>
      <w:r>
        <w:t xml:space="preserve">Gọi Vân Cẩn ra đằng sau, Đinh Kiêu tức giận nói: “Mạnh Vân Cẩn, cô định chơi tôi sao, cô đã nói thế nào sao giờ lại không giữ lời?”</w:t>
      </w:r>
    </w:p>
    <w:p>
      <w:pPr>
        <w:pStyle w:val="BodyText"/>
      </w:pPr>
      <w:r>
        <w:t xml:space="preserve">Vân Cẩn ngây người không hiểu sao Đinh Kiêu lại nói những lời đó. Cô không phải đã theo ý anh ta khi về nhà đã nói mình và Đinh Kiêu không hợp nhau, việc hôn sự này coi như không cần bàn tới, như thế nào mà anh ta còn tìm đến cô.</w:t>
      </w:r>
    </w:p>
    <w:p>
      <w:pPr>
        <w:pStyle w:val="BodyText"/>
      </w:pPr>
      <w:r>
        <w:t xml:space="preserve">“Tôi nói như thế nào mà lại không giữ lời?” Vân Cẩn mơ hồ cảm thấy hình như có người nào đó cố tình giở trò ở đây.</w:t>
      </w:r>
    </w:p>
    <w:p>
      <w:pPr>
        <w:pStyle w:val="BodyText"/>
      </w:pPr>
      <w:r>
        <w:t xml:space="preserve">Đinh Kiêu thấy cô mờ mịt, sững sờ trong chốc lát nói: “Không phải cô nói với ông của tôi cô rất thích tôi nên muốn cùng tôi gặp gỡ hay sao?”</w:t>
      </w:r>
    </w:p>
    <w:p>
      <w:pPr>
        <w:pStyle w:val="BodyText"/>
      </w:pPr>
      <w:r>
        <w:t xml:space="preserve">Đúng là hiểu lầm lớn, Vân Cẩn vội vàng lắc đầu: “Tôi không hề nói, không phải tôi nói, tôi để ẹ mình đi gặp cụ Đinh nói chúng ta không thích hợp nên không cần hôn sự kia, những lời vừa rồi tôi không hề nói.”</w:t>
      </w:r>
    </w:p>
    <w:p>
      <w:pPr>
        <w:pStyle w:val="BodyText"/>
      </w:pPr>
      <w:r>
        <w:t xml:space="preserve">Thật ra Vân Cẩn chỉ hơi nghĩ đã đoán được đây chắc chắn là chủ ý của em trai mình, hơn nữa còn có Mỗ Mỗ ở bên cạnh cổ vũ, mẹ bị hai người đó đầu độc, không phải là không có khả năng sửa lại lời của cô.</w:t>
      </w:r>
    </w:p>
    <w:p>
      <w:pPr>
        <w:pStyle w:val="BodyText"/>
      </w:pPr>
      <w:r>
        <w:t xml:space="preserve">Đinh Kiêu nghi ngờ nhìn Vân Cẩn, thấy khuôn mặt nhỏ nhắn của cô gấp tới mức trắng bệch, suy đoán có lẽ những điều cô nói là sự thật, lúc trước nghĩ cô ta giở trò với mình nhưng giờ nghĩ lại cảm thấy cô ta không giống như là có bản lĩnh này.</w:t>
      </w:r>
    </w:p>
    <w:p>
      <w:pPr>
        <w:pStyle w:val="BodyText"/>
      </w:pPr>
      <w:r>
        <w:t xml:space="preserve">“Vậy cũng tốt, là tôi hiểu lầm cô, nhưng mà cô hãy tự giải thích với gia đình mình đi, đừng làm cho ông nội tôi hiểu lầm.” Đinh Kiêu khôi phục lại giọng điệu từ trên cao nói xuống.</w:t>
      </w:r>
    </w:p>
    <w:p>
      <w:pPr>
        <w:pStyle w:val="BodyText"/>
      </w:pPr>
      <w:r>
        <w:t xml:space="preserve">Đối với giọng điệu của anh, Vân Cẩn cố đè nén tức giận: “ Anh yên tâm, tôi sẽ nói , không cần anh phải nhắc.”</w:t>
      </w:r>
    </w:p>
    <w:p>
      <w:pPr>
        <w:pStyle w:val="BodyText"/>
      </w:pPr>
      <w:r>
        <w:t xml:space="preserve">Lúc này Đinh Kiêu mới hài lòng ừ một tiếng, giải thích một câu: “Thật ra thì tôi đã có bạn gái, chỉ là chưa có ý định tiếp theo, mẹ tôi với cô ấy không hợp nhau lắm, tôi cũng thấy rất nhức đầu.”</w:t>
      </w:r>
    </w:p>
    <w:p>
      <w:pPr>
        <w:pStyle w:val="BodyText"/>
      </w:pPr>
      <w:r>
        <w:t xml:space="preserve">Nghe anh nói với mình những thứ này, đầu tiên Vân Cẩn cũng hơi sững sờ nhưng sau đó lại hào hoãn đi rất nhiêu: “Chỉ cần anh và cô ấy yêu nhau thật lòng tôi nghĩ cụ Đinh và dì Lý sẽ hiểu thôi.”</w:t>
      </w:r>
    </w:p>
    <w:p>
      <w:pPr>
        <w:pStyle w:val="BodyText"/>
      </w:pPr>
      <w:r>
        <w:t xml:space="preserve">Đang tức giận, trong phút chốc tâm tình của cô bèn tốt lên, cuối cùng cô cũng không phải ở cung một chỗ với Đinh Kiêu.</w:t>
      </w:r>
    </w:p>
    <w:p>
      <w:pPr>
        <w:pStyle w:val="BodyText"/>
      </w:pPr>
      <w:r>
        <w:t xml:space="preserve">Không biết ngày hôm đó cô trở lại đơn vị như thế nào, Vân Cẩn chỉ nhớ rằng hôm đó cô đã khóc cả một buổi chiều, trong lòng trống rỗng cái gì cũng không lấp đầy, nhưng thế nào cũng không muốn thừa nhận việc Đinh Kiêu có bạn gái đã đả kích cô rất lớn.</w:t>
      </w:r>
    </w:p>
    <w:p>
      <w:pPr>
        <w:pStyle w:val="BodyText"/>
      </w:pPr>
      <w:r>
        <w:t xml:space="preserve">Bạn gái Đinh Kiêu tên là An Tư Khiết, không phải là người cùng giai cấp với cô, nếu không phải là vì Đinh Kiêu chỉ sợ cả đời cô cũng không có cơ hội gặp cô ấy.</w:t>
      </w:r>
    </w:p>
    <w:p>
      <w:pPr>
        <w:pStyle w:val="BodyText"/>
      </w:pPr>
      <w:r>
        <w:t xml:space="preserve">Kể từ khi co từ chối hôn sự nhà họ Đinh, Đinh Điềm Ninh cũng không hỏi gì, trong lòng ông cụ thầm nhủ, cháu mình tuấn tú lịch sự nhưng chỉ tại theo chân bạn bè xấu danh tiếng không được tốt, con gái nhà người ta không muốn gả cho con nhà giàu mình là trưởng bối cũng không nên ép buộc quá.</w:t>
      </w:r>
    </w:p>
    <w:p>
      <w:pPr>
        <w:pStyle w:val="BodyText"/>
      </w:pPr>
      <w:r>
        <w:t xml:space="preserve">Vân Cẩn là một cô gái tốt, ở đoàn kịch vẫn chưa tới hai lăm tuổi, cũng bởi vì vừa biên đạo vở kịch “Mẫu Đơn Đình” đạt được giải nhất cuộc thi biên đạo hoa đào.</w:t>
      </w:r>
    </w:p>
    <w:p>
      <w:pPr>
        <w:pStyle w:val="BodyText"/>
      </w:pPr>
      <w:r>
        <w:t xml:space="preserve">Phần thưởng này không phải dễ dàng mà có được, rất nhiều người cả đời theo đuổi mà cũng không có được vinh dự ấy, Vân Cẩn chỉ là cô gái vừa mới vào nghề nhưng đã có được giải thưởng này khiến bao người ghen tị, nhưng ghen tị thì ghen tị, nếu như xem qua vở diễn của người ta cũng không thể không phục, vở kịch này của người ta từ tình huống đến diễn xuất thật không thể chê vào đâu được.</w:t>
      </w:r>
    </w:p>
    <w:p>
      <w:pPr>
        <w:pStyle w:val="BodyText"/>
      </w:pPr>
      <w:r>
        <w:t xml:space="preserve">Đinh Điềm Ninh là một người mê xem hát, lúc Vân Cẩn diễn xuất trong nhà hát lớn, ông cố ý bảo cháu mình cùng đến xem, cổ động cho Vân Cẩn. Đinh kiêu không thích nghe hát nhưng cũng không dám không đi theo, trong lòng anh hiểu rõ, ông mình còn chưa hết ý định còn muốn hợp tác cho hai người bọn họ, vì thế anh nghĩ, đem An Tư Khiết cùng đi.</w:t>
      </w:r>
    </w:p>
    <w:p>
      <w:pPr>
        <w:pStyle w:val="BodyText"/>
      </w:pPr>
      <w:r>
        <w:t xml:space="preserve">Nghĩ muốn thuận lợi gả vào nhà họ Đinh thì phải được sự đồng ý của ông cụ, An Tư Khiết hiểu được đạo lý này, cho nên vui vẻ đi theo Đinh Kiêu đi xem hát với cụ Đinh, kết quả chưa xem được một nửa cô ta đã ngủ quên mất.</w:t>
      </w:r>
    </w:p>
    <w:p>
      <w:pPr>
        <w:pStyle w:val="BodyText"/>
      </w:pPr>
      <w:r>
        <w:t xml:space="preserve">Ông cụ nghe hát rất chăm chú, nhắm mắt lại ngâm nga theo nhạc, tay còn đánh nhịp, Đinh Kiêu bị kẹp giữa hai người, không còn cách nào khác cũng chỉ có thể không ngừng ngáp.</w:t>
      </w:r>
    </w:p>
    <w:p>
      <w:pPr>
        <w:pStyle w:val="BodyText"/>
      </w:pPr>
      <w:r>
        <w:t xml:space="preserve">“Đi, chúng ta đi tìm Vân Cẩn đi ăn khuya.”</w:t>
      </w:r>
    </w:p>
    <w:p>
      <w:pPr>
        <w:pStyle w:val="BodyText"/>
      </w:pPr>
      <w:r>
        <w:t xml:space="preserve">Buổi biểu diễn kết thúc, ông cụ vẫn còn rất hăng hái, bảo cháu cùng đi ăn khuya, còn đòi dẫn theo Vân Cẩn, Đinh Kiêu trong lòng thầm kêu khổ, nhung chũng chỉ có thể đi theo. Lúc này An Tư Khiết lại khăng khăng nũng nịu nhéo cánh tay anh, Đinh Kiêu bực mình không để ý tới cô nàng.</w:t>
      </w:r>
    </w:p>
    <w:p>
      <w:pPr>
        <w:pStyle w:val="BodyText"/>
      </w:pPr>
      <w:r>
        <w:t xml:space="preserve">Lúc ăm cơm, Đinh Điềm Ninh vui vẻ cùng Vân Cẩn nói chuyện diễn xuất, càng nói càng hăng, coi Đinh Kiêu và An Tư Khiết bên cạnh như không tồn tại.</w:t>
      </w:r>
    </w:p>
    <w:p>
      <w:pPr>
        <w:pStyle w:val="BodyText"/>
      </w:pPr>
      <w:r>
        <w:t xml:space="preserve">Đinh Kiêu thấy thế cũng ngồi im, nhưng An Tư Khiết lại không nhu vậy tại sao cô gái đó lại hấp dẫn toàn bộ sự chú ý của cụ Đinh, mình mới là cháu dâu chính thức của cơ mà?</w:t>
      </w:r>
    </w:p>
    <w:p>
      <w:pPr>
        <w:pStyle w:val="BodyText"/>
      </w:pPr>
      <w:r>
        <w:t xml:space="preserve">Vân Cẩn nhận thấy ánh mắt không thân thiện của An Tư Khiết, theo bản năng nhìn lại một cái lại thấy cô ta rời mắt đi , không nhìn thẳng mình, trong lòng nghĩ, cô ta và Đinh Kiêu rất xứng đôi, phải nói là trời sinh một đôi, hai người bọn họ có thể đem mắt để trên đầu, như hai con cua vậy, nghĩ đến đây, Vân Cẩn không khỏi không tưởng tượng ra Đinh Kiêu trong bộ dáng con cua, suýt nữa thì bật cười ra tiếng.</w:t>
      </w:r>
    </w:p>
    <w:p>
      <w:pPr>
        <w:pStyle w:val="BodyText"/>
      </w:pPr>
      <w:r>
        <w:t xml:space="preserve">Đinh Điềm Ninh và nhân viên cần vụ nói chuyện, Vân Cẩn mới quan sát An Tư Khiết, cô gái này nhìn bề ngoài thì xinh hơn cô, khuôn mặt xinh đẹp không thể chê vào đâu được, làm da trắng nõn mịn màng, giọng nói cũng mềm mại, không cần nhìn cũng biết là được nuông chiều từ bé, hoàn toàn có thể nói là phù hợp với thẩm mĩ của Đinh Kiêu.</w:t>
      </w:r>
    </w:p>
    <w:p>
      <w:pPr>
        <w:pStyle w:val="BodyText"/>
      </w:pPr>
      <w:r>
        <w:t xml:space="preserve">Anh ta gọi là tiểu Thất, Vân Cẩn đoán có lẽ cô ta là con thứ bày trong nhà? Sự thật chứng minh, Vân Cẩn đoán không sai, An Tư Khiết sinh ra trong một gia đình lớn, có mười anh chị em, cô ta là con thứ bảy, trong nhà mọi người thường đùa gọi cô ta là Thất Công chúa, bạn bè quen biết thì gọi là tiểu Thất.</w:t>
      </w:r>
    </w:p>
    <w:p>
      <w:pPr>
        <w:pStyle w:val="BodyText"/>
      </w:pPr>
      <w:r>
        <w:t xml:space="preserve">Tiểu Thất, thật là thân mật nha, so với gọi cô là “Thịt Thịt “ thì dễ nghe hơn nhiều. Thịt Thịt nghe thế nào đi nữa cũng có cảm giác mập mạp còn tiểu Thất thì giống như gọi một đứa bé, càng thêm thân thiết cưng chiều.</w:t>
      </w:r>
    </w:p>
    <w:p>
      <w:pPr>
        <w:pStyle w:val="BodyText"/>
      </w:pPr>
      <w:r>
        <w:t xml:space="preserve">Vân Cẩn lặng lẽ chuyển tầm mắt nhìn Đinh Kiêu, lại thấy vẻ mặt anh bình tĩnh tự nhiên, giống như tất cả mọi chuyện đều không liên quan tới anh, anh chỉ nhỏ giọng nói chuyện với bạn gái.</w:t>
      </w:r>
    </w:p>
    <w:p>
      <w:pPr>
        <w:pStyle w:val="BodyText"/>
      </w:pPr>
      <w:r>
        <w:t xml:space="preserve">Cũng không biết tại sao, nhiều năm như vậy anh chính là dựa vào vẻ mặt bí ẩn này mà hấp dẫn tầm mắt của Vân Cẩn chiếm cứ lòng cô, nhưng anh cao cao tại thượng không với tới được nên cô chỉ có thể coi tình cảm này chỉ là gió thoảng qua bởi vì cô chưa bao giờ gặp anh vội vội vàng vàng hay có biểu hiện gì không phóng khoáng.</w:t>
      </w:r>
    </w:p>
    <w:p>
      <w:pPr>
        <w:pStyle w:val="BodyText"/>
      </w:pPr>
      <w:r>
        <w:t xml:space="preserve">Có lúc cô cảm thấy không phục, một gia đình lớn, ngoài nhiều người bên trong còn có khí chất bẩm sinh, bắt chước cũng không được, không phải ngạo mạn nhưng lại mang theo cảm giác ưu việt, người ngoài khó có thể với tới được chỉ có thể ngước mắt nhìn.</w:t>
      </w:r>
    </w:p>
    <w:p>
      <w:pPr>
        <w:pStyle w:val="BodyText"/>
      </w:pPr>
      <w:r>
        <w:t xml:space="preserve">Nếu phải dùng một từ để hình dung chính là bốn chữ tập trung tinh thần, nét mặt bên ngoài vĩnh viễn không thay đổi dù bên trong có nóng nảy, bụng dạ đen tối như thế nào cũng không để người khác nhìn ra.</w:t>
      </w:r>
    </w:p>
    <w:p>
      <w:pPr>
        <w:pStyle w:val="BodyText"/>
      </w:pPr>
      <w:r>
        <w:t xml:space="preserve">Đinh Kiêu không nhìn cô. Đinh Kiêu không nhớ cô, trong mắt anh chỉ có tiểu Thất, Vân Cẩn thấy sống mũi mình cay cay, không ngừng gắp thức ăn cho vào miệng. Trong lúc vô tình nhìn thoáng qua, cô thấy ánh mắt anh dừng lại trên người mình, một khắc kia, bốn mắt chạm nhau, lần đầu tiên hai người không cần nói mà cũng hiểu ý nhau.</w:t>
      </w:r>
    </w:p>
    <w:p>
      <w:pPr>
        <w:pStyle w:val="BodyText"/>
      </w:pPr>
      <w:r>
        <w:t xml:space="preserve">Loại cảm giác này khiến cô thấy thấp thỏm, trực giác cho cô biết, Đinh Kiêu biết mình ghẹn tỵ với tiểu Thất, trước kia anh căn bản không quan tâm trong lòng cô nghĩ như thế nào, nhưng trong một khắc kia anh lại biết có lẽ cô gái ngây thơ kia đang yêu thầm anh.</w:t>
      </w:r>
    </w:p>
    <w:p>
      <w:pPr>
        <w:pStyle w:val="BodyText"/>
      </w:pPr>
      <w:r>
        <w:t xml:space="preserve">Vân Cẩn cũng biết ánh mắt kia của Đinh Kiêu tuyệt đối không phải là khẳng định mà nhiều hơn là ngạc nhiên, anh hình như không tin tưởng rằng cô có ý với mình.Mặc dù anh lúc nào cũng tự phụ kiêu ngạo nhưng cũng không tới mức cho rằng mọi người đều thích mình, tối thiểu trong kí ức của anh, Vân Cẩn chưa bao giờ có ý với mình.</w:t>
      </w:r>
    </w:p>
    <w:p>
      <w:pPr>
        <w:pStyle w:val="BodyText"/>
      </w:pPr>
      <w:r>
        <w:t xml:space="preserve">Phát hiện ra điều này, Đinh Kiêu càng cố ý làm chuyện xấu, thực ra An Tư Khiết trong lòng Đinh Kiêu cũng không quá quan trọng , nhưng lại phát hiện ra vì điều này, Vân Cẩn lại ghen, điều nàu làm anh thấy rất mới mẻ thú vị.</w:t>
      </w:r>
    </w:p>
    <w:p>
      <w:pPr>
        <w:pStyle w:val="BodyText"/>
      </w:pPr>
      <w:r>
        <w:t xml:space="preserve">Anh cố ý dùng âm lượng không cho người khác nghe thấy nhưng lại cố tình cho Vân nghe thấy để nói chuyện hôn sự của mình và Vân Cẩn cho An Tư Khiết nghe, quả nhiên cô ta rất ngạc nhiên.</w:t>
      </w:r>
    </w:p>
    <w:p>
      <w:pPr>
        <w:pStyle w:val="BodyText"/>
      </w:pPr>
      <w:r>
        <w:t xml:space="preserve">“À? Là cô ta sao?” trước kia cô ta có nghe nói Đinh Kiêu đi xem mặt, còn cùng anh cãi nhau một trận to, nhưng sau đó Đinh Kiêu bản đảm sẽ không ba giờ có chuyện như vậy nữa xảy ra, hôm nay gặp được đối tượng xem mắt trước đây của Đinh Kiêu trong lòng cảm thấy nhẹ nhõm, cảm thấy cơn giận dữ trước đây của mình thật không đáng giá.</w:t>
      </w:r>
    </w:p>
    <w:p>
      <w:pPr>
        <w:pStyle w:val="BodyText"/>
      </w:pPr>
      <w:r>
        <w:t xml:space="preserve">Đinh Kiêu cảm thấy những lời vừa rồi của An Tư Khiết chắc Vân Cẩn cũng nghe được, thêm dầu vào lửa: “Đây là ông nội anh sắp xếp, ông đã nói thế anh cũng không dám cãi lại chẳng còn cách nào khác phải cùng cô ta ăn một bữa cơm, quen biết nhau vài chục năm rồi, nếu có thích đâu phải đợi đến lúc này.”</w:t>
      </w:r>
    </w:p>
    <w:p>
      <w:pPr>
        <w:pStyle w:val="BodyText"/>
      </w:pPr>
      <w:r>
        <w:t xml:space="preserve">Vừa nói, anh còn dùng khéo mắt liếc Vân Cẩn một cái, xem cô có nghe anh nói chuyện hay không, hơi có ý khiêu khích.</w:t>
      </w:r>
    </w:p>
    <w:p>
      <w:pPr>
        <w:pStyle w:val="BodyText"/>
      </w:pPr>
      <w:r>
        <w:t xml:space="preserve">Những lời hai người bọn họ nói đều lọt vào tai Vân Cẩn, cô nghĩ trong lòng, nếu không phải được dạy bảo từu nhỏ cô đã sớm đem nồi nước dùng dội lên hai người bọn họ cho bọn họ bỏng chết.</w:t>
      </w:r>
    </w:p>
    <w:p>
      <w:pPr>
        <w:pStyle w:val="BodyText"/>
      </w:pPr>
      <w:r>
        <w:t xml:space="preserve">Cô âm thầm thề sau này sẽ không bao giờ gặp lại Đinh Kiêu, nếu còn nhớ tới anh ta nữa cô sẽ là con anh ta, nhưng lúc đó cô nào biết chính mình đã định làm con anh ta.</w:t>
      </w:r>
    </w:p>
    <w:p>
      <w:pPr>
        <w:pStyle w:val="Compact"/>
      </w:pPr>
      <w:r>
        <w:t xml:space="preserve">Bây giờ em đang bận ôn thi nên có lẽ không post bài thường xuyên được. Để mọi người phải chờ lâu rất xin lỗi</w:t>
      </w:r>
      <w:r>
        <w:br w:type="textWrapping"/>
      </w:r>
      <w:r>
        <w:br w:type="textWrapping"/>
      </w:r>
    </w:p>
    <w:p>
      <w:pPr>
        <w:pStyle w:val="Heading2"/>
      </w:pPr>
      <w:bookmarkStart w:id="30" w:name="chương-9"/>
      <w:bookmarkEnd w:id="30"/>
      <w:r>
        <w:t xml:space="preserve">8. Chương 9</w:t>
      </w:r>
    </w:p>
    <w:p>
      <w:pPr>
        <w:pStyle w:val="Compact"/>
      </w:pPr>
      <w:r>
        <w:br w:type="textWrapping"/>
      </w:r>
      <w:r>
        <w:br w:type="textWrapping"/>
      </w:r>
    </w:p>
    <w:p>
      <w:pPr>
        <w:pStyle w:val="BodyText"/>
      </w:pPr>
      <w:r>
        <w:t xml:space="preserve">Người ta nói yêu đương đều là trước hoa dưới trăng, như keo như sơn, đến lượt mình thì lại không phải vậy. Vân Cẩn và Đinh Kiêu đã yêu nhau gần hai tháng rồi, trừ lúc thỉnh thoảng cùng nhau ra ngoài ăn một bữa cơm, cũng chưa bao giờ cùng nhau đi xem phim hay đi mua sắm, mỗi lần đi cùng nhau, anh giống như không có hứng thú, ăn cơm cũng giống như làm cho có lệ.</w:t>
      </w:r>
    </w:p>
    <w:p>
      <w:pPr>
        <w:pStyle w:val="BodyText"/>
      </w:pPr>
      <w:r>
        <w:t xml:space="preserve">Vân Cẩn tự nhủ có lẽ anh vẫn chưa quên được tình cảm ngày trước, mình nên cho anh một chút thời gian để điều chỉnh, anh có thể chủ động qua lại với mình chắc chắn sẽ quên được quá khứ, chỉ là thời gian còn chưa đủ.</w:t>
      </w:r>
    </w:p>
    <w:p>
      <w:pPr>
        <w:pStyle w:val="BodyText"/>
      </w:pPr>
      <w:r>
        <w:t xml:space="preserve">Khi lái xe đến trước cửa chung cư nhà Vân Cẩn, Vân Cẩn sẽ bảo Đinh Kiêu dừng xe ở ven đường, cô đã nói trước với anh, chuyện của hai người tạm thời chưa nói với gia đình, Đinh Kiêu đối với việc này cũng không có ý kiến phản đối, vui vẻ phối hợp với cô giữ bí mật.</w:t>
      </w:r>
    </w:p>
    <w:p>
      <w:pPr>
        <w:pStyle w:val="BodyText"/>
      </w:pPr>
      <w:r>
        <w:t xml:space="preserve">Trước khi xuống xe, Vân Cẩn cởi dây an toàn, tầm mắt liếc về phía Đinh Kiêu, muốn xem anh có chủ động có hành động nào đó chào tạm biệt với mình hay không, không ngờ anh vẫn nhìn thẳng, căn bản không thèm nhìn cô lấy một cái, vì vậy Vân Cẩn lạnh tâm, không nói một lời bước xuống xe.</w:t>
      </w:r>
    </w:p>
    <w:p>
      <w:pPr>
        <w:pStyle w:val="BodyText"/>
      </w:pPr>
      <w:r>
        <w:t xml:space="preserve">“Thứ bảy tuần sau, anh đến đơn vị đón em.”</w:t>
      </w:r>
    </w:p>
    <w:p>
      <w:pPr>
        <w:pStyle w:val="BodyText"/>
      </w:pPr>
      <w:r>
        <w:t xml:space="preserve">Vân Cẩn đã xuống xe, Đinh Kiêu mới hạ cửa kính xe xuống nói một câu. Vân Cẩn quay đầu lại vẫy vẫy tay, hít một hơi sâu, trong lòng vốn có chút không thoải mái nhanh chóng trở lại bình thường.</w:t>
      </w:r>
    </w:p>
    <w:p>
      <w:pPr>
        <w:pStyle w:val="BodyText"/>
      </w:pPr>
      <w:r>
        <w:t xml:space="preserve">Trong cuộc đời Vân cẩn luôn cho rằng mọi chuyện đều do mình làm,cho nên vì tụ họp ngày thứ bảy, cô quyết định sẽ liều một lần. Đám bạn bè của Đinh Kiêu nếu không phải là con em cán bộ thì cũng là con nhà khấm khá, mình cũng không thể tỏ ra quá là con nhà nghèo được, muốn đi vào được tầng lớp này thì phải hiểu quy tắc của bọn họ.</w:t>
      </w:r>
    </w:p>
    <w:p>
      <w:pPr>
        <w:pStyle w:val="BodyText"/>
      </w:pPr>
      <w:r>
        <w:t xml:space="preserve">Người đẹp nhờ quần áo, trong trung tâm thương mại quốc tế Vân Cẩn nhịn xuống mua một chiếc váy hàng hiệu, số tiền để dành hai ba năm cứ như vậy đi mất, nhưng cô tuyệt không cảm thấy đau lòng, bởi vì bộ trang phục này rất hoàn mĩ, mặc lên người giống như làm riêng cho cô vậy.</w:t>
      </w:r>
    </w:p>
    <w:p>
      <w:pPr>
        <w:pStyle w:val="BodyText"/>
      </w:pPr>
      <w:r>
        <w:t xml:space="preserve">Nhân viên phục vụ ngay lập tức tiến đến nói cho cô biết, bộ váy này là hàng độc quyền trong nước, cả nước chỉ có hai bộ duy nhất nhưng bộ kia đã có người mua mất chỉ còn một bộ duy nhất đang mặc trên người cô.</w:t>
      </w:r>
    </w:p>
    <w:p>
      <w:pPr>
        <w:pStyle w:val="BodyText"/>
      </w:pPr>
      <w:r>
        <w:t xml:space="preserve">Về đến nhà, Vân Cẩn lặng lẽ đóng cửa phòng mang váy ra mặc thử, cô còn chưa kịp thay ra thì mẹ đã đẩy cửa đi vào.</w:t>
      </w:r>
    </w:p>
    <w:p>
      <w:pPr>
        <w:pStyle w:val="BodyText"/>
      </w:pPr>
      <w:r>
        <w:t xml:space="preserve">Bạch Ngọc Tiên nhìn con gái đang soi gương, thay cả nhà hỏi thăm “Con gái, gần đây có phải có người yêu rồi đúng không ?”</w:t>
      </w:r>
    </w:p>
    <w:p>
      <w:pPr>
        <w:pStyle w:val="BodyText"/>
      </w:pPr>
      <w:r>
        <w:t xml:space="preserve">“Không phải a.” Vân Cẩn xấu hổ cười.</w:t>
      </w:r>
    </w:p>
    <w:p>
      <w:pPr>
        <w:pStyle w:val="BodyText"/>
      </w:pPr>
      <w:r>
        <w:t xml:space="preserve">“Không phải? Thế sao buổi tối con lại hay đi ra ngoài chơi, còn muốn giảm cân, trang điểm, mua quần áo mới.” Bạch Ngọc Tiên đã sớm nhìn ra khác lạ của con gái, thật khó mới có cơ hội truy hỏi.</w:t>
      </w:r>
    </w:p>
    <w:p>
      <w:pPr>
        <w:pStyle w:val="BodyText"/>
      </w:pPr>
      <w:r>
        <w:t xml:space="preserve">Vân Cẩn đỏ ửng mặt, không muốn nói ẹ biết nhưng lại không nhịn được, từ nhỏ tới lớn, chưa từng có chuyện gì cô giấu mẹ.</w:t>
      </w:r>
    </w:p>
    <w:p>
      <w:pPr>
        <w:pStyle w:val="BodyText"/>
      </w:pPr>
      <w:r>
        <w:t xml:space="preserve">“Đinh Kiêu? Có đúng là con và nó đang yêu nhau không?” Bạch Ngọc Tiên không khỏi kinh ngạc.</w:t>
      </w:r>
    </w:p>
    <w:p>
      <w:pPr>
        <w:pStyle w:val="BodyText"/>
      </w:pPr>
      <w:r>
        <w:t xml:space="preserve">Bà cùng chồng đã từng nói chuyện riêng với nhau về chuyện này, cảm thấy rằng con gái nhà mình và Đinh Kiêu không thích hợp, cũng không phải là do Đinh Kiêu không tốt mà do ngưỡng cửa nhà hắn quá cao, lão Mạnh cũng tự biết nhà mình, không dám trèo cao.</w:t>
      </w:r>
    </w:p>
    <w:p>
      <w:pPr>
        <w:pStyle w:val="BodyText"/>
      </w:pPr>
      <w:r>
        <w:t xml:space="preserve">Vân Cẩn vừa muốn nói chyện , lại thấy Mỗ Mỗ chống gậy đứng ở của ngó vào trong, có lẽ câu chuyện của cô và mẹ bà đã nghe được hết.</w:t>
      </w:r>
    </w:p>
    <w:p>
      <w:pPr>
        <w:pStyle w:val="BodyText"/>
      </w:pPr>
      <w:r>
        <w:t xml:space="preserve">Mỗ Mỗ đi đến, nhanh mồm nhanh miệng: “Cháu đích tôn nhà họ Đinh có cái gì không tốt, ông và ba nó đều làm ở bộ tư lệnh, Vân Cẩn gả cho nó, nhất định sẽ được hưởng phúc.”</w:t>
      </w:r>
    </w:p>
    <w:p>
      <w:pPr>
        <w:pStyle w:val="BodyText"/>
      </w:pPr>
      <w:r>
        <w:t xml:space="preserve">Là người đi lên từ xã hội cũ, tư tưởng của Mỗ Mỗ rất đơn giản, mặc dù bà không biết ông và cha Đinh Kiêu có chức vụ gì trong bộ đội, chỉ biết bọn họ làm quan rất lớn mà bộ tư lệnh lại là cơ quan quân đội lớn nhất, nói bọn họ làm trong bộ tư lệnh chắc sẽ không sai đâu.</w:t>
      </w:r>
    </w:p>
    <w:p>
      <w:pPr>
        <w:pStyle w:val="BodyText"/>
      </w:pPr>
      <w:r>
        <w:t xml:space="preserve">Mỗ Mỗ từng là nghệ sĩ hát nói bậc nhất nhì, bà đã từng kể, nhà mình trước kia rất nghèo khổ, mấy tuổi bà đã phải bán mình học nghệ, không biết đã bị sư phụ mắng chửi bao nhiêu lần, chỉ biết nuốt đau khổ vào bụng, mỗi ngày đi sớm về trễ chỉ muốn kiếm thêm chút tiền nuôi gia đình.</w:t>
      </w:r>
    </w:p>
    <w:p>
      <w:pPr>
        <w:pStyle w:val="BodyText"/>
      </w:pPr>
      <w:r>
        <w:t xml:space="preserve">Mọi người đều biết, những người nghệ sĩ trong những năm về trước thì chẳng có bất kì địa vị xã hội nào, họ chỉ là tầng lớp dưới, tuy có chút danh tiếng nhưng ở trong mắt người khác cũng chỉ là con hát.</w:t>
      </w:r>
    </w:p>
    <w:p>
      <w:pPr>
        <w:pStyle w:val="BodyText"/>
      </w:pPr>
      <w:r>
        <w:t xml:space="preserve">Mỗ Mỗ không biết chữ, nhưng cũng cố hết sức tiết kiệm tiền cho con gái đi học đại học, bà không hi vọng con cái mình sau này sẽ bị coi thường, lại không nghĩ rằng đứa con gái duy nhất của mình lại gả ột người hát kinh kịch.</w:t>
      </w:r>
    </w:p>
    <w:p>
      <w:pPr>
        <w:pStyle w:val="BodyText"/>
      </w:pPr>
      <w:r>
        <w:t xml:space="preserve">Vì chuyện này, Mỗ Mỗ dứt khóat cắt đứt quan hệ với con gái mười năm, ãi đến sau này khi hai chị em Vân Cẩn và Vân Tùng ra đời, Mỗ Mỗ nhìn các cháu mình mới dần nguôi giận.</w:t>
      </w:r>
    </w:p>
    <w:p>
      <w:pPr>
        <w:pStyle w:val="BodyText"/>
      </w:pPr>
      <w:r>
        <w:t xml:space="preserve">“Cháu ngoan, con gái xuất gia chính là đầu thai lần thứ hai, người xưa nói không sai, nếu chọn được một người chồng tốt, cả đời sẽ được sông hạnh phúc.” Mỗ Mỗ tận tình nói.</w:t>
      </w:r>
    </w:p>
    <w:p>
      <w:pPr>
        <w:pStyle w:val="BodyText"/>
      </w:pPr>
      <w:r>
        <w:t xml:space="preserve">Bà là người từng trải đạo lý này bà hiểu rất rõ, Vân Cẩn này tuy bên ngoài nhìn khờ khạo nhưng cũng là đứa bé ngoan, những gì mình nói bà tin rằng Vân Cẩn có thể hiểu được.</w:t>
      </w:r>
    </w:p>
    <w:p>
      <w:pPr>
        <w:pStyle w:val="BodyText"/>
      </w:pPr>
      <w:r>
        <w:t xml:space="preserve">Tìm cháu rể phải tìm người có quyền thế, gia đình lớn làm dâu tuy sẽ khó, nhưng ít nhất sẽ không phải buồn phiền vì tiền bạc, còn chuyện đàn ông ra ngoài có người phụ nữ khác thì đó là chuyện cả một đời người ai có thể đảm bảo được.</w:t>
      </w:r>
    </w:p>
    <w:p>
      <w:pPr>
        <w:pStyle w:val="BodyText"/>
      </w:pPr>
      <w:r>
        <w:t xml:space="preserve">Đã từng sống trong xã hội cũ, trải qua thời kì giải phóng gian khổ, khiến Mỗ Mỗ đối với cái nghèo khắc cốt ghi tâm, đối với quyền lực cũng có cảm thụ sâu sắc, bất cứ lúc nào, quyền lực đều là thứ rất đáng sợ, so với tiền còn đáng sợ hơn.</w:t>
      </w:r>
    </w:p>
    <w:p>
      <w:pPr>
        <w:pStyle w:val="BodyText"/>
      </w:pPr>
      <w:r>
        <w:t xml:space="preserve">Có rất nhiều người coi thường quyền thế, nhưng cũng chỉ vì đứng ở giữa những thế lực địa vị lớn mà phải cúi đầu, Mỗ Mỗ đã từng trải đã sớm nhận biết được lòng dạ hiểm ác của con người.</w:t>
      </w:r>
    </w:p>
    <w:p>
      <w:pPr>
        <w:pStyle w:val="BodyText"/>
      </w:pPr>
      <w:r>
        <w:t xml:space="preserve">“Mỗ Mỗ cháu và Đinh Kiêu còn chưa xác định, bà đừng có nói cho người ngoài biết.” Vân Cẩn chỉ sợ Mỗ Mỗ không giữ được miệng sẽ nói cho hàng xóm láng giềng biết. Người càng già càng thích khoe khoang, Mỗ Mỗ đã mấy chục năm cũng không từ bỏ được thói quen này.</w:t>
      </w:r>
    </w:p>
    <w:p>
      <w:pPr>
        <w:pStyle w:val="BodyText"/>
      </w:pPr>
      <w:r>
        <w:t xml:space="preserve">Mỗ Mỗ lầm bầm trong miệng, không quá vui mừng: “Ta cũng phải già rồi nên hồ đồ, cái gì cũng nói lung tung.”</w:t>
      </w:r>
    </w:p>
    <w:p>
      <w:pPr>
        <w:pStyle w:val="BodyText"/>
      </w:pPr>
      <w:r>
        <w:t xml:space="preserve">Vân Cẩn thấy Mỗ Mỗ run rẩy chỗng gậy đi ra ngoài, vội vàng chạy theo đỡ đằng sau: “Mỗ Mỗ bà làm gì đã hồ đồ, trong nhà chúng ta bà chính là người anh minh nhất.” Mỗ Mỗ nhìn cháu gái chớt chớt mắt.</w:t>
      </w:r>
    </w:p>
    <w:p>
      <w:pPr>
        <w:pStyle w:val="BodyText"/>
      </w:pPr>
      <w:r>
        <w:t xml:space="preserve">“Cháu ngoan, trời sinh đã có dung mạo, là mệnh phú quý, tương lại sẽ gả được ột người chồng tốt, không giống Mỗ Mỗ, mệnh bạc, chưa đến ba mươi tuổi mà đã phải một mình nuôi con, còn phải bắt mẹ con cũng phải khổ theo.” Mỗ Mỗ kéo cháu gái ngồi trên salong.</w:t>
      </w:r>
    </w:p>
    <w:p>
      <w:pPr>
        <w:pStyle w:val="BodyText"/>
      </w:pPr>
      <w:r>
        <w:t xml:space="preserve">“Cháu làm gì có dung mạo đẹp cơ chứ, vừa mập lại vừa đen.” Vân Cẩn rất tự ti với màu da của mình. Từ nhỏ đến lớn cô đặc biệt đều hâm mộ những bạn gái có nước da trắng hồng.</w:t>
      </w:r>
    </w:p>
    <w:p>
      <w:pPr>
        <w:pStyle w:val="BodyText"/>
      </w:pPr>
      <w:r>
        <w:t xml:space="preserve">“Cháu nào có đen, không đen chút nào cả, cũng không quá mập, gầy quá mới khó coi chứ, những người cằm nhọn đều là mệnh bạc, mặt tròn mới là phú quý, trước kia những gia đình giàu có muốn cưới con dâu đều phải chọn tướng phú quý, cằm nhọn vừa nhìn thì biết đó là hạng hồ ly tinh, không được nhà chồng thích.”</w:t>
      </w:r>
    </w:p>
    <w:p>
      <w:pPr>
        <w:pStyle w:val="BodyText"/>
      </w:pPr>
      <w:r>
        <w:t xml:space="preserve">Khi còn trẻ Mỗ Mỗ đã từng có giai đoạn đi biểu diễn ở không ít những nhà có tiền, qua quá trình quan sát bèn đưa đến một kết luận, những người mặt nhọn chỉ có thể làm vợ lẽ còn những người mặt tròn mới có thể làm vợ cả.</w:t>
      </w:r>
    </w:p>
    <w:p>
      <w:pPr>
        <w:pStyle w:val="BodyText"/>
      </w:pPr>
      <w:r>
        <w:t xml:space="preserve">Vân Cẩn cười nói: “Bà à, đấy là chuyện của mấy trăm năm về trước rồi, hiện tại không còn như vậy nữa rồi, con trai bây giờ đều thích con gái trắng gầy.”</w:t>
      </w:r>
    </w:p>
    <w:p>
      <w:pPr>
        <w:pStyle w:val="BodyText"/>
      </w:pPr>
      <w:r>
        <w:t xml:space="preserve">Mỗ Mỗ xem thường: “ Cháu cũng không phải con trai làm sao cháu biết được con trai nghĩ như thế nào, gầy có cái gì tốt, người không được hai lạng thịt, sinh con cũng không có sức. Muốn da trắng cũng không phải không có cách, cháu đợi ta tìm cho cháu một thang thuốc, trước kia bà có nghe nói đó là phương thuốc truyền ra từ trong cung, Từ Hi Thái Hậu đều dùng toa thuốc này.”</w:t>
      </w:r>
    </w:p>
    <w:p>
      <w:pPr>
        <w:pStyle w:val="BodyText"/>
      </w:pPr>
      <w:r>
        <w:t xml:space="preserve">Mỗ Mỗ đi vào nhà tìm phương thuốc, Vân Cẩn cũng không quá quan tâm , về phòng mình xem lại kịch bản. Đang chuẩn bị đi ngủ, Mỗ Mỗ đẩy cửa đi vào, mang một quyển sách đã ố vàng bỏ vào tay Vân Cẩn: “Ừ, chính là cái này, là phương thuốc trong cung.”</w:t>
      </w:r>
    </w:p>
    <w:p>
      <w:pPr>
        <w:pStyle w:val="BodyText"/>
      </w:pPr>
      <w:r>
        <w:t xml:space="preserve">Vân Cẩn vừa nhìn, bên trên là dòng chữ xiêu xiêu vẹo vẹo in trên giấy nến, cái gì mà điều chế bí truyền, có lẽ đã có từ rất lâu rồi, chữ in trên đó không còn nhìn rõ nữa, mở ra xem một chút trong đó có một tờ giấy viết phương pháp điều chế trân châu phấn.</w:t>
      </w:r>
    </w:p>
    <w:p>
      <w:pPr>
        <w:pStyle w:val="BodyText"/>
      </w:pPr>
      <w:r>
        <w:t xml:space="preserve">Ngược lại có chút ý nghĩa, bình thường không dễ gì tìm được, cô cảm ơn Mỗ Mỗ, cẩn thận mà nghiên cứu phương thuốc trong sách, phát hiện đúng là mĩ phẩm dưỡng da rất tốt, Từ Hi Thái Hậu dùng trân châu phấn bảo dưỡng da, cái này trước kia cô có nghe mọi người nói qua.</w:t>
      </w:r>
    </w:p>
    <w:p>
      <w:pPr>
        <w:pStyle w:val="BodyText"/>
      </w:pPr>
      <w:r>
        <w:t xml:space="preserve">Quả nhiên như Vân cẩn đoán, cả nhà rất nhanh đều biết chuyện cô và Đinh Kiêu yêu nhau, Mạnh Tiểu Bạch còn sung sướng nhảy lên nhảy xuống, một lần nữa bày tỏ nó đã sớm nhìn ra Đinh Kiêu rất thích hợp làm anh rể của nó, đã sớm nhìn chị mình là số được làm thiếu phu nhân, nó giơ cả hai chân hai tay ủng hộ chị mình đem anh rể giải quyết, vì thế nó đồng ý vô điều kiện cung cấp các vật chất và tinh thần để ủng hộ.</w:t>
      </w:r>
    </w:p>
    <w:p>
      <w:pPr>
        <w:pStyle w:val="BodyText"/>
      </w:pPr>
      <w:r>
        <w:t xml:space="preserve">Đưa cho Vân Cẩn một cái thẻ, Mạnh Tiểu Bạch lấy lòng chị mình nói cho chị mình thích cái gì thì mua, mặc dù tài sản của nó chỉ có mấy triệu nhưng chị nó còn quan trọng hơn, tiền của hắn chính là của chị, chị thích dùng thế nào cũng được.</w:t>
      </w:r>
    </w:p>
    <w:p>
      <w:pPr>
        <w:pStyle w:val="BodyText"/>
      </w:pPr>
      <w:r>
        <w:t xml:space="preserve">Vân Cẩn đối với việc em trai mình nịnh hót cũng hiểu rõ, nó hiện tại , thúc đẩy hôn sự này, làm như vậy là để leo lên quyền thế nhà họ Đinh , vì mình dẫn đường, đứa nhỏ Tiểu Bạch này chính là cái gì cũng tốt, chỉ là quá thông minh , đến mức cái gì cũng tính toán, không còn nhân phẩm nữa.</w:t>
      </w:r>
    </w:p>
    <w:p>
      <w:pPr>
        <w:pStyle w:val="BodyText"/>
      </w:pPr>
      <w:r>
        <w:t xml:space="preserve">Vậy mà, Vân Cẩn cũng không từ chối nó, nó ân cần , hai chị em ruột, nó nguyện ý đư tiền ình dùng, mình cũng chẳng có lý gì mà không dùng, coi như nó đang cống hiến cho gia đình.</w:t>
      </w:r>
    </w:p>
    <w:p>
      <w:pPr>
        <w:pStyle w:val="BodyText"/>
      </w:pPr>
      <w:r>
        <w:t xml:space="preserve">Tiểu tử này bình thường giữ tiền rất chặt, mấy đời bạn gái cũng không lấy đi được của nó được nửa phân tiền nhưng vẫn không ít cô gái ngã vào lòng nó, ai nói bề ngoài của con trai là không quan trọng, Mạnh Tiểu Bạch đẹp trai xuất chúng như vậy,con gái theo đuôi nó đếm không xuể, huống chi nó còn có mồm mếp lém lỉnh đến xác chết rồi nó còn có thể nói cho vùng dậy.</w:t>
      </w:r>
    </w:p>
    <w:p>
      <w:pPr>
        <w:pStyle w:val="BodyText"/>
      </w:pPr>
      <w:r>
        <w:t xml:space="preserve">Tỉ mỉ ăn mặc, Vân Cẩn mong rằng mình có thể làm Đinh Kiêu và đám bạn của anh nhìn không chớp mắt, nhưng không ngờ, vầ sau khi đi cùng Đinh Kiêu mới phát hiện mình mãi chỉ là vịt con xấu xí.</w:t>
      </w:r>
    </w:p>
    <w:p>
      <w:pPr>
        <w:pStyle w:val="BodyText"/>
      </w:pPr>
      <w:r>
        <w:t xml:space="preserve">Trong cái giai cấp này, mĩ nữ nhiều như mây, mỗi người một vẻ đẹp, hơn nữa còn có gia thế tốt, những chuyện họ nói Vân Cẩn một câu cũng không hiểu, chỉ có thể thấy họ giống như đầm rồng hang hổ, trước kia cô đối với những người có tiền cũng không quan tâm, bây giờ tiếp xúc mới phát hiện các cô ấy xa xỉ vượt quá mức bình thường mà cô không thể nào tưởng tượng nổi.</w:t>
      </w:r>
    </w:p>
    <w:p>
      <w:pPr>
        <w:pStyle w:val="BodyText"/>
      </w:pPr>
      <w:r>
        <w:t xml:space="preserve">Tùy tiện mua một cái vòng tay cũng là ba trăm vạn, Vân Cẩn nhìn mà đến choáng váng, số tiền đó cả đời cô cũng không kiếm được không nói làm gì, chỉ sợ ngay cả đoàn kịch cũng không kiếm được số tiền nhiều như thế, tiền lương hằng tháng mà còn khất lần khất lữa, hôm nay cô mua cái váy hơn năm vạn cũng chỉ bởi vì Đinh Kiêu nên mới hạ quyết tâm, cái váy này là cả số tiền tiết kiêm của cô thế nhưng trong mắt người khác cũng không đáng nhắc tới.</w:t>
      </w:r>
    </w:p>
    <w:p>
      <w:pPr>
        <w:pStyle w:val="BodyText"/>
      </w:pPr>
      <w:r>
        <w:t xml:space="preserve">Đinh Kiêu cũng không biết để ý đến người khác, khi Vân Cẩn và những người khác có vẻ không hợp nhau lại chạy đi cùng bạn đánh bài. Vừa ngồi vào bàn anh chỉ cố đánh cái gì cũng không quan tâm , Vân cẩn ngồi đợi một bên đến hoa loa kèn cũng phải cảm tạ cũng không thấy anh hỏi thăm lấy một câu.</w:t>
      </w:r>
    </w:p>
    <w:p>
      <w:pPr>
        <w:pStyle w:val="BodyText"/>
      </w:pPr>
      <w:r>
        <w:t xml:space="preserve">Thật may Đinh Ký em học của Đinh Kiêu lại không giống anh, thấy Vân Cẩn ngồi cô đơn bên góc salon Đinh Ký lấy hoa quả cho cô ăn: “Chị Vân, chị sao lại ngồi đây, anh ấy đang đánh bài bên kia chị ra xem một chút đi.”</w:t>
      </w:r>
    </w:p>
    <w:p>
      <w:pPr>
        <w:pStyle w:val="BodyText"/>
      </w:pPr>
      <w:r>
        <w:t xml:space="preserve">“Chị không thích chơi những thứ kia.” Vân Cẩn bày tỏ mình không có chút hứng thú nào với trò đánh bài kia. Đinh Kí cười cười: “Đúng là không có ý nghĩa gì cả, em cũng không thích mấy trò như thế.”</w:t>
      </w:r>
    </w:p>
    <w:p>
      <w:pPr>
        <w:pStyle w:val="BodyText"/>
      </w:pPr>
      <w:r>
        <w:t xml:space="preserve">Đinh Kí trò chuyện mấy câu với Vân Cẩn, rồi rời đi tìm người khác chơi. Vân Cẩn chán muốn chết, chỉ đành mượn cớ đi toalet để lấy cớ ra ngoài đi dạo.</w:t>
      </w:r>
    </w:p>
    <w:p>
      <w:pPr>
        <w:pStyle w:val="BodyText"/>
      </w:pPr>
      <w:r>
        <w:t xml:space="preserve">Trong hội sở cảnh đẹp cũng không tệ, hành lang lắp ráp xanh vàng rực rỡ, Vân Cẩn hỏi phục vu nhà vệ sinh, đi vào vừa nhìn, vòi nước màu vàng rực rỡ, giơ tay sờ thử không phải vàng đi?</w:t>
      </w:r>
    </w:p>
    <w:p>
      <w:pPr>
        <w:pStyle w:val="BodyText"/>
      </w:pPr>
      <w:r>
        <w:t xml:space="preserve">Cô đang nghĩ như vậy, hai người cón gái khác đi vào, hai người đó soi gương trang điểm cùng nhau tán gẫu coi như không nhìn thấy Vân Cẩn.</w:t>
      </w:r>
    </w:p>
    <w:p>
      <w:pPr>
        <w:pStyle w:val="BodyText"/>
      </w:pPr>
      <w:r>
        <w:t xml:space="preserve">“Sao không thấy Tiểu Thất đến?”</w:t>
      </w:r>
    </w:p>
    <w:p>
      <w:pPr>
        <w:pStyle w:val="BodyText"/>
      </w:pPr>
      <w:r>
        <w:t xml:space="preserve">“Không biết, chắc là ở Hawai chưa về.”</w:t>
      </w:r>
    </w:p>
    <w:p>
      <w:pPr>
        <w:pStyle w:val="BodyText"/>
      </w:pPr>
      <w:r>
        <w:t xml:space="preserve">“Cô ta mà đến thì chắc là có chuyện để xem đây.”</w:t>
      </w:r>
    </w:p>
    <w:p>
      <w:pPr>
        <w:pStyle w:val="BodyText"/>
      </w:pPr>
      <w:r>
        <w:t xml:space="preserve">“Cũng có khả năng.”</w:t>
      </w:r>
    </w:p>
    <w:p>
      <w:pPr>
        <w:pStyle w:val="BodyText"/>
      </w:pPr>
      <w:r>
        <w:t xml:space="preserve">Một trong hai người đó cố ý liếc Vân Cẩn một cái, có lẽ nghic Vân Cẩn không biết họ đang nói tới ai nên nói chuyện không có cô kị. Vân Cẩn nghĩ, xem ra Đinh Kiêu và An Tư Khiết yêu nhau, bạn bè họ đều biết cả.</w:t>
      </w:r>
    </w:p>
    <w:p>
      <w:pPr>
        <w:pStyle w:val="Compact"/>
      </w:pPr>
      <w:r>
        <w:t xml:space="preserve">Chờ Vân Cẩn trở lại phòng, không ngờ lại phát hiện Đinh Kiêu đang hăng say khí thế ngút trời đánh bài lại không biết đã đi đâu.</w:t>
      </w:r>
      <w:r>
        <w:br w:type="textWrapping"/>
      </w:r>
      <w:r>
        <w:br w:type="textWrapping"/>
      </w:r>
    </w:p>
    <w:p>
      <w:pPr>
        <w:pStyle w:val="Heading2"/>
      </w:pPr>
      <w:bookmarkStart w:id="31" w:name="chương-10"/>
      <w:bookmarkEnd w:id="31"/>
      <w:r>
        <w:t xml:space="preserve">9. Chương 10</w:t>
      </w:r>
    </w:p>
    <w:p>
      <w:pPr>
        <w:pStyle w:val="Compact"/>
      </w:pPr>
      <w:r>
        <w:br w:type="textWrapping"/>
      </w:r>
      <w:r>
        <w:br w:type="textWrapping"/>
      </w:r>
    </w:p>
    <w:p>
      <w:pPr>
        <w:pStyle w:val="BodyText"/>
      </w:pPr>
      <w:r>
        <w:t xml:space="preserve">Hỏi những người khác, họ cũng nói không biết, cũng không người nào nhìn thấy Đinh Kiêu đi đâu cả, Vân Cẩn tìm Đinh Ký, Đinh Ký cũng nói không nhìn thấy anh họ mình đi lúc nào.</w:t>
      </w:r>
    </w:p>
    <w:p>
      <w:pPr>
        <w:pStyle w:val="BodyText"/>
      </w:pPr>
      <w:r>
        <w:t xml:space="preserve">“Đinh Kiêu nhận điện thoại xong liền ném bài xuống rồi đi luôn.” Bạn đánh bài của Đinh Kiêu hờ hững nói một câu. Vân Cẩn đang muốn hỏi anh ta một chút, anh ta lại ném bài trong tay xuống, say mê cuống nhiệt nói với mọi người mình ù bài rồi.</w:t>
      </w:r>
    </w:p>
    <w:p>
      <w:pPr>
        <w:pStyle w:val="BodyText"/>
      </w:pPr>
      <w:r>
        <w:t xml:space="preserve">Không có cách nào hỏi được, Vân Cẩn không còn cách nào khác hơn là ngồi chờ Đinh Kiêu trở lại, nào biết chờ mãi cũng không thấy anh, đành phải gọi điện thoại, thế nhưng đầu dây bên kia cũng báo điện thoại bận.</w:t>
      </w:r>
    </w:p>
    <w:p>
      <w:pPr>
        <w:pStyle w:val="BodyText"/>
      </w:pPr>
      <w:r>
        <w:t xml:space="preserve">Trong lòng cảm thấy lo lắng, Vân Cẩn dời phòng muốn ra bãi đậu xe xem xe Đinh Kiêu còn đó không. Những chiếc xe ở đây đều sang trọng, chiếc audi của Đinh Kiêu cũng không có gì là thu hút, Vân Cẩn phải khó khăn lắm mới tìm ra được.</w:t>
      </w:r>
    </w:p>
    <w:p>
      <w:pPr>
        <w:pStyle w:val="BodyText"/>
      </w:pPr>
      <w:r>
        <w:t xml:space="preserve">Vậy mà, chính cô lại không thể tin được vào mắt mình, trên ghế sau xe có hai người đang ôm nhau, một người trong đó chính là Đinh Kiêu , người còn lại không phải là An Tư Khiết thì là ai.</w:t>
      </w:r>
    </w:p>
    <w:p>
      <w:pPr>
        <w:pStyle w:val="BodyText"/>
      </w:pPr>
      <w:r>
        <w:t xml:space="preserve">Máu xông lên não, trong nháy mắt Vân Cẩn cảm thấy đầu óc choáng váng, thế giới trong chốc lát liền thay đổi, mấy giây sau cô mới hiểu được tình huống hiện tại, liền tỉnh mộng, chỉ là cảm thấy người này thật hèn hạ.</w:t>
      </w:r>
    </w:p>
    <w:p>
      <w:pPr>
        <w:pStyle w:val="BodyText"/>
      </w:pPr>
      <w:r>
        <w:t xml:space="preserve">Trong nháy mắt khi Vân Cẩn định xoay đầu đi thì Đinh Kiêu và An Tư Khiết đã từ trong xe tay trong tay đi xuống, Đinh Kiêu gọi Vân Cẩn lại: “Thật xin lỗi! Anh cũng không cố ý gạt em……Thực sự anh đã từng muốn cùng em làm lại từ đầu nhưng anh không quên được cô ấy.”</w:t>
      </w:r>
    </w:p>
    <w:p>
      <w:pPr>
        <w:pStyle w:val="BodyText"/>
      </w:pPr>
      <w:r>
        <w:t xml:space="preserve">Lời giải thích đó thật nhàm chán, thật đúng là máu chó, Vân Cẩn căn bản nghe không lọt tai, cô nén nước mắt đang trào ra, nuốt nước mắt vào trái tim đang đau khổ, lạnh lùng nói: “Anh không việc gì phải xin lỗi tôi, chuyện tình cảm chúng ta không thể miễn cưỡng được, chỉ cần anh không thấy thẹn với lương tâm mình là được rồi.”</w:t>
      </w:r>
    </w:p>
    <w:p>
      <w:pPr>
        <w:pStyle w:val="BodyText"/>
      </w:pPr>
      <w:r>
        <w:t xml:space="preserve">Nói xong, cô cũng không quay đầu lại mà bỏ đi.</w:t>
      </w:r>
    </w:p>
    <w:p>
      <w:pPr>
        <w:pStyle w:val="BodyText"/>
      </w:pPr>
      <w:r>
        <w:t xml:space="preserve">Đinh Kiêu thấy cô tức giận bỏ đi, vốn định đuổi theo để giải thích, thế nhưng An Tư Khiết níu chặt tay anh không buông, anh cũng không còn cách nào khác, chỉ đành xoay người ôm eo An Tư Khiết cũng nhau trở lại hội sở.</w:t>
      </w:r>
    </w:p>
    <w:p>
      <w:pPr>
        <w:pStyle w:val="BodyText"/>
      </w:pPr>
      <w:r>
        <w:t xml:space="preserve">“Thật mất hứng, như thế nào mà cô ta lại mặc quần áo giống của em, nhân viên bán hàng kia còn nói với em, bộ váy này cả nước chỉ có hai bộ, ai biết được cô ta nhanh như vậy đã có bộ giống thế rồi.” An Tư Khiết bất mãn lầm bầm, nhéo vào tay Đinh Kiêu một cái, hận không thể giật dây anh đi báo thù ình cởi bộ quần áo kia của Vân Cẩn ra.</w:t>
      </w:r>
    </w:p>
    <w:p>
      <w:pPr>
        <w:pStyle w:val="BodyText"/>
      </w:pPr>
      <w:r>
        <w:t xml:space="preserve">Đinh Kiêu nào có để ý những thứ này, ngạc nhiên nói: “Giống nhau sao? Anh sao lại không phát hiện ra?’ An Tư Khiết khinh thường cười: “Anh thì có thể phát hiện ra được điều gì, anh căn bản đâu có để ý tới cô ta.”</w:t>
      </w:r>
    </w:p>
    <w:p>
      <w:pPr>
        <w:pStyle w:val="BodyText"/>
      </w:pPr>
      <w:r>
        <w:t xml:space="preserve">“Cũng phải, anh vừa nhìn thấy cô ta là buồn cười, anh chẳng phải đã kể với em rồi đó sao, hồi bé cô ta…….” Hai người vừa đi vừa cười nói, âm thanh dần trở nên rất nhỏ.</w:t>
      </w:r>
    </w:p>
    <w:p>
      <w:pPr>
        <w:pStyle w:val="BodyText"/>
      </w:pPr>
      <w:r>
        <w:t xml:space="preserve">Trở lại phòng, mọi người cũng không cảm thấy bất ngờ khi nhìn thấy An Tư Khiết, đối với chuyện cô ta và Đinh Kiêu kề vai sát cánh cũng đã nhìn thấy quen, chỉ là không nhịn được trêu chọc: “Ai nha, ra ngoài một chuyến thế nào mà quần áo trở lại còn người lại không thấy đâu.” Mọi người cười ầm lên , mấy người đang chơi bài cũng lơ đễnh nhìn sang.</w:t>
      </w:r>
    </w:p>
    <w:p>
      <w:pPr>
        <w:pStyle w:val="BodyText"/>
      </w:pPr>
      <w:r>
        <w:t xml:space="preserve">Con đường phía trước, Vân Cẩn đi như mất phương hướng, gió thổi đến nơi nào, cô liền bay đến nơi đó, không muốn mình phải khóc nhưng không nhịn được nước mắt tuôn rơi.</w:t>
      </w:r>
    </w:p>
    <w:p>
      <w:pPr>
        <w:pStyle w:val="BodyText"/>
      </w:pPr>
      <w:r>
        <w:t xml:space="preserve">Yêu một người có thể trở nên hèn mọn như thế, bị lừa gạt nhất thời nổi giận, nhưng cô biết mình đau lòng không phải do bị Đinh Kiêu lừa gạt mà là do anh không yêu cô.</w:t>
      </w:r>
    </w:p>
    <w:p>
      <w:pPr>
        <w:pStyle w:val="BodyText"/>
      </w:pPr>
      <w:r>
        <w:t xml:space="preserve">Bọn họ vui đùa, cô cái gì cũng không làm được. Trong kinh Corcan (một kinh của đạo Hồi) cũng không nói cho cô biết nếu như yêu phải một người không yêu mình thì phải làm thế nào.</w:t>
      </w:r>
    </w:p>
    <w:p>
      <w:pPr>
        <w:pStyle w:val="BodyText"/>
      </w:pPr>
      <w:r>
        <w:t xml:space="preserve">Đã rất cố gắng bước về phía trước thế nhưng cô vẫn không thể đuổi kịp bước chân của anh. Biết rõ dù có rơi nước mắt cũng không thể làm được gì, nhưng bị người ta ức hiếp như vậy có mấy ai có thể khống chế được.</w:t>
      </w:r>
    </w:p>
    <w:p>
      <w:pPr>
        <w:pStyle w:val="BodyText"/>
      </w:pPr>
      <w:r>
        <w:t xml:space="preserve">Ngươi biết bây giờ mình có bộ dạng như thế nào không, ngươi bây giờ như chó nhà có tang, làm sao có thể không có tiền đồ như vậy được, biết rõ anh chưa bao giờ thích mình anh đối với mình chỉ là lợi dụng ………..ở trong lòng tự mắng mình một trăm một nghìn lần, Vân Cẩn vẫn không thể không đau lòng.</w:t>
      </w:r>
    </w:p>
    <w:p>
      <w:pPr>
        <w:pStyle w:val="BodyText"/>
      </w:pPr>
      <w:r>
        <w:t xml:space="preserve">Một người con gái ngu ngốc lại khờ khạo, trong mắt người khác tuy không là gì cả, nhưng cũng không phải không có tôn nghiêm, Vân Cẩn trong lòng tự ăn năn hối lỗi, có những thứ dù mình có cố gắng như thế nào đi chăng nữa thì cũng không thể thay đổi được, kém người khác chính là kém, có những người vừa sinh ra đã làm nữ thần, nhưng có những người chỉ có thể làm được nữ bệnh nhân tâm thần.</w:t>
      </w:r>
    </w:p>
    <w:p>
      <w:pPr>
        <w:pStyle w:val="BodyText"/>
      </w:pPr>
      <w:r>
        <w:t xml:space="preserve">Một cô gái nhìn như bị bệnh ngồi ở khu vực nhô lên giữa lòng đường, nhìn thành thị dưới lòng trời đêm điểm một vài anh đèn, vừa gặm đùi gà Hamburg vừa hát: “ Nhớ năm đó, hoa đào lập tức uy phong lẫm liệt, địch máu vảy ra váy quả lựu đạn, khi còn sống cần nên cố gắng, tấc đất có thể nào chúc người khác, phiên vương tiểu sửu gì chân bàn về, ta một kiếm có thể ngăn trăm vạn binh…”</w:t>
      </w:r>
    </w:p>
    <w:p>
      <w:pPr>
        <w:pStyle w:val="BodyText"/>
      </w:pPr>
      <w:r>
        <w:t xml:space="preserve">Là một trong những đoạn xướng rất nổi tiếng trong vở “Mộc Quế Anh là thống soái” , cô ngơ ngẩn chợt nghĩ đến, Mộc Quế Anh đối với Dương Tông Bảo vừa thấy đã yêu, mặc dù hắn là bại tướng dưới tay cô ấy, hắn cũng không đồng ý cùng cô ấy kết hôn, cuối cùng cô ấy lại làm hành vi bức hôn, một thân võ nghệ xuất chúng giành được nhân duyên mĩ mãn.</w:t>
      </w:r>
    </w:p>
    <w:p>
      <w:pPr>
        <w:pStyle w:val="BodyText"/>
      </w:pPr>
      <w:r>
        <w:t xml:space="preserve">So sánh với việc công thành danh toại sau này, tại sao không viết chuyện lúc còn trẻ Mộc Quế Anh đánh vỡ truyền thống trai tài gái sắc, đổi thành một nữ tướng hiên ngang mạnh mẽ, sắp xếp lại lời kịch, nhất định sẽ rất nhiều người thích, dần nghĩ lại Vân Cẩn cảm thấy tâm tình mình dần dần khá lên.</w:t>
      </w:r>
    </w:p>
    <w:p>
      <w:pPr>
        <w:pStyle w:val="BodyText"/>
      </w:pPr>
      <w:r>
        <w:t xml:space="preserve">“Người kia hình như bị kích thích gì đó, tại sao lại vừa khóc vừa cười, trên đường cái mà vừa ăn vừa hát.”</w:t>
      </w:r>
    </w:p>
    <w:p>
      <w:pPr>
        <w:pStyle w:val="BodyText"/>
      </w:pPr>
      <w:r>
        <w:t xml:space="preserve">“Có lẽ thần kinh có vấn đề.”</w:t>
      </w:r>
    </w:p>
    <w:p>
      <w:pPr>
        <w:pStyle w:val="BodyText"/>
      </w:pPr>
      <w:r>
        <w:t xml:space="preserve">Người đi đường nhìn thấy Vân Cẩn chỉ chỉ chỏ chỏ.</w:t>
      </w:r>
    </w:p>
    <w:p>
      <w:pPr>
        <w:pStyle w:val="BodyText"/>
      </w:pPr>
      <w:r>
        <w:t xml:space="preserve">Thần kinh của ta không có vấn đề, chỉ là trước kia nhận thức sai lầm cho nên mới xảy ra chuyện như ngày hôm nay, đợi ta suy nghĩ lại mọi chuyện, những gì sai lầm trước kia sẽ xóa hết.</w:t>
      </w:r>
    </w:p>
    <w:p>
      <w:pPr>
        <w:pStyle w:val="BodyText"/>
      </w:pPr>
      <w:r>
        <w:t xml:space="preserve">Vân Cẩn lau khô nước mắt.</w:t>
      </w:r>
    </w:p>
    <w:p>
      <w:pPr>
        <w:pStyle w:val="BodyText"/>
      </w:pPr>
      <w:r>
        <w:t xml:space="preserve">Thất tình khổ, chỉ có mình mới có thể cảm nhận được, nói cho người khác nghe, cũng chỉ là cách giầy mà cù lét an ủi, không có chút ý nghĩa thực chất, Vân Cẩn không nói cho bất cứ ai biết uất ức của cô, đem chuyện này chôn sâu trong lòng, ngã một lần khôn hơn một chút, lần tới mới không phạm sai lầm như thế nữa.</w:t>
      </w:r>
    </w:p>
    <w:p>
      <w:pPr>
        <w:pStyle w:val="BodyText"/>
      </w:pPr>
      <w:r>
        <w:t xml:space="preserve">Mấy ngày sau Đinh Kiêu có gọi điện thoại cho Vân Cẩn, hẹn cô ra ngoài giải thích chuyện này một chút, không phải anh cố tình lợi dụng cô, Vân Cẩn từ chối.</w:t>
      </w:r>
    </w:p>
    <w:p>
      <w:pPr>
        <w:pStyle w:val="BodyText"/>
      </w:pPr>
      <w:r>
        <w:t xml:space="preserve">“Không có gì cần phải giải thích, cũng không cần phải xin lỗi, nguyện đánh nguyện chịu, là tôi tự mình hiểu lầm thôi.” Vân Cẩn cũng không tính vì chuyện này mà bày ra hình dáng xấu xí dần mão, đã bị lừa một lần, cũng không muốn lại bị lần nữa.</w:t>
      </w:r>
    </w:p>
    <w:p>
      <w:pPr>
        <w:pStyle w:val="BodyText"/>
      </w:pPr>
      <w:r>
        <w:t xml:space="preserve">Tội gì, không thích một người chính là không thích, cũng không phải có lỗi gì, đặc biệt giải thích lại có vẻ làm kiêu, anh không phải luôn luôn bình tĩnh hay sao, anh cứ như vậy là tốt rồi, cô cũng không cần anh thương hại, càng không cần anh chạy theo cô mà nói cô ở trong lòng anh có vị trí như thế nào.</w:t>
      </w:r>
    </w:p>
    <w:p>
      <w:pPr>
        <w:pStyle w:val="BodyText"/>
      </w:pPr>
      <w:r>
        <w:t xml:space="preserve">Đinh Kiêu nghe ra cô cũng chỉ là đang giận rỗi: “Thật ra dáng người em cũng rất đẹp, gầy một chút thì càng xinh hơn, tính tình cũng không tồi, nhưng chỉ là giữa anh và em không có duyên phận.”</w:t>
      </w:r>
    </w:p>
    <w:p>
      <w:pPr>
        <w:pStyle w:val="BodyText"/>
      </w:pPr>
      <w:r>
        <w:t xml:space="preserve">Muốn nói chính mình không có lợi dụng cô, nhưng lời đến khóe miệng lại không thể thốt ra, Đinh Kiêu cũng không phải người khốn khiếp, anh cũng nhận ra Vân Cẩn thích mình.</w:t>
      </w:r>
    </w:p>
    <w:p>
      <w:pPr>
        <w:pStyle w:val="BodyText"/>
      </w:pPr>
      <w:r>
        <w:t xml:space="preserve">Anh và An Tư Khiết nói chia tay cũng không phải chỉ một hai lần, một hồi không để ý đến cô ta nhưng sau đó lại mềm lòng, có thể hai người do ở cùng đã lâu, thích nhau đã thành thói quen, thiếu cô ta cuộc sống giống như thiếu một cái gì đó, cho nên khi An Tư Khiết nghe nói anh dẫn bạn gái đến tham gia tụ hội , chạy đến làm nũng đeo bám dai dẳng cầu xin anh hồi tâm chuyển ý, anh từ chối hai ba câu rồi cũng đống ý.</w:t>
      </w:r>
    </w:p>
    <w:p>
      <w:pPr>
        <w:pStyle w:val="BodyText"/>
      </w:pPr>
      <w:r>
        <w:t xml:space="preserve">Phủ sạch quan hệ với Đinh Kiêu, Vân Cẩn ngâm mình trong các tư liệu, mỗi ngày suy nghĩ tân biên lại vở kịch “ Mục Kha Trại”, làm quà tặng đoàn kịch nhân ngày quốc khánh, cô gánh trách nghiệm rất nặng nề.</w:t>
      </w:r>
    </w:p>
    <w:p>
      <w:pPr>
        <w:pStyle w:val="BodyText"/>
      </w:pPr>
      <w:r>
        <w:t xml:space="preserve">Nhưng đáng tiếc chính là cô và Đinh Kiêu cũng không thể nói cắt đứt là cắt đứt được, chuyện đó xảy ra được hai tháng, bỗng một hôm, Vân Cẩn nhận được điện thoại của Đinh Kiêu.</w:t>
      </w:r>
    </w:p>
    <w:p>
      <w:pPr>
        <w:pStyle w:val="BodyText"/>
      </w:pPr>
      <w:r>
        <w:t xml:space="preserve">“Vân Cẩn, tâm tình tôi không được tốt, em ra ngoài bồi tôi đi.” Âm thanh của Đinh Kiêu mang theo chút men say.</w:t>
      </w:r>
    </w:p>
    <w:p>
      <w:pPr>
        <w:pStyle w:val="BodyText"/>
      </w:pPr>
      <w:r>
        <w:t xml:space="preserve">Anh cho tôi là cún sao, tâm tình không tốt tìm tôi làm gì ? Vân Cẩn cũng không biết anh đang giở trò gì, rốt cuộc không thể dửng dưng được đành hỏi anh đang ở đâu.</w:t>
      </w:r>
    </w:p>
    <w:p>
      <w:pPr>
        <w:pStyle w:val="BodyText"/>
      </w:pPr>
      <w:r>
        <w:t xml:space="preserve">Trong quán rượu, Vân Cẩn tìm nửa ngày mới thấy được Đinh Kiêu, anh đang nằm gục trên bàn, bên cạnh đầy chai bia, xem ra giống như đang mượn rượu giải sầu.</w:t>
      </w:r>
    </w:p>
    <w:p>
      <w:pPr>
        <w:pStyle w:val="BodyText"/>
      </w:pPr>
      <w:r>
        <w:t xml:space="preserve">Đinh kiêu này nhất định là sống trong ngọt ngào quá lâu nên muốn tìm tới phiền não, Vân Cẩn không nghĩ ra làm gì có chuyện gì làm anh buồn phiền mà phải uống say đến nông nỗi này, vừa lôi vừa kéo thật vất vả mới mang được anh ra khỏi quầy rượu ném lên xe của mình.</w:t>
      </w:r>
    </w:p>
    <w:p>
      <w:pPr>
        <w:pStyle w:val="BodyText"/>
      </w:pPr>
      <w:r>
        <w:t xml:space="preserve">Lái xe, nghe được tiếng ngáy dần dần vang lên bên cạnh, Vân Cẩn nhìn qua kính chiếu hậu thấy Đinh Kiêu đang ngủ say ở ghế sau, trong lòng thầm mắng: “Này anh đừng có ngủ nhanh như thế chứ, đến nhà anh ở đại viện rồi, bọn họ sẽ không cho xe của tôi vào đâu, có muốn tôi báo với dì Lý phái người đón anh không?”</w:t>
      </w:r>
    </w:p>
    <w:p>
      <w:pPr>
        <w:pStyle w:val="BodyText"/>
      </w:pPr>
      <w:r>
        <w:t xml:space="preserve">“Anh sẽ không về nhà.” Đinh Kiêu dựa vào một chút ý thức còn sót lại , trả lời một tiếng.Vân Cẩn sững sờ, không về nhà vậy anh muốn đi đâu?</w:t>
      </w:r>
    </w:p>
    <w:p>
      <w:pPr>
        <w:pStyle w:val="BodyText"/>
      </w:pPr>
      <w:r>
        <w:t xml:space="preserve">Đi đến một khách sạn còn mở cửa, Vân Cẩn thuê một phòng, rồi nhờ nhân viên phục vụ dìu Đinh Kiêu vào, đến lúc anh tỉnh rượu, chắc sẽ không tức giận.</w:t>
      </w:r>
    </w:p>
    <w:p>
      <w:pPr>
        <w:pStyle w:val="BodyText"/>
      </w:pPr>
      <w:r>
        <w:t xml:space="preserve">Dìu Đinh Kiêu lên giường, Vân Cẩn thay anh cởi giày, thật vất vả mới sắp xếp xong cho anh, mình lại mệt không chịu được, vừa định rời đi, Đinh Kiêu lại giống như một con chó nhỏ, cựa quậy rồi mềm nhũn tựa vào bụng cô ngủ ngon lành.</w:t>
      </w:r>
    </w:p>
    <w:p>
      <w:pPr>
        <w:pStyle w:val="BodyText"/>
      </w:pPr>
      <w:r>
        <w:t xml:space="preserve">Cũng thật biết chọn chỗ nha! Mặc dù giờ phút này Đinh Kiêu không giống như thường ngày ngang ngược càn dỡ mà ngoan ngoãn như một con chó nhỏ, Vân Cẩn vẫn không nhịn được mà đánh một cái vào gáy anh, nhưng anh vẫn không tỉnh lại.</w:t>
      </w:r>
    </w:p>
    <w:p>
      <w:pPr>
        <w:pStyle w:val="BodyText"/>
      </w:pPr>
      <w:r>
        <w:t xml:space="preserve">Quan sát anh ngủ, từ trán tới lỗ mũi,rồi đến cằm, đường nét rõ ràng, rất ưa nhìn, Đinh Kiêu từ nhỏ tới lớn đều đẹp trai như vậy, Vân Cẩn không tự chủ được đưa tay nhéo lỗ tay trêu anh, anh cảm thấy ngứa không nhịn được gãi gãi.</w:t>
      </w:r>
    </w:p>
    <w:p>
      <w:pPr>
        <w:pStyle w:val="BodyText"/>
      </w:pPr>
      <w:r>
        <w:t xml:space="preserve">Nhìn anh, Vân Cẩn chợt hiểu ra, mình và anh không thể nào quay lại được, một sai lầm không thể lặp lại lần thứ hai. Anh cũng chỉ khi nào có tâm tình không tốt mới tìm cô, trong lòng anh nào cô có bao nhiêu trọng lượng, cũng chỉ anh uống say mới coi trọng tới mình.</w:t>
      </w:r>
    </w:p>
    <w:p>
      <w:pPr>
        <w:pStyle w:val="BodyText"/>
      </w:pPr>
      <w:r>
        <w:t xml:space="preserve">Gần trong gang tấc, ngũ quan rõ ràng, có thể nhìn thấy được nhưng lại dường như rất xa.</w:t>
      </w:r>
    </w:p>
    <w:p>
      <w:pPr>
        <w:pStyle w:val="BodyText"/>
      </w:pPr>
      <w:r>
        <w:t xml:space="preserve">Không thương, tức là xa tận chân trời.</w:t>
      </w:r>
    </w:p>
    <w:p>
      <w:pPr>
        <w:pStyle w:val="BodyText"/>
      </w:pPr>
      <w:r>
        <w:t xml:space="preserve">Những năm cô thích anh, cô cố gắng như thế nào anh cũng không biết được, anh kiêu ngạo như vậy sao có thể biết được có một cô gái yêu anh đến hèn mọn, tình yêu không thể cầu toàn, nhưng anh có thể bỏ rơi cô chứ không thể lợi dụng cô.</w:t>
      </w:r>
    </w:p>
    <w:p>
      <w:pPr>
        <w:pStyle w:val="BodyText"/>
      </w:pPr>
      <w:r>
        <w:t xml:space="preserve">Vân Cẩn nhẹ nhàng đứng dậy, đẩy nhẹ đầu Đinh Kiêu đang dựa trên bụng mình ra, cẩn thận lấy gối kê đầu cho anh, dịu dàng vuốt khẽ qua khuôn mặt anh, một đêm cực khổ không thể không có gì báo đáp vì thế cô quyết định trước khi đi sẽ chiếm tiện nghi của anh, cho nên sau khi hôn một cái thật sâu trên khuôn mặt anh cô mới hài lòng rời đi.</w:t>
      </w:r>
    </w:p>
    <w:p>
      <w:pPr>
        <w:pStyle w:val="BodyText"/>
      </w:pPr>
      <w:r>
        <w:t xml:space="preserve">Đi trên đường cái, Vân Cẩn vẫn còn kích động vì chuyện vừa rồi, Đinh Kiêu này chính xác là thất tình, suy đoán này làm cô cảm thấy thật vui vẻ, nhưng nghĩ lại trong lòng lại lẩm bẩm tự trách mình lá gan không đủ lớn.</w:t>
      </w:r>
    </w:p>
    <w:p>
      <w:pPr>
        <w:pStyle w:val="BodyText"/>
      </w:pPr>
      <w:r>
        <w:t xml:space="preserve">Rõ ràng bánh bao có nhân từ trên trời rơi xuống, con mẹ nó cơ hội ngàn năm có một, hơn nữa còn thẳng hướng mặt mình mà rơi, chuyện tốt đưa tới cửa ăn một miếng hết cũng không bị nghẹn, thích ăn nhân gì là có nhân ấy, muốn ăn bao nhiêu cam đoan có bấy nhiêu, chính là chuyện tốt như vậy mà sao mình lại hờ hững cho qua.</w:t>
      </w:r>
    </w:p>
    <w:p>
      <w:pPr>
        <w:pStyle w:val="BodyText"/>
      </w:pPr>
      <w:r>
        <w:t xml:space="preserve">Không cam lòng! Ngu!</w:t>
      </w:r>
    </w:p>
    <w:p>
      <w:pPr>
        <w:pStyle w:val="Compact"/>
      </w:pPr>
      <w:r>
        <w:t xml:space="preserve">Vân Cẩn một chút mơ mộng một chút lại thực tế cảm thấy thật rối rắm. chuyện Đinh Kiêu say rượu làm cô nghĩ mãi, không cần biết anh say rượu vì ai, thời điểm anh say như vâỵ mà vẫn còn nhớ tới cô, chuyện này cũng làm cô cảm thấy kích động nhiều ngày.</w:t>
      </w:r>
      <w:r>
        <w:br w:type="textWrapping"/>
      </w:r>
      <w:r>
        <w:br w:type="textWrapping"/>
      </w:r>
    </w:p>
    <w:p>
      <w:pPr>
        <w:pStyle w:val="Heading2"/>
      </w:pPr>
      <w:bookmarkStart w:id="32" w:name="chương-11"/>
      <w:bookmarkEnd w:id="32"/>
      <w:r>
        <w:t xml:space="preserve">10. Chương 11</w:t>
      </w:r>
    </w:p>
    <w:p>
      <w:pPr>
        <w:pStyle w:val="Compact"/>
      </w:pPr>
      <w:r>
        <w:br w:type="textWrapping"/>
      </w:r>
      <w:r>
        <w:br w:type="textWrapping"/>
      </w:r>
    </w:p>
    <w:p>
      <w:pPr>
        <w:pStyle w:val="BodyText"/>
      </w:pPr>
      <w:r>
        <w:t xml:space="preserve">Rạng sáng ngày thứ hai, Đinh Kiêu hồ đồ lờ mờ từ trong mộng tỉnh lại, lắc lư đầu, cảm thấy đầu vẫn đau như muốn nứt ra, lại nằm xuống ngủ thêm 2-3 giờ nữa mới đứng lên tắm rửa sạch sẽ.</w:t>
      </w:r>
    </w:p>
    <w:p>
      <w:pPr>
        <w:pStyle w:val="BodyText"/>
      </w:pPr>
      <w:r>
        <w:t xml:space="preserve">Không hiểu tại sao mình lại nằm trên giường khách sạn, anh cố gắng nhớ lại nhưng không tài nào nhớ nổi là ai đã đưa mình tới, vì vậy khi trả phòng, anh hỏi thăm một chút xem ai ghi tên đăng kí phòng.</w:t>
      </w:r>
    </w:p>
    <w:p>
      <w:pPr>
        <w:pStyle w:val="BodyText"/>
      </w:pPr>
      <w:r>
        <w:t xml:space="preserve">Mạnh Vân Cẩn?!</w:t>
      </w:r>
    </w:p>
    <w:p>
      <w:pPr>
        <w:pStyle w:val="BodyText"/>
      </w:pPr>
      <w:r>
        <w:t xml:space="preserve">Nghe thấy cái tên này Đinh Kiêu rất ngạc nhiên, mình uống say như vậy mà lại gọi điện thoại cho cô sao, thật là không thể tin nổi? Thanh toán tiền phòng xong, Đinh Kiêu vừa rời đi vừa suy nghĩ, dọc theo đường đi đều muốn biết tại sao mình lại không biết chọn thời điểm mà tìm tới cô như vậy?</w:t>
      </w:r>
    </w:p>
    <w:p>
      <w:pPr>
        <w:pStyle w:val="BodyText"/>
      </w:pPr>
      <w:r>
        <w:t xml:space="preserve">Mang mình từ quầy rượu đến khách sạn, chắc cô cũng vất vả, Đinh Kiêu cảm thấy mình cần phải nói tiếng cảm ơn với Vân Cẩn vì vậy bỏ qua cơn nhức đầu đang hành hạ, anh gọi điện cho cô.</w:t>
      </w:r>
    </w:p>
    <w:p>
      <w:pPr>
        <w:pStyle w:val="BodyText"/>
      </w:pPr>
      <w:r>
        <w:t xml:space="preserve">“Chuyện tối thật cảm ơn em”</w:t>
      </w:r>
    </w:p>
    <w:p>
      <w:pPr>
        <w:pStyle w:val="BodyText"/>
      </w:pPr>
      <w:r>
        <w:t xml:space="preserve">“Không cần khách khí, chỉ tiện tay thôi mà.”</w:t>
      </w:r>
    </w:p>
    <w:p>
      <w:pPr>
        <w:pStyle w:val="BodyText"/>
      </w:pPr>
      <w:r>
        <w:t xml:space="preserve">Đinh Kiêu cũng không giải thích nguyên nhân tại sao mình uống say, chỉ là muốn mời cô: ” Buổi trưa anh mời em đi ăn cơm, cũng là nhận lỗi với em chuyện trước kia.”</w:t>
      </w:r>
    </w:p>
    <w:p>
      <w:pPr>
        <w:pStyle w:val="BodyText"/>
      </w:pPr>
      <w:r>
        <w:t xml:space="preserve">“Không cần đâu. Thật sự là không cần.” Đối với lời mời của anh Vân Cẩn cũng không cảm thấy hứng thú, bởi vì lời mời đó cũng chỉ là biểu đạt sự áy náy, cô không hi vọng anh đối với cô chỉ có loại tình cảm này.</w:t>
      </w:r>
    </w:p>
    <w:p>
      <w:pPr>
        <w:pStyle w:val="BodyText"/>
      </w:pPr>
      <w:r>
        <w:t xml:space="preserve">Qua loa vài câu, Đinh Kiêu thấy Vân Cẩn chưa bao giờ nói lạnh nhạt với mình như vậy, trong lòng có một mất mát trước nay chưa từng có, giống như một bóng ma không ngừng lan rộng.</w:t>
      </w:r>
    </w:p>
    <w:p>
      <w:pPr>
        <w:pStyle w:val="BodyText"/>
      </w:pPr>
      <w:r>
        <w:t xml:space="preserve">“Vậy cũng được, anh về nhà trước cho tỉnh rượu,chờ mấy hôm nữa tâm tình tốt anh tìm em ra ngoài ngồi một chút. “ Trước giờ Đinh Kiêu chưa từng quấy nhiễu ai, nếu người khác không muốn gặp anh, anh cũng tình nguyện không nhiều chuyện.</w:t>
      </w:r>
    </w:p>
    <w:p>
      <w:pPr>
        <w:pStyle w:val="BodyText"/>
      </w:pPr>
      <w:r>
        <w:t xml:space="preserve">Đinh Kiêu vốn là người không để chuyện gì trong lòng, bình thường mà nói, thứ người như thế nếu bị thương cũng nhanh chóng bình phục, không lâu lắm chuyện bản thân mình uống say anh cũng đã quên, lại bắt đầu sinh hoạt như thường ngày.Cho tới bây giờ loại cậu ấm như anh cũng không bao giờ thiếu oanh oanh yến yến xung quanh, mất đi một Tiểu Thất, anh còn rất nhiều bạn gái.</w:t>
      </w:r>
    </w:p>
    <w:p>
      <w:pPr>
        <w:pStyle w:val="BodyText"/>
      </w:pPr>
      <w:r>
        <w:t xml:space="preserve">Ở bên ngoài chơi bời với bạn đến gần mười hai giờ, Đinh Kiêu trở về nhà thì thấy Lí Phượng Hà vẫn đang ngồi trong phòng khách xem ti vi, tò mò hỏi: “Mẹ, đã muộn thế này rồi sao mẹ còn chưa đi ngủ?”</w:t>
      </w:r>
    </w:p>
    <w:p>
      <w:pPr>
        <w:pStyle w:val="BodyText"/>
      </w:pPr>
      <w:r>
        <w:t xml:space="preserve">“Chờ con chứ còn sao nữa, nếu không mẹ đã sớm đi ngủ rồi. Ông nội con gần đây không được khỏe, ba con thường về nhà, muốn con đừng luôn đi chơi bên ngoài quá muộn mà con lại không biết vâng lời.” Lý Phượng Hà thương con trai, trước mặt chồng luôn nói tốt cho nó, không cho chồng biết con trai mình cả ngày ra ngòai chơi bời lêu lổng.</w:t>
      </w:r>
    </w:p>
    <w:p>
      <w:pPr>
        <w:pStyle w:val="BodyText"/>
      </w:pPr>
      <w:r>
        <w:t xml:space="preserve">Đinh Kiêu đặt mông ngồi trên sofa, quay vòng cái chìa khóa trên tay, “Con cũng không phải lúc nào cũng đi chơi khuya, có lúc bọn con còn phải tăng ca nữa mà mẹ, sắp tới Quốc khánh rồi, trong viện nhiều việc rất bận rộn.”</w:t>
      </w:r>
    </w:p>
    <w:p>
      <w:pPr>
        <w:pStyle w:val="BodyText"/>
      </w:pPr>
      <w:r>
        <w:t xml:space="preserve">Đinh Kiêu ở viện nghiên cứu trang bị pháo, là một công việc mũi nhọn của ngành vũ khí. Ban đầu khi anh đi du học nước ngoài về, có rất nhiều ngành muốn mời anh làm việc, sau đó anh chọn một công việc cách nhà không xa, công việc đi bắn vệ tinh nhân tạo bom nguyên tử thì thôi đi, anh không chịu được vất vả.</w:t>
      </w:r>
    </w:p>
    <w:p>
      <w:pPr>
        <w:pStyle w:val="BodyText"/>
      </w:pPr>
      <w:r>
        <w:t xml:space="preserve">Lùi một bước, mà nếu anh có đi thì mẹ anh cũng không muốn anh cho anh đi, anh là con trai bảo bối, không ở trước mắt còn muốn anh đi nới nào.</w:t>
      </w:r>
    </w:p>
    <w:p>
      <w:pPr>
        <w:pStyle w:val="BodyText"/>
      </w:pPr>
      <w:r>
        <w:t xml:space="preserve">Vậy mà biết con không ai ngoài cha, Đinh Chí Tường biết con trai mình thông minh, làm kĩ thuật không có vấn đề gì nhưng do người nhà quá nuông chiều nên anh đã sống quen sung sướng an nhàn qua ngày, rời mẹ cũng có nhân viên cần vụ, cuộc sống cũng không có vấn đề gì chứ đừng nói đến kinh nghiệm nhân tình thế thái.</w:t>
      </w:r>
    </w:p>
    <w:p>
      <w:pPr>
        <w:pStyle w:val="BodyText"/>
      </w:pPr>
      <w:r>
        <w:t xml:space="preserve">Vì vậy, Đinh Chí Tường sắp xếp cho con mình một chức vụ bộ đội tạm thời trong quân khu cơ tầng một Bắc Kinh, trong lúc đó không cho anh về thăm người thân, hai năm sau thì triệu hồi về đơn vị cũ. Đối với việc lần đó, Đinh Kiêu không ngừng kêu khổ, thật vất vả ở cơ tầng bộ đội chịu khổ cởi bỏ một lớp da, cuối cùng mới thuận lợi trở về cơ quan.</w:t>
      </w:r>
    </w:p>
    <w:p>
      <w:pPr>
        <w:pStyle w:val="BodyText"/>
      </w:pPr>
      <w:r>
        <w:t xml:space="preserve">“Được lắm, con đừng có mà kiếm cớ, mẹ còn không biết con hay sao.. Ngày mai là Chủ Nhật, con tốt nhất đàng hoàng cũng mẹ đến bệnh viện thăm ông nội, đừng làm cho ông con uổng công yêu thương con.” Lý Phượng Hà cũng không muốn vào lúc này chọc giận ông nội anh.</w:t>
      </w:r>
    </w:p>
    <w:p>
      <w:pPr>
        <w:pStyle w:val="BodyText"/>
      </w:pPr>
      <w:r>
        <w:t xml:space="preserve">“Được, mẹ nói cái gì cũng là phải.” Đinh Kiêu thấy giọng nói của mẹ có phần bất mãn, nhanh trí đồng ý. Vừa định đi, Lý Phượng Hà lại gọi anh lại.</w:t>
      </w:r>
    </w:p>
    <w:p>
      <w:pPr>
        <w:pStyle w:val="BodyText"/>
      </w:pPr>
      <w:r>
        <w:t xml:space="preserve">“Con với An Tư Thất chia tay nhau cũng được một thời gian rồi, cũng nên suy nghĩ tìm bạn gái mới rồi định chuyện hôn sự đi, ngày hôm qua mẹ đi thăm bà nội bà còn nói với mẹ, ông con muốn sớm nhìn thấy chắt.” Lý Phượng Hà kéo con lại thay anh sửa sang cổ áo một chút.</w:t>
      </w:r>
    </w:p>
    <w:p>
      <w:pPr>
        <w:pStyle w:val="BodyText"/>
      </w:pPr>
      <w:r>
        <w:t xml:space="preserve">“Không có người nào thích hợp, mẹ muốn con phải đi tìm chỗ nào đây?” Đinh kiêu thấy phiền não mà nói.</w:t>
      </w:r>
    </w:p>
    <w:p>
      <w:pPr>
        <w:pStyle w:val="BodyText"/>
      </w:pPr>
      <w:r>
        <w:t xml:space="preserve">Lý Phượng Hà cười thần bí nói: “Mẹ thấy nha đầu Vân Cẩn kia cũng được mà, vừa rồi nhìn thấy con bé trên ti vi, đang nói chuyện gì đó với đạo diễn, được khen ngợi như nước, đi Đài Loan, Hồng Kông, Đông Nam Á biểu diễn có rất nhiều người xem, còn được Bộ Văn Hóa cho là vở kịch trọng điểm, con bé kia cũng rất có tài.”</w:t>
      </w:r>
    </w:p>
    <w:p>
      <w:pPr>
        <w:pStyle w:val="BodyText"/>
      </w:pPr>
      <w:r>
        <w:t xml:space="preserve">“Tại sao lại là cô ta, đời này sao con lại không thoát nổi cô ta?” Đinh Kiêu nghĩ mình vừa đem chuyện của An Tư Khiết và Vân Cẩn trong kí ức quên đi, bất thình lình cô lại nhô ra.</w:t>
      </w:r>
    </w:p>
    <w:p>
      <w:pPr>
        <w:pStyle w:val="BodyText"/>
      </w:pPr>
      <w:r>
        <w:t xml:space="preserve">Lý Phượng Hà nói: “Trước kia con nói con bé đó vừa đen vừa mập, mẹ còn tưởng là thật, hôm nay chính mắt mẹ nhìn thấy con bé trên ti vi, nào có giống như con nói, mặc dù không được bằng An Tư Khiết nhưng cũng được coi là thanh tú ưa nhìn.”</w:t>
      </w:r>
    </w:p>
    <w:p>
      <w:pPr>
        <w:pStyle w:val="BodyText"/>
      </w:pPr>
      <w:r>
        <w:t xml:space="preserve">“Con cũng chưa bao giờ nói cô ấy khó coi, chỉ là con đối với cô ấy không có cảm giác.” Đinh Kiêu nhớ tới Vân Cẩn, chỉ nhớ rằng lúc đó cô giảm béo không chịu ăn cơm, bây giờ nghĩ lại chắc không phải vì mình chứ? Có thể làm ột người có khẩu vị ăn rất tốt mà trước mặt đồ ăn ngon không chế không ăn, lý do đó chắc là không thể nào.</w:t>
      </w:r>
    </w:p>
    <w:p>
      <w:pPr>
        <w:pStyle w:val="BodyText"/>
      </w:pPr>
      <w:r>
        <w:t xml:space="preserve">Chợt nhớ đến lời An Tư Khiết nói, Vân Cẩn và cô ta mặc bộ váy giống nhau mà một bộ váy của cô ta cũng phải đến năm vạn, Vân Cẩn trước giờ cũng không phung phí, anh biết rất rõ cô, trên người cô toàn là những đồ cổ hủ, hoặc là có không mặc hàng hiệu, nhưng nếu mặc chắc cũng là hàng tốt. Cô ấy không tiếc vốn ban đầu, chắc không phải vì muốn lấy lòng mình chứ?</w:t>
      </w:r>
    </w:p>
    <w:p>
      <w:pPr>
        <w:pStyle w:val="BodyText"/>
      </w:pPr>
      <w:r>
        <w:t xml:space="preserve">Chẳng lẽ cô đối với mình là thật lòng….chân mày Đinh Kiêu dần dần nhíu lại.</w:t>
      </w:r>
    </w:p>
    <w:p>
      <w:pPr>
        <w:pStyle w:val="BodyText"/>
      </w:pPr>
      <w:r>
        <w:t xml:space="preserve">Thấy con trai có vẻ mặt buồn bực, Lý Phượng Hà hiểu lầm, cho là mình trong lúc vô tình đã gây ra áp lực cho con, vội nói: “Con trai, con không cần nhất định phải thích con bé, mẹ cũng không bắt buộc con, gần đây ông con cũng không nhắc tới con bé nữa, có lẽ đã quên chuyện này.”</w:t>
      </w:r>
    </w:p>
    <w:p>
      <w:pPr>
        <w:pStyle w:val="BodyText"/>
      </w:pPr>
      <w:r>
        <w:t xml:space="preserve">“Ông nội sẽ không quên đâu, ông không nói đến chyện này nữa chắc do Vân Cẩn nói gì đó với ông.” Đinh Kiêu biết tính ông mình, lão nhân gia trí nhớ tốt, tính tình cũng cố chấp, sẽ không dễ dàng thỏa hiệp, nhưng lại không hiểu tại sao Vân Cẩn lại có thể khuyên được ông.</w:t>
      </w:r>
    </w:p>
    <w:p>
      <w:pPr>
        <w:pStyle w:val="BodyText"/>
      </w:pPr>
      <w:r>
        <w:t xml:space="preserve">“Nói gì?” Lý Phượng Hà mới không tin con bé Vân Cẩn kia không thích con trai mình. Đinh Kiêu lắc đầu tức giận nói: “ Con nào biết.” Nói chưa dứt lời, anh liền bỏ về phòng của mình.</w:t>
      </w:r>
    </w:p>
    <w:p>
      <w:pPr>
        <w:pStyle w:val="BodyText"/>
      </w:pPr>
      <w:r>
        <w:t xml:space="preserve">Bệnh viện cao cấp, trong phòng chăm sóc bệnh nhân đặc biệt, lúc Đinh Kiêu và Lý Phượng Hà gõ cửa đi vào, không ngờ người ra mở cửa lại là Vân Cẩn.</w:t>
      </w:r>
    </w:p>
    <w:p>
      <w:pPr>
        <w:pStyle w:val="BodyText"/>
      </w:pPr>
      <w:r>
        <w:t xml:space="preserve">“Dì Lý, dì khỏe không ạ? Con nghe nói Đinh gia gia bị bênh, thừa dịp hôm nay được nghỉ phép nên tới thăm ông.” Vân Cẩn thoải mái giải thích với hai người. Thời gian trước cô cũng đoàn kịch đi Đài Loan biểu diễn, lúc về nghe nói ông Đinh bị bệnh.</w:t>
      </w:r>
    </w:p>
    <w:p>
      <w:pPr>
        <w:pStyle w:val="BodyText"/>
      </w:pPr>
      <w:r>
        <w:t xml:space="preserve">Trên tường phòng bệnh có gắn TV LCD, Đinh Điềm Ninh đang tựa trên giường bệnh mang kính lão thích thú xem vở kịch “Mục Trại Kha” Vân Cẩn tân biên lại, Thấy con dâu và cháu nội đi đến vội nói: “ Các con lại đây xem một chút. Con bé Vân Cẩn này rất tài tình, có thể đem màn võ thuật cầu hôn của cô Mộc Quế Anh này viết thành như vậy, rất đặc sắc.”</w:t>
      </w:r>
    </w:p>
    <w:p>
      <w:pPr>
        <w:pStyle w:val="BodyText"/>
      </w:pPr>
      <w:r>
        <w:t xml:space="preserve">“Con ở trên ti vi cũng xem rồi, Vân Cẩn đúng là rất giỏi.” Lý Phượng Hà cũng khen Vân Cẩn một câu, nhân cơ hội quan sát cô. Trên ti vi nhìn đúng là giống thật, nhưng hình như so với trong ti vi còn gầy hơn một chút, nhưng lại nhìn dáng vẻ rất đàng hoàng.</w:t>
      </w:r>
    </w:p>
    <w:p>
      <w:pPr>
        <w:pStyle w:val="BodyText"/>
      </w:pPr>
      <w:r>
        <w:t xml:space="preserve">“Dì quá khen rồi.” Vân Cẩn khiêm tốn nói, tầm mắt cũng không nhìn về phía Đinh Kiêu. Mấy tháng đã qua, cô cũng không muốn cho anh biết là mình có tình cảm đối với anh.</w:t>
      </w:r>
    </w:p>
    <w:p>
      <w:pPr>
        <w:pStyle w:val="BodyText"/>
      </w:pPr>
      <w:r>
        <w:t xml:space="preserve">“Hai ngày trước trong hội sở anh có gặp qua em trai em , hắn càng ngày kiếm được càng nhiều tiền, lại đổi một chiết Ferrari.” Đinh Kiêu đến gần Vân Cẩn nói.</w:t>
      </w:r>
    </w:p>
    <w:p>
      <w:pPr>
        <w:pStyle w:val="BodyText"/>
      </w:pPr>
      <w:r>
        <w:t xml:space="preserve">Vân Cẩn chỉ đành đáp một tiếng: “Đúng vậy, nó cả ngày nhàn rỗi, nhà cũng không về, không biết bận rộn cái gì.”</w:t>
      </w:r>
    </w:p>
    <w:p>
      <w:pPr>
        <w:pStyle w:val="BodyText"/>
      </w:pPr>
      <w:r>
        <w:t xml:space="preserve">Không biết phải nói chuyện gì tiếp theo, hai người lúng túng một hồi, Đinh Kiêu nhàm chán thấy trên bàn cạnh giường bệnh ông nội có một hộp cơm tinh xảo, trong hộp cơm có mấy miếng sủi cảo tôm da mỏng như thủy tinh, theo bản năng cầm lên ăn.</w:t>
      </w:r>
    </w:p>
    <w:p>
      <w:pPr>
        <w:pStyle w:val="BodyText"/>
      </w:pPr>
      <w:r>
        <w:t xml:space="preserve">Mùi vị không tệ, vừa tươi ngon lại vừa mềm, Đinh Kiêu ăn một hơi ba bốn cái, khi anh cầm lên cái thứ năm, chợt nhớ đến sủi cảo tôm này có phải là Vân Cẩn mang đến? Đinh Kiêu không tự nhiên nhìn về phía Vân Cẩn.</w:t>
      </w:r>
    </w:p>
    <w:p>
      <w:pPr>
        <w:pStyle w:val="BodyText"/>
      </w:pPr>
      <w:r>
        <w:t xml:space="preserve">Vân Cẩn đã sớm chú ý đến động tác của anh, trong lòng thầm oán, tên kia nhất định thường ngày có thói quen ăn một mình, tổng cộng sáu cái sủi cảo tôm , Đinh gia gia chỉ ăn có một cái, anh lại ăn hết sạch.</w:t>
      </w:r>
    </w:p>
    <w:p>
      <w:pPr>
        <w:pStyle w:val="BodyText"/>
      </w:pPr>
      <w:r>
        <w:t xml:space="preserve">Đinh Kiêu thấy nét mặt của Vân Cẩn cũng biết sủi cảo tôm thơm ngon này là do cô mang tới, chỉ không biết là do chính cô làm hay là mua, mùi vị cũng không tệ.</w:t>
      </w:r>
    </w:p>
    <w:p>
      <w:pPr>
        <w:pStyle w:val="BodyText"/>
      </w:pPr>
      <w:r>
        <w:t xml:space="preserve">“Con cứ ăn đi, ông ăn rồi, nha đầu Vân Cẩn này rất khéo tay, vừa có thể viết kịch gói sủi cảo tôm cũng rất ngon, tương lai người nào lấy được nàng dâu như thế thật có phúc.” Đinh Điềm Ninh không quên mất cơ hội ở trước mặt chaú trai khen ngợi Vân Cẩn.</w:t>
      </w:r>
    </w:p>
    <w:p>
      <w:pPr>
        <w:pStyle w:val="BodyText"/>
      </w:pPr>
      <w:r>
        <w:t xml:space="preserve">Đinh Kiêu không ăn cái sủi cảo tôm cuối cùng, anh thấy mình ăn vậy là được rồi, không muốn ở trước mặt Vân Cẩn mình lại biến thành một kẻ tham ăn.</w:t>
      </w:r>
    </w:p>
    <w:p>
      <w:pPr>
        <w:pStyle w:val="BodyText"/>
      </w:pPr>
      <w:r>
        <w:t xml:space="preserve">Lúc này, Vân Cẩn nói trong đoàn kịch có chuyện, đứng dậy cáo từ. Đinh Điềm Ninh nhìn Đinh Kiêu nói: “Cháu đi tiễn con bé đi.” Đinh Kiêu dạ một tiếng.</w:t>
      </w:r>
    </w:p>
    <w:p>
      <w:pPr>
        <w:pStyle w:val="BodyText"/>
      </w:pPr>
      <w:r>
        <w:t xml:space="preserve">Hai người một trước một sau rời khỏi phòng bệnh, đi thang máy xuống dưới. Trong sân bệnh viện, Đinh Kiêu suy nghĩ liên tục, quyết định mở miệng trước: “Lần trước anh uống quá chén, phiền em phải đưa đến khách sạn, mà vẫn chưa tìm được cơ hội cảm ơn, hôm nào anh mời em ăn cơm.”</w:t>
      </w:r>
    </w:p>
    <w:p>
      <w:pPr>
        <w:pStyle w:val="BodyText"/>
      </w:pPr>
      <w:r>
        <w:t xml:space="preserve">“Khách khí như vậy làm gì.” Vân Cẩn che giấu rung động trong lòng, giọng nói vẫn bình thản như cũ không chút gợn sóng. Hôm nay thái độ Đinh Kiêu khác với mọi khi, không biết anh lại giở trò gì.</w:t>
      </w:r>
    </w:p>
    <w:p>
      <w:pPr>
        <w:pStyle w:val="BodyText"/>
      </w:pPr>
      <w:r>
        <w:t xml:space="preserve">“ Cũng không phải khách khí, là……trả lễ.” Tìm được từ thích hợp, đầu óc Đinh Kiêu dần rõ ràng. Không biết từ lúc nào anh lại có chút hứng thú đối với Vân Cẩn, không ngại tìm hiểu một chút, anh nghĩ như vậy.</w:t>
      </w:r>
    </w:p>
    <w:p>
      <w:pPr>
        <w:pStyle w:val="BodyText"/>
      </w:pPr>
      <w:r>
        <w:t xml:space="preserve">“Chắc không phải em có bạn trai rồi đấy chứ, sợ bận trai hiểu lầm nên không dám ăm cơm với anh.” Đinh Kiêu chợt có ý nghĩ này, nếu không tại sao Vân Cẩn lại từ chối ăn cơm với anh.</w:t>
      </w:r>
    </w:p>
    <w:p>
      <w:pPr>
        <w:pStyle w:val="BodyText"/>
      </w:pPr>
      <w:r>
        <w:t xml:space="preserve">Ý nghĩ này làm cho anh cảm thấy không được thoải mái, giống như bị người khác đánh cắp ví tiền vậy.</w:t>
      </w:r>
    </w:p>
    <w:p>
      <w:pPr>
        <w:pStyle w:val="BodyText"/>
      </w:pPr>
      <w:r>
        <w:t xml:space="preserve">Vân Cẩn nhìn Đinh Kiêu giống như đang nhìn một quái vật, muốn nhìn thấu anh tại sao lại nói như vậy, sẳng giọng nói ra một câu: “Anh cũng thật khéo liên tưởng.”</w:t>
      </w:r>
    </w:p>
    <w:p>
      <w:pPr>
        <w:pStyle w:val="BodyText"/>
      </w:pPr>
      <w:r>
        <w:t xml:space="preserve">“Nếu không có, thế thì hai chúng ta cùng nhau ăn một bữa cơm đi.” Đinh Kiêu không đạt được mục đích không chịu bỏ qua.</w:t>
      </w:r>
    </w:p>
    <w:p>
      <w:pPr>
        <w:pStyle w:val="BodyText"/>
      </w:pPr>
      <w:r>
        <w:t xml:space="preserve">“Không cần.” Vân Cẩn lại một lần nữa cự tuyệt.</w:t>
      </w:r>
    </w:p>
    <w:p>
      <w:pPr>
        <w:pStyle w:val="BodyText"/>
      </w:pPr>
      <w:r>
        <w:t xml:space="preserve">“Rốt cuộc tại sao lại vây?” Đinh Kiêu nghĩ mà vẫn không hiểu tại sao mình mời cô nhiều lần như vậy mà cô lại từ chối.</w:t>
      </w:r>
    </w:p>
    <w:p>
      <w:pPr>
        <w:pStyle w:val="BodyText"/>
      </w:pPr>
      <w:r>
        <w:t xml:space="preserve">Vân Cẩn thả chậm bước chân, nhìn vườn hoa khô đầy cỏ, sâu xa nói: “ Không cần thiết, biết rõ là hố bùn nhão, rơi vào một lần thì lần sau ắt có kinh nghiệm, để rơi vào lần thứ hai chính là thần kinh có vấn đề.”</w:t>
      </w:r>
    </w:p>
    <w:p>
      <w:pPr>
        <w:pStyle w:val="BodyText"/>
      </w:pPr>
      <w:r>
        <w:t xml:space="preserve">“Nói như vậy, trong mắt em anh là bùn nhão sao?” Đinh Kiêu có chút không được tự nhiên hỏi ngược lại một câu.</w:t>
      </w:r>
    </w:p>
    <w:p>
      <w:pPr>
        <w:pStyle w:val="BodyText"/>
      </w:pPr>
      <w:r>
        <w:t xml:space="preserve">Chưa bao giờ có ai nói anh như vậy, người khác nói thì thôi, nhưng lại là cô, cô có cầu xin anh chưa chắc anh đã đồng ý đấy.</w:t>
      </w:r>
    </w:p>
    <w:p>
      <w:pPr>
        <w:pStyle w:val="BodyText"/>
      </w:pPr>
      <w:r>
        <w:t xml:space="preserve">Đinh Kiêu càng nghĩ càng tức giận, tại sao có thể nói mình là đống bùn nhão chứ? Anh rõ ràng là một con thiên nga trong hồ mộng ảo, chỉ có cóc ghẻ mới cảm thấy thế giới này là một hố bùn.</w:t>
      </w:r>
    </w:p>
    <w:p>
      <w:pPr>
        <w:pStyle w:val="BodyText"/>
      </w:pPr>
      <w:r>
        <w:t xml:space="preserve">“Em đâu có nói anh là một hố bùn nhão, nhưng anh lại cảm thấy vậy em cũng không ngăn cả suy nghĩ của anh.” Vân Cẩn liếc Đinh Kiêu một cái, phản kích.</w:t>
      </w:r>
    </w:p>
    <w:p>
      <w:pPr>
        <w:pStyle w:val="BodyText"/>
      </w:pPr>
      <w:r>
        <w:t xml:space="preserve">Anh có mặt mũi mất hứng, giả bộ Đường Tăng làm cái gì, có tư cách ngọt đến ưu thương sao.</w:t>
      </w:r>
    </w:p>
    <w:p>
      <w:pPr>
        <w:pStyle w:val="BodyText"/>
      </w:pPr>
      <w:r>
        <w:t xml:space="preserve">“Thôi, bọn em là biên kịch mồm miệng lợi hại, anh chỉ muốn nói với em, chờ hôm nào đó anh đến tìm em, anh không có thói quen nợ nần.” Đinh Kiêu nói xong liền quay đầu bỏ đi.</w:t>
      </w:r>
    </w:p>
    <w:p>
      <w:pPr>
        <w:pStyle w:val="BodyText"/>
      </w:pPr>
      <w:r>
        <w:t xml:space="preserve">Vân Cẩn thấy anh kiêu căng phách lối cảm thấy buồn bực, chợt thấy anh vòng trở lại, cô cố ý ngẩng mặt lên, không nhìn anh.</w:t>
      </w:r>
    </w:p>
    <w:p>
      <w:pPr>
        <w:pStyle w:val="BodyText"/>
      </w:pPr>
      <w:r>
        <w:t xml:space="preserve">Đinh Kiêu đến trước mặt cô, đặt vào trong tay cô một vật: “Chờ anh đi, em hãy xem, lần này anh đi thật.” Nhìn bóng dáng anh biến mất, Vân Cẩn nhìn lại đồ vật trong tay nhất thời cảm thấy trăm mối cảm xúc ngổn ngang.</w:t>
      </w:r>
    </w:p>
    <w:p>
      <w:pPr>
        <w:pStyle w:val="BodyText"/>
      </w:pPr>
      <w:r>
        <w:t xml:space="preserve">Đó là một quả trứng Phục Sinh tinh saỏ, sau khi mở ra là một chiếc xe ngựa nhỏ được chế tác tinh tế. Khi còn 5, 6 tuổi, cô đến nhà ông Đinh chơi, thấy Đinh Kiêu đang cầm một quả trứng màu kheo khoang với em trai Đinh Ký, cô cũng tò mò nhìn xem.</w:t>
      </w:r>
    </w:p>
    <w:p>
      <w:pPr>
        <w:pStyle w:val="BodyText"/>
      </w:pPr>
      <w:r>
        <w:t xml:space="preserve">“Đây là cái gì? Thật là đẹp!” Cô chưa từng thấy qua đồ chơi nhỏ đẹp như vậy</w:t>
      </w:r>
    </w:p>
    <w:p>
      <w:pPr>
        <w:pStyle w:val="BodyText"/>
      </w:pPr>
      <w:r>
        <w:t xml:space="preserve">“Trứng Phục Sinh, xe ngựa dùng lòng đỏ trứng gà làm, bên ngoài quét Kim phấn, có thể ăn, ngươi nếm thử một chút đi.” Đinh Kiêu trêu Vân Cẩn.</w:t>
      </w:r>
    </w:p>
    <w:p>
      <w:pPr>
        <w:pStyle w:val="BodyText"/>
      </w:pPr>
      <w:r>
        <w:t xml:space="preserve">Vân Cẩn nhận lấy dùng răng khẽ cắn một miếng, suýt chút nữa làm rụng răng, Đinh Kiêu bên cạnh cười một cách đáng ghét.</w:t>
      </w:r>
    </w:p>
    <w:p>
      <w:pPr>
        <w:pStyle w:val="Compact"/>
      </w:pPr>
      <w:r>
        <w:t xml:space="preserve">Mới đó mà đã hai mươi năm rồi, không ngờ anh còn nhớ quả trứng Phục Sinh này, càng không ngờ đến anh lại đem trên người, trái tim Vân Cẩn cảm thấy chua xót.</w:t>
      </w:r>
      <w:r>
        <w:br w:type="textWrapping"/>
      </w:r>
      <w:r>
        <w:br w:type="textWrapping"/>
      </w:r>
    </w:p>
    <w:p>
      <w:pPr>
        <w:pStyle w:val="Heading2"/>
      </w:pPr>
      <w:bookmarkStart w:id="33" w:name="chương-12"/>
      <w:bookmarkEnd w:id="33"/>
      <w:r>
        <w:t xml:space="preserve">11. Chương 12</w:t>
      </w:r>
    </w:p>
    <w:p>
      <w:pPr>
        <w:pStyle w:val="Compact"/>
      </w:pPr>
      <w:r>
        <w:br w:type="textWrapping"/>
      </w:r>
      <w:r>
        <w:br w:type="textWrapping"/>
      </w:r>
    </w:p>
    <w:p>
      <w:pPr>
        <w:pStyle w:val="BodyText"/>
      </w:pPr>
      <w:r>
        <w:t xml:space="preserve">Cứ tưởng Đinh Kiêu chỉ nói chơi thế thôi, Vân Cẩn không ngờ anh lại tìm đến mình, anh nói với cô xe của anh dừng ở đối diện lối đi bộ của đơn vị, cô không tự chủ được đi đến bên cửa sổ nhìn quanh, biết rõ có hàng cây bên đường cản trở không nhìn được nhưng cô vẫn mong có may mắn xảy ra.</w:t>
      </w:r>
    </w:p>
    <w:p>
      <w:pPr>
        <w:pStyle w:val="BodyText"/>
      </w:pPr>
      <w:r>
        <w:t xml:space="preserve">Trước kia Đinh Kiêu lái xe đến đoàn kịch đón Vân Cẩn đều không bao giờ xuống xe, chỉ có lần này, anh xuống xe, Vân Cẩn từ trong đoàn kịch đi ra, anh chăm chú nhìn vào từng cử động của cô.</w:t>
      </w:r>
    </w:p>
    <w:p>
      <w:pPr>
        <w:pStyle w:val="BodyText"/>
      </w:pPr>
      <w:r>
        <w:t xml:space="preserve">Ánh mặt trời chiếu xuyên qua lá cây rọi trên lối đi bộ, một buổi chiều tuyệt đẹp, cách con đường cái Vân Cẩn nhìn thấy Đinh Kiêu đứng ở phía đối diện ngoắc mình, viền mắt cô đã cảm thấy ươn ướt.</w:t>
      </w:r>
    </w:p>
    <w:p>
      <w:pPr>
        <w:pStyle w:val="BodyText"/>
      </w:pPr>
      <w:r>
        <w:t xml:space="preserve">Từ khi còn bắt đầu là con gái, cô đã từng mong có một ngày, anh đến đón cô ta học, đợi từ tiểu học đến đại học, từ đại học đến khi đi làm, đợi đợi đợi, cuối cùng cũng đến ngày này, cô thật không tin vào mắt mình.</w:t>
      </w:r>
    </w:p>
    <w:p>
      <w:pPr>
        <w:pStyle w:val="BodyText"/>
      </w:pPr>
      <w:r>
        <w:t xml:space="preserve">Những năm kia, cô trốn học đi xem anh tham gia thi đấu kiến thức, khi anh lên nhận quán quân cô lặng lẽ rời đi, xung quanh anh có những cô gái đẹp vây quanh, căn bản sẽ không chú ý đến một con vịt xấu xí trốn trong góc.</w:t>
      </w:r>
    </w:p>
    <w:p>
      <w:pPr>
        <w:pStyle w:val="BodyText"/>
      </w:pPr>
      <w:r>
        <w:t xml:space="preserve">Những năm kia, hằng năm đến ngày sinh nhật của anh, cô đều mua một món quà, nhưng lại chưa từng có dũng khí đem đi tặng. Anh được quá nhiều người yêu quý, chú ý đến cô không muốn món quà mà mình tỉ mỉ lựa chọn sẽ bị anh cười nhạo là giá rẻ.</w:t>
      </w:r>
    </w:p>
    <w:p>
      <w:pPr>
        <w:pStyle w:val="BodyText"/>
      </w:pPr>
      <w:r>
        <w:t xml:space="preserve">Những năm kia, khi anh đi tham gia thi đấu Olympic số học được huy chương vàng, khi trở về đều cho bạn bè xung quanh một món quà, cũng cho cô một hộp chocolate, cô tiếc không nỡ ăn, cho đến khi bị chảy nước, bị em trai mình phát hiện nên cười nhạo.</w:t>
      </w:r>
    </w:p>
    <w:p>
      <w:pPr>
        <w:pStyle w:val="BodyText"/>
      </w:pPr>
      <w:r>
        <w:t xml:space="preserve">Khi con tim cô rung động, nhưng chỉ thể từ xa ngắm nhìn anh, anh vui vẻ hay buồn phiền đều không có cô trong đó thế nhưng cô vẫn mong có thể cùng anh vượt qua bốn mùa Xuân Hạ Thu Đông.</w:t>
      </w:r>
    </w:p>
    <w:p>
      <w:pPr>
        <w:pStyle w:val="BodyText"/>
      </w:pPr>
      <w:r>
        <w:t xml:space="preserve">Có lẽ, trong cuộc đời đều có một người như thế, lấp đầy trong những mơ ước ảo tưởng ngày niên thiếu , thầm mến khắc cốt ghi tâm, nhưng lại vĩnh viễn không nói ra, thời gian trôi qua mau, gặp nhau ngắn ngủi, cho đến một ngày không gặp lại anh, cũng không nghe thấy bất cứ tin tức gì của anh, nhưng trong lòng, lại vĩnh viễn nhớ hình ảnh của anh lúc ban đầu.</w:t>
      </w:r>
    </w:p>
    <w:p>
      <w:pPr>
        <w:pStyle w:val="BodyText"/>
      </w:pPr>
      <w:r>
        <w:t xml:space="preserve">Đi chịu đựng</w:t>
      </w:r>
    </w:p>
    <w:p>
      <w:pPr>
        <w:pStyle w:val="BodyText"/>
      </w:pPr>
      <w:r>
        <w:t xml:space="preserve">Tỉnh nghĩ đến</w:t>
      </w:r>
    </w:p>
    <w:p>
      <w:pPr>
        <w:pStyle w:val="BodyText"/>
      </w:pPr>
      <w:r>
        <w:t xml:space="preserve">Nhìn tình yêu lặng lẽ đến gần</w:t>
      </w:r>
    </w:p>
    <w:p>
      <w:pPr>
        <w:pStyle w:val="BodyText"/>
      </w:pPr>
      <w:r>
        <w:t xml:space="preserve">Lạnh ấm</w:t>
      </w:r>
    </w:p>
    <w:p>
      <w:pPr>
        <w:pStyle w:val="BodyText"/>
      </w:pPr>
      <w:r>
        <w:t xml:space="preserve">Ngọt khổ</w:t>
      </w:r>
    </w:p>
    <w:p>
      <w:pPr>
        <w:pStyle w:val="BodyText"/>
      </w:pPr>
      <w:r>
        <w:t xml:space="preserve">Ở trong lòng quấn quanh thành sông</w:t>
      </w:r>
    </w:p>
    <w:p>
      <w:pPr>
        <w:pStyle w:val="BodyText"/>
      </w:pPr>
      <w:r>
        <w:t xml:space="preserve">Tâm tình quanh co người có hiểu, tại sao có thể không cảm động</w:t>
      </w:r>
    </w:p>
    <w:p>
      <w:pPr>
        <w:pStyle w:val="BodyText"/>
      </w:pPr>
      <w:r>
        <w:t xml:space="preserve">Cơ hồ quên hôm qua đủ loại, can đảm dám mơ mộng</w:t>
      </w:r>
    </w:p>
    <w:p>
      <w:pPr>
        <w:pStyle w:val="BodyText"/>
      </w:pPr>
      <w:r>
        <w:t xml:space="preserve">Trời đất rộng khó có thể gặp được nhau</w:t>
      </w:r>
    </w:p>
    <w:p>
      <w:pPr>
        <w:pStyle w:val="BodyText"/>
      </w:pPr>
      <w:r>
        <w:t xml:space="preserve">Ta quyết định không tránh</w:t>
      </w:r>
    </w:p>
    <w:p>
      <w:pPr>
        <w:pStyle w:val="BodyText"/>
      </w:pPr>
      <w:r>
        <w:t xml:space="preserve">Ngươi quyết định không sợ</w:t>
      </w:r>
    </w:p>
    <w:p>
      <w:pPr>
        <w:pStyle w:val="BodyText"/>
      </w:pPr>
      <w:r>
        <w:t xml:space="preserve">Dù cho phía trước có khó khăn vất vả nhưng có được giây phút vui vẻ nhất thời</w:t>
      </w:r>
    </w:p>
    <w:p>
      <w:pPr>
        <w:pStyle w:val="BodyText"/>
      </w:pPr>
      <w:r>
        <w:t xml:space="preserve">Đã từng thổ lộ tình cảm liền vô cùng đáng giá</w:t>
      </w:r>
    </w:p>
    <w:p>
      <w:pPr>
        <w:pStyle w:val="BodyText"/>
      </w:pPr>
      <w:r>
        <w:t xml:space="preserve">Ta muốn chuyên chú yêu ngươi không muốn khác không có thấp thỏm.</w:t>
      </w:r>
    </w:p>
    <w:p>
      <w:pPr>
        <w:pStyle w:val="BodyText"/>
      </w:pPr>
      <w:r>
        <w:t xml:space="preserve">Ngây người mấy mười mấy giây, Vân Cẩn đợi khống chế tâm trạng mình thật tốt mới đi xuyên qua đường cái.</w:t>
      </w:r>
    </w:p>
    <w:p>
      <w:pPr>
        <w:pStyle w:val="BodyText"/>
      </w:pPr>
      <w:r>
        <w:t xml:space="preserve">“Anh đợi đã lâu chưa?” Vân Cẩn mỉm cười với Đinh Kiêu.</w:t>
      </w:r>
    </w:p>
    <w:p>
      <w:pPr>
        <w:pStyle w:val="BodyText"/>
      </w:pPr>
      <w:r>
        <w:t xml:space="preserve">“Cũng vừa đến, tầm mười phút.” Đinh Kiêu làm ảo thuật từ phía sau lấy ra một nhánh hoa Tuyết Lan tao nhã thơm mát đưa cho Vân Cẩn. Vân Cẩn nhận lấy, ngạc nhiên mà nhìn anh. Đây là loài hoa cô thích nhất làm sao anh lại biết được điều này?</w:t>
      </w:r>
    </w:p>
    <w:p>
      <w:pPr>
        <w:pStyle w:val="BodyText"/>
      </w:pPr>
      <w:r>
        <w:t xml:space="preserve">Đinh Kiêu lại chỉ cười cười, không giải thích gì, Vân Cẩn cúi đầu, cô ném nước mắt trào ra, làm bộ như ngửi đóa hoa màu trắng trong tay.</w:t>
      </w:r>
    </w:p>
    <w:p>
      <w:pPr>
        <w:pStyle w:val="BodyText"/>
      </w:pPr>
      <w:r>
        <w:t xml:space="preserve">Anh cười như vậy, thật sự rất đẹp trai, Vân Cẩn không biết mình bị hoa mê hoặc hay bị chính anh mê hoặc, ngày đó chạng vạng tối, mùi hương đó là cho cô nhiều năm sau cũng không thể quên được.</w:t>
      </w:r>
    </w:p>
    <w:p>
      <w:pPr>
        <w:pStyle w:val="BodyText"/>
      </w:pPr>
      <w:r>
        <w:t xml:space="preserve">Những lúc Đinh Kiêu muốn lấy lòng người khác thì ở chung cùng nhau sẽ rất vui vẻ, làm cho Vân Cẩn rất nhanh liền quên anh đã từng làm tổn thương mình, ý định bắt đầu lại với anh lại rục rịch ngóc đầu dậy.</w:t>
      </w:r>
    </w:p>
    <w:p>
      <w:pPr>
        <w:pStyle w:val="BodyText"/>
      </w:pPr>
      <w:r>
        <w:t xml:space="preserve">Ngầm hiểu lẫn nhau chung sống gần hai tháng, phát hiện đối phương cũng không có khuyết điểm gì khiến mình không hài lòng, bọn họ cũng công nhận quan hệ này.</w:t>
      </w:r>
    </w:p>
    <w:p>
      <w:pPr>
        <w:pStyle w:val="BodyText"/>
      </w:pPr>
      <w:r>
        <w:t xml:space="preserve">Chỉ cần có thời gian, Vân Cẩn sẽ tự mình xuống bếp, suy nghĩ các loại thức ăn, cô biết Đinh Kiêu thích ăn, có lòng hợp ý, mà Đinh Kiêu cũng vui mừng đón nhận các loại phúc lợi yêu đương cô cung cấp, có lúc nhớ ra mình muốn ăn cái gì, anh sẽ gọi điện nói với cô mình muốn ăn cái này cái kia, so với đầu bếp tay nghề của Vân Cẩn còn hơn, cô làm xong tự mình mang đến cho anh, Đinh Kiêu đối với các món ăn ngon quả thật không thể rời xa cô.</w:t>
      </w:r>
    </w:p>
    <w:p>
      <w:pPr>
        <w:pStyle w:val="BodyText"/>
      </w:pPr>
      <w:r>
        <w:t xml:space="preserve">"Ai, tay của em sao thế?" Trong một lần hẹn hò, Đinh Kiêu ăn uống no đủ mới nhìn thấy trên tay của Vân Cẩn có một mảng đỏ, giống như là có mụn nước nổi lên.</w:t>
      </w:r>
    </w:p>
    <w:p>
      <w:pPr>
        <w:pStyle w:val="BodyText"/>
      </w:pPr>
      <w:r>
        <w:t xml:space="preserve">"Lúc làm thịt bò cuộn không cẩn thận bị dầu nóng bắn vào, không cần phải lo đâu, hai ngày nữa là khỏi thôi mà." Vân Cẩn thấy không sao cả giơ tay ra, cũng không muốn tỏ ra yếu đuối trước mặt Đinh Kiêu, hơn nữa cô cũng không xác định được đối với mình Đinh Kiêu có hay không thương hoa tiếc ngọc.</w:t>
      </w:r>
    </w:p>
    <w:p>
      <w:pPr>
        <w:pStyle w:val="BodyText"/>
      </w:pPr>
      <w:r>
        <w:t xml:space="preserve">"Sẽ không lưu lại sẹo chứ, nếu để lại sẹo thì nhìn sẽ xấu, hay là em bệnh viện xem sao?" Đinh Kiêu cuối cùng cũng có chút thương tâm, không quên ai đã mang hộp cơm ngon như vậy đến ình.</w:t>
      </w:r>
    </w:p>
    <w:p>
      <w:pPr>
        <w:pStyle w:val="BodyText"/>
      </w:pPr>
      <w:r>
        <w:t xml:space="preserve">Vân Cẩn lắc đầu một cái: " Không cần đi bệnh viện đâu, tự em bôi chút thuốc là được rồi."</w:t>
      </w:r>
    </w:p>
    <w:p>
      <w:pPr>
        <w:pStyle w:val="BodyText"/>
      </w:pPr>
      <w:r>
        <w:t xml:space="preserve">Lúc nấu cơm, rang thức ăn, bị dầu nóng bắn phải, lúc cắt thức ăn bị cắt vào tay, những vết thương nhỏ như thế cần gì phải đi bệnh viện, Đinh Kiêu vừa nhìn cũng biết là chưa bao giờ bước chân vào bếp.</w:t>
      </w:r>
    </w:p>
    <w:p>
      <w:pPr>
        <w:pStyle w:val="BodyText"/>
      </w:pPr>
      <w:r>
        <w:t xml:space="preserve">" Ừ, em không đi bệnh viện thì thôi, quan sát thêm hai ngày, nếu không thấy khá hơn thì đi tìm bác sĩ cũng được." Đinh Kiêu đậy nắp hộp cơm trống không lại, bỏ vào chiếc túi cầm tay Vân Cẩn mang tới.</w:t>
      </w:r>
    </w:p>
    <w:p>
      <w:pPr>
        <w:pStyle w:val="BodyText"/>
      </w:pPr>
      <w:r>
        <w:t xml:space="preserve">Hầu như mỗi buổi trưa bọn họ đều gặp nhau một lần, ở quán vỉa hè gần đơn vị Đinh Kiêu, gọi một bình trà hai người cũng nhau ăn bữa trưa Vân Cẩn mang đến, vừa ăn vừa cùng nhau nói chuyện, cũng không cảm thấy trung tây kết hợp như vậy có gì không ổn, ngược lại cảm thấy sau khi ăn xong uống một bình trà như vậy tiêu hóa rất tốt, rất hợp dinh dưỡng.</w:t>
      </w:r>
    </w:p>
    <w:p>
      <w:pPr>
        <w:pStyle w:val="BodyText"/>
      </w:pPr>
      <w:r>
        <w:t xml:space="preserve">Đinh Kiêu là một thanh niên nổi bật , đi đến chỗ nào cũng làm cho người khác chú ý, bọn họ đến đây hẹn hò một tuần, nhân viên trong quán từ nữ phục vụ đến nhân viên giữ cửa đều biết đến anh, thỉnh thoảng trong lúc Vân Cẩn không có ở đây hay đến nói chuyện với anh, có lúc Vân Cẩn đi từ nhà vệ sinh ra, thấy Đinh Kiêu và nhân viên nọ đang cười đùa, cũng chỉ coi như không thấy.</w:t>
      </w:r>
    </w:p>
    <w:p>
      <w:pPr>
        <w:pStyle w:val="BodyText"/>
      </w:pPr>
      <w:r>
        <w:t xml:space="preserve">Mặc kệ như thế nào, so với những người khác Đinh Kiêu vẫn coi trọng cô hơn.</w:t>
      </w:r>
    </w:p>
    <w:p>
      <w:pPr>
        <w:pStyle w:val="BodyText"/>
      </w:pPr>
      <w:r>
        <w:t xml:space="preserve">Có một lần, hai người bọn họ cơm nước xong, thấy thời gian còn sớm hai người cùng nhau đi dạo gần sở nghiên cứu, gặp một đồng nghiệp của Đinh Kiêu cũng đang đi dạo ở đây, Đinh Kiêu giới thiệu hai người với nhau.</w:t>
      </w:r>
    </w:p>
    <w:p>
      <w:pPr>
        <w:pStyle w:val="BodyText"/>
      </w:pPr>
      <w:r>
        <w:t xml:space="preserve">" Đây là đồng nghiệp XX, làm việc ở tầng bên dưới.......... đây là bạn gái tôi, Mạnh Vân Cẩn."</w:t>
      </w:r>
    </w:p>
    <w:p>
      <w:pPr>
        <w:pStyle w:val="BodyText"/>
      </w:pPr>
      <w:r>
        <w:t xml:space="preserve">Đinh Kiêu thoải mái giới thiệu, Vân Cẩn cũng thản nhiên bắt tay người nọ hàn huyên nhưng trong lòng không khỏi hồi hộp, cô rất thích cảm giác này khi Đinh Kiêu giới thiệu cô với bạn của anh, không một chút do dự giấu giếm.</w:t>
      </w:r>
    </w:p>
    <w:p>
      <w:pPr>
        <w:pStyle w:val="BodyText"/>
      </w:pPr>
      <w:r>
        <w:t xml:space="preserve">Dắt tay Đinh Kiêu, trái tim Vân Cẩn tràn đầy hạnh phúc, đi ngang qua một cửa hàng đồ chơi, cô cố ý dừng lại.</w:t>
      </w:r>
    </w:p>
    <w:p>
      <w:pPr>
        <w:pStyle w:val="BodyText"/>
      </w:pPr>
      <w:r>
        <w:t xml:space="preserve">"Sao lại không đi nữa?" Đinh Kiêu nghiêng đầu nhìn, Vân Cẩn chỉ chỉ món đồ chơi lông nhung trong của hàng, '" Em muốn vào trong xem một chút, mua một cái để treo trong xe."</w:t>
      </w:r>
    </w:p>
    <w:p>
      <w:pPr>
        <w:pStyle w:val="BodyText"/>
      </w:pPr>
      <w:r>
        <w:t xml:space="preserve">" Em có xe sao? Không phải mỗi ngày em đầu chen chúc trong tàu điện ngầm để đi làm à?" Đinh Kiêu thắc mắc hỏi.</w:t>
      </w:r>
    </w:p>
    <w:p>
      <w:pPr>
        <w:pStyle w:val="BodyText"/>
      </w:pPr>
      <w:r>
        <w:t xml:space="preserve">"Treo trên xe anh." Vân Cẩn giải thích cho anh.</w:t>
      </w:r>
    </w:p>
    <w:p>
      <w:pPr>
        <w:pStyle w:val="BodyText"/>
      </w:pPr>
      <w:r>
        <w:t xml:space="preserve">Đinh Kiêu nhìn những thứ lớn nhỏ kia, những món đồ chơi lông nhung đủ màu sắc sặc sỡ, hỏi lại: " Treo trên xe anh? Tuy đó là xe của anh nhưng lại là xe biển số quân đôi, nếu để cho người khác nhìn thấy thì không hay lắm."</w:t>
      </w:r>
    </w:p>
    <w:p>
      <w:pPr>
        <w:pStyle w:val="BodyText"/>
      </w:pPr>
      <w:r>
        <w:t xml:space="preserve">"Không sao, anh có thể mua cái nhỏ cũng được." Van Cẩn cô ý muốn mua một cái móc đồ chơi cho Đinh Kiêu treo trên xe, cũng không bởi vì cái móc đó nhìn rất đẹp mà cô chỉ muốn xem khi mua về anh sẽ có phản ứng gì.</w:t>
      </w:r>
    </w:p>
    <w:p>
      <w:pPr>
        <w:pStyle w:val="BodyText"/>
      </w:pPr>
      <w:r>
        <w:t xml:space="preserve">" Thật nhàm chán." Đinh Kiêu mặc dù nói như vậy nhưng vẫn cùng cô đi vào trong quán.</w:t>
      </w:r>
    </w:p>
    <w:p>
      <w:pPr>
        <w:pStyle w:val="BodyText"/>
      </w:pPr>
      <w:r>
        <w:t xml:space="preserve">Vân Cẩn chọn đi chọn lại, chọn một chú gấu Teddy nhỏ, sau khi trả tiền, cố gắng nhét vào tay Đinh Kiêu, không cho anh từ chối, Đinh Kiêu không ngăn được cô.</w:t>
      </w:r>
    </w:p>
    <w:p>
      <w:pPr>
        <w:pStyle w:val="BodyText"/>
      </w:pPr>
      <w:r>
        <w:t xml:space="preserve">Vì vậy buổi chiều hôm đó, Đinh Kiêu lén lút ôm con gấu Teddy nhỏ đến bãi đậu xe, chỉ sợ đồng nghiệp nhìn thấy, chạy đến xe của mình, thật nhanh mở cửa xe đem con gấu vứt vào, thở dài một hơi.</w:t>
      </w:r>
    </w:p>
    <w:p>
      <w:pPr>
        <w:pStyle w:val="BodyText"/>
      </w:pPr>
      <w:r>
        <w:t xml:space="preserve">Người trong nhà biết bọn họ đang qua lại với nhau, đã cho rằng bọn họ có duyên phận, bắt đầu một chiến thuật mới, nhanh chóng giục hai người bọn họ kết hôn, làm như nếu hai người bọn họ không nhanh chóng kết hôn thì biến mất, mọi người đều chung một ý kiến như thế.</w:t>
      </w:r>
    </w:p>
    <w:p>
      <w:pPr>
        <w:pStyle w:val="BodyText"/>
      </w:pPr>
      <w:r>
        <w:t xml:space="preserve">Đinh Kiêu cũng chưa nghĩ đến chuyện kết hôn, lúc trước chẳng qua thấy tính tình Vân Cẩn cũng không tệ, lại sống qua những ngày cô đơn khi vừa trải qua thất tình, cho cô một cơ hội, cũng chưa nghĩ như vậy tu thành chính quả.</w:t>
      </w:r>
    </w:p>
    <w:p>
      <w:pPr>
        <w:pStyle w:val="BodyText"/>
      </w:pPr>
      <w:r>
        <w:t xml:space="preserve">Còn có một việc, Đinh Kiêu cũng cảm thấy không thích hợp. Anh đã qua lại với Vân Cản bốn tháng lẻ mười tám ngày, Đinh Kiêu phát hiện hơn nửa năm kéo dài hai người bọn họ còn chưa thực hiện được chuyện của những người yêu nhau, anh muốn đợi cho cô chuẩn bị thật tốt.</w:t>
      </w:r>
    </w:p>
    <w:p>
      <w:pPr>
        <w:pStyle w:val="BodyText"/>
      </w:pPr>
      <w:r>
        <w:t xml:space="preserve">Đối với phụ nữ mà nói, quan hệ yêu đương là hai người cũng nhau nắm tay đi dạo đường phố xem chiếu phim, là ôm hôn, nhưng đối với đàn ông mà nói, quan hệ yêu đương khi chuyện đó xảy ra mới được tính.</w:t>
      </w:r>
    </w:p>
    <w:p>
      <w:pPr>
        <w:pStyle w:val="BodyText"/>
      </w:pPr>
      <w:r>
        <w:t xml:space="preserve">Có suy nghĩ như thế Đinh Kiêu bắt đầu tìm cơ hội. Giống như đại đa số đàn ông khác, anh rất coi trọng vẫn đề này, cảm thấy hay là thử trước một chút cũng tốt, ngộ nhỡ hai người không hài hòa cưới về rồi mới phát hiện chẳng phải là qua muộn hay sao, đây chính là ảnh hưởng tính phúc cả đời.</w:t>
      </w:r>
    </w:p>
    <w:p>
      <w:pPr>
        <w:pStyle w:val="BodyText"/>
      </w:pPr>
      <w:r>
        <w:t xml:space="preserve">Đinh Kiêu rất thông minh, anh cũng không có biểu hiện rõ ràng, chỉ là mỗi lần hẹn hò mờ ám hơn, Vân Cẩn mặc dù cảm thấy buồn bực nhưng cũng không tỏ thái độ gì quá, đàn ông bình thường khi yêu tay chân luôn buồn bực, chỉ cần anh không quá phận, cô cũng không cần thiết phải quá bảo thủ.</w:t>
      </w:r>
    </w:p>
    <w:p>
      <w:pPr>
        <w:pStyle w:val="BodyText"/>
      </w:pPr>
      <w:r>
        <w:t xml:space="preserve">Thời gian dài anh càng quá đáng, nhất là khi lái xe chờ đèn đỏ, tay chân anh luôn sờ tới sờ lui trên người cô, còn chuyên sờ những nơi nhạy cảm của cô.</w:t>
      </w:r>
    </w:p>
    <w:p>
      <w:pPr>
        <w:pStyle w:val="BodyText"/>
      </w:pPr>
      <w:r>
        <w:t xml:space="preserve">" Đinh Kiêu, anh có thể khống chế móng vuốt của anh một chút được không, trên đường có camera ngộ nhỡ bị chụp được thì rất mất mặt." Vân Cẩn không thể nhịn được nữa, ném tay của Đinh Kiêu đang luồn trong quần áo của mình ra. Người này ở trên người cô vừa sờ vừa bóp, còn dùng sức như vậy, cách một lớp quần áo nhưng cô vẫn cảm thấy đau.</w:t>
      </w:r>
    </w:p>
    <w:p>
      <w:pPr>
        <w:pStyle w:val="BodyText"/>
      </w:pPr>
      <w:r>
        <w:t xml:space="preserve">" Thịt Thịt, bây giờ là thời gian chờ đèn đỏ, hai chúng ta lại không phạm pháp, em sợ cái gì." Đinh Kiêu chẳng thèm quan tâm, Vân Cẩn ném tay anh ra, anh lại thả về. Vân Cẩn lại lần nữa ném tay anh ra.</w:t>
      </w:r>
    </w:p>
    <w:p>
      <w:pPr>
        <w:pStyle w:val="BodyText"/>
      </w:pPr>
      <w:r>
        <w:t xml:space="preserve">" Em như vậy là muốn anh tức giận sao, thời đại nào rồi, sờ sờ cũng không thể lấy? Đến khi em già rồi, làn da nhăn nheo, bắp thịt xệ xuống, muốn anh sờ anh cũng không thèm sờ." Đinh Kiêu làm bộ cau mày, thật ra thì anh cũng không tức giận gì cả.</w:t>
      </w:r>
    </w:p>
    <w:p>
      <w:pPr>
        <w:pStyle w:val="BodyText"/>
      </w:pPr>
      <w:r>
        <w:t xml:space="preserve">Vân Cẩn hung hăng trừng anh: " Thật đúng là trên thế giới này vô tình vô sỉ nhất chính là đàn ông."</w:t>
      </w:r>
    </w:p>
    <w:p>
      <w:pPr>
        <w:pStyle w:val="BodyText"/>
      </w:pPr>
      <w:r>
        <w:t xml:space="preserve">"Em có thể ở trên tháp ném anh xuống, như vậy sẽ không có ai sờ em nữa." Đinh Kiêu chê cười nói.</w:t>
      </w:r>
    </w:p>
    <w:p>
      <w:pPr>
        <w:pStyle w:val="BodyText"/>
      </w:pPr>
      <w:r>
        <w:t xml:space="preserve">Vân Cẩn vô cùng tức giận, cũng không đoái hoài đến phong độ, đưa móng vuốt nhọn hướng về phía Đinh Kiêu giương nanh múa vuốt, hai người đùa giỡn, trong lúc vô tình đánh vào cằm ĐInh Kiêu.</w:t>
      </w:r>
    </w:p>
    <w:p>
      <w:pPr>
        <w:pStyle w:val="BodyText"/>
      </w:pPr>
      <w:r>
        <w:t xml:space="preserve">Chỉ nghe thấy anh kêu lên một tiếng, Vân Cẩn nhin sang thấy trên cằm anh một vết đỏ, trong lòng hối tiếc, tai sao mình lại xuống tay nặng như vậy, chỉ đành vội an ủi anh: "Ai da thương nha, đừng khóc đừng khóc, cho dì xem một chút nào, có bị thương nặng không."</w:t>
      </w:r>
    </w:p>
    <w:p>
      <w:pPr>
        <w:pStyle w:val="BodyText"/>
      </w:pPr>
      <w:r>
        <w:t xml:space="preserve">"Đau........" Đinh Kiêu đẫ có kinh nghiệm làm nũng.</w:t>
      </w:r>
    </w:p>
    <w:p>
      <w:pPr>
        <w:pStyle w:val="BodyText"/>
      </w:pPr>
      <w:r>
        <w:t xml:space="preserve">Vân Cẩn khẽ vuốt vết đỏ, dịu dàng nói: " Không có việc gì, không chảy máu, anh trở về chú ý một chút mấy hôm nữa đừng cạo râu, chờ nó hết đỏ thì hẵng cạo."</w:t>
      </w:r>
    </w:p>
    <w:p>
      <w:pPr>
        <w:pStyle w:val="BodyText"/>
      </w:pPr>
      <w:r>
        <w:t xml:space="preserve">Nhìn thấy người yêu bị mình làm cho bị thương, Vân Cẩn nổi lên tình mẫu tử, chủ động ôm Đinh Kiêu để cho anh có thể sờ loạn cọ sát lung tung trên người mình.</w:t>
      </w:r>
    </w:p>
    <w:p>
      <w:pPr>
        <w:pStyle w:val="BodyText"/>
      </w:pPr>
      <w:r>
        <w:t xml:space="preserve">Cùng Đinh Kiêu ở chung một chỗ, Vân Cẩn mới phát hiện, thì ra đàn ông cũng thích làm nũng, giống như một đứa trẻ con, em trai của cô cũng vậy, hơn hai mươi tuổi nhưng nếu có cơ hội là làm nũng, chị ơi chị à, so với gọi mẹ còn quen hơn.</w:t>
      </w:r>
    </w:p>
    <w:p>
      <w:pPr>
        <w:pStyle w:val="BodyText"/>
      </w:pPr>
      <w:r>
        <w:t xml:space="preserve">Đinh Kiêu ôm thân thể mềm mại trong tay, cảm giác rất thích làm trong lòng anh rung động. Quả nhiên mập so với gầy sờ thoải mái, trước kia....Trước kia tại sao mình lại không phát hiện ra.</w:t>
      </w:r>
    </w:p>
    <w:p>
      <w:pPr>
        <w:pStyle w:val="BodyText"/>
      </w:pPr>
      <w:r>
        <w:t xml:space="preserve">" Thịt Thịt, hai chúng ta đừng đi xem phim nữa, đi khách sạn thôi." Đinh Kiêu khoái chí nói, bắt đầu có ý định tính toán.</w:t>
      </w:r>
    </w:p>
    <w:p>
      <w:pPr>
        <w:pStyle w:val="BodyText"/>
      </w:pPr>
      <w:r>
        <w:t xml:space="preserve">Vân Cẩn lắc đầu, " Sớm như vậy đi khách sạn làm gì, em không đi, hay chúng ta đi xem chiếu bóng đi, anh không phải rất thích xem chiếu bóng à?"</w:t>
      </w:r>
    </w:p>
    <w:p>
      <w:pPr>
        <w:pStyle w:val="Compact"/>
      </w:pPr>
      <w:r>
        <w:t xml:space="preserve">" Xem phim thì lúc nào cũng có thể xem, đi khách sạn." Đinh Kiêu nổ máy, hạ quyết tâm tối nay phải đem cô ăn, nếu không được thì đúng là thật xinn lỗi mình.</w:t>
      </w:r>
      <w:r>
        <w:br w:type="textWrapping"/>
      </w:r>
      <w:r>
        <w:br w:type="textWrapping"/>
      </w:r>
    </w:p>
    <w:p>
      <w:pPr>
        <w:pStyle w:val="Heading2"/>
      </w:pPr>
      <w:bookmarkStart w:id="34" w:name="chương-13"/>
      <w:bookmarkEnd w:id="34"/>
      <w:r>
        <w:t xml:space="preserve">12. Chương 13</w:t>
      </w:r>
    </w:p>
    <w:p>
      <w:pPr>
        <w:pStyle w:val="Compact"/>
      </w:pPr>
      <w:r>
        <w:br w:type="textWrapping"/>
      </w:r>
      <w:r>
        <w:br w:type="textWrapping"/>
      </w:r>
    </w:p>
    <w:p>
      <w:pPr>
        <w:pStyle w:val="BodyText"/>
      </w:pPr>
      <w:r>
        <w:t xml:space="preserve">Nhìn thấy Đinh Kiêu chuyển hướng xe đến khách sạn gần đấy, Vân Cẩn nóng nảy muốn kéo cửa xe, nhảy xuống cũng tốt cho dù đập đầu sưng mặt sưng mũi nhưng còn tốt hơn việc vô duyên vô cớ bị thất thân.</w:t>
      </w:r>
    </w:p>
    <w:p>
      <w:pPr>
        <w:pStyle w:val="BodyText"/>
      </w:pPr>
      <w:r>
        <w:t xml:space="preserve">Đinh Kiêu thấy cô như vậy, sợ rằng nếu ép quá chỉ e cô làm thật, bèn vội vàng dừng xe lại bên đường.</w:t>
      </w:r>
    </w:p>
    <w:p>
      <w:pPr>
        <w:pStyle w:val="BodyText"/>
      </w:pPr>
      <w:r>
        <w:t xml:space="preserve">Hai người từ trong xe xuống, anh mắng: “Em cố ý muốn tìm cái chết phải không, nếu hôm nay anh không cho xe dừng lại có phải em cũng nhảy xuống phải không?”</w:t>
      </w:r>
    </w:p>
    <w:p>
      <w:pPr>
        <w:pStyle w:val="BodyText"/>
      </w:pPr>
      <w:r>
        <w:t xml:space="preserve">“Hai chúng ta bây giờ chỉ là quan hệ yêu đương, không cần thiết phải kéo ngắn khoảng cách kia lại.” Vân Cẩn giữ vững ranh giới cuối cùng. Đây cũng là Mỗ Mỗ dạy cô, con gái nếu không giữ vững lập trường sẽ không được đàn ông tôn trọng.</w:t>
      </w:r>
    </w:p>
    <w:p>
      <w:pPr>
        <w:pStyle w:val="BodyText"/>
      </w:pPr>
      <w:r>
        <w:t xml:space="preserve">Đinh Kiêu nhìn cô giống như nhìn thấy quái vật, cảm giác những lời buồn nôn mình nói trước đây đều uổng phí, chửi thầm một câu, cố nén tức giận:”Vậy em thấy chúng ta phải đến mức nào em mới chịu làm theo ý anh.”</w:t>
      </w:r>
    </w:p>
    <w:p>
      <w:pPr>
        <w:pStyle w:val="BodyText"/>
      </w:pPr>
      <w:r>
        <w:t xml:space="preserve">“Thế nào cũng phải để sau khi chúng ta kết hôn.” Vân Cẩn không chút để ý nói.</w:t>
      </w:r>
    </w:p>
    <w:p>
      <w:pPr>
        <w:pStyle w:val="BodyText"/>
      </w:pPr>
      <w:r>
        <w:t xml:space="preserve">Cô đã sớm nghĩ, Đinh Kiêu là một công tử đào hoa không thể nào có thể đồng ý kết hôn sớm như vậy, anh mới 26 tuổi, anh sẽ không đồng ý, vừa lúc cô có thể mượn cơ hội này để thử thách anh một chút. Nếu như anh không chịu được kích thích mà đồng ý, như thế cũng tốt, tránh truyện bất trắc xảy ra sau này.</w:t>
      </w:r>
    </w:p>
    <w:p>
      <w:pPr>
        <w:pStyle w:val="BodyText"/>
      </w:pPr>
      <w:r>
        <w:t xml:space="preserve">“ Vậy thì kết hôn, sớm muộn gì chẳng phải kết hôn, anh về đơn vị viết báo cáo kết hôn.” Đinh Kiêu cho rằng Vân Cẩn không giống những cô gái khác, ít nhất sẽ không lấy kết hôn ra uy hiếp mình, không ngờ cô gái này quỷ kế cái gì cũng dám nói, liền có chút tức giận.</w:t>
      </w:r>
    </w:p>
    <w:p>
      <w:pPr>
        <w:pStyle w:val="BodyText"/>
      </w:pPr>
      <w:r>
        <w:t xml:space="preserve">Vân Cẩn nhìn anh, thong thả nói: “ Kết hôn cũng không phải trò chơi, anh muốn kết hôn là kết hôn, phải có sự đồng ý của hai bên gia đình, anh phải đến hỏi ý kiến cha mẹ em, cha mẹ nuôi em lớn như vậy không phải cho không anh làm vợ.”</w:t>
      </w:r>
    </w:p>
    <w:p>
      <w:pPr>
        <w:pStyle w:val="BodyText"/>
      </w:pPr>
      <w:r>
        <w:t xml:space="preserve">“Mạnh Vân Cẩn, giờ mới phát hiện em đúng là được một bước lại muốn tiến thêm một thước, em cho là anh không có em thì không sống được phải không ?” Đinh Kiêu ghét nhất loại con gái hay làm bộ làm tịch, nhất là lại lấy chuyện kết hôn ra làm bộ làm tịch với anh.</w:t>
      </w:r>
    </w:p>
    <w:p>
      <w:pPr>
        <w:pStyle w:val="BodyText"/>
      </w:pPr>
      <w:r>
        <w:t xml:space="preserve">“Đinh đại thiếu gia nói em được một bước lại muốn tiến thêm một thước, vậy thì hai ta sau này cũng không cần gặp nhau nữa, chúng ta từ giờ ai về nhà người đấy, nếu có gặp nhau cũng đường ai người đấy đi.” Vân Cẩn xoay người đi, bước lên xe taxi, thái độ rất ngạo mạn, Đinh Kiêu rất muốn đạp vào mông cô một cái.</w:t>
      </w:r>
    </w:p>
    <w:p>
      <w:pPr>
        <w:pStyle w:val="BodyText"/>
      </w:pPr>
      <w:r>
        <w:t xml:space="preserve">Trên xe taxi, Vân Cẩn quay đầu lại thấy Đinh Kiêu còn một tay chống nạnh đứng ở trước xe, bộ dạng tức giận thở hổn hển, không nhịn đươc cười trộm.</w:t>
      </w:r>
    </w:p>
    <w:p>
      <w:pPr>
        <w:pStyle w:val="BodyText"/>
      </w:pPr>
      <w:r>
        <w:t xml:space="preserve">Cãi nhau cũng cãi nhau rồi, là phúc thì không phải họa, là họa thì không thể tránh được nếu như lúc này Đinh Kiêu chủ động tìm đến cô nói rõ trong lòng anh cô quan trọng như thế nào còn nếu không anh đối với cô chỉ là vui đùa một chút.</w:t>
      </w:r>
    </w:p>
    <w:p>
      <w:pPr>
        <w:pStyle w:val="BodyText"/>
      </w:pPr>
      <w:r>
        <w:t xml:space="preserve">Vậy mà, đã hai tuần lễ Đinh Kiêu cũng không xuất hiện.</w:t>
      </w:r>
    </w:p>
    <w:p>
      <w:pPr>
        <w:pStyle w:val="BodyText"/>
      </w:pPr>
      <w:r>
        <w:t xml:space="preserve">Trong lòng Vân Cẩn mặc dù có chút sợ hãi nhưng vẫn không chế được, tuyệt đối cô sẽ không chủ động cúi đầu để anh lừa gạt, thời khắc mấu chốt không thể để cho xe bị tuột xích nếu không cả đời sẽ không ngóc đầu lên được, cô tự nhắc nhở chính mình như vậy.</w:t>
      </w:r>
    </w:p>
    <w:p>
      <w:pPr>
        <w:pStyle w:val="BodyText"/>
      </w:pPr>
      <w:r>
        <w:t xml:space="preserve">Cô muốn làm vợ anh, muốn có cưới hỏi đàng hoàng, cô sẽ không để ình không rõ ràng mà bước vào cửa Đinh gia.</w:t>
      </w:r>
    </w:p>
    <w:p>
      <w:pPr>
        <w:pStyle w:val="BodyText"/>
      </w:pPr>
      <w:r>
        <w:t xml:space="preserve">Mỗ Mỗ nghe nói cháu ngoại mình và Đinh Kiêu cãi nhau, giận đến cả đêm không chợp mắt, nha đầu vân Cẩn này đúng là bốc đồng quá rồi, cháu rể tốt như vậy mà cũng không biết quý trọng?</w:t>
      </w:r>
    </w:p>
    <w:p>
      <w:pPr>
        <w:pStyle w:val="BodyText"/>
      </w:pPr>
      <w:r>
        <w:t xml:space="preserve">Mình đã sớm mạnh miệng nói với khắp hàng xóm láng giềng, người người đều biết Vân cẩn sắp được gả cho cháu trai nhà tư lệnh, cuối cùng lại là công dã tràng, chẳng phải sẽ bị người đời cười chê, cho rằng mình là bà già lẩm cẩm sao.</w:t>
      </w:r>
    </w:p>
    <w:p>
      <w:pPr>
        <w:pStyle w:val="BodyText"/>
      </w:pPr>
      <w:r>
        <w:t xml:space="preserve">Vì vậy bà nhìn Vân Cẩn cũng không được hòa nhã, mỗi lần đến lúc ăn cơm, đều cố ý bới móc, ngại Vân Cẩn ăn quá nhiều: “ Cháu đừng ăn nữa nếu còn ăn nữa đến lúc đó lại mập lên xem ai còn muốn lấy cháu nữa cơ chứ.”</w:t>
      </w:r>
    </w:p>
    <w:p>
      <w:pPr>
        <w:pStyle w:val="BodyText"/>
      </w:pPr>
      <w:r>
        <w:t xml:space="preserve">“ Không phải trước đây bà nói mặt mập một chút mới có tướng phú quý hay sao.” Vân Cẩn đã quá hiểu tâm trạng của Mỗ Mỗ rồi.</w:t>
      </w:r>
    </w:p>
    <w:p>
      <w:pPr>
        <w:pStyle w:val="BodyText"/>
      </w:pPr>
      <w:r>
        <w:t xml:space="preserve">Mỗ Mỗ thật ra không phải chê cô ăn nhiều mà là trong lòng không thoải mái, bà cả đời đều xuất sắc, đã sớm đi khoe khắp nơi với mọi người rồi, bây giờ mình lại cãi nhau như vậy, bà không tức giận mới là lạ.</w:t>
      </w:r>
    </w:p>
    <w:p>
      <w:pPr>
        <w:pStyle w:val="BodyText"/>
      </w:pPr>
      <w:r>
        <w:t xml:space="preserve">Nếu nói Vân Cẩn cũng phải xem lại mình, cũng không phải thanh cao không hư vinh, nhưng trên thực tế từ khi cô và Đinh Kiêu ở chung một chỗ, đã thấy rõ ràng thái độ mọi người đối xử khác với mình, đến ngay cả lãnh đạo cũng nể mặt cô ba phần.</w:t>
      </w:r>
    </w:p>
    <w:p>
      <w:pPr>
        <w:pStyle w:val="BodyText"/>
      </w:pPr>
      <w:r>
        <w:t xml:space="preserve">Mặc dù ai cũng không rõ cha của Đinh Kiêu làm quan lớn ra sao nhưng bọn họ dù sao ở cái đất Hoàng Thành này nhiều năm, những người quyền thế ai chẳng biết, những người đó đi đến đâu chẳng tài trí hơn người.</w:t>
      </w:r>
    </w:p>
    <w:p>
      <w:pPr>
        <w:pStyle w:val="BodyText"/>
      </w:pPr>
      <w:r>
        <w:t xml:space="preserve">Nhưng Vân Cẩn lại có quyết định hồ đồ, cô thấy mình không thể cứ nghe ý kiến của Đinh Kiêu, nói thế nào thì nói, cô cũng là một biên kịch, ông nội là Mạnh Tiểu Lâu, cả đời hát cùng Mai Lan Phương, đến đời cô, thế nào cũng không thể đập nát thanh danh của tổ tiên được.</w:t>
      </w:r>
    </w:p>
    <w:p>
      <w:pPr>
        <w:pStyle w:val="BodyText"/>
      </w:pPr>
      <w:r>
        <w:t xml:space="preserve">Trông mòn con mắt, đã đợi được hai mươi bốn ngày, Đinh đại thiếu gia mới mở cửa chiếc Audi Q7 của anh lảo đảo xuất hiện trước mặt Vân Cẩn.</w:t>
      </w:r>
    </w:p>
    <w:p>
      <w:pPr>
        <w:pStyle w:val="BodyText"/>
      </w:pPr>
      <w:r>
        <w:t xml:space="preserve">Cô mặc một chiếc váy màu xanh nhạt, bó ở phía chân, nhìn vô cùng duyên dáng yêu kiều, đã nhìn nhiều phụ nữ mặt mũi trát đầy son phấn nhìn cô như vậy ngược lại lại thấy thuận mắt hơn nhiều.</w:t>
      </w:r>
    </w:p>
    <w:p>
      <w:pPr>
        <w:pStyle w:val="BodyText"/>
      </w:pPr>
      <w:r>
        <w:t xml:space="preserve">Nếu không thì cưới? Những câu nói này bỗng xuất hiện trong đầu Đinh Kiêu, quanh quẩn mãi không đi. Nhớ tới lúc ôm cô, béo béo mềm mềm cảm giác thật tốt.</w:t>
      </w:r>
    </w:p>
    <w:p>
      <w:pPr>
        <w:pStyle w:val="BodyText"/>
      </w:pPr>
      <w:r>
        <w:t xml:space="preserve">Những ngày qua anh một chút cũng không nhàn rỗi, bên cạnh Hoàng phì Yến gầy oanh oanh yến yến cũng không ít, cứ nghĩ cãi nhau xong vài ngày tâm trạng sẽ tốt lên, nhưng đáng tiếc chính là bao nhiêu ngày qua anh lại thấy có một cảm giác troong trải mà chính anh đã nghĩ là mình sẽ không như thế.</w:t>
      </w:r>
    </w:p>
    <w:p>
      <w:pPr>
        <w:pStyle w:val="BodyText"/>
      </w:pPr>
      <w:r>
        <w:t xml:space="preserve">Tình huống như vậy, anh nhớ đến Vân Cẩn, chính xác mà nói, anh nhớ những món ăn ngon đa dạng mà Vân Cẩn làm cho anh ăn, khi cô làm thức ăn, anh có cảm giác cả người cô tỏa ra một hương vị ấm áp, khiến anh thấy rất vui vẻ.</w:t>
      </w:r>
    </w:p>
    <w:p>
      <w:pPr>
        <w:pStyle w:val="BodyText"/>
      </w:pPr>
      <w:r>
        <w:t xml:space="preserve">Thấy Vân Cẩn đi qua đường cái, đang đi về hướng mình, khóe miệng Đinh Kiêu nhàn nhạt nở nụ cười, biểu đạt một sự hòa thuận thích thú.</w:t>
      </w:r>
    </w:p>
    <w:p>
      <w:pPr>
        <w:pStyle w:val="BodyText"/>
      </w:pPr>
      <w:r>
        <w:t xml:space="preserve">Vân Cẩn nhìn bóng dáng cao lớn của anh đứng trước cửa xe, nháy mắt trong lòng tràn đầy cảm giác chua xót, cổ họng cô tắc nghẽn, không chút nghĩ ngợi liền chạy ào tới ào vào ngực anh, trong chốc lát, đầu cô cảm nhận được hương vị ngọt ngào mà tình yêu mang tới.</w:t>
      </w:r>
    </w:p>
    <w:p>
      <w:pPr>
        <w:pStyle w:val="BodyText"/>
      </w:pPr>
      <w:r>
        <w:t xml:space="preserve">Thì ra nhìn thấy anh, cô sẽ có một loại dũng khí kích động như thiêu thân lao vào lửa.</w:t>
      </w:r>
    </w:p>
    <w:p>
      <w:pPr>
        <w:pStyle w:val="BodyText"/>
      </w:pPr>
      <w:r>
        <w:t xml:space="preserve">“Em nghĩ là anh sẽ không đến tìm em nữa.” Vân cẩn mắt ướt nhòa, chót mũi đỏ bừng, Đinh Kiêu lại chỉ cười cười :” Không đến, thì lấy đâu ra người cho anh ăn tôm tươi, mì xào và sủi cảo hấp nữa.”</w:t>
      </w:r>
    </w:p>
    <w:p>
      <w:pPr>
        <w:pStyle w:val="BodyText"/>
      </w:pPr>
      <w:r>
        <w:t xml:space="preserve">“Anh chỉ biết có ăn cũng không nhớ đến người ta.” Vân Cẩn khẽ cáu một câu, những suy nghĩ vui vẻ đã chiếm lĩnh toàn bộ trong đầu cô, cô chỉ muốn cũng người mình yêu gắn bó kề cận bên nhau.</w:t>
      </w:r>
    </w:p>
    <w:p>
      <w:pPr>
        <w:pStyle w:val="BodyText"/>
      </w:pPr>
      <w:r>
        <w:t xml:space="preserve">“Anh làm sao có thể không nhớ em, mỗi ngày anh đều nhớ đến em, hai mươi bốn ngày chúng ta chia tay nhau anh đều nhớ đến em.” Đinh Kiêu không chút để ý cúi đầu nhìn Vân Cẩn.</w:t>
      </w:r>
    </w:p>
    <w:p>
      <w:pPr>
        <w:pStyle w:val="BodyText"/>
      </w:pPr>
      <w:r>
        <w:t xml:space="preserve">Hai mươi bốn ngày thì ra anh cũng đếm từng ngày, Vân Cẩn vô cùng kích động,cô và Đinh Kiêu cãi nhau như vậy, thì ra anh cũng đếm những ngày cô và anh không gặp nhau.</w:t>
      </w:r>
    </w:p>
    <w:p>
      <w:pPr>
        <w:pStyle w:val="BodyText"/>
      </w:pPr>
      <w:r>
        <w:t xml:space="preserve">Sự phát hiện này dường như làm cô hạnh phúc đến đầu óc choáng váng.</w:t>
      </w:r>
    </w:p>
    <w:p>
      <w:pPr>
        <w:pStyle w:val="BodyText"/>
      </w:pPr>
      <w:r>
        <w:t xml:space="preserve">Đối với phản ứng của cô,, Đinh Kiêu khẽ cười.</w:t>
      </w:r>
    </w:p>
    <w:p>
      <w:pPr>
        <w:pStyle w:val="BodyText"/>
      </w:pPr>
      <w:r>
        <w:t xml:space="preserve">Lấy lòng phụ nữ sẽ lấy lòng từ những chi tiết nhỏ, chút bản lĩnh này của đàn ông, từ trước đến này Đinh Kiêu hiểu rất rõ, cho nên những phụ nữ vây quanh anh, cho dù có chia tay nhau vẫn nhớ mãi không quên.</w:t>
      </w:r>
    </w:p>
    <w:p>
      <w:pPr>
        <w:pStyle w:val="BodyText"/>
      </w:pPr>
      <w:r>
        <w:t xml:space="preserve">“ Lần trước em cũng có chút không đúng, không nên vừa tức giận đã nói chia tay, những ngày qua em đã suy nghĩ kĩ chuyện này, em không nên nói với anh như vây,” Vân Cẩn chủ động thừa nhận sai lầm.</w:t>
      </w:r>
    </w:p>
    <w:p>
      <w:pPr>
        <w:pStyle w:val="BodyText"/>
      </w:pPr>
      <w:r>
        <w:t xml:space="preserve">Điểm giác ngộ này cô cũng phải có, đàn ông hay đàn bà đều cũng một loại có lúc cũng cần phải dỗ giành.</w:t>
      </w:r>
    </w:p>
    <w:p>
      <w:pPr>
        <w:pStyle w:val="BodyText"/>
      </w:pPr>
      <w:r>
        <w:t xml:space="preserve">“Là anh không đúng, anh khôngg nên làm cho em khó chịu, đúng như em nói hai chúng ta còn chưa kết hôn anh lại đòi hỏi với em như thế là không tôn trọng em.’ Từ trước đến nay Đinh Kiêu nói chuyện bao giờ cũng giỏi bắt trọng điểm.</w:t>
      </w:r>
    </w:p>
    <w:p>
      <w:pPr>
        <w:pStyle w:val="BodyText"/>
      </w:pPr>
      <w:r>
        <w:t xml:space="preserve">Nhưng nếu như ai tin rằng trong lòng anh nghĩ như vậy thì người đó đã sai lầm rồi, sau khi ở cùng anh một thời gian dài Vân Cẩn mới dần phát hiện ra, thông minh nhưng tự phụ con người thường là như vậy, nói chuyện lừa gạt để cho người khác hiểu lầm, anh có thể đem ý tứ chính xác biểu đạt cho người khác, nhưng lại không cho họ phát hiện ra điều gì.</w:t>
      </w:r>
    </w:p>
    <w:p>
      <w:pPr>
        <w:pStyle w:val="BodyText"/>
      </w:pPr>
      <w:r>
        <w:t xml:space="preserve">Ôm anh, Vân Cẩn mới cảm nhận được một loại hạnh phúc trước đây chưa từng có . Hai người ở cùng nhau một chỗ tuy chưa đến nửa năm nhưng cũng đã cùng nhau trải qua biết bao nhiêu chuyện, anh đã khắc vào trong lòng cô, chia tay rồi gặp lại để cho cô ý thức được mình quả thật rất yêu anh.</w:t>
      </w:r>
    </w:p>
    <w:p>
      <w:pPr>
        <w:pStyle w:val="BodyText"/>
      </w:pPr>
      <w:r>
        <w:t xml:space="preserve">Khẽ vuốt ve những đường cong đơn giản kiên nghị trên mặt của Đinh Kiêu, bờ vai rộng rãi, cách lớp y phục ngón tay Vân Cẩn khẽ mơn trớn trên người Đinh Kiêu, giống như là đang vuốt ve vật yêu thích nhất của mình, cô muốn thật tốt phác thảo hình dáng người đàn ông này, phác thảo bóng hình cô đã yêu nhiều năm, cuối cùng cũng không phải một giấc mộng hõa huyền.</w:t>
      </w:r>
    </w:p>
    <w:p>
      <w:pPr>
        <w:pStyle w:val="BodyText"/>
      </w:pPr>
      <w:r>
        <w:t xml:space="preserve">Đinh kiêu ôm người phụ nữ của mình đang mềm nhũn trong ngực, cũng cảm thấy có một loại khác thường, anh cũng không phải ngu ngốc, không hiểu tình yêu nam nữ là cái gì, anh cũng biết là người phụ nữ này thật sự thích mình, vì vậy khi cô đắm đuối đưa tình chân tình thiết ý hai mắt mông lung nhìn anh anh không hề do dự tựa đầu tới.</w:t>
      </w:r>
    </w:p>
    <w:p>
      <w:pPr>
        <w:pStyle w:val="BodyText"/>
      </w:pPr>
      <w:r>
        <w:t xml:space="preserve">Hai khuôn mặt giáp sát nhau cơ hồ có thể nghe thấy hô hấp của đối phương, hai mươi năm trước bọn họ khi lần đầu gặp nhau khẳng định không ngờ lại có tương lai như thế này, vốn cho rằng họ là người của hai thế giới khác nhau, cuối cũng lại thống nhất thành một thế giới.</w:t>
      </w:r>
    </w:p>
    <w:p>
      <w:pPr>
        <w:pStyle w:val="BodyText"/>
      </w:pPr>
      <w:r>
        <w:t xml:space="preserve">Chuyện kế tiếp tiến hành cũng rất thuận lợi, trưởng bối hai nhà thúc đẩy, Đinh Kiêu và Vân Cẩn rất nhanh đi lấy giấy đăng kí kết hôn, chỉ chờ Đinh gia thu dọn xong tân phòng sẽ để cho hai người bọn họ kết hôn.</w:t>
      </w:r>
    </w:p>
    <w:p>
      <w:pPr>
        <w:pStyle w:val="BodyText"/>
      </w:pPr>
      <w:r>
        <w:t xml:space="preserve">Không giống những người khác, Lí Phượng Hà đã sớm quyết định, cho dù là kết hôn cũng phải đem con trai mình đặt dưới mắt. Con trai yêu quý hơn hai mươi năm, bà sẽ không ột nữ nhân khác cướp đi, con dâu cũng không được.</w:t>
      </w:r>
    </w:p>
    <w:p>
      <w:pPr>
        <w:pStyle w:val="BodyText"/>
      </w:pPr>
      <w:r>
        <w:t xml:space="preserve">Đối với lần này Đinh Kiêu không có ý kiến, Vân Cẩn cũng không tiện nói gì, Đinh gia là một gia đình lớn, phòng ốc rất nhiều, con cái ở cũng cha mẹ cũng là bình thường.</w:t>
      </w:r>
    </w:p>
    <w:p>
      <w:pPr>
        <w:pStyle w:val="BodyText"/>
      </w:pPr>
      <w:r>
        <w:t xml:space="preserve">Vậy mà Vân Cẩn rất nhanh cảm thấy được ác ý của việc này.</w:t>
      </w:r>
    </w:p>
    <w:p>
      <w:pPr>
        <w:pStyle w:val="BodyText"/>
      </w:pPr>
      <w:r>
        <w:t xml:space="preserve">Gia đoạn chuẩn bị cho hôn lễ, Đinh Kiêu rất bận rộn, tuy nói từ trước đến nay Đinh gia làm việc luôn khiêm tốn tiệc cưới cũng không tổ chức quá to, dù vậy cháu trai trưởng kết hôn cũng không thể làm quá tùy tiện, tối thiểu cũng phải thông báo với bạn bè thân thiết.</w:t>
      </w:r>
    </w:p>
    <w:p>
      <w:pPr>
        <w:pStyle w:val="BodyText"/>
      </w:pPr>
      <w:r>
        <w:t xml:space="preserve">Vân Cẩn vẫn luôn mơ ước có một ngày được mặc váy cưới trắng noãn, gả cho chàng hoàng tử bạch mã mà cô vẫn thường mơ ước thời thiếu nữ, vì thế cô lôi kéo Tỉ Mỉ chạy đi tất cả các tiệm áo cưới của Bắc Kinh, nhất định phải chọn một chiếc áo cưới thật vừa ý.</w:t>
      </w:r>
    </w:p>
    <w:p>
      <w:pPr>
        <w:pStyle w:val="BodyText"/>
      </w:pPr>
      <w:r>
        <w:t xml:space="preserve">Tỉ Mỉ thương cho đôi chân nhỏ bé của mình phải chạy cả ngày, ngồi trên ghế sa lon đấm chân: “ Chị họ, chị có thể đừng keo kiệt như vậy nha, chị chỉ cần nói anh rể đặt ở nước ngoài ột áo cưới cao cấp không phải là được sao, anh ấy cũng không phải không có tiền.”</w:t>
      </w:r>
    </w:p>
    <w:p>
      <w:pPr>
        <w:pStyle w:val="BodyText"/>
      </w:pPr>
      <w:r>
        <w:t xml:space="preserve">“ Anh ấy là quân nhân, không thể tra nước ngoài, hơn nữa đàn ông thì biết gì về áo cưới, anh ấy đâu có mặc.” Vân Cẩn cảm thấy việc chọn áo cưới này phải tự mình làm, đàn ông đâu có những sở thích giống như phụ nữ.</w:t>
      </w:r>
    </w:p>
    <w:p>
      <w:pPr>
        <w:pStyle w:val="BodyText"/>
      </w:pPr>
      <w:r>
        <w:t xml:space="preserve">“Chị có biết cái gì gọi là cao cấp không, chỉ cần chị có tiền bọn họ có thể phục vụ chị tận cửa.” Tỉ Mỉ bực mình với chị họ mình chết đi được, gả ột con rùa vàng như vậy mà cũng không biết tận dụng.</w:t>
      </w:r>
    </w:p>
    <w:p>
      <w:pPr>
        <w:pStyle w:val="BodyText"/>
      </w:pPr>
      <w:r>
        <w:t xml:space="preserve">Vân Cẩn cũng không thèm để ý cô bực tức, bởi vì cô đã chọn trúng một chiếc váy, đang cùng nhà thiết kế nói chuyện chi tiết hơn, nhà thiết kế vô cùng nhiệt tình, nhớ từng chi tiết cô muốn sửa đổi lại cho nhân viên phục vụ giúp cô lấy số đo.</w:t>
      </w:r>
    </w:p>
    <w:p>
      <w:pPr>
        <w:pStyle w:val="BodyText"/>
      </w:pPr>
      <w:r>
        <w:t xml:space="preserve">Vân Cẩn đặt cọc, Tỉ Mỉ tò mò đứng một một bên nhìn, thấy chị mình lấy từ trong ví ra chiếc thẻ bạch kim, hâm mộ nói: “Chị họ, đây là anh rể đưa cho chị à, thẻ bạch kim của ngân hàng XX nha, có thể dùng mọi nơi còn có thể tiêu dùng vô hạn, lại được hưởng phục vụ dành cho thượng khách nha.”</w:t>
      </w:r>
    </w:p>
    <w:p>
      <w:pPr>
        <w:pStyle w:val="BodyText"/>
      </w:pPr>
      <w:r>
        <w:t xml:space="preserve">Tỉ Mỉ hâm mộ đến mắt cũng sắp rớt ra rồi, mình và Mạnh Tiểu Bạch lăn lộn nhiều năm như vậy, tên kia ngay cả tờ năm vạn cũng chưa bao giờ đưa cho cô dùng.</w:t>
      </w:r>
    </w:p>
    <w:p>
      <w:pPr>
        <w:pStyle w:val="BodyText"/>
      </w:pPr>
      <w:r>
        <w:t xml:space="preserve">Vân Cẩn cũng không biết tấm thẻ Đinh Kiêu đưa cho cô có tác dụng lớn như thế nào, cô cũng không thèm để ý những thứ này ;”Anh ấy đưa cho chị để mua đồ dùng kết hôn, đến lúc mua xong rồi chị sẽ trả lại cho anh ấy.”</w:t>
      </w:r>
    </w:p>
    <w:p>
      <w:pPr>
        <w:pStyle w:val="BodyText"/>
      </w:pPr>
      <w:r>
        <w:t xml:space="preserve">“Sao còn phải trả, anh ấy là của chị, chị vẫn là của chị, tiền của chồng mình có ngu đâu mà không tiêu.” Tỉ Mỉ cảm thấy chị họ mình có lúc thật ngang bướng.</w:t>
      </w:r>
    </w:p>
    <w:p>
      <w:pPr>
        <w:pStyle w:val="BodyText"/>
      </w:pPr>
      <w:r>
        <w:t xml:space="preserve">Áo cưới sau khi thử xong, Tỉ Mỉ lại cũng Vân Cẩn đi đến đây mặc thử.</w:t>
      </w:r>
    </w:p>
    <w:p>
      <w:pPr>
        <w:pStyle w:val="BodyText"/>
      </w:pPr>
      <w:r>
        <w:t xml:space="preserve">Trong phòng thử áo, Vân Cẩn vừa bước vào phòng thay đồ, còn chưa nhìn rõ mình trong gương đã nhìn thấy người đang đứng phía sau, không ai khác chính là bạn gái trước của Đinh Kiêu , An Tư Khiết.</w:t>
      </w:r>
    </w:p>
    <w:p>
      <w:pPr>
        <w:pStyle w:val="BodyText"/>
      </w:pPr>
      <w:r>
        <w:t xml:space="preserve">Đúng thật là, thiên đường có lối cho ngươi đi ngươi lại không đi, địa ngục không có của ngươi lại muốn xông vào, hôm nay nghĩ ngươi cũng đừng nghĩ hãy nhìn xem ta làm thế nào đập chết ngươi như đập chết một con ruồi đây này.</w:t>
      </w:r>
    </w:p>
    <w:p>
      <w:pPr>
        <w:pStyle w:val="Compact"/>
      </w:pPr>
      <w:r>
        <w:t xml:space="preserve">Vân Cẩn soi gương nhìn trái nhìn phải, xem cô ta như không khí..</w:t>
      </w:r>
      <w:r>
        <w:br w:type="textWrapping"/>
      </w:r>
      <w:r>
        <w:br w:type="textWrapping"/>
      </w:r>
    </w:p>
    <w:p>
      <w:pPr>
        <w:pStyle w:val="Heading2"/>
      </w:pPr>
      <w:bookmarkStart w:id="35" w:name="chương-14"/>
      <w:bookmarkEnd w:id="35"/>
      <w:r>
        <w:t xml:space="preserve">13. Chương 14</w:t>
      </w:r>
    </w:p>
    <w:p>
      <w:pPr>
        <w:pStyle w:val="Compact"/>
      </w:pPr>
      <w:r>
        <w:br w:type="textWrapping"/>
      </w:r>
      <w:r>
        <w:br w:type="textWrapping"/>
      </w:r>
    </w:p>
    <w:p>
      <w:pPr>
        <w:pStyle w:val="BodyText"/>
      </w:pPr>
      <w:r>
        <w:t xml:space="preserve">“Chiếc váy này không hợp với cô, nhìn chẳng đẹp chút nào, dáng người cô quá béo.” An Tư Khiết nhìn Vân Cẩn cảm thấy cô quá béo, so với dáng người liễu yếu đào tơ như mình, cô ta giống như gốc cây liễu vậy.</w:t>
      </w:r>
    </w:p>
    <w:p>
      <w:pPr>
        <w:pStyle w:val="BodyText"/>
      </w:pPr>
      <w:r>
        <w:t xml:space="preserve">“Chồng tôi không chê tôi là được.” Vân Cẩn biết cô ta là cố tình tìm đến đây muốn gây chuyện với cô vì vậy cô cười tươi như hoa trả lời cô ta.</w:t>
      </w:r>
    </w:p>
    <w:p>
      <w:pPr>
        <w:pStyle w:val="BodyText"/>
      </w:pPr>
      <w:r>
        <w:t xml:space="preserve">“Cô biết được tư thế mà Đinh Kiêu thích nhất hay sao?”</w:t>
      </w:r>
    </w:p>
    <w:p>
      <w:pPr>
        <w:pStyle w:val="BodyText"/>
      </w:pPr>
      <w:r>
        <w:t xml:space="preserve">“Tương lai tôi còn có nhiều cơ hội thực tế, nhưng cô thì chỉ có thể ở đó mơ mộng mà thôi.”</w:t>
      </w:r>
    </w:p>
    <w:p>
      <w:pPr>
        <w:pStyle w:val="BodyText"/>
      </w:pPr>
      <w:r>
        <w:t xml:space="preserve">Hai cô gái đứng trước gương miệng lưỡi sắc bén châm chọc nhau.</w:t>
      </w:r>
    </w:p>
    <w:p>
      <w:pPr>
        <w:pStyle w:val="BodyText"/>
      </w:pPr>
      <w:r>
        <w:t xml:space="preserve">“Cô cho rằng anh ấy thật lòng muốn cưới cô, anh ấy chẳng qua cũng chỉ là đang giận dỗi với tôi, cô cứ chờ xem đi, chỉ cần tôi ngoắc đầu ngón tay một cái anh ta sẽ ngoan ngoãn trở lại bên cạnh tôi.” An Tư Khiết giận đến nỗi khuôn mặt xinh đẹp vặn vẹo, lời nói cũng bắt đầu trở nên lộn xộn.</w:t>
      </w:r>
    </w:p>
    <w:p>
      <w:pPr>
        <w:pStyle w:val="BodyText"/>
      </w:pPr>
      <w:r>
        <w:t xml:space="preserve">“Lấy hạnh phúc cả đời mình ra để đánh cược, tiền đặt cuộc này cũng khá lớn đấy, nhưng tôi thua anh ấy cũng không thể thắng được. Chuyện này tôi và anh ấy đều đồng lòng, làm gì có chuyện liên quan đến cô cơ chứ.” Vân Cẩn bị chọc cho tức giận, khí thế cũng không hề thua kém, bực mình vì không thể đánh bại được đối thủ.</w:t>
      </w:r>
    </w:p>
    <w:p>
      <w:pPr>
        <w:pStyle w:val="BodyText"/>
      </w:pPr>
      <w:r>
        <w:t xml:space="preserve">“Chẳng qua tôi cũng không thèm đến anh ta thôi, nếu không thì bao giờ mới đến lượt cô. Nhưng cô cũng cẩn thận một chút nha, Đinh Kiêu rất sợ mẹ anh ta, anh ta cái gì cũng nghe lời mẹ, sẽ không nghe theo lời cô đâu” An Tư Khiết vẫn cho rằng chính vì Lí Phượng Hà không thích mình nên Đinh Kiêu mới lựa chọn Vân Cẩn.</w:t>
      </w:r>
    </w:p>
    <w:p>
      <w:pPr>
        <w:pStyle w:val="BodyText"/>
      </w:pPr>
      <w:r>
        <w:t xml:space="preserve">“Con trai thường nghe lời mẹ, sợ mẹ cũng không phải có gì không tốt, nuôi con mới biết được tấm lòng của cha mẹ, Đinh Kiêu chưa có con mà đã biết hiếu thuận với cha mẹ, thật tốt a.” Vân Cẩn dồn khí đan điền, hít một ngụm không khí để lấy động lực đấu cũng An Tư Khiết.</w:t>
      </w:r>
    </w:p>
    <w:p>
      <w:pPr>
        <w:pStyle w:val="BodyText"/>
      </w:pPr>
      <w:r>
        <w:t xml:space="preserve">“Anh ta sắp cưới cô nhưng còn theo tôi lên giường, nếu không tin cô có thể hỏi anh ta.” An Tư Khiết xuất đòn sát thủ, dù sao chuyện như vậy cũng không có gì làm bằng chứng, Vân Cẩn cũng sẽ không đi hỏi thẳng Đinh Kiêu.</w:t>
      </w:r>
    </w:p>
    <w:p>
      <w:pPr>
        <w:pStyle w:val="BodyText"/>
      </w:pPr>
      <w:r>
        <w:t xml:space="preserve">Đầu Vân Cẩn “ong” một tiếng, cảm giác giống như trên đỉnh đầu có hàng vạn con ong đang bay tròn xung quanh, thiếu chút nữa cô đã không chịu đựng được sự đả kích này nhưng rất nhanh lấy lại dũng khí:” Đàn ông đều là như vậy, cô nên tỉnh lại đi, em gái à, cô tốt nhất nên giữ lại ình chút tự trọng, đàn ông họ cũng chỉ chơi bời với cô mà thôi.”</w:t>
      </w:r>
    </w:p>
    <w:p>
      <w:pPr>
        <w:pStyle w:val="BodyText"/>
      </w:pPr>
      <w:r>
        <w:t xml:space="preserve">“Cô đúng là độc miệng, xem ra tôi hoàn toàn không cần đồng tình với cô, như vậy tôi cũng nói cho cô biết một chuyện, tôi và Đinh Kiêu ở cùng nhau lâu ngày như vậy, anh ấy sẽ không dễ dàng quên được tôi đâu, sau này tôi sẽ còn đi tìm anh ấy một ngày nào đó cô sẽ biết, tuy anh ấy cưới cô nhưng lại vẫn còn yêu tôi.”</w:t>
      </w:r>
    </w:p>
    <w:p>
      <w:pPr>
        <w:pStyle w:val="BodyText"/>
      </w:pPr>
      <w:r>
        <w:t xml:space="preserve">An Tư Khiết cố kiềm chế tức giận, nói xong những câu này thì đi ra khỏi phòng thay quần áo, nhưng chưa đi được mấy bước thì bị một cô gái xinh đẹp ột cái bạt tai làm cô ta nổ đom đóm mắt.</w:t>
      </w:r>
    </w:p>
    <w:p>
      <w:pPr>
        <w:pStyle w:val="BodyText"/>
      </w:pPr>
      <w:r>
        <w:t xml:space="preserve">Lúc An Tư Khiết đi vào phòng thay quần áo Tỉ Mỉ không để ý, đến khi điện thoại trong túi Vân Cẩn vang lên, là đồng nghiệp của Vân Cẩn gọi đến, cô mang điện thoại cho Vân Cẩn mới nghe được hai người này nói chyện, nhất thời không khống chế được mình đánh cô ta một cái.</w:t>
      </w:r>
    </w:p>
    <w:p>
      <w:pPr>
        <w:pStyle w:val="BodyText"/>
      </w:pPr>
      <w:r>
        <w:t xml:space="preserve">Gò má An Tư Khiết sưng đỏ, đang muốn mở miệng mắng Tỉ Mỉ thì thấy Vân Cẩn từ phòng thay đồ đi ra trao đổi ánh mắt với Tỉ Mỉ, cô ta mới ý thức được Tỉ Mỉ là người của Vân Cẩn.</w:t>
      </w:r>
    </w:p>
    <w:p>
      <w:pPr>
        <w:pStyle w:val="BodyText"/>
      </w:pPr>
      <w:r>
        <w:t xml:space="preserve">An Tư Khiết gọi điện thoại cho Đinh Kiêu, thêm mắm dặm muối việc mình bị ăn một cái tát hơn nữa còn khăng khăng khẳng định rằng chuyện này là do Vân Cẩn bảo Tỉ Mỉ làm.</w:t>
      </w:r>
    </w:p>
    <w:p>
      <w:pPr>
        <w:pStyle w:val="BodyText"/>
      </w:pPr>
      <w:r>
        <w:t xml:space="preserve">Đinh Kiêu nghe cũng không biết phải làm sao nhưng anh lại phát hiện ra trọng điểm: “Em đến tiệm áo cưới làm gì?”</w:t>
      </w:r>
    </w:p>
    <w:p>
      <w:pPr>
        <w:pStyle w:val="BodyText"/>
      </w:pPr>
      <w:r>
        <w:t xml:space="preserve">An Tư Khiết đang vô cùng ủy khuất, chỉ muốn Đinh Kiêu nhanh đến thay mình báo thù giải oan, khóc không ra tiếng: “Em không làm gì cả, em chỉ vô tình đi qua đây thôi.... Đinh Kiêu, cô ta dám đánh em, ngay cả anh cũng không bao giờ đánh em mà.”</w:t>
      </w:r>
    </w:p>
    <w:p>
      <w:pPr>
        <w:pStyle w:val="BodyText"/>
      </w:pPr>
      <w:r>
        <w:t xml:space="preserve">Không đánh cô mới là lạ!</w:t>
      </w:r>
    </w:p>
    <w:p>
      <w:pPr>
        <w:pStyle w:val="BodyText"/>
      </w:pPr>
      <w:r>
        <w:t xml:space="preserve">Đinh Kiêu thầm oán một câu, khẽ nghĩ trong lòng nhưng lại bình tĩnh nói:”Được rồi, em ở đó đừng đi, cũng đừng để các cô ấy đi, bây giờ anh sẽ qua đấy.”</w:t>
      </w:r>
    </w:p>
    <w:p>
      <w:pPr>
        <w:pStyle w:val="BodyText"/>
      </w:pPr>
      <w:r>
        <w:t xml:space="preserve">An Tư Khiết đắc ý cúp điện thoại “Đinh Kiêu nói anh ấy sẽ đến đây ngay bây giờ bảo các cô hãy ở đây đợi.” Cô ta nhìn hai người nói.</w:t>
      </w:r>
    </w:p>
    <w:p>
      <w:pPr>
        <w:pStyle w:val="BodyText"/>
      </w:pPr>
      <w:r>
        <w:t xml:space="preserve">Cô ta làm chuyện xấu còn dám đi cáo trạng trước, Vân Cẩn vô cùng tức giận, trong lòng buồn bực nhưng không thể nói ra được, đáng giận hơn là Đinh Kiêu nghe điện thoại của cô ta, còn tin lời cô ta.</w:t>
      </w:r>
    </w:p>
    <w:p>
      <w:pPr>
        <w:pStyle w:val="BodyText"/>
      </w:pPr>
      <w:r>
        <w:t xml:space="preserve">Nhìn thấy Đinh Kiêu đỗ xe xong, đang đi vào trong tiệm áo cưới, Tỉ Mỉ tính toán bất chấp lấy móng tay cào một cái lên mặt mình , ngay lập tức trên mặt cô xuất hiện một vạch đỏ, vừa nhìn thấy Đinh Kiêu đi vào đã vội chạy đến tố cáo.</w:t>
      </w:r>
    </w:p>
    <w:p>
      <w:pPr>
        <w:pStyle w:val="BodyText"/>
      </w:pPr>
      <w:r>
        <w:t xml:space="preserve">“Anh rể, anh phải đòi lại công bằng cho em, anh xem người phụ nữ kia cào em trầy xướt hết mặt rồi,…” Tỉ mỉ khóc như hoa lê đái vũ lôi cánh tay Đinh Kiêu khóc lóc kể lể, không cho anh đến gần An Tư Khiết nửa bước.</w:t>
      </w:r>
    </w:p>
    <w:p>
      <w:pPr>
        <w:pStyle w:val="BodyText"/>
      </w:pPr>
      <w:r>
        <w:t xml:space="preserve">Đinh Kiêu liếc mắt một cái nhìn Tỉ Mỉ, quả nhiên thấy trên khuôn mặt xinh đẹp của cô xuất hiện một vệt máu, thấp giọng an ủi: “Không có việc gì cả, anh rể báo thù cho em.”</w:t>
      </w:r>
    </w:p>
    <w:p>
      <w:pPr>
        <w:pStyle w:val="BodyText"/>
      </w:pPr>
      <w:r>
        <w:t xml:space="preserve">Tỉ Mỉ thấy Đinh Kiêu nháy mắt với mình, chỉ đàng buông cánh tay anh ra, Đinh Kiêu lúc này mới chuyển tầm mắt nhìn An Tư Khiết :” Cô đã náo loạn đủ chưa?”</w:t>
      </w:r>
    </w:p>
    <w:p>
      <w:pPr>
        <w:pStyle w:val="BodyText"/>
      </w:pPr>
      <w:r>
        <w:t xml:space="preserve">Từ nhỏ đến giờ cuộc sống của An Tư Khiết luôn được bố mẹ bảo vệ, được nuông chiều từ bé nên tính tình cũng đơn thuần không quá tính toán thiệt hơn, nào ngờ đến Tỉ Mỉ sẽ dùng khổ nhục kế như vậy, lại nghe thấy Đinh Kiêu tức giận với mình, uất ức đi đến ngước mặt cho anh xem, khóc to: “Em không đánh cô ta, chính cô ta tự cào lên mặt mình, anh xem mặt em đi, đây mới là bị cô ta đánh.”</w:t>
      </w:r>
    </w:p>
    <w:p>
      <w:pPr>
        <w:pStyle w:val="BodyText"/>
      </w:pPr>
      <w:r>
        <w:t xml:space="preserve">Trên mặt in rõ năm dấu tay hồng hồng, nếu là trước kia Đinh Kiêu nhất định sẽ thấy đau lòng nhưng lúc này anh chỉ thấy cô ta thật ngang ngược tự nhiên dám đến gây sự với Vân Cẩn cố ý phá hoại hôn lễ của anh.</w:t>
      </w:r>
    </w:p>
    <w:p>
      <w:pPr>
        <w:pStyle w:val="BodyText"/>
      </w:pPr>
      <w:r>
        <w:t xml:space="preserve">“Anh rể, anh đừng tin cô ta, người phụ nữ đáng ghét chết đi được, cô ta dám nói những lời buồn nôn với chị họ, còn nói cho dù anh đã kết hôn sau này cô ta vẫn quấn lấy anh, em tức quá mới chỉ cho cô ta một cái bạt tai, nếu đổi lại là anh, anh cũng không muốn nghe những lời đó đâu, anh rể anh không được mềm lòng chỉ nghe lời nói một phía của cô ta.” Tỉ Mỉ sợ Đinh Kiêu hiểu lầm vội vàng giải thích.</w:t>
      </w:r>
    </w:p>
    <w:p>
      <w:pPr>
        <w:pStyle w:val="BodyText"/>
      </w:pPr>
      <w:r>
        <w:t xml:space="preserve">Đinh Kiêu không biết phải làm gì, lại nhớ ra Vân Cẩn vẫn đứng bên cạnh nhìn, hất tay An Tư Khiết ra đi về phía Vân Cẩn, lại thấy khuôn mặt cô tràn đầy ủy khuất đi đến an ủi cô.</w:t>
      </w:r>
    </w:p>
    <w:p>
      <w:pPr>
        <w:pStyle w:val="BodyText"/>
      </w:pPr>
      <w:r>
        <w:t xml:space="preserve">“Không cso việc gì, em đừng tức giận, cô ta vốn dĩ có thói xấu đã bị người nhà chiều đến hư hỏng rồi.” Đinh Kiêu cũng không giải thích gì, chỉ không muốn Vân Cẩn chấp nhặt với An Tư Khiết.</w:t>
      </w:r>
    </w:p>
    <w:p>
      <w:pPr>
        <w:pStyle w:val="BodyText"/>
      </w:pPr>
      <w:r>
        <w:t xml:space="preserve">Vân Cẩn không lên tiếng nhìn anh, trong lòng tràn đầy ủy khuất nhưng một câu cũng không nói, Đinh Kiêu từ khi vào cửa cũng không có chú ý đến cô, cho dù anh tức giận, tra hỏi cũng được nhưng anh vẫn chú ý đến An Tư Khiết trước, chỉ sợ Tỉ Mỉ dùng khổ nhục kế đi chăng nữa anh cũng sẽ không nổi giận với An Tư Khiết.</w:t>
      </w:r>
    </w:p>
    <w:p>
      <w:pPr>
        <w:pStyle w:val="BodyText"/>
      </w:pPr>
      <w:r>
        <w:t xml:space="preserve">Vân Cẩn yên lặng cúi đầu, Đinh Kiêu đoán có lẽ cô nghe được An Tư Khiết nói gì đó nên không thoải mái, ôm lấy cô an ủi. Vân Cẩn dựa trên vai Đinh Kiêu lần đầu cảm thấy hoang mang về cuộc hôn nhân của mình.</w:t>
      </w:r>
    </w:p>
    <w:p>
      <w:pPr>
        <w:pStyle w:val="BodyText"/>
      </w:pPr>
      <w:r>
        <w:t xml:space="preserve">Tỉ Mỉ và An Tư Khiết nhìn thấy như vậy không hẹn mà cũng quay ra nhìn nhau, khi ánh mắt vừa chạm vào nhau, hai người đều là mĩ nữ, nhìn thấy đối phương lại càng thêm tức giận, thiếu chút nữa thì xông vào đánh nhau.</w:t>
      </w:r>
    </w:p>
    <w:p>
      <w:pPr>
        <w:pStyle w:val="BodyText"/>
      </w:pPr>
      <w:r>
        <w:t xml:space="preserve">“Cô còn nhìn cái gì, không thức thời mà nhanh nhanh cút đi.” Tỉ Mỉ quát.</w:t>
      </w:r>
    </w:p>
    <w:p>
      <w:pPr>
        <w:pStyle w:val="BodyText"/>
      </w:pPr>
      <w:r>
        <w:t xml:space="preserve">“Cô có tư cách gì mà nói nhưng lời đó, cô nên xem lại mình đi.” An Tư Khiết đã khống chế được được cảm xúc, xoay người dời đi.</w:t>
      </w:r>
    </w:p>
    <w:p>
      <w:pPr>
        <w:pStyle w:val="BodyText"/>
      </w:pPr>
      <w:r>
        <w:t xml:space="preserve">“Lão nương ít nhất cũng ti tiện như cô, chúc cô về sau lấy được một người đàn ông giống như quốc bảo.” Tỉ Mỉ độc ác nói. Đợi cho An Tư Khiết đi thật xa mới đến an ủi chị họ mình.</w:t>
      </w:r>
    </w:p>
    <w:p>
      <w:pPr>
        <w:pStyle w:val="BodyText"/>
      </w:pPr>
      <w:r>
        <w:t xml:space="preserve">Lúc này Vân Cẩn đã đi thay bộ váy cưới trên người, đuổi Tỉ Mỉ đi, cô quyết định phải nói cho rõ chuyện này với Đinh Kiêu.</w:t>
      </w:r>
    </w:p>
    <w:p>
      <w:pPr>
        <w:pStyle w:val="BodyText"/>
      </w:pPr>
      <w:r>
        <w:t xml:space="preserve">Trongg xe, sắc mặt Vân Cẩn bình tĩnh hỏi Đinh Kiêu:” Có chuyện em vẫn muốn hỏi anh hi vọng anh có thể nói rõ cho em biết.” Đinh Kiêu thấy vè mặt cô nghiêm trọng, dù không biết cô muốn hỏi gì nhưng vẫn gật đầu một cái.</w:t>
      </w:r>
    </w:p>
    <w:p>
      <w:pPr>
        <w:pStyle w:val="BodyText"/>
      </w:pPr>
      <w:r>
        <w:t xml:space="preserve">“Có một lần anh uống say gọi em đi đón anh, anh còn nhớ không, em muốn biết anh uống say có phải vì cô ta?” Mặc dù chyện này đã qua lâu nhưng Vân Cẩn vẫn còn khúc mắc trong lòng.</w:t>
      </w:r>
    </w:p>
    <w:p>
      <w:pPr>
        <w:pStyle w:val="BodyText"/>
      </w:pPr>
      <w:r>
        <w:t xml:space="preserve">“Phải.” Đinh Kiêu hít một hơi, không phủ nhận cũng không giải thích.</w:t>
      </w:r>
    </w:p>
    <w:p>
      <w:pPr>
        <w:pStyle w:val="BodyText"/>
      </w:pPr>
      <w:r>
        <w:t xml:space="preserve">Lòng Vân Cẩn đâu như dao cắt: “Vậy tại sao anh lại muốn kết hôn với em, tong lòng anh rõ ràng không có am.” Cô cảm thấy mình giống như khúc ruột thừa Đinh Kiêu cắt bỏ trong viện ngày ấy =, có cũng được mà không có cũng chẳng sao, hơn nữa nếu đã bị viêm rồi thì còn ảnh hưởng đến sức khỏe không bằng cứ cắt bỏ đi.</w:t>
      </w:r>
    </w:p>
    <w:p>
      <w:pPr>
        <w:pStyle w:val="BodyText"/>
      </w:pPr>
      <w:r>
        <w:t xml:space="preserve">“Anh và cô ấy đã ở chung nhiều năm nay, buồn phiền còn nhiều hơn vui vẻ, nhiều năm như vậy cô ấy cũng không hề thay đổi, anh không muốn cứ tiếp tục như vậy, nhưng em thì khác, em có thể man lại vui vẻ cho người khác.” Đinh Kiêu thận trọng nói.</w:t>
      </w:r>
    </w:p>
    <w:p>
      <w:pPr>
        <w:pStyle w:val="BodyText"/>
      </w:pPr>
      <w:r>
        <w:t xml:space="preserve">“Em không muốn anh có loại cảm giác đó với em, em muốn chính là yêu, em không muốn mình chỉ là lựa chọn đường lui của anh.” Vân Cẩn hi vọng Đinh Kiêu có thể hiểu tâm ý của mình.</w:t>
      </w:r>
    </w:p>
    <w:p>
      <w:pPr>
        <w:pStyle w:val="BodyText"/>
      </w:pPr>
      <w:r>
        <w:t xml:space="preserve">Yêu và hận cùng một loại, chỉ có khắc cốt mới khắc sâu trong lòng.</w:t>
      </w:r>
    </w:p>
    <w:p>
      <w:pPr>
        <w:pStyle w:val="BodyText"/>
      </w:pPr>
      <w:r>
        <w:t xml:space="preserve">“Vậy em cảm thấy như thế nào mới được gọi là yêu? Trong mắt anh, vì đối phương mà đổi mặt với cả thế giới này, vậy không được gọi là yêu, bỏi vì đối phương mà thấy thế giới này tràn đầy tươi đẹp , đó mới là yêu, tình yêu không phải tội ác.” Những lời này của Đinh Kiêu được phát ra từ tận đáy lòng, ở điểm này Đinh Kiêu rất rõ ràng, Vân Cẩn sẽ lầ một người vợ tốt biết quan tâm đến chồng.</w:t>
      </w:r>
    </w:p>
    <w:p>
      <w:pPr>
        <w:pStyle w:val="BodyText"/>
      </w:pPr>
      <w:r>
        <w:t xml:space="preserve">Người đàn ông này, thật là cho người ta vừa yêu vừa hận, nhìn như vô tâm, nhưng mỗi câu anh nói ra đều có đạo lí, khó trách An Tư Khiết không bỏ được anh, mình cũng say đắm anh, anh thật sự có một loại cảm giác mà người khác không có, không những thế anh có chĩnh kiến riêng của mình.</w:t>
      </w:r>
    </w:p>
    <w:p>
      <w:pPr>
        <w:pStyle w:val="BodyText"/>
      </w:pPr>
      <w:r>
        <w:t xml:space="preserve">Đinh Kiêu là một người có chính kiến, Vân Cẩn vẫn luôn biết, mặc dù anh luôn tỏ ra lạnh nhạt với mọi chuyện , cái gì cũng không quan tâm, luôn sống vừa phải, không để cho người khác nghĩ mình quá thông minh, cái gì cũng coi như chơi đùa, cho là anh đang đùa giỡn, nhưng thật ra những đều anh nói đều không phải vô tâm.</w:t>
      </w:r>
    </w:p>
    <w:p>
      <w:pPr>
        <w:pStyle w:val="BodyText"/>
      </w:pPr>
      <w:r>
        <w:t xml:space="preserve">Thái độ chơi bời đó, phải biểu hiện vừa phải, nếu biểu hiện thái quá, sẽ bị coi như lưu manh, Đinh Kiêu không bao giờ như vậy. Anh được giáo dục rất tốt cho nên dù tức giận cũng không bao giờ làm những chuyện mất mặt trước mặt người khác, trừ khi đối phương là người thân thiết, con nhà gia giáo cơ bản là khác với kẻ đầu đườn xó chợ ở chỗ chính là phong độ.</w:t>
      </w:r>
    </w:p>
    <w:p>
      <w:pPr>
        <w:pStyle w:val="BodyText"/>
      </w:pPr>
      <w:r>
        <w:t xml:space="preserve">Nhưng nếu người khác nghĩ anh là người sông có nề nếp, không có chút nào thú viij , thì người đó cũng sai lầm rồi, Đinh Kiêu là người có thể làm cho người khác hứng thú, biết hưởng thụ thú vui, vừa làm người khác vui vẻ mà chính mình cũng được tiêu khiển,anh khiến cho người bên cạnh vui vẻ bởi vì anh thông minh có thể từ những chi tiết nhỏ khiến cho tâm trạng đối phương thay đổi.</w:t>
      </w:r>
    </w:p>
    <w:p>
      <w:pPr>
        <w:pStyle w:val="BodyText"/>
      </w:pPr>
      <w:r>
        <w:t xml:space="preserve">Vân Cẩn nức nở, nắm chặt tay Đinh Kiêu, đem tay anh đặt trên mặt mình :”Em không xinhh đẹp cũng không thông minh, lại còn mập nhưng em có thể chịu được cực khổ chỉ cần anh nói là được .”</w:t>
      </w:r>
    </w:p>
    <w:p>
      <w:pPr>
        <w:pStyle w:val="BodyText"/>
      </w:pPr>
      <w:r>
        <w:t xml:space="preserve">“Chuyện này cũng không cần lo, sau này con sẽ giống anh là được.” Đinh Kiêu an ủi nắm lấy tay cô. Vân Cẩn lúc này mới có thể mỉm cười một cái. Anh luôn biết được nói cái gì có thể an ủi được cô.</w:t>
      </w:r>
    </w:p>
    <w:p>
      <w:pPr>
        <w:pStyle w:val="BodyText"/>
      </w:pPr>
      <w:r>
        <w:t xml:space="preserve">“ Đúng rồi Tỉ Mỉ vừa rồi có mắng An Tư Khiết, gả cho người đàn ông như quốc bảo có nghĩa là gì?” Cái này Đinh Kiêu đã thắc mắc nãy giờ.</w:t>
      </w:r>
    </w:p>
    <w:p>
      <w:pPr>
        <w:pStyle w:val="BodyText"/>
      </w:pPr>
      <w:r>
        <w:t xml:space="preserve">Vân Cẩn cười rộ lên: “Anh đúng là không biết gì cả, quốc bảo chính là gấu mèo đấy, thời gian sinh đẻ của gấu mèo rất lâu cho nên một số chức của gấu mèo cái bị thoái hóa, vì vậy gấu mèo có con rất khó khăn, anh về nên xem nhiều khoa học vào.”</w:t>
      </w:r>
    </w:p>
    <w:p>
      <w:pPr>
        <w:pStyle w:val="BodyText"/>
      </w:pPr>
      <w:r>
        <w:t xml:space="preserve">Đinh Kiêu cười lớn, cười đến không thở ra hơi không ngờ Tỉ Mỉ mắng người còn ác độc như thế nhưng lại không mang một chút thô tục.</w:t>
      </w:r>
    </w:p>
    <w:p>
      <w:pPr>
        <w:pStyle w:val="BodyText"/>
      </w:pPr>
      <w:r>
        <w:t xml:space="preserve">“Anh đoán xem nếu Tỉ Mỉ và An Tư Khiết đánh nhau người nào thắng?” Vân Cẩn đột nhiên tò mò.</w:t>
      </w:r>
    </w:p>
    <w:p>
      <w:pPr>
        <w:pStyle w:val="BodyText"/>
      </w:pPr>
      <w:r>
        <w:t xml:space="preserve">“Chắc là Tỉ mỉ thắng, móng tay Tỉ Mỉ vừa dài vừa nhọn, An Tư Khiết lúc bé có học Piano nên không bao giờ nuôi móng tay dài.” Đinh Kiêu không nghĩ ngợi gì nói.</w:t>
      </w:r>
    </w:p>
    <w:p>
      <w:pPr>
        <w:pStyle w:val="BodyText"/>
      </w:pPr>
      <w:r>
        <w:t xml:space="preserve">Lúc này Vân Cẩn kin ngạc, thì ra Đinh Kiêu vừa nhìn đã biết là vết xước trên mặt Tỉ Mỉ chính là do con bé tạo ra, nhưng vẫn cùng nó diễn khổ nhục kế, điều đó chứng tỏ anh vẫn che chở ình và Tỉ Mỉ nhiều hơn một chút, nghĩ đến điều đó, cơn giận của Vân Cẩn bay đi hết không còn sót lại một chút nào, trong lòng chỉ còn sự ngọt ngào của tình yêu.</w:t>
      </w:r>
    </w:p>
    <w:p>
      <w:pPr>
        <w:pStyle w:val="BodyText"/>
      </w:pPr>
      <w:r>
        <w:t xml:space="preserve">Giờ phút này trong lòn cô Đinh Kiêu chính là một người đàn ông tốt hiếm có.</w:t>
      </w:r>
    </w:p>
    <w:p>
      <w:pPr>
        <w:pStyle w:val="BodyText"/>
      </w:pPr>
      <w:r>
        <w:t xml:space="preserve">Đinh Kiêu cũng không để ý đến vẻ mặt biến đổi của Vân Cẩn, lấy một chiếc hộp nhung màu xanh đưa cho Vân Cẩn. Vân Cẩn thấy chiếc hộp có logo giống chiếc nhẫn kết hôn mua cho cô, nên cũng đoán được anh mua ình cái gì nên mở ra xem</w:t>
      </w:r>
    </w:p>
    <w:p>
      <w:pPr>
        <w:pStyle w:val="BodyText"/>
      </w:pPr>
      <w:r>
        <w:t xml:space="preserve">Quả nhiên là một bộ trang sức bằng ngọc có đính kim cương, đầy đủ cả vòng tay dây chuyền bông tai.</w:t>
      </w:r>
    </w:p>
    <w:p>
      <w:pPr>
        <w:pStyle w:val="BodyText"/>
      </w:pPr>
      <w:r>
        <w:t xml:space="preserve">“Vốn dĩ muốn đợi đến buổi tối đến nhà em sẽ cho em điều bất ngờ, nhưng tình huông bây giờ chỉ có thể lấy ra trước hi vọng có thể làm em bớt giận.” Đinh Kiêu cười nói.</w:t>
      </w:r>
    </w:p>
    <w:p>
      <w:pPr>
        <w:pStyle w:val="BodyText"/>
      </w:pPr>
      <w:r>
        <w:t xml:space="preserve">Đôi mắt Vân Cẩn mở lớn tỏa sáng lấp lánh, nhưng cô cũng không hề nói cho anh biết mình đã sớm không còn giận anh nữa mà an tâm hưởng thụ sự chăm sóc của anh, nếu như điểm nhỏ mọn này cũng không có thì không phải là con gái</w:t>
      </w:r>
    </w:p>
    <w:p>
      <w:pPr>
        <w:pStyle w:val="Compact"/>
      </w:pPr>
      <w:r>
        <w:br w:type="textWrapping"/>
      </w:r>
      <w:r>
        <w:br w:type="textWrapping"/>
      </w:r>
    </w:p>
    <w:p>
      <w:pPr>
        <w:pStyle w:val="Heading2"/>
      </w:pPr>
      <w:bookmarkStart w:id="36" w:name="chương-15"/>
      <w:bookmarkEnd w:id="36"/>
      <w:r>
        <w:t xml:space="preserve">14. Chương 15</w:t>
      </w:r>
    </w:p>
    <w:p>
      <w:pPr>
        <w:pStyle w:val="Compact"/>
      </w:pPr>
      <w:r>
        <w:br w:type="textWrapping"/>
      </w:r>
      <w:r>
        <w:br w:type="textWrapping"/>
      </w:r>
    </w:p>
    <w:p>
      <w:pPr>
        <w:pStyle w:val="BodyText"/>
      </w:pPr>
      <w:r>
        <w:t xml:space="preserve">Vân Cẩn và Đinh Kiêu về nhà cô ăn cơm, Mỗ Mỗ nhìn thấy Đinh Kiêu mặt mũi tuấn tú, càng nhìn càng thấy thích: “ Cháu gái, dáng dấp Đinh Kiêu nhìn còn đẹp hơn cháu.”</w:t>
      </w:r>
    </w:p>
    <w:p>
      <w:pPr>
        <w:pStyle w:val="BodyText"/>
      </w:pPr>
      <w:r>
        <w:t xml:space="preserve">“Đúng vậy, bà cũng thấy thế?” Vân Cẩn cười theo. Mỗ Mỗ nói cái này đã không biết bao nhiêu lần, từ lần đầu nhìn thấy Đinh Kiêu bà đã luôn nói thế.</w:t>
      </w:r>
    </w:p>
    <w:p>
      <w:pPr>
        <w:pStyle w:val="BodyText"/>
      </w:pPr>
      <w:r>
        <w:t xml:space="preserve">“Bà sớm đã nói, cháu rất có phúc mà.” Mỗ Mỗ lại tự mình xới thêm cơm cho Đinh Kiêu, đối với đứa cháu rể này càng nhìn càng thấy hài lòng.</w:t>
      </w:r>
    </w:p>
    <w:p>
      <w:pPr>
        <w:pStyle w:val="BodyText"/>
      </w:pPr>
      <w:r>
        <w:t xml:space="preserve">Đinh Kiêu nào có ăn được nhiều như vậy, vội từ chối: “Mỗ Mỗ cháu không ăn được nữa.”</w:t>
      </w:r>
    </w:p>
    <w:p>
      <w:pPr>
        <w:pStyle w:val="BodyText"/>
      </w:pPr>
      <w:r>
        <w:t xml:space="preserve">“ Ai , đàn ông sao lại ăn ít như vậy, trước kia ông ngoại các cháu một bữa cũng ăn hai chén cơm và ba cái bánh bao.” Mỗ Mỗ lại nhớ đến người chồng đã qua đời của mình.</w:t>
      </w:r>
    </w:p>
    <w:p>
      <w:pPr>
        <w:pStyle w:val="BodyText"/>
      </w:pPr>
      <w:r>
        <w:t xml:space="preserve">Chủ đề này không nên nói chuyện, vừa nhắc đến Mỗ Mỗ lại nói không dứt. Từ nhỏ Vân Cẩn đã biết ông ngoại mình là một giáo viên dạy học, khi Nhật Bản sang đánh chiếm ông bị đánh què mất một chân , lúc đó ông vẫn chưa lấy bà, sau này giải phóng, chính phủ cho người mai mối, ông và Mỗ Mỗ mới lấy nhau.</w:t>
      </w:r>
    </w:p>
    <w:p>
      <w:pPr>
        <w:pStyle w:val="BodyText"/>
      </w:pPr>
      <w:r>
        <w:t xml:space="preserve">Sau khi cưới, tìn cảm hai người rất tốt, trước kia Mỗ Mỗ không có tên, chính ông đã đặt tên cho bà, còn dạy bà biết chữ, nhưng đáng tiếc nhất là sau khi cưới không được bao lâu ông liền bệnh nặng qua đời.</w:t>
      </w:r>
    </w:p>
    <w:p>
      <w:pPr>
        <w:pStyle w:val="BodyText"/>
      </w:pPr>
      <w:r>
        <w:t xml:space="preserve">“Khi đó ta cũng là diễn viên có tiếng, nói về danh tiếng thì trừ Tiểu Vũ là đến ta, ông ngoại các cháu viết chữ rất đẹp, lãnh đạo cũng đến nhờ ông viết câu đối xuân, lúc đó mọi người đều bảo ta và ông ấy là đôi trai tài gái sắc.” Mỗ Mỗ thương cảm thở dài.</w:t>
      </w:r>
    </w:p>
    <w:p>
      <w:pPr>
        <w:pStyle w:val="BodyText"/>
      </w:pPr>
      <w:r>
        <w:t xml:space="preserve">Vân Cẩn biết Đinh Kiêu không thích nghe những thứ này nên nháy mắt với Mỗ Mỗ để cho bà không nói đến chuyện đó nữa.</w:t>
      </w:r>
    </w:p>
    <w:p>
      <w:pPr>
        <w:pStyle w:val="BodyText"/>
      </w:pPr>
      <w:r>
        <w:t xml:space="preserve">Nhưng không ngờ Đinh Kiêu cũng không cảm thấy phiền khi nghe những cái đó, ngược lại còn nói: “ Không trách được Vân Cẩn làm nhà biên kịch thì ra là được truyền tế bào nghệ thuật của ông ngoại.”</w:t>
      </w:r>
    </w:p>
    <w:p>
      <w:pPr>
        <w:pStyle w:val="BodyText"/>
      </w:pPr>
      <w:r>
        <w:t xml:space="preserve">Mỗ Mỗ nghe được như vậy nên rất vui, đắc ý nói: “Nếu không phải ta không biết nhiều chữ, năm năm tám lựa chọn chính ủy viên, ta nhất định đã trúng cử, chỉ tiếc là ông ngoại các cháu ra đi quá sớm , không thể dạy cho ta….”</w:t>
      </w:r>
    </w:p>
    <w:p>
      <w:pPr>
        <w:pStyle w:val="BodyText"/>
      </w:pPr>
      <w:r>
        <w:t xml:space="preserve">Nói xong, Mỗ Mỗ lại cảm thấy buồn, lau khóe mắt, nhiều năm như vậy, bà đã già cũng không còn khóc lóc nữa nhưng trong lòng vẫn tiếc nuối việc chồng mình mất sớm.</w:t>
      </w:r>
    </w:p>
    <w:p>
      <w:pPr>
        <w:pStyle w:val="BodyText"/>
      </w:pPr>
      <w:r>
        <w:t xml:space="preserve">Đinh Kiêu liếc mắt nhìn Vân Cẩn thấy cô bất đắc dĩ nhún vai vai tựa như đang ám chỉ Mỗ Mỗ thường hay càu nhàu như vậy, cũng cười nhạt một tiếng.</w:t>
      </w:r>
    </w:p>
    <w:p>
      <w:pPr>
        <w:pStyle w:val="BodyText"/>
      </w:pPr>
      <w:r>
        <w:t xml:space="preserve">Thật vất vả mới chờ Mỗ Mỗ càu nhàu xong, hai người đi vào phòng trong. Mấy ngày nay bận việc hôn lễ, hai người cũng ít có thời gian ở riêng cùng nhau, giờ có cơ hội thì phải biết tận dụng.</w:t>
      </w:r>
    </w:p>
    <w:p>
      <w:pPr>
        <w:pStyle w:val="BodyText"/>
      </w:pPr>
      <w:r>
        <w:t xml:space="preserve">Nằm trên giường hướng mặt về nhau, Vân Cẩn khẽ vuốt ve gò má Đinh Kiêu :”Anh kết hôn với em, không cảm thấy phải miễn cưỡng chứ ?”</w:t>
      </w:r>
    </w:p>
    <w:p>
      <w:pPr>
        <w:pStyle w:val="BodyText"/>
      </w:pPr>
      <w:r>
        <w:t xml:space="preserve">Đinh Kiêu nghe cô nói tựa như còn chưa yên lòng về mình, trong lòng thấy khó chịu nhưng cũng không thể hiện ra ngoài, chỉ đành nói: “ Miễn cưỡng cái gì, anh đây là tự nguyện.”</w:t>
      </w:r>
    </w:p>
    <w:p>
      <w:pPr>
        <w:pStyle w:val="BodyText"/>
      </w:pPr>
      <w:r>
        <w:t xml:space="preserve">Vân Cẩn cười ha hả: “Vậy sau này anh phải đối xử tốt với em một chút, không được cậy mình thông minh hơn mà bắt nạt em đâu đấy.” “Cái đấy em yên tâm đi, anh nào có thông minh.” Đinh Kiêu cười ngượng.</w:t>
      </w:r>
    </w:p>
    <w:p>
      <w:pPr>
        <w:pStyle w:val="BodyText"/>
      </w:pPr>
      <w:r>
        <w:t xml:space="preserve">Hai người ôm nhau âu yếm một lát, Đinh Kiêu nói : “ ngày trước anh thấy trên web có nói, con người có bảy chuyện không thể làm được, đầu tiên là không thể đếm được trên đầu mình có bao nhiêu sợi tóc, còn có khi duỗi đầu lưỡi ra , thì không thể dùng mũi để thở.”</w:t>
      </w:r>
    </w:p>
    <w:p>
      <w:pPr>
        <w:pStyle w:val="BodyText"/>
      </w:pPr>
      <w:r>
        <w:t xml:space="preserve">“ Thật sao , em thử xem……” Vân Cẩn nói xong liền duỗi đầu lưỡi ra ngoài, thử dùng mũi để hô hấp, lại thấy Đinh Kiêu cười lăn lộn, mới nhận ra mình đã trúng kế của anh, vì thế tức giận nhéo vào cánh tay anh.</w:t>
      </w:r>
    </w:p>
    <w:p>
      <w:pPr>
        <w:pStyle w:val="BodyText"/>
      </w:pPr>
      <w:r>
        <w:t xml:space="preserve">“ Ha…ha .. ha ….giống y như con cún thè lưỡi ra ngoài để thở.” Đinh Kiêu vô tư cười to. Cái trò này anh đã lừa được không ít người.</w:t>
      </w:r>
    </w:p>
    <w:p>
      <w:pPr>
        <w:pStyle w:val="BodyText"/>
      </w:pPr>
      <w:r>
        <w:t xml:space="preserve">Vân Cẩn tức giận nhéo mũi anh, từ nhỏ đến lớn anh luôn luôn trêu cô, không phải là đặt biệt hiệu cho cô thì là nghĩ ra các trò đùa cô rồi nhìn cô mà cười nhạo, trong mắt anh cô dường như vật để trêu đùa.</w:t>
      </w:r>
    </w:p>
    <w:p>
      <w:pPr>
        <w:pStyle w:val="BodyText"/>
      </w:pPr>
      <w:r>
        <w:t xml:space="preserve">“ Anh cũng đem chuyện này để đùa các cô gái khác hay sao?” Vân Cẩn nhẹ nhàng nắm lỗ tai Đinh Kiêu, Đinh Kiêu lắc đầu: “ Không có, anh còn biết thương hoa tiếc ngọc, con gái mà thè lưỡi ra như cún thì bất nhã quá.”</w:t>
      </w:r>
    </w:p>
    <w:p>
      <w:pPr>
        <w:pStyle w:val="BodyText"/>
      </w:pPr>
      <w:r>
        <w:t xml:space="preserve">“Vậy sao anh lai đùa em như thế, em không phải là nữ sao?” Vân Cẩn lật người, đè Đinh Kiêu xuống dưới, anh mà không đầu hàng thì không xong với cô.</w:t>
      </w:r>
    </w:p>
    <w:p>
      <w:pPr>
        <w:pStyle w:val="BodyText"/>
      </w:pPr>
      <w:r>
        <w:t xml:space="preserve">Đinh Kiêu càng cười lớn hơn, anh cười làm cho lồng ngực theo hơi thở hổn hển cũng phập phồng chấn động: “ Con gái người ta là nước em có mà là xi măng ý ….hahaha..”</w:t>
      </w:r>
    </w:p>
    <w:p>
      <w:pPr>
        <w:pStyle w:val="BodyText"/>
      </w:pPr>
      <w:r>
        <w:t xml:space="preserve">Vân Cẩn bị anh cười nhạo càng tức giận, nằm trên người anh không nói câu nào, hừ một tiếng làm nũng. Đinh Kiêu tét vào mông cô, muốn cô đứng lên nhưng cô vẫn không chịu nhúc nhích.</w:t>
      </w:r>
    </w:p>
    <w:p>
      <w:pPr>
        <w:pStyle w:val="BodyText"/>
      </w:pPr>
      <w:r>
        <w:t xml:space="preserve">“ Chắc em muốn đè anh đến chết mới hả giận hả, đây có được tính là mưu sát chồng không?” Đinh Kiêu cử động, đẩy Vân Cẩn ra, thở hổn hển.</w:t>
      </w:r>
    </w:p>
    <w:p>
      <w:pPr>
        <w:pStyle w:val="BodyText"/>
      </w:pPr>
      <w:r>
        <w:t xml:space="preserve">Vân Cẩn tỏ vẻ tức giận không thèm để ý đến anh.</w:t>
      </w:r>
    </w:p>
    <w:p>
      <w:pPr>
        <w:pStyle w:val="BodyText"/>
      </w:pPr>
      <w:r>
        <w:t xml:space="preserve">Đinh Kiêu nghiêng đầu nhìn qua, nắm lấy bả vai cô: “ Thịt Thịt, tức giận à….anh chỉ đùa thôi mà, em tức cái gì?” “ Anh không tôn trọng em.” Vân Cẩn bĩu môi.</w:t>
      </w:r>
    </w:p>
    <w:p>
      <w:pPr>
        <w:pStyle w:val="BodyText"/>
      </w:pPr>
      <w:r>
        <w:t xml:space="preserve">Đinh Kiêu bối rối vò vò đầu: “ Anh làm sao lại không tôn trọng em, không phải chỉ cười một chút sao, không phải mọi khi anh cũng cười em như thế còn gì?”</w:t>
      </w:r>
    </w:p>
    <w:p>
      <w:pPr>
        <w:pStyle w:val="BodyText"/>
      </w:pPr>
      <w:r>
        <w:t xml:space="preserve">“Từ khi còn nhỏ anh đã vậy, đều lấy em ra làm trò đùa, năm lớp hai còn lấy xà phòng bỏ vào hộp trang điểm rồi lừa em là Socola nhập khẩu từ Thụy Sĩ, hại em ăn một miếng to.”</w:t>
      </w:r>
    </w:p>
    <w:p>
      <w:pPr>
        <w:pStyle w:val="BodyText"/>
      </w:pPr>
      <w:r>
        <w:t xml:space="preserve">Nhớ đến thù cũ, Vân Cẩn quyết định phải trả thù những bực mình mà mình phải chịu.</w:t>
      </w:r>
    </w:p>
    <w:p>
      <w:pPr>
        <w:pStyle w:val="BodyText"/>
      </w:pPr>
      <w:r>
        <w:t xml:space="preserve">Không ngờ Đinh Kiêu còn không chịu hối cải còn cười to hơn: “ Hahaha, không ngờ em còn nhớ rõ chuyện này, ai bảo em đần như vậy , hôm đấy là Cá tháng tư, anh cho Tiểu Đinh ăn nó còn không ăn, nó mới học nhà trẻ mà em đã học tiểu học rồi.”</w:t>
      </w:r>
    </w:p>
    <w:p>
      <w:pPr>
        <w:pStyle w:val="BodyText"/>
      </w:pPr>
      <w:r>
        <w:t xml:space="preserve">Tiểu Đinh Ký kia từ nhỏ đã thông minh lanh lợi, nó mà bị lừa thì mới lạ, Vân Cẩn nghĩ, anh ba lần bảy lượt lừa đều lừa được cô, lừa được cô anh còn tỏ ra sung sướng như vừa lừa được cả thế giới.</w:t>
      </w:r>
    </w:p>
    <w:p>
      <w:pPr>
        <w:pStyle w:val="BodyText"/>
      </w:pPr>
      <w:r>
        <w:t xml:space="preserve">“ Em mắc mưu của anh vì em tin tưởng anh, anh nói bất cứ điều gì em đều tin….” Vân Cẩn ngắm Đinh Kiêu trịnh trọng nói.</w:t>
      </w:r>
    </w:p>
    <w:p>
      <w:pPr>
        <w:pStyle w:val="BodyText"/>
      </w:pPr>
      <w:r>
        <w:t xml:space="preserve">Trừ khi anh là kẻ ngu mới không hiểu được, nếu không phải vì yêu, thì làm gì có cô gái nào mà bị lừa một lần, còn cam tâm tình nguyện mắc lừa lần thứ hai.</w:t>
      </w:r>
    </w:p>
    <w:p>
      <w:pPr>
        <w:pStyle w:val="BodyText"/>
      </w:pPr>
      <w:r>
        <w:t xml:space="preserve">Anh nghĩ rằng cô không đủ thông minh, thật ra bởi vì cô quá yêu anh mới nguyện ý giả bộ ngu cho anh lừa gạt.</w:t>
      </w:r>
    </w:p>
    <w:p>
      <w:pPr>
        <w:pStyle w:val="BodyText"/>
      </w:pPr>
      <w:r>
        <w:t xml:space="preserve">Đinh Kiêu thu hồi vui vẻ, ánh mắt lóe lên vẻ dịu dàng, nhẹ nhàng vuốt tóc cô: “ Cho nên anh mới nói, em luôn làm anh thấy vui vẻ, mỗi lần thấy em trong lòng anh đều cảm thấy vui, bất kể anh đối xử với em ra sao, em đều luôn ở bên cạnh anh.”</w:t>
      </w:r>
    </w:p>
    <w:p>
      <w:pPr>
        <w:pStyle w:val="BodyText"/>
      </w:pPr>
      <w:r>
        <w:t xml:space="preserve">“Đó là bởi vì em quá ngu ngốc.”</w:t>
      </w:r>
    </w:p>
    <w:p>
      <w:pPr>
        <w:pStyle w:val="BodyText"/>
      </w:pPr>
      <w:r>
        <w:t xml:space="preserve">“ Không phải.”</w:t>
      </w:r>
    </w:p>
    <w:p>
      <w:pPr>
        <w:pStyle w:val="BodyText"/>
      </w:pPr>
      <w:r>
        <w:t xml:space="preserve">“ Không phải?”</w:t>
      </w:r>
    </w:p>
    <w:p>
      <w:pPr>
        <w:pStyle w:val="BodyText"/>
      </w:pPr>
      <w:r>
        <w:t xml:space="preserve">“Là nguyên nhân gì anh đều rõ, có thể khi trước anh không biết nhưng bây giờ anh biết rồi.” Đinh Kiêu cười xảo trá, tựa mặt vào khuôn mặt Vân Cẩn.</w:t>
      </w:r>
    </w:p>
    <w:p>
      <w:pPr>
        <w:pStyle w:val="BodyText"/>
      </w:pPr>
      <w:r>
        <w:t xml:space="preserve">Vân Cẩn say đắm nhìn anh, bị vẻ mặt này của anh làm ê muội, lại đem vùi mặt mình vào trong ngực anh, chỉ muốn cùng anh như vậy cả đời.</w:t>
      </w:r>
    </w:p>
    <w:p>
      <w:pPr>
        <w:pStyle w:val="BodyText"/>
      </w:pPr>
      <w:r>
        <w:t xml:space="preserve">“ Ai, Thịt Thịt, hai chúng ta như thế này đúng là như hài kịch vậy.” Đinh Kiêu im lặng được một lúc lại bắt đầu đùa cợt.</w:t>
      </w:r>
    </w:p>
    <w:p>
      <w:pPr>
        <w:pStyle w:val="BodyText"/>
      </w:pPr>
      <w:r>
        <w:t xml:space="preserve">‘Kịch như thế nào?” Vân cẩn tò mò, cảm thấy chắc chắn anh sẽ không nói được câu nào tử tế.</w:t>
      </w:r>
    </w:p>
    <w:p>
      <w:pPr>
        <w:pStyle w:val="BodyText"/>
      </w:pPr>
      <w:r>
        <w:t xml:space="preserve">“ Giống như Tôn Ngộ Không hàng yêu.” Đinh Kiêu hết sức nhịn cười.</w:t>
      </w:r>
    </w:p>
    <w:p>
      <w:pPr>
        <w:pStyle w:val="BodyText"/>
      </w:pPr>
      <w:r>
        <w:t xml:space="preserve">“ Đúng là không nhìn ra, hóa ra anh là yêu quái.” Vân Cẩn chậm rãi phản bác.</w:t>
      </w:r>
    </w:p>
    <w:p>
      <w:pPr>
        <w:pStyle w:val="BodyText"/>
      </w:pPr>
      <w:r>
        <w:t xml:space="preserve">Đinh Kiêu thấy cô trúng kế, cười ra tiếng: “Anh làm sao có thể diễn yêu quái được anh đẹp trai như vậy phải diễn hồ ly, nhưng còn em mập như vậy có thể diễn Tôn Ngộ Không sao?”</w:t>
      </w:r>
    </w:p>
    <w:p>
      <w:pPr>
        <w:pStyle w:val="BodyText"/>
      </w:pPr>
      <w:r>
        <w:t xml:space="preserve">Vân Cẩn thấy anh lại bắt đầu giễu cợt mình, lấy chân đạp anh một cái đáng tiếc anh lại là quân nhân, lại dễ dàng tránh né được, cô căn bản không thể đánh được anh, chỉ có thể nhéo lỗ tai đợi anh bị đau kêu oa oa cô mới chịu buông tay.</w:t>
      </w:r>
    </w:p>
    <w:p>
      <w:pPr>
        <w:pStyle w:val="BodyText"/>
      </w:pPr>
      <w:r>
        <w:t xml:space="preserve">“ Em là con gái mà trừ sử dụng bạo lực ra không biết làm gì khác hay sao?” Đinh Kiêu sờ sờ lỗ tai đau bị cô nhéo.” Không sử dụng bạo lực thì làm cái gì?” Vân Cẩn nói to.</w:t>
      </w:r>
    </w:p>
    <w:p>
      <w:pPr>
        <w:pStyle w:val="BodyText"/>
      </w:pPr>
      <w:r>
        <w:t xml:space="preserve">Nhìn thấy ánh mắt Đinh Kiêu léo lên tia vui vẻ thì đỏ mặt, xoay người ra hướng khác, đưa lưng về phía anh. Đinh Kiêu thấy cô ngượng ngùng, cũng không nói thêm gì, bàn tay vuốt ve lưng cô, không nói mà lấy hành động thay thế ngôn ngữ.</w:t>
      </w:r>
    </w:p>
    <w:p>
      <w:pPr>
        <w:pStyle w:val="BodyText"/>
      </w:pPr>
      <w:r>
        <w:t xml:space="preserve">Khi bọn họ đang đến giai đoạn cao trào, bỗng lại nhảy ra một Trình Giảo Kim.</w:t>
      </w:r>
    </w:p>
    <w:p>
      <w:pPr>
        <w:pStyle w:val="BodyText"/>
      </w:pPr>
      <w:r>
        <w:t xml:space="preserve">Mỗ Mỗ cầm gậy đứng ở cửa không ngừng gõ: “ Cháu gái, hơn mười giờ rồi, để cháu rể về nhà sớm đi, nếu quá muộn đi đường lại không an toàn.” Vân Cẩn biết ý của bà mình, vội vàng buông Đinh Kiêu ra, giục anh nhanh về nhà.</w:t>
      </w:r>
    </w:p>
    <w:p>
      <w:pPr>
        <w:pStyle w:val="BodyText"/>
      </w:pPr>
      <w:r>
        <w:t xml:space="preserve">“ Trên đường không an toàn…hừ, cướp cũng không ngu như vậy, dám cướp xe của quân đội?” Đinh Kiêu không tình nguyện, chuyện tốt sắp thành bị phá đám, lại vì một lý do vô lý như mà bị đuổi, đây là như thế nào?</w:t>
      </w:r>
    </w:p>
    <w:p>
      <w:pPr>
        <w:pStyle w:val="BodyText"/>
      </w:pPr>
      <w:r>
        <w:t xml:space="preserve">“ Đi nhanh đi, đừng làm Mỗ Mỗ tức giận, chúng ta cũng chỉ còn mấy ngày nữa là kết hôn thôi mà.” Vân Cẩn sửa sang lại quần áo, đưa áo khoác cho Đinh Kiêu rồi đây anh ra ngoài cửa.</w:t>
      </w:r>
    </w:p>
    <w:p>
      <w:pPr>
        <w:pStyle w:val="BodyText"/>
      </w:pPr>
      <w:r>
        <w:t xml:space="preserve">Mỗ Mỗ đứng canh ở cửa, nhìn thấy Đinh Kiêu mặc áo khoác đi ra, đôi mắt không lớn chớp chớp nhìn Vân Cẩn, hai bà cháu đều ngầm hiểu trong lòng.</w:t>
      </w:r>
    </w:p>
    <w:p>
      <w:pPr>
        <w:pStyle w:val="BodyText"/>
      </w:pPr>
      <w:r>
        <w:t xml:space="preserve">“ Mỗ Mỗ, cháu với anh ấy đã lấy giấy kết hôn rồi.” Vân Cẩn tuy biết rõ tâm ý của Mỗ Mỗ, nhưng đối với sự bảo thủ của bà cũng không biết làm thế nào.</w:t>
      </w:r>
    </w:p>
    <w:p>
      <w:pPr>
        <w:pStyle w:val="BodyText"/>
      </w:pPr>
      <w:r>
        <w:t xml:space="preserve">Mỗ Mỗ xem thường nói: “ Giấy kết hôn thì nói làm gì, chuyện vui mới tính, trước khi cháu bước chân vào nhà đó, không thể cho nó chiếm tiện nghi, con gái phải làm ột chút mới có giá.”</w:t>
      </w:r>
    </w:p>
    <w:p>
      <w:pPr>
        <w:pStyle w:val="BodyText"/>
      </w:pPr>
      <w:r>
        <w:t xml:space="preserve">Bà đã già rồi có gì mà chưa trải qua, cháu gái còn chưa lên kiệu hoa mà đã thành vợ người ta, cũng người ta lên giường, đến lúc lại bị người ta bỏ rơi quăng đi như rẻ rách, đến lúc đấy hối hận cũng không kịp, làm gì có chuyện dễ dàng như vậy.</w:t>
      </w:r>
    </w:p>
    <w:p>
      <w:pPr>
        <w:pStyle w:val="BodyText"/>
      </w:pPr>
      <w:r>
        <w:t xml:space="preserve">“Cháu biết rồi, Mỗ Mỗ, cháu nhất định sẽ nghe lời bà.” Vân Cẩn đưa Mỗ Mỗ về phòng mới lặng lẽ về phòng mình gọi điện thoại cho Đinh Kiêu.</w:t>
      </w:r>
    </w:p>
    <w:p>
      <w:pPr>
        <w:pStyle w:val="BodyText"/>
      </w:pPr>
      <w:r>
        <w:t xml:space="preserve">Đinh Kiêu đang lái xe, trong lòng lại tức giận không có chỗ xả, nhận được điện thoại của Vân Cẩn cũng không khách khí , “ Bà ngoại của em nhất định là cố ý, dường như đang muốn cản trở chuyện tốt của chúng ta, nhất định là bà đứng ở cửa nghe lén, xúi giục em không được làm chuyện này, giấy chứng nhận kết hôn cũng đã nhận rồi, em còn dè dặt cái gì mà dè dặt.”</w:t>
      </w:r>
    </w:p>
    <w:p>
      <w:pPr>
        <w:pStyle w:val="BodyText"/>
      </w:pPr>
      <w:r>
        <w:t xml:space="preserve">“ Đúng là cố ý đấy, thế nào, anh định làm gì?” Vân Cẩn cười trêu chọc anh. Đinh Kiêu lúc này mới cười: “Anh cũng không vội chỉ sợ em gấp thôi.”</w:t>
      </w:r>
    </w:p>
    <w:p>
      <w:pPr>
        <w:pStyle w:val="BodyText"/>
      </w:pPr>
      <w:r>
        <w:t xml:space="preserve">“ Em cũng không gấp, em đã có giấy chứng nhận kết hôn, đảng và nhà nước đã chứng nhận quyền tài sản cho em rồi.” Vân Cẩn mỗi ngày đều mang giấy chứng nhận ra ngắm không biết bao nhiêu lần, nhìn đi nhìn lại xác định trong giấy kia chính là cô và người mà mình đã mến mộ bao nhiêu năm nay đang sánh vai cùng cười.</w:t>
      </w:r>
    </w:p>
    <w:p>
      <w:pPr>
        <w:pStyle w:val="BodyText"/>
      </w:pPr>
      <w:r>
        <w:t xml:space="preserve">“ Em rốt cuộc cũng thừa nhận muốn gả cho anh sao?” Đinh Kiêu đắc ý nói.</w:t>
      </w:r>
    </w:p>
    <w:p>
      <w:pPr>
        <w:pStyle w:val="BodyText"/>
      </w:pPr>
      <w:r>
        <w:t xml:space="preserve">Chuyện này đối với anh mà nói, là chuyện có ý nghĩa nhất trong hai mươi năm qua của anh, phụ nữ vây quanh anh nhiều như vậy, chỉ cần có chút tiền, lại không bệnh tật gì, thì muốn loại phụ nữ nào chẳng được, nhưng có thể tìm được người con gái thật lòng yêu mến anh hai mươi năm, khóc lóc muốn gả cho anh, đây mới là cái khó.</w:t>
      </w:r>
    </w:p>
    <w:p>
      <w:pPr>
        <w:pStyle w:val="BodyText"/>
      </w:pPr>
      <w:r>
        <w:t xml:space="preserve">“ Nhưng anh chính là người cầu hôn trước, chẳng nhẽ anh dám nói mình nhất thời hồ đồ đầu óc không sáng suốt mới làm như vậy.” Vân Cẩn biết tình khí Đinh Kiêu, nếu mình mà thừa nhận đã thích anh nhiều năm nhất định anh sẽ kiêu ngạo mà vểnh đuôi lên tận trời. Anh biết là một chuyện nhưng chính mình thừa nhận lại là một chuyện khác.</w:t>
      </w:r>
    </w:p>
    <w:p>
      <w:pPr>
        <w:pStyle w:val="BodyText"/>
      </w:pPr>
      <w:r>
        <w:t xml:space="preserve">“Cũng có thể, nếu không chỉ với mặt mũi em như thể, nếu đầu óc anh mà không có vấn đề làm sao có thể nhớ mãi không quên được em, nhất định là đầu óc anh có vấn đề , không có tự trọng mới có thể thích được em, càng ngày càng thích.” Đinh Kiêu cười nói.</w:t>
      </w:r>
    </w:p>
    <w:p>
      <w:pPr>
        <w:pStyle w:val="Compact"/>
      </w:pPr>
      <w:r>
        <w:t xml:space="preserve">Vân Cẩn hừ một tiếng cúp điện thoại, nhưng trong lòng lại tràn đầy ngọt ngào, tuy Đinh Kiêu nói chuyện có chút ác độc, có chút cay nghiệt nhưng anh cũng thừa nhận anh thích cô, điều này khiến cô rất vui, anh là loại đàn ông nếu không thích sẽ không cưới, cô ý thức được điều đó mới dám không chùn bước.</w:t>
      </w:r>
      <w:r>
        <w:br w:type="textWrapping"/>
      </w:r>
      <w:r>
        <w:br w:type="textWrapping"/>
      </w:r>
    </w:p>
    <w:p>
      <w:pPr>
        <w:pStyle w:val="Heading2"/>
      </w:pPr>
      <w:bookmarkStart w:id="37" w:name="chương-16"/>
      <w:bookmarkEnd w:id="37"/>
      <w:r>
        <w:t xml:space="preserve">15. Chương 16</w:t>
      </w:r>
    </w:p>
    <w:p>
      <w:pPr>
        <w:pStyle w:val="Compact"/>
      </w:pPr>
      <w:r>
        <w:br w:type="textWrapping"/>
      </w:r>
      <w:r>
        <w:br w:type="textWrapping"/>
      </w:r>
    </w:p>
    <w:p>
      <w:pPr>
        <w:pStyle w:val="BodyText"/>
      </w:pPr>
      <w:r>
        <w:t xml:space="preserve">Những ngày chờ đợi hôn lễ là những ngày hạnh phúc nhưng cũng ngắn ngủi, chỉ trong chớp mắt đã đến ngày kết hôn, Đinh Kiêu có ý, anh không thích tổ chức trong khách sạn, một nhóm người vây quanh uống rượu, anh thích tổ chức ở sân cỏ, có ánh mặt trời rực rỡ, có bờ cát và hoa tươi thật lãng mạn. Về việc này Vân Cẩn và Đinh Kiêu đúng là không cần nói mà cùng chung ý tưởng, vì vậy hai người quyết định địa điểm tổ chức hôn lễ là một khu an dưỡng ở Bắc Đái Hà cách Bắc kinh cũng không xa.</w:t>
      </w:r>
    </w:p>
    <w:p>
      <w:pPr>
        <w:pStyle w:val="BodyText"/>
      </w:pPr>
      <w:r>
        <w:t xml:space="preserve">Cảnh tượng hôn lễ so với trong tưởng tượng trên sân cỏ của Vân Cẩn còn đẹp hơn, khách khứa cũng không nhiều lắm , nhưng nghi thức rất long trọng mà ấm áp, cô dâu chú rể vừa tuyên thệ xong, người dẫn chương trình đề nghị người thân bạn bè hai bên gia đình xếp thành hình trái tim cùng đôi vợ chồng mới cưới chụp một bức ảnh kỉ niệm đầy ý nghĩa.</w:t>
      </w:r>
    </w:p>
    <w:p>
      <w:pPr>
        <w:pStyle w:val="BodyText"/>
      </w:pPr>
      <w:r>
        <w:t xml:space="preserve">Vân Cẩn cười rất rực rỡ, cô rất vui, đây là ngày hạnh phúc nhất trong cuộc đời cô, thật đúng là một ngày khó quên, nhưng đang trong lúc mọi người chụp ảnh cô lại thấy Đinh Kiêu chạy đến một góc gọi điện thoại.</w:t>
      </w:r>
    </w:p>
    <w:p>
      <w:pPr>
        <w:pStyle w:val="BodyText"/>
      </w:pPr>
      <w:r>
        <w:t xml:space="preserve">Xách theo váy cưới cô lặng lẽ đến bên cạnh anh, Vân Cẩn nghe thấy giọng nói của anh dường như đang rất tức giận, Đinh Kiêu rất ít khi biểu lộ cảm xúc của mình như thế, nhất là trong một buổi hôn lễ náo nhiệt như hôm nay, thì lại càng khác thường, Vân cẩn nghe một lát, mới biết rằng đối phương là nữ, hơn nữa giống như là đang uy hiếp anh.</w:t>
      </w:r>
    </w:p>
    <w:p>
      <w:pPr>
        <w:pStyle w:val="BodyText"/>
      </w:pPr>
      <w:r>
        <w:t xml:space="preserve">“Cô đến đi, cô thích thì đến đi, xem ai sợ ai? Có hình thì sao, có bản lĩnh thì cô phát tán trên mạng đi, tôi đây cũng không sợ, cũng không biết người nào mới bị mất mặt, cô cũng đừng nghĩ mình tài giỏi, phải đến đích mới biết được con ngựa nào sẽ thắng.” Đinh Kiêu sa sầm mặt, nhưng khí thế lại quyết không chịu thua.</w:t>
      </w:r>
    </w:p>
    <w:p>
      <w:pPr>
        <w:pStyle w:val="BodyText"/>
      </w:pPr>
      <w:r>
        <w:t xml:space="preserve">Không biết đối phương lại nói gì, chọc cho Đinh Kiêu mắng một trận, sau đó anh ném mạnh chiếc điện thoại xuống đất, khi quay đầu lại nhìn Vân Cẩn, anh vẫn còn đang tức giận.</w:t>
      </w:r>
    </w:p>
    <w:p>
      <w:pPr>
        <w:pStyle w:val="BodyText"/>
      </w:pPr>
      <w:r>
        <w:t xml:space="preserve">Vân Cẩn nhìn anh, tiến đến cầm tay anh: “Anh sao lại tức giận, ai lại chọc giận anh à?”</w:t>
      </w:r>
    </w:p>
    <w:p>
      <w:pPr>
        <w:pStyle w:val="BodyText"/>
      </w:pPr>
      <w:r>
        <w:t xml:space="preserve">“Không có gì, em đừng có đoán mò, …..Không có gì đâu, cô ta biết hôm nay chúng ta kết hôn nên cố ý muốn náo loạn làm người khác thật chán ghét, cô ta cũng không phải thật sự muốn làm cái gì chỉ là tức giận với anh, muốn chọc tức anh cho vui, anh đã mắng cô ta rồi.” Đinh Kiêu thu lại tức giận, ra sức giải thích với Vân Cẩn, dù sao nếu để người khác biết trong hôn lễ mà họ caĩ nhau thì cũng không phải chuyện tốt đẹp gì.</w:t>
      </w:r>
    </w:p>
    <w:p>
      <w:pPr>
        <w:pStyle w:val="BodyText"/>
      </w:pPr>
      <w:r>
        <w:t xml:space="preserve">Vân Cẩn thấy vẻ mặt anh áy náy lại nói: “Vậy anh nói rõ với cô ta đi, đừng để cô ta cứ quấn lấy anh gây chuyện như vậy, anh đừng mền lòng, anh càng mền lòng cô ta càng có cơ hội để lợi dụng, anh lại cảm thấy khó chịu , trước hôn lễ em có thể tha thứ cho anh, nhưng nếu đã cưới rồi sẽ không có chuyện dễ dàng như vậy đâu.”</w:t>
      </w:r>
    </w:p>
    <w:p>
      <w:pPr>
        <w:pStyle w:val="BodyText"/>
      </w:pPr>
      <w:r>
        <w:t xml:space="preserve">Vân cẩn nói, anh đừng có ép em phải ra tay, nếu không em sẽ cho cô ta biết sự lợi hại là như thế nào.</w:t>
      </w:r>
    </w:p>
    <w:p>
      <w:pPr>
        <w:pStyle w:val="BodyText"/>
      </w:pPr>
      <w:r>
        <w:t xml:space="preserve">Đinh Kiêu thấy vợ mình tuy vẫn nói dịu dàng nhưng giọng nói lại lộ ra mấy phần không ổn, vội vàng dụ dỗ: “Anh đã sớm nói rõ với cô ta rồi, nhưng cô ta vẫn không cam lòng. Anh kết hôn , anh trọc giận cô ta thì sao, cô ta dù có tự sát cũng không liên quan gì đến anh.”</w:t>
      </w:r>
    </w:p>
    <w:p>
      <w:pPr>
        <w:pStyle w:val="BodyText"/>
      </w:pPr>
      <w:r>
        <w:t xml:space="preserve">“Đã chia tay rồi còn muốn dọa dẫm tự sát, nếu thế anh đưa cho cô ta chiếc dây thừng to một chút tránh cho đến lúc đấy dây bị đứt lại không thể chết được.” Vân Cẩn nói kháy anh cũng nói nói móc luôn An Tư Khiết.</w:t>
      </w:r>
    </w:p>
    <w:p>
      <w:pPr>
        <w:pStyle w:val="BodyText"/>
      </w:pPr>
      <w:r>
        <w:t xml:space="preserve">Đinh Kiêu thấy cô nói khắc nghiệt cười khổ không biết nói gì nữa.</w:t>
      </w:r>
    </w:p>
    <w:p>
      <w:pPr>
        <w:pStyle w:val="BodyText"/>
      </w:pPr>
      <w:r>
        <w:t xml:space="preserve">Vân Cẩn thấy anh trên mặt anh tuy vâng lời nhưng trong lòng chỉ sợ lại không thích nghe những lời cay nghiệt đó của cô nên cũng chủ động làm dịu không khí: “Anh yêu, đừng tức giận nữa chúng ta đi ăn bánh ngọt đi, cả đời chỉ có một ngày cưới, đừng để mọi người mất hứng.”</w:t>
      </w:r>
    </w:p>
    <w:p>
      <w:pPr>
        <w:pStyle w:val="BodyText"/>
      </w:pPr>
      <w:r>
        <w:t xml:space="preserve">Cô nói dịu dàng như vậy làm trong lòng Đinh Kiêu phấn trấn không ít, mặc kệ nói thế nào, bà xã mình vẫn ôn nhu, còn biết để ý mình không vui, không như đám phụ nữ kia, cả ngày chỉ biết làm nũng anh.</w:t>
      </w:r>
    </w:p>
    <w:p>
      <w:pPr>
        <w:pStyle w:val="BodyText"/>
      </w:pPr>
      <w:r>
        <w:t xml:space="preserve">Hai người bọn họ trở lại hôn lễ, trừ chú rể và cô dâu làm người khác chú ý, còn có một người danh tiếng cũng lớn không kém,đó chính là em trai của Vân Cẩn, Mạnh Tiểu Bạch.</w:t>
      </w:r>
    </w:p>
    <w:p>
      <w:pPr>
        <w:pStyle w:val="BodyText"/>
      </w:pPr>
      <w:r>
        <w:t xml:space="preserve">Mạnh Tiểu Bạch lớn lên vốn dĩ đã hơn người, cho dù cả đoàn phù rể cũng không hấp dẫn được bằng anh, anh đẹp trai hấp dẫn ánh nhìn chăm chú của các cô gái trẻ, trong đó phần lớn nguyên nhân là do hằng năm anh qua lại không ít với nhà họ Đinh, còn những người tuy chưa biết anh nhưng các cô cũng không nhịn được âm thầm nghĩ, không ngờ Đinh Kiêu lấy vợ dung mạo cũng bình thường nhưng lại có cậu em vợ đẹp trai khiến người khác lóa cả mắt.</w:t>
      </w:r>
    </w:p>
    <w:p>
      <w:pPr>
        <w:pStyle w:val="BodyText"/>
      </w:pPr>
      <w:r>
        <w:t xml:space="preserve">Nghe nói cậu em vợ này còn là người có tiền, ngày chị mình đi lấy chồng anh đã tặng chị mình một chiếc Porsche làm đồ cưới. Có tiền cũng không nói làm gì, đẹp trai cũng không là gì nhưng lại vừa có tiền vừa đẹp trai, lớn lên lại tay trắng dựng nghiệp, vậy thì không phải tầm thường rồi, Mạnh Tiểu Bạch nhanh chóng trở thành mục tiêu của không ít các cô gái.</w:t>
      </w:r>
    </w:p>
    <w:p>
      <w:pPr>
        <w:pStyle w:val="BodyText"/>
      </w:pPr>
      <w:r>
        <w:t xml:space="preserve">Tỉ Mỉ đã sớm cảm thấy các cô gái này có ý với Mạnh Tiểu Bạch, nên không yên lòng đi theo anh, anh đi đến đâu cô cũng đi đến đó giống như cái đuôi của anh.</w:t>
      </w:r>
    </w:p>
    <w:p>
      <w:pPr>
        <w:pStyle w:val="BodyText"/>
      </w:pPr>
      <w:r>
        <w:t xml:space="preserve">“Anh nói này, sao em không đi giúp chị anh đi, em thật không xứng làm phù dâu, đi theo anh thì được gì?” Mạnh Tiểu Bạch đẩy Tỉ Mỉ ra ngoài, anh còn muốn nhân dịp hôn lễ hôm nay để quen biết thêm vài người có thế lực.</w:t>
      </w:r>
    </w:p>
    <w:p>
      <w:pPr>
        <w:pStyle w:val="BodyText"/>
      </w:pPr>
      <w:r>
        <w:t xml:space="preserve">“Không sao cả, chị họ đã có anh rể rồi, hôm nay nhân vật chính của hôn lễ này là bọn họ, em đang tạo không gian cho bọn họ.” Tỉ Mỉ kiên quyết không chịu dời Mạnh Tiểu Bạch nửa bước, chỉ sợ cô vừa đi, anh sẽ cùng người phụ nữ khác nói chuyện. Mạnh Tiểu Bạch có bản lĩnh này, chỉ cần anh muốn anh, không có người phụ nữ nào có thể thoát được anh.</w:t>
      </w:r>
    </w:p>
    <w:p>
      <w:pPr>
        <w:pStyle w:val="BodyText"/>
      </w:pPr>
      <w:r>
        <w:t xml:space="preserve">Mạnh Tiểu Bạch thấy Tỉ Mỉ không chịu đi, trong lòng tính toán, Tỉ Mỉ cách xa chị anh một chút cũng tốt, dáng người Tỉ Mỉ đẹp như vậy, nếu ở gần bị so sánh nhan sắc chị mình sẽ bị đi xuống, hôm này là ngày quan trọng nhất của chị không thể để người khác nổi bật hơn chị mình</w:t>
      </w:r>
    </w:p>
    <w:p>
      <w:pPr>
        <w:pStyle w:val="BodyText"/>
      </w:pPr>
      <w:r>
        <w:t xml:space="preserve">Cách đó không xa, Đinh Kiêu và Vân Cẩn đang thân mật cùng nhau ăn bánh ngọt, trong lúc vô tình, Vân Cẩn nhìn thấy em trai mình và Tỉ Mỉ, cảm khán nói: “Nhìn như vậy, Tỉ Mỉ và Tiểu Bạch đúng là một đôi tiên đồng ngọc nữ, càng nhìn càng thấy đẹp đôi.”</w:t>
      </w:r>
    </w:p>
    <w:p>
      <w:pPr>
        <w:pStyle w:val="BodyText"/>
      </w:pPr>
      <w:r>
        <w:t xml:space="preserve">Đinh Kiêu ăn một miếng bánh, chợt nói: “Thì ra Tỉ Mỉ thích Tiểu Bạch, hèn nào.” Vân Cẩn nhìn anh, cười: “Anh không biết? Tỉ Mỉ rất thích Tiểu Bạch nếu không sao có thể trở thành chó săn nghe lời nó như vậy?”</w:t>
      </w:r>
    </w:p>
    <w:p>
      <w:pPr>
        <w:pStyle w:val="BodyText"/>
      </w:pPr>
      <w:r>
        <w:t xml:space="preserve">“Mà anh thấy, Tỉ Mỉ không thể nào quản được cái tên Tiểu Bạch thần thông quảng đại đó đâu, tiểu tử Tiểu Bạch này cũng không hề đơn giản, không phải vật trong ao.” Đinh Kiêu vừa đánh giá Tiểu Bạch, vừa thấy nó đnag nói chuyện phiếm cùng một cô gái nào đó, không biết nói cái gì khiến cô bé kia cười đến run rẩy cả người.</w:t>
      </w:r>
    </w:p>
    <w:p>
      <w:pPr>
        <w:pStyle w:val="BodyText"/>
      </w:pPr>
      <w:r>
        <w:t xml:space="preserve">“Đẹp trai đúng là trời đánh.” Vân Cẩn nhìn tên yêu nghiệt em trai mình, đánh giá một câu.</w:t>
      </w:r>
    </w:p>
    <w:p>
      <w:pPr>
        <w:pStyle w:val="BodyText"/>
      </w:pPr>
      <w:r>
        <w:t xml:space="preserve">Những năm trước kia con gái theo đuổi Mạnh Tiểu Bạch có thể gom lại thành một đội bóng, nhưng đến giờ cũng chưa thấy nó thật lòng thích một ai, nó cùng lắm chỉ là vui đùa với người ta một chút, không ai biết trái tim nó dừng lại ở chỗ nào,</w:t>
      </w:r>
    </w:p>
    <w:p>
      <w:pPr>
        <w:pStyle w:val="BodyText"/>
      </w:pPr>
      <w:r>
        <w:t xml:space="preserve">Về điểm này, Vân Cẩn cảm thấy Tiểu Bạch và Đinh Kiêu giống nhau, tự trọng quá cao, trong mắt không nhìn thấy người khác, nói bọn họ không hiểu thì thật ra bọn họ lại yêu đương rất nhiều lần rồi nhưng nếu nói họ thành thục rồi thì trong tình yêu họ lại có chút ngây thơ, cho nên đàn ông không thể có thân hình quá chuẩn được, dáng dấp mà được một chút họ lại tự kỉ.</w:t>
      </w:r>
    </w:p>
    <w:p>
      <w:pPr>
        <w:pStyle w:val="BodyText"/>
      </w:pPr>
      <w:r>
        <w:t xml:space="preserve">“Vợ ơi, em khát không , anh đi lấy cho em cốc nước nha, em muốn uống nước trái cây hay sữa tươi?” Đinh Kiêu thấy Vân Cẩn không yên lòng vỗ vai cô một cái.</w:t>
      </w:r>
    </w:p>
    <w:p>
      <w:pPr>
        <w:pStyle w:val="BodyText"/>
      </w:pPr>
      <w:r>
        <w:t xml:space="preserve">“Tùy anh, anh lấy cái gì em uống cái đấy.”</w:t>
      </w:r>
    </w:p>
    <w:p>
      <w:pPr>
        <w:pStyle w:val="BodyText"/>
      </w:pPr>
      <w:r>
        <w:t xml:space="preserve">Thấy Đinh Kiêu đi lấy nước uống, Vân Cẩn thấy điện thoại anh đặt trên bàn, cất đi hộ anh, nhưng chợt nghĩ lại rồi lấy điện thoại ra xem một chút, chắc chắn là An Tư Khiết không có gọi điện thoại đến quấy rầy anh rồi mới để điện thoại về chỗ cũ,</w:t>
      </w:r>
    </w:p>
    <w:p>
      <w:pPr>
        <w:pStyle w:val="BodyText"/>
      </w:pPr>
      <w:r>
        <w:t xml:space="preserve">Bởi vì trong khu nghĩ dưỡng có nhà nghỉ cho khách, khách khứa cũng không nhiều, bạn bè người thân sau khi náo nhiệt một lát cũng trở về phòng của mình</w:t>
      </w:r>
    </w:p>
    <w:p>
      <w:pPr>
        <w:pStyle w:val="BodyText"/>
      </w:pPr>
      <w:r>
        <w:t xml:space="preserve">Tắm xong, Vân Cẩn từ phòng tắm bước ra, đã thấy Đinh Kiêu thiếu gia dựa trên giường xem ti vi, cô đến mà anh cũng không thèm nhúc nhích, thấy vậy cô lấy điều khiển ti vi nhấn một cái tắt ti vi.</w:t>
      </w:r>
    </w:p>
    <w:p>
      <w:pPr>
        <w:pStyle w:val="BodyText"/>
      </w:pPr>
      <w:r>
        <w:t xml:space="preserve">“Em vào lúc nào vậy, làm sao không tắt đèn đi, sáng như vậy làm sao có thể ngủ được?” Đinh Kiêu biểu đạt sự bất mãn,. Vân Cẩn nghe anh nói như thế, tuy có chút tức giận nhưng cũng không muốn so đo với anh, đi đến tắt đèn rồi bò lên giường chuẩn bị đi ngủ.</w:t>
      </w:r>
    </w:p>
    <w:p>
      <w:pPr>
        <w:pStyle w:val="BodyText"/>
      </w:pPr>
      <w:r>
        <w:t xml:space="preserve">Cái này không giống như động phòng hoa chúc trong tưởng tượng của Vân Cẩn, những lời hát trong kịch chẳng phải là hai người ngon ngọt một phen, còn phải chậm rãi từ từ, không giống như bây giờ, anh chê cô bật đèn khiến anh không ngủ được.</w:t>
      </w:r>
    </w:p>
    <w:p>
      <w:pPr>
        <w:pStyle w:val="BodyText"/>
      </w:pPr>
      <w:r>
        <w:t xml:space="preserve">Nhưng đã thành vợ chồng, dù sao cũng phải làm nghĩa vụ vợ chồng thôi. Đinh Kiêu tính tình lười biếng lại phải mệt nhọc suốt cả ngày, chắc là không có ý định làm chuyện này,nhưng mà dù sao cũng là đêm tân hôn, cũng phải lưu lại kỉ niệm gì đó.</w:t>
      </w:r>
    </w:p>
    <w:p>
      <w:pPr>
        <w:pStyle w:val="BodyText"/>
      </w:pPr>
      <w:r>
        <w:t xml:space="preserve">Anh dựa một chút vào cô , ngửi được mùi hương thơm ngát trên người cô sau khi tắm, tâm bắt đầu rộn rạo, cởi bỏ quần áo trên người cô, bộ ngực đẫy đà kia, giống như đôi thỏ ngọc đập vào mắt anh, dưới ánh đèn mông lung nhìn hết sức mê người. Khó trách người khác nói , con gái hai mươi tám ngon như bơ, bơ cũng có nhiều loại, Vân cẩn chính là loại cao cấp vào miệng là tan chảy.</w:t>
      </w:r>
    </w:p>
    <w:p>
      <w:pPr>
        <w:pStyle w:val="BodyText"/>
      </w:pPr>
      <w:r>
        <w:t xml:space="preserve">Không biết có phải do kìm nén quá lâu hay không mà cả quá trình anh đều rất vội vàng, khởi động cũng không nhiều, tùy tiện hôn mấy cái , sờ soạng cho xong việc anh ngay lập tức đi thẳng vào chủ đề chính, mặc kệ cô có đau hay không anh chỉ chăm chú làm việc của mình, đi vào không bao lâu anh liền phát tiết.</w:t>
      </w:r>
    </w:p>
    <w:p>
      <w:pPr>
        <w:pStyle w:val="BodyText"/>
      </w:pPr>
      <w:r>
        <w:t xml:space="preserve">Vân Cẩn cảm thấy mình nên sớm nhìn rõ anh, rõ ràng là sắc lang, cô nhất định không nghĩ anh là người đàn ông trước hoa dưới trăng, quan trọng như bóng đêm vậy, anh ngay từ đầu cũng không hôn miệng cô, không biết là do không để ý đến tới hay căn bản anh không thèm để ý.</w:t>
      </w:r>
    </w:p>
    <w:p>
      <w:pPr>
        <w:pStyle w:val="BodyText"/>
      </w:pPr>
      <w:r>
        <w:t xml:space="preserve">Nhưng dáng người anh, đúng là làm cho người khác nhìn không thấy chán, những bắp thịt làm nổi rõ đường cong, có lẽ do lúc tập luyện trong quân đội, toàn thân không một chút mỡ thừa, cơ bụng săn chắc nhìn thấy liền muốn sờ thử, vậy thì vô sỉ sờ đi, dù sao cũng đã là vợ chồng, Vân Cẩn lấy can đảm vuốt ve cơ bụng chồng mình.</w:t>
      </w:r>
    </w:p>
    <w:p>
      <w:pPr>
        <w:pStyle w:val="BodyText"/>
      </w:pPr>
      <w:r>
        <w:t xml:space="preserve">“Anh nói em không còn là xử nữ sao mà lại chặt y như hoàng hoa cô nương vậy?” với tư cách một người lính Đinh Kiêu có chútkhông cam lòng, anh như vậy bị cô nhẹ nhàng kẹp một cái đã phát tiết, đúng là làm tổn thương lòng tự ái.</w:t>
      </w:r>
    </w:p>
    <w:p>
      <w:pPr>
        <w:pStyle w:val="BodyText"/>
      </w:pPr>
      <w:r>
        <w:t xml:space="preserve">Vân Cẩn nghe nói như thế, không để ý dưới thân còn đau nhức, nổi cáu: “Làm sao anh biết em không còn là xử nữ, em làm sao lại không phải là xử nữ?”</w:t>
      </w:r>
    </w:p>
    <w:p>
      <w:pPr>
        <w:pStyle w:val="BodyText"/>
      </w:pPr>
      <w:r>
        <w:t xml:space="preserve">“Em không có máu đỏ.” Đinh Kiêu cố ý học dáng vẻ trên giường giống như trong TV.</w:t>
      </w:r>
    </w:p>
    <w:p>
      <w:pPr>
        <w:pStyle w:val="BodyText"/>
      </w:pPr>
      <w:r>
        <w:t xml:space="preserve">“Ai nói xử nữ thì phải có máu đỏ, lúc bé em đã học bale năm năm, lúc giạng chân cũng không phải là không làm mất màng trinh” Vân Cẩn cảm thấy chuyện này nên nói rõ ràng với anh, không thể để tùy anh nghĩ xấu về mình, cô trong sạch chứ không hề lẳng lơ.</w:t>
      </w:r>
    </w:p>
    <w:p>
      <w:pPr>
        <w:pStyle w:val="BodyText"/>
      </w:pPr>
      <w:r>
        <w:t xml:space="preserve">“Em? Thật sự ? Em thật sự múa bale sao, ở đó có thiên nga mập như vậy sao, a đúng rồi, người khác có thể diễn thiên nga, còn em diễn chim cánh cụt.” Đinh Kiêu vốn nghĩ cô nói ra lý do nào đó để giải thích, không ngờ lại lấy lý do như vậy, không khỏi trêu chọc.</w:t>
      </w:r>
    </w:p>
    <w:p>
      <w:pPr>
        <w:pStyle w:val="BodyText"/>
      </w:pPr>
      <w:r>
        <w:t xml:space="preserve">Vân Cẩn tức giận đạp anh một cái.</w:t>
      </w:r>
    </w:p>
    <w:p>
      <w:pPr>
        <w:pStyle w:val="BodyText"/>
      </w:pPr>
      <w:r>
        <w:t xml:space="preserve">Tâm tình Đinh Kiêu cũng không tệ, không để ý ôm lấy cô: “Nói cho anh biết người đàn ông đầu tiên của em là ai?”</w:t>
      </w:r>
    </w:p>
    <w:p>
      <w:pPr>
        <w:pStyle w:val="BodyText"/>
      </w:pPr>
      <w:r>
        <w:t xml:space="preserve">“Anh “ Vân Cẩn dù tức giận nhưng vẫn nói rõ ràng.</w:t>
      </w:r>
    </w:p>
    <w:p>
      <w:pPr>
        <w:pStyle w:val="BodyText"/>
      </w:pPr>
      <w:r>
        <w:t xml:space="preserve">“Em không thể nói thật với anh sao, em từng có người khác anh cũng không giận đâu , anh không phải loại đàn ông hẹp hòi.” Đinh Kiêu không giống như một số người đàn ông khác coi trọng trinh tiết phụ nữ, anh đối với việc này luôn thờ ơ, trong lòng cũng chỉ hơi khó chịu một chút.</w:t>
      </w:r>
    </w:p>
    <w:p>
      <w:pPr>
        <w:pStyle w:val="BodyText"/>
      </w:pPr>
      <w:r>
        <w:t xml:space="preserve">“Em nói người đầu tiên chính là anh.” Vân Cẩn bị chọc tức, cảm thấy Đinh Kiêu đây là đang khiêu chiến với sự tự ái của cô.</w:t>
      </w:r>
    </w:p>
    <w:p>
      <w:pPr>
        <w:pStyle w:val="BodyText"/>
      </w:pPr>
      <w:r>
        <w:t xml:space="preserve">“Được được được, em nói là anh thì chính là anh, em bây giờ chính là bà cô của anh.” Đinh Kiêu nắm một bên ngực cô, cho dù chuyện gì bây giờ thì cũng không đáng để anh và cô cãi nhau.</w:t>
      </w:r>
    </w:p>
    <w:p>
      <w:pPr>
        <w:pStyle w:val="BodyText"/>
      </w:pPr>
      <w:r>
        <w:t xml:space="preserve">Anh nhẹ nhàng xoa nắn, cảm giác thật thoải mái, chỗ đó da rất căng, dường như chưa từng bị động chạm gì, bình thường có mềm một chút, hình dáng phập phồng như chỉ như đồi núi nhỏ nhưng lúc cô nằm xuống giường quả thật là so với silicon có khác biệt rất lớn, bây giờ ngực giả đầy rẫy, như thế này thật là hàng quý hiếm.</w:t>
      </w:r>
    </w:p>
    <w:p>
      <w:pPr>
        <w:pStyle w:val="BodyText"/>
      </w:pPr>
      <w:r>
        <w:t xml:space="preserve">Cảm giác trong người nóng lên , lần này đi vào không giống như lần trước, Đinh Kiêu tìm lại được tự tôn của mình , tự tin giống như ngựa đã lên cương ,bừa bãi chạy như điên , đêm tân hôn cực kì vui vẻ.</w:t>
      </w:r>
    </w:p>
    <w:p>
      <w:pPr>
        <w:pStyle w:val="Compact"/>
      </w:pPr>
      <w:r>
        <w:t xml:space="preserve">Thân mật xong , hai người ôm chặt lấy nhau không một kẽ hở, đi vào giấc ngủ.</w:t>
      </w:r>
      <w:r>
        <w:br w:type="textWrapping"/>
      </w:r>
      <w:r>
        <w:br w:type="textWrapping"/>
      </w:r>
    </w:p>
    <w:p>
      <w:pPr>
        <w:pStyle w:val="Heading2"/>
      </w:pPr>
      <w:bookmarkStart w:id="38" w:name="chương-17"/>
      <w:bookmarkEnd w:id="38"/>
      <w:r>
        <w:t xml:space="preserve">16. Chương 17</w:t>
      </w:r>
    </w:p>
    <w:p>
      <w:pPr>
        <w:pStyle w:val="Compact"/>
      </w:pPr>
      <w:r>
        <w:br w:type="textWrapping"/>
      </w:r>
      <w:r>
        <w:br w:type="textWrapping"/>
      </w:r>
    </w:p>
    <w:p>
      <w:pPr>
        <w:pStyle w:val="BodyText"/>
      </w:pPr>
      <w:r>
        <w:t xml:space="preserve">Thoáng một cái đã trôi qua hai tháng, Vân cẩn đã dần thích ứng với hoàn cảnh xa lạ, nhưng lại chưa thích ứng được với tính khí Đinh đại thiếu gia. Cô đã sớm biết anh được cha mẹ nuông chiều, nhưng cũng không nghĩ rằng lại trở thành thói quen như vậy, theo như lời của Lý Phượng Hà mà nói, Đinh Kiêu nhà chúng ta từ nhỏ đã kiêu căng, được bú sữa mẹ đến bốn tuổi.</w:t>
      </w:r>
    </w:p>
    <w:p>
      <w:pPr>
        <w:pStyle w:val="BodyText"/>
      </w:pPr>
      <w:r>
        <w:t xml:space="preserve">Đinh Kiêu ăn trứng gà không bao giờ tự mình bóc vỏ, đều có bảo mẫu bóc cho anh, lúc ăn cháo không được nóng quá cũng không được lạnh quá, thịt ruốc để lâu có bị nặng mùi cũng không thích, mì sợi mền quá thì chê, cứng quá thì cũng không thích, có làm tốt hơn nữa anh cũng tìm ra được lỗi để nói.</w:t>
      </w:r>
    </w:p>
    <w:p>
      <w:pPr>
        <w:pStyle w:val="BodyText"/>
      </w:pPr>
      <w:r>
        <w:t xml:space="preserve">Sinh hoạt của anh hằng ngày đều có bảo mẫu xử lý, Vân Cẩn thường hoài nghi, anh không thể lo liệu cuộc sống như vậy, không hiểu làm sao có thể sống được hai năm huấn luyện trong quân đội.</w:t>
      </w:r>
    </w:p>
    <w:p>
      <w:pPr>
        <w:pStyle w:val="BodyText"/>
      </w:pPr>
      <w:r>
        <w:t xml:space="preserve">Trừ khi vận động trên giường, Vân Cẩn và Đinh Kiêu coi như nước song không phạm nước giếng, cô không hỏi đến hành tung của anh, mà anh cũng không hạn chế tự do của cô, thỉnh thoảng cô có hỏi, anh và bạn bè hay đi đâu chơi, anh sẽ nói:”Đó không phải nơi em có thể đến được .” ý ngoài lời nói, đó là chỗ đàn ông hay đến để tiêu khiển, một người phụ nữ đàng hoàng thì đến chỗ đó làm gì.</w:t>
      </w:r>
    </w:p>
    <w:p>
      <w:pPr>
        <w:pStyle w:val="BodyText"/>
      </w:pPr>
      <w:r>
        <w:t xml:space="preserve">Anh nói chỗ đó, Vân Cẩn cũng không phải là không biết, trước kia khi chưa kết hôn, cô bị mấy đồng nghiệp kéo đi tụ tập, đi một câu lạc bộ nổi tiếng trong thành phố. Nghe nói những nơi đó thường rất phức tạp, không phải là người giàu có thì là con em cán bộ, trong túi mà không có tiền thì đừng hòng mơ tưởng.</w:t>
      </w:r>
    </w:p>
    <w:p>
      <w:pPr>
        <w:pStyle w:val="BodyText"/>
      </w:pPr>
      <w:r>
        <w:t xml:space="preserve">Vân Cẩn đi vệ sinh, thấy trong một gian phòng có một người, chân dài, váy ngắn vừa cúi đầu một cái là lộ cái mông, hơn nữa còn rất có ngực, một mảnh trắng bóc, trong khe có thể đựng tiền, nếu so sánh Vân Cẩn cảm thấy mình thật tầm thường.</w:t>
      </w:r>
    </w:p>
    <w:p>
      <w:pPr>
        <w:pStyle w:val="BodyText"/>
      </w:pPr>
      <w:r>
        <w:t xml:space="preserve">Đinh Kiêu nếu như cả ngày ở chung với những phụ nữ như vậy, thì có gì tốt? Vân Cẩn suy nghĩ một lát cũng cảm thấy khó chịu, bắt đầu tìm cách không cho Đinh Kiêu đi ra ngoài chơi.</w:t>
      </w:r>
    </w:p>
    <w:p>
      <w:pPr>
        <w:pStyle w:val="BodyText"/>
      </w:pPr>
      <w:r>
        <w:t xml:space="preserve">“Anh đi đánh bài với bạn thôi, em đừng đa nghi nhiều.” Đinh Kiêu là một người gian hoạt, làm sao có thể không đoán ra suy nghĩ của Vân Cẩn?</w:t>
      </w:r>
    </w:p>
    <w:p>
      <w:pPr>
        <w:pStyle w:val="BodyText"/>
      </w:pPr>
      <w:r>
        <w:t xml:space="preserve">Anh bắt đầu cảm thấy buồn bực, có phải hay không trong mắt cô, anh cả ngày chỉ rượu thịt thì không phải làm gì khác? Anh và bạn bè đánh bài chơi golf cô cũng hỏi đi hỏi lại , sớm biết như thế, lúc trước đã không cưới cô.</w:t>
      </w:r>
    </w:p>
    <w:p>
      <w:pPr>
        <w:pStyle w:val="BodyText"/>
      </w:pPr>
      <w:r>
        <w:t xml:space="preserve">Vân Cẩn không quản được Đinh Kiêu nhưng cũng may còn có mẹ chồng, Lý Phượng Hà chuyện gì cũng đều chiều theo ý con nhưng lại có một quy củ, sau khi kết hôn thì không được phép qua đêm ở bên ngoài, Vân Cẩn biết, hiểu con không ai bằng mẹ, mẹ chồng sợ con trai ở bên ngoài mà làm bừa bị truyền ra bên ngoài sẽ bị người ngoài chỉ trích, đây cũng là vì danh tiếng cuẩ Đinh gia mà suy tính, cũng không phải vì người con dâu Vân Cẩn này.</w:t>
      </w:r>
    </w:p>
    <w:p>
      <w:pPr>
        <w:pStyle w:val="BodyText"/>
      </w:pPr>
      <w:r>
        <w:t xml:space="preserve">Mặc dù như thế,Vân Cẩn cũng dựa vào quy định này mà có lợi, Đinh Kiêu không được đi chơi trễ là không muốn về nhà, có mẹ anh ở đây, anh cũng phải về nhà, Vân Cẩn không lo lắng ban đêm anh không về ngủ nên luôn để cửa cho anh.</w:t>
      </w:r>
    </w:p>
    <w:p>
      <w:pPr>
        <w:pStyle w:val="BodyText"/>
      </w:pPr>
      <w:r>
        <w:t xml:space="preserve">Thỉnh thoảng đến ngày nghỉ, lúc Đinh Kiêu không phải đi xã giao cũng ở nhà với Vân Cẩn, khi đó Vân Cẩn sẽ rất vui, quấn lấy anh để anh cũng mình xem tivi.</w:t>
      </w:r>
    </w:p>
    <w:p>
      <w:pPr>
        <w:pStyle w:val="BodyText"/>
      </w:pPr>
      <w:r>
        <w:t xml:space="preserve">Nhìn thấy trên tivi đôi nam nữ triền miên, Vân Cẩn cũng nổi lên tâm tư không đứng đắn, thỉnh thoảng sẽ liếc mắt nhìn sang ĐInh Kiêu, nhưng lại thấy anh chăm chú ăn đậu hoa lan rắc vừng, căn bản là không để ý đến cô.</w:t>
      </w:r>
    </w:p>
    <w:p>
      <w:pPr>
        <w:pStyle w:val="BodyText"/>
      </w:pPr>
      <w:r>
        <w:t xml:space="preserve">“Em nhìn anh làm gì, nếu muốn ăn thì ăn đi” Đinh Kiêu đẩy đĩa đậu đến trước mặt Vân Cẩn .</w:t>
      </w:r>
    </w:p>
    <w:p>
      <w:pPr>
        <w:pStyle w:val="BodyText"/>
      </w:pPr>
      <w:r>
        <w:t xml:space="preserve">Muốn ăn ngươi.</w:t>
      </w:r>
    </w:p>
    <w:p>
      <w:pPr>
        <w:pStyle w:val="BodyText"/>
      </w:pPr>
      <w:r>
        <w:t xml:space="preserve">Trong lòng Vân Cẩn đang gào thét, liếc đôi mắt quyến rũ, cảm thấy mình bị người đàn ông đẹp trai trước mắt là cho rối tính rối mù hết lên rồi, dịch lại làm nũng: “Ông xã, anh không có hôn em.”</w:t>
      </w:r>
    </w:p>
    <w:p>
      <w:pPr>
        <w:pStyle w:val="BodyText"/>
      </w:pPr>
      <w:r>
        <w:t xml:space="preserve">“Làm sao lại không hôn được? Buổi tối hôm qua còn thân hơn cả hôn mà.” Đinh Kiêu cau mày, ban ngày như vậy cũng không muốn nói đến chuyện ý dâm. Vân Cẩn nghiêm túc nhìn anh:” Nhưng không hôn miệng”</w:t>
      </w:r>
    </w:p>
    <w:p>
      <w:pPr>
        <w:pStyle w:val="BodyText"/>
      </w:pPr>
      <w:r>
        <w:t xml:space="preserve">Chuyện như vậy cô vẫn luôn canh cánh trong lòng, kết hôn đã được ba tháng, nhưng ở trên giường Đinh Kiêu chưa hôn cô, một lần cũng chưa, chỗ nào trên người cô anh cũng đã thưởng thức qua nhưng lại khôn chịu nếm miệng của cô. Với biểu hiện trên giường của anh, chắc chắn kĩ thuật hôn sẽ không thể kém được, cô rất muốn thử qua một chút xem khi hôn môi đàn ông sẽ có cảm giác như thế nào.</w:t>
      </w:r>
    </w:p>
    <w:p>
      <w:pPr>
        <w:pStyle w:val="BodyText"/>
      </w:pPr>
      <w:r>
        <w:t xml:space="preserve">Đinh Kiêu liếc mắt nhìn cô, cũng không đoán ra được ý định của cô, hồi lâu mới nói:” anhđi súc miệng.” anh chạy đến toilet giùng giằng một lúc lâu, năm phút đồng hồ sau mới đi ra nói với cô anh đã đánh răng xong rồi.</w:t>
      </w:r>
    </w:p>
    <w:p>
      <w:pPr>
        <w:pStyle w:val="BodyText"/>
      </w:pPr>
      <w:r>
        <w:t xml:space="preserve">Trên thực tế, anh không thích hôn môi lắm cảm giác hai người nuốt đi nuốt lại nước miếng của đối phương thật mất vệ sinh, nếu miệng đối phương mà lại có mùi lạ nữa thì lại càng kinh tởm, nhưng Vân Cẩn lại muốn hôn anh, anh cũng không thể nói mình ghét bỏ nước miếng của cô được.</w:t>
      </w:r>
    </w:p>
    <w:p>
      <w:pPr>
        <w:pStyle w:val="BodyText"/>
      </w:pPr>
      <w:r>
        <w:t xml:space="preserve">Vân Cẩn thấy Đinh Kiêu đánh răng vị bạc hà cũng chạy đi đánh.</w:t>
      </w:r>
    </w:p>
    <w:p>
      <w:pPr>
        <w:pStyle w:val="BodyText"/>
      </w:pPr>
      <w:r>
        <w:t xml:space="preserve">Đinh Kiêu ngồi trên ghế salon gọi cô: “đến đây đi” Vân Cẩn rất biết nghe lời ngồi xuống đùi anh, bốn mảnh môi tiếp xúc rất nhanh đã hôn nhau.</w:t>
      </w:r>
    </w:p>
    <w:p>
      <w:pPr>
        <w:pStyle w:val="BodyText"/>
      </w:pPr>
      <w:r>
        <w:t xml:space="preserve">Quả nhiên danh bất hư truyển, Đinh Kiêu quả nhiên đúng như danh tiếng mọi người nói, hôn môi một cái có thể khiến phụ nữ mềm nhũn, Vân Cẩn quả thật không muốn buông anh ra, môi anh so với ăn kem còn ngon hơn, hẳn là km vị bạc hà, đầu lưỡi vừa mềm lại ngọt</w:t>
      </w:r>
    </w:p>
    <w:p>
      <w:pPr>
        <w:pStyle w:val="BodyText"/>
      </w:pPr>
      <w:r>
        <w:t xml:space="preserve">Lý Phượng Hà vốn muốn leenn tầng tìm con trai nói chuyện, vừa mới đi đến cửa đã thấy cô dâu mới đang ngồi trên salon ôm gặm con trai mình, ban ngày ban mặt cũng không sợ bị người khác nhìn thấy, bà không thích lắc đầu một cái.</w:t>
      </w:r>
    </w:p>
    <w:p>
      <w:pPr>
        <w:pStyle w:val="BodyText"/>
      </w:pPr>
      <w:r>
        <w:t xml:space="preserve">Nghe thấy âm thanh trong bụng truyền đến, Vân Cẩn có dự cảmm, cảnh giác từ trong ngc Đinh Kiêu ngồi dậy, đẩy anh: “Anh đi ra ban công đi, nhanh.”</w:t>
      </w:r>
    </w:p>
    <w:p>
      <w:pPr>
        <w:pStyle w:val="BodyText"/>
      </w:pPr>
      <w:r>
        <w:t xml:space="preserve">“Mẹ kiếp người nào vừa rồi còn không chê ta.” Đinh Kiêu nói thầm một câu nhưng vẫn nghe lời chạy đến bên ban công.</w:t>
      </w:r>
    </w:p>
    <w:p>
      <w:pPr>
        <w:pStyle w:val="BodyText"/>
      </w:pPr>
      <w:r>
        <w:t xml:space="preserve">Cô cũng không phản đối việc anh ăn đậu hoa lan, nhưng phiền nhất chính là sau khi anh ăn xong sẽ thả khí. Hình tượng người đàn ông đẹp trai trong chốc lát bị hủy, nhất là khi anh lại coi việc đó mình làm ra mùi thối đó là chuyện đương nhiên,còn không cho phép cô chê, nếu nói anh sẽ tưc giận, tự mình thả khí tất nhiên là không thấy thối rồi, đấy là điều hiên nhiên.</w:t>
      </w:r>
    </w:p>
    <w:p>
      <w:pPr>
        <w:pStyle w:val="BodyText"/>
      </w:pPr>
      <w:r>
        <w:t xml:space="preserve">Vân Cẩn nghĩ, phải bắt anh từ bỏ thói xấu này, so với đậu hoa lan còn rất nhiều đồ ăn vặt ngon hơn nhiều, cần gì phải ăn cái này, vì vậy Vân Cẩn mua cho anh một đống đồ ăn vặt khác, nhưng đáng tiếc chính là Đinh Kiêu chỉ thích ăn đậu hoa lan không thích ăn những cái khác.</w:t>
      </w:r>
    </w:p>
    <w:p>
      <w:pPr>
        <w:pStyle w:val="BodyText"/>
      </w:pPr>
      <w:r>
        <w:t xml:space="preserve">Keo này không được ta bày keo khác, Vân Cẩn bắt đầu cải tạo Đinh Kiêu ăn trái cây, anh thích ăn dưa hấu, cô sẽ mua nhiều hơn một chút để trong nhà cho anh ăn, nhưng cũng không tốt ăn nhiều đi tiểu nhiều, một đêm anh phải vào nhà vệ sinh ba lần.</w:t>
      </w:r>
    </w:p>
    <w:p>
      <w:pPr>
        <w:pStyle w:val="BodyText"/>
      </w:pPr>
      <w:r>
        <w:t xml:space="preserve">Đinh Kiêu kể chuyện này cho Chung Dịch Minh, khiến anh ta vui sướng cười không ngừng.</w:t>
      </w:r>
    </w:p>
    <w:p>
      <w:pPr>
        <w:pStyle w:val="BodyText"/>
      </w:pPr>
      <w:r>
        <w:t xml:space="preserve">“Ngươi nói xem có người phụ nữ như vậy hay sao, tôi ăn đậu cô ấy cũng quản, mẹ tôi cũng không quản nhiều như vậy.” Đinh Kiêu thấy Vân Cẩn đúng thật đáng ghét, nhiều năm như vậy đậu hoa lan vẫn luôn là món ăn ưa thích của anh.</w:t>
      </w:r>
    </w:p>
    <w:p>
      <w:pPr>
        <w:pStyle w:val="BodyText"/>
      </w:pPr>
      <w:r>
        <w:t xml:space="preserve">Chung Dịch Minh nhịn cười, hỏi anh: “Cô ấy có nói vì sao cô ấy không cho ngươi ăn đậu hay không?”</w:t>
      </w:r>
    </w:p>
    <w:p>
      <w:pPr>
        <w:pStyle w:val="BodyText"/>
      </w:pPr>
      <w:r>
        <w:t xml:space="preserve">“Cô ấy nói, ăn đậu nhiều sẽ thả khí, thả khí là hành động hiển nhiên của con người, có người nào mà thả khí không thối hay không?” Đinh Kiêu vẫn còn cãi cố.</w:t>
      </w:r>
    </w:p>
    <w:p>
      <w:pPr>
        <w:pStyle w:val="BodyText"/>
      </w:pPr>
      <w:r>
        <w:t xml:space="preserve">Chung Dịch Minh cười không ngừng được, Đinh Kiêu đã bắt đầu hối hận mình đúng là không nên kể chuyện này cho anh ta biết, cũng không phải chuyện gì tốt, lại để cho hắn ta có cơ hội cười nhạo anh, ai bảo hắn ta lại là bạn thân cơ chứ, không tìm hắn ta tố khổ tìm ai.</w:t>
      </w:r>
    </w:p>
    <w:p>
      <w:pPr>
        <w:pStyle w:val="BodyText"/>
      </w:pPr>
      <w:r>
        <w:t xml:space="preserve">“Vậy sau này ngươi ăn ít đi một chút là được, những thực phẩm chiên như thế ăn nhiều cũng không tốt, hoặc là ngươi ăn lúc cô ấy không có mặt.” Chung Dịch Minh bày kế cho anh.</w:t>
      </w:r>
    </w:p>
    <w:p>
      <w:pPr>
        <w:pStyle w:val="BodyText"/>
      </w:pPr>
      <w:r>
        <w:t xml:space="preserve">“Tại sao chứ, tôi ở nhà tôi, thích ăn cái gì thì ăn.” Trong chuyện đậu hoa lan này anh nhất quyết không chịu thỏa hiệp.</w:t>
      </w:r>
    </w:p>
    <w:p>
      <w:pPr>
        <w:pStyle w:val="BodyText"/>
      </w:pPr>
      <w:r>
        <w:t xml:space="preserve">Sau khi hôn, Vân Cẩn giống như là lên cơn nghiện mỗi ngày đều quấn lấy Đinh Kiêu đòi hôn mấy lần, buổi sáng trước khi dời nhà đi làm cũng hôn, trước khi ngủ thì hôn chúc ngủ ngon, dường như mọi người trong nhà đều đã nhìn thấy bọn họ hôn nhau.</w:t>
      </w:r>
    </w:p>
    <w:p>
      <w:pPr>
        <w:pStyle w:val="BodyText"/>
      </w:pPr>
      <w:r>
        <w:t xml:space="preserve">Lúc trước mọi người còn cảm thấy hai vợ chồng mới cưới gắn bó như keo sơn, nhưng nhiều lần hai người bọn họ hôn nhau như vậy cũng làm mọi người chướng mắt, Lý Phượng Hà đã mấy lần nhắc nhở Đinh Kiêu nhưng cũng không có hiệu quả, chuyện nhỏ như vậy anh lại tuyệt đối nghe lời vợ, chỉ cần cô không gây chuyện với anh thì anh cũng không đi gây phiền toái với cô.</w:t>
      </w:r>
    </w:p>
    <w:p>
      <w:pPr>
        <w:pStyle w:val="BodyText"/>
      </w:pPr>
      <w:r>
        <w:t xml:space="preserve">Kết hôn gần nửa năm, Vân Cẩn phát hiện Đinh Kiêu ngoại trừ thích trêu đùa, cũng không có tật xấu gì lớn, mọi người đều nói anh đào hoa, nhưng Vân Cẩn chưa bắt được bằng chứng nên cũng không tin, Vân Cẩn là người biết chấp nhận nếu ông trời đã cho bọn họ được lấy nhau, thì một ngày làm vợ chồng cả đời sẽ làm vợ chồng.</w:t>
      </w:r>
    </w:p>
    <w:p>
      <w:pPr>
        <w:pStyle w:val="BodyText"/>
      </w:pPr>
      <w:r>
        <w:t xml:space="preserve">Huống chi Đinh Kiêu lại có hai ưu điểm khiến Vân Cẩn cực kì hài lòng, một là công phu trên giường, hai chính là kĩ thuật hôn, Vân Cẩn cũng không phải ngốc, biết rằng chỉ với hai kĩ năng này anh đã hơn vô số đàn ông khác, chẳng trách được còn có cả phụ nưc theo đuổi anh đến tận đám cưới, cực phẩm như vậy, ai mà không thích.</w:t>
      </w:r>
    </w:p>
    <w:p>
      <w:pPr>
        <w:pStyle w:val="BodyText"/>
      </w:pPr>
      <w:r>
        <w:t xml:space="preserve">Vậy mà, vẫn không thể tránh được va chạm, Đinh Kiêu có chút lười, cũng không phải chỉ một chút mà còn có thể nói là cực lười.</w:t>
      </w:r>
    </w:p>
    <w:p>
      <w:pPr>
        <w:pStyle w:val="BodyText"/>
      </w:pPr>
      <w:r>
        <w:t xml:space="preserve">Có một lần trở về, Vân Cẩn đem kịch bản về nhà để sửa lại, sáng sớm hôm sau khi đi làm thì quên mất, muốm Đinh Kiêu lấy hộ cô mang đến, anh không muốn, lại bảo cô gọi điện về nhà cho bảo mẫu và lái xe mang đến.</w:t>
      </w:r>
    </w:p>
    <w:p>
      <w:pPr>
        <w:pStyle w:val="BodyText"/>
      </w:pPr>
      <w:r>
        <w:t xml:space="preserve">“Anh không thể về nhà lấy hộ em được hay sao?” Vân Cẩn không muốn để cho bảo mẫu vào trong phòng vợ chồng bọn họ lục lọi, bình thường cô đều tự dọn phòng, huống chi đơn vị Đinh Kiêu gần nhà như vậy, đi bộ cũng chỉ năm phút đồng hồ, cầm hộ cô cái kịch bản thì làm sao chứ, đàn ông cũng không thể quá nuông chiều, khi nào cần dùng thì phải dùng được.</w:t>
      </w:r>
    </w:p>
    <w:p>
      <w:pPr>
        <w:pStyle w:val="BodyText"/>
      </w:pPr>
      <w:r>
        <w:t xml:space="preserve">Đinh Kiêu nghĩ nghĩ đúng lúc anh cũng để quen điện thoại ở nhà, về nhà tiện thể lấy luôn cả kịch bản hộ cô cũng không chỉ một cái nhấc tay, hơi do dự một chút rồi cũng đồng ý, cũng không thay quần áo mặc luôn quân trang đi ra.</w:t>
      </w:r>
    </w:p>
    <w:p>
      <w:pPr>
        <w:pStyle w:val="BodyText"/>
      </w:pPr>
      <w:r>
        <w:t xml:space="preserve">Đoàn kinh kịch nhìn thấy có một người bộ đội đến, khi nhìn thấy xe của Đinh Kiêu cũng hơi bất ngờ, biển số xe như vậy người này lai lịch cũng không nhỏ, cũng phải thiếu tướng mới có thể dùng xe này, kết quả khi nhìn thấy xuống xe chỉ là một trung tá, mọi người nhất thời miệng đều thành hình chữ O.</w:t>
      </w:r>
    </w:p>
    <w:p>
      <w:pPr>
        <w:pStyle w:val="BodyText"/>
      </w:pPr>
      <w:r>
        <w:t xml:space="preserve">Vân Cẩn từ xa xa đã nhìn thấy một người đàn ông cao lớn mặc quân trang đứng ở cửa bãi đậu xe, thầm nghĩ bóng lưng này sao lại giống quan đại nhân Đinh Kiêu nhà bọn họ như vậy, chờ đến khi anh quay đầu lại, không phải anh thì là ai, theo lý thuyết anh là cán bộ kĩ thuật, trừ khi đi ra ngoài giải quyết việc công phải mặc quân trang, bình thường anh cũng chỉ mặc đồ đi làm, đây là quy định chung của quân đội, hôm nay làm sao anh lại không đổi quân phục mà đã đến đây?</w:t>
      </w:r>
    </w:p>
    <w:p>
      <w:pPr>
        <w:pStyle w:val="BodyText"/>
      </w:pPr>
      <w:r>
        <w:t xml:space="preserve">Lại phải nói, đàn ông sau khi mặc quân trang diện mạo cũng đổi khác, bình thường Đinh Kiêu mặc quần áo nhìn có chút giống du côn, nay anh mặc quân trang sáng sủa hẳn lên, mi thanh tú khởi làm cho người khác lóa mắt, quả thật trông đứng đắn hẳn lên.</w:t>
      </w:r>
    </w:p>
    <w:p>
      <w:pPr>
        <w:pStyle w:val="BodyText"/>
      </w:pPr>
      <w:r>
        <w:t xml:space="preserve">“Cần lấy đi lên sau đừng có quên đấy” Đinh Kiêu móc kịch bản từ trong túi ra đưa cho Vân Cẩn Vân Cẩn nhận lấy, nhìn anh: “ Không phải nah cũng quên điện thoại ở nhà?”</w:t>
      </w:r>
    </w:p>
    <w:p>
      <w:pPr>
        <w:pStyle w:val="BodyText"/>
      </w:pPr>
      <w:r>
        <w:t xml:space="preserve">Có thù phải báo, anh biết bà xã anh anh tính tình bướn bỉnh cho nên ki cô phản bác anh cũng không thèm so đo. Loại phụ nữ anh mà chẳng từng qua lại, đã sớm không còn tự ái.</w:t>
      </w:r>
    </w:p>
    <w:p>
      <w:pPr>
        <w:pStyle w:val="BodyText"/>
      </w:pPr>
      <w:r>
        <w:t xml:space="preserve">Anh vừa muốn đi, Vân Cẩn lại níu cánh tay anh: “Tối anh có về nhà ăn cơm không?”</w:t>
      </w:r>
    </w:p>
    <w:p>
      <w:pPr>
        <w:pStyle w:val="BodyText"/>
      </w:pPr>
      <w:r>
        <w:t xml:space="preserve">“Buổi tối…Anh nghĩ đã…”Anh phải xã giao nhiều, nếu không suy nghĩ cẩn thận cũng không nhớ nối.</w:t>
      </w:r>
    </w:p>
    <w:p>
      <w:pPr>
        <w:pStyle w:val="BodyText"/>
      </w:pPr>
      <w:r>
        <w:t xml:space="preserve">“Anh về đi, em làm thức ăn ngon cho anh.” Vân Cẩn không nói cho Đinh Kiêu biết hôm nay chính là kỉ niệm một năm bọn họ yêu nhau. Cô không chỉ muốn cùng anh ăn ngon mà còn muốn cùng anh trải qua một đêm thật đẹp.</w:t>
      </w:r>
    </w:p>
    <w:p>
      <w:pPr>
        <w:pStyle w:val="BodyText"/>
      </w:pPr>
      <w:r>
        <w:t xml:space="preserve">Đinh Kiêu nghi ngờ nhìn cô, “Ăn cái gì?” yêu nhau hơn nửa năm, cũng đã trải qua cuộc sốn hôn nhân, tài nấu nướng của cô có cái gì anh chư a từng được nếm qua hay sao?</w:t>
      </w:r>
    </w:p>
    <w:p>
      <w:pPr>
        <w:pStyle w:val="BodyText"/>
      </w:pPr>
      <w:r>
        <w:t xml:space="preserve">“Anh về sẽ biết” Vân Cẩn chỉ một lòng muốn ông xã về nhà.</w:t>
      </w:r>
    </w:p>
    <w:p>
      <w:pPr>
        <w:pStyle w:val="BodyText"/>
      </w:pPr>
      <w:r>
        <w:t xml:space="preserve">“Được rồi.” Đinh Kiêu thấy tóc Vân Cẩn bị một cơn gió thổi qua làm rồi loạn, thuận tay vén lại giúp cô. Vân Cẩn ngẩng đầu nhìn anh, thấy anh đang cười với mình, bốn mắt nhìn nhau, liếc mắt đưa tình, không khí lập tức trở nên mờ ám.</w:t>
      </w:r>
    </w:p>
    <w:p>
      <w:pPr>
        <w:pStyle w:val="Compact"/>
      </w:pPr>
      <w:r>
        <w:t xml:space="preserve">Vân Cẩn rất vui, đưa mắt nhìn Đinh Kiêu lái xe dời đi.Vừa quay đầu lại, thấy nhiều người đang ngó qua cửa kí túc xá nhìn mình, Vân Cẩn cũng không để ý, trở về phòng làm việc sửa nốt kịch bản.</w:t>
      </w:r>
      <w:r>
        <w:br w:type="textWrapping"/>
      </w:r>
      <w:r>
        <w:br w:type="textWrapping"/>
      </w:r>
    </w:p>
    <w:p>
      <w:pPr>
        <w:pStyle w:val="Heading2"/>
      </w:pPr>
      <w:bookmarkStart w:id="39" w:name="chương-18"/>
      <w:bookmarkEnd w:id="39"/>
      <w:r>
        <w:t xml:space="preserve">17. Chương 18</w:t>
      </w:r>
    </w:p>
    <w:p>
      <w:pPr>
        <w:pStyle w:val="Compact"/>
      </w:pPr>
      <w:r>
        <w:br w:type="textWrapping"/>
      </w:r>
      <w:r>
        <w:br w:type="textWrapping"/>
      </w:r>
    </w:p>
    <w:p>
      <w:pPr>
        <w:pStyle w:val="BodyText"/>
      </w:pPr>
      <w:r>
        <w:t xml:space="preserve">Vân Cẩn hiểu, chồng cô tuy là con cái cán bộ, nhưng trong mắt mọi người cô vẫn khiêm tốn mà thần bí, lúc đầu khi họ còn đang yêu nhau, họ cũng chỉ nhìn thấy xe nhưng không thấy người, đến lúc kết hôn cô cũng không mời đòng nghiệp nào cả.</w:t>
      </w:r>
    </w:p>
    <w:p>
      <w:pPr>
        <w:pStyle w:val="BodyText"/>
      </w:pPr>
      <w:r>
        <w:t xml:space="preserve">Thần bí và làm cao là khác nhau, nhưng lại luôn đi liền với quan tâm tò mò, trong đoàn ngoài sáng trong tối không ít những người phụ nữ tỏ ra ghen tỵ với Vân Cẩn, thường ở sau lưng bàn tán, tại sao cô lại có vận may tốt như vậy, có thể gả vào một gia đình như vậy nên càng thêm phỏng đoán, ông xã Vân Cẩn bình thường không nhận ra nhưng chắc bên trong có bệnh gì đó, nếu không, làm sao cho tới bây giờ cũng không bao giờ thấy cô ấy nhắc đến chồng mình?</w:t>
      </w:r>
    </w:p>
    <w:p>
      <w:pPr>
        <w:pStyle w:val="BodyText"/>
      </w:pPr>
      <w:r>
        <w:t xml:space="preserve">Nhưng lúc thật sự nhìn thấy, mọi người mới kinh ngạc, dáng dấp lại đẹp như vậy, mặt mũi xuất chúng không nói làm gì, ở đây là đoàn kinh kịch già trẻ trung niên trai đẹp không thiếu,cái khó mà nói chính dáng người, tỉ lệ như vậy đúng là vừa đạt chuẩn, tăng thêm một chút sẽ quá cao, giảm đi một chút là quá thấp, dung mạo có thể nói là hoàn mỹ, đại khái cũng chỉ có quân nhân mới có được khí phách như vậy.</w:t>
      </w:r>
    </w:p>
    <w:p>
      <w:pPr>
        <w:pStyle w:val="BodyText"/>
      </w:pPr>
      <w:r>
        <w:t xml:space="preserve">“Chị Mạnh, người đàn ông vừa rồi là chồng chị à, dáng người rất đẹp trai.” Một cô giáo trẻ dạy múa trong đoàn mới quen biết Vân Cẩn không lâu khi nói đùa với Vân Cẩn có nhắc đến Đinh Kiêu .</w:t>
      </w:r>
    </w:p>
    <w:p>
      <w:pPr>
        <w:pStyle w:val="BodyText"/>
      </w:pPr>
      <w:r>
        <w:t xml:space="preserve">Vân Cẩn cười nhạt: “ Thật vậy không?”</w:t>
      </w:r>
    </w:p>
    <w:p>
      <w:pPr>
        <w:pStyle w:val="BodyText"/>
      </w:pPr>
      <w:r>
        <w:t xml:space="preserve">Đinh Kiêu bề ngoài đúng là rất mê hoặc người, ai mà sống lâu với anh nhất định sẽ nhìn rõ con người thật sự của anh, anh là người lười biếng lại tham ăn là cậu ấm không biết làm chuyện gì cả, cũng chỉ biết há mồm chờ cơm thôi, khuyết điểm lớn nhất của anh chính là không biết chăm sóc người khác, giúp cô lấy hộ cái kịch bản, chuyện nhỏ như vậy mà cũng kể công đến nửa ngày.</w:t>
      </w:r>
    </w:p>
    <w:p>
      <w:pPr>
        <w:pStyle w:val="BodyText"/>
      </w:pPr>
      <w:r>
        <w:t xml:space="preserve">Chạng vạng, Đinh Kiêu nhận được điện thoại của bạn rủ anh đi ra ngoài ăn cơm đánh bài, chuyện anh không về nhà cũng quên không nói với cô, không gọi điện báo cho cô, tan làm là rời đi.</w:t>
      </w:r>
    </w:p>
    <w:p>
      <w:pPr>
        <w:pStyle w:val="BodyText"/>
      </w:pPr>
      <w:r>
        <w:t xml:space="preserve">Trước khi kết hôn, anh tự do tự tại, chỉ cần đến đêm về nhà đi ngủ, cha mẹ cũng không can thiệp việc anh đi chơi đến mấy giờ, đến một hai giờ đêm mới về nhà cũng là chuyện thường xuyên xảy ra, sau khi kết hôn, anh cũng không còn như trước nữa nhưng cũng thường sau mười hai giờ, nếu nhớ ra thì gọi điện báo cho Vân Cẩn nếu không thì cũng thôi.</w:t>
      </w:r>
    </w:p>
    <w:p>
      <w:pPr>
        <w:pStyle w:val="BodyText"/>
      </w:pPr>
      <w:r>
        <w:t xml:space="preserve">Mẹ chồng có xã giao không về nhà ăn tối, Vân Cẩn tự mình xuống bếp, làm xong thức ăn cũng đã là tám giờ, cũng không thấy Đinh Kiêu về nhà, gọi điện thoại cho anh, mới biết được anh đang chơi bài với bạn trong hội sở, cô cũng không nói gì, yên lặng cúp điênh thoại.</w:t>
      </w:r>
    </w:p>
    <w:p>
      <w:pPr>
        <w:pStyle w:val="BodyText"/>
      </w:pPr>
      <w:r>
        <w:t xml:space="preserve">Đêm khuya hơn mười hai giờ, Đinh Kiêu mới ngâm nga khúc hát dân ca bước vào cửa nhà, chuyện đầu tiên anh làm khi vào nhà chính là đến phòng bếp tìm thức ăn, chiều nay anh thắng không ít, trong lòng đang vui mừng, rất mun uống một chút rượu cho vui.</w:t>
      </w:r>
    </w:p>
    <w:p>
      <w:pPr>
        <w:pStyle w:val="BodyText"/>
      </w:pPr>
      <w:r>
        <w:t xml:space="preserve">Kết quả anh vừa đi đến phòng bếp, liền thấy bên cạnh bàn ăn cơm Vân Cẩn đang nằm ngủ gà ngủ gật, trên bàn bày ba bốn món ăn tinh xảo, bốn món ăn một bát canh nhưng không hề động đũa, trong lòng bỗng lóe lên nhớ ra rằng lúc trước anh đã đồng ý với cô sẽ về nhà sớm một chút.</w:t>
      </w:r>
    </w:p>
    <w:p>
      <w:pPr>
        <w:pStyle w:val="BodyText"/>
      </w:pPr>
      <w:r>
        <w:t xml:space="preserve">Vân Cẩn nghe thấy tiếng bước chân, tỉnh lại, nhìn thấy chồng về nhà vẻ mặt có chút ngạc nhiên và áy náy, cũng không trách cứ anh, ngược lại hỏi: “Rốt cuộc anh cũng về rồi, em chờ mãi nên thiếp đi, anh có đói bụng không, em đi hâm nóng lại thức ăn , anh ăn thêm chút nữa nha?”</w:t>
      </w:r>
    </w:p>
    <w:p>
      <w:pPr>
        <w:pStyle w:val="BodyText"/>
      </w:pPr>
      <w:r>
        <w:t xml:space="preserve">“Được” Đinh Kiêu thấy bà xã biểu hiện rộng lượng như vậy nên có chút ngượng ngùng, theo cô ngồi xuống, nghĩ ngợi mấy giây mới nói: “Thật xin lỗi, anh đã hứa nhưng lại quên mất, lần sau sẽ không như vậy nữa, anh nói được sẽ làm được.”</w:t>
      </w:r>
    </w:p>
    <w:p>
      <w:pPr>
        <w:pStyle w:val="BodyText"/>
      </w:pPr>
      <w:r>
        <w:t xml:space="preserve">Vân Cẩn không lên tiếng, mở bếp than, đổ thức ăn vào nồi, bắt đầu hâm nóng lại thức ăn, trong phút chốc trong bếp tỏa ra mùi thơm, Đinh Kiêu hít hà một hơi, trong khoảng khắc đó, anh thấy có một cảm giác gia đình.</w:t>
      </w:r>
    </w:p>
    <w:p>
      <w:pPr>
        <w:pStyle w:val="BodyText"/>
      </w:pPr>
      <w:r>
        <w:t xml:space="preserve">Trước mắt anh người phụ nữ đeo tạp dề đang bận rộn này chính là vợ của anh, anh quên lời hứa với cô, chạy ra bên ngoài chơi đến đêm, nhưng khi trở về, cô cũng không trách anh không giữ lời hứa, còn làm cơm ngon canh ngọt cho anh, trong lòng Đinh Kiêu bỗng có một cảm giác không nói ra được, anh và Vân Cẩn , cũng không phải là không có tình cảm.</w:t>
      </w:r>
    </w:p>
    <w:p>
      <w:pPr>
        <w:pStyle w:val="BodyText"/>
      </w:pPr>
      <w:r>
        <w:t xml:space="preserve">Vân Cẩn đem thức ăn đã hâm nóng đặt lên bàn, múc cho Đinh Kiêu một bát cháo nhỏ,: “ Đêm khuya rồi, ăn nhiều quá sẽ không tốt cho da dày, cũng không có lợi cho giấc ngủ, ăn ít một chút.”</w:t>
      </w:r>
    </w:p>
    <w:p>
      <w:pPr>
        <w:pStyle w:val="BodyText"/>
      </w:pPr>
      <w:r>
        <w:t xml:space="preserve">Đinh Kiêu nhận lấy, cầm đũa gắp thức ăn, thấy Vân Cẩn cũng tự mình xới thêm một chén cơm nữa, “Em cũng chưa ăn?” thật ra anh biết rõ, những món ăn ở đây căn bản chưa ai động đến.</w:t>
      </w:r>
    </w:p>
    <w:p>
      <w:pPr>
        <w:pStyle w:val="BodyText"/>
      </w:pPr>
      <w:r>
        <w:t xml:space="preserve">Vân Cẩn nhìn anh một cái, trong đôi mắt sáng lấp lánh tràn đầy uất ức,: “Chưa ăn, em đợi anh….anh không về em ăn không vào.” Đinh Kiêu cười khổ một tiếng, trong lòng hiểu rõ nhưng cũng không nói thêm gì.</w:t>
      </w:r>
    </w:p>
    <w:p>
      <w:pPr>
        <w:pStyle w:val="BodyText"/>
      </w:pPr>
      <w:r>
        <w:t xml:space="preserve">Khóe mắt liếc qua Đinh Kiêu, Vân Cẩn giả vờ như không có chuyện gì tán ngẫu với anh: “Anh nếm con cá này một chút, khi tan làm em đã cố ý đến chợ nông dân mua, so với trong siêu thị thì tươi hơn nhiều, nếu hợp khẩu vị, lần sau em sẽ làm tiếp cho anh ăn.”</w:t>
      </w:r>
    </w:p>
    <w:p>
      <w:pPr>
        <w:pStyle w:val="BodyText"/>
      </w:pPr>
      <w:r>
        <w:t xml:space="preserve">Đinh Kiêu bưng bát cơm, vừa ăn vừa nói: “Chúng ta đã làm vợ chồng rồi không cần khách sáo với anh như vậy…tương kính như tân cũng không cần thiết, anh cũng không phải là loại người luôn cứng nhắc.”</w:t>
      </w:r>
    </w:p>
    <w:p>
      <w:pPr>
        <w:pStyle w:val="BodyText"/>
      </w:pPr>
      <w:r>
        <w:t xml:space="preserve">Vân Cẩn cười cười:”Em không khách khí, em chỉ muốn cho anh biết, em với anh kết hôn là thật lòng muốn coi anh là người thân nhất, em móc tim móc phổi cũng muốn anh khỏe mạnh, được phục vụ anh em rất vui.”</w:t>
      </w:r>
    </w:p>
    <w:p>
      <w:pPr>
        <w:pStyle w:val="BodyText"/>
      </w:pPr>
      <w:r>
        <w:t xml:space="preserve">Trên mặt cô cũng không có biểu hiện gì khác ngày thường, cảm giác như đang mê luyến, Đinh Kiêu cảm động thầm than một tiếng, cười mỉa:” Em nói như vậy làm anh không tiêu thụ nổi.”</w:t>
      </w:r>
    </w:p>
    <w:p>
      <w:pPr>
        <w:pStyle w:val="BodyText"/>
      </w:pPr>
      <w:r>
        <w:t xml:space="preserve">“Làm sao không tiêu thụ nổi, không phải anh nói với em chúng ta đã làm vợ chồng rồi không cần khách khí nữa hay sao, em đối xử tốt với anh như vậy sau này anh đối với em tốt hơn một chút là được.” Vân Cẩn gắp cho Đinh Kiêu một chút thức ăn, tha thiết nhìn anh.</w:t>
      </w:r>
    </w:p>
    <w:p>
      <w:pPr>
        <w:pStyle w:val="BodyText"/>
      </w:pPr>
      <w:r>
        <w:t xml:space="preserve">Bốn món ăn nhìn đơn giản như vậy, nhưng lại không biết tiêu tốn bao nhiêu tâm tư thời gian? Cô tự mình làm cho anh ăn, hi vọng anh sẽ được anh đón nhận, hi vọng sẽ làm cho anh vui.</w:t>
      </w:r>
    </w:p>
    <w:p>
      <w:pPr>
        <w:pStyle w:val="BodyText"/>
      </w:pPr>
      <w:r>
        <w:t xml:space="preserve">Đinh Kiêu để đũa xuống, cẩn thận ôm cô vào lòng, khóe miệng không tự chủ đươc treo lên nụ cười, thấp giọng nói: “Bà xã, chuyện hôm nay anh không cố ý, để cho em phải đói bụng chờ anh một đêm, hay để anh mua cái gì tạ tôi với em nha, đừng có tức giận.”</w:t>
      </w:r>
    </w:p>
    <w:p>
      <w:pPr>
        <w:pStyle w:val="BodyText"/>
      </w:pPr>
      <w:r>
        <w:t xml:space="preserve">Nghe thấy Đinh Kiêu nói thế, cô hài lòng nở một nụ cười tươi.</w:t>
      </w:r>
    </w:p>
    <w:p>
      <w:pPr>
        <w:pStyle w:val="BodyText"/>
      </w:pPr>
      <w:r>
        <w:t xml:space="preserve">Người đàn ông nào cũng cần phải “dạy, không được tức giận ” dạy không được quá nghiêm khắc, để tự mình thành thói quen, mẹ Đinh Kiêu đã được mẹ chồng chiều quá, anh muốn gì cũng làm theo, ăn cũng phải là đồ ăn ngon, nhìn phải đẹp, Vân Cẩn quan sát anh đã hai mươi mấy năm nay, trong trong ngoài ngoài đều nhìn thấu, biết rõ phải lầm như thế nào.</w:t>
      </w:r>
    </w:p>
    <w:p>
      <w:pPr>
        <w:pStyle w:val="BodyText"/>
      </w:pPr>
      <w:r>
        <w:t xml:space="preserve">Đợi anh có thể lộ ra sơ hở, cô có thể tận dụng, vẻ mặt Vân Cẩn lúc này nhìn như một con yêu tinh ngàn năm, thích đem đàn ông vào động bàn ti, thích dạy dỗ như thế nào thì dạy.</w:t>
      </w:r>
    </w:p>
    <w:p>
      <w:pPr>
        <w:pStyle w:val="BodyText"/>
      </w:pPr>
      <w:r>
        <w:t xml:space="preserve">Đói bụng một đêm đổi lại được một chiếc túi Hermes số lượng có hạn, Vân Cẩn cầm quà tặng Đinh Kiêu mới tặng cho cô đứng trước gương nhìn trái nhìn phải, trong lòng rất vui, àu sắc và kiểu dáng đều là loại cô thích, xách đi làm vô cùng có mặt mũi không nói làm gì, quan trọng đây lại là món quà đầu tiên chồng cô tặng sau khi cưới.</w:t>
      </w:r>
    </w:p>
    <w:p>
      <w:pPr>
        <w:pStyle w:val="BodyText"/>
      </w:pPr>
      <w:r>
        <w:t xml:space="preserve">Sau này, Đinh Kiêu quả nhiên cũng không nuốt lời, trừ khi ở đơn vị làm thêm giờ, những hôm khác cũng không hề về nhà sau mười hai giờ, chuyện đã đáp ứng Vân Cẩn cũng làm được bảy mươi tám mươi phấn trăm, Vân Cẩn đối với anh cũng không có yêu cầu gì cao, chỉ cần cô nói anh chịu nghe, dù không cần hoàn toàn nghe cô cũng đã thỏa mãn rồi.</w:t>
      </w:r>
    </w:p>
    <w:p>
      <w:pPr>
        <w:pStyle w:val="BodyText"/>
      </w:pPr>
      <w:r>
        <w:t xml:space="preserve">Sau này khi Đinh Kiêu vô tình nói chuyện này cho Chung Dịch Minh nghe, người ngoài luôn nhìn được sáng suốt, Chung Dịch Minh lập tức phản ứng, nhìn chằm chằm, “Vợ của ngươi thật thông minh, đào ra cái hố để ngươi tự mình nhảy vào, vậy mà ngươi cũng tự động nhảy, cô ấy lại không cần phi ép buộc, inh , thật sự inh.”</w:t>
      </w:r>
    </w:p>
    <w:p>
      <w:pPr>
        <w:pStyle w:val="BodyText"/>
      </w:pPr>
      <w:r>
        <w:t xml:space="preserve">Đinh Kiêu cũng chỉ cười mỉa không nói, với trí thông minh của anh dù cho lúc đó có hơi cảm động một chút, nhưng sau khi nghe Vân Cẩn nói như vậy, chỉ cần suy nghĩ một chút là sẽ phát hiện ra nhưng đã làm vợ chồng, chuyện này anh cũng tự nguyện làm , so với chính sách áp buộc của cha mẹ, vợ anh áp dụng chinh sách binh bất yếm trá (đánh địch không thể không lừa gạt) thì anh cũng vui mừng chấp nhận.</w:t>
      </w:r>
    </w:p>
    <w:p>
      <w:pPr>
        <w:pStyle w:val="BodyText"/>
      </w:pPr>
      <w:r>
        <w:t xml:space="preserve">Cái này gọi là vở quýt dày có móng tay nhọn.</w:t>
      </w:r>
    </w:p>
    <w:p>
      <w:pPr>
        <w:pStyle w:val="BodyText"/>
      </w:pPr>
      <w:r>
        <w:t xml:space="preserve">Giải quyết được tật xấu của chồng, nhưng thời gian sau đó phiền não của Vân Cẩn cũng không hề giảm bớt mà lại còn tăng lên, càng tiếp xúc Vân Cẩn càng phát hiện mẹ chồng mình Lý Phượng Hà cũng không phải là người dễ sống chung.</w:t>
      </w:r>
    </w:p>
    <w:p>
      <w:pPr>
        <w:pStyle w:val="BodyText"/>
      </w:pPr>
      <w:r>
        <w:t xml:space="preserve">Có lẽ bởi vì công việc của chồng quá bận rộn, bình thường không ở nhà, Lý Phượng Hà lấy việc chăm sóc con trở thành công việc đại sự. Khi con trai quyết định lấy vợ, ban đầu bà rất vui nhưng sau khi trở lại bình thường, càng cân nhắc càng cảm thấy không thể tiếp nhận được cho nên thái độ đối với Vân Cẩn cũng dần có sự thay đổi.</w:t>
      </w:r>
    </w:p>
    <w:p>
      <w:pPr>
        <w:pStyle w:val="BodyText"/>
      </w:pPr>
      <w:r>
        <w:t xml:space="preserve">Chiều hôm đó, Vân Cẩn sau khi diễn trở về phòng làm việc, còn chưa ngồi nóng mông đã nhận được điện thoại của Đinh Kiêu gọi đến. Anh đi công tác ở Cam Túc đã được một tuần nếu muốn goi điện thoại cũng chỉ có thể gọi vào buổi tối, buổi chiều không thể gọi điện thoại cho cô được.</w:t>
      </w:r>
    </w:p>
    <w:p>
      <w:pPr>
        <w:pStyle w:val="BodyText"/>
      </w:pPr>
      <w:r>
        <w:t xml:space="preserve">Vừa mới nghe thấy điện thoại Vân Cẩn cũng không cảm thấy vui, nhất định là mẹ chồng lại cáo trạng gì đó với Đinh Kiêu rồi, nếu không giọng nói của Đinh Kiêu sẽ không kỳ quái như thế.</w:t>
      </w:r>
    </w:p>
    <w:p>
      <w:pPr>
        <w:pStyle w:val="BodyText"/>
      </w:pPr>
      <w:r>
        <w:t xml:space="preserve">“Mẹ anh cũng thật là biết ý tứ, muốn gọi em về nhà sớm sao không tự mình gọi điện cho em, lại muốn chín cong mười tám quẹo (ý nói lòng vòng) gọi điện cho anh là có ý gì?” Vân Cẩn giận dỗi hét lên với Đinh Kiêu .</w:t>
      </w:r>
    </w:p>
    <w:p>
      <w:pPr>
        <w:pStyle w:val="BodyText"/>
      </w:pPr>
      <w:r>
        <w:t xml:space="preserve">Trong khoảng thời gian này Vân Cẩn muốn tập luyện với mọi người trong đoàn công việc mỗi ngày đều vội vã, hơn mười giờ mới về nhà, mẹ chồng không vui, con trai mình thì ở bên ngoài chơi đến một hai giờ đêm mới về bà cũng không cảm thấy muộn, con dâu qua mười giờ không về bà đã thấy không vui rồi.</w:t>
      </w:r>
    </w:p>
    <w:p>
      <w:pPr>
        <w:pStyle w:val="BodyText"/>
      </w:pPr>
      <w:r>
        <w:t xml:space="preserve">Biết rõ Đinh Kiêu phải đi công tác xa mấy ngàn dặm ngoài Cam Túc, mẹ chồng lại bỏ gần cầu xa, gọi điện cho anh, trừ tố cáo mình với con trai thì còn có thể có ý gì khác?</w:t>
      </w:r>
    </w:p>
    <w:p>
      <w:pPr>
        <w:pStyle w:val="BodyText"/>
      </w:pPr>
      <w:r>
        <w:t xml:space="preserve">Vân Cẩn biết rõ trong lòng, nhưng vấn đề này cũng không mong chờ Đinh Kiêu nhìn ra được quỷ kế của mẹ chồng, anh cho dù có biết rõ ý định của mẹ mình, cũng không có lá gan chống đối mẹ, cô phải tự mình lấy lại khí thế,</w:t>
      </w:r>
    </w:p>
    <w:p>
      <w:pPr>
        <w:pStyle w:val="BodyText"/>
      </w:pPr>
      <w:r>
        <w:t xml:space="preserve">“Được rồi, mẹ muốn em về sớm thì em về sớm một chút đi, anh rất bận đừng để anh phải đau đầu thêm nữa.” trung tá khoa học gia Đinh Kiêu lần này phụ trách bắn tên lửa nên cần kiểm tra số liệu thật chính xác, sai một li đi một dặm , không có tâm tư đâu mà để ý hai người phụ nữ đang chiến tranh ở nhà kia.</w:t>
      </w:r>
    </w:p>
    <w:p>
      <w:pPr>
        <w:pStyle w:val="BodyText"/>
      </w:pPr>
      <w:r>
        <w:t xml:space="preserve">Trong điện thoại truyền đến tiếng tút tút , Vân Cẩn cũng cúp điện thoại,cô cũng không muốn chuyện nhỏ nhặt như vậy mà cũng phải làm phiền đến chồng đang công tác bên ngoài, nhưng là mẹ chồng khơi mào trước, bà chỉ sợ con trai mình đối xử với vợ tốt quá sẽ quên mất mình.</w:t>
      </w:r>
    </w:p>
    <w:p>
      <w:pPr>
        <w:pStyle w:val="BodyText"/>
      </w:pPr>
      <w:r>
        <w:t xml:space="preserve">Vân Cẩn sau khi nghĩ lại, tại sao Lý Phượng Hà không thích An Tư Khiết, cũng chỉ là do bối cảnh nhà họ An và nhà họ Đinh giống nhau, An Tư Khiết lại được cưng chiều từ nhỏ, nói không đươc chửi không xong, sẽ làm cho bà tức giận mà lại không thể làm gì được.</w:t>
      </w:r>
    </w:p>
    <w:p>
      <w:pPr>
        <w:pStyle w:val="BodyText"/>
      </w:pPr>
      <w:r>
        <w:t xml:space="preserve">Lý Phượng Hà rất thông minh, nếu lấy địa vị của nhà họ Đinh, mà bà lại là một phó giáo sư, bà không thể vì con dâu mà nổi trận không đâu, vì vậy bà nhìn trúng Vân Cẩn , ngay từ đầu Lý Phượng Hà đã muốn áp chế người con dâu này, không để cho cô có tâm tư tạo phản.</w:t>
      </w:r>
    </w:p>
    <w:p>
      <w:pPr>
        <w:pStyle w:val="BodyText"/>
      </w:pPr>
      <w:r>
        <w:t xml:space="preserve">Từ khi kết hôn đến giờ cũng đã được mấy tháng, ở nơi này Vân Cẩn không hề tìm được cảm giác của một gia đình. Ở trụ sở quân đội, tường cao chống trộm bao quanh ba tầng, Tiểu Dương trong lầu, trừ những cây bạch dương cao ngất cô cũng không có cảm giác quen thuộc.</w:t>
      </w:r>
    </w:p>
    <w:p>
      <w:pPr>
        <w:pStyle w:val="BodyText"/>
      </w:pPr>
      <w:r>
        <w:t xml:space="preserve">Phập phồng không yên một buổi chiều, cuối cùng Vân Cẩn cũng quyết định về nhà trước một tiếng đồng hồ. Dù thế nào mà nói mẹ chồng thì vẫn cứ là mẹ chồng, thân phận cũng không thể khác được, mẹ chồng nàng dâu cũng không thể giương cung bạt kiếm nếu như vậy chồng cô bị kẹp ở giữa cũng khó chịu, Vân Cẩn hiểu rõ cái gì cũng phải nghĩ cho chồng mình đầu tiên rồi mới nghĩ đến mình.</w:t>
      </w:r>
    </w:p>
    <w:p>
      <w:pPr>
        <w:pStyle w:val="BodyText"/>
      </w:pPr>
      <w:r>
        <w:t xml:space="preserve">Ở sạp hoa quả đối diện Vân Cẩn mua ba cân nho rồi cho núi nylon lên xe, lái xe về nhà trên đường tự nhắc nhở mình, coi như không có chuyện gì xảy ra, cố giữ tâm tình thật vui vẻ.</w:t>
      </w:r>
    </w:p>
    <w:p>
      <w:pPr>
        <w:pStyle w:val="BodyText"/>
      </w:pPr>
      <w:r>
        <w:t xml:space="preserve">Bước vào cửa, Vân Cẩn nhìn đòng hồ đeo tay, mới sáu rưỡi, cũng không tính là muộn hi vọng mẹ chồng sẽ không soi mói điều gì.</w:t>
      </w:r>
    </w:p>
    <w:p>
      <w:pPr>
        <w:pStyle w:val="Compact"/>
      </w:pPr>
      <w:r>
        <w:br w:type="textWrapping"/>
      </w:r>
      <w:r>
        <w:br w:type="textWrapping"/>
      </w:r>
    </w:p>
    <w:p>
      <w:pPr>
        <w:pStyle w:val="Heading2"/>
      </w:pPr>
      <w:bookmarkStart w:id="40" w:name="chương-19"/>
      <w:bookmarkEnd w:id="40"/>
      <w:r>
        <w:t xml:space="preserve">18. Chương 19</w:t>
      </w:r>
    </w:p>
    <w:p>
      <w:pPr>
        <w:pStyle w:val="Compact"/>
      </w:pPr>
      <w:r>
        <w:br w:type="textWrapping"/>
      </w:r>
      <w:r>
        <w:br w:type="textWrapping"/>
      </w:r>
    </w:p>
    <w:p>
      <w:pPr>
        <w:pStyle w:val="BodyText"/>
      </w:pPr>
      <w:r>
        <w:t xml:space="preserve">Vừa vào phòng khách Vân Cẩn đã nhìn thấy có mấy vị phu nhân đang ngồi trên solon, tuổi chắc cũng xấp xỉ mẹ chồng mình, thầm nghĩ trong lòng,chắc đây là mấy người chị em thân thiết của mẹ chồng.</w:t>
      </w:r>
    </w:p>
    <w:p>
      <w:pPr>
        <w:pStyle w:val="BodyText"/>
      </w:pPr>
      <w:r>
        <w:t xml:space="preserve">Quả nhiên đúng như dự đoán, Lý Phượng Hà gọi cô đến: “Vân Cẩn, đến đây ngồi một chút, mấy cô này đều là chiến hữu cũ ngày trước của mẹ và cha con, lần này đến Bắc Kinh chơi còn đặc biệt đến thăm nhà chúng ta.”</w:t>
      </w:r>
    </w:p>
    <w:p>
      <w:pPr>
        <w:pStyle w:val="BodyText"/>
      </w:pPr>
      <w:r>
        <w:t xml:space="preserve">Bạn bè của cha chồng đều là thủ trưởng cấp cao vọng trọng trong quân đội, những người bạn này của mẹ chồng chắc là sẽ khó phục vụ đây, không phải phu nhân nhà quan lớn cũng là nữ cán bộ, ánh mắt họ chăm chú đánh giá Vân Cẩn từ trên xuống dưới một vòng, cuối cũng còn phải điều tra một đống hộ khẩu hộ tịch, đến khi cô đứng dậy rồi vẫn còn hỏi thêm mấy câu, con cháu có phúc của con cháu, nếu Đinh Kiêu đã vừa ý, họ cũng đừng soi xét nữa, đừng tự tìm phiền toái ình đi.</w:t>
      </w:r>
    </w:p>
    <w:p>
      <w:pPr>
        <w:pStyle w:val="BodyText"/>
      </w:pPr>
      <w:r>
        <w:t xml:space="preserve">Một câu nói, nha đầu kia nếu như đã bước vào cửa nhà họ Đinh, gạo đã nấu thành cơm, chỉ cần làm đúng bổn phận biết nghe lời, điều kiện tuy có thiếu một chút, nhưng chỉ cần biết phục vụ con trai bà là được.</w:t>
      </w:r>
    </w:p>
    <w:p>
      <w:pPr>
        <w:pStyle w:val="BodyText"/>
      </w:pPr>
      <w:r>
        <w:t xml:space="preserve">Vân Cẩn đang rửa nho trong phòng bếp, tuy không nghe được hết những gì họ nói trong phòng khách nhưng cũng có thể đoán được họ đang nói gì, chuyện như vậy, dường như tháng naò chẳng phát sinh mấy lần, mẹ chồng có mục đích gì cô cũng biết rõ, đó chính là nhắc nhở cô, cô được gả vào nhà họ chính là may mắn của cô , đừng có không biết an phận, thì dù sao mẹ chồng cô cũng là cán bộ, những lời không tốt tuy không nói thẳng nhưng cũng có thể mượn lời của người khác.</w:t>
      </w:r>
    </w:p>
    <w:p>
      <w:pPr>
        <w:pStyle w:val="BodyText"/>
      </w:pPr>
      <w:r>
        <w:t xml:space="preserve">“Mẹ, mấy dì, mọi người ăn nho đi, đi làm về con vừa mới mua, còn rất tươi.” Vân Cẩn mang nho đã rửa sạch đặt trên bàn, mời mọi người cùng đến ăn.</w:t>
      </w:r>
    </w:p>
    <w:p>
      <w:pPr>
        <w:pStyle w:val="BodyText"/>
      </w:pPr>
      <w:r>
        <w:t xml:space="preserve">Nhưng tiếc là mấy bọn họ cũng không có hứng thú, Lý Phượng Hà lại nói thêm : “Để đó trước đi, lát nữa chúng ta sẽ ăn, con lên lầu trước đi, mẹ có chuyện muốn nói với các dì ấy.”</w:t>
      </w:r>
    </w:p>
    <w:p>
      <w:pPr>
        <w:pStyle w:val="BodyText"/>
      </w:pPr>
      <w:r>
        <w:t xml:space="preserve">“Vậy cũng được, con lên kia trước, mọi người từ từ nói chuyện.” Vân Cẩn cũng không muốn nghe chuyện mấy bà mấy cô cùa nhàu chuyện gia đình chỉ ước gì au được về phòng.</w:t>
      </w:r>
    </w:p>
    <w:p>
      <w:pPr>
        <w:pStyle w:val="BodyText"/>
      </w:pPr>
      <w:r>
        <w:t xml:space="preserve">Lý Phượng Hà nhìn con dâu còn chạy nhanh hơn thỏ, không hài lòng lắc đầu một cái, nói với người phụ nữ bên cạnh:” Cô nói xem, nó mới ngồi với chúng ta một chút mà đã không chịu được, vừa bảo nó đi, nó đã chạy nhanh như vậy.”</w:t>
      </w:r>
    </w:p>
    <w:p>
      <w:pPr>
        <w:pStyle w:val="BodyText"/>
      </w:pPr>
      <w:r>
        <w:t xml:space="preserve">Dì này cười cười: “Người con dâu chị như vậy cũng tệ, còn chịu ở chung với anh chị, còn biết mua nho về cho chị, chứ cứ như con dâu tôi, vừa kết hôn đã dụ dỗ con tôi ra ở riêng, kết hôn nửa năm cũng không về nhà lấy một lần,”</w:t>
      </w:r>
    </w:p>
    <w:p>
      <w:pPr>
        <w:pStyle w:val="BodyText"/>
      </w:pPr>
      <w:r>
        <w:t xml:space="preserve">Lý Phượng Hà lắc đầu một cái, loại con dâu như thế bà cũng không cần.</w:t>
      </w:r>
    </w:p>
    <w:p>
      <w:pPr>
        <w:pStyle w:val="BodyText"/>
      </w:pPr>
      <w:r>
        <w:t xml:space="preserve">Cũng phải nói chọn Vân Cẩn làm dâu ban đầu cũng là ý của bà, thấy cô hiền lành biết an phận, nhưng sau khi kết hôn lại thấy cô dâu mới dính lấy chồng như keo với sơn, bà bắt đầu cảm thấy khó chịu.</w:t>
      </w:r>
    </w:p>
    <w:p>
      <w:pPr>
        <w:pStyle w:val="BodyText"/>
      </w:pPr>
      <w:r>
        <w:t xml:space="preserve">Một mặt bà muốn còn vợ chồng con cái hòa thuận, sớm cho ông bà có cháu bế, mặt khác, lại sợ con trai mình đối xử với vợ nó qua tốt, sẽ không còn nhớ đến những khổ sở mà mình nuôi nó khôn lớn. Mẫu thuẫn thêm chồng chất, nên khi đối xử với Vân Cẩn bà càng mất thăng bằng, lại càng soi xét khuyết điểm của cô.</w:t>
      </w:r>
    </w:p>
    <w:p>
      <w:pPr>
        <w:pStyle w:val="BodyText"/>
      </w:pPr>
      <w:r>
        <w:t xml:space="preserve">Vân Cẩn lần đầu đến nhà bà là một ngày chủ nhật, mỗi một chi tiết từ sáng sớm đến hoàng hôn bà vẫn còn nhớ rõ, bởi vì tuần đó là một tuần đầy ý nghĩa với bà, cái ngày mà bà vẫn luôn khắc cốt ghi tâm, ngày lần đầu tiên bà biết được con trai bà không chỉ thuộc về một mình bà.</w:t>
      </w:r>
    </w:p>
    <w:p>
      <w:pPr>
        <w:pStyle w:val="BodyText"/>
      </w:pPr>
      <w:r>
        <w:t xml:space="preserve">Con trai cả tuần chỉ được nghỉ một ngày, cho nên ngày chủ nhật luôn luôn ngủ nướng, vậy mà ngày chủ nhật đó trong trí nhớ của bà con trai mình chưa đến bảy giờ đã tỉnh táo, mặc quần áo mới xuống lầu ăn điểm tâm.</w:t>
      </w:r>
    </w:p>
    <w:p>
      <w:pPr>
        <w:pStyle w:val="BodyText"/>
      </w:pPr>
      <w:r>
        <w:t xml:space="preserve">Lý Phượng Hà có thói quen tập thể dục, nhìn thấy con trai sớm như vậy đã dậy thì rất ngạc nhiên, kinh ngạc nhìn con, đúng lúc này con trai đến trước mặt bà, thân thiết chào: “Mẹ, buổi sáng tốt lành.” Bà cũng không rõ con trai mình mới sáng sớm đã ăn mặc như vậy làm gì.</w:t>
      </w:r>
    </w:p>
    <w:p>
      <w:pPr>
        <w:pStyle w:val="BodyText"/>
      </w:pPr>
      <w:r>
        <w:t xml:space="preserve">“Mẹ.” con trai gọi một tiếng nhắc nhở bà, “hôm nay Vân Cẩn đến nhà ta.”</w:t>
      </w:r>
    </w:p>
    <w:p>
      <w:pPr>
        <w:pStyle w:val="BodyText"/>
      </w:pPr>
      <w:r>
        <w:t xml:space="preserve">Bộ dạng con trai bà khi đó rất nghiêm túc, giọng nói trịnh trọng, khiến Lý Phượng Hà không bao giờ quên được, trừ buổi sáng hôm đi nhập ngũ, anh và cha từ thư phòng đi ra, bà chưa từng thấy vẻ mặt anh như vậy bao giờ.</w:t>
      </w:r>
    </w:p>
    <w:p>
      <w:pPr>
        <w:pStyle w:val="BodyText"/>
      </w:pPr>
      <w:r>
        <w:t xml:space="preserve">Lý Phượng Hà rất ghét giọng nói và dáng vẻ anh lúc đó, nhưng bà cũng không nói thẳng với anh, chỉ thầm chỉ trích con dâu tương lai trong lòng, chỉ là đến nhà chơi cần gì phải long trọng như thế? Cũng không phải là chưa từng đến chơi vậy mà cứ như công chúa giá lâm vậy còn phải ra nghênh đón nữa.</w:t>
      </w:r>
    </w:p>
    <w:p>
      <w:pPr>
        <w:pStyle w:val="BodyText"/>
      </w:pPr>
      <w:r>
        <w:t xml:space="preserve">Đinh Kiêu đứng bên cạnh dặn dò mẹ mình:” Mẹ, Vân Cẩn lần đầu đến nhà chúng ta , mẹ nói với dì Ngô chuẩn bị một chút, con lái xe đi đón cô ấy.”</w:t>
      </w:r>
    </w:p>
    <w:p>
      <w:pPr>
        <w:pStyle w:val="BodyText"/>
      </w:pPr>
      <w:r>
        <w:t xml:space="preserve">Lý Phượng Hà ung dung liếc con trai một cái:” Chuẩn bị cái gì bây giờ? Trong nhà mình cái gì cũng sẵn, lấy trong tủ lạnh ra là được, bố con lại không có nhà, ba người thì ăn tốn mấy cơ chứ.”</w:t>
      </w:r>
    </w:p>
    <w:p>
      <w:pPr>
        <w:pStyle w:val="BodyText"/>
      </w:pPr>
      <w:r>
        <w:t xml:space="preserve">Suy nghĩ trong đầu mẹ mình lúc đó, Đinh Kiêu cũng chưa phát hiện ra, lại nói: “Mẹ đừng quên hôm nay là lễ ra mặt của cô ấy đấy.” “ Chắc mẹ không phải ra ngoài cửa dán cả cái băng rôn chào mừng nữa chứ?” Lý Phượng Hà cười lạnh một tiếng.</w:t>
      </w:r>
    </w:p>
    <w:p>
      <w:pPr>
        <w:pStyle w:val="BodyText"/>
      </w:pPr>
      <w:r>
        <w:t xml:space="preserve">Đinh Kiêu chớp chớp đôi mắt, nhất thời cứng họng không giải thích được gì, đứng bên cạnh không hiểu, không phải ban đầu mẹ mình rất thích Vân Cẩn hay sao, không phải nói cô ấy có tài thế này rồi tính tình tốt thế kia hay sao, thế nào mà bây giờ lại không thích nữa rồi.</w:t>
      </w:r>
    </w:p>
    <w:p>
      <w:pPr>
        <w:pStyle w:val="BodyText"/>
      </w:pPr>
      <w:r>
        <w:t xml:space="preserve">Khi Vân Cẩn rụt rè theo sau Đinh Kiêu đi vào, thời điểm cùng Lý Phượng Hà bốn mắt nhìn nhau, trong lòng Lý Phượng Hà cũng không phải không vui mừng nhưng vui mừng của bà cũng chỉ là vì con trai.</w:t>
      </w:r>
    </w:p>
    <w:p>
      <w:pPr>
        <w:pStyle w:val="BodyText"/>
      </w:pPr>
      <w:r>
        <w:t xml:space="preserve">Lý Phượng Hà nhìn từ trên con trai mình và Vân Cẩn từ trên xuống dưới, cảm thấy ủy khuất thay con trai, cây ngô đồng vốn là nên để ột con phượng hoàng đậu xuống nào biết lại để ootj còn Hỉ Thước đậu vào, được đảng và nhà nước giáo dục nhiều năm như vậy nhưng lúc này Lý Phượng Hà lại đem quan niệm mọi người ở mọi cấp bậc đều được ngang hàng ném đi tận chín tầng mây, bà cảm thấy, con trai mình lớn lên điều kiện đầy đủ như vậy mà lại lấy một nha đầu bình thường, đúng là thua thiệt.</w:t>
      </w:r>
    </w:p>
    <w:p>
      <w:pPr>
        <w:pStyle w:val="BodyText"/>
      </w:pPr>
      <w:r>
        <w:t xml:space="preserve">Cũng may thái độ Vân Cẩn nhúng nhường nên cũng vãn hồi lại không ít giá trị của mình, Lý Phượng Hà thấy cô biết vâng lời, cũng không dám cãi lại lời mình, thì trong lòng cũng hơi vừa ý, liền thuận theo con trai tiếp đãi con dâu tương lai này.</w:t>
      </w:r>
    </w:p>
    <w:p>
      <w:pPr>
        <w:pStyle w:val="BodyText"/>
      </w:pPr>
      <w:r>
        <w:t xml:space="preserve">Nhớ ngày đó, khi trong lòng Lý Phượng Hà đang mâu thuần cũng là lúc trời đổ cơn mưa.</w:t>
      </w:r>
    </w:p>
    <w:p>
      <w:pPr>
        <w:pStyle w:val="BodyText"/>
      </w:pPr>
      <w:r>
        <w:t xml:space="preserve">Đinh Kiêu luôn là người được cơm đưa đến miệng hôm nay lại tự động xới cơm ẹ, điểu này làm Lý Phượng Hà rất vui mừng, trong lòng snh nghi, nha đầu kia làm sao có thể dạy dỗ được con trai mình như thế? Con dâu còn chưa có vào cửa con trai đã thay đổi nghiêng trời lệch đất như vậy, sau này có khi nào lại làm ra những hành động kinh người khác không?</w:t>
      </w:r>
    </w:p>
    <w:p>
      <w:pPr>
        <w:pStyle w:val="BodyText"/>
      </w:pPr>
      <w:r>
        <w:t xml:space="preserve">Tâm tình Lý Phượng Hà thấp thỏm bất an quan sát nhất cử nhất động của con trai mình và Vân Cẩn, thấy con trai múc cơm cho Vân Cẩn, thậm chí còn bày cả đũa cho, cán cân trong lòng bà cũng nghiêng đi phân nửa.</w:t>
      </w:r>
    </w:p>
    <w:p>
      <w:pPr>
        <w:pStyle w:val="BodyText"/>
      </w:pPr>
      <w:r>
        <w:t xml:space="preserve">Đây là cái gì? Con trai mình sao lại phục vụ cô ta? Cô ta nghĩ cô ta là cái gì? Khi Lý Phượng Hà mà đã tức giận hậu quả rất nghiêm trọng.</w:t>
      </w:r>
    </w:p>
    <w:p>
      <w:pPr>
        <w:pStyle w:val="BodyText"/>
      </w:pPr>
      <w:r>
        <w:t xml:space="preserve">Nhưng hậu quả nghiêm trọng này lại không ảnh hưởng bất cứ điều gì đến con trai bà và vợ tương lai của nó, cô dâu mới vẫn cùng chồng nhu tình mật ý ăn cơm, nha đầu kia còn vừa ăn vừa gắp thức ăn cho con trai bà, vừa nói với anh, anh thích ăn cái này sau này em sẽ làm cho anh ăn, còn ngon hơn như thế này nữa.</w:t>
      </w:r>
    </w:p>
    <w:p>
      <w:pPr>
        <w:pStyle w:val="BodyText"/>
      </w:pPr>
      <w:r>
        <w:t xml:space="preserve">Lý Phượng Hà thầm nghĩ, cô cho rằng cô và con trai tôi kề tai tình tứ thì tôi sẽ không nghe được gì hay sao? Hừm, năm đó khi lão nương còn làm việc, tai rất thính, người khác cũng phải là siêu nhân.</w:t>
      </w:r>
    </w:p>
    <w:p>
      <w:pPr>
        <w:pStyle w:val="BodyText"/>
      </w:pPr>
      <w:r>
        <w:t xml:space="preserve">Đinh Kiêu chân ngoài dài hơn chân trong (ý nói ăn cây táo rào cây sung đấy) lại khoác loác với vợ nó, bảo mẫu nhà chúng ta tay nghề nấu nướng như vậy cũng được cho là tốt rồi, mẹ ra nấu nướng còn kém hơn nhiều, lúc trước cha rất chiều bà, bầ cũng không phải làm cái gì cả, bà xào cá cũng không biết băm thịt cũng khôn nát.</w:t>
      </w:r>
    </w:p>
    <w:p>
      <w:pPr>
        <w:pStyle w:val="BodyText"/>
      </w:pPr>
      <w:r>
        <w:t xml:space="preserve">Lý Phượng Hà giận đến trợn mắt, trong khi con trai mình vẫn cố tình không để ý đến, chấu đầu vào nói đùa giỡn cô ta: “Mẹ, mẹ nói có phải không, cha con rất thương mẹ, cả đời này chắc mẹ cũng không xuống bếp được mấy lần. Về sau mẹ cũng yên tâm đi, con tìm ẹ một nàng dâu nấu ăn rất ngon, Vân Cẩn nhà chúng ta rất tinh thông nấu nướng đó.”</w:t>
      </w:r>
    </w:p>
    <w:p>
      <w:pPr>
        <w:pStyle w:val="BodyText"/>
      </w:pPr>
      <w:r>
        <w:t xml:space="preserve">Vân Cẩn cũng biết quan sát người khác, lại nhìn ra được tâm tình bà, ở dưới chân bàn đá Đinh Kiêu một cái, ra hiệu cho anh đừng có mà chọc giận mẹ. Đinh Kiêu còn đang đắc ý vênh váo nào có để ý đến những thứ này, nghĩ là Vân Cẩn đang đùa với anh, cũng đá lại, nhưng lại không biết khống chế chân tay đá vào đùi mẹ anh.</w:t>
      </w:r>
    </w:p>
    <w:p>
      <w:pPr>
        <w:pStyle w:val="BodyText"/>
      </w:pPr>
      <w:r>
        <w:t xml:space="preserve">Ai ui, đồ ranh con! lph bị con mình đá một cái, đau đến mức bao nhiêu phiền muộn cũng quẳng đi hết, Đinh Kiêu thấy mình gây ra tai họa, vội vàng đến an ủi Thái hậu đại nhân, nhỏ giọng dỗ dành mãi mới làm cho Thái hậu nguôi giận.</w:t>
      </w:r>
    </w:p>
    <w:p>
      <w:pPr>
        <w:pStyle w:val="BodyText"/>
      </w:pPr>
      <w:r>
        <w:t xml:space="preserve">Ẵn xong cơm chưa, Đinh Kiêu dẫn Vân Cẩn lên lầu, thuận tay đóng chặt cửa phòng lại, phịch một tiếng khóa trái cửa, Lý Phượng Hà đang nghỉ trưa bị làm cho giật mình tỉnh giấc, việc này lại lần nữa bị bà nhớ thật kĩ, hơn nữa cũng làm bà khó chịu rất lâu.</w:t>
      </w:r>
    </w:p>
    <w:p>
      <w:pPr>
        <w:pStyle w:val="BodyText"/>
      </w:pPr>
      <w:r>
        <w:t xml:space="preserve">Con trai mình trước kia hiểu chuyện, biết mình có thói quen ngủ trưa, không bao giờ đóng cửa mà gây ra tiếng động lớn như vậy, lại càng không bao giờ khóa cửa, vì vậy đấy chính là lỗi của Vân Cẩn, bà lại nhớ lại bình thường Đinh Kiêu ngủ đến tận trưa, buổi chiều thì đi ra ngoài cũng bạn bè cũng không có ở nhà.</w:t>
      </w:r>
    </w:p>
    <w:p>
      <w:pPr>
        <w:pStyle w:val="BodyText"/>
      </w:pPr>
      <w:r>
        <w:t xml:space="preserve">Ban đêm, khi trong thư phòng của chông truyền đến tiếng điện thoại, đã hơn mười giờ tối mà từng hồi chuông vẫn truyền đến nghe đặc biệt chói tai, Lý Phượng Hà không cần đoán cũng biết là điện thoại của Đinh Kiêu gọi về.</w:t>
      </w:r>
    </w:p>
    <w:p>
      <w:pPr>
        <w:pStyle w:val="BodyText"/>
      </w:pPr>
      <w:r>
        <w:t xml:space="preserve">Đúng là cái loại không có tiền đồ, ở căn cứ phóng vê tinh nhân tao thông tin đều bị đóng kín, người ta không cho dùng điện thoại di động nên mỗi ngày anh đều gọi điện thoại bàn.</w:t>
      </w:r>
    </w:p>
    <w:p>
      <w:pPr>
        <w:pStyle w:val="BodyText"/>
      </w:pPr>
      <w:r>
        <w:t xml:space="preserve">Làm lãnh đạo cấp cao, điện thoại trong nhà Đinh Chí Tường có thể trực tiếp truyền tin đến bất kì điện thoại nội bộ nào của căn cứ quân đội, nhưng lúc này hai người đã đi ngủ, Lý Phượng Hà rất biết điều hiểu rằng con trai không phải tìm bà.</w:t>
      </w:r>
    </w:p>
    <w:p>
      <w:pPr>
        <w:pStyle w:val="BodyText"/>
      </w:pPr>
      <w:r>
        <w:t xml:space="preserve">Vân Cẩn mỗi lần nghe thấy chuông điện thoại reo, bất kể đang làm gì cũng dừng lại chạy đến thư phòng bố chồng nghe điện thoại, vì còn phụ thuộc vào nhiều việc nên Đinh Kiêu gọi điện cũng không xác định vào giờ giấc nào cả, có khi cô đã đi ngủ rồi anh mới gọi điện đến.</w:t>
      </w:r>
    </w:p>
    <w:p>
      <w:pPr>
        <w:pStyle w:val="BodyText"/>
      </w:pPr>
      <w:r>
        <w:t xml:space="preserve">Cô dâu mới ở trong phòng nghe điện thoại, nói chuyện thân mật là điều không thể tránh khỏi, có lúc Vân Cẩn quá vui mừng sẽ quên không đóng cửa, tiếng cười sẽ truyền đến cửa, Lý Phượng Hà đứng ở cửa thư phòng mặt chảy dài.</w:t>
      </w:r>
    </w:p>
    <w:p>
      <w:pPr>
        <w:pStyle w:val="BodyText"/>
      </w:pPr>
      <w:r>
        <w:t xml:space="preserve">“Bắn vệ tinh nhàm chán quá đi, cho nên anh mới không tìm việc để làm cho đỡ buồn?” Vân Cẩn biết rõ tính Đinh Kiêu, nếu không phải do phải ở trong phòng nghiên cứu khoa học quá buồn chán anh làm sao có thể gọi điện thoại cho cô, khi còn ở nhà, có lúc cả tuần liền anh cũng không thèm gọi điện thoại cho cô, còn nói bọn họ mỗi ngày đều gặp mặt không cần thiết phải lãng phí tiền điện thoại.</w:t>
      </w:r>
    </w:p>
    <w:p>
      <w:pPr>
        <w:pStyle w:val="BodyText"/>
      </w:pPr>
      <w:r>
        <w:t xml:space="preserve">“Đi đâu để tìm thú vui bây giờ, xung quanh anh đều là sa mạc, vài trăm dặm xung quanh đều hoang tàn vắng vẻ, ngày ngày bọn anh đều phải theo dõi màn hình máy tính, đi ra đi vào cũng phải quét vân tay, còn phải có giấy thông hành, nếu không phải cha anh cấp bậc cao chỉ sợ ngay cả điện thoại cũng không thể gọi.”</w:t>
      </w:r>
    </w:p>
    <w:p>
      <w:pPr>
        <w:pStyle w:val="BodyText"/>
      </w:pPr>
      <w:r>
        <w:t xml:space="preserve">Đinh Kiêu ở trong điện thoại kêu khổ với vợ, với tính tình của anh, nếu không phải những người khác trong viện đều đã được bố trí nhiệm vụ khác, anh cũng sẽ không nhận đến căn cứ chịu khổ.</w:t>
      </w:r>
    </w:p>
    <w:p>
      <w:pPr>
        <w:pStyle w:val="BodyText"/>
      </w:pPr>
      <w:r>
        <w:t xml:space="preserve">Nói chuyện một lát, Đinh Kiêu chợt nhớ đến buổi chiều mẹ mình có dặn Vân Cẩn về nhà sớm một chút, nên hỏi cô: “ Lúc chiều em có về nhà sớm không, mẹ không có chuyện gì chứ?”</w:t>
      </w:r>
    </w:p>
    <w:p>
      <w:pPr>
        <w:pStyle w:val="Compact"/>
      </w:pPr>
      <w:r>
        <w:t xml:space="preserve">Không còn sớm nhưng cũng không muộn, Vân Cẩn nghe thấy tiếng động rất nhẹ, nếu là ban ngày cũng chưa chắc đã để ý đến nhưng giờ lại đang vào ban đêm vắng lặng âm thanh đó lại có chút cao vót, cô nhíu mày một cái, đúng là không ngờ được mẹ chồng mình là một sư đoàn phó mà lại làm cái chuyện đáng khinh này, cô lại càng không ngờ đến khi mẹ chồng cô khi làm còn sư đoàn phó trong quân đội chính là một chính là một nữ binh trong trạn thông tin liên lạc.</w:t>
      </w:r>
      <w:r>
        <w:br w:type="textWrapping"/>
      </w:r>
      <w:r>
        <w:br w:type="textWrapping"/>
      </w:r>
    </w:p>
    <w:p>
      <w:pPr>
        <w:pStyle w:val="Heading2"/>
      </w:pPr>
      <w:bookmarkStart w:id="41" w:name="chương-20"/>
      <w:bookmarkEnd w:id="41"/>
      <w:r>
        <w:t xml:space="preserve">19. Chương 20</w:t>
      </w:r>
    </w:p>
    <w:p>
      <w:pPr>
        <w:pStyle w:val="Compact"/>
      </w:pPr>
      <w:r>
        <w:br w:type="textWrapping"/>
      </w:r>
      <w:r>
        <w:br w:type="textWrapping"/>
      </w:r>
    </w:p>
    <w:p>
      <w:pPr>
        <w:pStyle w:val="BodyText"/>
      </w:pPr>
      <w:r>
        <w:t xml:space="preserve">Đinh Kiêu đang nói cao hứng dĩ nhiên không phát hiện đến điểm thay đổi nhỏ như vậy của cô lại hỏi lại: “Vợ, mẹ anh không sao chứ?” Vân Cẩn nói: “Không có chuyện gì, rất tốt, trong nhà có mấy dì là chiến hữu cũ của cha mẹ đếnc chơi.”</w:t>
      </w:r>
    </w:p>
    <w:p>
      <w:pPr>
        <w:pStyle w:val="BodyText"/>
      </w:pPr>
      <w:r>
        <w:t xml:space="preserve">Đinh Kiêu vẫn chưa yên tâm, “Mẹ không tức giận chứ?” Vân Cẩn giả ngu: “Không có nha, mọi thứ đều tốt thì làm sao phải tức giận?”</w:t>
      </w:r>
    </w:p>
    <w:p>
      <w:pPr>
        <w:pStyle w:val="BodyText"/>
      </w:pPr>
      <w:r>
        <w:t xml:space="preserve">Đinh Kiêu đành phải nói rõ: “Buổi chiều không phải như anh nói đâu, mỗi ngày em đều về muộn mẹ rất tức giận, anh đã nói với mẹ, trong đoàn kịch bọn em có vở diễn mới em phải làm việc rất bận, anh phải giải thích mãi mẹ mới chịu nghe đấy.”</w:t>
      </w:r>
    </w:p>
    <w:p>
      <w:pPr>
        <w:pStyle w:val="BodyText"/>
      </w:pPr>
      <w:r>
        <w:t xml:space="preserve">“Thật không, không thấy mẹ nói gì với em, có lẽ mẹ già rồi nên khó tính, anh đừng nghĩ mẹ hẹp hòi dù gì mẹ cũng là cán bộ cấp sư phó đấy.” Vân Cẩn cố ý nói ẹ chồng đang đứng vách tường có thể nghe thấy.</w:t>
      </w:r>
    </w:p>
    <w:p>
      <w:pPr>
        <w:pStyle w:val="BodyText"/>
      </w:pPr>
      <w:r>
        <w:t xml:space="preserve">Đinh Kiêu đâu có biết mẹ chồng và nàng dâu đang so tài, lại không biết nói: “Phụ nữ thời kì mãn kinh đều lắm chuyện, em đừng làm trái ý mẹ, mấy hôm nay anh không có ở nhà em phải chú ý một chút, không có chuyện gì thì về nhà sớm, nếu không mẹ mà tức giận anh cũng thể bao che cho em được.”</w:t>
      </w:r>
    </w:p>
    <w:p>
      <w:pPr>
        <w:pStyle w:val="BodyText"/>
      </w:pPr>
      <w:r>
        <w:t xml:space="preserve">Lần này rõ ràng ông xã nghiêng về phía mình , trong lòng Vân Cẩn cũng cảm thấy ngọt ngào, cố ý nói: “Đừng có nói mò, mẹ mới hơn bốn mươi tuổi làm gì mà đã mãn kinh, mẹ em năm mươi còn chưa mãn kinh nữa là.”</w:t>
      </w:r>
    </w:p>
    <w:p>
      <w:pPr>
        <w:pStyle w:val="BodyText"/>
      </w:pPr>
      <w:r>
        <w:t xml:space="preserve">Đinh Kiêu trúng kế, nói cho vợ: “Hơn bốn mươi nha, mẹ anh năm mươi tư rồi, một năm nữa là về hưu thôi, nếu không thì làm sao tính tình laị khó chịu hay bới móc như vậy chứ, nhưng bà lại không muốn về hưu cha anh muốn khuyên mẹ về hưu sớm hai ba năm nhưng bà cũng không chịu, còn muốn lên sư trưởng nữa, ba còn lén lút nói với anh, mẹ chỉ còn một năm nữa thôi mà ở đơn vị vẫn muốn thăng chức, người khác khua chiêng gõ trống muốn mẹ đi về rồi, muốn lên chức, đừng mơ tưởng, nhưng anh nói thế em đừng có nói với mẹ nha, mẹ an mà biết thì tức chết.”</w:t>
      </w:r>
    </w:p>
    <w:p>
      <w:pPr>
        <w:pStyle w:val="BodyText"/>
      </w:pPr>
      <w:r>
        <w:t xml:space="preserve">Vân Cẩn được một trận cười: “ Ai nha thì ra mẹ cũng đã hơn năm mươi rồi, mẹ chăm sóc mình thật tốt nhìn cứ như chỉ mới hơn bốn mươi vậy. Ông xã, hai chúng ta cũng nên thông cảm ẹ, mẹ làm cán bộ lâu rồi bây giờ nếu về hưu chắc chắn sẽ không quen, về sau anh đừng có cãi mẹ nữa, đừng làm mẹ tức giận thì mẹ cũng đâu có nói gì anh.”</w:t>
      </w:r>
    </w:p>
    <w:p>
      <w:pPr>
        <w:pStyle w:val="BodyText"/>
      </w:pPr>
      <w:r>
        <w:t xml:space="preserve">Đinh Kiêu cũng cười, dường như rất hài lòng về thái độ của bà xã mình đối với mẹ, dùng lời dụ dỗ cô: “Khi anh trở về sẽ đến đoàn các em giúp em xin nghỉ phép, hai chúng ta sẽ đi Hải Nam, không mang theo ai cả, chỉ hai chúng ta đi chơi thoi, em phỉa nghe lời anh đấy….hai chúng ta…”</w:t>
      </w:r>
    </w:p>
    <w:p>
      <w:pPr>
        <w:pStyle w:val="BodyText"/>
      </w:pPr>
      <w:r>
        <w:t xml:space="preserve">Đứng bện cạnh điện thoại, Lý Phượng Hà ngậm bồ hòn làm ngọt tức đến run người, giơ điện thoại lên, những lời buồn nôn con trai mình đang nói với con dâu thật so với những câu thô tục nói bảo mình đã đến thời kì mãn kinh còn khó nghe hơn, nghe thấy những câu đó mà dâ đầu cũng nóng lên, hận không thể chui vào dây điện thoại mà đem tiểu tử kia đánh ột trận, nhưng còn phải để ý đến mặt mũi của mình nên bà chỉ có thể nhẹ nhàng để điện thoại lại trên bàn.</w:t>
      </w:r>
    </w:p>
    <w:p>
      <w:pPr>
        <w:pStyle w:val="BodyText"/>
      </w:pPr>
      <w:r>
        <w:t xml:space="preserve">Trong căn cưa quân sự ở Cam Túc, sau một buổi tối nấu cháo điện thoại với bà xã Đinh Kiêu cũng hài lòng, khi trời vừa sáng liền rời giường dọn dẹp lại phòng ngủ, cầm lấy quần áo mình thay ra hôm qua đến phòng giặt xếp hàng.</w:t>
      </w:r>
    </w:p>
    <w:p>
      <w:pPr>
        <w:pStyle w:val="BodyText"/>
      </w:pPr>
      <w:r>
        <w:t xml:space="preserve">Khó mới có một ngày nghỉ nên rất dông người đến xếp hàng đợi đưa quần áo để giặt, trang bị ở khu căn cứ cũng khá đầy đủ, còn đặc biệt trang bị cả phòng giặt đồ để thuận tiện cho công việc cũng như sinh hoạt của quan binh không phải buồn phiền khi ở xa nhà, từ những người nhỏ nghiên cứu các hạng mục đến những quan chức to như chuyên gia cố vấn tổ kĩ thuật, người nào mà chẳng là binh lính được quốc gia bồi dưỡng, mọi mặt đều được đối xử không tồi.</w:t>
      </w:r>
    </w:p>
    <w:p>
      <w:pPr>
        <w:pStyle w:val="BodyText"/>
      </w:pPr>
      <w:r>
        <w:t xml:space="preserve">“Đinh Kiêu.............”</w:t>
      </w:r>
    </w:p>
    <w:p>
      <w:pPr>
        <w:pStyle w:val="BodyText"/>
      </w:pPr>
      <w:r>
        <w:t xml:space="preserve">Đứng xếp hàng quá nhàn chán, Đinh Kiêu đang sắp ngủ gật thì bỗng nghe thấy có người đnag gọi mình, theo tiếng gọi nhìn lại thì thấy một cô gái đang cười cười với mình, nhìn mặt cũng quen quen.</w:t>
      </w:r>
    </w:p>
    <w:p>
      <w:pPr>
        <w:pStyle w:val="BodyText"/>
      </w:pPr>
      <w:r>
        <w:t xml:space="preserve">“Sở Nguyên, làm sao em......làm sao em lại ở đây?”</w:t>
      </w:r>
    </w:p>
    <w:p>
      <w:pPr>
        <w:pStyle w:val="BodyText"/>
      </w:pPr>
      <w:r>
        <w:t xml:space="preserve">Ở một nơi xa lạ như này mà lại nhìn thấy Sở Nguyên, Đinh Kiêu rất ngạc nhiên, đây chính là bạn gái trước của anh, năm đó quan hệ hai người rất tốt, cũng không thua gì An Tư Khiết.</w:t>
      </w:r>
    </w:p>
    <w:p>
      <w:pPr>
        <w:pStyle w:val="BodyText"/>
      </w:pPr>
      <w:r>
        <w:t xml:space="preserve">“Em đi cùng giáo sư.” Mạc Sở Nguyên đi đến bên cạnh Đinh Kiêu, nói cho anh biết mục đích chuyến đi lần này của mình.</w:t>
      </w:r>
    </w:p>
    <w:p>
      <w:pPr>
        <w:pStyle w:val="BodyText"/>
      </w:pPr>
      <w:r>
        <w:t xml:space="preserve">Là người trên tiến sĩ trẻ nhất của đại học Q, (trên tiến sĩ chỉ những người đã tốt nghiệp tiến sĩ nhưn vẫn tiếp tục theo đuổi sự nghiệp , ở không biết gọi là gì mình cũng không biết dịch tn nữa nên cũng để nguyên theo cv) lần này Mạc Sở Nguyên đến đây trợ giúp các chuyên gia tổ làm hợp kim chế tạo máy bay, giáo sư của cô là Trương Giáo Thụ, ở trong nước cũng là một người có tiếng. Khi Đinh Kiêu còn học chính quy ở đại học Q hai người cùng làm việc trong phòng thí nghiệm lâu ngày sinh tình, nên từng có giai đoan quen nhau.</w:t>
      </w:r>
    </w:p>
    <w:p>
      <w:pPr>
        <w:pStyle w:val="BodyText"/>
      </w:pPr>
      <w:r>
        <w:t xml:space="preserve">“Không nghĩ tới anh đi du học về lại đầu quân.” Mạc Sở Nguyên mê mẩn vẻ đẹp trai của Đinh Kiêu, trong lòng thầm ngưỡng mộ, chỉ mới mấy năm không gặp mà anh lại thay đổi dường như một người khác vậy, lúc đi học anh ra vẻ là một cậu ấm bất cần đời, hiện tại lại là một quân nhân anh tuấn khôi ngô.</w:t>
      </w:r>
    </w:p>
    <w:p>
      <w:pPr>
        <w:pStyle w:val="BodyText"/>
      </w:pPr>
      <w:r>
        <w:t xml:space="preserve">Hai người bốn mắt nhìn nhau, Đinh Kiêu cũng nghĩ trong lòng, đã nhiều năm như vậy mà cô ấy cũng không hề thau đổi, vẫn xinh đẹp như vậy, vừa có nét tự tin bẩm sinh lại có vẻ đẹp thông tuệ.</w:t>
      </w:r>
    </w:p>
    <w:p>
      <w:pPr>
        <w:pStyle w:val="BodyText"/>
      </w:pPr>
      <w:r>
        <w:t xml:space="preserve">“Cha anh muốn cho anh đầu quân anh cũng không cãi lại được, em đợi anh một chút anh đem quần áo đi giặt rồi đến tìm em.” Đinh Kiêu thấy xếp hàng đến lượt mình vội vàng mang quần áo đến ghi danh.</w:t>
      </w:r>
    </w:p>
    <w:p>
      <w:pPr>
        <w:pStyle w:val="BodyText"/>
      </w:pPr>
      <w:r>
        <w:t xml:space="preserve">Mạc Sở Nguyên kiên nhẫn đứng ở cửa chờ anh, đến khi anh ra ngoài hai người cùng nhau tìm chỗ ít người.</w:t>
      </w:r>
    </w:p>
    <w:p>
      <w:pPr>
        <w:pStyle w:val="BodyText"/>
      </w:pPr>
      <w:r>
        <w:t xml:space="preserve">Mùa đông ở Cam Túc gió mạnh và khô, đi được một lát, Mạc Sở Nguyên đề nghị hai người đến chỗ cô ngồi một chút, Đinh Kiêu nghĩ mình cũng không có việc gì, đi ngồi một lát cũng không sao.</w:t>
      </w:r>
    </w:p>
    <w:p>
      <w:pPr>
        <w:pStyle w:val="BodyText"/>
      </w:pPr>
      <w:r>
        <w:t xml:space="preserve">Nhà trọ và khu sinh hoạt của tổ chyên gia ở tận cùng bên trong, Đinh Kiêu vào thang máy, cảm khán ở trong lòng, căm cứ chiêu đãi nhóm người bọn họ còn hào phóng hơn cả bộ đội cấp cao, nhà trọ của bọn họ trang hoàng chẳng khác nào khách sạn năm sao cả.</w:t>
      </w:r>
    </w:p>
    <w:p>
      <w:pPr>
        <w:pStyle w:val="BodyText"/>
      </w:pPr>
      <w:r>
        <w:t xml:space="preserve">Căm phòng của Mạc Sở Nguyên có một phòng ngủ và một phòng khách, tầm bẩy tám chục mét vuông, thoạt nhìn rất sáng sủa sạch sẽ, vừa đi vào đã làm khiến cho cho người ta sinh ra một loại cảm giác chủ nhân của căn phòng này rất có tâm, cả căn phòng không nhiễm một hạt bụi bẩn,thậm trí trên khay trà còn có một lọ hoa cũng không biết là hoa gì nhưng lại làm cho căn phòng có sức sống hơn.</w:t>
      </w:r>
    </w:p>
    <w:p>
      <w:pPr>
        <w:pStyle w:val="BodyText"/>
      </w:pPr>
      <w:r>
        <w:t xml:space="preserve">Tựa như lần đầu tiên Đinh Kiêu đi theo Mạc Sở Nguyên vào khu kí túc xá nữ, anh ngồi xuống liền bắt đầu đánh giá xung quanh, rất nhanh phát hiện ra không ít chi tiết.</w:t>
      </w:r>
    </w:p>
    <w:p>
      <w:pPr>
        <w:pStyle w:val="BodyText"/>
      </w:pPr>
      <w:r>
        <w:t xml:space="preserve">Cô vẫn như ngày xưa rất thích sạch sẽ, còn rất thích màu xanh da trời, còn nhớ cô đã từng nói, màu sắc đẹp nhất trên thế giới này chính là màu xanh lam, đó là sắc màu của trời xanh cũng là màu của đại dương, cô rất thích màu này nên anh đã chọn chuyên ngành này hy vọng một ngày nào đó có thể nghiên cứu ra được vật liệu để chế tạo máy bay bay vào không gian.</w:t>
      </w:r>
    </w:p>
    <w:p>
      <w:pPr>
        <w:pStyle w:val="BodyText"/>
      </w:pPr>
      <w:r>
        <w:t xml:space="preserve">Mạc Sở Nguyên bưng đến cho Đinh Kiêu một cốc cà phê cô vừa pha, là cà phê Jamaica mùi thơm tỏa ra bốn phía, Đinh Kiêu bưng lên thưởng thức một hớp, mùi vị rất thơm dường như còn có cả mùi vị của năm đó.</w:t>
      </w:r>
    </w:p>
    <w:p>
      <w:pPr>
        <w:pStyle w:val="BodyText"/>
      </w:pPr>
      <w:r>
        <w:t xml:space="preserve">Mạc Sở Nguyên bưng cốc cà phê, ánh mắt chăm chú nhìn Đinh Kiêu, nhìn anh vẫn khôi ngô tuấn tú như ngày nào cô lại thầm thở dài: “Không nghĩ đến chúng ta đã sáu năm rồi không gặp nhau.”</w:t>
      </w:r>
    </w:p>
    <w:p>
      <w:pPr>
        <w:pStyle w:val="BodyText"/>
      </w:pPr>
      <w:r>
        <w:t xml:space="preserve">“Đã sáu năm rồi sao?” Đinh Kiêu lục lại trong trí nhớ, khi đó mình và cô ấy chia tay nhau mới chỉ hai mươi mốt, hiện tại cũng hai bảy rồi. Năm tháng đúng là không buông tha ai, mình cũng đã là người có gia đình và công việc rồi.</w:t>
      </w:r>
    </w:p>
    <w:p>
      <w:pPr>
        <w:pStyle w:val="BodyText"/>
      </w:pPr>
      <w:r>
        <w:t xml:space="preserve">Nghĩ đến đây, Đinh Kiêu chủ động hỏi: “Em đã lập gia đình chưa?”</w:t>
      </w:r>
    </w:p>
    <w:p>
      <w:pPr>
        <w:pStyle w:val="BodyText"/>
      </w:pPr>
      <w:r>
        <w:t xml:space="preserve">Mạc Sở Nguyên lắc đầu một cái: “Còn chưa......anh thì sao?”</w:t>
      </w:r>
    </w:p>
    <w:p>
      <w:pPr>
        <w:pStyle w:val="BodyText"/>
      </w:pPr>
      <w:r>
        <w:t xml:space="preserve">“Anh đã kết hôn rồi, vừa tháng mười năm ngoái.” Nói đến chuyện hôn sự của mình, Đinh Kiêu dù không đến nỗi quá vui mừng hớn hở nhưng vẻ mặt cũng tràn đầy hạnh phúc.</w:t>
      </w:r>
    </w:p>
    <w:p>
      <w:pPr>
        <w:pStyle w:val="BodyText"/>
      </w:pPr>
      <w:r>
        <w:t xml:space="preserve">Vậy mà anh lại phát hiện trong nháy mắt trong đôi mắt Mạc Sở Nguyên lóe lên tia kinh ngạc, kinh ngạc của cô cũng làm anh cảm thấy hơi kinh ngạc, nhưng ngay sau đó liền hiểu, có lẽ đối phương không tin là mình đã kết hôn sớm như vậy.</w:t>
      </w:r>
    </w:p>
    <w:p>
      <w:pPr>
        <w:pStyle w:val="BodyText"/>
      </w:pPr>
      <w:r>
        <w:t xml:space="preserve">Có lúc Đinh Kiêu cũng thấy thật kỳ quái, mình còn chưa chơi bời được mấy năm mà đã đi vào cuộc sống hôn nhân, đàn ông hai mươi sáu tuổi đã kết hôn, đừng nói đến mình ở trong cái vòng luẩn quẩn này mà ở xã hội như vậy cũng được coi là sớm.</w:t>
      </w:r>
    </w:p>
    <w:p>
      <w:pPr>
        <w:pStyle w:val="BodyText"/>
      </w:pPr>
      <w:r>
        <w:t xml:space="preserve">Nhưng nghĩ đi nghĩ lại đối với cuộc hôn nhân này anh cũng tương đối hài lòng, trong nhà có một người phụ nữ quan tâm đến mình, tuy thỉnh thoảng có chút xảo trá nhưng cũng không can thiệp quá sâu vào cuộc sông riêng của anh, anh vẫn tự do giông như lúc còn độc thân, điều này anh cũng không bắt bẻ gì.</w:t>
      </w:r>
    </w:p>
    <w:p>
      <w:pPr>
        <w:pStyle w:val="BodyText"/>
      </w:pPr>
      <w:r>
        <w:t xml:space="preserve">“Là An ......” Mạc Sở Nguyên cố gắng khắc chế cảm xúc của mình, không muốn biểu hiện ra ra vẻ thất vọng, cố ý không nói ra tên An Tư Khiết để đối phương nghĩ rằng mình đã sớm không còn nhớ tên bạn gái thanh mai trúc mã của anh.</w:t>
      </w:r>
    </w:p>
    <w:p>
      <w:pPr>
        <w:pStyle w:val="BodyText"/>
      </w:pPr>
      <w:r>
        <w:t xml:space="preserve">“Không phải cố ấy, là người khác, cũng đã quen biết anh hai mươi năm rồi, vợ anh là một nhà biên kịch làm ở Bộ khen thưởng văn hóa Hoa đào, cô ấy tên là......” khi nói đến Vân Cẩn trước mặt người khác Đinh Kiêu bao giờ cũng thao thao bất tuyệt.</w:t>
      </w:r>
    </w:p>
    <w:p>
      <w:pPr>
        <w:pStyle w:val="BodyText"/>
      </w:pPr>
      <w:r>
        <w:t xml:space="preserve">Mặc dù có chết anh cũng không thừa nhận trước mặt Vân Cẩn là anh rất bội phục cô, nhưng trong lòng anh luôn coi cô là một tài nữ.</w:t>
      </w:r>
    </w:p>
    <w:p>
      <w:pPr>
        <w:pStyle w:val="BodyText"/>
      </w:pPr>
      <w:r>
        <w:t xml:space="preserve">Mạc Sở Nguyên ho nhẹ một tiếng, cũng không muốn nghe anh nói những thứ này, cô muốn nói chuyện với anh là muốn hai người ôn lại chuyện cũ chứ không phải để nghe anh khen ngợi cô dâu của mình. Đinh Kiêu thấy cô hơi nghiêng mặt, lúc này mới ý thức được mình đã nói hơi nhiều, liền ngừng đề tài này lại.</w:t>
      </w:r>
    </w:p>
    <w:p>
      <w:pPr>
        <w:pStyle w:val="BodyText"/>
      </w:pPr>
      <w:r>
        <w:t xml:space="preserve">“Em ở đây có quen không? Anh có chút không quen, ở đây quá khô khan.” Đinh Kiêu tìm đề tài để nói.</w:t>
      </w:r>
    </w:p>
    <w:p>
      <w:pPr>
        <w:pStyle w:val="BodyText"/>
      </w:pPr>
      <w:r>
        <w:t xml:space="preserve">Mạc Sở Nguyên cười cười: “Ở đây cũng không khác Bắc Kinh nhiều lắm, mùa xuân ở Bắc Kinh cũng giống vậy, lúc đó chúng ta còn cùng nhau đi thả diều, diều cũng có thể bay rất cao.”</w:t>
      </w:r>
    </w:p>
    <w:p>
      <w:pPr>
        <w:pStyle w:val="BodyText"/>
      </w:pPr>
      <w:r>
        <w:t xml:space="preserve">“Đúng vậy, mỗi lần chúng ta đi thả diều bao giờ cũng đi mua pho mát và một hai cốc sữa đậu để mang theo, khi nào chơi mệt rồi có thể tìm một nhà trọ rồi vào đó đó ăn gan xào, những ngày đó thật là vui.”</w:t>
      </w:r>
    </w:p>
    <w:p>
      <w:pPr>
        <w:pStyle w:val="BodyText"/>
      </w:pPr>
      <w:r>
        <w:t xml:space="preserve">Nghe những lời cô nói.... Đinh Kiêu bắt đầu nhớ lại thời điểm khi anh còn học đại học, rồi những ngày anh đi du học phải chia tay những ngày đó cũng không có chào tạm biệt cô, hôm nay nhớ lại chợt phát hiện mình cũng đã có những năm tháng thanh xuân như vậy.</w:t>
      </w:r>
    </w:p>
    <w:p>
      <w:pPr>
        <w:pStyle w:val="BodyText"/>
      </w:pPr>
      <w:r>
        <w:t xml:space="preserve">“Chờ đến khi về Bắc Kinh, khi nào có thời gian hai chúng ta cùng đi cửa hàng đó uống sữa đậu đỏ đi.” Mạc Sở Nguyên từ trong trí nhớ quay trở về thực tế, nhưng cũng không cam lòng kết thúc đề tài này, muốn thử mời anh.</w:t>
      </w:r>
    </w:p>
    <w:p>
      <w:pPr>
        <w:pStyle w:val="BodyText"/>
      </w:pPr>
      <w:r>
        <w:t xml:space="preserve">Đinh Kiêu cũng không suy nghĩ liền nói: “Đươc, em cho anh số điện thoại đi, khi trở về anh sẽ tìm em.”</w:t>
      </w:r>
    </w:p>
    <w:p>
      <w:pPr>
        <w:pStyle w:val="BodyText"/>
      </w:pPr>
      <w:r>
        <w:t xml:space="preserve">Những lúc như này đàn ông thường hay sơ ý, hơn nữa còn là vô tâm, mặc dù anh cũng không thật muốn đi tìm cô nhưng cũng không cự tuyệt.</w:t>
      </w:r>
    </w:p>
    <w:p>
      <w:pPr>
        <w:pStyle w:val="BodyText"/>
      </w:pPr>
      <w:r>
        <w:t xml:space="preserve">Mạc Sở Nguyên tìn bút, ghi lại số điện thoại của Đinh Kiêu, rồi lại ghi rõ số điện thoại và tê mình vào một tờ giấy đưa cho anh, thấy anh cẩn thận bỏ vào trong túi áo mới thở ra một hơi.</w:t>
      </w:r>
    </w:p>
    <w:p>
      <w:pPr>
        <w:pStyle w:val="BodyText"/>
      </w:pPr>
      <w:r>
        <w:t xml:space="preserve">“Chúng ta còn phải đợi ở chỗ này hơn nửa tháng nữa, nếu anh có thời gian có thể đến đây chơi, dù sao em ở một mình cũng rất buồn. Hơn nữa chỗ em lại có lò vi sóng có thể làm thức ăn ngon cho anh, buổi trưa anh đừng đến nhà ăn nữa, đến đây ăn cơm đi, nếu muốn ăn cái gì em sẽ đi siêu thị mua.” Đôi mắt Mạc Sở Nguyên lóe sáng nhìn Đinh Kiêu.</w:t>
      </w:r>
    </w:p>
    <w:p>
      <w:pPr>
        <w:pStyle w:val="BodyText"/>
      </w:pPr>
      <w:r>
        <w:t xml:space="preserve">Đinh Kiêu cũng cười, ánh mắt tỏa sáng: “ Thật sao, em biết nấu cơm à? Anh còn nhớ ngày trước em ngoại trừ nấu mì cũng không biết làm gì khác, không giấu gì em chứ mặc dù thức ăn trong căn cứ cũng không tệ nhưng ngày ngày đều ăn như vậy cũng rất chán, anh cũng muốn thay đổi khẩu vị.”</w:t>
      </w:r>
    </w:p>
    <w:p>
      <w:pPr>
        <w:pStyle w:val="BodyText"/>
      </w:pPr>
      <w:r>
        <w:t xml:space="preserve">Đinh Kiêu thấy thức ăn ngon liền nhanh chóng trở nên không có tiền đồ, vừa nghe có người mời cơm lập tức hưng phấn. Mạc Sở Nguyên thấy anh vẫn còn tính trẻ con như năm đó, mỉm cười.</w:t>
      </w:r>
    </w:p>
    <w:p>
      <w:pPr>
        <w:pStyle w:val="BodyText"/>
      </w:pPr>
      <w:r>
        <w:t xml:space="preserve">làm xong truyện quên không lưu nên bị chậm trễ huhu</w:t>
      </w:r>
    </w:p>
    <w:p>
      <w:pPr>
        <w:pStyle w:val="Compact"/>
      </w:pPr>
      <w:r>
        <w:t xml:space="preserve">tình hình là phim vẫn chưa có ở chương này hihi nhưng chắc sẽ sớm thôi</w:t>
      </w:r>
      <w:r>
        <w:br w:type="textWrapping"/>
      </w:r>
      <w:r>
        <w:br w:type="textWrapping"/>
      </w:r>
    </w:p>
    <w:p>
      <w:pPr>
        <w:pStyle w:val="Heading2"/>
      </w:pPr>
      <w:bookmarkStart w:id="42" w:name="chương-21"/>
      <w:bookmarkEnd w:id="42"/>
      <w:r>
        <w:t xml:space="preserve">20. Chương 21</w:t>
      </w:r>
    </w:p>
    <w:p>
      <w:pPr>
        <w:pStyle w:val="Compact"/>
      </w:pPr>
      <w:r>
        <w:br w:type="textWrapping"/>
      </w:r>
      <w:r>
        <w:br w:type="textWrapping"/>
      </w:r>
    </w:p>
    <w:p>
      <w:pPr>
        <w:pStyle w:val="BodyText"/>
      </w:pPr>
      <w:r>
        <w:t xml:space="preserve">Đúng là ngoài dự đoán của Đinh Kiêu, nhiều năm không gặp tay nghề nấu nướng của Mạc Sở Nguyên đúng là biến hóa nghiêng trời lệch đất, mặc dù nếu so sánh với Thịt thịt- vợ mình thì còn kém hơn một chút nhưng cũng được coi là có đầy đủ hương vị rồi.</w:t>
      </w:r>
    </w:p>
    <w:p>
      <w:pPr>
        <w:pStyle w:val="BodyText"/>
      </w:pPr>
      <w:r>
        <w:t xml:space="preserve">Lúc ăn cơm, Mạc Sở Nguyên lấy ra một bình rượu rất ngon, cô nói với Đinh Kiêu đây là quà của lãnh đạo bộ đội Cam Túc biếu giáo sư Trương Giáo Thụ, là rượu nho Hà Tây Cam Túc chính cống,dùng nho ủ lạnh để lên men, mùi rượu rất đạm đà, là rượu nho cao cấp.</w:t>
      </w:r>
    </w:p>
    <w:p>
      <w:pPr>
        <w:pStyle w:val="BodyText"/>
      </w:pPr>
      <w:r>
        <w:t xml:space="preserve">“Ừ, đúng là rượu ngon, ngày trước ông nội anh được chiến hữu tặng cho hai bình, lúc đó anh còn nhỏ lên có lén uống bị say còn bị cha anh đấnh ột trận nữa,” Đinh Kiêu thưởng thức rượu nho trong suốt trong chiếc ly cao cổ, than thở.</w:t>
      </w:r>
    </w:p>
    <w:p>
      <w:pPr>
        <w:pStyle w:val="BodyText"/>
      </w:pPr>
      <w:r>
        <w:t xml:space="preserve">“Trương giáo sư đưa cho em bình rượu này, em cũng không nỡ uống, nếu hôm nay không phải anh đến, không chừng cũng chir để đó thôi.” Mạc Sở Nguyên nhấp một hớp, đầu lưỡi thưởng thức vị rượu nhàn nhạt vừa ngọt lành vừa cay đắng.</w:t>
      </w:r>
    </w:p>
    <w:p>
      <w:pPr>
        <w:pStyle w:val="BodyText"/>
      </w:pPr>
      <w:r>
        <w:t xml:space="preserve">Đinh Kiêu cũng không suy nghĩ nhiều về câu nói đó của cô....tự nhiên cảm khái: “ Nếu uống rượu nho ngon thì phải dùng chén Dạ Quang, rượu nho ở Tây Vực mà hợp với chén Dạ Quang thì mới đúng là tuyệt diệu, đáng tiếc ở nơi này lại không có.”</w:t>
      </w:r>
    </w:p>
    <w:p>
      <w:pPr>
        <w:pStyle w:val="BodyText"/>
      </w:pPr>
      <w:r>
        <w:t xml:space="preserve">Mạc Sở Nguyên một tay đỡ ly rượu, một tay chống vào má, hứng thú nhìn anh: “Không ngờ anh còn hoài cổ như vậy( tư cổ chi u tình).”</w:t>
      </w:r>
    </w:p>
    <w:p>
      <w:pPr>
        <w:pStyle w:val="BodyText"/>
      </w:pPr>
      <w:r>
        <w:t xml:space="preserve">“Em nói rất đúng, anh định trước khi về thủ đô thì đi một chuyến đến khu vực Mạc Cao, anh đến Cam Túc đã hai lần rồi mà còn chưa được ngắm suối Nguyệt Nha.”</w:t>
      </w:r>
    </w:p>
    <w:p>
      <w:pPr>
        <w:pStyle w:val="BodyText"/>
      </w:pPr>
      <w:r>
        <w:t xml:space="preserve">“Vậy cũng được, em cũng chưa đi đến đó, khi nào có thời gian hai chúng ta đi tìm xe, căn cứ cũng rất ưu đãi chúng ta, lúc nào cũng có thể nhờ xe ra ngoài được mà.” Mạc Sở Nguyên chớp thời cơ nói.</w:t>
      </w:r>
    </w:p>
    <w:p>
      <w:pPr>
        <w:pStyle w:val="BodyText"/>
      </w:pPr>
      <w:r>
        <w:t xml:space="preserve">Đinh Kiêu ngẩn người, chợt ý thức được có chút không ổn, nhưng tính tình anh vốn dĩ cũng không hay để ý, đối với chuyện nam nữ cũng không coi là việc gì lớn, vì vậy chuyện Mạc Sở Nguyên có ý muốn cùng anh ôn lại chuyện cũ nhưng cũng không cự tuyệt dứt khoát, anh nghĩ trong lòng, dù sao mọi chuyện cũng đã kết thúc rồi, hai người chỉ là bạn bè cùng nhau đi du sơn ngoại thủy thôi thì có gì mà không được, dù gì mình cũng đâu có lên giường với cô ấy.</w:t>
      </w:r>
    </w:p>
    <w:p>
      <w:pPr>
        <w:pStyle w:val="BodyText"/>
      </w:pPr>
      <w:r>
        <w:t xml:space="preserve">Anh đối với bà xã mình vẫn còn mới mẻ nhiệt tình cũng chưa có chán, suy nghĩ vẫn còn tỉnh táo, đối với người phụ nữ khác cũng không nảy sinh ý định gì khác, huống chi anh và Vân Cẩn còn rất hài hòa.</w:t>
      </w:r>
    </w:p>
    <w:p>
      <w:pPr>
        <w:pStyle w:val="BodyText"/>
      </w:pPr>
      <w:r>
        <w:t xml:space="preserve">Nhiều năm như vậy nhưng ở trên giường anh vẫn thấy cô là hài hòa nhất, đối với chuện này, anh rất hài lòng, cảm giác mắt mình chọn vợ đúng là không tồi, bên ngoài xinh đẹp thì có ích lợi gì, muốn tìm bà xã thì phải thực tế, phải tìm người khỏe mạnh dùng bền tốt hơn so với loại búp bê thủy tinh chỉ cầm ném một cái là vỡ.</w:t>
      </w:r>
    </w:p>
    <w:p>
      <w:pPr>
        <w:pStyle w:val="BodyText"/>
      </w:pPr>
      <w:r>
        <w:t xml:space="preserve">Uống một chút rượu, hai người càng nói nhiều hơn, nói xong lại bắt đầu hồi ức lại chuyện ngày xưa, cũng phải nói ngày xưa tình cảm của hai người cũng không tệ, Mạc Sở Nguyên là con nhà kinh doanh lại thông minh nên cũng làm cao, ngoại trừ An Tư Khiết thì đây cũng là người con gái anh rất coi trọng, đã nhiều năm rồi nhưng khi gặp lại tình cảm của hai người cũng không đến nỗi mất hết.</w:t>
      </w:r>
    </w:p>
    <w:p>
      <w:pPr>
        <w:pStyle w:val="BodyText"/>
      </w:pPr>
      <w:r>
        <w:t xml:space="preserve">Tình cảm của con người luôn luôn như vậy, ban đầu vì đủ loại lý do mà không ở cạnh bên nhau, thời gian qua đi đến khi nhớ lại mới thấy được trong trí nhớ của mình đối phương thật tốt, nhớ đã từng thương, Đinh Kiêu chính là người như vậy, Mạc Sở Nguyên trong trí nhớ của anh là một người con gái thông minh quật cường, quật cường đến không chịu cúi đầu, cho đến khi tình cảm của hai người không bệnh mà chết.</w:t>
      </w:r>
    </w:p>
    <w:p>
      <w:pPr>
        <w:pStyle w:val="BodyText"/>
      </w:pPr>
      <w:r>
        <w:t xml:space="preserve">Rượu nho tác dụng chậm, bình thường tửu lượng của Đinh Kiêu cũng không coi là kém, nhưng sau khi ăn cơm chưa về lại thấy đầu hơi đau đau. Mạc Sở Nguyên cầm khăn lông cho anh lau mặt, sau khi anh lau mặt thì đứng dậy tạm biệt, muốn trở về nhà ngủ một giấc.</w:t>
      </w:r>
    </w:p>
    <w:p>
      <w:pPr>
        <w:pStyle w:val="BodyText"/>
      </w:pPr>
      <w:r>
        <w:t xml:space="preserve">“ Nếu không anh nghỉ lại ở chỗ em đi, anh ngủ trog phòng em sang thư phòng đọc sách.” Mạc Sở Nguyên thấy Đinh Kiêu loạng choạng, tốt bụng nói.</w:t>
      </w:r>
    </w:p>
    <w:p>
      <w:pPr>
        <w:pStyle w:val="BodyText"/>
      </w:pPr>
      <w:r>
        <w:t xml:space="preserve">“Không cần, anh về phòng mình ngủ, không sao đâu.” Đinh Kiêu từ chối ý tốt của cô, rốt cuộc vẫn trở về, Mạc Sở Nguyên tiễn anh đến cửa bỗng cảm thấy muốn khóc.</w:t>
      </w:r>
    </w:p>
    <w:p>
      <w:pPr>
        <w:pStyle w:val="BodyText"/>
      </w:pPr>
      <w:r>
        <w:t xml:space="preserve">Cô có thể cảm nhận đươc hôm nay Đinh Kiêu đối với mình rất xa cách, trước kia, anh và cô cùng ngủ trưa trong kí túc xá cũng là chuyện bình thường, nhưng bây giờ anh lại bắt đầu kiêng dè rồi.</w:t>
      </w:r>
    </w:p>
    <w:p>
      <w:pPr>
        <w:pStyle w:val="BodyText"/>
      </w:pPr>
      <w:r>
        <w:t xml:space="preserve">Ra ngoài cửa, Đinh Kiêu từng trận gió tây bắc thổi vào, dưới chân run cầm cập, lúc này anh mới để ý không phải do mình uống quá nhiều bị say mà là do hôm qua đắp chăn không kín bị cảm lạnh rồi, khó trách cả người dường như vô lực.</w:t>
      </w:r>
    </w:p>
    <w:p>
      <w:pPr>
        <w:pStyle w:val="BodyText"/>
      </w:pPr>
      <w:r>
        <w:t xml:space="preserve">Trở lại kí túc xá, Đinh Kiêu nằm vật xuống giường, kéo chăn lên bắt đầu ngủ, nào ngờ càng ngủ càng thấy lạnh, đầu càng ngày càng đau, đến khi tỉnh lại đâu óc vẫn còn choáng váng.</w:t>
      </w:r>
    </w:p>
    <w:p>
      <w:pPr>
        <w:pStyle w:val="BodyText"/>
      </w:pPr>
      <w:r>
        <w:t xml:space="preserve">Toàn thân Đinh Kiêu cuộn tròn trong chăn nửa ngồi nửa nằm, cố chịu cơn đau nhức trên đầu bật đèn lên, ngoài cửa sổ trời đã tối om, trong lòng lại càng thê lương, mình thì bị nhốt ở nơi này phân chim cũng không có, người thân lại không ở bên cạnh, muốn tìm người nấu ột bữa cơm cũng không có, đói bụng cũng chỉ có thể đi đến căn tin.</w:t>
      </w:r>
    </w:p>
    <w:p>
      <w:pPr>
        <w:pStyle w:val="BodyText"/>
      </w:pPr>
      <w:r>
        <w:t xml:space="preserve">Khu căn cứ quá rộng, từ kí túc xá đến căn tin cũng phải đi bộ đến hơn mười phút, Đinh Kiêu xuống giường bước vài bước chân cũng mền nhũn không còn sức chỉ có thể đi lục tủ, nhớ mang máng hình như mấy ngày trước mình có mua mấy gói mì ăn liền, không biết có còn không.</w:t>
      </w:r>
    </w:p>
    <w:p>
      <w:pPr>
        <w:pStyle w:val="BodyText"/>
      </w:pPr>
      <w:r>
        <w:t xml:space="preserve">Vậy mà anh tìm đến nửa ngày cũng không tìm thấy, chẳng biết mình đã quẳng gói mì ăn liền đấy đi đâu mất rồi, anh ể oải chỉ đành phải mặc quân trang đi xuống dưới lầu mua mì.</w:t>
      </w:r>
    </w:p>
    <w:p>
      <w:pPr>
        <w:pStyle w:val="BodyText"/>
      </w:pPr>
      <w:r>
        <w:t xml:space="preserve">Trong siêu thị, Đinh Kiêu vội vã mua mấy gói mì rồi xách theo túi nylon rời đi, nhưng chợt nghĩ lại đi đến tiệm thuốc đối diện mua một hộp thuốc cảm cúm, vừa đến cửa tiệm thì đụng vào một người.</w:t>
      </w:r>
    </w:p>
    <w:p>
      <w:pPr>
        <w:pStyle w:val="BodyText"/>
      </w:pPr>
      <w:r>
        <w:t xml:space="preserve">Mạc Sở Nguyên ngạc nhiên nhìn thấy sắc mặt anh tái nhợt, ân cần hỏi: “Đinh Kiêu anh làm sao vậy, sắc mặt anh nhìn rất kém.”</w:t>
      </w:r>
    </w:p>
    <w:p>
      <w:pPr>
        <w:pStyle w:val="BodyText"/>
      </w:pPr>
      <w:r>
        <w:t xml:space="preserve">“Anh bị cảm, phát sốt rồi, cả người đều mệt mỏi, không muốn đến cantin ăn cơm nên đi mua mấy gói mỳ tôm.” Đinh Kiêu thấu có người quan tâm nên bắt đầu tố khổ.</w:t>
      </w:r>
    </w:p>
    <w:p>
      <w:pPr>
        <w:pStyle w:val="BodyText"/>
      </w:pPr>
      <w:r>
        <w:t xml:space="preserve">Từ nhỏ anh đã được nuông chiều, bây giờ một mình ở bên ngoài lại bị bệnh nên rất khát vọng có người quan tâm đến anh.</w:t>
      </w:r>
    </w:p>
    <w:p>
      <w:pPr>
        <w:pStyle w:val="BodyText"/>
      </w:pPr>
      <w:r>
        <w:t xml:space="preserve">Mạc Sở Nguyên thấy vẻ mặt của anh, trái timm vốn lạnh băng cũng mền đi chứ đừng nói đến cô lại đang mong lớp băng đó nhanh vỡ ra, nên lập tức nói: “Mỳ ăn liền làm sao có đủ dinh dưỡng, người bị bệnh thì càng không nên ăn, anh cứ đợi đó, em về làm điểm tâm rồi mang sang cho anh.”</w:t>
      </w:r>
    </w:p>
    <w:p>
      <w:pPr>
        <w:pStyle w:val="BodyText"/>
      </w:pPr>
      <w:r>
        <w:t xml:space="preserve">Trong kí túc xá, Đinh Kiêu đang phờ phạc rũ rượi cuộn tròn trong chăn bông ngồi trên ghế sa lon xem ti vi, Mạc Sở Nguyên trở về nhà nấu cơm mà mãi chưa thấy đến.</w:t>
      </w:r>
    </w:p>
    <w:p>
      <w:pPr>
        <w:pStyle w:val="BodyText"/>
      </w:pPr>
      <w:r>
        <w:t xml:space="preserve">Chuyển mười mấy kênh mà cũng chẳng thấy có tiết mục nào hay cả, Đinh Kiêu cũng không có tâm tư mà xem gọi điện về nhà thì mẹ anh và Vân Cẩn đều không có nhà, là nhân viên cần vụ nghe điện thoại.</w:t>
      </w:r>
    </w:p>
    <w:p>
      <w:pPr>
        <w:pStyle w:val="BodyText"/>
      </w:pPr>
      <w:r>
        <w:t xml:space="preserve">Anh lại càng không có tâm tư nói chuyện với nhân viên cần vụ, buồn buồn cúp điện thoại, trừ điện thoại nội tuyến trong nhà anh cũng không thể gọi điện thoại đi đâu cả, điều này khiến cho anh rất bực mình.</w:t>
      </w:r>
    </w:p>
    <w:p>
      <w:pPr>
        <w:pStyle w:val="BodyText"/>
      </w:pPr>
      <w:r>
        <w:t xml:space="preserve">Cả vợ và mẹ mà tối thế này cũng không ở nhà, Đinh Kiêu cảm thấy phụ nữ mà buổi tối không ở trong nhà nhất định là làm ra chuyện gì mờ ám rồi, buổi tối phụ nữ nên ở nhà đợi, nếu mà được như vậy thì ít ra anh cũng không đến nỗi không được một lời an ủi mà ngồi đây oán thán mọi người thế này.</w:t>
      </w:r>
    </w:p>
    <w:p>
      <w:pPr>
        <w:pStyle w:val="BodyText"/>
      </w:pPr>
      <w:r>
        <w:t xml:space="preserve">Càng những lúc như này Đinh Kiêu càng cảm thấy nhớ Vân Cẩn, nhớ những món ăn ngon mà cô nấu, quan trọng hơn là những quan tâm cô dàng cho anh, nếu biết anh bị bệnh như vậy chắc chắn cô sẽ không quan tâm đến những thứ khác mà chăm sóc anh an ủi anh, làm đồ ăn cho anh, phục vụ chẳng khác nào một đại gia.</w:t>
      </w:r>
    </w:p>
    <w:p>
      <w:pPr>
        <w:pStyle w:val="BodyText"/>
      </w:pPr>
      <w:r>
        <w:t xml:space="preserve">Đinh Kiêu đang mơ mộng suy nghĩ lung tung thì đúng lúc đó Mạc Sở Nguyên gõ cửa, Đinh Kiêu chạy đến mở cửa cho cô, nhìn thấy cô xách theo bọc lớn bọc nhỏ đi vào nên có chút không đợi được.</w:t>
      </w:r>
    </w:p>
    <w:p>
      <w:pPr>
        <w:pStyle w:val="BodyText"/>
      </w:pPr>
      <w:r>
        <w:t xml:space="preserve">Trong bọc là hộp cơm tầng, Mạc Sở Nguyên mở từng tầng hộp cơm ra, cầm chiếc đũa đưa cho Đinh Kiêu: “ An ăn chút cháo cho ấm bụng đi đã rồi hẵng ăn những thứ khác.”</w:t>
      </w:r>
    </w:p>
    <w:p>
      <w:pPr>
        <w:pStyle w:val="BodyText"/>
      </w:pPr>
      <w:r>
        <w:t xml:space="preserve">Đinh Kiêu nhìn thấy có hai món ăn, đều là đồ ăn nhẹ không khỏi có chút thất vọngnh luôn thích ăn thịt cá, lại kén ăn nên không có hứng thú gắp thức ăn.</w:t>
      </w:r>
    </w:p>
    <w:p>
      <w:pPr>
        <w:pStyle w:val="BodyText"/>
      </w:pPr>
      <w:r>
        <w:t xml:space="preserve">Mạc Sở Nguyên nhìn ra được suy nghĩ của anh, khuyên nhủ: “Ăn rau bổ sung vitamin, đối với người bị cảm rất có lợi, bây giờ anh không khỏe, nên ăn ít đồ dầu mỡ một chút.”</w:t>
      </w:r>
    </w:p>
    <w:p>
      <w:pPr>
        <w:pStyle w:val="BodyText"/>
      </w:pPr>
      <w:r>
        <w:t xml:space="preserve">Đinh Kiêu bất đắc dĩ, chỉ đành gắng gượng đưa đũa, cũng may mùi vị cũng không đến nỗi, nên anh ăn hai chén.</w:t>
      </w:r>
    </w:p>
    <w:p>
      <w:pPr>
        <w:pStyle w:val="BodyText"/>
      </w:pPr>
      <w:r>
        <w:t xml:space="preserve">Chờ anh ăn uống no say, đăp chăn ngồi trên so lon, Mạc Sở Nguyên ngồi bên cạnh nói chuyện phiếm với anh.</w:t>
      </w:r>
    </w:p>
    <w:p>
      <w:pPr>
        <w:pStyle w:val="BodyText"/>
      </w:pPr>
      <w:r>
        <w:t xml:space="preserve">“Điều kiện của em tốt như vậy sao làm sao không tìm bạn trai?” Đinh Kiêu rốt cuộc không ném nổi tò mò mà hoi.</w:t>
      </w:r>
    </w:p>
    <w:p>
      <w:pPr>
        <w:pStyle w:val="BodyText"/>
      </w:pPr>
      <w:r>
        <w:t xml:space="preserve">Mạc Sở Nguyên cũng không lập tức trả lời, vẻ mặt nhàn nhạt giống như đang suy tư, lại giống như là muốn tiếp tục trầm mặc, rốt cuộc cô cũng mở miệng: “ Cũng có tìm hiểu qua một chút nhưng không thích hợp nên chia tay, muốn tìm được người mình thích cũng không phải chuyện dễ.”</w:t>
      </w:r>
    </w:p>
    <w:p>
      <w:pPr>
        <w:pStyle w:val="BodyText"/>
      </w:pPr>
      <w:r>
        <w:t xml:space="preserve">“Thừa dịp còn trẻ thì nên tìm đi, đến lúc lớn tuổi lại càng không dễ tìm, tính tình cũng chín chắn hơn, gắng nặng càng ngày càng nhiều, sẽ không được như bây giờ, lại càng không muốn thay đổi.” Đinh Kiêu ho khan một tiếng, mới đè ném được sự ngứa ngáy trong cổ họng.</w:t>
      </w:r>
    </w:p>
    <w:p>
      <w:pPr>
        <w:pStyle w:val="BodyText"/>
      </w:pPr>
      <w:r>
        <w:t xml:space="preserve">Mạc Sở Nguyên rót cho anh một cốc nước nóng, Đinh Kiêu nhận lấy, thuận tiện uống luôn thuốc, do thuốc hơi đắng nên anh hơi cau mày.</w:t>
      </w:r>
    </w:p>
    <w:p>
      <w:pPr>
        <w:pStyle w:val="BodyText"/>
      </w:pPr>
      <w:r>
        <w:t xml:space="preserve">Mạc Sở Nguyên nhìn thấy nhất cử nhất động của anh, hốc mắt cảm thấy ươn ướt, đã nhiều năm như vậy cô vẫn cảm thấy anh là tốt nhất, cũng không phải anh không có khuyết điểm nhưng khuyết điểm đó lại khiến người ta yếu thích.</w:t>
      </w:r>
    </w:p>
    <w:p>
      <w:pPr>
        <w:pStyle w:val="BodyText"/>
      </w:pPr>
      <w:r>
        <w:t xml:space="preserve">Đinh Kiêu nhìn thấy ánh mắt cô cũng đoán được cô đang suy nghĩ gì, cười cười: “Thật ngại quá, lại để em chê cười rồi, bênh tới như núi sập đàn ông cũng không ngoại lệ.”</w:t>
      </w:r>
    </w:p>
    <w:p>
      <w:pPr>
        <w:pStyle w:val="BodyText"/>
      </w:pPr>
      <w:r>
        <w:t xml:space="preserve">“Anh nói gì vậy, là người đều ăn ngũ cốc hoa màu, ai mà không có lúc bị bệnh, Đinh Kiêu, anh có thể kể cho anh nghe cuộc sống của anh mấy năm nay được không?” Mạc Sở Nguyên chân thành nhìn Đinh Kiêu.</w:t>
      </w:r>
    </w:p>
    <w:p>
      <w:pPr>
        <w:pStyle w:val="BodyText"/>
      </w:pPr>
      <w:r>
        <w:t xml:space="preserve">Vì vậy Đinh Kiêu cũng kể cho cô nghe chuyện của anh từ khi dời nước, rồi chuyện anh học ở nước ngoài, cũng nhắc đền chuyện An Tư Khiết đến Boston học với anh nửa năm, vốn dĩ quan hệ của hai người cũng không tệ, chính bởi nửa năm kia mà hai người đã đến với nhau.</w:t>
      </w:r>
    </w:p>
    <w:p>
      <w:pPr>
        <w:pStyle w:val="BodyText"/>
      </w:pPr>
      <w:r>
        <w:t xml:space="preserve">“Sau này trở về nước, anh nghe theo sắp xếp của cha đi đầu quân, ở quân khu cơ giới hóa cơ tầng bộ binh của Bắc Kinh được hai năm cha mới cho anh về cơ quan, bây giờ anh đang làm ở viện nghiên cứu thiết bị pháo.” Đinh Kiêu bình tĩnh tự thuật lại chuyện mấy năm nay của an.</w:t>
      </w:r>
    </w:p>
    <w:p>
      <w:pPr>
        <w:pStyle w:val="BodyText"/>
      </w:pPr>
      <w:r>
        <w:t xml:space="preserve">Mặc dù trước kia anh cũng từng oán cha mình bắt anh đi huấn luyện tại cơ tầng bộ đội, nhưng bây giờ nghĩ lại quyết định này của cha vô cùng chính xác, hai năm đó đối với anh mà nói là rất hữu ích, để cho anh hiện tại khi gặp bất kể khó khăn gì cũng có đủ dũng khí để đối mặt.</w:t>
      </w:r>
    </w:p>
    <w:p>
      <w:pPr>
        <w:pStyle w:val="BodyText"/>
      </w:pPr>
      <w:r>
        <w:t xml:space="preserve">Đối với một người từ nhỏ đã được sống trong sung sướng an nhàn khi lớn lên lại có chỗ đứng, bồi dưỡng tác phong quân đội là một quá trình gian khổ nhưng lại rất có ý nghĩa, tính tình Đinh Kiêu sau khi tham gia vào quân đội mới bắt đầu lột xác, đó là một sự thay da đổi thịt, cho dù bản tính của anh cũng không thể thay đổi được nhưng bản năng đàn ông lại được bộc lộ ra làm anh tăng thêm phần sức quyến rũ.</w:t>
      </w:r>
    </w:p>
    <w:p>
      <w:pPr>
        <w:pStyle w:val="BodyText"/>
      </w:pPr>
      <w:r>
        <w:t xml:space="preserve">Một con người thành thục, cũng không cần phải trải qua muôn vàn biến hóa từ vượn sang người, mầ mấu trốt là tâm trí phải lớn lên, chuyện như vậy cũng không phải là ăn bao nhiêu thước đi bao nhiêu đường là có được.</w:t>
      </w:r>
    </w:p>
    <w:p>
      <w:pPr>
        <w:pStyle w:val="BodyText"/>
      </w:pPr>
      <w:r>
        <w:t xml:space="preserve">Có người cả đời cũng không trưởng thành được, u mê từ khi còn trẻ đến khi già yếu rồi chôn xuống đất cũng không hiểu được cuộc sống, cũng không muốn hiểu, nhưng lại có người lại hiểu rõ được cuộc sống của mình, hiểu được chính là đã trưởng thành, biết được khi mình còn bé khóc là do không chiếm được, còn khi trưởng thành khóc là khi ta đã chiếm được.</w:t>
      </w:r>
    </w:p>
    <w:p>
      <w:pPr>
        <w:pStyle w:val="BodyText"/>
      </w:pPr>
      <w:r>
        <w:t xml:space="preserve">Cho nên vài năm sau khi gặp lại, Mạc Sở Nguyên và anh cùng nói chuyện càng cảm giác được sự biến hóa này, anh so với lúc đi học đã khác rất nhiều, khi đó anh chỉ là một thằng con trai chưa lớn, tuổi trẻ lại mang theo những suy nghi ngây thơ mà bước vào đời.</w:t>
      </w:r>
    </w:p>
    <w:p>
      <w:pPr>
        <w:pStyle w:val="BodyText"/>
      </w:pPr>
      <w:r>
        <w:t xml:space="preserve">Mà hôm nay, anh không chỉ có tư tưởng đã thành thục rất nhiều mà quan trọng hơn là cái phong thái thong dong bẩm sinh và cái bình tĩnh do những cái đã trải qua lại càng đi sâu hơn vào tận xương tủy, mà khi anh nhăn mày cười một cái cũng tản ra sức quyến rũ không nói ra được.</w:t>
      </w:r>
    </w:p>
    <w:p>
      <w:pPr>
        <w:pStyle w:val="BodyText"/>
      </w:pPr>
      <w:r>
        <w:t xml:space="preserve">Đinh Kiêu khác những người đàn ông nghiên cứu khoa học mà Mạc Sở Nguyên đã từng tiếp xúc, anh có vẻ đẹp trai đặc thù của những người đàn ông Bắc Kinh,còn đặc biệt hơn, tựa như nhị oa đầu Ngưu Lan Sơn, cũng không phải giả bộ mầ thoải mái trực tiếp, giống như rượu tinh khiết ủ năm sáu mươi năm, uống vào là cay đến tận tim phổi.</w:t>
      </w:r>
    </w:p>
    <w:p>
      <w:pPr>
        <w:pStyle w:val="BodyText"/>
      </w:pPr>
      <w:r>
        <w:t xml:space="preserve">“Em cũng không ngờ được anh lại kết hôn sớm như vậy, nhớ không nhầm trước kia anh còn nói sẽ không suy tính đến chuyện kết hôn trước năm ba mươi tuổi.” Mạc Sở Nguyên cười cười một tiếng.</w:t>
      </w:r>
    </w:p>
    <w:p>
      <w:pPr>
        <w:pStyle w:val="BodyText"/>
      </w:pPr>
      <w:r>
        <w:t xml:space="preserve">Đinh Kiêu cũng cười: “Anh cũng không nghĩ đến, nhưng mà đến nhân duyên thì kết hôn một chút cũng không sao, vợ anh rất ỷ nại vào anh, nếu anh mà không kết hôn với cô ấy chắc cô ấy sẽ phát điên mất.”</w:t>
      </w:r>
    </w:p>
    <w:p>
      <w:pPr>
        <w:pStyle w:val="BodyText"/>
      </w:pPr>
      <w:r>
        <w:t xml:space="preserve">Bất tri bất giác Đinh Kiêu lại cùng Mạc Sở Nguyên nguyên nói Vân Cẩn, nhưng anh cũng rất khôn khéo, cũng không nói đến chuyện tình cảm của bọn họ tránh cho Mạc Sở Nguyên lại thấy cảnh thương tình.</w:t>
      </w:r>
    </w:p>
    <w:p>
      <w:pPr>
        <w:pStyle w:val="BodyText"/>
      </w:pPr>
      <w:r>
        <w:t xml:space="preserve">Nghe Đinh Kiêu nói chuyện của anh, Mạc Sở Nguyên cũng kể một chút chuyện của mình, từ khi hai bọn họ chia tay cô ở trong trường đại học làm nghiên cứu, lại nói đến hai cuộc tình của mình có đầu mà không có đuôi cô lại xúc động không nhịn được mà chảy nước mắt.</w:t>
      </w:r>
    </w:p>
    <w:p>
      <w:pPr>
        <w:pStyle w:val="BodyText"/>
      </w:pPr>
      <w:r>
        <w:t xml:space="preserve">Nước mắt của cô khiến cho lòng Đinh Kiêu ê ẩm, giống như những bất hạnh của cô ngày hôm nay đều là do anh đã bạc tình mà tạo ra, thật ra mà nói, hai người bọn họ chia tay cũng không phải chỉ do một bên mà do cả hai bên đều không chịu hy sinh và đối phương, ai cũng đặt sự nghiệp mình lên trước tiên.</w:t>
      </w:r>
    </w:p>
    <w:p>
      <w:pPr>
        <w:pStyle w:val="BodyText"/>
      </w:pPr>
      <w:r>
        <w:t xml:space="preserve">Cứ nghĩ mình sẽ tìm được người tốt hơn nhưng đến khi quay đầu lại mới phát hiện ra người tốt mình đã sớm để lỡ mất rồi.</w:t>
      </w:r>
    </w:p>
    <w:p>
      <w:pPr>
        <w:pStyle w:val="Compact"/>
      </w:pPr>
      <w:r>
        <w:t xml:space="preserve">Mạc Sở Nguyên cô đơn xúc động mà ôm lấy cơ thể mình, ôm cái tuổi gần ba mươi vội vã cùng cảm giác nguy cơ, cô quanh co mà biểu đạt những cảm xúc trong lòng mình như vậy vừa thê lương lại lộ ra mầy phần đa sầu đa cảm khiến cho Đinh Kiêu càng cảm động, nhưng đáng tiếc chính là, Đinh Kiêu lại thuộc dạng tuy cảm động thì có cảm động nhưng anh cũng không có bất cứ hành động thực tế nào để an ủi cô, anh cũng không muốn tự đi rước thêm phiền toái ình.</w:t>
      </w:r>
      <w:r>
        <w:br w:type="textWrapping"/>
      </w:r>
      <w:r>
        <w:br w:type="textWrapping"/>
      </w:r>
    </w:p>
    <w:p>
      <w:pPr>
        <w:pStyle w:val="Heading2"/>
      </w:pPr>
      <w:bookmarkStart w:id="43" w:name="chương-22"/>
      <w:bookmarkEnd w:id="43"/>
      <w:r>
        <w:t xml:space="preserve">21. Chương 22</w:t>
      </w:r>
    </w:p>
    <w:p>
      <w:pPr>
        <w:pStyle w:val="Compact"/>
      </w:pPr>
      <w:r>
        <w:br w:type="textWrapping"/>
      </w:r>
      <w:r>
        <w:br w:type="textWrapping"/>
      </w:r>
    </w:p>
    <w:p>
      <w:pPr>
        <w:pStyle w:val="BodyText"/>
      </w:pPr>
      <w:r>
        <w:t xml:space="preserve">Vậy mà, đến cuối cũng Đinh Kiêu cũng không hề ngờ tới Mạc Sở Nguyên lại chủ động ôm lấy anh, anh không thể tin được chuyện gì đang xảy ra, nhưng anh cũng không quá kinh ngạc, anh biết Mạc Sở Nguyên đã sớm có ý này, nhìn vẻ mặt của cô ấy khi nghe thấy anh nói đã kết hôn anh đã mơ hồ nhận thấy cô sẽ làm ra chuyện như vậy.</w:t>
      </w:r>
    </w:p>
    <w:p>
      <w:pPr>
        <w:pStyle w:val="BodyText"/>
      </w:pPr>
      <w:r>
        <w:t xml:space="preserve">Nếu cô muốn ôm thì cứ để cô ôm đi, dù sao trước đây cũng đã từng yêu nhau, Đinh Kiêu biết chẳng qua cô ấy đã quá tịch mịch, bạn trai cũ của mình thì kết hôn mà mình vẫn đang cô đơn, cho dù là một người phụ nữ kiên cường như thế nào đi chăng nữa cũng cần có bờ vai của đàn ông, Đinh Kiêu vẫn luôn hiểu rõ phụ nữ.</w:t>
      </w:r>
    </w:p>
    <w:p>
      <w:pPr>
        <w:pStyle w:val="BodyText"/>
      </w:pPr>
      <w:r>
        <w:t xml:space="preserve">Hai người họ ôm nhau một lát, Mạc Sở Nguyên thấy Đinh Kiêu không có bất cứ hành động gì mới không cam lòng buông anh ra, dù có ngồi gần nhau như vậy nhưng anh lại lạnh lùng khiến cô không thể nào cảm nhận được hơi ấm của cái ôm năm đó.</w:t>
      </w:r>
    </w:p>
    <w:p>
      <w:pPr>
        <w:pStyle w:val="BodyText"/>
      </w:pPr>
      <w:r>
        <w:t xml:space="preserve">“Sở Nguyên, em hãy sống thật tốt.” Giọng nói của Đinh Kiêu tràn đầy hàm ý sâu xa nhìn thẳng vào mặt Mạc Sở Nguyên nói, khuôn mặt vẻ hiền từ tựa như một người trưởng bối thân thiết nói chuyện với một vãn bối không nghe lời.</w:t>
      </w:r>
    </w:p>
    <w:p>
      <w:pPr>
        <w:pStyle w:val="BodyText"/>
      </w:pPr>
      <w:r>
        <w:t xml:space="preserve">Nhìn cô lau nước mắt dời đi, khi chiếc cửa đóng lại anh mới chửi tục một câu, mẹ kiếp, rốt cuộc cũng đuổi được đi, nếu không thì đúng là đứng ngồi cũng không yên.</w:t>
      </w:r>
    </w:p>
    <w:p>
      <w:pPr>
        <w:pStyle w:val="BodyText"/>
      </w:pPr>
      <w:r>
        <w:t xml:space="preserve">Lảo đảo bước về phòng ngủ, anh nằm vật trên giường, bắt đầu gọi điện về nhà, cuối cùng Vân Cẩn cũng nghe điện, Đinh Kiêu vừa nghe thấy âm thanh của cô liền bắt đầu làm nũng.</w:t>
      </w:r>
    </w:p>
    <w:p>
      <w:pPr>
        <w:pStyle w:val="BodyText"/>
      </w:pPr>
      <w:r>
        <w:t xml:space="preserve">“Bà xã, anh bị bệnh, đầu thì đau, chân tay cũng không còn sức lực mắt cũng không mở ra được.” Bản lãnh kể khổ của Đinh Kiêu đại quan nhân với bà xã của mình thì đúng là hạng nhất rồi.</w:t>
      </w:r>
    </w:p>
    <w:p>
      <w:pPr>
        <w:pStyle w:val="BodyText"/>
      </w:pPr>
      <w:r>
        <w:t xml:space="preserve">“A, sao vậy, anh bị bức xạ hạt nhân hay sao?” tiểu nương tử Vân Cẩn ứng đối đúng là trò giỏi hơn thầy.</w:t>
      </w:r>
    </w:p>
    <w:p>
      <w:pPr>
        <w:pStyle w:val="BodyText"/>
      </w:pPr>
      <w:r>
        <w:t xml:space="preserve">“Anh bị cảm, lại còn bị sốt cao, không dậy nổi giường.” Thần sắc Đinh Kiêu tiều tụy, ể oải không còn sức.</w:t>
      </w:r>
    </w:p>
    <w:p>
      <w:pPr>
        <w:pStyle w:val="BodyText"/>
      </w:pPr>
      <w:r>
        <w:t xml:space="preserve">Vân Cẩn cũng nhận thấy giọng nói của anh lộ ra vài phần mệt mỏi nên không nói đùa với anh nữa, ân cần hỏi: “Ông xã, có cần em đến thăm anh không, anh xin thử căn cứ xem bọn họ có cho thân nhân đến thăm người nhà không?”</w:t>
      </w:r>
    </w:p>
    <w:p>
      <w:pPr>
        <w:pStyle w:val="BodyText"/>
      </w:pPr>
      <w:r>
        <w:t xml:space="preserve">“Đừng nói thân nhân, ngay cả một con chim cũng đừng mong lọt vào, em không thể đến được đâu, đừng đùa anh.” Đinh Kiêu tức giận lầm bầm một tiếng.</w:t>
      </w:r>
    </w:p>
    <w:p>
      <w:pPr>
        <w:pStyle w:val="BodyText"/>
      </w:pPr>
      <w:r>
        <w:t xml:space="preserve">Vân Cẩn thấy chuyện này không được, chỉ đành nói: “Được rồi, ông xã, anh phải chịu khổ rồi, đợi đến khi anh trở lại em sẽ làm thức ăn ngon cho anh, anh còn mấy ngày nữa thì được về?”</w:t>
      </w:r>
    </w:p>
    <w:p>
      <w:pPr>
        <w:pStyle w:val="BodyText"/>
      </w:pPr>
      <w:r>
        <w:t xml:space="preserve">Đinh Kiêu nghe vậy cũng cảm thấy dễ chịu hơn, lại càng tỏ vẻ đáng thương, thanh âm càng ngày càng nhỏ: “Chắc hơn mười ngày nữa, vệ tinh cũng đang được đẩy mạnh đến giai đoạn vận hành thử, chắc cũng nhanh thôi.”</w:t>
      </w:r>
    </w:p>
    <w:p>
      <w:pPr>
        <w:pStyle w:val="BodyText"/>
      </w:pPr>
      <w:r>
        <w:t xml:space="preserve">“Này này, tại sao anh lại không nói chuyện.”</w:t>
      </w:r>
    </w:p>
    <w:p>
      <w:pPr>
        <w:pStyle w:val="BodyText"/>
      </w:pPr>
      <w:r>
        <w:t xml:space="preserve">Vân Cẩn đợi mười mấy phút đồng hồ cũng không thấy anh nói gì nữa, đoán là có lẽ anh đã ngủ thiếp đi, chỉ đành cúp điện thoại, trong lòng không ngừng lo lắng, ông xã một mình ở bên ngoài, anh được ăn sung mặc sướng quen rồi, bây giờ ngã bệnh lại không có ai chăm sóc thì phải làm sao?</w:t>
      </w:r>
    </w:p>
    <w:p>
      <w:pPr>
        <w:pStyle w:val="BodyText"/>
      </w:pPr>
      <w:r>
        <w:t xml:space="preserve">Nghĩ lại một chút, anh cũng đã hai sáu hai bảy tuổi rồi, một đấng mày râu, chỉ là cảm mạo nhỏ thôi mà cần gì phải quá lo lắng, mình cũng không thể coi anh như một đứa trẻ mà chăm sóc được phải đào tạo anh thành một đại trượng phu, tương lại chính là một người trụ cột gia đình cũng là trụ cột của Mạnh gia, Mạnh Tiểu Bạch thì không thể trông cậy gì được, chẳng có tiền đồ gì, trông cậy vào lão Mạnh thì cũng chẳng hơn gì nó.</w:t>
      </w:r>
    </w:p>
    <w:p>
      <w:pPr>
        <w:pStyle w:val="BodyText"/>
      </w:pPr>
      <w:r>
        <w:t xml:space="preserve">Trong lúc Vân Cẩn đang lo lắng cho ông xã của mình thì tên tên tiểu quỷ Mạnh Tiểu Bạch lại lợi dụng quan hệ của anh rể nó để mời mấy người lính cảnh vệ trông nom hậu cần và mấy vị lãnh đạo đi dùng cơm, muốn cùng bọn họ làm chút kinh doanh, so với việc để chính phủ mua thì làm ăn với bộ đội còn có lãi hơn. Không đi vào cái cửa này thì không biết vào rồi mới thấy được, bộ đội hậu cần cũng cần phải phải bảo vệ vị trí của mình, cũng làm những chuyện đen tối.</w:t>
      </w:r>
    </w:p>
    <w:p>
      <w:pPr>
        <w:pStyle w:val="BodyText"/>
      </w:pPr>
      <w:r>
        <w:t xml:space="preserve">Mạnh Tiểu Bạch mời mấy nhân vật lớn ăn cơm, không thể không mang theo Tỉ Mỉ, Tỉ Mỉ chính là con át chủ bài của anh, những cửa ải khó khăn anh không thể phá được Tỉ Mỉ sẽ ra tay giúp anh đánh bại, mọi người đều nói anh hùng khó qua ải mỹ nhân, mà Tỉ Mỉ lại là một đại mỹ nhân như vậy, chỉ cần liếc mắt đưa tình, người trước gọi một tiếng anh, người sau gọi một tiếng đại gia thì người đàn ông nào mà chẳng ngã xuống dưới màu váy thạch lựu của cô ấy.</w:t>
      </w:r>
    </w:p>
    <w:p>
      <w:pPr>
        <w:pStyle w:val="BodyText"/>
      </w:pPr>
      <w:r>
        <w:t xml:space="preserve">Hơn nữa Tỉ Mỉ cũng không phải là một cô gái ngu ngốc, cô cũng không thật thà đến mức để cho những người đàn ông kia chiếm tiện nghi, cô vẫn luôn một lòng một dạ thích Mạnh Tiểu Bạch là một chuyện nhưng nếu vì anh ta mà hiến thân cho những người đàn ông khác lại là chuyện khác, cô cũng không có ngu như vậy, nhiều lắm cô chỉ là bán rẻ tiếng cười, chứ cũng không có hiến thân.</w:t>
      </w:r>
    </w:p>
    <w:p>
      <w:pPr>
        <w:pStyle w:val="BodyText"/>
      </w:pPr>
      <w:r>
        <w:t xml:space="preserve">Đến đây đều là mấy vị chỉ huy bộ phận chuyên cần, mặc dù chức vụ không lớn nhưng cũng là quản sự, cũng là những người có chút thực quyến, trong số đó có một người giống như là thật sự quan tâm đến Tỉ Mỉ, trên bàn rượu không ngừng rót rượu cho cô, còn lôi kéo tay cô nói: “Em gái, em thật xinh đẹp.’</w:t>
      </w:r>
    </w:p>
    <w:p>
      <w:pPr>
        <w:pStyle w:val="BodyText"/>
      </w:pPr>
      <w:r>
        <w:t xml:space="preserve">Tỉ Mỉ không thích hắn, cảm thấy khuôn mặt đó, dáng dấp cũng đẹp đẽ nhưng đôi mắt lại lộ ra vẻ tà tính, hắn luôn nhìn chằm chằm vào ngực cô, thừa dịp mời rượu sờ tay cô cũng không nói làm gì, cái miệng thối của hắn đầy mùi rượu còn tiến tới trước mặt cô.</w:t>
      </w:r>
    </w:p>
    <w:p>
      <w:pPr>
        <w:pStyle w:val="BodyText"/>
      </w:pPr>
      <w:r>
        <w:t xml:space="preserve">“Tiểu Bạch, Tiểu Bạch.” Tỉ Mỉ bị người nọ lôi kéo không buông, quay sang nhìn Tiểu Bạch nhờ giúp đỡ. Mạnh Tiểu Bạch liếc mắt ý bảo cô có thể nhịn được thì nên nhẫn, người này không thể đắc tội được, trong bàn này hắn ta là người lợi hại nhất, thực quyền cũng lớn nhất,</w:t>
      </w:r>
    </w:p>
    <w:p>
      <w:pPr>
        <w:pStyle w:val="BodyText"/>
      </w:pPr>
      <w:r>
        <w:t xml:space="preserve">Eo thon nhỏ của Tỉ Mỉ thật đáng thương bị người này ôm lấy, tay của hắn còn không ngừng trên eo cô mà vuốt ve bừa bãi, hai vú trắng noãn bị hắn nhìn một nửa, ghê tởm hơn là Mạnh Tiểu Bạch còn làm như không nhìn thấy, Tỉ Mỉ giận sôi người nhưng vẫn cố nhịn không phát tác.</w:t>
      </w:r>
    </w:p>
    <w:p>
      <w:pPr>
        <w:pStyle w:val="BodyText"/>
      </w:pPr>
      <w:r>
        <w:t xml:space="preserve">“Nha đầu, em cho anh số điện thoại đi, khi nào rảnh rỗi anh sẽ tìm em.” Người này uống quá nhiều đầu lưỡi cũng nhíu lại không nói được hai câu đã cà lăm. Tỉ Mỉ thấy hắn thật sự đưa điện thọai đến, nhìn Mạnh Tiểu Bạch một cái, tức giận nhập số điện thoại của mình vào chiếc điện thoại của hắn.</w:t>
      </w:r>
    </w:p>
    <w:p>
      <w:pPr>
        <w:pStyle w:val="BodyText"/>
      </w:pPr>
      <w:r>
        <w:t xml:space="preserve">“Em cũng nhớ anh....anh điện thoại, anh tên là Lục Lục Lục....” Tên đàn ông đó càng ngày nói càng không rõ.</w:t>
      </w:r>
    </w:p>
    <w:p>
      <w:pPr>
        <w:pStyle w:val="BodyText"/>
      </w:pPr>
      <w:r>
        <w:t xml:space="preserve">“Lục Lục Lục nửa ngày cũng không nói lên lời, ngươi tên là Lục Đại Thành.” Một người nọ thấy bạn mình uống quá chén trước mặt mỹ nhân đến mức nói chuyện cũng không còn lưu loát, vội vàng đến trợ giúp.</w:t>
      </w:r>
    </w:p>
    <w:p>
      <w:pPr>
        <w:pStyle w:val="BodyText"/>
      </w:pPr>
      <w:r>
        <w:t xml:space="preserve">Lục Đại Thành? Tên này là cái tên quỷ gì. Tỉ Mỉ khing bỉ nhìn hắn, lại thấy đôi mắt hắn đỏ ngầu tham lam ngắm nhìn cô giống như lang (sói).</w:t>
      </w:r>
    </w:p>
    <w:p>
      <w:pPr>
        <w:pStyle w:val="BodyText"/>
      </w:pPr>
      <w:r>
        <w:t xml:space="preserve">Người nọ sau khi lấy được số điện thoại của cô thì cúi đầu bấm bấm, một lát sau liền đưa cho Tỉ Mỉ xem, Tỉ Mỉ vừa nhìn thấy cái tên lưu trong danh bạ thì mới biết hóa ra hắn ta tên là Lục Thành Khang.</w:t>
      </w:r>
    </w:p>
    <w:p>
      <w:pPr>
        <w:pStyle w:val="BodyText"/>
      </w:pPr>
      <w:r>
        <w:t xml:space="preserve">Lục Thành Khang ở trong nhà là cháu đích tôn, mọi người trong gia đình đều gọi hắn là Thành Thành, sau khi đẻ thêm em trai hắn thì đặt tên là Lục Thành Duệ, vì vậy những bạn bè thân quên đều gọi hắn là Đại Thành, còn Lục Thành Duệ là Tiểu Thành.</w:t>
      </w:r>
    </w:p>
    <w:p>
      <w:pPr>
        <w:pStyle w:val="BodyText"/>
      </w:pPr>
      <w:r>
        <w:t xml:space="preserve">Lục Thành Khang rất thích mỹ nữ, Tỉ Mỉ lại xinh đẹp như vậy, hắn ta nhất định sẽ không bỏ qua cho, mặc dù uống nhiều quá chén nhưng đầu óc hắn cũng không có hồ đồ, cậu em vợ của Đinh Kiêu lại mang cô đến đây chính là hiến vật quý đến, chỉ cần hắn ngoắc ngoắc đầu ngón tay, con quỷ nhỏ này còn không như chó Nhật mà chạy đến?</w:t>
      </w:r>
    </w:p>
    <w:p>
      <w:pPr>
        <w:pStyle w:val="BodyText"/>
      </w:pPr>
      <w:r>
        <w:t xml:space="preserve">Này vóc người, eo nhỏ ngực nở, dậy thì cũng rất tốt, hắn thật muốn ngay tại chỗ này mà sờ cô một chút, nhưng dù gì hắn cũng là thượng tá, bàn rượu còn chưa xong cũng không thể nghĩ đến chuyện đó được, cũng không thể khiến cho người khác chê cười được, nghĩ vậy nhưng tận đáy lòng hắn thật muốn đem ăn sạch con quỷ nhỏ này.</w:t>
      </w:r>
    </w:p>
    <w:p>
      <w:pPr>
        <w:pStyle w:val="BodyText"/>
      </w:pPr>
      <w:r>
        <w:t xml:space="preserve">Em trai của Lục Đại Thành là Lục Thành Duệ, chính là cấp dưới của Đinh Kiêu, bọn họ cũng đều có quan hệ dây mơ rễ má với nhau cả, vì vậy hắn cũng không coi cậu em vợ này của Đinh Kiêu là người ngoài, mà cậu em vợ này lại tiến cống một nữ nhân như vậy thì lại càng không thể là người ngoài.</w:t>
      </w:r>
    </w:p>
    <w:p>
      <w:pPr>
        <w:pStyle w:val="BodyText"/>
      </w:pPr>
      <w:r>
        <w:t xml:space="preserve">Ngày vệ tinh được bắn đi, Vân Cẩn xin nghỉ một ngày, từ sớm đã vào trong phòng Đinh Kiêu ngồi trước máy tính xem phát sóng trực tiếp, bởi vì lần này là bắn vệ tinh quân dụng nên trên ti vi không phát sóng trực tiếp, Vân Cẩn phải lên mạng lưới nội bộ của bộ đôi mới có thể xem được, không cần biết ông xã mình có xuất hiện trong video hay không chỉ cần nhìn thấy nơi anh đang sống cũng tốt rồi.</w:t>
      </w:r>
    </w:p>
    <w:p>
      <w:pPr>
        <w:pStyle w:val="BodyText"/>
      </w:pPr>
      <w:r>
        <w:t xml:space="preserve">Hiện trường trung tâm chỉ huy, ngoại trừ lãnh đạo thì đều là những người phụ trách chỉ đạo các hạng mục, tất cả đều là nhân tài là tinh anh của quân đội, mọi người đều mặc đồng phục nên Vân Cẩn không thể nhìn thấy được Đinh Kiêu, ống kính không ngừng quay,cuối cũng cô cũng phát hiện thấy anh.</w:t>
      </w:r>
    </w:p>
    <w:p>
      <w:pPr>
        <w:pStyle w:val="BodyText"/>
      </w:pPr>
      <w:r>
        <w:t xml:space="preserve">Anh đang ngồi đối diện với máy tính, tay không ngừng gõ một hàng nút, dùng tai nghe để trò chuyện với với những người khác ở trung tâm chỉ huy, vẻ mặt rất nghiêm túc đoan trang, Vân Cẩn thường nhìn thấy vẻ mặt bất cần đời của anh, nhưng lại chưa bao giờ nhìn thấy dáng vẻ của anh khi làm việc, khi vừa nhìn lại bị vẻ mặt đó làm ê muội.</w:t>
      </w:r>
    </w:p>
    <w:p>
      <w:pPr>
        <w:pStyle w:val="BodyText"/>
      </w:pPr>
      <w:r>
        <w:t xml:space="preserve">Khu chỉ huy vừa ra lệnh một tiếng, vệ tinh được đưa đến chuẩn bị thời gian đếm ngược, camera chuyển đến hình ảnh bên ngoài trường bắn, theo làm khói trắng dâng lên, tên lửa thuận lợi bay lên khoog chỉ chốc lát sau liền tiến vào quỹ đạo như dự định, quan chỉ huy tuyên bố, tên lửa đã được bắn lên thành công, nhân viên trung tâm chỉ huy tiếp tục theo dõi vệ tinh sau khi tiến vào quỹ đạo để tiến hành phân tích tình huống.</w:t>
      </w:r>
    </w:p>
    <w:p>
      <w:pPr>
        <w:pStyle w:val="BodyText"/>
      </w:pPr>
      <w:r>
        <w:t xml:space="preserve">Video phát sóng kết thúc, Vân Cẩn nghĩ, mặc dù chỉ nhìn thấy ông xã mình trên ống kính nhưng cô cũng thấy thỏa mãn, lần đầu cảm thấy gả ột người lính như thế thật tự hào, dáng vẻ chồng mình mặc quân trang nghiêm chỉnh thật sự là quá đẹp trai.</w:t>
      </w:r>
    </w:p>
    <w:p>
      <w:pPr>
        <w:pStyle w:val="BodyText"/>
      </w:pPr>
      <w:r>
        <w:t xml:space="preserve">Nửa tháng sau, càng vất vả công lao càng lớn, trung tá Đinh Kiêu từ căn cứ trở về, nhưng Vân Cẩn lại vì bận diễn xuất nên buổi tối bảy giờ cũng chưa trở về nhà, trên bàn ăn chỉ có hai mẹ cong Đinh Kiêu và Lý Phượng Hà, người làm mẹ thấy con trai mình ăn được một bữa cơm cũng phờ phạc rũ rượu, thỉnh thoảng ngẩng đầu bộ dạng mong ngóng trong lòng cảm thấy rất khó chịu.</w:t>
      </w:r>
    </w:p>
    <w:p>
      <w:pPr>
        <w:pStyle w:val="BodyText"/>
      </w:pPr>
      <w:r>
        <w:t xml:space="preserve">Lý Phượng Hà để đũa xuống, nhắm mũi nhọn vào kẻ chủ mưu: “Vân Cẩn không biêt bận rộn cái gì mà giờ này còn chưa chịu về nhà?”</w:t>
      </w:r>
    </w:p>
    <w:p>
      <w:pPr>
        <w:pStyle w:val="BodyText"/>
      </w:pPr>
      <w:r>
        <w:t xml:space="preserve">Đinh Kiêu thế mới biết mẹ đã nhìn thấy anh đang không yên lòng, đầu mặc dù không ngẩng nhưng ngoài miệng lại thay nàng dâu biện hộ: “Cuối tuần này đoàn của bọn họ công diễn, ngày mau có lãnh đạo của Bộ Văn hóa xuống kiểm tra, cô ấy không yên lòng nên đến đấy giúp đỡ….Cô ấy gọi điện thoại báo cho con rồi.”</w:t>
      </w:r>
    </w:p>
    <w:p>
      <w:pPr>
        <w:pStyle w:val="BodyText"/>
      </w:pPr>
      <w:r>
        <w:t xml:space="preserve">Lý Phượng Hà nghe cũng biết là con trai mình đang bao che cho con dâu, hòng nói dối bà nên càng giận: “Cũng kết hôn rồi mà cả ngày không chịu ở nhà, cô ta là một nhà biên kịch cũng không phải diễn viên hay đạo diễn gì cần gì phải đi theo.”</w:t>
      </w:r>
    </w:p>
    <w:p>
      <w:pPr>
        <w:pStyle w:val="BodyText"/>
      </w:pPr>
      <w:r>
        <w:t xml:space="preserve">Đinh Kiêu cũng đang vì chuyện như thế mà phiền lòng vừa rồi vì không muốn mẹ tức giận nên mới nói thế nên cũng vội vàng và nốt chỗ cơm còn lại vào trong miệng, ném đũa xuống chạy về phòng gọi điện cho vợ.</w:t>
      </w:r>
    </w:p>
    <w:p>
      <w:pPr>
        <w:pStyle w:val="BodyText"/>
      </w:pPr>
      <w:r>
        <w:t xml:space="preserve">Điện thoại không gọi được, Đinh Kiêu càng nóng lòng, đang muốn gọi lại thì nghe có tiếng xe ở dưới lầu, chạy ra cửa sổ nhìn thì thấy đúng là xe của Vân Cẩn.</w:t>
      </w:r>
    </w:p>
    <w:p>
      <w:pPr>
        <w:pStyle w:val="BodyText"/>
      </w:pPr>
      <w:r>
        <w:t xml:space="preserve">Mấy phút sau, Vân Cẩn lên lầu, cởi bỏ áo khoác, chiếc áo sơ mi bó sát người càng tôn lên vóc dáng đẫy đà uyển chuyển, đôi mắt sáng lấp lánh nhìn chồng.</w:t>
      </w:r>
    </w:p>
    <w:p>
      <w:pPr>
        <w:pStyle w:val="BodyText"/>
      </w:pPr>
      <w:r>
        <w:t xml:space="preserve">Đinh Kiêu vừa thấy bà xã mình bày ra dáng vẻ quyến rũ như thế thì rất không có khí tiết mà đem ý địn dạy dỗ cô vất đi không còn một mống, bước nhanh đến ôm eo bà xã.</w:t>
      </w:r>
    </w:p>
    <w:p>
      <w:pPr>
        <w:pStyle w:val="BodyText"/>
      </w:pPr>
      <w:r>
        <w:t xml:space="preserve">Người phụ nữ này từ khi kết hôn bị mình làm cho càng ngày càng dịu dàng càng mặn mà, ánh mắt kia thật cuốn hút người khác, quả nhiên là mùi vị của phụ nữ thật khác so với khi còn là thiếu nữ, trong lòng Đinh Kiêu như bị mèo cào ngứa ngáy không chịu được. Vừa muốn thân thiết một chút, Vân Cẩn vỗ vỗ tay anh: “Cả người em toàn là mồ hôi, để em đi tắm cái đã.”</w:t>
      </w:r>
    </w:p>
    <w:p>
      <w:pPr>
        <w:pStyle w:val="BodyText"/>
      </w:pPr>
      <w:r>
        <w:t xml:space="preserve">“Một lát nữa tắm.” vào lúc này Đinh Kiêu không muốn buông tay, anh đã nín nhịn ở căn cứ suốt một tháng rồi, không muốn kìm nén hơn nữa chỉ mong nhanh nhanh chóng chóng.</w:t>
      </w:r>
    </w:p>
    <w:p>
      <w:pPr>
        <w:pStyle w:val="BodyText"/>
      </w:pPr>
      <w:r>
        <w:t xml:space="preserve">Vân Cẩn nhìn anh bất chi bất giác đỏ mặt, ánh mắt kia, bộ dạng kia giống như nhưng lúc chạng vạng mùa hè, thỉnh thoảng cô có đi qua các công trình đang xây dựng thấy có những người dân công đang đứng trong cửa sổ hình răng cưa bên đường cái để nghỉ ngơi nhìn những người phụ nữ đi qua cho đỡ chán.</w:t>
      </w:r>
    </w:p>
    <w:p>
      <w:pPr>
        <w:pStyle w:val="BodyText"/>
      </w:pPr>
      <w:r>
        <w:t xml:space="preserve">“Anh giúp em tắm nha?” người dân công Đinh Kiêu đang lấy lòng cười cười. Tuy nói qua nửa năm đã không còn được tính là tân hôn nhưng đây là quãng thời gian dài nhất bọn họ xa nhau sau khi cưới, thỉnh thoảng xa nhau một thời gian tự nhiên lại thân thiết</w:t>
      </w:r>
    </w:p>
    <w:p>
      <w:pPr>
        <w:pStyle w:val="BodyText"/>
      </w:pPr>
      <w:r>
        <w:t xml:space="preserve">Mẹ chồng vẫn đang ở dưới lầu, Vân Cẩn cũng không muốn gây ra tiếng động lớn, an ủi vỗ nhẹ gương mặt anh: “Ngoan, mẹ còn đang ở lầu dưới, lúc em về thấy mẹ hình như không được vui, anh đi nói chuyện với mẹ đi, đợi em tắm xong sẽ gọi anh.”</w:t>
      </w:r>
    </w:p>
    <w:p>
      <w:pPr>
        <w:pStyle w:val="BodyText"/>
      </w:pPr>
      <w:r>
        <w:t xml:space="preserve">Tg có lời muốn nói: vở kịch cổ trang</w:t>
      </w:r>
    </w:p>
    <w:p>
      <w:pPr>
        <w:pStyle w:val="BodyText"/>
      </w:pPr>
      <w:r>
        <w:t xml:space="preserve">Đinh đại quan nhân: Nương tử, cả người anh đau nhức đầu đau, tứ chi vô lực.</w:t>
      </w:r>
    </w:p>
    <w:p>
      <w:pPr>
        <w:pStyle w:val="BodyText"/>
      </w:pPr>
      <w:r>
        <w:t xml:space="preserve">Vân tiểu nương tử: Quan nhân, ngươi lại lén đem vứt thuốc đi sao? Không phải đại phu có nói bênh thả khí của anh không thể chữa được, sau này anh đừng như vậy.</w:t>
      </w:r>
    </w:p>
    <w:p>
      <w:pPr>
        <w:pStyle w:val="BodyText"/>
      </w:pPr>
      <w:r>
        <w:t xml:space="preserve">Đinh đại quan nhân: Vậy bay giờ phải làm sao?</w:t>
      </w:r>
    </w:p>
    <w:p>
      <w:pPr>
        <w:pStyle w:val="BodyText"/>
      </w:pPr>
      <w:r>
        <w:t xml:space="preserve">Vân tiểu nương tử: còn có biện pháp nhưng anh phải kiên nhẫn một chút.</w:t>
      </w:r>
    </w:p>
    <w:p>
      <w:pPr>
        <w:pStyle w:val="BodyText"/>
      </w:pPr>
      <w:r>
        <w:t xml:space="preserve">Chỉ chốc lát sua, nàng cầm một cái chày cán bột đến, đánh anh hôn mê.</w:t>
      </w:r>
    </w:p>
    <w:p>
      <w:pPr>
        <w:pStyle w:val="Compact"/>
      </w:pPr>
      <w:r>
        <w:t xml:space="preserve">Ừ cách này sẽ không còn đau còn có thể ngủ một giấc.</w:t>
      </w:r>
      <w:r>
        <w:br w:type="textWrapping"/>
      </w:r>
      <w:r>
        <w:br w:type="textWrapping"/>
      </w:r>
    </w:p>
    <w:p>
      <w:pPr>
        <w:pStyle w:val="Heading2"/>
      </w:pPr>
      <w:bookmarkStart w:id="44" w:name="chương-23"/>
      <w:bookmarkEnd w:id="44"/>
      <w:r>
        <w:t xml:space="preserve">22. Chương 23</w:t>
      </w:r>
    </w:p>
    <w:p>
      <w:pPr>
        <w:pStyle w:val="Compact"/>
      </w:pPr>
      <w:r>
        <w:br w:type="textWrapping"/>
      </w:r>
      <w:r>
        <w:br w:type="textWrapping"/>
      </w:r>
    </w:p>
    <w:p>
      <w:pPr>
        <w:pStyle w:val="BodyText"/>
      </w:pPr>
      <w:r>
        <w:t xml:space="preserve">Đinh Kiêu nghe lời đi xuống lầu dưới, Lý Phượng Hà đang ngồi khoang tay trong phòng khách xem tivi, thấy con trai một mình đi xuống, nhiều chuyện hỏi: “Thế nào, làm sao lại chạy xuống?”</w:t>
      </w:r>
    </w:p>
    <w:p>
      <w:pPr>
        <w:pStyle w:val="BodyText"/>
      </w:pPr>
      <w:r>
        <w:t xml:space="preserve">Tâm tình Đinh Kiêu không tệ, muốn trêu chọc mẹ mình một chút nên cố ý gục đầu ủ rũ, vẻ mặt cũng phối hợp, còn thở dài: “Cô ấy nói mệt nên muốn ngủ trước, không muốn con quấy rầy.”</w:t>
      </w:r>
    </w:p>
    <w:p>
      <w:pPr>
        <w:pStyle w:val="BodyText"/>
      </w:pPr>
      <w:r>
        <w:t xml:space="preserve">Lý Phượng Hà thấy sau khi cưới con trai mình bị con dâu xúi giục càng ngày càng không có tiền đồ, càn tức giận, bất giác cũng to tiếng: “Con đúng là không có tiền đồ, kết hôn mới nửa năm mà đã bị vợ bắt nạt cho thành như vậy, về sau này con mà còn như vậy nữa thì cứ chờ xem.”</w:t>
      </w:r>
    </w:p>
    <w:p>
      <w:pPr>
        <w:pStyle w:val="BodyText"/>
      </w:pPr>
      <w:r>
        <w:t xml:space="preserve">Không nghĩ đến lại bi mắng, Đinh Kiêu sờ sờ đầu không biết phải làm sao, mình nói chuyện lịch sự như vậy nhưng sao mẹ lại nói thế? Thế nào cũng không thấy giống một người phụ nữ đã có chồng có học thức nói ra, tục không chịu được.</w:t>
      </w:r>
    </w:p>
    <w:p>
      <w:pPr>
        <w:pStyle w:val="BodyText"/>
      </w:pPr>
      <w:r>
        <w:t xml:space="preserve">Vân Cẩn sợ ông xã không kịp đợi, vội vã tắm rửa rồi ra ngoài, vừa đến cầu thang liền nghe được cuộc trò chuyện của hai mẹ con bọn họ, cũng không nói gì, trở về phòng.</w:t>
      </w:r>
    </w:p>
    <w:p>
      <w:pPr>
        <w:pStyle w:val="BodyText"/>
      </w:pPr>
      <w:r>
        <w:t xml:space="preserve">Đinh Kiêu nghe thấy âm thanh bà xã đóng cửa, thầm than một tiếng cũng không kịp giải thích gì với mẹ xoay người chạy lên lầu.</w:t>
      </w:r>
    </w:p>
    <w:p>
      <w:pPr>
        <w:pStyle w:val="BodyText"/>
      </w:pPr>
      <w:r>
        <w:t xml:space="preserve">Lý Phượng Hà đứng đấy cơ mặt căng cứng.</w:t>
      </w:r>
    </w:p>
    <w:p>
      <w:pPr>
        <w:pStyle w:val="BodyText"/>
      </w:pPr>
      <w:r>
        <w:t xml:space="preserve">Trong phòng, Vân Cẩn đang nằm một góc giường, tóc ướt cũng không buồn lau cứ như vậy tí tách nhỏ trên gối, Đinh Kiêu thấy thế đến phòng tắm cầm khăn lông đến giúp cô lau khô tóc.</w:t>
      </w:r>
    </w:p>
    <w:p>
      <w:pPr>
        <w:pStyle w:val="BodyText"/>
      </w:pPr>
      <w:r>
        <w:t xml:space="preserve">Ông xã ân cần như vậy Vân Cẩn cũng không tiện khơi mào, quay đầu lại vòng tay cuốn lấy cổ anh, chủ động đưa lên môi thơm, vì về sớm với anh mà cô phải bỏ buổi diễn tập hôm nay, nào biết về đến nhà cơm còn chưa kịp ăn lại nghe thấy mẹ chồng mình quở trách cô bắt nạt con trai bà, trong lòng sao có thể không ủy khuất hay sao?</w:t>
      </w:r>
    </w:p>
    <w:p>
      <w:pPr>
        <w:pStyle w:val="BodyText"/>
      </w:pPr>
      <w:r>
        <w:t xml:space="preserve">Cũng may ủy khuất của cô cũng không phục thù, mẹ chồng chắc giờ cũng đang rất tức giận, chồn mình thì không có ở đây, sô với việc được cùng ông xã mình nhu tình mật ý thì cơn tức giận với mẹ chồng cũng là bé nhỏ không có gì đáng kế.</w:t>
      </w:r>
    </w:p>
    <w:p>
      <w:pPr>
        <w:pStyle w:val="BodyText"/>
      </w:pPr>
      <w:r>
        <w:t xml:space="preserve">“Vợ, em đã ăn cơm chưa?”</w:t>
      </w:r>
    </w:p>
    <w:p>
      <w:pPr>
        <w:pStyle w:val="BodyText"/>
      </w:pPr>
      <w:r>
        <w:t xml:space="preserve">Qua hồi lâu như hàng mấy thế kỷ vậy, Đinh Kiêu mới nhớ ra vấn đề xa xôi mà cổ xưa này. Vân Cẩn vùi đầu tong ngực anh, ai oán nói, cô còn chưa ăn cái gì.</w:t>
      </w:r>
    </w:p>
    <w:p>
      <w:pPr>
        <w:pStyle w:val="BodyText"/>
      </w:pPr>
      <w:r>
        <w:t xml:space="preserve">“Vậy sao em không nói với an, anh đi lấy cho em ăn.” Đinh Kiêu vừa nói chuyện vừa xuống giường, mặc quần áo chạy xuống dưới lầu.</w:t>
      </w:r>
    </w:p>
    <w:p>
      <w:pPr>
        <w:pStyle w:val="BodyText"/>
      </w:pPr>
      <w:r>
        <w:t xml:space="preserve">Trong phòng bếp Đinh Kiêu đang mặc quần áo ngủ chỉ huy nhân viên cần vụ làm này làm nọ, Lý Phượng Hà nhìn thấy rất chướng mắt, khuya khoắt như thế này, trở về nhà trễ như thế không biết tự ăn ở ngoài hay sao, cũng đã hơn mười một giờ rồi còn sai khiến người khác như vậy, Lý Phượng Hà nghĩ nghĩ trong bụng nha đầu kia trước kia cũng không bao giờ sai khiến người khác thế mà từ khi đến nhà bọn họ lại bắt đầu ra oai.</w:t>
      </w:r>
    </w:p>
    <w:p>
      <w:pPr>
        <w:pStyle w:val="BodyText"/>
      </w:pPr>
      <w:r>
        <w:t xml:space="preserve">Vốn tưởng rằng nhân viên cần vụ làm xong thức ăn Vân Cẩn sẽ xuống ăn, nào biết đâu Đinh Kiêu lại hăng hái cầm chén đũa thả xuống khay tự mình bưng lên phục vụ vợ nó, làm Lý Phượng Hà giận đến thiếu chút nữa thì đánh cho nó một trận, nó phục vụ mẹ nó cũng không được ân cần như vậy.</w:t>
      </w:r>
    </w:p>
    <w:p>
      <w:pPr>
        <w:pStyle w:val="BodyText"/>
      </w:pPr>
      <w:r>
        <w:t xml:space="preserve">“Công chúa Vân Cẩn, mời ngồi dậy dùng bữa.” Đinh Kiêu để cái khay lên tủ đầu giường, lay bà xã dậy. Vân Cẩn đang mơ mơ màng màng ngủ, mở mắt ngồi dậy, thấy thức ăn đã bày lên trước mặt , hít một hơi thật sâu.</w:t>
      </w:r>
    </w:p>
    <w:p>
      <w:pPr>
        <w:pStyle w:val="BodyText"/>
      </w:pPr>
      <w:r>
        <w:t xml:space="preserve">“Thật là thơm, chồng à, anh kêu em xuống ăn được rồi, cần gì phải bưng lên.” Vân Cẩn không ngờ chiều này Đinh Kiêu lại biết chăm sóc người khác như vậy, còn bê thức ăn đến tận giường, phục vụ cô như một người bệnh tê liệt vậy.</w:t>
      </w:r>
    </w:p>
    <w:p>
      <w:pPr>
        <w:pStyle w:val="BodyText"/>
      </w:pPr>
      <w:r>
        <w:t xml:space="preserve">Đinh Kiêu cười gian: “Vận động một đêm, sợ chân em mềm nhũn không xuống được giường.” Vừa rồi anh cũng biết mình có đòi hỏi vợ hơi quá cho nên thay bà xã làm chân chạy coi như bồi thường.</w:t>
      </w:r>
    </w:p>
    <w:p>
      <w:pPr>
        <w:pStyle w:val="BodyText"/>
      </w:pPr>
      <w:r>
        <w:t xml:space="preserve">Vân Cẩn đỏ mặt, tức giận đạp cho anh một cái, Đinh Kiêu đem chiếc bàn nhỏ bình thường anh hay để lap top xuống đặt khay thức ăn lên, nhìn vợ ăn cơm.</w:t>
      </w:r>
    </w:p>
    <w:p>
      <w:pPr>
        <w:pStyle w:val="BodyText"/>
      </w:pPr>
      <w:r>
        <w:t xml:space="preserve">“Anh làm chuyện gì có lỗi sao, nhìn em như vậy làm gì?” Vân Cẩn tinh tế nhận thấy bầu không khí có gì đó kỳ quái. Mỗi khi Đinh Kiêu lấy lòng cô đều cảm thấy có một dự cảm xấu.</w:t>
      </w:r>
    </w:p>
    <w:p>
      <w:pPr>
        <w:pStyle w:val="BodyText"/>
      </w:pPr>
      <w:r>
        <w:t xml:space="preserve">Đinh Kiêu cũng chỉ cười cười, không trả lời vấn đề của cô. Anh cũng không dại gì khai ra khi anh ở trong căn cứ gặp phải bạn gái trước kia thời đại học, nhất thời anh không nhịn được nên đã ôm đối phương.</w:t>
      </w:r>
    </w:p>
    <w:p>
      <w:pPr>
        <w:pStyle w:val="BodyText"/>
      </w:pPr>
      <w:r>
        <w:t xml:space="preserve">Hai người bọn họ khi còn đi học tình cảm cũng chỉ là tốt hơn một chút, khi anh ra nước ngoài cũng không còn quan hệ gì, chuyện đó ngay cả An Tư Khiết cũng còn không biết thì Vân Cẩn lại càng không cần biết, Đinh Kiêu nghĩ thầm, dù sao mình và cô ấy cũng không làm cái gì, cũng chỉ nói chuyện, không kìm lòng được nên mới ôm một chút, là cô ta chủ động ôm lấy anh anh cũng chỉ là tòng phạm thôi, anh chỉ thấy cô ta cũng đã gần ba mươi tuổi rồi mà còn một mình có chút đáng thương, anh mới…..</w:t>
      </w:r>
    </w:p>
    <w:p>
      <w:pPr>
        <w:pStyle w:val="BodyText"/>
      </w:pPr>
      <w:r>
        <w:t xml:space="preserve">“Ông xã, anh ở bên ngoài ăn chơi cũng đừng gây phiền toái cho em, em cũng đã nhắm một mắt mở một mắt làm như không nhìn thấy chuyện gì rồi, tối thiểu chuyện này hy vọng anh sẽ làm được.” thỉnh thoảng Vân Cẩn cũng ân cần dạy bảo chồng mình một phen.</w:t>
      </w:r>
    </w:p>
    <w:p>
      <w:pPr>
        <w:pStyle w:val="BodyText"/>
      </w:pPr>
      <w:r>
        <w:t xml:space="preserve">Gả được không có nghĩa có thể ở được, Vân Cẩn cũng không phải chưa từng nghe rất nhiều người giàu có thay lòng đổi dạ cuối cùng dẫn đến ly hôn, hơn phân nửa những cuộc hôn nhân đều là những cuộc hôn nhân thương mại, Vân Cẩn tin tưởng nhưng cuộc hôn nhân thương mại như vậy, bất kể là hoàng đế hay du côn cũng đều là hạng côn đồ lưu manh, còn có vài phụ nữ cũng giúp bọn họ trở thành lưu manh.</w:t>
      </w:r>
    </w:p>
    <w:p>
      <w:pPr>
        <w:pStyle w:val="BodyText"/>
      </w:pPr>
      <w:r>
        <w:t xml:space="preserve">Vậy mà,Đinh Kiêu thấy phiền nhất chính là bộ dạng này của cô, hình như cô cố tình nói thế để lừa anh vào bẫy, để cho anh lơ là sơ suất, anh thật sự muốn cái gì cô làm sao có thể không so đo, giả bộ mù mắt không phải tác phong của cô.</w:t>
      </w:r>
    </w:p>
    <w:p>
      <w:pPr>
        <w:pStyle w:val="BodyText"/>
      </w:pPr>
      <w:r>
        <w:t xml:space="preserve">“Em có thể đừng giống như mẹ hay càu nhàu như vậy hay không.” Hướng đến một bên giường nằm xuống, Đinh Kiêu không để ý đến Vân Cẩn.</w:t>
      </w:r>
    </w:p>
    <w:p>
      <w:pPr>
        <w:pStyle w:val="BodyText"/>
      </w:pPr>
      <w:r>
        <w:t xml:space="preserve">Vân Cẩn yên lặng ăn cơm, cũng không thèm để ý đến anh. Chờ đến khi cô ăn xong, mang chesn đũa xuống nhà bếp lại vừa lúc chạm mặt Lý Phượng Hà, vừa mâu thuẫn vừa lúng túng.</w:t>
      </w:r>
    </w:p>
    <w:p>
      <w:pPr>
        <w:pStyle w:val="BodyText"/>
      </w:pPr>
      <w:r>
        <w:t xml:space="preserve">Lý Phượng Hà liếc thấy Vân Cẩn chỉ mặc chiếc áo ngủ bằng tơ tằm, không nhịn được nói: “Con ăm mặc như vậy mà xuống đây?”</w:t>
      </w:r>
    </w:p>
    <w:p>
      <w:pPr>
        <w:pStyle w:val="BodyText"/>
      </w:pPr>
      <w:r>
        <w:t xml:space="preserve">Vân Cẩn nào có biết muộn như vậy mà bà còn chưa ngủ, le lưỡi một cái: “Mẹ, con tưởng mẹ đã đi ngủ rồi, nhất thời lười biếng không muốn thay quần áo, đã trễ như vậy mẹ còn chưa ngủ hay sao?”</w:t>
      </w:r>
    </w:p>
    <w:p>
      <w:pPr>
        <w:pStyle w:val="BodyText"/>
      </w:pPr>
      <w:r>
        <w:t xml:space="preserve">Đối với việc con dâu mặc quần áo lộ liễu như vậy, Lý Phượng Hà thấy rất không ưa, mình ở một mình trong phòng thì cũng không nói làm gì, thế nào mà đi xuống lầu cũng không chịu ăn mặc cho đàng hoàng, tuy về nhà không phải nơi công cộng cũng không cần quá lịch sự, nhưng nếu gặp người khác chẳng phải rất xấu hổ hay sao.</w:t>
      </w:r>
    </w:p>
    <w:p>
      <w:pPr>
        <w:pStyle w:val="BodyText"/>
      </w:pPr>
      <w:r>
        <w:t xml:space="preserve">Càng nghĩ Lý Phượng Hà càng run lên trong lòng, ngực Vân Cẩn trắng nõn cao vút còn để lại kiệt tác của con trai bà, nhìn thấy dấu răng mà giật mình, thầm mắng trong lòng, người trẻ tuổi bây giờ thật không biết xấu hổ, chuyện như vậy mà cũng không biết ý tứ để cho người khác nhìn thấy?</w:t>
      </w:r>
    </w:p>
    <w:p>
      <w:pPr>
        <w:pStyle w:val="BodyText"/>
      </w:pPr>
      <w:r>
        <w:t xml:space="preserve">“Về sau đừng mặc như vậy xuống dưới lầu.” Lý Phượng Hà không nhịn được càu nhàu một câu.</w:t>
      </w:r>
    </w:p>
    <w:p>
      <w:pPr>
        <w:pStyle w:val="BodyText"/>
      </w:pPr>
      <w:r>
        <w:t xml:space="preserve">Vân Cẩn biết bà mất hứng, cũng không dám chậm trễ, cất xong bát đũa là chạy ngay về phòng đóng cửa lại, kéo chăn chui vào ngực chồng, cô mới thở phào nhẹ nhõm, quả nhiên mình không chú ý, về sau cũng không dám mặc đồ ngủ xuống dưới lầu nữa.</w:t>
      </w:r>
    </w:p>
    <w:p>
      <w:pPr>
        <w:pStyle w:val="BodyText"/>
      </w:pPr>
      <w:r>
        <w:t xml:space="preserve">“Em làm gì mà đi lâu vậy? “ thân thể của cô lạnh mà rúc vào lòng mình khiến Đinh Kiêu khó chịu. Vân Cẩn nói: “Em vừa mang bát xuống thì gặp mẹ, mẹ không vui nói em mặc đồ ngủ mà không kiêng dè chạy loạn.”</w:t>
      </w:r>
    </w:p>
    <w:p>
      <w:pPr>
        <w:pStyle w:val="BodyText"/>
      </w:pPr>
      <w:r>
        <w:t xml:space="preserve">“Ở nhà mình, cần gì phải ngại cha cũng không có nhà.” Đinh Kiêu cũng thích mặc áo ngủ xuống dưới lầu ăn cơm, ăn xong lại lên tầng ngủ tiếp.</w:t>
      </w:r>
    </w:p>
    <w:p>
      <w:pPr>
        <w:pStyle w:val="BodyText"/>
      </w:pPr>
      <w:r>
        <w:t xml:space="preserve">“ Ai nha, đứa ngốc, mẹ nhìn thấy cái kia, đều tại anh….không chú ý gì cả.” Vân Cẩn nói nhỏ với ông xã, Đinh Kiêu lại không tim không phổi cười to.</w:t>
      </w:r>
    </w:p>
    <w:p>
      <w:pPr>
        <w:pStyle w:val="BodyText"/>
      </w:pPr>
      <w:r>
        <w:t xml:space="preserve">Lý Phượng Hà đi qua phòng ngủ hai người, nghe thấy tiếng cười của con trai lại còn có tiếng xòe xèo trên giường, khinh bỉ liếc mắt một cái, quay đầu về phòng mình.</w:t>
      </w:r>
    </w:p>
    <w:p>
      <w:pPr>
        <w:pStyle w:val="BodyText"/>
      </w:pPr>
      <w:r>
        <w:t xml:space="preserve">Giữa trưa, Đinh Kiêu đang trực ban, trong lúc rảnh rỗi muốn gọi điện hẹn bạn bè tối nay tụ tập đánh bài, nào biết hẹn một vòng, bạn bè người nếu không phải có chuyện thì là đã ra nước ngoài, cho nên không hẹn được một bàn.</w:t>
      </w:r>
    </w:p>
    <w:p>
      <w:pPr>
        <w:pStyle w:val="BodyText"/>
      </w:pPr>
      <w:r>
        <w:t xml:space="preserve">Anh lại gọi điện thoại cho cậu em vợ Tiểu Bạch, nhưng lại không cẩn thận gọi nhầm cho Vân Cẩn, nào biết Vân Cẩn lại tắt máy, điều này làm cho Đinh Kiêu hơi buồn bực.</w:t>
      </w:r>
    </w:p>
    <w:p>
      <w:pPr>
        <w:pStyle w:val="BodyText"/>
      </w:pPr>
      <w:r>
        <w:t xml:space="preserve">Cô chưa bao giờ tắt máy, thế nào mà hết lần này đến lần khác mình gọi cho cô lại tắt máy, Đinh Kiêu không cam lòng gọi đến số máy riêng của cô ở văn phòng.</w:t>
      </w:r>
    </w:p>
    <w:p>
      <w:pPr>
        <w:pStyle w:val="BodyText"/>
      </w:pPr>
      <w:r>
        <w:t xml:space="preserve">Lúc đó Vân Cẩn không có trong phòng làm việc, người cùng phòng liền cho người đi tìm nói cho cô rằng chồng cô gọi đến có chuyện gấp.</w:t>
      </w:r>
    </w:p>
    <w:p>
      <w:pPr>
        <w:pStyle w:val="BodyText"/>
      </w:pPr>
      <w:r>
        <w:t xml:space="preserve">Để điện thoại sang một bên, mấy đồng nghiệp nữ đã có chồng tiếp tục tán gẫu.</w:t>
      </w:r>
    </w:p>
    <w:p>
      <w:pPr>
        <w:pStyle w:val="BodyText"/>
      </w:pPr>
      <w:r>
        <w:t xml:space="preserve">Một người nói: “Tôi thấy mẹ chồng cô rất tốt, mỗi lần tôi đến đều thấy bà ấy đang bận rộn làm việc nhà, không phải nấu cơm thì là giặt quần áo, chẳng giống như mẹ chồng tôi, chỉ biết bế cháu đi quanh tìm người tán gẫu, có một lần khi tôi về nhà muộn cũng tám giờ rồi nhưng bà ấy vẫn chưa làm cơm tối, cũng chẳng biết giúp đỡ tôi một chút.”</w:t>
      </w:r>
    </w:p>
    <w:p>
      <w:pPr>
        <w:pStyle w:val="BodyText"/>
      </w:pPr>
      <w:r>
        <w:t xml:space="preserve">Một người khác lại nói: ‘Hazz, cô chỉ thấy vẻ mặt bên ngoài của mẹ chồng tôi mà thôi, cũng không thấy được bà ấy xúi giục trước mặt con trai, luyên thuyên lắm chuyện, thì thầm chê tôi.”</w:t>
      </w:r>
    </w:p>
    <w:p>
      <w:pPr>
        <w:pStyle w:val="BodyText"/>
      </w:pPr>
      <w:r>
        <w:t xml:space="preserve">Một người khác lại nói: “Mẹ chồng hai người còn có thể nấu cơm giặt quần áo thì có gì mà phải buồn phiền, đúng là ở trong phúc mà không biết hưởng phúc, nếu mẹ chồng tôi mà tay chân được nhanh nhẹn như vậy tôi tình nguyện nghe bà ấy càu nhàu.”</w:t>
      </w:r>
    </w:p>
    <w:p>
      <w:pPr>
        <w:pStyle w:val="BodyText"/>
      </w:pPr>
      <w:r>
        <w:t xml:space="preserve">Lúc này bỗng có người nói chen vào: “Hay là hai chị đổi mẹ chồng cho nhau đi, tránh phải người này thấy mẹ chồng người kia lại thèm.”</w:t>
      </w:r>
    </w:p>
    <w:p>
      <w:pPr>
        <w:pStyle w:val="BodyText"/>
      </w:pPr>
      <w:r>
        <w:t xml:space="preserve">Hai người phụ nữ nói chuyện lúc trước nhanh chóng đồng ý đổi mẹ chồn, nói nửa ngày, lại cảm thấy đổi mẹ chồng còn chưa thỏa mãn tốt nhất là đổi ngay cả chồng luôn, hoặc là không làm nếu đã làm phải làm đến cùng, phải nếm thử một chút mùi vị của đàn ông khác.</w:t>
      </w:r>
    </w:p>
    <w:p>
      <w:pPr>
        <w:pStyle w:val="BodyText"/>
      </w:pPr>
      <w:r>
        <w:t xml:space="preserve">Đinh Kiêu cảm thấy rất kinh ngạc, đúng là không nghĩ đến, mấy người phụ nữ ở chung một chỗ lại có thể công khai mà đùa giỡn như vậy, đồng thời anh cũng thấy kỳ quái, những người phụ nữ như vậy mà cũng có thể gả đi được, nghĩ thôi cũng không có cửa đâu, Mạnh Thịt Thịt nếu mà ở chung lâu ngày với bọn họ sớm muộn gì cũng bị bọn họ xúi giục.</w:t>
      </w:r>
    </w:p>
    <w:p>
      <w:pPr>
        <w:pStyle w:val="BodyText"/>
      </w:pPr>
      <w:r>
        <w:t xml:space="preserve">Mặt khác anh lại rất hứng thú với những chuyện riêng của mấy thiếu phụ này, nên cứ chờ như vậy mà không cúp điện thoại.</w:t>
      </w:r>
    </w:p>
    <w:p>
      <w:pPr>
        <w:pStyle w:val="BodyText"/>
      </w:pPr>
      <w:r>
        <w:t xml:space="preserve">Nhắc đến Tào Tháo là Tào Thóa đến, rất nhanh đã nghe thấy tiếng của Mạnh Thịt Thịt, cô hỏi: “Các chị cười gì vậy, ở xa mà đã nghe thấy. “ Có một người lên tiếng trả lời: “Hai người bọn họ muốn đổi mẹ chồng, còn muốn đổi cả ông xã, nói muốn thử với đàn ông khác một chút.”</w:t>
      </w:r>
    </w:p>
    <w:p>
      <w:pPr>
        <w:pStyle w:val="BodyText"/>
      </w:pPr>
      <w:r>
        <w:t xml:space="preserve">“Thật không biết xấu hổ.” Mạnh Thịt Thịt đánh giá hai người kia như vậy khiến Đinh Kiêu rất hài lòng.</w:t>
      </w:r>
    </w:p>
    <w:p>
      <w:pPr>
        <w:pStyle w:val="BodyText"/>
      </w:pPr>
      <w:r>
        <w:t xml:space="preserve">Lại nghe thấy có người lên tiếng: “Chúng tôi không biết xấu hổ ngoài miệng không giống như người khác là hành động thực tế không biết xấu hổ, vì diễn cắm sừng mà cởi quần trong phòng làm việc của đoàn trưởng.”</w:t>
      </w:r>
    </w:p>
    <w:p>
      <w:pPr>
        <w:pStyle w:val="BodyText"/>
      </w:pPr>
      <w:r>
        <w:t xml:space="preserve">Một trận cười lại vang lên, đề tài này càng nói càng trắng trợn lại bàn đến tình yêu trong đoàn, lại xen thêm vào đó vài vở kịch có tên tuổi, Đinh Kiêu không nghe thấy có âm thanh vợ mình trong đó trong lòng đang mừng thầm.</w:t>
      </w:r>
    </w:p>
    <w:p>
      <w:pPr>
        <w:pStyle w:val="BodyText"/>
      </w:pPr>
      <w:r>
        <w:t xml:space="preserve">Đang vui mừng, bỗng nhiên lại nghe thấy âm thanh của Mạnh Thịt Thịt: “Nói đến chuyện nghe lén ở cửa, lại nhớ chuyện mẹ chồng em lần trước….”</w:t>
      </w:r>
    </w:p>
    <w:p>
      <w:pPr>
        <w:pStyle w:val="BodyText"/>
      </w:pPr>
      <w:r>
        <w:t xml:space="preserve">Vân Cẩn đem chuyện lần trước Lý Phượng Hà nghe lén mình và Đinh Kiêu nói chuyện điện thoại, bị cô phát hiện nhưng không có vạch trần, bà phải ngậm bồ hòn làm ngọt nghe con trai mình nói mình đến thời kỳ mãn kinh để nói ọi người nghe, vừa nói còn vừa nhận xét: “còn có mẹ chồng như vậy sao, cũng không biết thời đại nào rồi còn nghe lén con dâu và con trai gọi điện thoại, cũng may chồng em không nói quá, nếu không không phải là bà sẽ ngượng chết sao.”</w:t>
      </w:r>
    </w:p>
    <w:p>
      <w:pPr>
        <w:pStyle w:val="BodyText"/>
      </w:pPr>
      <w:r>
        <w:t xml:space="preserve">Cô nào biết, Đinh Kiêu vì nói những câu khiến mẹ chồng tức chết kia nói với vợ mà đã bị mẹ mắng ột đêm, đúng là không biết xấu hổ mà có thể nói những chuyện đó với nàng dâu.</w:t>
      </w:r>
    </w:p>
    <w:p>
      <w:pPr>
        <w:pStyle w:val="BodyText"/>
      </w:pPr>
      <w:r>
        <w:t xml:space="preserve">Một trận cười to, có người còn cười đau cả bụng, không đứng được. Có một người nói: “ Cô cũng không biết là ba chồng cô không ở nhà, mẹ chồng ở một mình, mà cô lại cùng chồng tâm sự như vậy có thể khiến cho bà hối tiếc tuổi thanh xuân hay sao.”</w:t>
      </w:r>
    </w:p>
    <w:p>
      <w:pPr>
        <w:pStyle w:val="BodyText"/>
      </w:pPr>
      <w:r>
        <w:t xml:space="preserve">“ Chồng tôi điện thoại đến đây à?” Vân Cẩn chợt nhớ ra điều này.</w:t>
      </w:r>
    </w:p>
    <w:p>
      <w:pPr>
        <w:pStyle w:val="BodyText"/>
      </w:pPr>
      <w:r>
        <w:t xml:space="preserve">“Ừ, điện thoại còn chưa cúp.”</w:t>
      </w:r>
    </w:p>
    <w:p>
      <w:pPr>
        <w:pStyle w:val="BodyText"/>
      </w:pPr>
      <w:r>
        <w:t xml:space="preserve">Mọi người hai mặt nhìn nhau, không phải chồng cô ấy ở đầu kia đã nghe được hết rồi chứ, chỉ nói đùa nhưng cũng đã nói hết ra rồi, Vân Cẩn thấy sự việc nghiêm trọng chạy đến cầm điện thoại lên.</w:t>
      </w:r>
    </w:p>
    <w:p>
      <w:pPr>
        <w:pStyle w:val="BodyText"/>
      </w:pPr>
      <w:r>
        <w:t xml:space="preserve">Trong điện thoại vang lên âm thanh đã tút tút, Đinh đại tham mưu rốt cuộc có nghe được gì hay không đây?</w:t>
      </w:r>
    </w:p>
    <w:p>
      <w:pPr>
        <w:pStyle w:val="Compact"/>
      </w:pPr>
      <w:r>
        <w:t xml:space="preserve">Tg có lời muốn nói: Lũ lụt làm ngập miếu long vương, làm sao cho tốt?</w:t>
      </w:r>
      <w:r>
        <w:br w:type="textWrapping"/>
      </w:r>
      <w:r>
        <w:br w:type="textWrapping"/>
      </w:r>
    </w:p>
    <w:p>
      <w:pPr>
        <w:pStyle w:val="Heading2"/>
      </w:pPr>
      <w:bookmarkStart w:id="45" w:name="chương-24"/>
      <w:bookmarkEnd w:id="45"/>
      <w:r>
        <w:t xml:space="preserve">23. Chương 24</w:t>
      </w:r>
    </w:p>
    <w:p>
      <w:pPr>
        <w:pStyle w:val="Compact"/>
      </w:pPr>
      <w:r>
        <w:br w:type="textWrapping"/>
      </w:r>
      <w:r>
        <w:br w:type="textWrapping"/>
      </w:r>
    </w:p>
    <w:p>
      <w:pPr>
        <w:pStyle w:val="BodyText"/>
      </w:pPr>
      <w:r>
        <w:t xml:space="preserve">Vân Cẩn quay đầu lại, nhìn mọi người sững sờ, một cô gái đi đến kéo tay cô: “Ai, không phải cô sợ đến choáng váng rồi chứ?” Vân Cẩn lấy lại bình tĩnh, ủ rũ nói: “Các cô lần này hại tôi thảm rồi.”</w:t>
      </w:r>
    </w:p>
    <w:p>
      <w:pPr>
        <w:pStyle w:val="BodyText"/>
      </w:pPr>
      <w:r>
        <w:t xml:space="preserve">Các cô gái chợt cười to, cười đến nỗi không thở ra hơi, cô gái lúc nãy cũng cười đến nỗi nói không rõ: “Má ơi….Lũ lụt miếu Long Vương,…cũng không đến nỗi….xem chị Mạnh sợ chồng đến nỗi biến thành dạng gì rồi này.”</w:t>
      </w:r>
    </w:p>
    <w:p>
      <w:pPr>
        <w:pStyle w:val="BodyText"/>
      </w:pPr>
      <w:r>
        <w:t xml:space="preserve">Mấy người họ cười đã, lại thấy Vân Cẩn vẫn bày ra bộ mặt sợ hãi nên đến an ủi cô, biết đâu Đinh Kiêu đã sớm cúp điện thoại rồi, làm gì có ai chờ điện thoại lâu như vậy chứ.</w:t>
      </w:r>
    </w:p>
    <w:p>
      <w:pPr>
        <w:pStyle w:val="BodyText"/>
      </w:pPr>
      <w:r>
        <w:t xml:space="preserve">Vân Cẩn thở dài ra một hơi, trong lòng cũng hy vọng là như vậy, thượng đế nhất định phải phù hộ cho con đấy.</w:t>
      </w:r>
    </w:p>
    <w:p>
      <w:pPr>
        <w:pStyle w:val="BodyText"/>
      </w:pPr>
      <w:r>
        <w:t xml:space="preserve">Chạng vạng, Vân Cẩn về nhà sớm hơn mọi khi, muốn xem xem thượng đế có phù hộ cô hay không.</w:t>
      </w:r>
    </w:p>
    <w:p>
      <w:pPr>
        <w:pStyle w:val="BodyText"/>
      </w:pPr>
      <w:r>
        <w:t xml:space="preserve">Lý Phượng Hà đang cầm bình ô doa tưới hoa trong vườn, thấy Vân Cẩn về thì giật mình nhìn cô: “Mới hơn năm giờ mà con đã nghỉ rồi sao?”</w:t>
      </w:r>
    </w:p>
    <w:p>
      <w:pPr>
        <w:pStyle w:val="BodyText"/>
      </w:pPr>
      <w:r>
        <w:t xml:space="preserve">“Hôm nay không có viêc gì….Mẹ, Đinh Kiêu đã về chưa?” Vân Cẩn thấp thỏm hỏi.</w:t>
      </w:r>
    </w:p>
    <w:p>
      <w:pPr>
        <w:pStyle w:val="BodyText"/>
      </w:pPr>
      <w:r>
        <w:t xml:space="preserve">Lý Phượng Hà lắc đầu; “Đinh Kiêu làm gì có chuyện về sớm như vậy, sáu giờ mới tan làm, bảy giờ nó về được nhà đã được coi là đúng giờ rồi.” Vân Cẩn nghĩ nghĩ trong lòng, Đinh Kiêu cũng chưa bao giờ về nhà sớm cả.</w:t>
      </w:r>
    </w:p>
    <w:p>
      <w:pPr>
        <w:pStyle w:val="BodyText"/>
      </w:pPr>
      <w:r>
        <w:t xml:space="preserve">Đợi cả đêm, đến tận mười hai giờ, mới nghe thấy tiếng bước chân Đinh Kiêu lên lầu, vừa về đến nhà anh cũng không nói gì, cởi bỏ áo khoác rồi vào phòng tắm, trong lòng Vân Cẩn càng căng thẳng, hư hư, thượng đế ơi hãy phù hộ con.</w:t>
      </w:r>
    </w:p>
    <w:p>
      <w:pPr>
        <w:pStyle w:val="BodyText"/>
      </w:pPr>
      <w:r>
        <w:t xml:space="preserve">Chờ Đinh Kiêu tắm xong ra ngoài, Vân Cẩn chủ động lùi lại lấy chỗ cho anh mà anh cũng không hề khách khí, vừa nằm xuống đã chiếm hơn nửa cái giường, sau khi nằm xuống lại quay lưng lại, đưa sống lưng lạnh lùng về phía Vân Cẩn.</w:t>
      </w:r>
    </w:p>
    <w:p>
      <w:pPr>
        <w:pStyle w:val="BodyText"/>
      </w:pPr>
      <w:r>
        <w:t xml:space="preserve">Cô dâu mới lần này đang chiến tranh lạnh, cũng không thể trách tại sao Lý Phượng Hà có thể biết rõ mọi chuyện, chuyện này quá lớn, không cần nhìn những cái khác chỉ nguyên cái mặt âm tầm kia của con trai và con dâu thì làm chuyện gì cũng cẩn thận là đã biết rồi.</w:t>
      </w:r>
    </w:p>
    <w:p>
      <w:pPr>
        <w:pStyle w:val="BodyText"/>
      </w:pPr>
      <w:r>
        <w:t xml:space="preserve">Trong lòng Lý Phượng Hà thầm nói, hai vợ chồng trẻ không biết có chuyện gì đây, không có gánh nặng con cái cũng không thiếu tiền, vậy không biết vì chuyện gì mà lại cãi nhau? Nhìn cũng thấy hả hê, nhưng bà cũng thấy có chút lo lắng cho con dâu, chuyện mà ồn ĩ thêm nữa cũng thấy thương thương.</w:t>
      </w:r>
    </w:p>
    <w:p>
      <w:pPr>
        <w:pStyle w:val="BodyText"/>
      </w:pPr>
      <w:r>
        <w:t xml:space="preserve">Lý Phượng Hà ngồi không yên, chuẩn bị thân chinh xuất mã đi giải quyết vấn đề, gọi điện thoại cho con trai: “Đinh Kiêu, con và Vân Cẩn xảy ra chuyện gì vậy?” Đinh Kiêu lại giả bộ ngu, hỏi ngược lại: “xảy ra chuyện gì?”</w:t>
      </w:r>
    </w:p>
    <w:p>
      <w:pPr>
        <w:pStyle w:val="BodyText"/>
      </w:pPr>
      <w:r>
        <w:t xml:space="preserve">Lý Phượng Hà cũng không có tâm tư chơi trò trốn tìm với con trai, tức giận vạch trần: “Đừng giả bộ với mẹ, con và Vân Cẩn cãi nhau chuyện gì mà hai đứa lại không được tự nhiên?”</w:t>
      </w:r>
    </w:p>
    <w:p>
      <w:pPr>
        <w:pStyle w:val="BodyText"/>
      </w:pPr>
      <w:r>
        <w:t xml:space="preserve">“Không có gì, chuyện nhỏ thôi mà.” Nhưng trong lòng Đinh Kiêu lại thầm nói, còn không phải vì ngài sao, còn không phải con đang thay ngài dạy dỗ con dâu một chút hay sao.</w:t>
      </w:r>
    </w:p>
    <w:p>
      <w:pPr>
        <w:pStyle w:val="BodyText"/>
      </w:pPr>
      <w:r>
        <w:t xml:space="preserve">“Một chút chuyện nhỏ? Chuyện nhỏ mà hai đứa có thể thành như vậy?” Lý Phượng Hà cũng không cần giữ ý nói, đã mấy hôm nay rồi không thấy chúng nó ôm ôm ấp ấp, ban đầu thì nói thế nào cũng không nghe bây giờ thế nào lại cãi nhau rồi.</w:t>
      </w:r>
    </w:p>
    <w:p>
      <w:pPr>
        <w:pStyle w:val="BodyText"/>
      </w:pPr>
      <w:r>
        <w:t xml:space="preserve">Đinh Kiêu không nhìn được: “Hai chúng con làm sao?”</w:t>
      </w:r>
    </w:p>
    <w:p>
      <w:pPr>
        <w:pStyle w:val="BodyText"/>
      </w:pPr>
      <w:r>
        <w:t xml:space="preserve">Lý Phượng Hà nhất thời cứng họng. dừng lại một chút rồi nói: “Con trai, hai người sống chung với nhau thì cãi nhau cũng là chuyện binh thường, bố mẹ khi còn trẻ cũng cãi nhau đó thôi, nhưng nếu có mâu thuẫn gì thì ngồi lại với nhau mà giải quyết, Vân Cẩn…..gả đến nhà chúng ta cũng chưa lâu, nhiều quy củ còn chưa hiểu con cũng đừng đừng đế ý nhiều chỉ cần nó không làm gì quá là được.”</w:t>
      </w:r>
    </w:p>
    <w:p>
      <w:pPr>
        <w:pStyle w:val="BodyText"/>
      </w:pPr>
      <w:r>
        <w:t xml:space="preserve">Lý Phượng Hà khuyên nhủ con trai, không phải cái gì cũng nói ra, bà cũng không phải là loại mẹ chồng khó tính, bình thường là mẹ chồng nhưng dù gì cũng là một sư phó, công tác tư tưởng cũng không phải chưa làm qua?</w:t>
      </w:r>
    </w:p>
    <w:p>
      <w:pPr>
        <w:pStyle w:val="BodyText"/>
      </w:pPr>
      <w:r>
        <w:t xml:space="preserve">Ban đầu khi kết hôn là do tổ chức giới thiệu, bà cũng không vui, ngại chồng mình trong bộ đội cũng không có chức có quyền gì, còn không được bằng bà, nhưng cũng khó từ chối, khóc lóc hai ngày mới đồng ý gả đến nhà họ Đinh, sau khi cưới hai người ra ở riêng ba bốn năm, cũng không sinn con cái, cuộc hôn nhân này cũng không được hoàn hảo.</w:t>
      </w:r>
    </w:p>
    <w:p>
      <w:pPr>
        <w:pStyle w:val="BodyText"/>
      </w:pPr>
      <w:r>
        <w:t xml:space="preserve">Nói đủ các lý lẽ đều không được, Lý Phượng Hà bắt đầu lấy tình để cảm động, nói với con trai: “ Con và Vân Cẩn đã quen biết nhau hai mươi năm, trưởng bối hai nhà cũng không nghĩ đến hai đứa lại đến với nhau, con đi ra nước ngoài học một thời gian nó cũng không có bạn trai, hai đứa có thể đến được với cũng không phải dễ dàng gì, phải tích đức mười năm mới được ngồi cùng thuyền, trăm năm mới được nằm chung gối, cuộc đời cũng chỉ dài mấy chục năm, chẳng nhẽ con lại không biết quý trọng hay sao?”</w:t>
      </w:r>
    </w:p>
    <w:p>
      <w:pPr>
        <w:pStyle w:val="BodyText"/>
      </w:pPr>
      <w:r>
        <w:t xml:space="preserve">Bình thường Đinh Kiêu cũng nào có kiên nhẫn để nghe những lời tầm thường này, nhưng bây giờ anh lại ngồi đây nghe, trong lòng cảm thấy không biết là mình nghĩ ẹ hay là vì vợ.</w:t>
      </w:r>
    </w:p>
    <w:p>
      <w:pPr>
        <w:pStyle w:val="BodyText"/>
      </w:pPr>
      <w:r>
        <w:t xml:space="preserve">Mẹ mình bị con dâu nói xấu ở sau lưng mà cũng không biết, còn thay con dâu nói tốt, còn vợ mình, trước khi cưới thì đàng hoàng như thế sau khi cưới lại lộ rõ nguyên hình, mẹ chồng đối tốt với cô như vậy nhưng cô lại nhẫn tâm nói xấu mẹ chồng mình trước mặt người khác, trời đất chứng giám, anh là con nào có đành lòng như vậy kia chứ.</w:t>
      </w:r>
    </w:p>
    <w:p>
      <w:pPr>
        <w:pStyle w:val="BodyText"/>
      </w:pPr>
      <w:r>
        <w:t xml:space="preserve">Càng so sánh Đinh Kiêu càng thấy buồn bực, thấy bất bình thay mẹ mình, anh cảm thấy chuyện này mình nên tỏ rõ thái độ một chút, không thể thiên vị bên nào, nhất là Mạnh Thịt Thịt quỷ kế đa đoan đó.</w:t>
      </w:r>
    </w:p>
    <w:p>
      <w:pPr>
        <w:pStyle w:val="BodyText"/>
      </w:pPr>
      <w:r>
        <w:t xml:space="preserve">Đối với thái độ của Đinh Kiêu, trong lòng Vân Cẩn cũng hiểu rõ, mình như vậy cũng quá quắt, làm gì có người con trai nào vui vẻ khi nghe thấy con dâu nói xấu sau lưng mẹ mình kia chứ, cô hy vọng mình biểu hiện hối lỗi như vậy anh sẽ mau hết giận, nào ngờ anh lại thù dai như vậy, đã mấy ngày rồi cũng không nguôi giận còn bày sẵn trận địa sẵn sàng nghênh đón quân địch.</w:t>
      </w:r>
    </w:p>
    <w:p>
      <w:pPr>
        <w:pStyle w:val="BodyText"/>
      </w:pPr>
      <w:r>
        <w:t xml:space="preserve">Một lúc sau, lòng áy náy của Vân Cẩn cũng dần phai nhạt, giống như thủy triều, dần dần hạ xuống, bầy giờ không phải vì mẹ chồng mà vì Đinh Kiêu, làm gì có đàn ông nào mà giận dai như vậy kia chứ, kết hôn cũng chưa được bao lâu mà anh đã lạnh nhạt với vợ như vậy?</w:t>
      </w:r>
    </w:p>
    <w:p>
      <w:pPr>
        <w:pStyle w:val="BodyText"/>
      </w:pPr>
      <w:r>
        <w:t xml:space="preserve">Người bị hại trực tiếp nhất của cuộc chiến tranh này chính là Lý Phượng Hà, không chỉ như thế, mà loại tổn thất này bà còn không thể nắm bắt được, thậm chí ngay cả nguyên nhân của cuộc chiến tranh bà cũng không hề biết, đã bị kéo lên chiến tuyến, thỉnh thoảng lại bị lấy ra làm bia đỡ đạn.</w:t>
      </w:r>
    </w:p>
    <w:p>
      <w:pPr>
        <w:pStyle w:val="BodyText"/>
      </w:pPr>
      <w:r>
        <w:t xml:space="preserve">Mỗi ngày, nhìn thấy hai quả mìn một trước một sau đi vào trong nhà, tuyệt đối không sai giờ ăn cơm, ngày thứ hai lại chỉnh tề một trước một trước một sau đi ra khỏi nhà, chẳng qua là mưa gió không thèm để ý đến bà.</w:t>
      </w:r>
    </w:p>
    <w:p>
      <w:pPr>
        <w:pStyle w:val="BodyText"/>
      </w:pPr>
      <w:r>
        <w:t xml:space="preserve">Hai quả mìn đó bất cứ lúc nào cũng có thể nổ tung, Lý Phượng Hà cũng rõ được tình thế, không đến gần bất cứ bên nào, chỉ âm thầm quan sát ở phía sau, khi nào cần thiết thì quạt gió thổi lửa, dĩ nhiên bà vẫn phải bênh con trai mình nhiều hơn, đáng tiếc chính là, bà có thiên vị như thế nhưng con trai lại không hiểu được.</w:t>
      </w:r>
    </w:p>
    <w:p>
      <w:pPr>
        <w:pStyle w:val="BodyText"/>
      </w:pPr>
      <w:r>
        <w:t xml:space="preserve">“Mẹ, mẹ đừng làm phiền con, con có thể tự giải quyết được.” Đinh Kiêu cũng không phải loại người ba phải, anh biết rõ nguyên nhân mâu thuẫn ở đâu, biết được thân mình là một người chồng một người con thì cũng nên có lập trường. Về điểm này anh không thể giải quyết được, anh nghiên cứu về vũ khí nhưng lại không biết nhiều về tham mưu tác chiến.</w:t>
      </w:r>
    </w:p>
    <w:p>
      <w:pPr>
        <w:pStyle w:val="BodyText"/>
      </w:pPr>
      <w:r>
        <w:t xml:space="preserve">Tại sao hai đứa nó không đứa nào chịu nói rõ nguyên nhân mâu thuẫn đây? Trong lòng Lý Phượng Hà rất lo lắng, nhưng bà lại thấy, trong nhà mà không có cãi vã thì đã không phải vợ chồng, bà lại không thể phát huy được đường sống.</w:t>
      </w:r>
    </w:p>
    <w:p>
      <w:pPr>
        <w:pStyle w:val="BodyText"/>
      </w:pPr>
      <w:r>
        <w:t xml:space="preserve">Bà cảm thấy vui mừng khi thấy được những thay đổi của con trai mình sau kết hôn, cuối cùng cũng đã trưởng thành, hy vọng con trai mình có thể dạy dỗ con dâu cho tốt, chỉ là bọn nó muốn cãi nhau thì cũng làm cho sảng khoái một chút, như bây giờ thì gọi là cái gì? Cũng không biết được trong hồ lô của nó chứa thuốc gì,” Tự có biện pháp” rốt cuộc là biện pháp gì?</w:t>
      </w:r>
    </w:p>
    <w:p>
      <w:pPr>
        <w:pStyle w:val="BodyText"/>
      </w:pPr>
      <w:r>
        <w:t xml:space="preserve">Làm mẹ khó chịu nhưng trong lòng Đinh Kiêu cũng đâu có tốt hơn.</w:t>
      </w:r>
    </w:p>
    <w:p>
      <w:pPr>
        <w:pStyle w:val="BodyText"/>
      </w:pPr>
      <w:r>
        <w:t xml:space="preserve">Vốn dĩ, anh rất hài lòng với biểu hiện hối cải của Vân Cẩn, muốn mượn chuyện lần này mà dạy dỗ cô một phen, kể từ khi hai người kết hôn, cô đã không cho anh ăn đậu hoa lan cũng không tính làm gì, lại còn không thích nước miếng của anh, mỗi ngày trước khi đi ngủ lại còn phải hôn chúc ngủ ngon, cô đã chỉnh anh bao nhiêu như thế, anh còn chưa có cơ hội chỉnh lại cô.</w:t>
      </w:r>
    </w:p>
    <w:p>
      <w:pPr>
        <w:pStyle w:val="BodyText"/>
      </w:pPr>
      <w:r>
        <w:t xml:space="preserve">Bây giờ có cơ hội anh phải tranh thủ mà làm cho lớn, kinh nghiệm chiến trường hiện tại của anh chưa nhiều, không nắm chắc cơ hội chiến đấu, hoặc có thể do lực lượng của anh chưa đủ mạnh.</w:t>
      </w:r>
    </w:p>
    <w:p>
      <w:pPr>
        <w:pStyle w:val="BodyText"/>
      </w:pPr>
      <w:r>
        <w:t xml:space="preserve">Anh cũng chỉ có kinh nghiệm đối phó với An Tư Khiết, với hội con gái không có đầu óc trong hội sở, nhưng Vân Cẩn lại là loại có ngực có đấu óc, kinh nghiệm của anh vẫn còn chưa đủ, không biết nên làm thế nào.</w:t>
      </w:r>
    </w:p>
    <w:p>
      <w:pPr>
        <w:pStyle w:val="BodyText"/>
      </w:pPr>
      <w:r>
        <w:t xml:space="preserve">Nếu như muốn tổng kết đinh kiêu xuất sư bất lợi dạy dỗ, "Lòng tham" cũng đứng mũi chịu sào. Lòng tham của nah quá lớn, bị thắng lợi làm ờ mắt, thấy Vân Cẩn vừa xuống nước, lại muốn ngược cô thêm một ngày nữa, rồi lại một ngày nữa, để cho cô tâm phục khẩu phục.</w:t>
      </w:r>
    </w:p>
    <w:p>
      <w:pPr>
        <w:pStyle w:val="BodyText"/>
      </w:pPr>
      <w:r>
        <w:t xml:space="preserve">Ngược cũng đã ngược được ba bốn ngày, Vân Cẩn lại không còn biểu hiện dè chừng như trước nữa, ngược lại hiên ngang lẫm liệt, bày ra tư thế nữ quân nhân sẵn sàng đối đầu với cường địch, Đinh Kiêu thầm kêu khổ trong lòng nhưng giờ đã muộn.</w:t>
      </w:r>
    </w:p>
    <w:p>
      <w:pPr>
        <w:pStyle w:val="BodyText"/>
      </w:pPr>
      <w:r>
        <w:t xml:space="preserve">Chiến tranh với hai người kia, Vân Cẩn cũng không thể bảo đảm toàn thân mà rút lui, mỗi ngày trên bàn ăn, ba người sáu con mắt nhìn chằm chằm vào chén cơm của mình, cảm giác đó cũng không thể dễ chịu được.</w:t>
      </w:r>
    </w:p>
    <w:p>
      <w:pPr>
        <w:pStyle w:val="BodyText"/>
      </w:pPr>
      <w:r>
        <w:t xml:space="preserve">So với ban ngày, buổi tối lại càng khó chịu hơn, mặc dù sau khi cưới, Đinh Kiêu cũng có lúc không ở nhà, nhưng chỉ cần anh ở nhà, cô đã hình thành thói quen để anh ôm khi ngủ, trên người anh vừa ấm, lại vừa có thể ủ ấm chân cô, cảm giác rất an toàn, thật tốt.</w:t>
      </w:r>
    </w:p>
    <w:p>
      <w:pPr>
        <w:pStyle w:val="BodyText"/>
      </w:pPr>
      <w:r>
        <w:t xml:space="preserve">Nhưng đáng tiếc là, kể từ khi hai người bọn họ chiến tranh, cô đã nhiều lần mặt dày muốn chui vào ngực anh nhưng anh lại thờ ơ trở mình, tiếp tục hờn dỗi, mặc cô có dỗ giành như một đưa trẻ, nhưng anh vẫn tỏ ra khó chịu không muốn giải hòa.</w:t>
      </w:r>
    </w:p>
    <w:p>
      <w:pPr>
        <w:pStyle w:val="BodyText"/>
      </w:pPr>
      <w:r>
        <w:t xml:space="preserve">Vân Cẩn cũng không phải cô gái hào phóng, khi cùng chồng mình đùa giỡn lưu manh, cô vẫn tương đối bảo thủ, thời điểm Đinh Kiêu không muốn thân thiết, cô cũng sẽ không quấn lấy anh không thả, nhưng thỉnh thoảng cô cũng phóng thích chính mình nhưng điều kiện là Đinh Kiêu phải chủ động trước.</w:t>
      </w:r>
    </w:p>
    <w:p>
      <w:pPr>
        <w:pStyle w:val="BodyText"/>
      </w:pPr>
      <w:r>
        <w:t xml:space="preserve">Chyện hai người cãi nhau như vậy cô cũng không thể về nhà mẹ đẻ để nói, hơn nữa cô cũng không thể nói với mẹ đã nửa tháng nay anh không có chạm vào cô.</w:t>
      </w:r>
    </w:p>
    <w:p>
      <w:pPr>
        <w:pStyle w:val="BodyText"/>
      </w:pPr>
      <w:r>
        <w:t xml:space="preserve">Lúc buồn chán, Vân Cẩn ngồi trong phòng làm việc ăn cơm, ủ rũ chọc chọc miếng khoai tây trong khay.</w:t>
      </w:r>
    </w:p>
    <w:p>
      <w:pPr>
        <w:pStyle w:val="BodyText"/>
      </w:pPr>
      <w:r>
        <w:t xml:space="preserve">Một đồng nghiệp trong phòng bưng khay thức ăn qua, cúi đầu thầm thì với cô: “Cô và chông mình cãi nhau còn chưa làm lành hay sao?” Vân Cẩn gật đầu một cái.</w:t>
      </w:r>
    </w:p>
    <w:p>
      <w:pPr>
        <w:pStyle w:val="BodyText"/>
      </w:pPr>
      <w:r>
        <w:t xml:space="preserve">Cô gái kia lại nói: “Anh ta cũng không đụng qua cô?” Vân Cẩn đỏ mặt : “Ghét.”</w:t>
      </w:r>
    </w:p>
    <w:p>
      <w:pPr>
        <w:pStyle w:val="BodyText"/>
      </w:pPr>
      <w:r>
        <w:t xml:space="preserve">Cô gái kia mặc kệ ghét hay không ghét, tiếp tục hỏi: “ Chị vân, nói thật với em đi, anh ta khôn đụng qua chị? “ Vân Cẩn thấy cô ấy có vẻ không phải nói đùa, liền gật đầu một cái.</w:t>
      </w:r>
    </w:p>
    <w:p>
      <w:pPr>
        <w:pStyle w:val="BodyText"/>
      </w:pPr>
      <w:r>
        <w:t xml:space="preserve">Cô gái lại tiếp tục thì thầm chỉ dạy cô, Vân Cẩn nghe thấy liền đỏ mặt, đẩy cô ta một cái: “ Ai nha, cô còn chưa có kết hôn mà sao có nhiều mưu mẹo như thế.”</w:t>
      </w:r>
    </w:p>
    <w:p>
      <w:pPr>
        <w:pStyle w:val="BodyText"/>
      </w:pPr>
      <w:r>
        <w:t xml:space="preserve">Cô gái tươi cười : “ Nếu cô muốn làm hòa với ông xã, lại không muốn mất mặt mũi, thì cứ nghe tôi đi, không sai đâu.”</w:t>
      </w:r>
    </w:p>
    <w:p>
      <w:pPr>
        <w:pStyle w:val="BodyText"/>
      </w:pPr>
      <w:r>
        <w:t xml:space="preserve">Tan làm, Vân Cẩn đi theo cô đồng nghiệp đó đến chợ, thắng lợi trở về nhà.</w:t>
      </w:r>
    </w:p>
    <w:p>
      <w:pPr>
        <w:pStyle w:val="BodyText"/>
      </w:pPr>
      <w:r>
        <w:t xml:space="preserve">Tg có lời muốn nói; Các cô nương, cất giấu mãn hai ngàn, đã nói rồi đấy tăng thêm tới, xem ở ta đây sao cần lao phần lên, cất giấu websites cô nương cống hiến cá văn chương cất giấu thôi.</w:t>
      </w:r>
    </w:p>
    <w:p>
      <w:pPr>
        <w:pStyle w:val="BodyText"/>
      </w:pPr>
      <w:r>
        <w:t xml:space="preserve">Hoa đào phải dựa vào các ngươi ủng hộ á..., nhớ bình luận vẩy hoa</w:t>
      </w:r>
    </w:p>
    <w:p>
      <w:pPr>
        <w:pStyle w:val="Compact"/>
      </w:pPr>
      <w:r>
        <w:br w:type="textWrapping"/>
      </w:r>
      <w:r>
        <w:br w:type="textWrapping"/>
      </w:r>
    </w:p>
    <w:p>
      <w:pPr>
        <w:pStyle w:val="Heading2"/>
      </w:pPr>
      <w:bookmarkStart w:id="46" w:name="chương-25"/>
      <w:bookmarkEnd w:id="46"/>
      <w:r>
        <w:t xml:space="preserve">24. Chương 25</w:t>
      </w:r>
    </w:p>
    <w:p>
      <w:pPr>
        <w:pStyle w:val="Compact"/>
      </w:pPr>
      <w:r>
        <w:br w:type="textWrapping"/>
      </w:r>
      <w:r>
        <w:br w:type="textWrapping"/>
      </w:r>
    </w:p>
    <w:p>
      <w:pPr>
        <w:pStyle w:val="BodyText"/>
      </w:pPr>
      <w:r>
        <w:t xml:space="preserve">Đinh Kiêu vừa về đến nhà, vừa vào đến phòng khách đã ngửi thấy mùi thơm từ trong bếp truyền ra, không nhịn được hỏi nhân viên cần vụ: “ Mùi gì mà thơm vậy?”</w:t>
      </w:r>
    </w:p>
    <w:p>
      <w:pPr>
        <w:pStyle w:val="BodyText"/>
      </w:pPr>
      <w:r>
        <w:t xml:space="preserve">Nhân viên cần vụ đang đeo tạp giề, quay đầu lại nói cho anh biết, là đồng nghiệp của Vân Cẩn từ Đông Bắc mang thịt hươu đến. Đinh Kiêu vừa nghe đến thịt hươu có liên quan đến Vân Cẩn, lập tức dừng đề tài này lại không lên tiếng nữa.</w:t>
      </w:r>
    </w:p>
    <w:p>
      <w:pPr>
        <w:pStyle w:val="BodyText"/>
      </w:pPr>
      <w:r>
        <w:t xml:space="preserve">Thịt hươu phải hun khói thì mùi vị mới ngon, nhưng ăn nhiều lại dễ bị táo,nên phải uống một chút canh nấm rau cải mới hạ nhiệt được, canh này Vân Cẩn đã tự mình xuống bếp nấu, không ai biết được cô đã bỏ cái gì trong canh.</w:t>
      </w:r>
    </w:p>
    <w:p>
      <w:pPr>
        <w:pStyle w:val="BodyText"/>
      </w:pPr>
      <w:r>
        <w:t xml:space="preserve">Trên bàn cơm Đinh Kiêu cau mày nghiêm mặt , nhìn thịt hươu cũng không đụng đũa, giống như nếu anh mà động đũa vào đấy chính là thua Vân Cẩn vậy. Lý Phượng Hà sốt ruột cho con trai, gắp một miếng thịt hươu to bỏ vào bát cho anh.</w:t>
      </w:r>
    </w:p>
    <w:p>
      <w:pPr>
        <w:pStyle w:val="BodyText"/>
      </w:pPr>
      <w:r>
        <w:t xml:space="preserve">Đinh Kiêu cũng không muốn phụ lại ý tốt của mẹ, lịch sự cắn một miếng nhỏ, nhai thật kĩ nuốt thật chậm, dần dần lại nhai càng nhanh, chân mày đang nhíu cũng dần dần giãn ra, bắt đầu tấn công miếng thịt hươu kia.</w:t>
      </w:r>
    </w:p>
    <w:p>
      <w:pPr>
        <w:pStyle w:val="BodyText"/>
      </w:pPr>
      <w:r>
        <w:t xml:space="preserve">Lý Phượng Hà ngồi một bên thấy thế thì mặt mày hớn hở, con trai đã chịu ăn thịt hươu con dâu mang về, mâu thuẫn chắc sẽ sớm hết thôi,, lo lắng trong lòng bà cuối cùng cũng được gỡ bỏ.</w:t>
      </w:r>
    </w:p>
    <w:p>
      <w:pPr>
        <w:pStyle w:val="BodyText"/>
      </w:pPr>
      <w:r>
        <w:t xml:space="preserve">Sáng sớm ngày thứ hai, Vân Cẩn vừa đi làm đã đến tìm cô đồng nghiệp hôm trước, nói cho cô ấy biết, thịt hươu kia cũng chẳng có hiệu quả gì.</w:t>
      </w:r>
    </w:p>
    <w:p>
      <w:pPr>
        <w:pStyle w:val="BodyText"/>
      </w:pPr>
      <w:r>
        <w:t xml:space="preserve">Tam Xuân- cô đồng nghiệp đó che miệng cười: “Chị Vân, chị tưởng đó là thuốc tăng lực tiên à, ăn một lầnlàm sao có hiệu quả ngay được, chị phải cho anh ấy ăn liên tục hai ba ngày, vào đến lúc đó anh ta không chống chịu được, chị chỉ cần giữ vững là được.”</w:t>
      </w:r>
    </w:p>
    <w:p>
      <w:pPr>
        <w:pStyle w:val="BodyText"/>
      </w:pPr>
      <w:r>
        <w:t xml:space="preserve">Vì thế, buổi tối ngày hôm đó mùi thịt hươu lại bay ra tứ phía. Bởi vì hôm trước Đinh Kiêu đã được thưởng thức qua nên hôm nay cũng không chê nữa, rất tự nhiên mà ăn, đến ợ lên tận cổ.</w:t>
      </w:r>
    </w:p>
    <w:p>
      <w:pPr>
        <w:pStyle w:val="BodyText"/>
      </w:pPr>
      <w:r>
        <w:t xml:space="preserve">Bảo bối ăn từ từ thôi nha…..</w:t>
      </w:r>
    </w:p>
    <w:p>
      <w:pPr>
        <w:pStyle w:val="BodyText"/>
      </w:pPr>
      <w:r>
        <w:t xml:space="preserve">Hai người phụ nữ một già một trẻ không cùng hẹn mà nói, già bởi vì còn có trẻ ở đó lại gọi con trai bằng nickname từ nhỏ nên thấy ngượng ngùng, trẻ vì thấy ánh mắt chằm chằm của già, không muốn mẹ vì ghen tỵ hâm mộ mình vì ngày hôm nay chỉ mình mới có thể gọi được cái tên này.</w:t>
      </w:r>
    </w:p>
    <w:p>
      <w:pPr>
        <w:pStyle w:val="BodyText"/>
      </w:pPr>
      <w:r>
        <w:t xml:space="preserve">Trước khi ngủ, Vân Cẩn cầm quần áo vào phòng tắm, dưới ánh đèn mờ ảo mà tắm rửa, hơi nước bốc lên bao quanh thân thể trẻ trung, tạo ra một sự thoải mái không nói lên lời.</w:t>
      </w:r>
    </w:p>
    <w:p>
      <w:pPr>
        <w:pStyle w:val="BodyText"/>
      </w:pPr>
      <w:r>
        <w:t xml:space="preserve">Vân Cẩn quan sát thân thể trẻ trung nở nang của mình, được bao trùm trong hơi nước, thân thể không nhiềm một hạt bụi, những hạt nước nhỏ đang rong ruổi trên người, trong lòng cũng bị cảm giác ấm áp này làm thoải mái tê dại.</w:t>
      </w:r>
    </w:p>
    <w:p>
      <w:pPr>
        <w:pStyle w:val="BodyText"/>
      </w:pPr>
      <w:r>
        <w:t xml:space="preserve">Chờ đến khi cô mặc quấn áo ngủ vào phòng, Đinh Kiêu đã sớm nằm xuống đang cầm di động nghịch nghịch, mắt cũng nhìn thẳng không thèm liếc cô một cái.</w:t>
      </w:r>
    </w:p>
    <w:p>
      <w:pPr>
        <w:pStyle w:val="BodyText"/>
      </w:pPr>
      <w:r>
        <w:t xml:space="preserve">Vân Cẩn đứng cách anh một khoảng, ngồi trên bàn trang điểm, cởi áo ngủ, lỏa lộ thân thể, cẩn thận mà xoa sữa dưỡng thể hoa lan, rất nghiêm túc, rất cẩn thận, chẳng qua thỉnh thoảng ánh mắt lại liếc về phía gương, nhìn người đang chơi điện tử kia, trong lòng càng lúc càng thấy không yên.</w:t>
      </w:r>
    </w:p>
    <w:p>
      <w:pPr>
        <w:pStyle w:val="BodyText"/>
      </w:pPr>
      <w:r>
        <w:t xml:space="preserve">Dọn dẹp xong xuôi mọi thứ, Vân Cẩn thong dong mặc lại áo ngủ, vén chăn bông mềm mại lên chui vào.</w:t>
      </w:r>
    </w:p>
    <w:p>
      <w:pPr>
        <w:pStyle w:val="BodyText"/>
      </w:pPr>
      <w:r>
        <w:t xml:space="preserve">Đinh Kiêu càng lúc càng thấy nóng, trong lòng phảng phất như có một ngọn lửa đang cháy, lúc đầu anh chạy xuống bếp uống một cốc nước đá, nhưng cũng không có hiệu quả gì, lại chạy xuống sân hít thở không khí trong lành, cho đến khi cả người lạnh run lên nhưng vẫn không thể đè ném ngọn lửa trong người, cuối cùng đành phải trở về phòng ngủ, thuận tiện tắt đèn đi.</w:t>
      </w:r>
    </w:p>
    <w:p>
      <w:pPr>
        <w:pStyle w:val="BodyText"/>
      </w:pPr>
      <w:r>
        <w:t xml:space="preserve">Vân Cẩn nín thở, âm thầm chờ đợi trong bóng tối, một lát sau, lại một lát sau nữa, bắp thịt Đinh Kiêu đã căng cứng cả lên, đôi chân tráng kiện cẩn thận thử dò xét đến….</w:t>
      </w:r>
    </w:p>
    <w:p>
      <w:pPr>
        <w:pStyle w:val="BodyText"/>
      </w:pPr>
      <w:r>
        <w:t xml:space="preserve">“Thịt Thịt…” Anh chủ động gọi cô: “Anh rất nóng, chúng ta đừng đắp chăn nữa.” Không đợi Vân Cẩn lên tiếng anh đã vén chăn lên, nhanh như hổ đói vồ mồi nhào đến đặt cô phía dưới.</w:t>
      </w:r>
    </w:p>
    <w:p>
      <w:pPr>
        <w:pStyle w:val="BodyText"/>
      </w:pPr>
      <w:r>
        <w:t xml:space="preserve">“Không phải anh đang giận dỗi em hay sao?” Vân Cẩn cố ý không đáp lại anh, Đinh Kiêu chẳng qua chỉ cười khan: “Không có nha, anh làm sao lại dám không để ý đến em.”</w:t>
      </w:r>
    </w:p>
    <w:p>
      <w:pPr>
        <w:pStyle w:val="BodyText"/>
      </w:pPr>
      <w:r>
        <w:t xml:space="preserve">“Hai hôm trước anh còn nằm quay lưng về phía em, còn không ôm em?” Vân Cẩn muốn nói chuyện rõ ràng với anh nhưng Đinh Kiêu nào còn có thể nhịn được, chẳng cần quan tâm đến cái quái gì nữa, thế nào cũng phải quyết tâm chế phục được vợ.</w:t>
      </w:r>
    </w:p>
    <w:p>
      <w:pPr>
        <w:pStyle w:val="BodyText"/>
      </w:pPr>
      <w:r>
        <w:t xml:space="preserve">Nào ngờ đâu Vân Cẩn cũng không vừa, khí lực cũng không phải nhỏ, hai người giằng co nửa ngày, cho đến khi quần áo xốc xếch cũng không chịu ngừng lại.</w:t>
      </w:r>
    </w:p>
    <w:p>
      <w:pPr>
        <w:pStyle w:val="BodyText"/>
      </w:pPr>
      <w:r>
        <w:t xml:space="preserve">“Không nhìn ra, bình thường em yếu đuối như vậy mà sức lực cũng không nhỏ, không chỉ việc phòng bếp mà còn khỏe như vậy.” Đinh Kiêu xoa xoa cái mông bị Vân Cẩn nhéo vào, vừa cười vừa dụ dỗ cô. Anh biết rõ bà xã mình, ý chí có thể sánh với Sử Thái Long, nhưng lại chưa từng biết cùng phụ nữ đánh nhau cũng mất sức như vậy.</w:t>
      </w:r>
    </w:p>
    <w:p>
      <w:pPr>
        <w:pStyle w:val="BodyText"/>
      </w:pPr>
      <w:r>
        <w:t xml:space="preserve">“Có phải em muốn rèn luyện sức khỏe không chị sẽ giúp em luyện tập một chút.” Vân Cẩn bắt trước những người luyện võ, xoay xoay cổ tay: “Nào hai chúng ta cùng luyện.” Đinh Kiêu lấy lại quyết tâm, một lần nữa nhào đến bên người cô, lấy trọng lượng đè lên không cho cô phản kháng.</w:t>
      </w:r>
    </w:p>
    <w:p>
      <w:pPr>
        <w:pStyle w:val="BodyText"/>
      </w:pPr>
      <w:r>
        <w:t xml:space="preserve">Vân Cẩn cũng không phản kháng, nhân cơ hội túm lấy tóc Đinh Kiêu, cô cũng không muốn nhùng nhằng nữa.</w:t>
      </w:r>
    </w:p>
    <w:p>
      <w:pPr>
        <w:pStyle w:val="BodyText"/>
      </w:pPr>
      <w:r>
        <w:t xml:space="preserve">Muốn lấy lòng vợ thì phải không biết xấu hổ, đối với chuyện lần này đã lĩnh hội đủ. Mà Vân Cẩn cũng biết, trong người kia, con nai con trong rừng núi sâu thẳm kia đã bắt đầu phát huy tác dụng. Hai người rất nhanh đã ôm chặt lấy nhau.</w:t>
      </w:r>
    </w:p>
    <w:p>
      <w:pPr>
        <w:pStyle w:val="BodyText"/>
      </w:pPr>
      <w:r>
        <w:t xml:space="preserve">“Lần trước em nói mẹ như thế chắc anh rất tức giận, em sai rồi, em không nên nói mẹ như thế, anh tha thứ cho em đi.” Vân Cẩn thông minh thừa dịp tâm trạng của chồng đang tốt thì tranh thủ làm nũng.</w:t>
      </w:r>
    </w:p>
    <w:p>
      <w:pPr>
        <w:pStyle w:val="BodyText"/>
      </w:pPr>
      <w:r>
        <w:t xml:space="preserve">Đinh Kiêu đang hưởng thụ, ừ hử một tiếng, mới chậm rãi nói: “Mẹ anh cũng có chỗ không đúng, lại nghe lén điện thoại của chúng ta, đây không phải hành động của một người đã có chồng nên làm, nên khiển trách, nhưng sau này em cũng không nên nói xấu mẹ trước mặt người ngoài như vậy, nhỡ đâu để mẹ biết được, em sẽ biết tay.”</w:t>
      </w:r>
    </w:p>
    <w:p>
      <w:pPr>
        <w:pStyle w:val="BodyText"/>
      </w:pPr>
      <w:r>
        <w:t xml:space="preserve">“Ông xã, anh phải bênh vực em nha.” Vân Cẩn cọ cọ mặt vào vai Đinh Kiêu.</w:t>
      </w:r>
    </w:p>
    <w:p>
      <w:pPr>
        <w:pStyle w:val="BodyText"/>
      </w:pPr>
      <w:r>
        <w:t xml:space="preserve">Đinh Kiêu than nhẹ: “Lúc về không phải anh đã bao che cho em sao, khi anh về nhà, mẹ đã nhiều lần bức cung anh anh cũng không bán em đi, nếu anh mà nói ẹ biết em nói xấu mẹ như vậy, thế nào mẹ cũng ghi hận em cả đời.”</w:t>
      </w:r>
    </w:p>
    <w:p>
      <w:pPr>
        <w:pStyle w:val="BodyText"/>
      </w:pPr>
      <w:r>
        <w:t xml:space="preserve">“Ông xã em là tốt nhất, em sẽ thương anh nha.” Vân Cẩn chụt một cái thưởng cho chồng, khiến Đinh Kiêu vui vẻ bật cười.</w:t>
      </w:r>
    </w:p>
    <w:p>
      <w:pPr>
        <w:pStyle w:val="BodyText"/>
      </w:pPr>
      <w:r>
        <w:t xml:space="preserve">“Em cũng thấy đấy mẹ anh rất tốt mà, hai chúng ta cãi nhau mẹ còn giúp em nói tốt với anh, muốn chúng ta nhanh chóng làm lành, không nên vì một vài chuyện nhỏ như vậy mà giận dỗi nhau.” Đinh Kiêu đem toàn bộ những lời mẹ nói với mình nói lại cho Vân Cẩn nghe.</w:t>
      </w:r>
    </w:p>
    <w:p>
      <w:pPr>
        <w:pStyle w:val="BodyText"/>
      </w:pPr>
      <w:r>
        <w:t xml:space="preserve">Vân Cẩn nghe thấy rất cảm động, đừng thấy thường ngày mẹ chồng ỷ mình thanh cao, ra vẻ cán bộ, đối với mình hay bắt bẻ, nhưng thật ra nội tâm cũng rất tốt, chỉ vì thương con trai, sợ mình đoạt mất con mới có thể ghen tỵ, suy bụng ta ra bụng người, tương lai nếu có người phụ nữ nào cướp đi con trai bảo bối của cô, mình còn chưa chắc có độ lượng được như mẹ chồng hay không,</w:t>
      </w:r>
    </w:p>
    <w:p>
      <w:pPr>
        <w:pStyle w:val="BodyText"/>
      </w:pPr>
      <w:r>
        <w:t xml:space="preserve">“Về sau em sẽ có hiếu với mẹ nhiều hơn, không chọc giận mẹ nữa.” Vân Cẩn hứa chắc chắn với chồng.</w:t>
      </w:r>
    </w:p>
    <w:p>
      <w:pPr>
        <w:pStyle w:val="BodyText"/>
      </w:pPr>
      <w:r>
        <w:t xml:space="preserve">Đinh Kiêu hài lòng cười, đối với chiến thuật đạt được thành công như vậy thì rất vui mừng.</w:t>
      </w:r>
    </w:p>
    <w:p>
      <w:pPr>
        <w:pStyle w:val="BodyText"/>
      </w:pPr>
      <w:r>
        <w:t xml:space="preserve">Qur nhiên giải quyết phụ nữ cần phải có bản lĩnh thực sự, đối với mẹ thì chỉ cần mình không thiên vị ai cả, bà cũng không thể oán trách được gì, còn vợ thì chỉ cần bắt đúng lỗi sai của cô cô ấy cũng không thể phản lại được.</w:t>
      </w:r>
    </w:p>
    <w:p>
      <w:pPr>
        <w:pStyle w:val="BodyText"/>
      </w:pPr>
      <w:r>
        <w:t xml:space="preserve">Đây là một đêm khó quên ttrong nửa năm kết hôn của Vân Cẩn, những hình ảnh khiến ngươi khác đỏ mặt tim đập nhanh không ngừng xuất hiện trong đầu cô, rồi lại không nhịn được mà nhớ lại lần nữa.</w:t>
      </w:r>
    </w:p>
    <w:p>
      <w:pPr>
        <w:pStyle w:val="BodyText"/>
      </w:pPr>
      <w:r>
        <w:t xml:space="preserve">Sáng sớm ngày thứ hai, Lý Phượng Hà phát hiện tâm trạng Vân Cẩn rất vui vẻ. Lúc ăn điểm tâm nhìn con trai đưa con dâu ra cửa bà đã phát hiện ra.</w:t>
      </w:r>
    </w:p>
    <w:p>
      <w:pPr>
        <w:pStyle w:val="BodyText"/>
      </w:pPr>
      <w:r>
        <w:t xml:space="preserve">Vân Cẩn dưới nắng sớm nhìn rất xinh đẹp, tỏa ra một loại ánh sáng lung linh, tinh thần xung mãn cho thấy buổi tối hôm qua đã ngủ rất tốt, không chỉ là ngủ được mà còn giống như có cái gì đó.</w:t>
      </w:r>
    </w:p>
    <w:p>
      <w:pPr>
        <w:pStyle w:val="BodyText"/>
      </w:pPr>
      <w:r>
        <w:t xml:space="preserve">Là cái gì chứ? Lý Phượng Hà dù sao cũng đã già, là người từng trải, huống chi bà còn chưa có già đến mức không nhận ra vẻ mặt ửng hồng của con dâu, mặc dù trước khi ra ngoài con trai mình chỉ tùy ý hôn một cái trên trán nó, nhưng bà cũng biết nụ hôn này còn có ý nghĩa sâu xa hơn.</w:t>
      </w:r>
    </w:p>
    <w:p>
      <w:pPr>
        <w:pStyle w:val="BodyText"/>
      </w:pPr>
      <w:r>
        <w:t xml:space="preserve">Đinh Kiêu làm như không có chuyện gì xảy ra trở lại phòng ăn, Lý Phượng Hà thấy trên người anh tỏa ra một mùi thơm y hệt mùi hoa lan cũng biết được nguồn gốc mùi thơm đó là từ đâu, đây là nhãn nước hoa quốc tế giá cả rất đắt,chính mùi thơm này đã thu phục được con trai bà triệt triệt để để.</w:t>
      </w:r>
    </w:p>
    <w:p>
      <w:pPr>
        <w:pStyle w:val="BodyText"/>
      </w:pPr>
      <w:r>
        <w:t xml:space="preserve">Rất nhiều năm trước kia khi bà vừa mới kết hôn, ba nó có bạn bè đi Pháp về đã tặng ột lọ, mùi thơm nhàn nhạt, nhưng lại lắng đọng, ông ấy rất thích mùi đó, đứa con đầu tiên của họ cũng là thai nghén nhờ mùi thơm đó, nhưng đáng tiếc chính là nó còn chưa kịp đầu thai xuống nhân gia đã bị phá bỏ, khi đó ông ấy vẫn còn là bộ đội dã chiến, mà bà cũng đang theo đuổi sự nghiệp thật sự là không thích hợp sinh đứa bé.</w:t>
      </w:r>
    </w:p>
    <w:p>
      <w:pPr>
        <w:pStyle w:val="BodyText"/>
      </w:pPr>
      <w:r>
        <w:t xml:space="preserve">Lần đó sinh non, khiến sức khỏe bà giảm sút nghiêm trọng, đến mấy năm sau mới không dễ dàng gì mang bầu được Đinh Kiêu, nuông chiều, tân tân khổ khổ mà dạy bảo, hai mươi năm sau mới trưởng thành được như vậy, mình lại già mất rồi.</w:t>
      </w:r>
    </w:p>
    <w:p>
      <w:pPr>
        <w:pStyle w:val="BodyText"/>
      </w:pPr>
      <w:r>
        <w:t xml:space="preserve">Lý Phượng Hà có chút thương cảm, trở lại phòng mình, nhịn nửa ngày cũng không chịu được gọi điện cho bạn già, chưa nói được câu gì đã khóc ô ô, khiến cho Đinh Chí Tường quýnh hết cả lên.</w:t>
      </w:r>
    </w:p>
    <w:p>
      <w:pPr>
        <w:pStyle w:val="BodyText"/>
      </w:pPr>
      <w:r>
        <w:t xml:space="preserve">“Bà nó, bà làm sao thế, đang tốt như vậy sao lại khóc?” Đinh Chí Tường đối với cảm xúc biến hóa của vợ mình không thể hiểu được. Lý Phượng Hà không nhịn được nức nở nghẹn ngào quở trách : “Lão già chết tiệt, ông làm cái gì mà mấy tuần lễ rồi cũng không về nhà.”</w:t>
      </w:r>
    </w:p>
    <w:p>
      <w:pPr>
        <w:pStyle w:val="BodyText"/>
      </w:pPr>
      <w:r>
        <w:t xml:space="preserve">Đinh Chí Tường mới hiểu được tâm tư của vợ, cười cười: “Mấy hôm nay vội quá, nhiều việc cần phải kiểm duyệt , còn phải bố trí nhiệm vụ nửa năm sau, hội nghị cũng liên tiếp, đừng khóc tối nay tôi sẽ về.”</w:t>
      </w:r>
    </w:p>
    <w:p>
      <w:pPr>
        <w:pStyle w:val="BodyText"/>
      </w:pPr>
      <w:r>
        <w:t xml:space="preserve">Nếu bạn già đã nói như vậy, Lý Phượng Hà thấy mình cũng không thể nháo gì được nữa, một người lớn tuổi như vậy mà còn khóc nháo thì đúng là làm trò cười cho người khác, mà bà cũng đã nghĩ thông suốt, người ta là cô dâu mới giận dỗi thì liên quan gì đến bà, lo làm gì chuyện người ta, lo nhiều lại chóng già.</w:t>
      </w:r>
    </w:p>
    <w:p>
      <w:pPr>
        <w:pStyle w:val="BodyText"/>
      </w:pPr>
      <w:r>
        <w:t xml:space="preserve">Cũng đã 54 tuổi rồi, cũng nên sống tốt vì mình, vì vậy bà quyết định dời đến chỗ bạn già ở vài ngày, nói cho cùng, có thể đi cùng mình đến hết cuộc đời thì không thể trông cậy được gì vào con trai rồi, bạn già mới là quan trọng nhất.</w:t>
      </w:r>
    </w:p>
    <w:p>
      <w:pPr>
        <w:pStyle w:val="BodyText"/>
      </w:pPr>
      <w:r>
        <w:t xml:space="preserve">Có ý định như vậy, Lý Phượng Hà rất nhanh lau nước mắt, tìm nhân viên cần vụ bố trí nhiệm vụ, buổi tối thủ trưởng về nhà ăn cơm phải để cho nhân viên cần vụ đi chợ mua một ít rau xanh tươi mới, bà muốn đích thân xuống bếp, nấu cho bạn già một bữa cơm thật ngon.</w:t>
      </w:r>
    </w:p>
    <w:p>
      <w:pPr>
        <w:pStyle w:val="Compact"/>
      </w:pPr>
      <w:r>
        <w:t xml:space="preserve">Vậy mà khi Vân Cẩn đang vui vẻ hoan hô thắng lợi của mình lại bị mẹ chồng Lý Phượng Hà cảnh tỉnh.</w:t>
      </w:r>
      <w:r>
        <w:br w:type="textWrapping"/>
      </w:r>
      <w:r>
        <w:br w:type="textWrapping"/>
      </w:r>
    </w:p>
    <w:p>
      <w:pPr>
        <w:pStyle w:val="Heading2"/>
      </w:pPr>
      <w:bookmarkStart w:id="47" w:name="chương-26"/>
      <w:bookmarkEnd w:id="47"/>
      <w:r>
        <w:t xml:space="preserve">25. Chương 26</w:t>
      </w:r>
    </w:p>
    <w:p>
      <w:pPr>
        <w:pStyle w:val="Compact"/>
      </w:pPr>
      <w:r>
        <w:br w:type="textWrapping"/>
      </w:r>
      <w:r>
        <w:br w:type="textWrapping"/>
      </w:r>
    </w:p>
    <w:p>
      <w:pPr>
        <w:pStyle w:val="BodyText"/>
      </w:pPr>
      <w:r>
        <w:t xml:space="preserve">Nguyên nhân rất đơn giản, đó chính là Lý Phượng Hà phát hiện ra bí mật đằng sau thịt hươu đó, tìm thấy nửa túi sừng hươu Vân Cẩn để quên trong ngăn kéo bếp, trước mặt con trai nhét vào bọn họ.</w:t>
      </w:r>
    </w:p>
    <w:p>
      <w:pPr>
        <w:pStyle w:val="BodyText"/>
      </w:pPr>
      <w:r>
        <w:t xml:space="preserve">“Vân Cẩn, mẹ không ngờ con lại làm ra chuyện như vậy, con biết cái này là cái gì không, Đinh Kiêu thể chất như thế nào, có thích hợp hay không, vậy mà con dám lấy sừng hươu cho nó uống, nhỡ đâu uống vào ảnh hưởng đến sức khỏe thì sao, nóng quá bị chảy máu cam thì phải làm thế nào? Làm sao con có thể không biết yêu thương chồng con như vậy hả?”</w:t>
      </w:r>
    </w:p>
    <w:p>
      <w:pPr>
        <w:pStyle w:val="BodyText"/>
      </w:pPr>
      <w:r>
        <w:t xml:space="preserve">Lý Phượng Hà liên tiếp ca thán khiến Vân Cẩn nghẹn lời, tự trách mình vô ý, cư nhiên lại để lại chứng cứ phạm tội, còn trách cả cô đồng nghiệp kia làm sao lại nghĩ ra cái kế cùi bắp như vậy, hại cô hận không thể đào một cái hố mà chui xuống.</w:t>
      </w:r>
    </w:p>
    <w:p>
      <w:pPr>
        <w:pStyle w:val="BodyText"/>
      </w:pPr>
      <w:r>
        <w:t xml:space="preserve">Đinh Kiêu đứng ở một bên cũng ngạc nhiên cầm chiếc sừng hươu lên ngắm ngía, trong lòng lại thấy vui vẻ, thì ra đây chính là nguyên nhân khiến tối hôm đó mình thú tính bộc phát, hiệu quả cũng không tồi nha, Mạnh Thịt Thịt này đúng là không nhìn ra thì ra lại có tâm địa giảo hoạt như vậy, cư nhiên lại ình uống thuốc tăng lực, nhưng cũng không hiểu sao anh cũng không cảm thấy tức giận mà ngược lại còn cảm thấy có gì đó thú vị.</w:t>
      </w:r>
    </w:p>
    <w:p>
      <w:pPr>
        <w:pStyle w:val="BodyText"/>
      </w:pPr>
      <w:r>
        <w:t xml:space="preserve">Nhìn thấy con trai cười khúc khích, hình như cũng không oán trách gì việc Vân Cẩn cho anh uống canh sừng hươu, Lý Phượng Hà lại càng thấy tức giận, nhìn chằm chằm con trai: “Đinh Kiêu, để cái đó xuống, đừng đụng vào thứ ghê tởm đó.”</w:t>
      </w:r>
    </w:p>
    <w:p>
      <w:pPr>
        <w:pStyle w:val="BodyText"/>
      </w:pPr>
      <w:r>
        <w:t xml:space="preserve">“ Mẹ, có gì đâu, sừng hươu rất bổ màm, uống một chút cũng không sao cả, mẹ và cha cũng nên uống một chút.” Đinh Kiêu thả sừng hươu lại vào túi, đồ vật này phải cất kĩ, không biết thịt hươu này này kiếm ở đâu hiệu quả cũng tốt đó chứ.</w:t>
      </w:r>
    </w:p>
    <w:p>
      <w:pPr>
        <w:pStyle w:val="BodyText"/>
      </w:pPr>
      <w:r>
        <w:t xml:space="preserve">Lý Phượng Hà giận đến tím mặt: “Các con có bình thương hay không, sừng hươu không phải ai cũng ăn được, dùng để bồi bổ cho những người khí hư, các con tinh lực dồi dào, tuổi trẻ nhiệt huyết, ăn cái này chỉ tội nhiệt trong người, cho dù là khí hư cũng là dương hư cần gì phải ăn sừng hươu chứ.”</w:t>
      </w:r>
    </w:p>
    <w:p>
      <w:pPr>
        <w:pStyle w:val="BodyText"/>
      </w:pPr>
      <w:r>
        <w:t xml:space="preserve">Vân Cẩn bị mẹ chồng quở trách cho không dám ngẩng đầu lên, mẹ chồng càng nói càng hăng, thậm trí còn hạ lệnh cho Đinh Kiêu dời đến phòng khách ở một tháng, trong một tháng này hai người không được ở cùng phòng.</w:t>
      </w:r>
    </w:p>
    <w:p>
      <w:pPr>
        <w:pStyle w:val="BodyText"/>
      </w:pPr>
      <w:r>
        <w:t xml:space="preserve">“Mẹ, mẹ nói gì thế?” Đinh Kiêu cũng không nhịn được, tức giận rống lên. Lý Phượng Hà cũng không để ý đến anh,quát lại:” Mẹ cũng là nghĩ cho con thôi , không thể để cho cô ta làm ảnh hưởng đến sức khỏe của con được.”</w:t>
      </w:r>
    </w:p>
    <w:p>
      <w:pPr>
        <w:pStyle w:val="BodyText"/>
      </w:pPr>
      <w:r>
        <w:t xml:space="preserve">Càng nói càng thái quá, Đinh Kiêu phẩy tay áo bỏ đi, không thèm chấp mẹ mình đang trong thời kỳ mãn kinh. Lúc này Vân Cẩn cũng không dám đắc tội với mẹ chồng, trơ mắt nhìn chồng bỏ đi, cũng không dám giữ lại.</w:t>
      </w:r>
    </w:p>
    <w:p>
      <w:pPr>
        <w:pStyle w:val="BodyText"/>
      </w:pPr>
      <w:r>
        <w:t xml:space="preserve">Đêm đó, dưới sự thúc giục của mẹ chồng, cô dâu mới bị buộc phải ở riêng, Đinh Kiêu dời đến phòng khách dưới lầu.</w:t>
      </w:r>
    </w:p>
    <w:p>
      <w:pPr>
        <w:pStyle w:val="BodyText"/>
      </w:pPr>
      <w:r>
        <w:t xml:space="preserve">Vân Cẩn cũng không có cách nào khác, chỉ đành một mình trằn trọc trên giường, trong lòng suy nghĩ, mẹ chồng làm sao có thể nhận ra được đó là sừng hươu? Người bình thường chưa nhìn thấy thì làm sao có thể nhận ra được?</w:t>
      </w:r>
    </w:p>
    <w:p>
      <w:pPr>
        <w:pStyle w:val="BodyText"/>
      </w:pPr>
      <w:r>
        <w:t xml:space="preserve">Trừ khi trước kia bà có nhìn thấy, có phải ngày trước mẹ và bố...……Vân Cẩn bắt đầu có liên tưởng xấu, trong suy nghĩ muốn trả thù mẹ chồng đã chia rẽ uyên ương.</w:t>
      </w:r>
    </w:p>
    <w:p>
      <w:pPr>
        <w:pStyle w:val="BodyText"/>
      </w:pPr>
      <w:r>
        <w:t xml:space="preserve">Không trách được mọi người đều nói mẹ chồng và con dâu trời sinh đã là kẻ địch, mẹ chồn phải cần năm năm để dạy con trai mặc quần nhưng con dâu lại chưa cần đến năm phút có thể khiến con trai bà cởi quần ra.</w:t>
      </w:r>
    </w:p>
    <w:p>
      <w:pPr>
        <w:pStyle w:val="BodyText"/>
      </w:pPr>
      <w:r>
        <w:t xml:space="preserve">Hai người phụ nữ tranh cùng yêu thương một người đàn ông, có thể không mâu thuẫn hay sao, làm mẹ ai chẳng yêu quý con mình, càng yêu thương lại càng ích kỷ, không muốn chia sẻ tình cảm đó với một người phụ nữ khác, đối với tình cảm này, cũng không thể trách được, cũn không thể nói đạo lý, chính vì vậy sống chung với mẹ chồng là tương đối khó khăn.</w:t>
      </w:r>
    </w:p>
    <w:p>
      <w:pPr>
        <w:pStyle w:val="BodyText"/>
      </w:pPr>
      <w:r>
        <w:t xml:space="preserve">Ngược lại, cha mẹ vợ loại chưa từng có loại tình cảm này đối với con rể, cha mẹ vợ thì thường yêu ai yêu cả đường đi, yêu con gái nên tất nhiên cũng có tình cảm tốt đối với con rể, trong lòng còn muốn con rể yêu quý con gái mình thật tốt.</w:t>
      </w:r>
    </w:p>
    <w:p>
      <w:pPr>
        <w:pStyle w:val="BodyText"/>
      </w:pPr>
      <w:r>
        <w:t xml:space="preserve">Mỗi khi Đinh Kiêu trở về nhà họ Mạnh, cả nhà họ đều ra chào đón. Từ Mỗ Mỗ đến Tiểu Bạch, người người chào đón anh, trừ một số người có tính toán nhỏ nhen, thì hầu hết mọi người trong nhà đều hy vọng tình cảm của cô và Đinh Kiêu ngày một tốt đẹp, vậy mà tại sao mẹ chồng lại không có suy nghĩ như vậy, nhất định phải gây sóng gió cho hai người.</w:t>
      </w:r>
    </w:p>
    <w:p>
      <w:pPr>
        <w:pStyle w:val="BodyText"/>
      </w:pPr>
      <w:r>
        <w:t xml:space="preserve">Càng nghĩ càng không phục, càng nghĩ càng thấy mình đáng thương, ông xã cũng không thể thương, rõ ràng hai người đều không phải đi công tác thế mà lại phải sang phòng khách ngủ, anh lại còn có thể ngủ được hay sao?</w:t>
      </w:r>
    </w:p>
    <w:p>
      <w:pPr>
        <w:pStyle w:val="BodyText"/>
      </w:pPr>
      <w:r>
        <w:t xml:space="preserve">Ngủ đến nửa đêm, Đinh Kiêu lén lút chạy về phòng, chui vào trong chăn ôm lấy vợ, hỏi cô mua sừng hươu kia ở đâu.</w:t>
      </w:r>
    </w:p>
    <w:p>
      <w:pPr>
        <w:pStyle w:val="BodyText"/>
      </w:pPr>
      <w:r>
        <w:t xml:space="preserve">“Một đồng nghiệp của em có người quen làm hay mua bán dược ở Đông Bắc, trong tay người đó có không ít đồ tốt, nên em mơi mua, ông xã, sau này em sẽ không bao giờ ….cho anh ăn linh tinh nữa, mẹ nói rất đúng, em sai rồi, nhỡ đâu anh ăn xong lại phát hỏa, em sẽ rất hối hận.” Vân Cẩn chủ động nhận sai lầm.</w:t>
      </w:r>
    </w:p>
    <w:p>
      <w:pPr>
        <w:pStyle w:val="BodyText"/>
      </w:pPr>
      <w:r>
        <w:t xml:space="preserve">Đinh Kiêu cũng đang cười trộng, ôm cô thật chặt: “Bây giờ anh tha thứ cho em, nhưng anh sẽ ghi nhớ, em là cái đồi tiểu bại hoại quỷ kế đa đoan.”</w:t>
      </w:r>
    </w:p>
    <w:p>
      <w:pPr>
        <w:pStyle w:val="BodyText"/>
      </w:pPr>
      <w:r>
        <w:t xml:space="preserve">Vân Cẩn cười ha ha, lại bị Đinh Kiêu che miệng lại, quả nhiên có tiếng bước chân của Lý Phượng Hà đang đi tới gần phòng của bọn họ, chờ tiếng bước chân kia biến mất, hai người lại lăn lộn cười đùa trong chăn.</w:t>
      </w:r>
    </w:p>
    <w:p>
      <w:pPr>
        <w:pStyle w:val="BodyText"/>
      </w:pPr>
      <w:r>
        <w:t xml:space="preserve">Cứ như vậy, hơn mười ngày, mỗi buổi tối thừa dịp khi mẹ mình đã ngủ say Đinh Kiêu lại lặng lẽ chạy từ phòng khách về phòng ngủ, đến khi trời sắp sáng lại chạy trở về phòng khách, rón ra rón rén, thận trọng không để cho thính giác nhạy bén của mẹ phát hiện, khoan hãy nói, lén la lén lút như thế còn hứng thú hơn so với việc hai người quang minh chính đại ngủ trên cùng một chiếc giường.</w:t>
      </w:r>
    </w:p>
    <w:p>
      <w:pPr>
        <w:pStyle w:val="BodyText"/>
      </w:pPr>
      <w:r>
        <w:t xml:space="preserve">Lý Phượng Hà vạn lần không nghĩ đến, mình dùng biện pháp như vậy để nghiêm trị con trai và con dâu lại tạo cho bọn họ thú vui vụng trộm.</w:t>
      </w:r>
    </w:p>
    <w:p>
      <w:pPr>
        <w:pStyle w:val="BodyText"/>
      </w:pPr>
      <w:r>
        <w:t xml:space="preserve">Một buổi sáng nọ, khi bà nhìn thấy con trai đang ngáp dài mệt mỏi đi ra từ phòng vợ, đang lén lút mặc áo ngủ đi xuống lầu, nhất thời giống như phát hiện ra một bí mật lớn nên rất tức giận, đồng thời lại cảm thấy có chút nản lòng.</w:t>
      </w:r>
    </w:p>
    <w:p>
      <w:pPr>
        <w:pStyle w:val="BodyText"/>
      </w:pPr>
      <w:r>
        <w:t xml:space="preserve">Đúng là có con trai thì không thể giữ được, bà biết điều đó, nhưng cũng không nghĩ đến, cư nhiên con dâu lại là một tiểu yêu tinh dám ở đây náo loạn, không cho con trai bà nghỉ ngơi, nhìn xem nó bị dày vò thành cái dạng gì rồi thế này, nhớ đến gương mặt nhỏ nhắn của con trai tuyệt không nghĩ đến là do khuôn mặt đó là do phải dậy sớm trước lúc bà tập thể dục lúc sáu giờ mà chạy về phòng khách.</w:t>
      </w:r>
    </w:p>
    <w:p>
      <w:pPr>
        <w:pStyle w:val="BodyText"/>
      </w:pPr>
      <w:r>
        <w:t xml:space="preserve">Trở về phòng khách, Đinh Kiêu liền nhào lên giường ngủ, mỗi ngày trời chưa sáng đã phải rời giường khiến anh sắp không chịu nổi nữa rồi,, trước kia ở bộ đội cũng không khổ như vậy, khi đó anh mỗi ngày chỉ có ăn rồi ngủ, tinh thần cũng sảng khoái.</w:t>
      </w:r>
    </w:p>
    <w:p>
      <w:pPr>
        <w:pStyle w:val="BodyText"/>
      </w:pPr>
      <w:r>
        <w:t xml:space="preserve">Kể từ khi kết hôn, càng ngày càng không được ngủ đủ, hết bị mẹ hành hạ lại đến cô dâu mới, Đinh Kiêu bắt đầu hoài niệm đến những ngày mẹ đi với cha không có ở nhà, mình và Vân Cẩn được nhàn nhã, không có gì phải lo lắng.</w:t>
      </w:r>
    </w:p>
    <w:p>
      <w:pPr>
        <w:pStyle w:val="BodyText"/>
      </w:pPr>
      <w:r>
        <w:t xml:space="preserve">Đinh Kiêu ngủ thẳng đến 8 rưỡi, bỗng nghe thấy tiếng động ở đầu giường, vừa mở mắt ra đã thấy mẹ mình đang nghiêm túc ngồi trên giường, làm anh sợ hết hồn.</w:t>
      </w:r>
    </w:p>
    <w:p>
      <w:pPr>
        <w:pStyle w:val="BodyText"/>
      </w:pPr>
      <w:r>
        <w:t xml:space="preserve">“Mẹ, sao mẹ lại ngồi đây làm con giật cả mình.” Đinh Kiêu không biết được mẹ ngồi đây được bao lâu rồi cũng không biết mẹ ngồi đây để làm gì.</w:t>
      </w:r>
    </w:p>
    <w:p>
      <w:pPr>
        <w:pStyle w:val="BodyText"/>
      </w:pPr>
      <w:r>
        <w:t xml:space="preserve">Lý Phượng Hà khẽ vuốt tấm lưng rộng rãi của con trai, nói bóng nói gió: “ Con trai, khi còn trẻ ai cũng thích đùa giỡn, nhưng con cũng cần quan tâm đến sức khỏe của mình, đừng khiến cho cơ thể mệt mỏi, cha mẹ già rồi không thể ở bên con mãi được, không ai có thể chăm sóc được cho con.”</w:t>
      </w:r>
    </w:p>
    <w:p>
      <w:pPr>
        <w:pStyle w:val="BodyText"/>
      </w:pPr>
      <w:r>
        <w:t xml:space="preserve">“Mẹ, con rất tốt mà.” Đinh Kiêu muốn thể hiện mình khỏe như thế nào còn định ngồi dậy ẹ xem nhưng lại phát hiện mình chỉ mặc mỗi một cái quần lót nên lại vội vội vàng kéo chăn lại che.</w:t>
      </w:r>
    </w:p>
    <w:p>
      <w:pPr>
        <w:pStyle w:val="BodyText"/>
      </w:pPr>
      <w:r>
        <w:t xml:space="preserve">Lý Phượng Hà cũng không thèm để ý, nhìn nhìn con trai: “Cái đứa trẻ này, ở trước mặt mẹ còn xấu hổ cái gì, mười hai tuổi mẹ còn tắm cho con, còn không biết con như thế nào hay sao?”</w:t>
      </w:r>
    </w:p>
    <w:p>
      <w:pPr>
        <w:pStyle w:val="BodyText"/>
      </w:pPr>
      <w:r>
        <w:t xml:space="preserve">Đinh Kiêu hoàn toàn bị mẹ đánh bại, cười cười : “Mẹ, mẹ đi ra ngoài trước được không, con mặc xong quần áo rồi sẽ đi ra.” Lý Phượng Hà hừ một tiếng rồi dời đi.</w:t>
      </w:r>
    </w:p>
    <w:p>
      <w:pPr>
        <w:pStyle w:val="BodyText"/>
      </w:pPr>
      <w:r>
        <w:t xml:space="preserve">Rửa mặt xong, Đinh Kiêu xuống ăn cơm thỉnh thoảng lại liếc lên đồng hồ, không biết tại sao giờ này mà Vân Cẩn còn chưa xuống ăn cơm, có phải đếm qua bị cảm lạnh rồi không thể xuống được hay không? Anh muốn đi lên xem nhưng lại sợ mẹ mất hứng, sáng sớm mà mặt mẹ đã giống như cái đồng hồ đang dừng lại ở tám giờ hai mươi rồi.</w:t>
      </w:r>
    </w:p>
    <w:p>
      <w:pPr>
        <w:pStyle w:val="BodyText"/>
      </w:pPr>
      <w:r>
        <w:t xml:space="preserve">Lý Phượng Hà cố giữ khuôn mặt tự nhiên nhưng những biểu hiện của con trai đã sớm thu hết vào trong mắt, nhưng vẫn cố ý bày ra bộ mặt dửng dưng, kệ mặc anh thích làm gì thì làm.</w:t>
      </w:r>
    </w:p>
    <w:p>
      <w:pPr>
        <w:pStyle w:val="BodyText"/>
      </w:pPr>
      <w:r>
        <w:t xml:space="preserve">Rốt cuộc Đinh Kiêu cũng không ngồi yên được nữa, uống vội ly sữa tươi, rồi cầm khăn giấy vừa lau miệng vừa đi lên lầu, đẩy cửa phòng vợ ra.</w:t>
      </w:r>
    </w:p>
    <w:p>
      <w:pPr>
        <w:pStyle w:val="BodyText"/>
      </w:pPr>
      <w:r>
        <w:t xml:space="preserve">V đnag ngồi nghiêng trên giường, đầu đau nhức cố gắng vịn vào đầu giường, Đinh Kiêu đến gần ngồi xuống bên cạnh đỡ lấy vai cô, cô mới phát hiện mà quay đầu lại rúc vào ngực anh, nói cho anh biết, cô vừa muốn dời giường đã bị choáng váng, muốn đi xuống nhưng lại không có chút sức lực nào cả.</w:t>
      </w:r>
    </w:p>
    <w:p>
      <w:pPr>
        <w:pStyle w:val="BodyText"/>
      </w:pPr>
      <w:r>
        <w:t xml:space="preserve">“Có phải bị cảm lạnh rồi hay không? Để anh nói với mẹ mời y tá đến đo nhiệt độ cho em nha.” Đinh Kiêu thấy dáng vẻ mệt mỏi của vợ, nhất thời thương tiếc.</w:t>
      </w:r>
    </w:p>
    <w:p>
      <w:pPr>
        <w:pStyle w:val="BodyText"/>
      </w:pPr>
      <w:r>
        <w:t xml:space="preserve">“Không cần đâu, chắc tại đêm qua bị cảm lạnh, lát nữa em uống chút thuốc cảm mạo sẽ không còn chuyện gì đâu,. Mầy giờ rồi, em phải đi làm rồi.” Vân Cẩn giùng giằng muốn xuống giường, Đinh Kiêu không yên tâm dìu cô đến toilet.</w:t>
      </w:r>
    </w:p>
    <w:p>
      <w:pPr>
        <w:pStyle w:val="BodyText"/>
      </w:pPr>
      <w:r>
        <w:t xml:space="preserve">Vân Cẩn cầm ly thủy tinh, chậm rãi đánh răng, vừa định cúi xuống múc nước lên đánh răng thì cảm thấy buồn nôn rồi chợt mọi thứ trước mắt bỗng tối sầm lại không còn biết gì mà gục xuống, Đinh Kiêu giật mình, vội vàng đến ôm cô lên đặt xuống giường.</w:t>
      </w:r>
    </w:p>
    <w:p>
      <w:pPr>
        <w:pStyle w:val="BodyText"/>
      </w:pPr>
      <w:r>
        <w:t xml:space="preserve">Lý Phượng Hà nghe thấy tiếng kêu của con trai, không biết có chuyện gì xảy ra, vội vàng gọi nhân viên cần vụ cùng lên xam. Đinh Kiêu vừa nhìn thấy bà vội vàng nói Vân Cẩn bị ngất.</w:t>
      </w:r>
    </w:p>
    <w:p>
      <w:pPr>
        <w:pStyle w:val="BodyText"/>
      </w:pPr>
      <w:r>
        <w:t xml:space="preserve">Lúc này Lý Phượng Hà mới thở ra một hơi, may mà không phải con trai bà té xỉu, nhưng nghĩ lại mới ý thức được con dâu té xỉu cũng không hay, hai đưa nó gần đây gắn kết như keo, bây giờ con dâu lại té xỉu hơn nửa là do có thai rồi.</w:t>
      </w:r>
    </w:p>
    <w:p>
      <w:pPr>
        <w:pStyle w:val="BodyText"/>
      </w:pPr>
      <w:r>
        <w:t xml:space="preserve">Hai mẹ con vội vã lái xe đưa Vân Cẩn đến bệnh viện gần đó để khám, người bác sĩ đó đã có kinh nghiệm lâu năm vừa nhìn tình huống của Vân Cẩn , liền cho cô đi đo nhiệt độ rồi lại đo huyết áp, bắt mạch rồi kết luận cho Lý Phượng Hà và Đinh Kiêu biết Vân Cẩn đã có thai, ban đầu mang thai sẽ bị khó chịu lại thêm bị gió đêm cảm lạnh nên mới té xỉu, tình huốn cụ thể thế nào thì phải theo dõi thêm mới có thể xác định được.</w:t>
      </w:r>
    </w:p>
    <w:p>
      <w:pPr>
        <w:pStyle w:val="BodyText"/>
      </w:pPr>
      <w:r>
        <w:t xml:space="preserve">Hai mẹ con nhà họ Đinh hồi hộp, vội vã gọi điện cho ông Đinh, rồi lại gọi điện đến nhà thông gia báo tin mừng, hai mẹ con tính toán rồi đăng kí cho Vân Cẩn phòng bệnh tốt nhất, không thế để cho chắt trai nhà Đinh gia có chút gì sơ suất được.</w:t>
      </w:r>
    </w:p>
    <w:p>
      <w:pPr>
        <w:pStyle w:val="BodyText"/>
      </w:pPr>
      <w:r>
        <w:t xml:space="preserve">Đinh Kiêu thì rất vui mừng, cái bọc sừng hươu nhỏ nhỏ của Vân Cẩn không chỉ khiến anh hóa thành cầm thsu sung sướng cuồng hoan một đêm mà còn khiến anh có thể tạo ra được một tên tiểu tử mập mạp trong bụng bà xã, đúng là một công đôi việc, đúng là quá lợi rồi.</w:t>
      </w:r>
    </w:p>
    <w:p>
      <w:pPr>
        <w:pStyle w:val="BodyText"/>
      </w:pPr>
      <w:r>
        <w:t xml:space="preserve">Khi Vân Cẩn suy yếu mở mắt, mới phát hiện ra được mình đang ở trong phòng bệnh, mà khuôn mặt mẹ chồng và ông xã lại tràn ngập vui mừng, cô cũng nhạy bén mà suy đoán chắc có lẽ do mình mang thai.</w:t>
      </w:r>
    </w:p>
    <w:p>
      <w:pPr>
        <w:pStyle w:val="BodyText"/>
      </w:pPr>
      <w:r>
        <w:t xml:space="preserve">Mới chớp mắt mà cô đã kết hôn được nửa năm, chơp mắt cái nữa đã có tiểu hài tử trong bụng, trong lòng cô cũng đoán có lẽ đứa con này là do khối sừng hươu kia, là kết tinh của mình và cha nói kích tình cả đêm.</w:t>
      </w:r>
    </w:p>
    <w:p>
      <w:pPr>
        <w:pStyle w:val="BodyText"/>
      </w:pPr>
      <w:r>
        <w:t xml:space="preserve">Thây Vân Cẩn tỉnh lại Đinh Kiêu kích động nói với cô: “ Vân Cẩn,em mang thai rồi, vợ ơi, chúng ta sắp có con rồi.”</w:t>
      </w:r>
    </w:p>
    <w:p>
      <w:pPr>
        <w:pStyle w:val="BodyText"/>
      </w:pPr>
      <w:r>
        <w:t xml:space="preserve">Lời nói Đinh Kiêu có chút không được mạch lạc, hazz không kích động mới là lạ, tuy rằng bảo bảo là trong bụng vợ anh nhưng nó cũng là xương là thịt của anh, là do anh đích thân gieo xuống, quá trình đó anh vẫn còn nhớ rất rõ.</w:t>
      </w:r>
    </w:p>
    <w:p>
      <w:pPr>
        <w:pStyle w:val="BodyText"/>
      </w:pPr>
      <w:r>
        <w:t xml:space="preserve">Vân Cẩn thấy chồng vui mừng như thế, lỗ mũi cũng cảm thấy chau xót, càm giác vui sướng không nói thành lời :” Ông xã….”</w:t>
      </w:r>
    </w:p>
    <w:p>
      <w:pPr>
        <w:pStyle w:val="BodyText"/>
      </w:pPr>
      <w:r>
        <w:t xml:space="preserve">Cô dâu mới hoàn toàn quên mất còn có Lý Phượng Hà đang ngồi ở đây,lúc này họ chỉ thấy lẫn nhau, chỉ biết được mình sắp có con, nào còn nghĩ được người mẹ chồng đang ngồi bên cạnh, cũng không kìm nén được mà rơi nước mắt.</w:t>
      </w:r>
    </w:p>
    <w:p>
      <w:pPr>
        <w:pStyle w:val="BodyText"/>
      </w:pPr>
      <w:r>
        <w:t xml:space="preserve">Đó là nước mắt của vui sướng, là niềm vui khi săp được chào đón thêm một sinh mệnh, thứ tình cảm mà chỉ những người làm cha làm mẹ mới có thể cảm nhận được.</w:t>
      </w:r>
    </w:p>
    <w:p>
      <w:pPr>
        <w:pStyle w:val="Compact"/>
      </w:pPr>
      <w:r>
        <w:t xml:space="preserve">Tác giả có lời muốn nói: có bảo bảo, cách bọn họ náo mâu thuẫn không xa, ngại ngọt ngào nhìn không nhịn được, một lòng muốn nhìn ngược các cô nương, về sau đều là các ngươi muốn ngược.</w:t>
      </w:r>
      <w:r>
        <w:br w:type="textWrapping"/>
      </w:r>
      <w:r>
        <w:br w:type="textWrapping"/>
      </w:r>
    </w:p>
    <w:p>
      <w:pPr>
        <w:pStyle w:val="Heading2"/>
      </w:pPr>
      <w:bookmarkStart w:id="48" w:name="chương-27"/>
      <w:bookmarkEnd w:id="48"/>
      <w:r>
        <w:t xml:space="preserve">26. Chương 27</w:t>
      </w:r>
    </w:p>
    <w:p>
      <w:pPr>
        <w:pStyle w:val="Compact"/>
      </w:pPr>
      <w:r>
        <w:br w:type="textWrapping"/>
      </w:r>
      <w:r>
        <w:br w:type="textWrapping"/>
      </w:r>
    </w:p>
    <w:p>
      <w:pPr>
        <w:pStyle w:val="BodyText"/>
      </w:pPr>
      <w:r>
        <w:t xml:space="preserve">Biết được Vân Cẩn mang thai, trên dưới nhà họ Mạnh đều chạy đến bệnh viện., đến nơi mọi người quây quanh Vân Cẩn giống như đang xem một quốc bảo vậy, như các hành tinh đang quay quanh mặt trăng.</w:t>
      </w:r>
    </w:p>
    <w:p>
      <w:pPr>
        <w:pStyle w:val="BodyText"/>
      </w:pPr>
      <w:r>
        <w:t xml:space="preserve">Tỉ Mỉ vừa từ trong phòng bệnh đi ra, Mạnh Tiểu liền đuổi theo, muốn cô đến khu cảnh vệ kí hợp đồng, chủ nhiệm Lục đang chờ ở đó.</w:t>
      </w:r>
    </w:p>
    <w:p>
      <w:pPr>
        <w:pStyle w:val="BodyText"/>
      </w:pPr>
      <w:r>
        <w:t xml:space="preserve">“Chủ nhiệm Lục nào vậy?” Nhất thời Tỉ Mỉ chưa nhớ ra.</w:t>
      </w:r>
    </w:p>
    <w:p>
      <w:pPr>
        <w:pStyle w:val="BodyText"/>
      </w:pPr>
      <w:r>
        <w:t xml:space="preserve">“Lục Lục Lục. em quên sao cái người lần trước kéo tay em không chịu buông ra đó, lần này chúng ta buôn bán chính là theo chân bọn họ, anh ta chịu trách nhiệm hậu cần.” Mạnh Tiể Bạch cười quỷ dị.</w:t>
      </w:r>
    </w:p>
    <w:p>
      <w:pPr>
        <w:pStyle w:val="BodyText"/>
      </w:pPr>
      <w:r>
        <w:t xml:space="preserve">Tỉ Mỉ vừa nghe anh nói đã giãy nảy: “Vậy sao anh còn muốn cho em đi, em không đi, em sợ hắn ta sẽ ăn em mất.”</w:t>
      </w:r>
    </w:p>
    <w:p>
      <w:pPr>
        <w:pStyle w:val="BodyText"/>
      </w:pPr>
      <w:r>
        <w:t xml:space="preserve">“Sợ cái gì, anh ta và anh rể chúng ta có quan hệ, anh ta không thể đắc tội với anh rể được không thể ăn em được đâu.” Mạnh Tiểu Bạch biết Lục Thành Khang có ý với Tỉ Mỉ, anh mong rằng nếu như Tỉ Mỉ mà bắt được hắn chắc chắn cuộc buôn bán 3, 4 nghìn vạn này nhất định sẽ vào tay anh.</w:t>
      </w:r>
    </w:p>
    <w:p>
      <w:pPr>
        <w:pStyle w:val="BodyText"/>
      </w:pPr>
      <w:r>
        <w:t xml:space="preserve">Tỉ Mỉ nhìn chằm chằm vào mắt Mạnh Tiểu Bạch: “Nếu hắn ta muốn em lên giường em cũng phải lên giường với hắn ta phải không, chỉ cần đảm bảo bản hợp đồng này anh sẽ đồng ý với hắn?”</w:t>
      </w:r>
    </w:p>
    <w:p>
      <w:pPr>
        <w:pStyle w:val="BodyText"/>
      </w:pPr>
      <w:r>
        <w:t xml:space="preserve">“Tỉ Mỉ, em thông minh như thế, chắc không đến nỗi đâu, …anh tin tưởng em, dù khốn khiếp hơn hắn em cũng có thể dễ dàng giải quyết được, huống chi chỉ là một ông chú giải phóng quân?” Mạnh Tiểu Bạch cũng không coi là quan trọng.</w:t>
      </w:r>
    </w:p>
    <w:p>
      <w:pPr>
        <w:pStyle w:val="BodyText"/>
      </w:pPr>
      <w:r>
        <w:t xml:space="preserve">“Người còn khó đối phó hơn, Mạnh Tiểu Bạch, anh không cần giao thiệp với những người như vậy được không, em vừa nhìn thấy hắn đã thấy sợ.” ở phương diện này Tỉ Mỉ là một người con gái thông minh, cô có thể phát hiện ra mức độ nguy hiểm của đàn ông bên cạnh,, cũng có thể dựa vào đó mà tìm được các phòng ngự tốt nhất.</w:t>
      </w:r>
    </w:p>
    <w:p>
      <w:pPr>
        <w:pStyle w:val="BodyText"/>
      </w:pPr>
      <w:r>
        <w:t xml:space="preserve">“Nhưng hắn ta có quyền, em cũng không phải không biết, anh phải vất vả như thế nào mới có thể thông qua được quan hệ của anh rể để phát tài, em không giúp được gì thì cũng đừng là hỏng chuyện tốt của anh, đi đi, ứng phó cẩn thận, nếu mọi chuyện thành công anh sẽ dẫn em đi Pháp du lịch.” Mạnh Tiểu Bạch cười ha hả đẩy Tỉ Mỉ ra ngoài, không cho phép cô từ chối.</w:t>
      </w:r>
    </w:p>
    <w:p>
      <w:pPr>
        <w:pStyle w:val="BodyText"/>
      </w:pPr>
      <w:r>
        <w:t xml:space="preserve">Tuy Tỉ Mỉ không tình nguyện nhưng cũng nghe theo lời Mạnh Tiểu Bạch, đến công ty lấy hợp đồng rồi ngồi xe đến quân khu, cảnh vệ ở cửa không cho cô vào, cô đành phải gọi điện thoại cho Lục Thành Khang.</w:t>
      </w:r>
    </w:p>
    <w:p>
      <w:pPr>
        <w:pStyle w:val="BodyText"/>
      </w:pPr>
      <w:r>
        <w:t xml:space="preserve">Theo chỉ thị của Lục Thành Khang, Tỉ Mỉ vào phòng làm việc chờ hắn tan họp, đợi chừng bốn mươi phút mới nghe thấy tiếng bước chân trong hành lang vọng lại, cô đoán là Lục Thành Khang đang đến vội vàng đứng lên.</w:t>
      </w:r>
    </w:p>
    <w:p>
      <w:pPr>
        <w:pStyle w:val="BodyText"/>
      </w:pPr>
      <w:r>
        <w:t xml:space="preserve">Lục Thành Khang một thân trang phục khác hẳn dáng vẻ trên bàn rượu ngày đó, cũng có thể gọi là tiêu sái anh tuấn, Tỉ Mỉ thấy hắn ta bỏ mũ xuống, rồi cởi áo khoác ngoài treo lên, bên trong chỉ mặc một chiếc áo sơ mi, hai khuy áo trên không đóng bắt đầu có chút khẩn trương.</w:t>
      </w:r>
    </w:p>
    <w:p>
      <w:pPr>
        <w:pStyle w:val="BodyText"/>
      </w:pPr>
      <w:r>
        <w:t xml:space="preserve">Về phần tại sao lại khẩn trương, cô cũng không rõ, có lẽ có những người đàn ông bẩm sinh đã khiến ột người khác có cảm giác áp bách thở cũng không dám thở mạnh, cũng có lẽ bởi vì động tác hắn ta cởi áo khoác treo lên trôi chảy như mây trôi khiến cô kinh ngạc.</w:t>
      </w:r>
    </w:p>
    <w:p>
      <w:pPr>
        <w:pStyle w:val="BodyText"/>
      </w:pPr>
      <w:r>
        <w:t xml:space="preserve">Mấy năm nay cô đi theo Mạnh Tiểu Bạch vào sinh ra tử, trường hợp nào mà chẳng từng gặp, có thể nói là đã trải qua chuyện đời, nhưng rất khi gặp được người đàn ông nào như Lục Thành Khang, trước đây mặc dù đã từng gặp qua nhưng cũng không có cơ hội lại gần, khí chất của hắn ta có phần giống anh rể Đinh Kiêu, nhưng cũng không quá giống, Đinh Kiêu như vậy rất tự nhiên, trời sinh tính hài hước, sẽ không khiến người khác có cảm giác bị áp bức.</w:t>
      </w:r>
    </w:p>
    <w:p>
      <w:pPr>
        <w:pStyle w:val="BodyText"/>
      </w:pPr>
      <w:r>
        <w:t xml:space="preserve">Lục Thành Khang xoay người, thấy Tỉ Mỉ đang đứng ngây ra ở đối diện, thanh thuần quyến rũ như một đóa hoa, lông mày nhíu lại: “Là Mạnh Vân Tùng bảo cô đến?”</w:t>
      </w:r>
    </w:p>
    <w:p>
      <w:pPr>
        <w:pStyle w:val="BodyText"/>
      </w:pPr>
      <w:r>
        <w:t xml:space="preserve">“Dạ Vâng, vâng, Mạnh tổng bảo tôi đem hợp đồng đến cho ngài.” Tỉ Mỉ vội vàng thu hồi ánh mắt, chân tay luống cuống lấy túi hồ sơ trong ngực mở ra lấy hợp đồng đưa cho hắn ta.</w:t>
      </w:r>
    </w:p>
    <w:p>
      <w:pPr>
        <w:pStyle w:val="BodyText"/>
      </w:pPr>
      <w:r>
        <w:t xml:space="preserve">Lục Thành Khang thấy dáng vẻ cô vội vội vàng vàng, có chút buồn bực, lần trước nha đầu này không phải rất hào phóng sao, thế nào mà giờ lại giống như một tiểu tức phụ thế này.</w:t>
      </w:r>
    </w:p>
    <w:p>
      <w:pPr>
        <w:pStyle w:val="BodyText"/>
      </w:pPr>
      <w:r>
        <w:t xml:space="preserve">“Manh tổng các cô thật lớn nha, sao anh ta lại không tự mình đến mà lại phái thư kí đến đây.” Căn bản không thèm liếc một cái đến hợp đồng, hắn ta ngồi phía sau bàn làm việc nhẹ nhàng gõ lên mặt bàn, thu hết dáng vẻ thướt tha của Tỉ Mỉ đang đứng ở đó vào trong mắt.</w:t>
      </w:r>
    </w:p>
    <w:p>
      <w:pPr>
        <w:pStyle w:val="BodyText"/>
      </w:pPr>
      <w:r>
        <w:t xml:space="preserve">“Chị anh ấy mang thai, anh ấy phải đến bệnh viện để thăm chị.” Tỉ Mỉ nói.</w:t>
      </w:r>
    </w:p>
    <w:p>
      <w:pPr>
        <w:pStyle w:val="BodyText"/>
      </w:pPr>
      <w:r>
        <w:t xml:space="preserve">“A, vợ Đinh Kiêu mang thai? Đây là một chuyện vui.” Lục Thành Khang gọi điện thoại cho Đinh Kiêu, chúc mừng anh sắp được thăng chức lên làm cha.</w:t>
      </w:r>
    </w:p>
    <w:p>
      <w:pPr>
        <w:pStyle w:val="BodyText"/>
      </w:pPr>
      <w:r>
        <w:t xml:space="preserve">Tỉ Mỉ nghe thấy hắn ta nói chuyện với Đinh Kiêu, không nhịn được muốn nhạo báng, muốn đi lại không dám đi, đối phương cũng chưa cho cô đi, nếu cô đi bây giờ thì đúng là không lễ phép.</w:t>
      </w:r>
    </w:p>
    <w:p>
      <w:pPr>
        <w:pStyle w:val="BodyText"/>
      </w:pPr>
      <w:r>
        <w:t xml:space="preserve">Hôm nay thái độ của Lục Thành Khang có chút kỳ quái, thỉnh thoảng lại liếc cô một cái, có khi lại nhìn ra phía khác, dù là liếc cô thì ánh mắt đó cũng không giống như trên bàn rượu, bây giờ hắn ta còn đang ở phòng làm việc, tuyệt đối không ai nhận ra dáng vẻ của hắn trên bàn rượu ngày đó, Tỉ Mỉ thầm nghĩ đúng là nhìn người không thể xem bề ngoài được.</w:t>
      </w:r>
    </w:p>
    <w:p>
      <w:pPr>
        <w:pStyle w:val="BodyText"/>
      </w:pPr>
      <w:r>
        <w:t xml:space="preserve">Hắn ta lúc này, cười lên nhìn rất đẹp, Tỉ Mỉ thấy mình bắt đầu suy nghĩ miên man, vội vàng từ bỏ ý niệm, nghe thấy giọng hắn ta và giọng Đinh Kiêu trong điện thoại, cô có thể thấy rằng hắn ta còn chưa kết hôn ngay cả vị hôn thê cũng chưa có.</w:t>
      </w:r>
    </w:p>
    <w:p>
      <w:pPr>
        <w:pStyle w:val="BodyText"/>
      </w:pPr>
      <w:r>
        <w:t xml:space="preserve">“Được, cứ quyết định như vậy đi, tôi mời khách.” Lục Thành Khang nói xong câu này thì cúp điện thoại.</w:t>
      </w:r>
    </w:p>
    <w:p>
      <w:pPr>
        <w:pStyle w:val="BodyText"/>
      </w:pPr>
      <w:r>
        <w:t xml:space="preserve">Đang muốn cúi đầu vào làm việc, lại liếc thấy Tỉ Mỉ vẫn còn đứng ở nơi đó, Lục Thành Khang kinh ngạc ngẩng đầu: “Cô còn chưa đi? Có chuyện gì nữa không?”</w:t>
      </w:r>
    </w:p>
    <w:p>
      <w:pPr>
        <w:pStyle w:val="BodyText"/>
      </w:pPr>
      <w:r>
        <w:t xml:space="preserve">Tỉ Mỉ bị hắn ta hỏi nên bối rối, nhưng sau đó cũng kịp phản ứng lại: “Lãnh đạo còn chưa cho phép em nào dám đi.” Dáng vẻ nhút nhát, lại cười bẽn lẽn một tiếng, vừa ngượng ngùng lại làm người khác thương xót.</w:t>
      </w:r>
    </w:p>
    <w:p>
      <w:pPr>
        <w:pStyle w:val="BodyText"/>
      </w:pPr>
      <w:r>
        <w:t xml:space="preserve">Lục Thành Khang cười, cười một cách thích thú: “Tôi cũng không phải Mạnh Tiểu Bạch, làm sao có thể coi là lãnh đạo của em được, đi thôi, trở về nói với Mạnh Tiểu Bạch, hợp đồng này tôi muốn nghiên cứu thêm chút nữa.”</w:t>
      </w:r>
    </w:p>
    <w:p>
      <w:pPr>
        <w:pStyle w:val="BodyText"/>
      </w:pPr>
      <w:r>
        <w:t xml:space="preserve">Tỉ Mỉ như trút được gánh nặng, vội vàng dời đi.</w:t>
      </w:r>
    </w:p>
    <w:p>
      <w:pPr>
        <w:pStyle w:val="BodyText"/>
      </w:pPr>
      <w:r>
        <w:t xml:space="preserve">Lục Thành Khang thấy dáng vẻ yểu điệu thướt tha của cô, bóng lưng đang dần dần biến mất, trong lòng nói, Mạnh Tiểu Bạch kia cũng quá nóng lòng rồi, chữ bát còn chưa chổng đít lên trời đâu, mà đã đem hợp đồng đến, người đẹp cũng không thể cứ thuận tay mà đem hợp đồng ném đi như vậy được.</w:t>
      </w:r>
    </w:p>
    <w:p>
      <w:pPr>
        <w:pStyle w:val="BodyText"/>
      </w:pPr>
      <w:r>
        <w:t xml:space="preserve">Tỉ Mỉ nói chuyện này với Mạnh Tiểu Bạch, nói đến thái độ biến hóa của Lục Thành Khang với mình: “Sau này anh đừng bảo em đi tiếp hắn ta nữa, tính khí hắn ta khó nắm bắt, chỉ sợ vô tình đắc tội với hắn lại làm hỏng việc lớn của anh.”</w:t>
      </w:r>
    </w:p>
    <w:p>
      <w:pPr>
        <w:pStyle w:val="BodyText"/>
      </w:pPr>
      <w:r>
        <w:t xml:space="preserve">Tỉ Mỉ rất thông minh, biết rõ làm thế nào có thể thuyết phục được Mạnh Tiểu Bạch, chỉ cần một câu nói ảnh hưởng đến việc phát tài của anh, chắc chắn anh thận trọng. Nào biết, lúc này Mạnh Tiểu Bạch cũng chỉ cười mà lại không nói gì.</w:t>
      </w:r>
    </w:p>
    <w:p>
      <w:pPr>
        <w:pStyle w:val="BodyText"/>
      </w:pPr>
      <w:r>
        <w:t xml:space="preserve">Nếu như Lục Thành Khang dễ đối phó, cũng không thể bò lên được vị trí như ngày hôm nay, quan hệ trong nhà là rất quan trọng, ở bộ đội nắm được thực quyền như vậy có người nào là không có vài bàn đạp</w:t>
      </w:r>
    </w:p>
    <w:p>
      <w:pPr>
        <w:pStyle w:val="BodyText"/>
      </w:pPr>
      <w:r>
        <w:t xml:space="preserve">Ta dùng người đẹp đến bồi ngươi, xem ngươi còn đề phòng được hay không? Ta tốn nhiều tiền cho cô ấy đi học trà đạo và thời trang như vậy, đem một nha đầu quê màu mà bồi dưỡng thành một tài nữ như vậy, tiền không thể phí, ông cứ nhìn mà xem.</w:t>
      </w:r>
    </w:p>
    <w:p>
      <w:pPr>
        <w:pStyle w:val="BodyText"/>
      </w:pPr>
      <w:r>
        <w:t xml:space="preserve">Mạnh Tiểu Bạch đã định ra phương châm, cũng không tính toán nhiều nữa, lại làm chuyện khác.</w:t>
      </w:r>
    </w:p>
    <w:p>
      <w:pPr>
        <w:pStyle w:val="BodyText"/>
      </w:pPr>
      <w:r>
        <w:t xml:space="preserve">Vân Cẩn ở bệnh viện ba ngày, liền theo Đinh Kiêu về nhà, về đến nhà, cô được chăm sóc không khác nào nữ hoàng, hai ba bảo mẫu thay phiên nhau chăm sóc không nói làm gì, Đinh Kiêu cũng chịu khó lên rất nhiều, có lúc còn tự mình tắm giúp bà xã.</w:t>
      </w:r>
    </w:p>
    <w:p>
      <w:pPr>
        <w:pStyle w:val="BodyText"/>
      </w:pPr>
      <w:r>
        <w:t xml:space="preserve">Đối với một người phụ nữ mang thai mà nói, thời điểm hạnh phúc nhất không phải là được chồng chăm sóc cẩn thận mà mẹ chồng cũng phải nhìn đến sắc mặt mình, không dám chọc giận mình, chỉ sợ người mẹ tức giận sẽ ảnh hưởng đến đứa con trong bụng, nhà họ Đinh bốn đời đều là độc đinh nên rất quý.</w:t>
      </w:r>
    </w:p>
    <w:p>
      <w:pPr>
        <w:pStyle w:val="BodyText"/>
      </w:pPr>
      <w:r>
        <w:t xml:space="preserve">Vậy mà, phục vụ vợ được ba tháng, đến tháng thứ 4, Đinh đại quan nhân đã cảm thấy nản, vừa tan việc anh bắt đầu đi tìm thú vui, đi chơi đến mười một mười hai giờ đêm mới về nhà, dù sao bụng vợ cũng đã lớn không thể chơi cùng anh được nữa.</w:t>
      </w:r>
    </w:p>
    <w:p>
      <w:pPr>
        <w:pStyle w:val="BodyText"/>
      </w:pPr>
      <w:r>
        <w:t xml:space="preserve">Cũng chỉ là cùng bạn bà đánh một ván bài uống một chút rượu giết thời gian mà thôi, nhưng vấn đề Đinh Kiêu không nghĩ đến chính là, Mạc Sở Nguyên sau khi trở lại Bắc Kinh cư nhiên lại liên lạc với anh.</w:t>
      </w:r>
    </w:p>
    <w:p>
      <w:pPr>
        <w:pStyle w:val="BodyText"/>
      </w:pPr>
      <w:r>
        <w:t xml:space="preserve">Khi đó là một buổi hoàng hôn, kinh thành vừa vặn lại vào mùa xuân, Đinh Kiêu nhìn ra bầu trời bên ngoài phòng làm việc, bỗng có cảm giác Thiên địa huyền hoàng, vũ trụ hồng hoang.( Trời đất xa thẳm, vũ trụ mênh mang)</w:t>
      </w:r>
    </w:p>
    <w:p>
      <w:pPr>
        <w:pStyle w:val="BodyText"/>
      </w:pPr>
      <w:r>
        <w:t xml:space="preserve">Hậu đức năm vụ, tự mình cố gắng không hôn, cũng không biết người nào lại phát minh ra cái thành ngữ này, cũng đã trở thành câu mở đầu của người Bắc Kinh rồi, Đinh Kiêu vừa nghịch chiếc bút trong tay, vừa nghĩ xem lát nữa về nhà nên nói bảo mẫu làm cái gì ăn ngon đây?</w:t>
      </w:r>
    </w:p>
    <w:p>
      <w:pPr>
        <w:pStyle w:val="BodyText"/>
      </w:pPr>
      <w:r>
        <w:t xml:space="preserve">Trong khoảng thời gian này, bảo mẫu trong nhà cơ hồ đều chuyên chức phục vụ cho Vân Cẩn, khiến cân nặng của cô tăng lên vù vù, đã đuổi kịp mẹ anh rồi, nhìn đã sắp giống như cái bụng phát trướng của cha anh.</w:t>
      </w:r>
    </w:p>
    <w:p>
      <w:pPr>
        <w:pStyle w:val="BodyText"/>
      </w:pPr>
      <w:r>
        <w:t xml:space="preserve">Điện thoại vang lên mấy tiếng, anh mới phục hồi được tinh thần, thấy hiện lên là số điện thoại của Mạc Sở Nguyên thì rất kinh ngạc, vừa cầm điện thoại lên câu đầu tiên anh đã hỏi: “Em đang ở Bắc Kinh?”</w:t>
      </w:r>
    </w:p>
    <w:p>
      <w:pPr>
        <w:pStyle w:val="BodyText"/>
      </w:pPr>
      <w:r>
        <w:t xml:space="preserve">Mạc Sở Nguyên cho anh một câu khẳng định.</w:t>
      </w:r>
    </w:p>
    <w:p>
      <w:pPr>
        <w:pStyle w:val="BodyText"/>
      </w:pPr>
      <w:r>
        <w:t xml:space="preserve">“Vậy em tìm anh có chuyện gì?” Đinh Kiêu biết rõ mà còn hỏi. Mạc Sở Nguyên nói: “Trong điện thoại không thể nói rõ được, bảy giờ gặp mặt ở Tử Vân.”</w:t>
      </w:r>
    </w:p>
    <w:p>
      <w:pPr>
        <w:pStyle w:val="BodyText"/>
      </w:pPr>
      <w:r>
        <w:t xml:space="preserve">“Được, tan việc anh sẽ đến.” Đinh Kiêu sảng khoái đồng ý. Nghe thấy tiếng msv trong điện thoại có vẻ vội vàng, lòng hiếu kỳ của anh lại bị kích thích.</w:t>
      </w:r>
    </w:p>
    <w:p>
      <w:pPr>
        <w:pStyle w:val="BodyText"/>
      </w:pPr>
      <w:r>
        <w:t xml:space="preserve">Gọi điện thoại về nhà, bảo tài xế đúng giờ đến đón Vân Cẩn, Đinh Kiêu lại gọi điện thoại cho Lý Phượng Hà nói tối nay không về ăn cơm.</w:t>
      </w:r>
    </w:p>
    <w:p>
      <w:pPr>
        <w:pStyle w:val="BodyText"/>
      </w:pPr>
      <w:r>
        <w:t xml:space="preserve">“Con lại muốn đi đến chỗ điên khùng nào đó? Đừng tưởng vợ con mang thai là con có lý do đi chơi nha, về sớm ẹ.” Lý Phượng Hà không vui khi con trai muốn về muộn.</w:t>
      </w:r>
    </w:p>
    <w:p>
      <w:pPr>
        <w:pStyle w:val="BodyText"/>
      </w:pPr>
      <w:r>
        <w:t xml:space="preserve">Bà cũng là phụ nữ, bây giờ con dâu đang mang bầu bà cũng biết là phụ nữ thời kỳ mang bầu đặc biệt nhạy cảm, chồng chỉ không chu đáo một chút thôi cũng sẽ ghi nhớ cả đời mà dk bây giờ lại muốn tái phát bệnh cũ.</w:t>
      </w:r>
    </w:p>
    <w:p>
      <w:pPr>
        <w:pStyle w:val="BodyText"/>
      </w:pPr>
      <w:r>
        <w:t xml:space="preserve">Nhưng đáng tiếc chính là, Lý Phượng Hà đã đoán sai tình thế hiện tại. kể từ khi Vân Cẩn mang thai Đinh Kiêu đã tự thăng mình lên một cấp, không còn kiên nhẫn nghe bà nói nữa đáp lại một câu rồi cúp điện thoại.</w:t>
      </w:r>
    </w:p>
    <w:p>
      <w:pPr>
        <w:pStyle w:val="BodyText"/>
      </w:pPr>
      <w:r>
        <w:t xml:space="preserve">Hơn bảy giờ, trong Tử Hiên cũng không có nhiều người, đại khái là đã qua bữa cơm chiều, mọi người cũng không còn đi ăn cơm nữa, chỉ còn bốn năm bàn khách.</w:t>
      </w:r>
    </w:p>
    <w:p>
      <w:pPr>
        <w:pStyle w:val="BodyText"/>
      </w:pPr>
      <w:r>
        <w:t xml:space="preserve">Đinh Kiêu vừa nhìn thấy Mạc Sở Nguyên, cũng biết là cô đã ăn mặc tỉ mỉ rồi mới đến đay, áo đen vô cùng hấp dẫn, lộ ra cái cổ thon dài, tuy không đeo trang sức gì nhưng lại có vẻ khoan thai mỹ lệ.</w:t>
      </w:r>
    </w:p>
    <w:p>
      <w:pPr>
        <w:pStyle w:val="BodyText"/>
      </w:pPr>
      <w:r>
        <w:t xml:space="preserve">Đinh Kiêu ngồi xuống, không nói luôn vào chuyện chính mà cầm thực đơn gọi thức ăn, chờ đến khi phục vụ đi rồi mới hướng Mạc Sở Nguyên nói lời xin lỗi: “Thật ngại quá để em phải đợi lâu, hôm nay tắc đường quá.”</w:t>
      </w:r>
    </w:p>
    <w:p>
      <w:pPr>
        <w:pStyle w:val="BodyText"/>
      </w:pPr>
      <w:r>
        <w:t xml:space="preserve">“Không phải Bắc Kinh hôm nào cũng vậy sao, anh cũng phải sống ở đây mới vài ngày, cũng không sao cả em cũng chưa đợi lâu.” Mạc Sở Nguyên cũng không trách anh đến muộn.</w:t>
      </w:r>
    </w:p>
    <w:p>
      <w:pPr>
        <w:pStyle w:val="BodyText"/>
      </w:pPr>
      <w:r>
        <w:t xml:space="preserve">Hai người hàn huyên vai câu, Mạc Sở Nguyên lại nói: “Có một thời gian em vẫn muốn hẹn anh ra ngoài nói chuyện, nhưng lại không rảnh, hôm nay trong lòng rất khó chịu mới hẹn anh ra đây.”</w:t>
      </w:r>
    </w:p>
    <w:p>
      <w:pPr>
        <w:pStyle w:val="Compact"/>
      </w:pPr>
      <w:r>
        <w:t xml:space="preserve">“Làm sao thế?” Đinh Kiêu đúng lúc hỏi một câu để cho cô nói tiếp đoạn sau.</w:t>
      </w:r>
      <w:r>
        <w:br w:type="textWrapping"/>
      </w:r>
      <w:r>
        <w:br w:type="textWrapping"/>
      </w:r>
    </w:p>
    <w:p>
      <w:pPr>
        <w:pStyle w:val="Heading2"/>
      </w:pPr>
      <w:bookmarkStart w:id="49" w:name="chương-28"/>
      <w:bookmarkEnd w:id="49"/>
      <w:r>
        <w:t xml:space="preserve">27. Chương 28</w:t>
      </w:r>
    </w:p>
    <w:p>
      <w:pPr>
        <w:pStyle w:val="Compact"/>
      </w:pPr>
      <w:r>
        <w:br w:type="textWrapping"/>
      </w:r>
      <w:r>
        <w:br w:type="textWrapping"/>
      </w:r>
    </w:p>
    <w:p>
      <w:pPr>
        <w:pStyle w:val="BodyText"/>
      </w:pPr>
      <w:r>
        <w:t xml:space="preserve">Thì ra là, Phó chủ nhiệm tong khoa Mạc Sơ Nguyên vẫn luôn thích cô ấy nên dùng tất cả mọi cách để biểu đạt tình cảm đó với cô, khiến cô thấy rất phiền phức, cự tuyệt mấy lần nhưng đối phương vẫn chưa chịu giác ngộ vẫn dây dưa không ngừng.</w:t>
      </w:r>
    </w:p>
    <w:p>
      <w:pPr>
        <w:pStyle w:val="BodyText"/>
      </w:pPr>
      <w:r>
        <w:t xml:space="preserve">“Nếu anh ta điều kiện không quá kém mà lại nhiệt tình theo đuổi em như vậy hay là em thử chấp nhận anh ta đi, theo anh thấy có lẽ anh ta thực sự thích em đó.” Đinh Kiêu thầm nghĩ trong lòng, bữa cơm này ăn cũng không dễ nha, còn phải làm người có kinh nghiệm để chỉ dẫn tình cảm cho người khác nữa.</w:t>
      </w:r>
    </w:p>
    <w:p>
      <w:pPr>
        <w:pStyle w:val="BodyText"/>
      </w:pPr>
      <w:r>
        <w:t xml:space="preserve">“Anh ta đã hơn bốn mươi tuổi, cũng là người giỏi giang nhân phẩm cũng không tệ nhưng chính là dáng dấp anh ta cũng chỉ bình thường thôi, chỉ nhìn thôi cũng đã không có cảm xúc gì rồi.” Mạc Sơ Nguyên oán giận nhìn Đinh Kiêu, đối với chuyện anh không chịu ngộ ra cảm thấy rất khó chịu.</w:t>
      </w:r>
    </w:p>
    <w:p>
      <w:pPr>
        <w:pStyle w:val="BodyText"/>
      </w:pPr>
      <w:r>
        <w:t xml:space="preserve">“Cũng không thể nhìn bề ngoài được, đây là chuyện cả đời đấy phải cẩn thận một chút. Có một số loại người chính là ăn thì không ngon nhưng bỏ thì lại tiếc đó, trước khi cưới thì thấy cũng được nhưng sau khi cưới về mới lộ nguyên hình nên đừng hy vọng gì nhiều.” Đinh Kiêu khách quan nói một câu.</w:t>
      </w:r>
    </w:p>
    <w:p>
      <w:pPr>
        <w:pStyle w:val="BodyText"/>
      </w:pPr>
      <w:r>
        <w:t xml:space="preserve">Lâu ngày sinh tình, hừ, có mà lâu ngày sinh ròi thì có, hai người yêu nhau còn khó sống chung nữa là hôn nhân không có tình cảm gì.</w:t>
      </w:r>
    </w:p>
    <w:p>
      <w:pPr>
        <w:pStyle w:val="BodyText"/>
      </w:pPr>
      <w:r>
        <w:t xml:space="preserve">“Nhưng anh ta là phó chủ nhiệm khoa bọn em, kinh phí của phòng thí nghiệm đều lấy từ tay anh ta, cái hạng mục em đang làm cũng là do anh ta trông coi.” Mạc Sơ Nguyên nhăn mày thoạt nhìn giống như rất khó quyết định.</w:t>
      </w:r>
    </w:p>
    <w:p>
      <w:pPr>
        <w:pStyle w:val="BodyText"/>
      </w:pPr>
      <w:r>
        <w:t xml:space="preserve">Đinh Kiêu hiểu, nói ra ý định của cô: “Em không muốn đắc tội anh nên muốn tìm phương thức uyển chuyển để cự tuyệt anh ta, ví dụ như tìm người khác giả làm bạn trai em để cho anh ta chết ý định đấy đi, em muốn anh giả làm bạn trai em phải không?”</w:t>
      </w:r>
    </w:p>
    <w:p>
      <w:pPr>
        <w:pStyle w:val="BodyText"/>
      </w:pPr>
      <w:r>
        <w:t xml:space="preserve">Mạc Sơ Nguyên gật đầu: “Đúng vậy, em nghĩ đi nghĩ lại thì thấy không ai hơn anh cả, bạn bè em cũng nhiều nhưng người để tin tưởng thì không nhiều, em cũng hết cách rồi, nếu không sẽ không làm phiền anh Đinh Kiêu giúp em đi chỉ một lần này thôi.”</w:t>
      </w:r>
    </w:p>
    <w:p>
      <w:pPr>
        <w:pStyle w:val="BodyText"/>
      </w:pPr>
      <w:r>
        <w:t xml:space="preserve">Đôi mắt trong veo tràn ngập nước nhìn Đinh Kiêu khiến mọi ý chí của anh đều bị tan rã, khó khăn nhất không phải là ân huệ của mỹ nhân mà là khẩn cầu của mỹ nhân.</w:t>
      </w:r>
    </w:p>
    <w:p>
      <w:pPr>
        <w:pStyle w:val="BodyText"/>
      </w:pPr>
      <w:r>
        <w:t xml:space="preserve">“Được ngày mai khi tan việc anh sẽ đến trường đón em.”</w:t>
      </w:r>
    </w:p>
    <w:p>
      <w:pPr>
        <w:pStyle w:val="BodyText"/>
      </w:pPr>
      <w:r>
        <w:t xml:space="preserve">Nếu là người khác, Đinh Kiêu khẳng định là không do dự này mà từ chối việc này, nhưng Mạc Sơ Nguyên lại không phải là người khác mà là bạn gái trước của anh, anh cảm giác mình nên có nghĩa vụ giúp việc này.</w:t>
      </w:r>
    </w:p>
    <w:p>
      <w:pPr>
        <w:pStyle w:val="BodyText"/>
      </w:pPr>
      <w:r>
        <w:t xml:space="preserve">Nếu không tại sao lại nói bạn bè ở Bắc Kinh có thể giúp bạn không tiếc cả mạng sống, từ nhỏ anh đã được giáo dục như thế, cho nên chỉ cần bạn bè gặp khó khăn anh sẽ trượng nghĩa ra tay chỉ cần giúp được anh sẽ giúp đỡ hết mình.</w:t>
      </w:r>
    </w:p>
    <w:p>
      <w:pPr>
        <w:pStyle w:val="BodyText"/>
      </w:pPr>
      <w:r>
        <w:t xml:space="preserve">Mạc Sơ Nguyên nói tiếp: “Vậy anh đến sớm một chút, chúng ta tiện thể có thể đến nhà hàng Văn vũ an pho mát, đậu đỏ hai lớp.”</w:t>
      </w:r>
    </w:p>
    <w:p>
      <w:pPr>
        <w:pStyle w:val="BodyText"/>
      </w:pPr>
      <w:r>
        <w:t xml:space="preserve">Đinh Kiêu tránh ánh mắt cô, cười cười: “Không phải em định gài bẫy anh chứ, em đừng làm thế, định lực của anh không tốt đâu, vợ lại mang thai, anh không muốn phạm phải sai lầm, vợ anh mà biết được thì lỡ một bước chân ân hận ngàn đời đó, mà không phải là cả nhà anh hận em một vạn năm ý chứ.”</w:t>
      </w:r>
    </w:p>
    <w:p>
      <w:pPr>
        <w:pStyle w:val="BodyText"/>
      </w:pPr>
      <w:r>
        <w:t xml:space="preserve">Lời cảnh báo đằng trước, em đừng có quyến rũ anh…..anh không chịu được quyến rũ, em tha cho anh đi, em muốn quyến rũ ai thì quyến rũ nhưng đừng là anh.</w:t>
      </w:r>
    </w:p>
    <w:p>
      <w:pPr>
        <w:pStyle w:val="BodyText"/>
      </w:pPr>
      <w:r>
        <w:t xml:space="preserve">“Anh nói gì đấy, em làm sao có thể gài bẫy anh được, kết hôn rồi bình thường cũng có xã giao, cũng không phải anh bán cho cô ấy chứ, bán bao tiền một cân, sao lại phải sợ vợ như vậy?” Mạc Sơ Nguyên nở một nụ cười quyến rũ.</w:t>
      </w:r>
    </w:p>
    <w:p>
      <w:pPr>
        <w:pStyle w:val="BodyText"/>
      </w:pPr>
      <w:r>
        <w:t xml:space="preserve">Mỗi người đàn bà đều là hồ ly tinh, đó là một loại cảnh giới, không ai có thể tưởng tượng ra được phong tình vạn chủng như Tô Đát Kỷ lại là một yêu nghiệt đốt lửa gọi các nước chư hầu, chỉ để làm người đẹp cười một cái mà hoàng đế có thể gây ra sóng gió, người đàn ông bình thường làm sao có thể tránh được vẻ đẹp của họ.</w:t>
      </w:r>
    </w:p>
    <w:p>
      <w:pPr>
        <w:pStyle w:val="BodyText"/>
      </w:pPr>
      <w:r>
        <w:t xml:space="preserve">Cô biết Đinh Kiêu thông minh, nhưng có tật xấu nào cô cũng biết, anh cũng không đàng hoàng như vậy , trước kia cũng hay đùa giỡn, nếu không tại sao ngoài cô ra lại còn có một An Tư Khiết, thực ra An Tư Khiết này cũng là cô mới biết không lâu trước đây thôi.</w:t>
      </w:r>
    </w:p>
    <w:p>
      <w:pPr>
        <w:pStyle w:val="BodyText"/>
      </w:pPr>
      <w:r>
        <w:t xml:space="preserve">“Anh cũng chỉ đùa thế thôi, cũng không hy vọng em chỉ vì nghĩ chuyện kia mà ăn cơm cũng không thấy vui vẻ.”</w:t>
      </w:r>
    </w:p>
    <w:p>
      <w:pPr>
        <w:pStyle w:val="BodyText"/>
      </w:pPr>
      <w:r>
        <w:t xml:space="preserve">Đinh Kiêu cũng không muốn nhận mình sợ vợ trước mặt bạn gái cũ, anh không hề sợ vợ, mặc dù anh cũng biết vợ mình là Tề Thiên Đại Thánh phát động uy quyền đại náo thiên cung.</w:t>
      </w:r>
    </w:p>
    <w:p>
      <w:pPr>
        <w:pStyle w:val="BodyText"/>
      </w:pPr>
      <w:r>
        <w:t xml:space="preserve">Ăn cơm xong hai người bọn họ đến quán rượu thời đại học hay đến ngồi một lát, quán rượu này so với ngày xưa cũng không thay đổi nhiều, chỗ bọn họ hay ngồi ngày xưa vẫn còn đó.</w:t>
      </w:r>
    </w:p>
    <w:p>
      <w:pPr>
        <w:pStyle w:val="BodyText"/>
      </w:pPr>
      <w:r>
        <w:t xml:space="preserve">“Đường phố Bắc Kinh về ban đêm thật náo nhiệt, nhưng vẫn phải nói Hậu Hải còn tốt hơn nhiều, em không thích sự ồn ã ở đây.” Mạc Sơ Nguyên là một người không thích náo nhiệt cho nên phần lớn thời gian của cô đều giành cho việc học.</w:t>
      </w:r>
    </w:p>
    <w:p>
      <w:pPr>
        <w:pStyle w:val="BodyText"/>
      </w:pPr>
      <w:r>
        <w:t xml:space="preserve">“Sau khi kết hôn anh cũng không hay đi những nơi như thế này nữa, đinh tai nhức óc.” Đinh Kiêu thích náo nhiệt nhưng cũng không thích mấy trăm người ầm ầm náo loạn như vậy.</w:t>
      </w:r>
    </w:p>
    <w:p>
      <w:pPr>
        <w:pStyle w:val="BodyText"/>
      </w:pPr>
      <w:r>
        <w:t xml:space="preserve">“Anh nhìn đi trên tường vẫn còn ảnh của chúng ta đấy.” Mạc Sơ Nguyên chỉ vào một tấm ảnh trên tường, hai hai tấm chân dung của cô và Đinh Kiêu. Khi đó hai người còn trẻ, biểu cảm trên mặt cũng có thể nói là xứng đôi, nụ cười khi đó đều là phát ra tự tận đáy lòng.</w:t>
      </w:r>
    </w:p>
    <w:p>
      <w:pPr>
        <w:pStyle w:val="BodyText"/>
      </w:pPr>
      <w:r>
        <w:t xml:space="preserve">Đinh Kiêu lấy tấm ảnh kia xuống, lật qua lật lại: “Lần trước đến sao anh không thấy? Hay là em mới dán lên?” Mạc Sơ Nguyên nhún vai: “Làm sao có thể, đã rất lâu rồi em chưa đến đây.”</w:t>
      </w:r>
    </w:p>
    <w:p>
      <w:pPr>
        <w:pStyle w:val="BodyText"/>
      </w:pPr>
      <w:r>
        <w:t xml:space="preserve">“Đúng là kỳ lạ, anh nghĩ là chủ cửa hàng phải xé đi rồi chứ.” Đinh Kiêu cẩn thận dán tấm ảnh về chỗ cũ.</w:t>
      </w:r>
    </w:p>
    <w:p>
      <w:pPr>
        <w:pStyle w:val="BodyText"/>
      </w:pPr>
      <w:r>
        <w:t xml:space="preserve">“Ông chủ sẽ không xé xuống đâu, tấm hình này cũng không lớn. Hay là hai chúng ta chụp thêm tấm nữa đi, coi như kỷ niệm thanh xuân.” Mạc Sơ Nguyên đắm đuối đưa tình nhìn Đinh Kiêu, đề nghị với anh.</w:t>
      </w:r>
    </w:p>
    <w:p>
      <w:pPr>
        <w:pStyle w:val="BodyText"/>
      </w:pPr>
      <w:r>
        <w:t xml:space="preserve">“Không được rồi, em không thấy là trên kia đều là ảnh chụp nhưng người yêu nhau hay sao, chúng ta chỉ là người yêu cũ thôi nhỡ bị người quen nhìn thấy lại tưởng anh ngoại tình, nếu bà xã anh mà biết được lại đánh anh chấn thương sọ não ý chứ.” Đinh Kiêu vô tư cười nói.</w:t>
      </w:r>
    </w:p>
    <w:p>
      <w:pPr>
        <w:pStyle w:val="BodyText"/>
      </w:pPr>
      <w:r>
        <w:t xml:space="preserve">Mạc Sơ Nguyên lại không chịu từ bỏ ý định, Đinh Kiêu chính là người như vậy, lúc nào cùng nói nửa đùa nửa thật nhưng thực chất cái anh muốn biểu đạt chính là không muốn chụp ảnh chung với cô.</w:t>
      </w:r>
    </w:p>
    <w:p>
      <w:pPr>
        <w:pStyle w:val="BodyText"/>
      </w:pPr>
      <w:r>
        <w:t xml:space="preserve">Ở nơi quầy rượu này rất dễ dàng khiến cho tình cảm nam nữ mật mờ phát huy, Đinh Kiêu và Mạc Sơ Nguyên nói chuyện với nhau không để ý đến thời gian trôi đi bất chi bất giác đã đến mười giờ.</w:t>
      </w:r>
    </w:p>
    <w:p>
      <w:pPr>
        <w:pStyle w:val="BodyText"/>
      </w:pPr>
      <w:r>
        <w:t xml:space="preserve">Mạc Sơ Nguyên phát hiện thời gian đã không còn sớm nên thúc giục Đinh Kiêu mau về nhà, còn mình có thể tự gọi xe về. Buổi tối khuya làm sao Đinh Kiêu có thể để cho cô một mình gọi xe, hay người giằng co hai cái rồi Mạc Sơ Nguyên cũng ngồi vào xe anh.</w:t>
      </w:r>
    </w:p>
    <w:p>
      <w:pPr>
        <w:pStyle w:val="BodyText"/>
      </w:pPr>
      <w:r>
        <w:t xml:space="preserve">Về đến nhà, Đinh Kiêu liếc đồng hồ một cái, cũng đã một giờ rồi, anh đứng ở cửa thay giày rồi dón dén trở về phòng, thầm nghĩ Vân Cẩn chắc đã ngủ say, bước chân nhẹ đến nỗi không thể nhẹ hơn được nữa.</w:t>
      </w:r>
    </w:p>
    <w:p>
      <w:pPr>
        <w:pStyle w:val="BodyText"/>
      </w:pPr>
      <w:r>
        <w:t xml:space="preserve">Nào biết, anh vừa đẩy cánh cửa còn đang khép hờ, liền thấy bà xã đứng ngay ở cửa, nét mắt hết sức không vui.</w:t>
      </w:r>
    </w:p>
    <w:p>
      <w:pPr>
        <w:pStyle w:val="BodyText"/>
      </w:pPr>
      <w:r>
        <w:t xml:space="preserve">“bx, đã trễ rồi sao em còn chưa đi ngủ, nếu không ngủ sớm sẽ rất có hai cho cơ thể đấy.” Đinh Kiêu vội vàng bày ra vẻ mặt tươi cười, trấn an tưc giận của bà xã.</w:t>
      </w:r>
    </w:p>
    <w:p>
      <w:pPr>
        <w:pStyle w:val="BodyText"/>
      </w:pPr>
      <w:r>
        <w:t xml:space="preserve">“Anh cũng biết đã muộn rồi, thế mà bây giờ mới về?” Vân Cẩn giỏi nhịn đến đâu, cũng không thể nhịn được Đinh Kiêu đi đến bây giờ mới chịu về nhà, anh hay đi chơi đêm nhưng cũng không khuya như vậy chứ.</w:t>
      </w:r>
    </w:p>
    <w:p>
      <w:pPr>
        <w:pStyle w:val="BodyText"/>
      </w:pPr>
      <w:r>
        <w:t xml:space="preserve">Đinh Kiêu nghĩ đến cái bụng bự của cô nên cũng không muốn cãi nhau, chuyển đề tài: ‘Em mệ t thì nên đi nghỉ sớm đi, anh chỉ ra ngoài đánh bài với bạn bè một chút thôi, có làm gì đâu. Thịt Thịt, em mau đi ngủ đi, ngày mai còn phải đi làm, đừng thức khuya.”</w:t>
      </w:r>
    </w:p>
    <w:p>
      <w:pPr>
        <w:pStyle w:val="BodyText"/>
      </w:pPr>
      <w:r>
        <w:t xml:space="preserve">Anh vừa nói vừa đi lấy quần áo vào phòng tắm.</w:t>
      </w:r>
    </w:p>
    <w:p>
      <w:pPr>
        <w:pStyle w:val="BodyText"/>
      </w:pPr>
      <w:r>
        <w:t xml:space="preserve">Vân Cẩn nhanh tay nắm lấy cánh cửa: “ Lúc mới mang thai anh còn nói sau này mỗi ngày anh đều về sớm với em, xem bảo bảo của chúng ta ngày ngày lớn lên, chỉ mới được vài ngày mà lời hứa của anh không biết đã bay đến đâu rồi.”</w:t>
      </w:r>
    </w:p>
    <w:p>
      <w:pPr>
        <w:pStyle w:val="BodyText"/>
      </w:pPr>
      <w:r>
        <w:t xml:space="preserve">Đinh Kiêu thấy cô nhất quyết như vậy cũng tức giận: “Em đừng có phiền như vậy được không, trong nhà có người phục vụ em như vậy làm gì đến nỗi không phải anh thì không được, cả ngày đều phải để ý cái bụng bự của em, đi một chút cũng sợ té, giống hết như gấu mèo lớn, sờ cũng được dựa vào cũng không xong thế thì em bắt anh ở nhà làm gì.”</w:t>
      </w:r>
    </w:p>
    <w:p>
      <w:pPr>
        <w:pStyle w:val="BodyText"/>
      </w:pPr>
      <w:r>
        <w:t xml:space="preserve">“Làm gì có đàn ông nào như anh, vợ mang thai còn ra ngoài chơi, thế anh không thể trò chuyện với em được hay sao?” Vân Cẩn càng nghĩ càng giận. Nếu là ngày trước, không cho cô mắng cũng không nói làm gì nhưng bây giờ cô mang thai anh cũng không chăm sóc, điều này cô không thể nhịn được.</w:t>
      </w:r>
    </w:p>
    <w:p>
      <w:pPr>
        <w:pStyle w:val="BodyText"/>
      </w:pPr>
      <w:r>
        <w:t xml:space="preserve">Đinh Kiêu phiền nhất là phải nghe nhưng lời này, động một chút là đàn ông tốt phải thế này, đàn ông tốt lại thế nọ, nếu có đàn ông tốt như vậy sao không gả cho hắn đi, ban đầu cũng không phải người nào đó sống chết đòi gả cho anh, vờ tha để bắt thật, đúng là viên đạn bọc đường, a, bây giờ còn nhìn anh không vừa mắt nữa cơ đấy, muốn nuôi anh thành chó Nhật ư, chỉ một câu thôi đừng có mơ.</w:t>
      </w:r>
    </w:p>
    <w:p>
      <w:pPr>
        <w:pStyle w:val="BodyText"/>
      </w:pPr>
      <w:r>
        <w:t xml:space="preserve">Lòng nghĩ như vậy nên rốt cuộc Đinh Kiêu cũng không còn e dè gì nữa, tuy không nói những lời này ra khỏi miệng, chỉ dùng ánh mắt chằm chằm nhìn Vân Cẩn: “ Anh và em cũng kết hôn hơn một năm rồi, mỗi ngày đều ngủ trên cùng một cái giường, ngày ngày gặp mặt, có cái gì phải nói nữa, anh không ở trong nhà cũng có sao đâu, mẹ anh cũng không quản anh nhiều như vậy.”</w:t>
      </w:r>
    </w:p>
    <w:p>
      <w:pPr>
        <w:pStyle w:val="BodyText"/>
      </w:pPr>
      <w:r>
        <w:t xml:space="preserve">Vân Cẩn bị anh nhìn chằm chằm lại càng tức giận, lôi kéo quần áo anh: “Vậy bây giờ chúng ta đi tìm mẹ phân xử, ban đầu là ai đặt ra cái quy định cho anh, lời nói của mẹ mà anh lại coi như không có gì.”</w:t>
      </w:r>
    </w:p>
    <w:p>
      <w:pPr>
        <w:pStyle w:val="BodyText"/>
      </w:pPr>
      <w:r>
        <w:t xml:space="preserve">Được rồi cãi nhau còn lôi cả mẹ anh vào, Đinh Kiêu hiểu rõ ý đồ muốn mượn dao giết người này của vợ, nhưng cũng không muốn nửa đêm lại đi đánh thức mẹ.</w:t>
      </w:r>
    </w:p>
    <w:p>
      <w:pPr>
        <w:pStyle w:val="BodyText"/>
      </w:pPr>
      <w:r>
        <w:t xml:space="preserve">Sợ mẹ tỉnh giấc, Đinh Kiêu hạ giọng, chủ động ôm lấy Vân Cẩn: ‘Em đừng nháo nữa, mẹ đã ngủ rồi, chuyện của hai chúng ta thì chỉ hai chúng ta giải quyết là được, đừng làm ảnh hưởng đến mẹ, mẹ bị huyết áp cao, không biết tức giận sẽ làm sao đâu.’</w:t>
      </w:r>
    </w:p>
    <w:p>
      <w:pPr>
        <w:pStyle w:val="BodyText"/>
      </w:pPr>
      <w:r>
        <w:t xml:space="preserve">Vân Cẩn cũng không bị hai ba của anh dụ dỗ, đẩy cánh tay ra: “Không tìm mẹ cũng được, hôm nay hai chúng ta hãy nói cho rõ chuyện này đi, coi như ly hôn em cũng phải làm cho rõ chuyện này.”</w:t>
      </w:r>
    </w:p>
    <w:p>
      <w:pPr>
        <w:pStyle w:val="BodyText"/>
      </w:pPr>
      <w:r>
        <w:t xml:space="preserve">“Là anh sai rồi anh thật sự sai rồi, anh xin lỗi em, em mang thai sáu thàng thật vất vả, anh xin lỗi chị Mạnh.”</w:t>
      </w:r>
    </w:p>
    <w:p>
      <w:pPr>
        <w:pStyle w:val="BodyText"/>
      </w:pPr>
      <w:r>
        <w:t xml:space="preserve">Nhìn thấy vợ dần dần nguôi ngoai, Đinh Kiêu cũng tự giác điều chỉnh âm lượng và thái độ của minhf, nế cô đã cho anh bậc thang mà xuống anh xuống là được, những cuộc cãi vã giữa bọn họ đều là cô khởi xướng, anh cũng không cách nào thắng được.</w:t>
      </w:r>
    </w:p>
    <w:p>
      <w:pPr>
        <w:pStyle w:val="BodyText"/>
      </w:pPr>
      <w:r>
        <w:t xml:space="preserve">Nghe thấy thế, Vân Cẩn cúi đầu, đôi mắt đã đỏ, ra sức ôm lấy hông Đinh Kiêu: “Em đợi anh cả đêm cũng không thấy anh vể, muốn cho anh nhìn bảo bảo của chúng ta một chút cũng không có cơ hội”</w:t>
      </w:r>
    </w:p>
    <w:p>
      <w:pPr>
        <w:pStyle w:val="BodyText"/>
      </w:pPr>
      <w:r>
        <w:t xml:space="preserve">Cứng rắn đi qua rồi lại dụ dỗ, Đinh Kiêu không thể không bội bà xã mình co được dãn được, văn võ đều tinh thông, trong lòng anh bất mãn vài câu nhưng nhìn thấy phim chụp trong tay bà xã trong lòng vẫn không tránh được kích động và áy náy.</w:t>
      </w:r>
    </w:p>
    <w:p>
      <w:pPr>
        <w:pStyle w:val="BodyText"/>
      </w:pPr>
      <w:r>
        <w:t xml:space="preserve">Bảo bảo cũng được sáu tháng rồi, mặt mũi đã dần thấy rõ, Đinh Kiêu vùi mặt vào bụng vợ, mơ hồ có thể hình dung ra khuôn mặt dễ thương, đầu ngón tay nhẹ nhàng di chuyển, trong lòng vui mừng khôn xiết, con ngoan, thật đáng yêu, đúng là con của mình thì nhìn thế nào cũng không đủ.</w:t>
      </w:r>
    </w:p>
    <w:p>
      <w:pPr>
        <w:pStyle w:val="BodyText"/>
      </w:pPr>
      <w:r>
        <w:t xml:space="preserve">Hôn chụp một cái lên mặt Vân Cẩn, Đinh Kiêu nói: “Bà xã, là anh không đúng, làm sao có thể bỏ mẹ con em mà ra ngoài được chứ, mong rằng con của chúng ta nhanh lớn lên có thể chơi đùa cùng em, bà xã ngoan, đừng tức giận, em và bảo bảo đều là bảo bối của anh, anh yêu nhất là hai người mà.”</w:t>
      </w:r>
    </w:p>
    <w:p>
      <w:pPr>
        <w:pStyle w:val="BodyText"/>
      </w:pPr>
      <w:r>
        <w:t xml:space="preserve">“Cút ngay thật không biết xấu hổ.” Vân Cẩn lấy cùi huých anh một cái. Đinh Kiêu lấy lòng một tay ôm lấy cô một tay sờ sờ thắt lưng: “Đợi một đêm rồi em có muốn ăn cái gì không, anh sẽ tự mình xuống bếp làm cho em.”</w:t>
      </w:r>
    </w:p>
    <w:p>
      <w:pPr>
        <w:pStyle w:val="BodyText"/>
      </w:pPr>
      <w:r>
        <w:t xml:space="preserve">“Anh mà đi thì ngoại trừ nấu nước có thể làm cái gì.” Căn bản Vân Cẩn không tin là Đinh Kiêu có thể làm ra được cái gì gọi là bữa ăn khuya.</w:t>
      </w:r>
    </w:p>
    <w:p>
      <w:pPr>
        <w:pStyle w:val="BodyText"/>
      </w:pPr>
      <w:r>
        <w:t xml:space="preserve">“Anh làm canh trứng gà, cho thêm ruốc và hành thái nhỏ, em muốn ăn sao, anh xuống bếp làm cho em.” Đinh Kiêu nói là làm, đỡ Vân Cẩn lên giường rồi tự mình xuống bếp.</w:t>
      </w:r>
    </w:p>
    <w:p>
      <w:pPr>
        <w:pStyle w:val="BodyText"/>
      </w:pPr>
      <w:r>
        <w:t xml:space="preserve">Nửa giờ sau quả nhiên bưng lên một bát canh trứng gà lên, đặt đệm lưng xuống sau lưng cô phục vụ cô ăn.</w:t>
      </w:r>
    </w:p>
    <w:p>
      <w:pPr>
        <w:pStyle w:val="BodyText"/>
      </w:pPr>
      <w:r>
        <w:t xml:space="preserve">Vân Cẩn múc một muỗng vào miệng, không mặn không nhạt, mùi vị cũng không tệ lắm, liếc mắt nhìn Đinh Kiêu: “ Anh cũng làm được chút chuyện đi?” Đinh Kiêu cười khan một tiếng, đối với việc có thể nhìn thấu mọi chuyện của Vân Cẩn rất xấu hổ.</w:t>
      </w:r>
    </w:p>
    <w:p>
      <w:pPr>
        <w:pStyle w:val="BodyText"/>
      </w:pPr>
      <w:r>
        <w:t xml:space="preserve">“Vậy anh đã từng làm cho người khác ăn chưa?” ánh mắt Vân Cẩn lóe sáng hỏi. Đinh Kiêu lắc đầu một cái: “Mẹ anh cũng chưa được đãi ngộ như vậy.”</w:t>
      </w:r>
    </w:p>
    <w:p>
      <w:pPr>
        <w:pStyle w:val="BodyText"/>
      </w:pPr>
      <w:r>
        <w:t xml:space="preserve">“Vậy sao anh lại học được? Không phải anh muốn ăn nên mới học làm chứ, anh luôn có bảo mẫu mà.” Vân Cẩn nhất quyết không tha truy vấn ngọn nguồn.</w:t>
      </w:r>
    </w:p>
    <w:p>
      <w:pPr>
        <w:pStyle w:val="BodyText"/>
      </w:pPr>
      <w:r>
        <w:t xml:space="preserve">Lúc này anh mới nói cho cô biết, ngày trước anh có sang Mỹ học: “Khi đó anh ở cùng một người bạn ở Boston, thường nhớ nhà, rất muốn ăn canh trứng gà, cùng thật lạ, sơn hào hải vị gì anh cũng không nhớ chỉ nhớ canh trứng gà hồi bé hay được ăn, sau này anh liền thử làm.”</w:t>
      </w:r>
    </w:p>
    <w:p>
      <w:pPr>
        <w:pStyle w:val="BodyText"/>
      </w:pPr>
      <w:r>
        <w:t xml:space="preserve">“Sau này anh chỉ có thể làm ột mình em ăn.” Trong nháy mắt Vân Cẩn thấy vui vẻ. Đinh Kiêu ngồi một bên khẽ vuốt tóc cô: “Thân sơ xa gần anh đều hiểu rõ.”</w:t>
      </w:r>
    </w:p>
    <w:p>
      <w:pPr>
        <w:pStyle w:val="BodyText"/>
      </w:pPr>
      <w:r>
        <w:t xml:space="preserve">“Chỉ sợ anh nhất thời hồ đồ, quên mất mình đã kết hôn.” Vân Cẩn quơ quơ chiếc nhẫn kim cương trước mặt anh.</w:t>
      </w:r>
    </w:p>
    <w:p>
      <w:pPr>
        <w:pStyle w:val="BodyText"/>
      </w:pPr>
      <w:r>
        <w:t xml:space="preserve">Đinh Kiêu cười nói: “Anh mà ở bên ngoài muốn…thiên vương lão tử cũng không ngăn được, nhưng mà anh cũng không có ý định đó, không cần em phải ngày ngày nhắc nhở, đây chính là cảm giác thiếu an toàn, chỉ cần anh không ở đây em lại nghĩ lung tung, rồi lại đem suy đoán đó áp đặt lên đầu anh.”</w:t>
      </w:r>
    </w:p>
    <w:p>
      <w:pPr>
        <w:pStyle w:val="BodyText"/>
      </w:pPr>
      <w:r>
        <w:t xml:space="preserve">“Anh đã có tiền án,biểu hiện lại không như vậy nên mới làm em không có cảm giác an toàn.” Vân Cẩn phản bác lại anh.</w:t>
      </w:r>
    </w:p>
    <w:p>
      <w:pPr>
        <w:pStyle w:val="BodyText"/>
      </w:pPr>
      <w:r>
        <w:t xml:space="preserve">Đinh Kiêu thấy cô trầm mặt, vuốt ve lên cằm cô: ‘Em nha, càng ngày càng giống Vương Hi Phượng trong Hồng Lâu Mộng, chua ngoa lại thích ăn dấm.”</w:t>
      </w:r>
    </w:p>
    <w:p>
      <w:pPr>
        <w:pStyle w:val="BodyText"/>
      </w:pPr>
      <w:r>
        <w:t xml:space="preserve">“Em giống Vương Hi Phượng, vậy anh thừa nhận mình giống Liễu nhị gia? Anh có muốn tìm thêm một vài phụ nữ khác không, chị Vương có thể chơi đùa với họ?” Vân Cẩn cố ý bày ra vẻ mặt của Vương HI Phượng, đi đến toilet rửa tay xúc miệng.</w:t>
      </w:r>
    </w:p>
    <w:p>
      <w:pPr>
        <w:pStyle w:val="BodyText"/>
      </w:pPr>
      <w:r>
        <w:t xml:space="preserve">Đinh Kiêu chờ cô đi từ phòng vệ sinh ra, đỡ cô nằm xuống, tiến đếm bên cạnh cười mỉa, ánh mắt gian tà: “Cần gì phải đi đâu tìm, trước mắt đã có sắn thí sinh ứng thí rồi chỉ đợi xem em có đồng ý hay không thôi?”</w:t>
      </w:r>
    </w:p>
    <w:p>
      <w:pPr>
        <w:pStyle w:val="BodyText"/>
      </w:pPr>
      <w:r>
        <w:t xml:space="preserve">Tác giả có lời muốn nói: Kim Bình Mai tiểu kịch trường</w:t>
      </w:r>
    </w:p>
    <w:p>
      <w:pPr>
        <w:pStyle w:val="BodyText"/>
      </w:pPr>
      <w:r>
        <w:t xml:space="preserve">Vân bác: Nhị gia nghĩ cưới vợ bé, hôm nào đuổi người đi tìm mẹ mìn tới đây, cho Nhị gia chọn cái bộ dáng Chu Chính , Hồ Mị lãng chính là không được.</w:t>
      </w:r>
    </w:p>
    <w:p>
      <w:pPr>
        <w:pStyle w:val="BodyText"/>
      </w:pPr>
      <w:r>
        <w:t xml:space="preserve">Đinh Đại Quan Nhân: nhà ta bác ý tứ chính là ta ý tứ.</w:t>
      </w:r>
    </w:p>
    <w:p>
      <w:pPr>
        <w:pStyle w:val="BodyText"/>
      </w:pPr>
      <w:r>
        <w:t xml:space="preserve">Vân Thiếu bà nội: sáu mươi tuổi trở xuống không cần gì cả.</w:t>
      </w:r>
    </w:p>
    <w:p>
      <w:pPr>
        <w:pStyle w:val="BodyText"/>
      </w:pPr>
      <w:r>
        <w:t xml:space="preserve">Đinh Đại Quan Nhân: người cái này là tìm cho ta má ơi.</w:t>
      </w:r>
    </w:p>
    <w:p>
      <w:pPr>
        <w:pStyle w:val="Compact"/>
      </w:pPr>
      <w:r>
        <w:t xml:space="preserve">Đinh Đại Quan Nhân: Đại Quan Nhân không phải nói, ý của ta sẽ là của ngươi ý tứ, ngươi nghe ta không sai.</w:t>
      </w:r>
      <w:r>
        <w:br w:type="textWrapping"/>
      </w:r>
      <w:r>
        <w:br w:type="textWrapping"/>
      </w:r>
    </w:p>
    <w:p>
      <w:pPr>
        <w:pStyle w:val="Heading2"/>
      </w:pPr>
      <w:bookmarkStart w:id="50" w:name="chương-29"/>
      <w:bookmarkEnd w:id="50"/>
      <w:r>
        <w:t xml:space="preserve">28. Chương 29</w:t>
      </w:r>
    </w:p>
    <w:p>
      <w:pPr>
        <w:pStyle w:val="Compact"/>
      </w:pPr>
      <w:r>
        <w:br w:type="textWrapping"/>
      </w:r>
      <w:r>
        <w:br w:type="textWrapping"/>
      </w:r>
    </w:p>
    <w:p>
      <w:pPr>
        <w:pStyle w:val="BodyText"/>
      </w:pPr>
      <w:r>
        <w:t xml:space="preserve">Vân Cẩn nhướn mày: “u, anh thích ai hả, không phải Tỉ Mỉ chứ, em sớm đã nhìn thấy anh không có ý xấu đối với cô ấy rồi, khi nhìn cô ấy anh không bao giờ dám nhìn thẳng vào mắt cô ấy.”</w:t>
      </w:r>
    </w:p>
    <w:p>
      <w:pPr>
        <w:pStyle w:val="BodyText"/>
      </w:pPr>
      <w:r>
        <w:t xml:space="preserve">“Bà xã, em thật hiểu rõ anh nha, anh đúng là rất thích Tỉ Mỉ, chờ thêm mấy ngày nữa anh bảo Tỉ Mỉ ra mặt đuổi mẹ mìn kia đi, trực tiếp đến phục vụ em.” Đinh Kiêu cũng phối hợp với vợ nhạo báng.</w:t>
      </w:r>
    </w:p>
    <w:p>
      <w:pPr>
        <w:pStyle w:val="BodyText"/>
      </w:pPr>
      <w:r>
        <w:t xml:space="preserve">Vân Cẩn gõ một cái vào đầu Đinh Kiêu một cái, lại túm lấy cái gối ôm bên cạnh vừa đánh vừa mắng, Đinh Kiêu lại sợ đụng vào bụng cô, chỉ có thể tránh phải tránh trái, không để ý nên bị lăn xuống giường, thiếu chút nữa gãy cả lưng, Vân Cẩn trên giường thấy thế còn cười xấu xa.</w:t>
      </w:r>
    </w:p>
    <w:p>
      <w:pPr>
        <w:pStyle w:val="BodyText"/>
      </w:pPr>
      <w:r>
        <w:t xml:space="preserve">Hai vợ chồng ôm lấy nhau, rúc vào người Đinh Kiêu Vân Cẩn lại ngửi thấy trên người anh có mùi nước hoa, từ lúc cô mang thai đã rất lâu rồi không dùng nước hoa, hơn nữa đây lại không phải mùi nước hoa ngày trước cô hay dùng.</w:t>
      </w:r>
    </w:p>
    <w:p>
      <w:pPr>
        <w:pStyle w:val="BodyText"/>
      </w:pPr>
      <w:r>
        <w:t xml:space="preserve">Lòng nghi ngờ dâng lên, Vân Cẩn cũng giả vờ như không thấy gì cả, không hề tra hỏi mà tiếp tục đề tài vừa nãy: “Em biết trong lòng anh không phải không có em mà chẳng qua tính anh hơi ham chơi kết hôn đã lâu như vậy rồi mà vẫn không thay đổi được, em cũng không bắt ép anh, nhưng sau này anh nên biết chừng mực một chút, không thể giống như lúc chưa kết hôn được , sau này còn có cả bảo bảo nữa, anh làm cha mà cứ luôn đi sớm về khuya như vậy con còn có thể nhớ được mặt anh hay sao.”</w:t>
      </w:r>
    </w:p>
    <w:p>
      <w:pPr>
        <w:pStyle w:val="BodyText"/>
      </w:pPr>
      <w:r>
        <w:t xml:space="preserve">“Vậy sau này anh sẽ tự mình lái xe đưa em đi làm, buổi tối lại về sớm với em được không.” Đinh Kiêu hứa, con anh lớn lên dễ thương như vậy anh phải thực hiện tốt lời hứa này. Con còn ở trong bụng mẹ có lẽ cũng nghe được anh muốn cho con có một ấn tượng tốt về mình.</w:t>
      </w:r>
    </w:p>
    <w:p>
      <w:pPr>
        <w:pStyle w:val="BodyText"/>
      </w:pPr>
      <w:r>
        <w:t xml:space="preserve">“Vậy anh nghĩ tên cho con đi, hôm nay em đi khám bác sĩ bảo nó là con trai.” Vân Cẩn nắm tay ông xã, xúc động nói.</w:t>
      </w:r>
    </w:p>
    <w:p>
      <w:pPr>
        <w:pStyle w:val="BodyText"/>
      </w:pPr>
      <w:r>
        <w:t xml:space="preserve">Đinh Kiêu đặt bàn tay lên cái bụng tròn vo của vợ, khe khẽ vuốt ve: “Anh đã sớm nghĩ rồi, sẽ đặt tên cho con chúng ta là Tung Tung, khi còn bé anh có nuôi một con cún nhỏ tên là Tung Tung, đặt tên con giống tên chó mèo sẽ dễ nuôi.”</w:t>
      </w:r>
    </w:p>
    <w:p>
      <w:pPr>
        <w:pStyle w:val="BodyText"/>
      </w:pPr>
      <w:r>
        <w:t xml:space="preserve">“Tung Tung….cái tên này cũng tốt, ông xã em thật thông minh, nếu muốn em đặt tên cho con cũng chỉ biết gọi nói là Bối Bối thôi.” Vân Cẩn tâng bốc chồng.</w:t>
      </w:r>
    </w:p>
    <w:p>
      <w:pPr>
        <w:pStyle w:val="BodyText"/>
      </w:pPr>
      <w:r>
        <w:t xml:space="preserve">Đinh Kiêu cười cười: “Chú anh tên nhũ danh là Bảo Bảo, em lại đặt tên con anh là Bối Bối không phải cố ý chứ.”</w:t>
      </w:r>
    </w:p>
    <w:p>
      <w:pPr>
        <w:pStyle w:val="BodyText"/>
      </w:pPr>
      <w:r>
        <w:t xml:space="preserve">“Hôm trước chú đưa bà nội đến thăm em còn nói với em đã đặt chuẩn bị xong trường mệnh kim hỏa cho bảo bối của chúng ta rồi.” Vân Cẩn vui vẻ nhắc đến chuyện này.</w:t>
      </w:r>
    </w:p>
    <w:p>
      <w:pPr>
        <w:pStyle w:val="BodyText"/>
      </w:pPr>
      <w:r>
        <w:t xml:space="preserve">“Chú anh đúng là đối xử không tệ với em nha, còn chưa bao giờ hào phóng với anh như vậy, anh xin chú ấy cái gì chú ấy cũng không cho, em còn chưa nói mà chú ấy đã chuẩn bị xong trường mệnh kim tỏa rồi.” Đinh Kiêu cười chế giễu.</w:t>
      </w:r>
    </w:p>
    <w:p>
      <w:pPr>
        <w:pStyle w:val="BodyText"/>
      </w:pPr>
      <w:r>
        <w:t xml:space="preserve">Chú anh Đinh Tiềm là con thứ hai của ông nội Đinh Điềm Ninh, chỉ lớn hơn anh một tuổi, bình thường hai người vẫn thân thiết với nha như anh em vậy.</w:t>
      </w:r>
    </w:p>
    <w:p>
      <w:pPr>
        <w:pStyle w:val="BodyText"/>
      </w:pPr>
      <w:r>
        <w:t xml:space="preserve">Hai vợ chồng nói chuyện phiếm, chuyện không vui vẻ buổi chiều cũng cho qua.</w:t>
      </w:r>
    </w:p>
    <w:p>
      <w:pPr>
        <w:pStyle w:val="BodyText"/>
      </w:pPr>
      <w:r>
        <w:t xml:space="preserve">Lúc Đinh Kiêu đi tắm, Vân Cẩn lấy điện thoại di động trong áo anh, mở ra xem nhật ký cuộc gọi, bỏ qua những cái tên cô đã quen thuộc tìm một cái tên khả nghi nhất, không hiểu tại sao khi nhìn thấy cái tên Mạc Sở Nguyên ngón tay cô lại dừng lại một chút, không tiếp tục kéo xuống nữa.</w:t>
      </w:r>
    </w:p>
    <w:p>
      <w:pPr>
        <w:pStyle w:val="BodyText"/>
      </w:pPr>
      <w:r>
        <w:t xml:space="preserve">Mạc Sở Nguyên là ai? Vân Cẩn không hề có ấn tượng với cái tên này, nhìn tên cũng biết đó là một người phụ nữ, trước khi tan việc cô ta có gọi điện cho Đinh Kiêu, thời gian trò chuyện còn rất lâu, Vân Cẩn âm thầm lưu ý, ghi nhớ cái tên và số điện thoại này.</w:t>
      </w:r>
    </w:p>
    <w:p>
      <w:pPr>
        <w:pStyle w:val="BodyText"/>
      </w:pPr>
      <w:r>
        <w:t xml:space="preserve">Đang lúc Vân Cẩn muốn trả điện thoại lại vào áo Đinh Kiêu thì Mạc Sở Nguyên lại nhắn tin đến.</w:t>
      </w:r>
    </w:p>
    <w:p>
      <w:pPr>
        <w:pStyle w:val="BodyText"/>
      </w:pPr>
      <w:r>
        <w:t xml:space="preserve">“Chiều nay em không có lớp, anh đến đây sớm một chút.”</w:t>
      </w:r>
    </w:p>
    <w:p>
      <w:pPr>
        <w:pStyle w:val="BodyText"/>
      </w:pPr>
      <w:r>
        <w:t xml:space="preserve">Một hàng chữ ngắn ngủi nhưng lại khiến Vân Cẩn bàng hoàng, bản năng người vợ trỗi dậy, cô cảm thấy tin nhắn này không hề bình thường, Đinh Kiêu không lừa gạt ai bao giờ, nhưng người phụ nữ Mạc Sở Nguyên này cô chưa bao giờ thấy anh nhắc đến.</w:t>
      </w:r>
    </w:p>
    <w:p>
      <w:pPr>
        <w:pStyle w:val="BodyText"/>
      </w:pPr>
      <w:r>
        <w:t xml:space="preserve">Trước kia khi hai người qua lại, có lúc anh vui vẻ cũng không câu nệ gì kể chuyện An Tư Khiết trước kia cho cô nghe, không hề e dè, mà Vân Cẩn cũng không hề thấy phiền, ngược lại còn cười ha hả, cô cảm thấy Đinh Kiêu nói ra như vậy có nghĩa là giữa anh và An Tư Khiết không còn tình cảm gì, tính cách của Đinh Kiêu chính là như vậy, nếu anh thực lòng yêu mến ai sẽ để trong lòng nhưng nếu ngược lại thì miệng sẽ không ngậm nổi.</w:t>
      </w:r>
    </w:p>
    <w:p>
      <w:pPr>
        <w:pStyle w:val="BodyText"/>
      </w:pPr>
      <w:r>
        <w:t xml:space="preserve">Vân Cẩn suy nghĩ một lúc lâu rồi lại để điện thoại về chỗ cũ.</w:t>
      </w:r>
    </w:p>
    <w:p>
      <w:pPr>
        <w:pStyle w:val="BodyText"/>
      </w:pPr>
      <w:r>
        <w:t xml:space="preserve">Trong phòng tắm, Đinh Kiêu còn đang ca hát vui vẻ, mặc kệ thế nào đi nữa, bà xã anh vẫn còn tốt chán, vừa nói mấy câu là có thể lừa gạt được, làm anh cảm thấy tự hào vì mình thật thông minh, nhưng anh cũng biết đã đồng ý với Vân Cẩn như vậy, thì không thể không thực hiện lời hứa, phải đoàng hoàng một thời gian.</w:t>
      </w:r>
    </w:p>
    <w:p>
      <w:pPr>
        <w:pStyle w:val="BodyText"/>
      </w:pPr>
      <w:r>
        <w:t xml:space="preserve">Nhưng đáng tiếc khi anh đang muốn trở thành một người chồng tốt của Trung Quốc thì cậu em vợ Tiểu Bạch lại nhảy vào gây náo loạn.</w:t>
      </w:r>
    </w:p>
    <w:p>
      <w:pPr>
        <w:pStyle w:val="BodyText"/>
      </w:pPr>
      <w:r>
        <w:t xml:space="preserve">Mạnh Tiểu Bạch gần đây có quen biết một ông chủ họ Trương, ông chủ Trương này là một người Sơn Tây, kiếm được chút tiền ở đó nhưng vẫn chưa muốn dừng lại còn muốn lên kinh thành xức bạc.</w:t>
      </w:r>
    </w:p>
    <w:p>
      <w:pPr>
        <w:pStyle w:val="BodyText"/>
      </w:pPr>
      <w:r>
        <w:t xml:space="preserve">Lão Trương đến kinh thành một thời gian nhưng cũng chưa làm được gì, mới đầu ông nghĩ muốn đầu tư kiếm chút tiền, nhưng sau này lại phát hiện ra kinh thành quả nhiên là kinh thành, cái gì cũng phải có quan hệ mới làm được, nếu không có quan hệ thì ngay cả tiền cũng không thể dùng được, vì vậy ông ta bắt đầu đi tìm kiếm quan hệ rồi không biết ai dắt mối cho lại tìm đến Tiểu Bạch.</w:t>
      </w:r>
    </w:p>
    <w:p>
      <w:pPr>
        <w:pStyle w:val="BodyText"/>
      </w:pPr>
      <w:r>
        <w:t xml:space="preserve">Từ khi chị mình gả cho nhà họ Đinh, quan hệ của Mạnh Tiểu Bạch vẫn rất tốt, nhất là với người anh rể Đinh Kiêu lại càng thân thiết, anh không chỉ giới thiệu cho nó vài người lính hậu cần mà còn giới thiệu cả vài người bạn của anh nữa.</w:t>
      </w:r>
    </w:p>
    <w:p>
      <w:pPr>
        <w:pStyle w:val="BodyText"/>
      </w:pPr>
      <w:r>
        <w:t xml:space="preserve">Đó đều là những người có tiền cả, những những người bạn của Đinh Kiêu không phải phú thì cũng là quý, thực sự anh cũng không có ý định kiếm tiền, làm trong sở nghiên cứu cũng không phải làm trong công ty chỉ với trí thông minh của anh và quan hệ của gia đình thì cũng đã sớm chiếm một cái ghế trong cái vòng phú quý ở kinh thành này rồi.</w:t>
      </w:r>
    </w:p>
    <w:p>
      <w:pPr>
        <w:pStyle w:val="BodyText"/>
      </w:pPr>
      <w:r>
        <w:t xml:space="preserve">Nhưng này lại có Mạnh Tiểu Bạch thay anh thực hiện cái mục tiêu này, vì thế nó luồn trên cúi dưới, tai nghe 8 phương mắt nhìn 6 phía thăm dò các loại tin tức, lợi dụng tất cả các cơ hội nhận thầu công trình các hạng mục, chỉ cần có tiền thì không có việc gì mà nó không dám làm.</w:t>
      </w:r>
    </w:p>
    <w:p>
      <w:pPr>
        <w:pStyle w:val="BodyText"/>
      </w:pPr>
      <w:r>
        <w:t xml:space="preserve">Trong một hội sở hạng sang, ông chủ Trương mời khách, Mạnh Tiểu Bạch thay ông ta mời Đinh Kiêu và mất người có máu mặt trong kinh thành đến.</w:t>
      </w:r>
    </w:p>
    <w:p>
      <w:pPr>
        <w:pStyle w:val="BodyText"/>
      </w:pPr>
      <w:r>
        <w:t xml:space="preserve">Nghe Mạnh Tiểu Bạch thuộc như lòng bàn tay mà giới thiệu nhưng người đó, cho dù người đã làm ăn lâu năm như lão Trương cũng há hốc mồn ngạc nhiên, ông ta ở Sơn Tây cũng có một công ty làm ăn có tiếng, nhưng đến đây nhìn những người trước mặt đúng là chẳng ăn nhằm gì, tùy tiện một người nào đó không phải có cha làm cán bộ cấp tỉnh cũng là gia đình có tiếng, toàn những người tai to mặt lớn.</w:t>
      </w:r>
    </w:p>
    <w:p>
      <w:pPr>
        <w:pStyle w:val="BodyText"/>
      </w:pPr>
      <w:r>
        <w:t xml:space="preserve">Bọn họ đối với lão Trương cũng rất khách khí, đối với Tiểu Bạch cũng vậy , cũng không cần biết họ thế nào nhưng cũng phải giữ chút mặt mũi cho Đinh Kiêu chứ, Đinh Kiêu đã nói trước với bọn họ muốn họ chiếu cố vị em vợ này của anh, nếu không một người bình thường như vậy có thể mời được bọn họ đến đây hay sao ?</w:t>
      </w:r>
    </w:p>
    <w:p>
      <w:pPr>
        <w:pStyle w:val="BodyText"/>
      </w:pPr>
      <w:r>
        <w:t xml:space="preserve">Nhưng lão Trương đó cũng khiến Đinh Kiêu và mấy người bạn bè đó tương đối hài lòng, lão mặc dù là cường hào nhưng mang đến mấy người hầu rượu cũng được gọi là quốc sắc thiên hương. Mấy người đàn ông đều là nhưng tay ăn chơi thấy gái đẹp là đã hụt hơi, thêm mấy ly rượu xuống bụng, không khí đã bắt đầu mờ ám.</w:t>
      </w:r>
    </w:p>
    <w:p>
      <w:pPr>
        <w:pStyle w:val="BodyText"/>
      </w:pPr>
      <w:r>
        <w:t xml:space="preserve">Tỉ Mỉ ngồi xuống một bên, hơi có chút không nhịn được, một bàn này toàn đàn ông, trừ anh rể và Tiểu Bạch thì toàn là những người cô không thích, nhìn bọn họ đều giả bộ đạo mạo nhưng vừa uống mấy ly rượu đã bắt đầu lộ ra nguyên hình.</w:t>
      </w:r>
    </w:p>
    <w:p>
      <w:pPr>
        <w:pStyle w:val="BodyText"/>
      </w:pPr>
      <w:r>
        <w:t xml:space="preserve">Tỉ Mỉ cũng đã uống không ít, mặc dù Đinh Kiêu đã chiếu cố nhưng kia cũng đều là bạn bè của anh cả, Tỉ Mỉ lại là mỹ nữ như thế cũng không có cách nào từ chối, cũng phải uống hai ba chén õng ẹo hai ba câu.</w:t>
      </w:r>
    </w:p>
    <w:p>
      <w:pPr>
        <w:pStyle w:val="BodyText"/>
      </w:pPr>
      <w:r>
        <w:t xml:space="preserve">Tỉ Mỉ cũng không phải chỉ là xinh đẹp bình thường mà là cực kỳ xinh đẹp, muốn có thân hình là có thân hình, muốn có gương mặt là có gương mặt, lần đầu Đinh Kiêu nhìn thấy cũng phải giật mình, đặt biệt cái miệng của cô còn rất ngọt, nói một hai câu cũng có thể khiên đàn ông nghiêng ngả, nếu cố ý lấy lòng chỉ sợ kkhoong người đàn ông nào có thể thoát được cô ấy.</w:t>
      </w:r>
    </w:p>
    <w:p>
      <w:pPr>
        <w:pStyle w:val="BodyText"/>
      </w:pPr>
      <w:r>
        <w:t xml:space="preserve">Nhưng Tỉ Mỉ tuyệt đối không phong trần, cô cũng không phải dạng hồ ly tinh tinh tu luyện ngàn năm, làm những chuyện dụ dỗ đàn ông, vừa mở miệng là kể lể ra vẻ mình thương tâm, mà cô giống như một tiểu hồ ly ngọt ngào, không xu nịnh người này cũng không lấy lòng người lkia, mà chỉ là một người phụ nữ quyến rũ cơ trí theo bản năng nhưng lại khiến người khác mơ màng nhớ mãi không quên.</w:t>
      </w:r>
    </w:p>
    <w:p>
      <w:pPr>
        <w:pStyle w:val="BodyText"/>
      </w:pPr>
      <w:r>
        <w:t xml:space="preserve">Bị mấy người thi nhau cạn chén, Tỉ Mỉ thấy dạ dày khó chịu, cảm giác như trời đất sắp nghiêng ngả cả rồi, vừa vào đến toilet, vặn vòi nước là cúi xuống phun hết mọi thứ trong bụng ra.</w:t>
      </w:r>
    </w:p>
    <w:p>
      <w:pPr>
        <w:pStyle w:val="BodyText"/>
      </w:pPr>
      <w:r>
        <w:t xml:space="preserve">Đầu đau như muốn nứt ra, miễn cưỡng xúc miệng rồi lảo đảo rời khỏi phòng vệ sinh, đi đến bãi đậu xe, kéo cửa một chiếc xe Cayenne rồi ngồi vào phía sau.</w:t>
      </w:r>
    </w:p>
    <w:p>
      <w:pPr>
        <w:pStyle w:val="BodyText"/>
      </w:pPr>
      <w:r>
        <w:t xml:space="preserve">Bởi vì đêm nay toàn những công tử có tiếng trong kinh thành đến đây, Mạnh Tiểu Bạch không thể rêu rao chiếc Ferrrari của mình được, đành phải lấy chiếc xe Cayene trước kia, cũng rất tinh tế đấy chứ, đây không phải lúc anh có thể kiêu căng. Vì thế vừa nhìn thấy xe Cayene Tỉ Mỉ an tâm ngồi vào, không phát hiện trước xe đang có một người đàn ông.</w:t>
      </w:r>
    </w:p>
    <w:p>
      <w:pPr>
        <w:pStyle w:val="BodyText"/>
      </w:pPr>
      <w:r>
        <w:t xml:space="preserve">Lục Thành Khang ra ngoài gọi điện thoại, lúc trước Mạnh Tiểu Bạch có nói với hắn hôm nay đã chuẩn bị cho hắn một món quà bí mật đã tự mình đưa đến nhà hắn.</w:t>
      </w:r>
    </w:p>
    <w:p>
      <w:pPr>
        <w:pStyle w:val="BodyText"/>
      </w:pPr>
      <w:r>
        <w:t xml:space="preserve">Bất ngờ lại có một người phụ nữ trèo lên ngồi vào xe hắn, Lục Thành Khang buồn bực nhìn về phía người phụ nữ đang say chuếnh choáng phía sau xe, nhờ ánh đèn mờ mới nhìn rõ đó là người thứ ký xinh đẹp bên cạnh Mạnh Tiểu Bạch.</w:t>
      </w:r>
    </w:p>
    <w:p>
      <w:pPr>
        <w:pStyle w:val="BodyText"/>
      </w:pPr>
      <w:r>
        <w:t xml:space="preserve">Chẳng lẽ đây chính là món quà bí mật Mạnh Tiểu Bạch tặng cho hắn, tên tiểu tử kia cũng được nha, biết mình thương nhớ cô bé này nên đã đưa đến tận cửa.</w:t>
      </w:r>
    </w:p>
    <w:p>
      <w:pPr>
        <w:pStyle w:val="BodyText"/>
      </w:pPr>
      <w:r>
        <w:t xml:space="preserve">" Em gái…em gái…. Tỉ Mỉ ,…. Tỉ Mỉ… »Lục Thành Khang gọi Tỉ Mỉ mấy tiếng nhưng không thấy cô trả lời, vốn định cho cô cơ hội xuống xe nhưng nào biết cô ta lại không có phản ứng gì, gọi mãi cũng không tỉnh.</w:t>
      </w:r>
    </w:p>
    <w:p>
      <w:pPr>
        <w:pStyle w:val="BodyText"/>
      </w:pPr>
      <w:r>
        <w:t xml:space="preserve">Cho cô cơ hội cô không chịu đi, vậy đừng trách tôi không có lòng thương hoa tiếc ngọc nha.</w:t>
      </w:r>
    </w:p>
    <w:p>
      <w:pPr>
        <w:pStyle w:val="BodyText"/>
      </w:pPr>
      <w:r>
        <w:t xml:space="preserve">Lục Thành Khang cũng không phải chính nhân quân tử gì, vừa nhìn Tỉ Mỉ xiêu xiêu vẹo vẹo ngồi ở ghế sau đã biết được là cô uống quá nhiều, chắc không phải bị Mạnh Tiểu Bạch hạ dược đấy chứ, nghĩ vậy đã thấy bụng dưới nóng lên, tinh thần phấn khích, khởi động xe nhanh chóng lao ra ngoài.</w:t>
      </w:r>
    </w:p>
    <w:p>
      <w:pPr>
        <w:pStyle w:val="BodyText"/>
      </w:pPr>
      <w:r>
        <w:t xml:space="preserve">Xe xuyên qua các con phố lớn nhỏ của Bắc Kinh, những con đường dần trở nên thưa thớt không có xe chạy, cũng không có người qua lại, xuyên qua những khu phố náo nhiệt đến một vung đất hoang vu không người trong khi Tỉ Mỉ vẫn không hề hay biết.</w:t>
      </w:r>
    </w:p>
    <w:p>
      <w:pPr>
        <w:pStyle w:val="BodyText"/>
      </w:pPr>
      <w:r>
        <w:t xml:space="preserve">Lục Thành Khang dừng xe lại ven đường, xuống xe rồi lại kéo cửa phía sau ra ngồi vào khóa trái cửa lại.</w:t>
      </w:r>
    </w:p>
    <w:p>
      <w:pPr>
        <w:pStyle w:val="BodyText"/>
      </w:pPr>
      <w:r>
        <w:t xml:space="preserve">Tg có lời muốn nói : Toàn bộ thế giới yên tĩnh, giống như màn đêm bao phủ xuống thành cổ Pompeii, tất cả đã không còn kịp nữa…</w:t>
      </w:r>
    </w:p>
    <w:p>
      <w:pPr>
        <w:pStyle w:val="Compact"/>
      </w:pPr>
      <w:r>
        <w:t xml:space="preserve">Chương sau Tỉ Mỉ sẽ bị LTK ….khổ thân… :’(</w:t>
      </w:r>
      <w:r>
        <w:br w:type="textWrapping"/>
      </w:r>
      <w:r>
        <w:br w:type="textWrapping"/>
      </w:r>
    </w:p>
    <w:p>
      <w:pPr>
        <w:pStyle w:val="Heading2"/>
      </w:pPr>
      <w:bookmarkStart w:id="51" w:name="chương-30"/>
      <w:bookmarkEnd w:id="51"/>
      <w:r>
        <w:t xml:space="preserve">29. Chương 30</w:t>
      </w:r>
    </w:p>
    <w:p>
      <w:pPr>
        <w:pStyle w:val="Compact"/>
      </w:pPr>
      <w:r>
        <w:br w:type="textWrapping"/>
      </w:r>
      <w:r>
        <w:br w:type="textWrapping"/>
      </w:r>
    </w:p>
    <w:p>
      <w:pPr>
        <w:pStyle w:val="BodyText"/>
      </w:pPr>
      <w:r>
        <w:t xml:space="preserve">Lục Thành Khang bắt đầu suy nghĩ nên làm thế nào đối với người đẹp đã đưa đến cửa này đây, nói thế nào đây cũng là người bên cạnh Mạnh Tiểu Bạch, cũng không thể làm quá được, cho nên hắn không có làm người khác, chuẩn bị là hắn trên mình.</w:t>
      </w:r>
    </w:p>
    <w:p>
      <w:pPr>
        <w:pStyle w:val="BodyText"/>
      </w:pPr>
      <w:r>
        <w:t xml:space="preserve">Tiểu mỹ nhân say đến bất tỉnh nhân sự, hai má ửng hồng, hàm răng khẽ cắn vào đôi môi đỏ mọng, thật là biết quyến rũ người khác.</w:t>
      </w:r>
    </w:p>
    <w:p>
      <w:pPr>
        <w:pStyle w:val="BodyText"/>
      </w:pPr>
      <w:r>
        <w:t xml:space="preserve">Lục Thành Khang đặt tay lên bộ ngực cao ngất của Tỉ Mỉ, muốn biết có phải silicon hay không, sờ là biết liền, nếu bộ ngực này silicon hắn cũng chẳng thèm đụng vào, đối với đàn bà hắn cũng rất kén chọn, chỉ cần một chút giả dối trên người hắn đều không thích.</w:t>
      </w:r>
    </w:p>
    <w:p>
      <w:pPr>
        <w:pStyle w:val="BodyText"/>
      </w:pPr>
      <w:r>
        <w:t xml:space="preserve">Cởi bỏ áo áo khoác trên người Tỉ Mỉ xuống, rồi lại áo sơ mi, lộ ra bộ ngực xinh đẹp khuất sau áo lót khiến cho người nhìn cảm thấy thật kích thích, người phụ nữ này dáng người đúng là cực phẩm nha, khó trách Mạnh Tiểu Bạch cho cô ta ra ngoài xã giao, phụ nữ hai mươi thân thể chính là tiền vốn.</w:t>
      </w:r>
    </w:p>
    <w:p>
      <w:pPr>
        <w:pStyle w:val="BodyText"/>
      </w:pPr>
      <w:r>
        <w:t xml:space="preserve">Lục Thành Khang cẩn thận cởi bỏ váy của Tỉ Mỉ xuống, đợi đến khi trên người cô chỉ còn lại quần áo lót mới bắt đầu chậm rãi đùa bỡn.</w:t>
      </w:r>
    </w:p>
    <w:p>
      <w:pPr>
        <w:pStyle w:val="BodyText"/>
      </w:pPr>
      <w:r>
        <w:t xml:space="preserve">Mạnh Tiểu Bạch quả thật là biết bỏ vốn, từ trên xuống dưới người phụ nữ đều là hàng cao cấp, vừa nhìn Lục Thành Khang cũng biết bộ áo lót cô đang mặc chính là hàng La Per La một cái áo lót tối thiểu cũng phải hơn năm ngàn.</w:t>
      </w:r>
    </w:p>
    <w:p>
      <w:pPr>
        <w:pStyle w:val="BodyText"/>
      </w:pPr>
      <w:r>
        <w:t xml:space="preserve">Sau khi Tỉ Mỉ bị cởi hết quần áo, trên người không còn sót lại gì, Lục Thành Khang lại lấy di động từ túi quần ra chụp ảnh, còn cố ý chiếu thẳng vào mặt chụp rõ bộ mặt cô.</w:t>
      </w:r>
    </w:p>
    <w:p>
      <w:pPr>
        <w:pStyle w:val="BodyText"/>
      </w:pPr>
      <w:r>
        <w:t xml:space="preserve">Nha đầu này thật đẹp, bộ ngực cao ngất trắng ngần, tiểu anh đào lại đỏ thắm mê người, mấy trăm mỹ nhân cũng chưa chắc đã tìm ra được một người đẹp như vậy, Lục Thành Khang đắm chìm vào cơ thể cô, cúi đầu cắn nhẹ vào bộ ngực cô kéo ra, cắn đến khi đỏ lên mới cầm lấy điện thoại để chụp tiểu bảo bối này, giữ lại để sau này còn thưởng thức chứ.</w:t>
      </w:r>
    </w:p>
    <w:p>
      <w:pPr>
        <w:pStyle w:val="BodyText"/>
      </w:pPr>
      <w:r>
        <w:t xml:space="preserve">Một tay hắn nắm phía trên một tay lần theo thắt lưng đi xuống dưới, thời điểm hai ngón tay đi vào trong cơ thể Tỉ Mỉ bị đau làm cho tỉnh lại, mặc dù đầu óc có hơi tỉnh táo nhưng khí lực vẫn chưa khôi phục toàn bộ.</w:t>
      </w:r>
    </w:p>
    <w:p>
      <w:pPr>
        <w:pStyle w:val="BodyText"/>
      </w:pPr>
      <w:r>
        <w:t xml:space="preserve">Mấy lần Lục Thành Khang thấy cô mở mắt ra, đôi mắt mờ nước lại càng mê người hơn khiến hắn ta càng hăng hái, cởi đai lưng đích thân ra trận. Cô không còn mơ màng như trước nữa, đã dần dần tỉnh lại khiến hắn lại càng hăng hái hơn.</w:t>
      </w:r>
    </w:p>
    <w:p>
      <w:pPr>
        <w:pStyle w:val="BodyText"/>
      </w:pPr>
      <w:r>
        <w:t xml:space="preserve">Tỉ Mỉ nửa tỉnh nửa mê nhìn người đàn ông đang nằm trên người mình, tuy đầu óc còn choáng váng không nhìn thấy rõ mặt nhưng cô biết rõ rằng mình đã bị cưỡng gian.</w:t>
      </w:r>
    </w:p>
    <w:p>
      <w:pPr>
        <w:pStyle w:val="BodyText"/>
      </w:pPr>
      <w:r>
        <w:t xml:space="preserve">Thân thể hơn hai mươi năm nay trong sạch giờ lại bị một người đàn ông không quen biết chiếm đoạt, không phải người cô thích lầ Mạnh Tiểu Bạch hay sao nhưng trực giác nói cho cô biết người này không phải Mạnh Tiểu Bạch cũng không thể nào là Mạnh Tiểu Bạch được.</w:t>
      </w:r>
    </w:p>
    <w:p>
      <w:pPr>
        <w:pStyle w:val="BodyText"/>
      </w:pPr>
      <w:r>
        <w:t xml:space="preserve">Tỉ Mỉ không khóc nhưng thân thể lay động lợi hại, động tác của người đàn ông này quá mạnh khiến cô đâu đến muốn chết đi, cô rất muốn cầu xin hắn tha cho cô những cũng biết là đối với một người đàn ông thì suy nghĩ đó thật ngây thơ, đối phương chỉ mong sao cô có thể chết đi bởi tiết tấu của hắn.</w:t>
      </w:r>
    </w:p>
    <w:p>
      <w:pPr>
        <w:pStyle w:val="BodyText"/>
      </w:pPr>
      <w:r>
        <w:t xml:space="preserve">Động tác của hắn quá mạnh, quá kịch liệt khiến cô đau muốn chết đi sống lại, liên tục thét chói tai mấy lần, cô phóng tầm mắt ra ngoài, tựa như nhìn thấy có ánh đèn le lói, trong nháy cô cô trở nên thanh tĩnh, cô đã nhìn thấy mặt Lục Thành Khang cũng biết được ông ta đã chụp ảnh mình.</w:t>
      </w:r>
    </w:p>
    <w:p>
      <w:pPr>
        <w:pStyle w:val="BodyText"/>
      </w:pPr>
      <w:r>
        <w:t xml:space="preserve">Đúng là hồ ly tinh, thật sảng khoái, lúc này Lục Thành Khang cảm giác mình như đang ở trên tiên cảnh, bao lâu nay nín nhịn như vậy bao lâu rồi đã không gặp được một người như thế, chân dài da trắng? Ngay cả tiếng kêu cũng phát ra nguyên thủy nhất, như thế mời hấp dẫn đàn ông.</w:t>
      </w:r>
    </w:p>
    <w:p>
      <w:pPr>
        <w:pStyle w:val="BodyText"/>
      </w:pPr>
      <w:r>
        <w:t xml:space="preserve">Hắn ngồi ở phía sau, đổi ba bốn lần bcs. Đàn ông mà làm gì có ai ngu lại lưu lại chứng cứ bên ngoài, con quỷ nhỏ trước mặt này tuy có bị hắn làm cho nửa sống nửa chết nhưng ánh mắt lại nhìn hắn như muốn giết người, khiến lòng hắn run lên thầm nghĩ cũng may mình không lưu lại hậu họa gì.</w:t>
      </w:r>
    </w:p>
    <w:p>
      <w:pPr>
        <w:pStyle w:val="BodyText"/>
      </w:pPr>
      <w:r>
        <w:t xml:space="preserve">Lúc này Tỉ Mỉ có kêu trời trời cũng không thấu, kêu đất đất chẳng hay, khong biết cô đã bị giày vò bao lâu chỉ cảm thấy phần dưới đau đên muốn chết đi.</w:t>
      </w:r>
    </w:p>
    <w:p>
      <w:pPr>
        <w:pStyle w:val="BodyText"/>
      </w:pPr>
      <w:r>
        <w:t xml:space="preserve">Lục Thành Khang nhìn máu chảy ra bên dưới cô, đúng là không ngờ, tên tiểu tử Mạnh Tiểu Bạch kia thế mà lại bắt một người còn trong trắng như vậy để đi tiếp khách, quả nhiên là lòng dạ độc ác, vì tiền mà không còn để ý đến lương tâm.</w:t>
      </w:r>
    </w:p>
    <w:p>
      <w:pPr>
        <w:pStyle w:val="BodyText"/>
      </w:pPr>
      <w:r>
        <w:t xml:space="preserve">Nha đầu, cũng không thể trách tôi được, tôi cũng không biết em còn là xử nữ, nhìn em ngon lành như vậy cứ nghĩ rằng em đã bị ăn từ lâu rồi.</w:t>
      </w:r>
    </w:p>
    <w:p>
      <w:pPr>
        <w:pStyle w:val="BodyText"/>
      </w:pPr>
      <w:r>
        <w:t xml:space="preserve">Lục Thành Khang ăn mặc chỉnh tể rồi mới lấy quần áo mặc lại cho Tỉ Mỉ, hắn ta về ghế trước lấy một chai nước lọc và một bọc khăn giấy rất cẩn thận giúp cô lau thân dưới, những vết máu kia cũng giúp cô lau sạch, ngủ một giấc thật ngon ngày mai lại trở thành một cô nương xinh đẹp.</w:t>
      </w:r>
    </w:p>
    <w:p>
      <w:pPr>
        <w:pStyle w:val="BodyText"/>
      </w:pPr>
      <w:r>
        <w:t xml:space="preserve">Lái xe trở về bãi đâuk của sở hội, Lục Thành Khang rất cẩn thận ôm cô xuống xe, thả xuống ven đường, hôn cô một cái, tin rằng cô ở đây không gặp nguy hiểm gì mới lái xe dời đi.</w:t>
      </w:r>
    </w:p>
    <w:p>
      <w:pPr>
        <w:pStyle w:val="BodyText"/>
      </w:pPr>
      <w:r>
        <w:t xml:space="preserve">Tỉ Mỉ ngồi bên đường, nhìn xe của hắn đi xa, khóe mặt chảy xuống hai dòng nước, người đàn ông kia vừa gây thường tổn cho cô nhưng lại có thể đem cô tùy tiện để ở ven đường rồi lái xe đi, mà thân thể cô lúc này vô cùng mệt mỏi mềm yếu không còn sức mà đứng lên nữa.</w:t>
      </w:r>
    </w:p>
    <w:p>
      <w:pPr>
        <w:pStyle w:val="BodyText"/>
      </w:pPr>
      <w:r>
        <w:t xml:space="preserve">Điện thoại trong túi xách không ngừng reo lên, Tỉ Mỉ cố gắng hết sức lấy điện thoại ra nghe, trong đó truyền đến âm thanh lo lắng của Mạnh Tiểu Bạch: “Em chạy đi đâu đấy, làm sao mà anh gọi mãi cũng không nghe máy?”</w:t>
      </w:r>
    </w:p>
    <w:p>
      <w:pPr>
        <w:pStyle w:val="BodyText"/>
      </w:pPr>
      <w:r>
        <w:t xml:space="preserve">“Em…em …” bây giờ hy vọng lớn nhất của Tỉ Mỉ là được ôm lấy Mạnh Tiểu Bạch khóc một trận lớn, bảo Mạnh Tiểu Bạch đi báo thù cho cô, đem hắn ta băm vằn thành từng mảnh nhỏ.</w:t>
      </w:r>
    </w:p>
    <w:p>
      <w:pPr>
        <w:pStyle w:val="BodyText"/>
      </w:pPr>
      <w:r>
        <w:t xml:space="preserve">“Em đang ở đâu?” Mạnh Tiểu Bạch thấy âm thanh của Tỉ Mỉ có phần không đúng, lo lắng hỏi.</w:t>
      </w:r>
    </w:p>
    <w:p>
      <w:pPr>
        <w:pStyle w:val="BodyText"/>
      </w:pPr>
      <w:r>
        <w:t xml:space="preserve">“Em.. em ở dưới lầu.” Tỉ Mỉ cũng không còn hơi sức nữa, tựa vào tường khóc nức nở.</w:t>
      </w:r>
    </w:p>
    <w:p>
      <w:pPr>
        <w:pStyle w:val="BodyText"/>
      </w:pPr>
      <w:r>
        <w:t xml:space="preserve">“Lầu dưới? Em chờ một chút anh xuống ngay.” Mạnh Tiểu Bạch vội vàng chạy xuống cầu thang, anh có dự cảm không tốt không biết Tỉ Mỉ đã xảy ra chuyện gì. Vội vội vàng vàng, bước chân cũng nhanh hơn, trên đường đụng phải vài người anh cũng không kịp xin lỗi cứ như vậy mà chạy xuống cầu thang.</w:t>
      </w:r>
    </w:p>
    <w:p>
      <w:pPr>
        <w:pStyle w:val="BodyText"/>
      </w:pPr>
      <w:r>
        <w:t xml:space="preserve">Thấy Tỉ Mỉ ngồi ven đường, trong lòng Mạnh Tiểu Bạch càng căng thẳng, chạy đến bên cạnh ôm cô vào lòng, thấy cô không còn hơi sức nữa, bế cô lên đi về phía xe mình.</w:t>
      </w:r>
    </w:p>
    <w:p>
      <w:pPr>
        <w:pStyle w:val="BodyText"/>
      </w:pPr>
      <w:r>
        <w:t xml:space="preserve">Tỉ Mỉ vừa dựa vào ngực anh vừa khóc lớn, âm thanh nức nở, dường như muốn đem tất cả sức lực còn sót lại của mình để khóc ra, tiếng khóc đó như đang muốn nói với anh cô có bao nhiêu uất ức.</w:t>
      </w:r>
    </w:p>
    <w:p>
      <w:pPr>
        <w:pStyle w:val="BodyText"/>
      </w:pPr>
      <w:r>
        <w:t xml:space="preserve">“Không sao, Tỉ Mỉ nói cho anh biết đi đã xảy ra chuyện gì?” trong lòng Mạnh Tiểu Bạch cũng bồn chồn, không cần hỏi cũng biết một cô gái như vậy mà khóc thì chắc chắn đã xảy ra chuyện lớn.</w:t>
      </w:r>
    </w:p>
    <w:p>
      <w:pPr>
        <w:pStyle w:val="BodyText"/>
      </w:pPr>
      <w:r>
        <w:t xml:space="preserve">“Em bị…bị Lục Thành Khang cưỡng hiếp, em uống quá nhiều, nên đã phạm sai lầm..lên nhầm xe hắn bị hắn đưa đến một vùng đất hoang cưỡng hiếp.” Tỉ Mỉ càng khóc lớn tố cáo với Mạnh Tiểu Bạch.</w:t>
      </w:r>
    </w:p>
    <w:p>
      <w:pPr>
        <w:pStyle w:val="BodyText"/>
      </w:pPr>
      <w:r>
        <w:t xml:space="preserve">Trong lòng Mạnh Tiểu Bạch bỗng suy sụp, trong lòng đau đớn khiến anh càng phẫn nộ, rất muốn lái xe đi tìm cái tên Lục Thành Khang kia liều mạng, nhưng vài phút sau lý trí lại nhắc nhở anh, làm như vậy cũng vô dụng, hắn ta là một con cáo gì rồi, đanh nhau như vậy cũng không giải quyết được việc gì.</w:t>
      </w:r>
    </w:p>
    <w:p>
      <w:pPr>
        <w:pStyle w:val="BodyText"/>
      </w:pPr>
      <w:r>
        <w:t xml:space="preserve">“Em có bị thương ở đâu không? Anh dẫn em đến bệnh viện xem một chút.” Mạnh Tiểu Bạch một mặt lo lắng cho thân thể Tỉ Mỉ, mặt khác anh cũng kiểm tra xem tên này có lưu lại chứng cớ gì không.</w:t>
      </w:r>
    </w:p>
    <w:p>
      <w:pPr>
        <w:pStyle w:val="BodyText"/>
      </w:pPr>
      <w:r>
        <w:t xml:space="preserve">“Không đi, không đi. Tiểu Bạch em không muốn bất kỳ ai biết chuyện này cả, em không đến bệnh viện đâu anh đưa em về nhà đi. Tiểu Bạch em muốn về nhà.” Tỉ Mỉ cầu khóc. Cô chỉ mới hai mốt tuổi, cũng không muốn cho người khác biết mình bị cưỡng hiếp, nếu không sao cô có thể ngóc đầu dậy nổi.</w:t>
      </w:r>
    </w:p>
    <w:p>
      <w:pPr>
        <w:pStyle w:val="BodyText"/>
      </w:pPr>
      <w:r>
        <w:t xml:space="preserve">Mạnh Tiểu Bạch thấy cô khóc đáng thương cũng không đành nhìn cô bị kích thích hơn nữa, ôm cô vào ghế sau dàn xếp cho cô ổn thỏa rồi mới ngồi vào ghế trước.</w:t>
      </w:r>
    </w:p>
    <w:p>
      <w:pPr>
        <w:pStyle w:val="BodyText"/>
      </w:pPr>
      <w:r>
        <w:t xml:space="preserve">Đưa Tỉ Mỉ về nhà, Mạnh Tiểu Bạch trực tiếp ôm cô vào phòng tắm, không hề để ý gì giúp cô tắm rửa, anh làm sao mà không biết Tỉ Mỉ thừa nhận hết thảy chuyện này đều là vì anh, nếu không phải vì anh làm sao cô lại bị ủy khuất như vậy được?</w:t>
      </w:r>
    </w:p>
    <w:p>
      <w:pPr>
        <w:pStyle w:val="BodyText"/>
      </w:pPr>
      <w:r>
        <w:t xml:space="preserve">Lòng anh đau muốn chết nhưng đau lòng như vậy nhưng anh cũng không hề có ý định sẽ cưới cô, ngược lại trong lòng anh lại nảy ra suy nghĩ, Tỉ Mỉ cứ chờ xem, anh sẽ bắt tên tôn tử kia phải ngoan ngoãn cưới em.</w:t>
      </w:r>
    </w:p>
    <w:p>
      <w:pPr>
        <w:pStyle w:val="BodyText"/>
      </w:pPr>
      <w:r>
        <w:t xml:space="preserve">Trên bộ ngực trắng noãn của Tỉ Mỉ hiện lên vô số dấu răng của tên vô sỉ kia, hạ thân bị chà đạp thê thảm không nỡ nhìn, ở phương diện này kinh nghiệm của Mạnh Tiểu Bạch rất phong phú, cho nên anh biết cái tên giày xéo Tỉ Mỉ thật là quá cầm thú.</w:t>
      </w:r>
    </w:p>
    <w:p>
      <w:pPr>
        <w:pStyle w:val="BodyText"/>
      </w:pPr>
      <w:r>
        <w:t xml:space="preserve">Rửa sạch, Mạnh Tiểu Bạch lấy khăn tắm bao quanh người Tỉ Mỉ ôm đến bên giường, kéo chăn ra đắp kín cho cô, anh không biết phải an ủi một người vừa bị kinh sợ vì khuất nhục như thế nào chỉ có thể ở bên cạnh bầu bạn cùng cô. Một đêm này, cô nhất định sẽ không ngủ được anh cũng không tính sẽ dời đi, cứ như vậy ở bên giường cùng cô.</w:t>
      </w:r>
    </w:p>
    <w:p>
      <w:pPr>
        <w:pStyle w:val="BodyText"/>
      </w:pPr>
      <w:r>
        <w:t xml:space="preserve">Đã mấy ngày trôi qua, Tỉ Mỉ vừa nhắm lại là lại thấy khuôn mặt dữ tợn của Lục Thành Khang, khiến cô không cách nào ngủ được, không cách nào suy nghĩ được gì, cả người tiều tụy không chịu nổi.</w:t>
      </w:r>
    </w:p>
    <w:p>
      <w:pPr>
        <w:pStyle w:val="BodyText"/>
      </w:pPr>
      <w:r>
        <w:t xml:space="preserve">Mạnh Tiểu Bạch xin phéo nghỉ mấy ngày chăm sóc cô, mỗi ngày nấu cơm cho cô ăn, ngăn cản không cho cô nghĩ quẩn. Thật ra Tỉ Mỉ cũng không có ý định tự sát, nhưng cô rất hận chính mình tại sao lại yếu ớt như thế để cho đối phương có cơ hội lợi dụng.</w:t>
      </w:r>
    </w:p>
    <w:p>
      <w:pPr>
        <w:pStyle w:val="BodyText"/>
      </w:pPr>
      <w:r>
        <w:t xml:space="preserve">Vậy mà thời gian qua đi tâm tình cũng bắt đầu hồi phục, thân thể cũng không còn đau đớn nữa, mọi chuyện đã đi vào trong quên lãng, Tỉ Mỉ cũng quên đi vết thương đó nhưng nỗi hận trong lòng vẫn mơ hò được giấu kín nơi đáy lòng chưa từng dời đi.</w:t>
      </w:r>
    </w:p>
    <w:p>
      <w:pPr>
        <w:pStyle w:val="BodyText"/>
      </w:pPr>
      <w:r>
        <w:t xml:space="preserve">Cô đã bắt đầu đi làm lại, cuộc sống đã trở lại bình thường, sau chuyện kia Mạnh Tiểu Bạch cũng không để cô cùng anh đi xã giao nữa, vừa sợ cô sẽ suy nghĩ cực đoan cũng sợ cô sẽ gặp phiền toái nữa, cô cũng biết ý định của Mạnh Tiểu Bạch nên cố gắng làm công việc của mình, bất kể nói thế nào bây giờ cũng là Mạnh Tiểu Bạch đang nợ cô, trước giờ chưa từng đối xử tốt với cô.</w:t>
      </w:r>
    </w:p>
    <w:p>
      <w:pPr>
        <w:pStyle w:val="BodyText"/>
      </w:pPr>
      <w:r>
        <w:t xml:space="preserve">Nhưng điều duy nhất Tỉ Mỉ thấy không yên tâm đó chính là chuyện lão Trương, kể từ khi Mạnh Tiểu Bạch quen biết lão, hai người thường ở chung một chỗ bàn chuyện gì đó rất bí mật. Tỉ Mỉ có cảm giác lão Trương đó có gì đó rất đang nghi nhưng lại không thể rõ lão đang nghi ở chỗ nào.</w:t>
      </w:r>
    </w:p>
    <w:p>
      <w:pPr>
        <w:pStyle w:val="BodyText"/>
      </w:pPr>
      <w:r>
        <w:t xml:space="preserve">Suy nghĩ lại Tỉ Mỉ lần đầu gặp lão chính là trong lần lão mời khách đó, lão tìm mấy cô gái đến để tiếp khách, cô cảm thấy bản chất lão lộ ra một cỗ tà khí, không hề làm ăn chính đáng, ngoài mặt nhìn chân chất khờ khạo nhưng trong lòng lại là một lão hồ ly.</w:t>
      </w:r>
    </w:p>
    <w:p>
      <w:pPr>
        <w:pStyle w:val="BodyText"/>
      </w:pPr>
      <w:r>
        <w:t xml:space="preserve">Mạnh Tiểu Bạch so với hắn ta dù gì cũng trẻ tuổi hơn, mặc dù anh có để cho cô cùng đi xã giao nhưng cũng rất chiếu cố cô, sẽ không bắt cô làm gì quá đáng, nếu chẳng may gặp người nào có ý đồ xấu với cô anh cũng giúp cô từ chối khéo, nếu không cô cũng không đồng ý mà đi theo anh nhiều năm như vậy, nhưng chuyện lần này nếu Mạnh Tiểu Bạch muốn tiếp tục làm, có chuyện gì xảy ra chỉ sợ sẽ ảnh hưởng đến anh rể, nhưng nếu anh rể mà không chịu giúp chỉ sợ chị sẽ lo lắng.</w:t>
      </w:r>
    </w:p>
    <w:p>
      <w:pPr>
        <w:pStyle w:val="BodyText"/>
      </w:pPr>
      <w:r>
        <w:t xml:space="preserve">Tỉ Mỉ muốn chị sẽ khuyên Mạnh Tiểu Bạch không nên tham món lợi nhỏ trước mắt mà làm ảnh hưởng đến những người thân trong nhà, làm ảnh hưởng đến Đinh Kiêu, mười mấy tuổi cô đã chạy từ Diên Khánh đến đây đi theo Mạnh Tiểu Bạch xông pha vào thương trường, cũng có chút tình cảm đối với nhà họ Mạnh.</w:t>
      </w:r>
    </w:p>
    <w:p>
      <w:pPr>
        <w:pStyle w:val="BodyText"/>
      </w:pPr>
      <w:r>
        <w:t xml:space="preserve">Tỉ Mỉ muốn nói chuyện này cho chị biết nhưng nhìn bụng chị ấy càng lúc càng lớn chắc cũng sắp đẻ rồi, không thể để cho chị ấy phải lo lắng nữa, đành phải giấu kín chuyện đó ở trong lòng.</w:t>
      </w:r>
    </w:p>
    <w:p>
      <w:pPr>
        <w:pStyle w:val="BodyText"/>
      </w:pPr>
      <w:r>
        <w:t xml:space="preserve">Trong khoản thời gian này Vân Cẩn cũng cảm thấy không an lòng, cái tên Mạc Sở Nguyên này cứ như một cái bóng in sâu vào lòng cô. Kể từ lần cô xem trộm tinh nhắn của Đinh Kiêu sau này còn lén xem nhật ký điện thoại anh phát hiện cái tên này càng ngày càng xuất hiện nhiều.</w:t>
      </w:r>
    </w:p>
    <w:p>
      <w:pPr>
        <w:pStyle w:val="BodyText"/>
      </w:pPr>
      <w:r>
        <w:t xml:space="preserve">Vân Cẩn muốn tìm một người nào đó hỏi chuyện này một chút nhưng lại không biết phải hỏi ai. Mấy người thân thiết với Đinh Kiêu cô đều biết cả nhưng cô cũng chắc rằng họ sẽ lại nói lại với Đinh Kiêu.</w:t>
      </w:r>
    </w:p>
    <w:p>
      <w:pPr>
        <w:pStyle w:val="BodyText"/>
      </w:pPr>
      <w:r>
        <w:t xml:space="preserve">Chung Dịch Minh và Lục Thành Duệ thì không cần phải nói, Đinh Kí lại càng không thể, quan hệ giữa Đinh Kiêu và đứa em họ này vô cùng tốt sẽ nói lại cho nhau à xem.</w:t>
      </w:r>
    </w:p>
    <w:p>
      <w:pPr>
        <w:pStyle w:val="BodyText"/>
      </w:pPr>
      <w:r>
        <w:t xml:space="preserve">Cô chỉ còn cách giương đông kích tây.</w:t>
      </w:r>
    </w:p>
    <w:p>
      <w:pPr>
        <w:pStyle w:val="Compact"/>
      </w:pPr>
      <w:r>
        <w:t xml:space="preserve">Vì thế cô nghĩ đến chú của Đinh Kiêu- Đinh Tiềm, Đinh Tiềm mặc dù là thế hệ trước nhưng lại chỉ lớn hơn Đinh Kiêu một tuổi, nhưng tính tình cũng rất ra dáng trưởng bối, nếu Đinh Kiêu mà vi phạm điều gì, Vân Cẩn cảm thấy chắc chắn người chú này sẽ không hề bao che.</w:t>
      </w:r>
      <w:r>
        <w:br w:type="textWrapping"/>
      </w:r>
      <w:r>
        <w:br w:type="textWrapping"/>
      </w:r>
    </w:p>
    <w:p>
      <w:pPr>
        <w:pStyle w:val="Heading2"/>
      </w:pPr>
      <w:bookmarkStart w:id="52" w:name="chương-31"/>
      <w:bookmarkEnd w:id="52"/>
      <w:r>
        <w:t xml:space="preserve">30. Chương 31</w:t>
      </w:r>
    </w:p>
    <w:p>
      <w:pPr>
        <w:pStyle w:val="Compact"/>
      </w:pPr>
      <w:r>
        <w:br w:type="textWrapping"/>
      </w:r>
      <w:r>
        <w:br w:type="textWrapping"/>
      </w:r>
    </w:p>
    <w:p>
      <w:pPr>
        <w:pStyle w:val="BodyText"/>
      </w:pPr>
      <w:r>
        <w:t xml:space="preserve">Vân Cẩn gọi điện thoại cho Đinh Tiềm, hỏi chú ấy xem đã từng nghe qua Mạc Sơ Nguyên bao giờ chưa, kết quả Đinh Tiềm cho cô biết đúng là Đinh Kiêu đã từng có một người bạn gái như vậy.</w:t>
      </w:r>
    </w:p>
    <w:p>
      <w:pPr>
        <w:pStyle w:val="BodyText"/>
      </w:pPr>
      <w:r>
        <w:t xml:space="preserve">“Là bạn gái trước kia của nói, cũng là chuyện của nhiều năm về trước rồi, làm sao thế hai người bọn họ lại cấu kết với nhau chuyện gì à?”</w:t>
      </w:r>
    </w:p>
    <w:p>
      <w:pPr>
        <w:pStyle w:val="BodyText"/>
      </w:pPr>
      <w:r>
        <w:t xml:space="preserve">Đinh Tiềm cười cười. Tính chú vốn khôi hài lại vô cùng thông minh, cháu dâu hỏi như thế chắc là có cái gì đó nghi ngờ, chú cũng biết đứa cháu mình cũng chẳng phải tốt đẹp gì.</w:t>
      </w:r>
    </w:p>
    <w:p>
      <w:pPr>
        <w:pStyle w:val="BodyText"/>
      </w:pPr>
      <w:r>
        <w:t xml:space="preserve">“Không biết gần đây Đinh Kiêu và cô ấy rất hay liên lạc, hơn nữa anh ấy còn không nói chuyện này cho cháu, khiến cháu rất lo lắng, chú à cháu hỏi người khác họ cũng không nói cho cháu biết chỉ có chú mới giúp được cháu thôi.” Vân Cẩn nghĩ trong chuyện này mình nên có một người làm hậu thuẫn, mà chú ấy lại là người có thể tin tưởng được.</w:t>
      </w:r>
    </w:p>
    <w:p>
      <w:pPr>
        <w:pStyle w:val="BodyText"/>
      </w:pPr>
      <w:r>
        <w:t xml:space="preserve">Đinnh Tiềm không thể từ chối được nên đáp ứng: “Được, chú sẽ tìm cơ hội nói với nó, nhưng mà chú cũng phải nói trước cho cháu, chuyện như vậy cũng không có chứng cứ gì, ngàn vạn lần đừng cãi nhau với Đinh Kiêu, chuyện mà vỡ lở ra chỉ có cháu mới là người thiệt thòi thôi.”</w:t>
      </w:r>
    </w:p>
    <w:p>
      <w:pPr>
        <w:pStyle w:val="BodyText"/>
      </w:pPr>
      <w:r>
        <w:t xml:space="preserve">Vân Cẩn liên tục gật đầu, thái độ khiêm nhường: “Cháu biết rồi ạ, chính vì không có chứng cớ gì không dám hỏi anh ấy nên cháu mới hỏi thăm chú, chuyện này cháu sẽ nghe lời chú.”</w:t>
      </w:r>
    </w:p>
    <w:p>
      <w:pPr>
        <w:pStyle w:val="BodyText"/>
      </w:pPr>
      <w:r>
        <w:t xml:space="preserve">Cúp điện thoại, Đinh Tiềm suy tư một chút rồi lái xe dời đơn vị. Anh muốn đi tìm người ta xem xem Mạc Sơ Nguyên có thân phận như thế nào, cô ta đang làm gì mới có thể hốt thuốc đúng bệnh.</w:t>
      </w:r>
    </w:p>
    <w:p>
      <w:pPr>
        <w:pStyle w:val="BodyText"/>
      </w:pPr>
      <w:r>
        <w:t xml:space="preserve">Đinh Kiêu làm trong quân đội chỉ đạo nhân viên nghiên cứu vũ khí, những cái anh nói hay tin tức đều phải trải qua mã hóa đề phòng bị người khác nghe lén, mà Đinh Tiềm cũng là chuyên gia vũ khí trong quân đội, những bí mật liên lạc trong ngành cũng được giữ bí mật rất chặt chẽ, vì vậy khi anh cầm tên và mã số cuộc trò chuyện Vân Cẩn nói cho anh đi điều tra liền tra ra được cuộc nói chuyện của Đinh Kiêu và Mạc Sơ Nguyên.</w:t>
      </w:r>
    </w:p>
    <w:p>
      <w:pPr>
        <w:pStyle w:val="BodyText"/>
      </w:pPr>
      <w:r>
        <w:t xml:space="preserve">Nhìn ghi chép những cuộc trò chuyện kia, Đinh Tiềm cảm thấy Đinh Kiêu và Mạc Sơ Nguyên mặc dù cũng có chút mập mờ nhưng hình như cũng không đến nỗi khiến cho Vân Cẩn phải lo lắng như vậy, nhưng anh cũng biết rằng giữa nam với nữ khi bắt đầu chỉ là mập mờ rồi đến khi không khắc chế được mình mọi chuyện sẽ càng dây dưa, lúc đó còn có thể giữ được mình hay không cũng không thể biết trước được.</w:t>
      </w:r>
    </w:p>
    <w:p>
      <w:pPr>
        <w:pStyle w:val="BodyText"/>
      </w:pPr>
      <w:r>
        <w:t xml:space="preserve">Giải quyết chuyện gì cũng phải dứt khoát! Lại nói Đinh Tiềm cũng là người túc trí đa mưu, nghĩ nghĩ một chút rồi kéo cả bạn gái mình Hạ Lục cùng giải quyết chuyện này.</w:t>
      </w:r>
    </w:p>
    <w:p>
      <w:pPr>
        <w:pStyle w:val="BodyText"/>
      </w:pPr>
      <w:r>
        <w:t xml:space="preserve">“Lục Lục, tối nay chúng ta cùng đi Hoàng Ký ăn lẩu đi.” Đinh Tiềm gọi điện thoại cho Hạ Lục. “Đi làm gì, nhân dịp gì sao” Hạ Lục thích những nơi an tĩnh.</w:t>
      </w:r>
    </w:p>
    <w:p>
      <w:pPr>
        <w:pStyle w:val="BodyText"/>
      </w:pPr>
      <w:r>
        <w:t xml:space="preserve">“Không nhân dịp gì cả, chỉ là tự nhiên lại muốn ăn lẩu thôi.” Đinh Tiềm cũng không nói cho cô biết là mình kéo cô đi để phá hư chuyện tốt của cháu. “Được, vậy anh tan làm thì đến đón em, cứ quyết định vậy đi.” Hạ Lục nghe anh.</w:t>
      </w:r>
    </w:p>
    <w:p>
      <w:pPr>
        <w:pStyle w:val="BodyText"/>
      </w:pPr>
      <w:r>
        <w:t xml:space="preserve">Lúc Đinh Kiêu và Mạc Sơ Nguyên đang ăn cơm ở Hoàng Ký cũng không nghĩ đến lại gặp chú mình và bạn gái đi ăn, có chút hơi xấu hổ.</w:t>
      </w:r>
    </w:p>
    <w:p>
      <w:pPr>
        <w:pStyle w:val="BodyText"/>
      </w:pPr>
      <w:r>
        <w:t xml:space="preserve">“Đại Đinh Đinh, cháu cũng ăn ở đây sao, A Tiềm, hôm nay nhiều người chỗ ngồi ít, chúng ta đến ngồi chung với đại Đinh Đinh đi.” Ở phương diện này Hạ Lục rất thông minh, cô vừa nhìn là biết bạn trai mình không yên lòng chuyện này, anh vốn không thích ăn những thứ này nhưng lại muốn đến đây, chắc chắn là có dụng ý khác cô cũng phải phối hợp với anh để diễn chứ.</w:t>
      </w:r>
    </w:p>
    <w:p>
      <w:pPr>
        <w:pStyle w:val="BodyText"/>
      </w:pPr>
      <w:r>
        <w:t xml:space="preserve">Mạc Sơ Nguyên trơ mắt nhìn một tiểu mỹ nữ mềm mại rất tự nhiên mà kéo theo một anh chàng đẹp trai không mời mà đến, mà khuôn mặt Đinh Kiêu lại trắng xanh nhìn anh chàng đẹp trai đó gọi là chú.</w:t>
      </w:r>
    </w:p>
    <w:p>
      <w:pPr>
        <w:pStyle w:val="BodyText"/>
      </w:pPr>
      <w:r>
        <w:t xml:space="preserve">Thì ra đây chính là người chú trong truyền thuyết của Đinh Kiêu, Mạc Sơ Nguyên quan sát Đinh Tiềm một cái, không biết kiếp trước nhà họ Đinh tích đức như thế nào mà con cháu đều đẹp tai như vậy, Đinh Kiêu đã đẹp trai rồi, em họ Đinh Ký cũng đẹp trai, đến chú lại càng cực phẩm.</w:t>
      </w:r>
    </w:p>
    <w:p>
      <w:pPr>
        <w:pStyle w:val="BodyText"/>
      </w:pPr>
      <w:r>
        <w:t xml:space="preserve">“Lục Lục muốn ăn lẩu nên ta mang dì cháu đến đây không ngờ lại gặp cháu, Đinh Kiêu làm sao lại không giới thiệu một chút.” Đinh Tiềm cười cười nhìn Đinh Kiêu.</w:t>
      </w:r>
    </w:p>
    <w:p>
      <w:pPr>
        <w:pStyle w:val="BodyText"/>
      </w:pPr>
      <w:r>
        <w:t xml:space="preserve">Trong lòng Đinh Kiêu đang thầm nghĩ, chú mình quỷ kế đa đoan, ngài đây là cố ý, nghe thấy phong thanh gì nên cố tình kéo cô nhỏ đên giáo huấn ta chứ gì.</w:t>
      </w:r>
    </w:p>
    <w:p>
      <w:pPr>
        <w:pStyle w:val="BodyText"/>
      </w:pPr>
      <w:r>
        <w:t xml:space="preserve">“Hai vị trưởng bối, đây là bạn học cháu, Mạc Sơ Nguyên, làm nghiên cứu chế tạo vật liệu hàng không ở đại học Q, chúng ta đang có một hạng mục hợp tác với trường học bọn họ làm nghiên cứu, thật vất vả cháu và cô ấy mới cùng nhau ăn được bữa cơm thì lại gặp mọi người.” Đinh Kiêu cố gắng nói mọi chuyện cho thật thoải mái.</w:t>
      </w:r>
    </w:p>
    <w:p>
      <w:pPr>
        <w:pStyle w:val="BodyText"/>
      </w:pPr>
      <w:r>
        <w:t xml:space="preserve">“U, nhà khoa học nha, ta rất hâm mộ các nhà khoa học, ta học số học rất kém, hàm số lượng giác và hình học không gian thì như lấy mạng ta, nhà khoa học bắt tay đi.” Lục Lục đưa tay về phía Mạc Sơ Nguyên.</w:t>
      </w:r>
    </w:p>
    <w:p>
      <w:pPr>
        <w:pStyle w:val="BodyText"/>
      </w:pPr>
      <w:r>
        <w:t xml:space="preserve">Mạc Sơ Nguyên chỉ đành bắt tay với cô một cái. Mặc dù nhìn bên ngoài Hạ Lục còn nhỏ tuổi, nhiều lắm chỉ hai mốt hai hai tuổi nhưng lại có địa vị không nhỏ, cô là bạn gái của chú Đinh Kiêu, tương lai sẽ là dì nhỏ.</w:t>
      </w:r>
    </w:p>
    <w:p>
      <w:pPr>
        <w:pStyle w:val="BodyText"/>
      </w:pPr>
      <w:r>
        <w:t xml:space="preserve">Nếu biết chúng ta sẽ gặp nhau ta đã gọi điện cho Vân Cẩn, mấy người chúng ta cùng nhau ăn lẩu mới náo nhiệt nha, A Tiềm anh nói có phải không?” Hạ Lục làm nũng nghiêng đầu nhìn Đinh Tiềm, nháy mắt với anh.</w:t>
      </w:r>
    </w:p>
    <w:p>
      <w:pPr>
        <w:pStyle w:val="BodyText"/>
      </w:pPr>
      <w:r>
        <w:t xml:space="preserve">Đinh Tiềm cưng chiều sờ đầu cô nói: “Ai nói không phải đâu, nếu không để anh bảo tài xế đến đón Vân Cẩn đến đây.” Vừa nói chuyện anh vừa móc điện thoại ra nhưng lại bị Hạ Lục đè xuống.</w:t>
      </w:r>
    </w:p>
    <w:p>
      <w:pPr>
        <w:pStyle w:val="BodyText"/>
      </w:pPr>
      <w:r>
        <w:t xml:space="preserve">“Đừng kêu, cô ấy cũng có thai bảy tháng rồi, bụng to đi lại không dễ dàng, ở đây lại nhiều người như vậy, rất loạn ngộ nhỡ đụng phải bụng cô ấy, anh có bồi thường nổi không, đúng không Đại Đinh Đinh, vợ cháu cháu hiểu rõ nhất mà.” Hạ Lục đưa mắt nhìn sang Đinh Kiêu đặc biệt thâm ý mà nhìn.</w:t>
      </w:r>
    </w:p>
    <w:p>
      <w:pPr>
        <w:pStyle w:val="BodyText"/>
      </w:pPr>
      <w:r>
        <w:t xml:space="preserve">Đối với hai người này Đinh Kiêu cũng không có cách nào khác chỉ cười trừ. Mạc Sơ Nguyên ngồi khó chịu, người ta là người một nhà hoàn toàn không để cô vào mắt, khiến cho cô bị ra rìa.</w:t>
      </w:r>
    </w:p>
    <w:p>
      <w:pPr>
        <w:pStyle w:val="BodyText"/>
      </w:pPr>
      <w:r>
        <w:t xml:space="preserve">Tìm đại một cái cơ, Mạc Sơ Nguyên đi trước trên bàn chỉ còn ba người.</w:t>
      </w:r>
    </w:p>
    <w:p>
      <w:pPr>
        <w:pStyle w:val="BodyText"/>
      </w:pPr>
      <w:r>
        <w:t xml:space="preserve">Nhìn thấy chú mình và Hạ Lục nói chuyện không thèm coi ai ra gì, Đinh Kiêu không kiềm chế được: “Chú, ngài đây là muố n gì chứ, muốn phá hỏng chuyện của cháu sao.”</w:t>
      </w:r>
    </w:p>
    <w:p>
      <w:pPr>
        <w:pStyle w:val="Compact"/>
      </w:pPr>
      <w:r>
        <w:t xml:space="preserve">“Ta cũng có chuyện muốn hỏi cháu đây, tiểu tử cháu rốt cuộc muốn gì</w:t>
      </w:r>
      <w:r>
        <w:br w:type="textWrapping"/>
      </w:r>
      <w:r>
        <w:br w:type="textWrapping"/>
      </w:r>
    </w:p>
    <w:p>
      <w:pPr>
        <w:pStyle w:val="Heading2"/>
      </w:pPr>
      <w:bookmarkStart w:id="53" w:name="chương-32"/>
      <w:bookmarkEnd w:id="53"/>
      <w:r>
        <w:t xml:space="preserve">31. Chương 32</w:t>
      </w:r>
    </w:p>
    <w:p>
      <w:pPr>
        <w:pStyle w:val="Compact"/>
      </w:pPr>
      <w:r>
        <w:br w:type="textWrapping"/>
      </w:r>
      <w:r>
        <w:br w:type="textWrapping"/>
      </w:r>
    </w:p>
    <w:p>
      <w:pPr>
        <w:pStyle w:val="BodyText"/>
      </w:pPr>
      <w:r>
        <w:t xml:space="preserve">Vì sợ ban đêm lạt người sẽ ảnh hưởng đến Vân Cẩn, từ khi cái thai được năm tháng Đinh Kiêu liền nằm riêng chăn ở một góc giường, phần lớn cái giường để dành cho Vân Cẩn, tối hôm đó cũng không ngoại lệ, anh tắm rửa ra ngoài, không xem tivi cũng không nghịch điện thoại, trực tiếp lên giường đắp chăn đi ngủ.</w:t>
      </w:r>
    </w:p>
    <w:p>
      <w:pPr>
        <w:pStyle w:val="BodyText"/>
      </w:pPr>
      <w:r>
        <w:t xml:space="preserve">Anh không ầm ĩ không náo loạn không có nghĩa là anh không tức giận, mỗi khi anh không thèm nói gì chính là khi anh tức giận nhất. Sau lần cô và đồng nghiệp nói xấu sau lưng mẹ chồng, bị anh nghe thấy lúc về đến nhà anh cũng như vậy, buồn bực giận dỗi không thèm quan tâm đến cô.</w:t>
      </w:r>
    </w:p>
    <w:p>
      <w:pPr>
        <w:pStyle w:val="BodyText"/>
      </w:pPr>
      <w:r>
        <w:t xml:space="preserve">Vân Cẩn đạp anh, anh cũng không để ý, cố ý trả thù những không vui thường ngày, nhưng anh tức giận như vậy Vân Cẩn cũng không vui, mà khi tức giận sẽ dễ ảnh hưởng đến thân thể, vì vậy cô không ngừng quấy anh khiến cho anh không cách nào ngủ được.</w:t>
      </w:r>
    </w:p>
    <w:p>
      <w:pPr>
        <w:pStyle w:val="BodyText"/>
      </w:pPr>
      <w:r>
        <w:t xml:space="preserve">“Rốt cuộc em muốn làm gì?” Đinh Kiêu không thể nhịn được nữa xoay người lại, gương mặt tức tối.</w:t>
      </w:r>
    </w:p>
    <w:p>
      <w:pPr>
        <w:pStyle w:val="BodyText"/>
      </w:pPr>
      <w:r>
        <w:t xml:space="preserve">“Bảo bảo muốn ba ôm mẹ nó.” Vân Cẩn không thèm để ý đến sĩ diện, giở trò không hề cảm thấy xấu hổ.</w:t>
      </w:r>
    </w:p>
    <w:p>
      <w:pPr>
        <w:pStyle w:val="BodyText"/>
      </w:pPr>
      <w:r>
        <w:t xml:space="preserve">“Em to quá anh không ôm được.” Đinh Kiêu lấy cớ, kiên quyết không chịu cúi đầu hy sinh.</w:t>
      </w:r>
    </w:p>
    <w:p>
      <w:pPr>
        <w:pStyle w:val="BodyText"/>
      </w:pPr>
      <w:r>
        <w:t xml:space="preserve">Vân Cẩn dựa vào anh phát ra thanh âm mà chính mình nghe cũng cảm thấy buồn nôn: “Muốn ôm, muốn ôm.”</w:t>
      </w:r>
    </w:p>
    <w:p>
      <w:pPr>
        <w:pStyle w:val="BodyText"/>
      </w:pPr>
      <w:r>
        <w:t xml:space="preserve">Đinh Kiêu bất đắc dĩ thở dài: “Người phụ nữ này đúng là không giày vò anh đến chết thì không chịu cam lòng.” Tuy là nói như thế, còn bày ra bộ dạng rất không tình nguyện mà dang tay ra ôm lấy cô, nhưng khi ôm vào, cảm thấy cái thai đang đạp trong lòng thoáng chốc lại trùng xuống.</w:t>
      </w:r>
    </w:p>
    <w:p>
      <w:pPr>
        <w:pStyle w:val="BodyText"/>
      </w:pPr>
      <w:r>
        <w:t xml:space="preserve">“Tung Tung đang đạp trong bụng em đó, ba ba nó có cảm giác được không?” Vân Cận lay lay cánh tay ông xã.</w:t>
      </w:r>
    </w:p>
    <w:p>
      <w:pPr>
        <w:pStyle w:val="BodyText"/>
      </w:pPr>
      <w:r>
        <w:t xml:space="preserve">“Cảm thấy, không biết là chân hay quả đấm nhỏ, động một cái.” Đinh Kiêu cẩn thận vuốt ve bụng Vân Cẩn.</w:t>
      </w:r>
    </w:p>
    <w:p>
      <w:pPr>
        <w:pStyle w:val="BodyText"/>
      </w:pPr>
      <w:r>
        <w:t xml:space="preserve">Vân Cẩn nói: “Là quả đấm nhỏ, nó thường xuyên ở trong bụng em đánh quyền, thật ra nó biết anh ở đây nên muốn bắt tay với ba nó đấy.”</w:t>
      </w:r>
    </w:p>
    <w:p>
      <w:pPr>
        <w:pStyle w:val="BodyText"/>
      </w:pPr>
      <w:r>
        <w:t xml:space="preserve">Đinh Kiêu cười lên, đặt bàn tay lên phía trên bụng Vân Cẩn, quả nhiên không bao lâu quả đẩm nhỏ kia lại đập lên bụng mẹ nó khua khoắn, Đinh Kiêu đem tay mình đặt lên bàn tay nhỏ bé kia bàn tay đó dừng lại mấy giây không nhúc nhích, nhất thời khiến cho anh cảm thấy thật hạnh phúc.</w:t>
      </w:r>
    </w:p>
    <w:p>
      <w:pPr>
        <w:pStyle w:val="BodyText"/>
      </w:pPr>
      <w:r>
        <w:t xml:space="preserve">“Vật nhỏ này thật thú vị.” Đinh Kiêu cảm khái nói.</w:t>
      </w:r>
    </w:p>
    <w:p>
      <w:pPr>
        <w:pStyle w:val="BodyText"/>
      </w:pPr>
      <w:r>
        <w:t xml:space="preserve">“Thật không, nó rất đáng yêu, gần đây lại động rất nhiều, mỗi ngày đều tập thể thao đánh quyền, có lúc còn đánh rắm nữa, em cảm thấy nó có chút mập.” Vân Cẩn cũng cười.</w:t>
      </w:r>
    </w:p>
    <w:p>
      <w:pPr>
        <w:pStyle w:val="BodyText"/>
      </w:pPr>
      <w:r>
        <w:t xml:space="preserve">“Nếu nó mập chính là giống em, giống khi em còn nhỏ, Tiểu Mập Mạp.” Đinh Kiêu trêu đùa.</w:t>
      </w:r>
    </w:p>
    <w:p>
      <w:pPr>
        <w:pStyle w:val="BodyText"/>
      </w:pPr>
      <w:r>
        <w:t xml:space="preserve">“Em còn sợ nó không đủ dinh dưỡng mới ra sức mà ăn, những bác sĩ lại nói nó có chút vượt chỉ tiêu là em không thể ăn nữa.” Vân Cẩn lo lắng con mình quá lớn khi đẻ sẽ không dễ dàng.</w:t>
      </w:r>
    </w:p>
    <w:p>
      <w:pPr>
        <w:pStyle w:val="BodyText"/>
      </w:pPr>
      <w:r>
        <w:t xml:space="preserve">“Vậy em phải chịu khó ăn ít đi một chút, ngộ nhỡ thai nhi quá to làm sao mà sinh bây giờ.” Đinh Kiêu cũng không phải không quan tâm đến con trai và vợ chẳng qua anh không muốn làm quá lên, phải coi con mình như gia bảo gia truyền vậy.</w:t>
      </w:r>
    </w:p>
    <w:p>
      <w:pPr>
        <w:pStyle w:val="BodyText"/>
      </w:pPr>
      <w:r>
        <w:t xml:space="preserve">“Cũng sắp sinh rồi, bây giờ anh phải chăm sóc cho em đó.” Vân Cẩn yêu cầu. Đinh Kiêu ừ một tiếng, ôm cô qua cái bụng có vẻ không được tự nhiên , điịnh để cho cô xoay người lại để anh ôm từ phía sau.</w:t>
      </w:r>
    </w:p>
    <w:p>
      <w:pPr>
        <w:pStyle w:val="BodyText"/>
      </w:pPr>
      <w:r>
        <w:t xml:space="preserve">“Bà xã, tốt nhất là em nên chăm lo cho cái thai đừng cả ngày nghi thần nghi quỷ nữa, hai mẹ con em anh còn thương không hết nữa là, ngày mai anh sẽ đến đoàn xin cho em nghỉ sinh, nhà mình cũng không phải thiếu tiền, không cần phải liều mình kiếm tiền như vậy.” Đinh Kiêu xúc động thì thầm với cô.</w:t>
      </w:r>
    </w:p>
    <w:p>
      <w:pPr>
        <w:pStyle w:val="BodyText"/>
      </w:pPr>
      <w:r>
        <w:t xml:space="preserve">Vân Cẩn cũng cảm động, chủ động nói: “Em cũng biết xem trộm nhật ký điện thoại của anh là không phải , cho nên cũng không dám hỏi anh chỉ có thể nhờ chú tra giúp thôi.”</w:t>
      </w:r>
    </w:p>
    <w:p>
      <w:pPr>
        <w:pStyle w:val="BodyText"/>
      </w:pPr>
      <w:r>
        <w:t xml:space="preserve">Đinh Kiêu thầm nghĩ, khó trách mọi người đều nói phụ nữ có thai rất nhạy cảm, một chút dấu vết mà cũng có thể phát hiện ra đầu mối, đối với chuyện này anh cũng không có cách nào biện giải ình, trong khoảng thời gian này Vân Cẩn mang thai mà anh lại không nhịn được ở nhà chăm sóc cho cô, quả thật là có cùng Mạc Sơ Nguyên đi lại hơi nhiều.</w:t>
      </w:r>
    </w:p>
    <w:p>
      <w:pPr>
        <w:pStyle w:val="BodyText"/>
      </w:pPr>
      <w:r>
        <w:t xml:space="preserve">“Sau này anh sẽ không bao giờ…qua lại với cô ấy nữa, dù sao phiền phức của cô ấy cũng đã được giải quyết rồi.” Đinh Kiêu nói những chuyện mình và Mạc Sơ Nguyên đã trải qua rồi quyết tâm sau này sẽ không gặp cô ấy nữa.”</w:t>
      </w:r>
    </w:p>
    <w:p>
      <w:pPr>
        <w:pStyle w:val="BodyText"/>
      </w:pPr>
      <w:r>
        <w:t xml:space="preserve">Vân Cẩn vui mừng nắm lấy tay anh, lúc này cô còn cảm nhận được ông xã vẫn thương mình.</w:t>
      </w:r>
    </w:p>
    <w:p>
      <w:pPr>
        <w:pStyle w:val="BodyText"/>
      </w:pPr>
      <w:r>
        <w:t xml:space="preserve">Lần này hai vợ chồng cãi nhau mặc dù đã bị chủ đề cái thai đang động trong bụng mà không còn nhưng trong lòng vẫn tồn tại khúc mắc, chỉ là bọn họ chưa phát giác chuyện lần này lại ảnh hưởng đến tương lai như vậy.</w:t>
      </w:r>
    </w:p>
    <w:p>
      <w:pPr>
        <w:pStyle w:val="BodyText"/>
      </w:pPr>
      <w:r>
        <w:t xml:space="preserve">Những ngày sau đó trôi qua thật nhanh,chỉ chớp mắt sau mười tháng Vân Cẩn mang thai, tiếng khóc con nít đã chào đời, là một tiểu tử mập mạp. Đôi mắt sáng ngời rất giống Vân Cẩn, sống mũi thẳng giống Đinh Kiêu, tiểu tử này kế thừa tất cả ưu điểm của cha và mẹ, đặc biệt nó còn rất thích cười, khi có người trêu là cười không ngớt.</w:t>
      </w:r>
    </w:p>
    <w:p>
      <w:pPr>
        <w:pStyle w:val="BodyText"/>
      </w:pPr>
      <w:r>
        <w:t xml:space="preserve">Hai nhà Đinh Mạnh đều hồi hộp, mấy ông già cao hứng gặp được đời thứ ba thứ tư, cô dâu mới vì kết tinh tình yêu hoàn mĩ mà vui mừng đến nỗi ngủ cũng không yên.</w:t>
      </w:r>
    </w:p>
    <w:p>
      <w:pPr>
        <w:pStyle w:val="BodyText"/>
      </w:pPr>
      <w:r>
        <w:t xml:space="preserve">Trong nhà thuê một bảo mẫu, một bà vú, Vân Cẩn không cần phải cho bú nhiệm vụ của cô chính là ở cữ để giữ gìn sức khỏe, chuyện con cái cô không cần phải bận tâm, nhưng dù sao cũng là một người mẹ, cô vẫn thấy không yên lòng, lo lắng không biết ăn xong có ngủ yên hay không.</w:t>
      </w:r>
    </w:p>
    <w:p>
      <w:pPr>
        <w:pStyle w:val="BodyText"/>
      </w:pPr>
      <w:r>
        <w:t xml:space="preserve">Nửa đêm khi Đinh Kiêu đã ngủ say cô thường xuống giường đến phòng con nít nhìn con trai, thấy con ngoan ngoãn nằm yên mới yên tâm về ngủ tiếp.</w:t>
      </w:r>
    </w:p>
    <w:p>
      <w:pPr>
        <w:pStyle w:val="BodyText"/>
      </w:pPr>
      <w:r>
        <w:t xml:space="preserve">Lúc đầu Đinh Kiêu cũng không phát giác chuyện đó, nhiều lần sau anh phát hiện chờ đến khi Vân Cẩn về đến phòng, anh mở đèn ngủ nhìn cô: “Có bảo mẫu và bà vú chăm sóc con rồi em đừng lo lắng nữa, chẳng may chăm sóc mình không tốt đến khi về già sẽ phải chịu tội đấy.”</w:t>
      </w:r>
    </w:p>
    <w:p>
      <w:pPr>
        <w:pStyle w:val="BodyText"/>
      </w:pPr>
      <w:r>
        <w:t xml:space="preserve">“Em sợ bảo mẫu ngủ quên mất không cho con bú sữa.” Vân Cẩn nằm lại lên giường. Đinh Kiêu cũng không có biện phá ngăn cô, lật mình tiếp tục ngủ</w:t>
      </w:r>
    </w:p>
    <w:p>
      <w:pPr>
        <w:pStyle w:val="BodyText"/>
      </w:pPr>
      <w:r>
        <w:t xml:space="preserve">So sánh với mẹ bảo bảo Vân Cẩn ngày đêm lo lắng thì cha nó Đinh Kiêu lại có vẻ dư thừa, anh gấp thì cũng chẳng giúp được gì chỉ làm mọi chuyện thêm rắc rồi, con ăn no thì vừa mới ngủ, anh tan việc về cũng không hỏi mà ôm lấy con trai đang nằm trên giường lên hôn, kết quả bảo bảo ợ sữa, phun ra ngoài khiên mọi người trong nhà cũng bị dọa cho sợ.</w:t>
      </w:r>
    </w:p>
    <w:p>
      <w:pPr>
        <w:pStyle w:val="BodyText"/>
      </w:pPr>
      <w:r>
        <w:t xml:space="preserve">Nếu làm cha thì đúng là Đinh Kiêu không xứng, chân tay vụng về cũng không thay được tã cho con, Lý Phượng Hà ở một bên nhìn thấy cũng sốt ruột, luôn miệng trách mắng làm trong lòng anh cảm thấy không thoải mái, ngại mẹ nói nhiều mà lần đầu tiên trong đầu nảy ra ý niệm ra ngoài sống riêng.</w:t>
      </w:r>
    </w:p>
    <w:p>
      <w:pPr>
        <w:pStyle w:val="BodyText"/>
      </w:pPr>
      <w:r>
        <w:t xml:space="preserve">Đinh Kiêu thương lượng chuyện này với Vân Cẩn, Vân Cẩn biết anh chỉ là nhất thời nghĩ thế, sẽ chẳng mấy ngày mà đòi về với mẹ đâu nên khuyên anh: “Anh lần đầu làm cha nên không có kinh nghiệm, mẹ nói thế cũng không sai a, sau này anh chỉ cần học một chút bế con như thế nào là được.”</w:t>
      </w:r>
    </w:p>
    <w:p>
      <w:pPr>
        <w:pStyle w:val="BodyText"/>
      </w:pPr>
      <w:r>
        <w:t xml:space="preserve">“em cũng không cần trách anh nữa, anh cũng không phải là cố ý.” Trong lòng Đinh Kiêu đang mất hứng mà bà xã cũng không đứng về phía anh.</w:t>
      </w:r>
    </w:p>
    <w:p>
      <w:pPr>
        <w:pStyle w:val="BodyText"/>
      </w:pPr>
      <w:r>
        <w:t xml:space="preserve">Vân Cẩn nói: “Em không trách anh a, trước đây anh cũng chưa từng làm cha, tróc khâm kiến trửu rất bình thường, em chỉ cảm thấy lúc này chúng ta không nên rời đi lại khiến mẹ không thoải mái, sau này đợi Tung Tung lớn lên một chút nữa rồi đi.”</w:t>
      </w:r>
    </w:p>
    <w:p>
      <w:pPr>
        <w:pStyle w:val="BodyText"/>
      </w:pPr>
      <w:r>
        <w:t xml:space="preserve">Bà xã thông tình đạt lý như vậy, không trách mình không biết bế con còn nói đỡ ẹ chồng, Đinh Kiêu nghĩ không dọn đi thì không dọn đi, dù sao dọn đi cũng chẳng dễ dàng gì, như bây giờ có người phục vụ cũng tốt.</w:t>
      </w:r>
    </w:p>
    <w:p>
      <w:pPr>
        <w:pStyle w:val="BodyText"/>
      </w:pPr>
      <w:r>
        <w:t xml:space="preserve">‘Anh nghe lời em.” Rất nhanh Đinh Kiêu đã cùng Vân Cẩn đứng trên một chiến tuyến.</w:t>
      </w:r>
    </w:p>
    <w:p>
      <w:pPr>
        <w:pStyle w:val="BodyText"/>
      </w:pPr>
      <w:r>
        <w:t xml:space="preserve">“Anh nên sớm cái gì cũng nghe lời em mới phải, có câu nói này rất hay , đàn ông nghe lời vợ sẽ phát tài.” Vân Cẩn đấm nhẹ lên đầu anh.</w:t>
      </w:r>
    </w:p>
    <w:p>
      <w:pPr>
        <w:pStyle w:val="BodyText"/>
      </w:pPr>
      <w:r>
        <w:t xml:space="preserve">Tháng vừa rồi, Đinh Kiêu rất đoàng hoàng, chiều nào cũng về nhà sớm chăm sóc vợ bế con, thỉnh thoảng bạn bè gọi điện thoại rủ anh ra ngoài đánh bài uốn rượu anh cũng từ chối, điều này khiến Vân Cẩn rất vui, cảm thấy cuối cùng anh cũng đã chín chắn.</w:t>
      </w:r>
    </w:p>
    <w:p>
      <w:pPr>
        <w:pStyle w:val="BodyText"/>
      </w:pPr>
      <w:r>
        <w:t xml:space="preserve">Qua lễ giáng sinh này là bọn họ đã trôi qua hai năm hôn nhân hạnh phúc, mới sinh con nên hai người đều cảm thấy vui mừng, hai vợ chồng cơ hồ mỗi ngày đề chụp hình cho con trai quay video ghi lại những khoảng khắc lớn lên của nó.</w:t>
      </w:r>
    </w:p>
    <w:p>
      <w:pPr>
        <w:pStyle w:val="BodyText"/>
      </w:pPr>
      <w:r>
        <w:t xml:space="preserve">“Tung Tung nhìn bên này, xem mẹ này, đúng rồi, cười với mẹ nào.” Vân Cẩn cầm quả chuông nhỏ hấp dẫn sự chú ý của con trai, còn Đinh Kiêu đứng một bên cầm máy quay chụp hình.</w:t>
      </w:r>
    </w:p>
    <w:p>
      <w:pPr>
        <w:pStyle w:val="BodyText"/>
      </w:pPr>
      <w:r>
        <w:t xml:space="preserve">Tung Tung đang nằm trên giường của con nít, được mẹ nó mặc cho bộ quần áo Noel, hai cánh tay mập mạp và bắp chân nhỏ quơ lên muốn lấy cái chuông nhỏ trong tay mẹ, nhìn như một tiểu thiên sứ tò mò nhìn nhất cử nhất động của mẹ, thỉnh thoảng lại cười khanh khách.</w:t>
      </w:r>
    </w:p>
    <w:p>
      <w:pPr>
        <w:pStyle w:val="BodyText"/>
      </w:pPr>
      <w:r>
        <w:t xml:space="preserve">“Em nhìn nó đi, nó vừa cười đấy, tiểu tử này cười rất đáng yêu, sau này trưởng thành nhất định sẽ giống anh, được rất nhiều con gái thích.” Đinh Kiêu càng nhìn càng thấy con trai mình đáng yêu, càng nhìn càng thấy nó được di truyền những ưu điểm của mình lại càng cảm thấy kiêu ngạo.</w:t>
      </w:r>
    </w:p>
    <w:p>
      <w:pPr>
        <w:pStyle w:val="BodyText"/>
      </w:pPr>
      <w:r>
        <w:t xml:space="preserve">“Anh thôi đi, khi anh con bé cũng đâu có cười, người hay cười là em mới phải, mỗi khi em đến nhà anh khi em cười đều thấy ngẩng đầu lên nhìn trời giả bộ thâm trầm không thèm để ý đến em.” Vân Cẩn vươn tay ngoắc ngoắc ngón tay của con trai, bàn tay đó ngay lập tức nắm lấy tay cô không buông.</w:t>
      </w:r>
    </w:p>
    <w:p>
      <w:pPr>
        <w:pStyle w:val="BodyText"/>
      </w:pPr>
      <w:r>
        <w:t xml:space="preserve">“Một nhà ba người chúng ta cùng chụp một bức ảnh nha.” Đinh Kiêu ôm lấy con từ trên giường trẻ, cùng Vân Cẩn hướng về phía ống kính tự chụp mấy cái rồi lại gọi bảo mẫu đến chụp cho bon họ mấy tấm nữa.</w:t>
      </w:r>
    </w:p>
    <w:p>
      <w:pPr>
        <w:pStyle w:val="BodyText"/>
      </w:pPr>
      <w:r>
        <w:t xml:space="preserve">Mạnh Tiểu Bạch và Trương lão bản gần đây đang cùng làm một hạng mục, có vài công văn cần được chính phủ phê duyệt mà cậu của Đinh Kiêu lại là quan chức chủ quản các công trình xây dựng, Trương lão bản hy vọng có thể thông qua quan hệ của Đinh Kiêu vì thế dầu heo làm tâm trí mê muội Trương lão bản có một đại lễ muốn đưa cho Đinh Kiêu.</w:t>
      </w:r>
    </w:p>
    <w:p>
      <w:pPr>
        <w:pStyle w:val="BodyText"/>
      </w:pPr>
      <w:r>
        <w:t xml:space="preserve">Từ Mạnh Tiểu Bạch lão biết được vợ Đinh Kiêu vừa mới sinh con xong còn đang ở cữ, lão TRương nhanh chóng nghĩ ra một chủ ý, Đinh Kiêu là con cái nhà cán bộ cũng không phải lo lắng chuyện tiền bãn, đưa tiền khẳng định anh sẽ không để vào trong mắt, phải đưa cái gì đó khiến anh hứng thú mới được. Đàn ông thì hứng thú cái gì, trừ tiền thì đó chính là sắc, chiêu này trên thực tế lúc nào cũng đúng.</w:t>
      </w:r>
    </w:p>
    <w:p>
      <w:pPr>
        <w:pStyle w:val="BodyText"/>
      </w:pPr>
      <w:r>
        <w:t xml:space="preserve">Trương lão bản nghĩ nghĩ rồi tỉ mỉ cài một cái bẫy, giống như trước đây ông ta vẫn thường làm với mấy ông tham quan ở địa phương, trong tay nắm giữ chứng cớ tai tiếng của đối phương thì mới có thể lợi dụng được họ, mấy năm nay những tin tức như vậy ở quan trường cũng không hiếm. Biện pháp này tuy có dung tục nhưng hiệu quả rất tốt.</w:t>
      </w:r>
    </w:p>
    <w:p>
      <w:pPr>
        <w:pStyle w:val="BodyText"/>
      </w:pPr>
      <w:r>
        <w:t xml:space="preserve">Trong lúc vô tình Tỉ Mỉ từ trợ lý công ty mà biết được, bên cạnh Mạnh Tiểu Bạch và Trương lão bản gần đây thường xuất hiện một mỹ nữ, điều này khiến cô cảm thấy rất bất bình, mình vì Mạnh Tiểu Bạch mà chịu tội như vậy thế mà hắn cư nhiên lại đi với người phụ nữ khác tốt hơn, Tỉ Mỉ cảm thấy mình không thể bỏ qua việc bị cắm sừng như vậy được.</w:t>
      </w:r>
    </w:p>
    <w:p>
      <w:pPr>
        <w:pStyle w:val="BodyText"/>
      </w:pPr>
      <w:r>
        <w:t xml:space="preserve">Chiều hôm đó, trước khi Mạnh Tiểu Bạch dời công ty còn sức nước hoa, mũi Tỉ Mỉ rất nhạy cảm nên anh đi qua cô cũng có thể nhận ra, liền đi theo.</w:t>
      </w:r>
    </w:p>
    <w:p>
      <w:pPr>
        <w:pStyle w:val="BodyText"/>
      </w:pPr>
      <w:r>
        <w:t xml:space="preserve">“Tiểu Bạch, anh muốn đi đâu có thể cho em đi cùng được không?” Tỉ Mỉ gọi Mạnh Tiểu Bạch lại , thấy anh đẹp trai như vậy trong lòng lại càng không yên.</w:t>
      </w:r>
    </w:p>
    <w:p>
      <w:pPr>
        <w:pStyle w:val="BodyText"/>
      </w:pPr>
      <w:r>
        <w:t xml:space="preserve">Mạnh Tiểu Bạch phất phất tay với cô: “Anh có việc bận, hôm khác sẽ dẫn em ra ngoài.”</w:t>
      </w:r>
    </w:p>
    <w:p>
      <w:pPr>
        <w:pStyle w:val="BodyText"/>
      </w:pPr>
      <w:r>
        <w:t xml:space="preserve">Đi được hai bước anh lại dừng lại, đi đến trước mặt Tỉ Mỉ, dùng âm thanh chỉ cô mới có thể nghe được nói: “Còn có sau này ở công ty đừng gọi anh là Tiểu Bạch này Tiểu Bạch nọ nữa, trước mặt nhân viên nhớ gọi anh là Mạnh tổng.” Thấy Tỉ Mỉ bĩu môi, anh thân mật sờ sờ gương mặt cô rồi xoay người dời đi.</w:t>
      </w:r>
    </w:p>
    <w:p>
      <w:pPr>
        <w:pStyle w:val="BodyText"/>
      </w:pPr>
      <w:r>
        <w:t xml:space="preserve">Tỉ Mỉ nhìn theo bóng lưng anh, lòng sinh nghi ngờ, anh chuẩn bị chu đáo như vậy là muốn đi gặp ai?</w:t>
      </w:r>
    </w:p>
    <w:p>
      <w:pPr>
        <w:pStyle w:val="BodyText"/>
      </w:pPr>
      <w:r>
        <w:t xml:space="preserve">Mạnh Tiểu Bạch có tiền, lớn lên lại đẹp trai, lại đặc biệt giỏi nhìn sắc mặt người khác mà nói chuyện, lời nói ra rất dễ nghe, hấp dẫn rất nhiều phụ nữ, Tỉ Mỉ có lý do để tin tưởng anh đã thân với cô gái bên cạnh TRương lão bản kia rồi.</w:t>
      </w:r>
    </w:p>
    <w:p>
      <w:pPr>
        <w:pStyle w:val="BodyText"/>
      </w:pPr>
      <w:r>
        <w:t xml:space="preserve">Tỉ Mỉ quyết định đi theo anh xem xem, để lấy thêm can đảm ình còn cố tình kéo theo Vân Cẩn, muốn hai người cùng đi bắt gian Tiểu Bạch, Vân Cẩn cũng không cưỡng được Tỉ Mỉ quấn quýt giả bộ đáng thương, chỉ đành ném con cho bảo mẫu để đi cùng cô ấy, cũng may cô đã qua tháng ở cữ, thân thể lại khỏe mạnh muốn xắn tay áo lên để đánh em trai cũng được.</w:t>
      </w:r>
    </w:p>
    <w:p>
      <w:pPr>
        <w:pStyle w:val="BodyText"/>
      </w:pPr>
      <w:r>
        <w:t xml:space="preserve">Chiếc Ferreri của Mạnh Tiểu Bạch vừa nhanh lại dũng mãnh, chiếc Polo của Tỉ Mỉ đâu phải đối thủ, nên nhanh chóng mất dấu vết. Cũng may lúc trước trên đường xảy ra kẹt xe Tỉ Mỉ thêm mã lực mới đuổi theo đuôi chiếc xe của Mạnh Tiểu Bạch.</w:t>
      </w:r>
    </w:p>
    <w:p>
      <w:pPr>
        <w:pStyle w:val="BodyText"/>
      </w:pPr>
      <w:r>
        <w:t xml:space="preserve">“Đến gần một chút cũng không sao bị nó phát hiện thì thế nào chứ, chị cũng không tin chị lại không trị được nó.” Vân Cẩn thoải mái nói với Tỉ Mỉ, tiểu tử Mạnh Tiểu Bạch kia nếu có phát hiện ra hai người cũng không dám làm gì với chị mình.</w:t>
      </w:r>
    </w:p>
    <w:p>
      <w:pPr>
        <w:pStyle w:val="BodyText"/>
      </w:pPr>
      <w:r>
        <w:t xml:space="preserve">Ngày hôm qua anh còn đến nhà họ Đinh thăm cháu ngoại, còn ôm chị mình một lúc lâu. Mạnh Tiểu Bạch mới chỉ 24 tuổi vẫn còn là một đứa trẻ.</w:t>
      </w:r>
    </w:p>
    <w:p>
      <w:pPr>
        <w:pStyle w:val="BodyText"/>
      </w:pPr>
      <w:r>
        <w:t xml:space="preserve">Mạnh Tiểu Bạch dừng xe ở dưới tầng clb Cao Nhĩ Phu, đó là một câu lạc bộ chỉ dành riêng cho thành viên, Tỉ Mỉ không vào được chỉ đành dừng xe bên cạnh, thương lượng với Vân Cẩn làm cách nào có thể xâm nhập vào đó.</w:t>
      </w:r>
    </w:p>
    <w:p>
      <w:pPr>
        <w:pStyle w:val="BodyText"/>
      </w:pPr>
      <w:r>
        <w:t xml:space="preserve">“Nếu có anh rể em ở đây nhất định anh ấy sẽ có cách đi vào.” Vân Cẩn biết Đinh Kiêu hay đến đây tiêu khiển, anh luôn thích những nơi giải trí, Cao Nhĩ Phu chính là một trong số đó.</w:t>
      </w:r>
    </w:p>
    <w:p>
      <w:pPr>
        <w:pStyle w:val="BodyText"/>
      </w:pPr>
      <w:r>
        <w:t xml:space="preserve">“Nhưng anh rể không có ở đây, huống chi nếu như anh ấy có ở đây chúng ta cũng không tiện kéo anh ấy vào, rất xấu hổ nha.” Tỉ Mỉ biết quan hệ giữa Mạnh Tiểu Bạch và Đinh Kiêu rất tốt, coi như Đinh Kiêu biết Mạnh Tiểu Bạch ở bên ngoài ăn chơi cũng sẽ không giúp mình đi bắt gian.</w:t>
      </w:r>
    </w:p>
    <w:p>
      <w:pPr>
        <w:pStyle w:val="BodyText"/>
      </w:pPr>
      <w:r>
        <w:t xml:space="preserve">“Anh rể em nói thế nào cũng là quân nhân, anh ấy có thể theo em đi làm loạn hay sao. Tỉ Mỉ nếu không chúng ta cứ đi về trước, trở về chị sẽ hỏi nó rõ ràng, nếu như nó không có ý định gì với em hay là em cũng thôi đi, ít dính vào những chuyện rắc rối này của nó.” Vân Cẩn đối với tâm tư của em trai hiểu rất rõ.</w:t>
      </w:r>
    </w:p>
    <w:p>
      <w:pPr>
        <w:pStyle w:val="BodyText"/>
      </w:pPr>
      <w:r>
        <w:t xml:space="preserve">Tiểu Bạch kia lá gan rất lớn, cũng rất gian hoạt,, Vân Cẩn lo lắng sớm muộn gì sẽ có ngày nói lật thuyền trong mương.</w:t>
      </w:r>
    </w:p>
    <w:p>
      <w:pPr>
        <w:pStyle w:val="BodyText"/>
      </w:pPr>
      <w:r>
        <w:t xml:space="preserve">Đối với đề nghị này của Vân Cẩn , Tỉ Mỉ rất không cam lòng, mình thích Mạnh Tiểu Bạch nhiều năm như vậy, bắt đầu thích từ khi còn bảy tám tuổi, cùng anh xông pha cũng ba bốn năm, làm sao mà nói buông tay là có thể buông tay được cơ chứ? Coi như cô đã cùng người khác làm chuyện đó, nhưng lòng của cô vẫn thuần khiết không tạp niệm, chỉ thích một mình Tiểu Bạch.</w:t>
      </w:r>
    </w:p>
    <w:p>
      <w:pPr>
        <w:pStyle w:val="BodyText"/>
      </w:pPr>
      <w:r>
        <w:t xml:space="preserve">Nghĩ đến đây, Tỉ Mỉ chạy xuống xe đi vào hội sở hỏi thăm, nhân viên quầy tiếp tân cũng không tiết lộ cho cô biết phong gian Mạnh Tiểu Bạch tiếp khách, Tỉ Mỉ chỉ đành trở về không.</w:t>
      </w:r>
    </w:p>
    <w:p>
      <w:pPr>
        <w:pStyle w:val="Compact"/>
      </w:pPr>
      <w:r>
        <w:t xml:space="preserve">Nào biết, cô còn chưa đi ra khỏi hội sở, bất ngờ không kịp đề phòng mà chạm mặt mấy người đàn ông mới từ trong xe đi xuống, nhìn thấy người đangg đi đầu kia, trong nháy mắt kinh ngạc đầu óc cũng trì độn lại, nếu biết trước Lục Thành Khang cũng đến đây cô mới không thèm đến.</w:t>
      </w:r>
      <w:r>
        <w:br w:type="textWrapping"/>
      </w:r>
      <w:r>
        <w:br w:type="textWrapping"/>
      </w:r>
    </w:p>
    <w:p>
      <w:pPr>
        <w:pStyle w:val="Heading2"/>
      </w:pPr>
      <w:bookmarkStart w:id="54" w:name="chương-33"/>
      <w:bookmarkEnd w:id="54"/>
      <w:r>
        <w:t xml:space="preserve">32. Chương 33</w:t>
      </w:r>
    </w:p>
    <w:p>
      <w:pPr>
        <w:pStyle w:val="Compact"/>
      </w:pPr>
      <w:r>
        <w:br w:type="textWrapping"/>
      </w:r>
      <w:r>
        <w:br w:type="textWrapping"/>
      </w:r>
    </w:p>
    <w:p>
      <w:pPr>
        <w:pStyle w:val="BodyText"/>
      </w:pPr>
      <w:r>
        <w:t xml:space="preserve">Mấy tháng rồi không nhìn tỉnh thấy, khi Lục Thành Khang nhìn thấy Tỉ Mỉ bỗng có cảm giác giác giật mình, mái tóc quăn dài buông xuống, chiếc váy đen đơn giản nhưng mặc trên người lại đẹp đến thế, trang điểm xinh đẹp, đồ trang sức trang nhã, một đêm xuân kia bỗng lại ùa về trong đầu hắn, khiến cho người huynh đệ của hắn rục rịch ngóc đầu tỉnh dậy.</w:t>
      </w:r>
    </w:p>
    <w:p>
      <w:pPr>
        <w:pStyle w:val="BodyText"/>
      </w:pPr>
      <w:r>
        <w:t xml:space="preserve">Vốn dĩ với tính tình của hắn rất khó để có thể có hứng thú với người phụ nữ nào lần thứ hai, nhất là sau đêm đó khi về đến nhà người giúp việc nói cho hắn biết có một người họ Mạnh cho người mang đến cho hắn một chú chó ngao màu trắng tuyết.</w:t>
      </w:r>
    </w:p>
    <w:p>
      <w:pPr>
        <w:pStyle w:val="BodyText"/>
      </w:pPr>
      <w:r>
        <w:t xml:space="preserve">Nhìn thấy con chó ngao trắng như tuyết nằm trong lồng, Lục Thành Khang chợt hiểu, lễ vật thần bí mà Mạnh Tiểu Bạch muốn tặng cho hắn chính là con chó ngao trằng này, mà không phải là Tỉ Mỉ, Tỉ Mỉ trong lúc vô tình lên nhầm xe của hắn lại bị hắn nhầm lẫn mà dẫn đến một đêm xuân như vậy.</w:t>
      </w:r>
    </w:p>
    <w:p>
      <w:pPr>
        <w:pStyle w:val="BodyText"/>
      </w:pPr>
      <w:r>
        <w:t xml:space="preserve">Nhưng với Lục Thành Khang mà nói, ngủ với phụ nữ thì chính là ngủ, hắn cũng không phải đấng cứu thế, chuyện kia cũng chỉ là một cái chớp mắt, ai bảo nha đầu kia bị say đến mơ mơ hồ hồ, thật may là rơi vào trong tay hắn nếu vào người khác họ không cho cô NP mới là lạ.</w:t>
      </w:r>
    </w:p>
    <w:p>
      <w:pPr>
        <w:pStyle w:val="BodyText"/>
      </w:pPr>
      <w:r>
        <w:t xml:space="preserve">Nhìn Lục Thành Khang từ trong xe bước xuống, hăm hở tiến đến, lại nhìn thấy ánh mắt đen tối của hắn nhìn chằm chằm vào mình, ý hận trong đáy lòng Tỉ Mỉ lại hiện lên, nghiêng đầu muốn tránh hắn.</w:t>
      </w:r>
    </w:p>
    <w:p>
      <w:pPr>
        <w:pStyle w:val="BodyText"/>
      </w:pPr>
      <w:r>
        <w:t xml:space="preserve">Nào biết cô vừa đi được mấy bước lại bị một cánh tay giữ lại, cô hoảng sợ quay đầu lại, quả nhiên là gương mặt đẹp đẽ nhưng lai xấu xa kia.</w:t>
      </w:r>
    </w:p>
    <w:p>
      <w:pPr>
        <w:pStyle w:val="BodyText"/>
      </w:pPr>
      <w:r>
        <w:t xml:space="preserve">Sắc mặt Tỉ Mỉ tái nhợt, tuy tự trấn an mình phải tỏ ra mạnh mẽ nhưng khóe miệng co quắp lại đã bán đứng cô.</w:t>
      </w:r>
    </w:p>
    <w:p>
      <w:pPr>
        <w:pStyle w:val="BodyText"/>
      </w:pPr>
      <w:r>
        <w:t xml:space="preserve">“Ngươi định làm gì?” Lời nói ra rồi Tỉ Mỉ mới phát giác ra được lời nói này của mình thật ngu ngốc, hắn đang lo không có lời để nói với mình mà mình lại để ý hắn làm gì.</w:t>
      </w:r>
    </w:p>
    <w:p>
      <w:pPr>
        <w:pStyle w:val="BodyText"/>
      </w:pPr>
      <w:r>
        <w:t xml:space="preserve">Mấy người đàn ông bên cạnh nhìn thấy cảnh như vậy nhưng cũng không can dự vào, dù gì cũng chẳng quen biết gì Tỉ Mỉ, nên chỉ nói một hai câu với Lục Thành Khang rồi từng tụm năm tụm ba lại đi ra ngoài.</w:t>
      </w:r>
    </w:p>
    <w:p>
      <w:pPr>
        <w:pStyle w:val="BodyText"/>
      </w:pPr>
      <w:r>
        <w:t xml:space="preserve">“Tôi không muốn làm gì cả chỉ muốn hỏi thăm một chút….Mấy tháng nay em có khỏe không?” Lục Thành Khang nói bằng một giọng hài hước, từ trên nhìn xuống Tỉ Mỉ bên dưới. Giống như chuyện phát sinh đêm hôm đó chẳng có gì cả, hoặc là cái bộ mặt cầm thú của người hôm đó căn bản không phải là hắn.</w:t>
      </w:r>
    </w:p>
    <w:p>
      <w:pPr>
        <w:pStyle w:val="BodyText"/>
      </w:pPr>
      <w:r>
        <w:t xml:space="preserve">Nha đầu này vóc người cao gầy mảnh khảnh, mặc dù gầy nhưng lại không phải dạng gầy như cây củi mà chỗ nào cần đầy đặn thì đầy đặn, chỗ nào cần mảnh khảnh thì không có một chút thịt thừa. Lục Thành Khang nhìn mặt con thỏ nhỏ Tỉ Mỉ đang tràn đầy sợ hãi, □ đều có phản ứng.</w:t>
      </w:r>
    </w:p>
    <w:p>
      <w:pPr>
        <w:pStyle w:val="BodyText"/>
      </w:pPr>
      <w:r>
        <w:t xml:space="preserve">“Không biết xấu hổ, vô sỉ! “ Tỉ Mỉ thấy trong mắt và vẻ mặt hắn là vẻ không quan tâm thì giận đến nỗi đầu cũng muốn nổ tung.</w:t>
      </w:r>
    </w:p>
    <w:p>
      <w:pPr>
        <w:pStyle w:val="BodyText"/>
      </w:pPr>
      <w:r>
        <w:t xml:space="preserve">“Người vô sỉ là Mạnh Tiểu Bạch, chính hắn đã tặng em cho tôi , em có tin không?” Luc Thành Khang nhẹ nhàng nói ra câu đó khiến Tỉ Mỉ biến sắc.</w:t>
      </w:r>
    </w:p>
    <w:p>
      <w:pPr>
        <w:pStyle w:val="BodyText"/>
      </w:pPr>
      <w:r>
        <w:t xml:space="preserve">“Ngươi nói bậy, là ngươi nói hươu nói vượn, tôi sẽ không tin ông đâu.” Tỉ Mỉ kéo tay muốn thoát khỏi kiềm chế của hắn, trên mặt tràn đầy sợ hãi.</w:t>
      </w:r>
    </w:p>
    <w:p>
      <w:pPr>
        <w:pStyle w:val="BodyText"/>
      </w:pPr>
      <w:r>
        <w:t xml:space="preserve">Đừng nghĩ bình thường cô bình tĩnh nhưng chỉ cần nói đến Mạnh Tiểu Bạch là cô lúng túng, người đàn ông trước mắt này nhất định là chỉ muốn lừa cô thôi.</w:t>
      </w:r>
    </w:p>
    <w:p>
      <w:pPr>
        <w:pStyle w:val="BodyText"/>
      </w:pPr>
      <w:r>
        <w:t xml:space="preserve">Lục Thành Khang thấy cô hô hấp dồn dập khiến cho bộ ngực đang bị buộc chặt như muốn tung ra, cũng không làm khó cô nữa, buông cánh tay cô ra, dịch xuống nắm nhẹ bàn tay cô, dịu dàng vuốt ve.</w:t>
      </w:r>
    </w:p>
    <w:p>
      <w:pPr>
        <w:pStyle w:val="BodyText"/>
      </w:pPr>
      <w:r>
        <w:t xml:space="preserve">“Hốm nay tôi có việc bận, hôm khác tôi sẽ tìm em, giải thích mọi chuyện với em, chuyện lần trước kia chỉ là một hiểu nhầm.” Lục Thành Khang cũng không muốn hù dọa nha đầu này đên bị bênh tim, cũng không nói thêm nữa quay người dời đi.</w:t>
      </w:r>
    </w:p>
    <w:p>
      <w:pPr>
        <w:pStyle w:val="BodyText"/>
      </w:pPr>
      <w:r>
        <w:t xml:space="preserve">Tôi mới không muốn gặp lại ông nữa!</w:t>
      </w:r>
    </w:p>
    <w:p>
      <w:pPr>
        <w:pStyle w:val="BodyText"/>
      </w:pPr>
      <w:r>
        <w:t xml:space="preserve">Tỉ Mỉ chạy chối chết, một hơi chạy lại bên xe.</w:t>
      </w:r>
    </w:p>
    <w:p>
      <w:pPr>
        <w:pStyle w:val="BodyText"/>
      </w:pPr>
      <w:r>
        <w:t xml:space="preserve">Vân Cẩn thấy Tỉ Mỉ thở hồng hộc, tò mò hỏi: “Em làm sao thế, sao lại thở hổn hển như vậy? Có phải tìm thấy Tiểu Bạch không?” “Khống có, người ta không cho em vào.” Tỉ Mỉ thật vất vả mới bình ổn lại được tâm trạng.</w:t>
      </w:r>
    </w:p>
    <w:p>
      <w:pPr>
        <w:pStyle w:val="BodyText"/>
      </w:pPr>
      <w:r>
        <w:t xml:space="preserve">Vân Cẩn thấy sắc mặt cô ửng hồng, nghi hoặc nhìn cô chằm chằm một lúc lâu: “Tỉ Mỉ, em thấy ai vậy sao mặt lại đỏ như vậy?” “Chị, nếu có một tên bệnh hoạn muốn khi dễ chị còn muốn uy hiếp chị thì chị sẽ làm như thế nào?” Tỉ Mỉ không chú ý hỏi Vân Cẩn.</w:t>
      </w:r>
    </w:p>
    <w:p>
      <w:pPr>
        <w:pStyle w:val="BodyText"/>
      </w:pPr>
      <w:r>
        <w:t xml:space="preserve">Vân Cẩn hừ lạnh một tiếng: “Chị sẽ cắt của qúy của hắn ra nhắm rượu.” “Em nói thật đấy.” Tỉ Mỉ cũng không có ý định nghe chị ấy khoác lác.</w:t>
      </w:r>
    </w:p>
    <w:p>
      <w:pPr>
        <w:pStyle w:val="BodyText"/>
      </w:pPr>
      <w:r>
        <w:t xml:space="preserve">Bấy giờ Vân Cẩn mới nói: “Mềm sợ cứng, cứng sợ ngang, ngang sợ liều mạng, mọi người đều bắt nạt kẻ yếu hơn mình, chỉ cần em không để lộ nhược điểm thì đối phương cũng không làm gì được em.”</w:t>
      </w:r>
    </w:p>
    <w:p>
      <w:pPr>
        <w:pStyle w:val="BodyText"/>
      </w:pPr>
      <w:r>
        <w:t xml:space="preserve">Không lộ nhược điểm…. Tỉ Mỉ nói thầm trong lòng, khi đối mặt với tên Lục Thành Khang kia cô có thể không sợ hãi hay sao, cô bị hắn chụp hình tuy hắn không lấy đó để uy hiếp cô cũng không tiết lộ ảnh đó ra ngoài nhưng cũng không thể đảm bảo sau này hắn ta sẽ không giở trò xấu xa.</w:t>
      </w:r>
    </w:p>
    <w:p>
      <w:pPr>
        <w:pStyle w:val="BodyText"/>
      </w:pPr>
      <w:r>
        <w:t xml:space="preserve">Vừa nãy từ ánh mắt hắn nhìn mình , Tỉ Mỉ có thể cảm nhận được hắn có ý xấu với mình.</w:t>
      </w:r>
    </w:p>
    <w:p>
      <w:pPr>
        <w:pStyle w:val="BodyText"/>
      </w:pPr>
      <w:r>
        <w:t xml:space="preserve">Trong phòng ở hội sở, khi Lục Thành Khang đến, mọi người đã đến đầy đủ, cả Đinh Kiêu cũng đang ở đây.</w:t>
      </w:r>
    </w:p>
    <w:p>
      <w:pPr>
        <w:pStyle w:val="BodyText"/>
      </w:pPr>
      <w:r>
        <w:t xml:space="preserve">“Đại Thành, hôm nay sao lại đên muộn như vậy, lại bị con quỷ nhỏ nào ngăn cản rồi phải không?” Không biết là ai nói một câu như vậy, Nhưng Lục Thành Khang cũng chỉ cười không trả lời.</w:t>
      </w:r>
    </w:p>
    <w:p>
      <w:pPr>
        <w:pStyle w:val="BodyText"/>
      </w:pPr>
      <w:r>
        <w:t xml:space="preserve">Thấy Đinh Kiêu, trong lòng hắn dâng lên chủ ý, chủ động ngồi xuống bên cạnh, đầu tiên chỉ nói mấy chuyện tào lao, tiếp theo lại dẫn đến chủ đề về Tỉ Mỉ: “Cô bé bên cạnh em rể anh nhìn dáng dấp cũng được, anh biết lại lịch cô bé đó không?”</w:t>
      </w:r>
    </w:p>
    <w:p>
      <w:pPr>
        <w:pStyle w:val="BodyText"/>
      </w:pPr>
      <w:r>
        <w:t xml:space="preserve">“Anh nói Tỉ Mỉ?” Đinh Kiêu cũng rất nhạy bén, trong những người con gái bên cạnh Mạnh Tiểu Bạch, Tỉ Mỉ là xinh đẹp nhất rồi</w:t>
      </w:r>
    </w:p>
    <w:p>
      <w:pPr>
        <w:pStyle w:val="BodyText"/>
      </w:pPr>
      <w:r>
        <w:t xml:space="preserve">“Ừ, chính là cô bé đó.” Trong lòng Lục Thành Khang vui sướng, xem ra Đinh Kiêu cũng biết cô ta. Nhưng câu nói tiếp theo lại khiến hắn ta không khỏi kinh ngạc.</w:t>
      </w:r>
    </w:p>
    <w:p>
      <w:pPr>
        <w:pStyle w:val="BodyText"/>
      </w:pPr>
      <w:r>
        <w:t xml:space="preserve">" Tỉn mỉ là em họ của vợ tôi, mặc dù chỉ là họ hàng xe nhưng cha vợ tôi lại rất thích cô bé đó, coi như con gái mình vậy, anh đừng có ý nghĩ gì với cô bé đó, nếu không vợ tôi sẽ giết tôi đấy, hơn nữa cô ấy thích em rể tôi. "</w:t>
      </w:r>
    </w:p>
    <w:p>
      <w:pPr>
        <w:pStyle w:val="BodyText"/>
      </w:pPr>
      <w:r>
        <w:t xml:space="preserve">Đinh Kiêu biết hắn ta có ý định xấu xa, Tỉ Mỉ xinh đẹp như vậy, ai mà không thích, Đinh Kiêu còn nói đùa với vợ mình, nếu bây giờ là thời cổ đại anh nhất định sẽ lấy Tỉ Mỉ về làm thiếp, làm Vân Cẩn giận anh mấy hôm, đánh anh thiếu chút nữa là hộc máu.</w:t>
      </w:r>
    </w:p>
    <w:p>
      <w:pPr>
        <w:pStyle w:val="BodyText"/>
      </w:pPr>
      <w:r>
        <w:t xml:space="preserve">Trong lòng Lục Thành Khang thầm kêu một tiếng không ổn, ai lại ngờ đến Mạnh Tiểu Bạch lại để em họ mình bên người, cũng phải nói hắn ta cũng thật có bản lĩnh, con thỏ không ăn cỏ gần hang vậy mà hắn ta lại bóc lột em họ mình như vậy.</w:t>
      </w:r>
    </w:p>
    <w:p>
      <w:pPr>
        <w:pStyle w:val="BodyText"/>
      </w:pPr>
      <w:r>
        <w:t xml:space="preserve">Nhưng nếu nhìn ở góc độ khác mà nói, Mạnh Tiểu Bạch cũng trông chừng Tỉ Mỉ rất cẩn thận, nếu không với dáng vẻ xinh đẹp của cô mà ở thương trường lăn lộn mấy năm làm sao còn có thể giữ được tấm thân xử nữ ? Cái khác thì không dám nói, nhưng trong cái vòng của bọn họ xử nữ còn hiếm hơn cả khủng long, dù sao đã bao nhiêu năm nay nhưng Lục Thành Khang cũng chưa từng gặp bao giờ.</w:t>
      </w:r>
    </w:p>
    <w:p>
      <w:pPr>
        <w:pStyle w:val="BodyText"/>
      </w:pPr>
      <w:r>
        <w:t xml:space="preserve">Đinh Kiêu thấy Lục Thành Khang không nói lời nào, nghĩ là hắn ta đang có tâm sự gì đó nên tò mò hỏi : " Tại sao anh lại biết cô ấy ? Không phải anh thích cô ấy chứ ? "</w:t>
      </w:r>
    </w:p>
    <w:p>
      <w:pPr>
        <w:pStyle w:val="BodyText"/>
      </w:pPr>
      <w:r>
        <w:t xml:space="preserve">Ngươi có thể đừng hỏi không ? Lục Thành Khang nói thầm trong lòng nhưng ngoài miệng lại không nói vậy, hắn cũng không muốn cho người khác biết hắn và Tỉ Mỉ đã từng có chuyện phát sinh.</w:t>
      </w:r>
    </w:p>
    <w:p>
      <w:pPr>
        <w:pStyle w:val="BodyText"/>
      </w:pPr>
      <w:r>
        <w:t xml:space="preserve">" Có lần tham dự một bữa tiệc nên gặp qua, nhìn thấy cô ấy xinh đẹp chỉ nghĩ đó là cấp dưới của em rể cậu anh thôi. " Những lời này của Lục Thành Khang cũng không hẳn là nói láo hoàn toàn.</w:t>
      </w:r>
    </w:p>
    <w:p>
      <w:pPr>
        <w:pStyle w:val="BodyText"/>
      </w:pPr>
      <w:r>
        <w:t xml:space="preserve">" Vậy bây giờ anh đã biết đó là em họ của bà xã tôi rồi, có thể thu hồi móng vuốt được rồi đó, phụ nữ đẹp còn rất nhiều, đừng ăn cỏ gần hang, nếu không bà xã tôi mà cầm đao chém tôi thì tôi cũng không để cho anh được yên đâu. " Đinh Kiêu nhắc nhở hắn.</w:t>
      </w:r>
    </w:p>
    <w:p>
      <w:pPr>
        <w:pStyle w:val="BodyText"/>
      </w:pPr>
      <w:r>
        <w:t xml:space="preserve">Nghe lời này, Lục Thành Khang cười rộ lên, mọi người đều nói Đinh Kiêu sợ vợ, không nghĩ lại là sự thật, trêu nói : " Thật sự như vậy, vậy thì tôi cũng muốn quấy rối cô ấy để xem xem cảnh bà xã anh đuổi giết sẽ như thế nào. "</w:t>
      </w:r>
    </w:p>
    <w:p>
      <w:pPr>
        <w:pStyle w:val="BodyText"/>
      </w:pPr>
      <w:r>
        <w:t xml:space="preserve">" Ai u, anh tính toán với cô ấy làm gì, anh đừng chấp với trẻ con, cô ấy còn nhỏ hơn anh một giáp đấy. " với bà xã và người nhà bà xã mình Đinh Kiêu rất bảo vệ, cho dù em rể có không biết điều, em họ đầu óc đơn giản nhưng anh vẫn luôn yêu mến họ.</w:t>
      </w:r>
    </w:p>
    <w:p>
      <w:pPr>
        <w:pStyle w:val="BodyText"/>
      </w:pPr>
      <w:r>
        <w:t xml:space="preserve">Đừng nghĩ Đinh Kiêu tính cách thiếu gia, nhưng tinh thần bảo vệ người nhà của người Bắc Kinh anh cũng không thiếu, người khác có thể làm nổ tung cố cung mí mắt anh cũng không hề chớp một cái nhưng nếu có người nhìn vợ anh lâu một chút anh có thể quyết đấu với hắn.</w:t>
      </w:r>
    </w:p>
    <w:p>
      <w:pPr>
        <w:pStyle w:val="BodyText"/>
      </w:pPr>
      <w:r>
        <w:t xml:space="preserve">Vợ không được, em vợ lại càng con mẹ nó không được ngay cả ý nghĩ, nước phù sa không thể để chảy ruộng ngoài.</w:t>
      </w:r>
    </w:p>
    <w:p>
      <w:pPr>
        <w:pStyle w:val="BodyText"/>
      </w:pPr>
      <w:r>
        <w:t xml:space="preserve">Lục Thành Khang ba mươi hai tuổi, nhiều hơn Tỉ Mỉ mười một tuổi, cũng không hẳn là lớn hơn một giáp ?</w:t>
      </w:r>
    </w:p>
    <w:p>
      <w:pPr>
        <w:pStyle w:val="BodyText"/>
      </w:pPr>
      <w:r>
        <w:t xml:space="preserve">Nhưng Đinh Kiêu vừa nói như vậy trong lòng hắn cũng có chút khó chịu, hắn đã 32 tuổi rồi, chỉ chớp mắt đã 32 tuổi, điều này khiến hắn có một cảm giác mình đã không còn trẻ trung nữa.</w:t>
      </w:r>
    </w:p>
    <w:p>
      <w:pPr>
        <w:pStyle w:val="BodyText"/>
      </w:pPr>
      <w:r>
        <w:t xml:space="preserve">Phụ nữ đẹp còn trẻ, nhưng hắn lại già rồi, không dưới mãnh dược thì không được rồi, hơi vừa qua đầu óc, kế thượng tâm đầu.</w:t>
      </w:r>
    </w:p>
    <w:p>
      <w:pPr>
        <w:pStyle w:val="BodyText"/>
      </w:pPr>
      <w:r>
        <w:t xml:space="preserve">Đinh Kiêu nào ngờ đến Lục Thành Khang lại có ý nghĩ với em vợ mình nên tránh đến hành lang nghe điện thọa. Người gọi cho anh là Mạnh Tiểu Bạch, nó đang ở một phòng bao tầng hai của hội sở.</w:t>
      </w:r>
    </w:p>
    <w:p>
      <w:pPr>
        <w:pStyle w:val="BodyText"/>
      </w:pPr>
      <w:r>
        <w:t xml:space="preserve">" Anh rể, em nhìn thấy xe anh, anh qua đây một chút đi, lão TRương mời khách. " Mạnh Tiểu Bạch nói.</w:t>
      </w:r>
    </w:p>
    <w:p>
      <w:pPr>
        <w:pStyle w:val="BodyText"/>
      </w:pPr>
      <w:r>
        <w:t xml:space="preserve">Đinh Kiêu đồng ý, trong lòng thầm nghĩ, thật đúng lúc mình đến đây thì nó đến, rõ ràng là biết mình ở đây nên mới đem người đến, đúng vậy, vì giúp cuộc làm ăn làm này của tiểu tử kia anh còn phải giúp nó ứng phó với cả tên họ Trương đó nữa.</w:t>
      </w:r>
    </w:p>
    <w:p>
      <w:pPr>
        <w:pStyle w:val="BodyText"/>
      </w:pPr>
      <w:r>
        <w:t xml:space="preserve">Đinh Kiêu đi vào chào tạm biệt mọi người rồi đi xuống phòng bao tầng hai.</w:t>
      </w:r>
    </w:p>
    <w:p>
      <w:pPr>
        <w:pStyle w:val="BodyText"/>
      </w:pPr>
      <w:r>
        <w:t xml:space="preserve">Xung quanh lão TRương và Mạnh Tiểu Bạch là các người đẹp, điều này khiến Đinh Kiêu thầm nói trong lòng, con mẹ nói lão ta dùng mỹ nhân kế a, Mạnh Tiểu Bạch làm gì có người em rể nào như ngươi chứ, chị ngươi còn đang ở cữ đó.</w:t>
      </w:r>
    </w:p>
    <w:p>
      <w:pPr>
        <w:pStyle w:val="BodyText"/>
      </w:pPr>
      <w:r>
        <w:t xml:space="preserve">" Anh rể, khi nào em mới được gặp cậu anh một lần ? " Mạnh Tiểu Bạch lấy lòng hỏi. Câu của dk làm quan lớn, bình thường những người làm thương nhân không thể gặp được trừ khi là có quan hệ.</w:t>
      </w:r>
    </w:p>
    <w:p>
      <w:pPr>
        <w:pStyle w:val="BodyText"/>
      </w:pPr>
      <w:r>
        <w:t xml:space="preserve">" Cậu anh đang có chút việc bân, chuyện của chú anh sẽ nói với cậu ấy, cậu ấy nói sẽ báo lạii đẻ bí thư sắp xếp thời gian, các chú là ai chú người muốn gặp cậu ấy còn xếp hàng đợi hàng cây số, đã sắp xếp cho các chú rồi. " Đinh Kiêu thấy hai người này quá nóng lòng, coi như là có quan hệ nhưng khi nào có thể gặp được cũng phải chờ người ta quyết định.</w:t>
      </w:r>
    </w:p>
    <w:p>
      <w:pPr>
        <w:pStyle w:val="BodyText"/>
      </w:pPr>
      <w:r>
        <w:t xml:space="preserve">‘Công trình này đang cần đầu tư, nếu ko nhanh lên thì trinh nữ cũng thành đàn bà rồi. " Mạnh Tiểu Bạch nóng lòng nên cũng không ngăn Trương lão bản nói ra tiếng lòng của mình.</w:t>
      </w:r>
    </w:p>
    <w:p>
      <w:pPr>
        <w:pStyle w:val="BodyText"/>
      </w:pPr>
      <w:r>
        <w:t xml:space="preserve">Đinh Kiêu không lên tiếng.</w:t>
      </w:r>
    </w:p>
    <w:p>
      <w:pPr>
        <w:pStyle w:val="BodyText"/>
      </w:pPr>
      <w:r>
        <w:t xml:space="preserve">Trương lão bản thấy trên mặt anh không có biểu cảm gì, sợ rằng quan hệ này mình chưa làm đến nơi đến chốn, không ngừng nháy mắt với mỹ nữ bên cạnh, mỹ nữ kia hiểu ý, đề nghị : " Đừng nói những chuyện này nữa, uống vài chai đi. "</w:t>
      </w:r>
    </w:p>
    <w:p>
      <w:pPr>
        <w:pStyle w:val="BodyText"/>
      </w:pPr>
      <w:r>
        <w:t xml:space="preserve">Ân cần rót cho Đinh Kiêu ly rượu, Đinh Kiêu thấy cô ta chớp đôi mắt xinh đẹp, bộ dạng cũng đáng thương, cũng không thể không nhận, nếu không cô trở về cô ta sẽ bị Trương lão bản lột da, nên đành nhận lấy nhưng trong lòng thấy chuyện này thật phiền phức, anh thấy rất khó chịu, vì nhà họ Mạnh anh đã nhịn đến không thể nhịn hơn được nữa rồi.</w:t>
      </w:r>
    </w:p>
    <w:p>
      <w:pPr>
        <w:pStyle w:val="BodyText"/>
      </w:pPr>
      <w:r>
        <w:t xml:space="preserve">Đinh Kiêu suy nghĩ một lát, rồi quyết định.</w:t>
      </w:r>
    </w:p>
    <w:p>
      <w:pPr>
        <w:pStyle w:val="BodyText"/>
      </w:pPr>
      <w:r>
        <w:t xml:space="preserve">Mạnh Tiểu Bạch thấy anh còn do dự, liền đoán ra được ý định của anh, biết là anh cảm thấy phiền phức nên cũng không dám nhắc lại chuyện cậu anh nữa, tùy tiện nói sang chuyện khác, anh cũng là loại người sống phóng túng, nên chỉ mấy câu đã nói chuyện hợp cạ với Đinh Kiêu.</w:t>
      </w:r>
    </w:p>
    <w:p>
      <w:pPr>
        <w:pStyle w:val="BodyText"/>
      </w:pPr>
      <w:r>
        <w:t xml:space="preserve">Tỉ Mỉ vừa đưa Vân Cẩn về nhà còn chưa kịp quay đầu xe thì nhận được điện thoại của một số lạ gọi đến.</w:t>
      </w:r>
    </w:p>
    <w:p>
      <w:pPr>
        <w:pStyle w:val="BodyText"/>
      </w:pPr>
      <w:r>
        <w:t xml:space="preserve">" Phòng 1714 khách sạn XXX, em qua đây đi, tôi có chuyện muốn nói với em. " Lục Thành Khang ra lệnh trong điện thoại.</w:t>
      </w:r>
    </w:p>
    <w:p>
      <w:pPr>
        <w:pStyle w:val="BodyText"/>
      </w:pPr>
      <w:r>
        <w:t xml:space="preserve">Nửa buổi sau Tỉ Mỉ mới nhận ra đây là giọng của hắn, không ngờ hắn ta lại hành động nhanh như vậy, khôn thèm trả lời mà cúp luôn điện thoại. Lục Thành Khang không ngừng gọi lại khiến cô không thể làm cách nào khác là cho số điện thoại của hắn vào danh sách đen.</w:t>
      </w:r>
    </w:p>
    <w:p>
      <w:pPr>
        <w:pStyle w:val="BodyText"/>
      </w:pPr>
      <w:r>
        <w:t xml:space="preserve">Nào ngờ hắn ta lại đổi số khác gửi tin nhắc cho cô, uy hiếp cô nếu không đến sẽ tung ảnh của cô len mạng.</w:t>
      </w:r>
    </w:p>
    <w:p>
      <w:pPr>
        <w:pStyle w:val="BodyText"/>
      </w:pPr>
      <w:r>
        <w:t xml:space="preserve">Ác mông quả thật là ác mộng ! Tỉ Mỉ biết nếu mình mà không đi một chuyến tên kia tuyệt đối sẽ không bỏ qua cho cô.</w:t>
      </w:r>
    </w:p>
    <w:p>
      <w:pPr>
        <w:pStyle w:val="BodyText"/>
      </w:pPr>
      <w:r>
        <w:t xml:space="preserve">Cân nhắc một lát, cô quyết đinh đánh liều, cô muốn vì bất cứ giá nào cũng phải trả thù ình, cũng muốn hắn ta không còn đường lui nữa.</w:t>
      </w:r>
    </w:p>
    <w:p>
      <w:pPr>
        <w:pStyle w:val="BodyText"/>
      </w:pPr>
      <w:r>
        <w:t xml:space="preserve">Để lấy thêm can đảm, Tỉ Mỉ đi đến quán rượu, uống cho đến khi tinh thần phấn chấn mới bắt đầu thực hiện kế hoạch của mình.</w:t>
      </w:r>
    </w:p>
    <w:p>
      <w:pPr>
        <w:pStyle w:val="BodyText"/>
      </w:pPr>
      <w:r>
        <w:t xml:space="preserve">Trong một khách sạn gần quán rượu, Tỉ Mỉ đi xuyên qua đại sảnh, đi vào thang máy, ấn số lên tầng 17, không gõ cửa, chỉ nhẹ nhàng ẩy một cái, cửa quả nhiên không khóa.</w:t>
      </w:r>
    </w:p>
    <w:p>
      <w:pPr>
        <w:pStyle w:val="BodyText"/>
      </w:pPr>
      <w:r>
        <w:t xml:space="preserve">Trong giường lớn ở phòng khách, Lục Thanh Khang đang ngồi bên giường, dù bận nhưng vẫn ung dung nhìn Tỉ Mỉ : " Tôi biết em sẽ đến. "</w:t>
      </w:r>
    </w:p>
    <w:p>
      <w:pPr>
        <w:pStyle w:val="BodyText"/>
      </w:pPr>
      <w:r>
        <w:t xml:space="preserve">Đúng là tên gian ác, hắn thoạt nhìn như ma quỷ, mỗi khi Tỉ Mỉ thấy hắn trái tim đều không nhịn được mà cảm thấy lạnh lẽo.</w:t>
      </w:r>
    </w:p>
    <w:p>
      <w:pPr>
        <w:pStyle w:val="BodyText"/>
      </w:pPr>
      <w:r>
        <w:t xml:space="preserve">" Tôi đã nói với anh rể rồi,anh ấy sẽ đến ngay lập tức. " Tỉ Mỉ cố ý lừa hắn.</w:t>
      </w:r>
    </w:p>
    <w:p>
      <w:pPr>
        <w:pStyle w:val="BodyText"/>
      </w:pPr>
      <w:r>
        <w:t xml:space="preserve">Lục Thành Khang khing thường cười một tiếng : " Em không ngu như vậy chứ, gặp gỡ bao nhiêu người còn nói chuyện đó với phụ huynh hay sao, nếu anh mang hình của em cho bọn họ xem, không biết bọn họ sẽ hoảng sợ hay là anh hoảng sợ đây ? "</w:t>
      </w:r>
    </w:p>
    <w:p>
      <w:pPr>
        <w:pStyle w:val="Compact"/>
      </w:pPr>
      <w:r>
        <w:t xml:space="preserve">Hắn vỗ mép giường, gọi cô : " Đến đấy, ngồi xuống, chúng ta hàn huyên một chút. " Hai ánh mắt giằng co khiến cho cô không có cản đảm để thở mạnh.</w:t>
      </w:r>
      <w:r>
        <w:br w:type="textWrapping"/>
      </w:r>
      <w:r>
        <w:br w:type="textWrapping"/>
      </w:r>
    </w:p>
    <w:p>
      <w:pPr>
        <w:pStyle w:val="Heading2"/>
      </w:pPr>
      <w:bookmarkStart w:id="55" w:name="chương-34"/>
      <w:bookmarkEnd w:id="55"/>
      <w:r>
        <w:t xml:space="preserve">33. Chương 34</w:t>
      </w:r>
    </w:p>
    <w:p>
      <w:pPr>
        <w:pStyle w:val="Compact"/>
      </w:pPr>
      <w:r>
        <w:br w:type="textWrapping"/>
      </w:r>
      <w:r>
        <w:br w:type="textWrapping"/>
      </w:r>
    </w:p>
    <w:p>
      <w:pPr>
        <w:pStyle w:val="BodyText"/>
      </w:pPr>
      <w:r>
        <w:t xml:space="preserve">“Với loại người vô lương sỉ như ngươi tôi không có gì để nói chuyện cả, tôi đến đây chính là muốn nói cho ông biết, ông mà còn quấy rầy tôi nữa tôi sẽ tố cáo ông với cảnh sát.” Cả ngươi Tỉ Mỉ cứng lại, không dám lại gần hắn.</w:t>
      </w:r>
    </w:p>
    <w:p>
      <w:pPr>
        <w:pStyle w:val="BodyText"/>
      </w:pPr>
      <w:r>
        <w:t xml:space="preserve">“Báo với cảnh sát,em có chứng cứ không, cũng đã qua mấy tháng rồi em đã bỏ qua thời điểm tối để đi tố cáo rồi.” Lục Lệ Thành cũng không thèm để ý đến lời uy hiếp của cô. Cùng hắn so mưu mô tính kế thì cô chỉ là lấy súng mà đem so với bom nguyên tử thôi.</w:t>
      </w:r>
    </w:p>
    <w:p>
      <w:pPr>
        <w:pStyle w:val="BodyText"/>
      </w:pPr>
      <w:r>
        <w:t xml:space="preserve">Tỉ Mỉ không nói gì, siết chặt túi xách trong tay, bàn tay run rẩy. Mặc dù trong lòng cô đã nghĩ đến chuyện như thế này nhưng khi mọi chuyện đang diễn ra, khi đứng trước mặt người đàn ông này cô vẫn run sợ.</w:t>
      </w:r>
    </w:p>
    <w:p>
      <w:pPr>
        <w:pStyle w:val="BodyText"/>
      </w:pPr>
      <w:r>
        <w:t xml:space="preserve">“Chuyện lần trước chỉ là một hiểu nhầm, Mạnh Tiểu Bạch nói là muốn tặng cho tôi một đại lễ, tôi nào biết anh ta lại mang đền nhà tôi một con chó ngao trắng, tôi tưởng cái mà anh ta nói là cô. Ai bảo cô lại chủ động chạy lên xe của tôi, lại còn say rượu, tôi đuổi cô xuống xe cô cũng không chịu đi, đưa đến tận cửa như vậy, chẳng nhẽ tôi lại từ chối?”</w:t>
      </w:r>
    </w:p>
    <w:p>
      <w:pPr>
        <w:pStyle w:val="BodyText"/>
      </w:pPr>
      <w:r>
        <w:t xml:space="preserve">Lục Thành Khang cũng không biết tại sao mình lại đi giải thích nhiều như vậy với nha đầu này, có lẽ trong tiềm thức hắn vẫn không hy vọng cô sẽ ghét mình.</w:t>
      </w:r>
    </w:p>
    <w:p>
      <w:pPr>
        <w:pStyle w:val="BodyText"/>
      </w:pPr>
      <w:r>
        <w:t xml:space="preserve">Chú ý đến trong tay Tỉ Mỉ đang nắm chặt một cái túi nhỏ, tầm mắt Lục Thành Khang chậm rãi chuyển đến trên mặt cô; “Trong túi của em có gì vậy, sao lại phải nắm chặt như vậy? Không phải là dao chứ, em muốn cho tôi một đao hay sao.”</w:t>
      </w:r>
    </w:p>
    <w:p>
      <w:pPr>
        <w:pStyle w:val="BodyText"/>
      </w:pPr>
      <w:r>
        <w:t xml:space="preserve">Trên mặt hắn ta hiện lên vào tia hài hước khiến lòng bàn tay Tỉ Mỉ toát mồ hôi, hắn ta đoán rất đúng, thật sự là trong túi của cô đang chứa dao, kể từ ngoài ý muốn mà bị thất thân lần trước, cô có một thói quen luôn mang theo một thanh con dao nhỏ để phòng thân.</w:t>
      </w:r>
    </w:p>
    <w:p>
      <w:pPr>
        <w:pStyle w:val="BodyText"/>
      </w:pPr>
      <w:r>
        <w:t xml:space="preserve">Nhìn vẻ mặt kinh ngạc của Tỉ Mỉ giống như đang nói, làm sao ngươi biết được, Lục Thành Khang nói: “Nha đầu, tôi qua cầu còn nhiều hơn em đi đường, tôi còn không biết được em có ý định gì hay sao? Anh định sẽ đánh cược mạng sống với tôi, em vốn tên là Lưu Tế Mai, nhưng Tiểu Bạch chê cái tên đó quê mùa nên đặt biệt danh cho em là Tỉ Mỉ, em học hai năm làm hộ lý rồi đi theo Mạnh Tiểu Bạch lăn lộn, tôi còn biết được bên ngoài em nhận là anh em họ hàng xa với vợ Đinh Kiêu, nhưng thực chất là em thích Mạnh Tiểu Bạch, đi theo hắn ta giống như một con chó Nhật vậy, nhưng hắn ta cũng không để ý đến em, chẳng qua chỉ là đang lợi dụng em mà thôi. Em đến đây đi, trên người tôi em muốn đâm chỗ nào cũng được, nếu như đâm một đao có thể khiến cho em quên đi nỗi hận trong lòng.”</w:t>
      </w:r>
    </w:p>
    <w:p>
      <w:pPr>
        <w:pStyle w:val="BodyText"/>
      </w:pPr>
      <w:r>
        <w:t xml:space="preserve">Tỉ Mỉ càng thêm kinh ngạc, cô hoàn toàn không thể đoán ra được ý định của người đàn ông này, người đàn ông xấu xa nhất mà cô đã từng gặp cũng chỉ có Mạnh Tiểu Bạch, nhưng hôm này đứng trước người đàn ông trước mặt này, cô mới hiểu được đại bại hoại và tiểu hỗn đản khác nhau như thế nào,</w:t>
      </w:r>
    </w:p>
    <w:p>
      <w:pPr>
        <w:pStyle w:val="BodyText"/>
      </w:pPr>
      <w:r>
        <w:t xml:space="preserve">“Ông có giỏi thì đừng động đậy.” trong ánh điện chớp nháy, Tỉ Mỉ nói.</w:t>
      </w:r>
    </w:p>
    <w:p>
      <w:pPr>
        <w:pStyle w:val="BodyText"/>
      </w:pPr>
      <w:r>
        <w:t xml:space="preserve">Lục Thành Khang như người bị điên, cười mà như không cười, lời nói lại càn khiêu khích: “Tôi sẽ không động đậy, em dám động thủ thì cứ đến đây.”</w:t>
      </w:r>
    </w:p>
    <w:p>
      <w:pPr>
        <w:pStyle w:val="BodyText"/>
      </w:pPr>
      <w:r>
        <w:t xml:space="preserve">Tỉ Mỉ thật sự đã lấy từ trong túi ra một con dao nhỏ, không chút nghĩ ngợi mà đâm về phía trái tim của Lục Thành Khang. Ngay cả cánh tay Lục Thành Khang cũng không thèm giơ cứ như vậy mà nhìn cô, chờ con dao trong tay cô hướng về phía trái tim mình.</w:t>
      </w:r>
    </w:p>
    <w:p>
      <w:pPr>
        <w:pStyle w:val="BodyText"/>
      </w:pPr>
      <w:r>
        <w:t xml:space="preserve">Tỉ Mỉ vừa kinh vừa sợ, cánh tay run rẩy, con dao chỉ còn cách trái tim hắn vài phân nhưng làm thế nào cô cũng không thể xuống tay được, con người này quá độc ác, biết nhược điểm của cô, không phải nói là nhược điểm của đa số phụ nữ đều là nhát gan và sợ phiền phức.</w:t>
      </w:r>
    </w:p>
    <w:p>
      <w:pPr>
        <w:pStyle w:val="BodyText"/>
      </w:pPr>
      <w:r>
        <w:t xml:space="preserve">Thế nhưng khi khóe miệng của hắn đang giương lên đắc thắng, Tỉ Mỉ nhanh chóng hướng dao chọc về phía bụng hắn, lưỡi dao thật mỏng, vết dao cực kỳ sắc bén, khiến máu tươi tung tóe khắp nơi.</w:t>
      </w:r>
    </w:p>
    <w:p>
      <w:pPr>
        <w:pStyle w:val="BodyText"/>
      </w:pPr>
      <w:r>
        <w:t xml:space="preserve">Lục Thành Khang thật không ngờ đến Tỉ Mỉ lại dùng chiêu giương đông kích tây, chỉ thiếu chút nữa đã khiến hắn đau suýt chết rồi.</w:t>
      </w:r>
    </w:p>
    <w:p>
      <w:pPr>
        <w:pStyle w:val="BodyText"/>
      </w:pPr>
      <w:r>
        <w:t xml:space="preserve">“Em…em..” Lục Thành Khang cố nén đau nhức, che vết thương lại,sắc mặt hồng hào dần dần chuyển nên tái nhợt.</w:t>
      </w:r>
    </w:p>
    <w:p>
      <w:pPr>
        <w:pStyle w:val="BodyText"/>
      </w:pPr>
      <w:r>
        <w:t xml:space="preserve">Tỉ Mỉ thấy hắn vẫn chảy máu, chỉ muốn nhanh chóng thoát khỏi đây, chạy được hai bước lại nhớ hung khí vẫn còn ở đó, lấy hết can đảm quay lại rút dao ra.</w:t>
      </w:r>
    </w:p>
    <w:p>
      <w:pPr>
        <w:pStyle w:val="BodyText"/>
      </w:pPr>
      <w:r>
        <w:t xml:space="preserve">Lục Thành Khang cắn răng không động đậy, trơ mắt nhìn Tỉ Mỉ lòng dạ hiểm độc mà đem con dao từ vết thương của hắn rút ra rồi bỏ trốn không thấy bóng dáng, máu chảy đầm đìa, đau khiến hắn muốn ngất đi.</w:t>
      </w:r>
    </w:p>
    <w:p>
      <w:pPr>
        <w:pStyle w:val="BodyText"/>
      </w:pPr>
      <w:r>
        <w:t xml:space="preserve">Trên đường Tỉ Mỉ chạy như điên, chạy đến lầu dưới khách sạn mới khóc không thành tiếng gọi điện thoại cho Mạnh Tiểu Bạch: “Tiểu Bạch, em giết người, Tiểu Bạch, em giết người, em giết Lục Thành Khang….”</w:t>
      </w:r>
    </w:p>
    <w:p>
      <w:pPr>
        <w:pStyle w:val="BodyText"/>
      </w:pPr>
      <w:r>
        <w:t xml:space="preserve">Lúc này Mạnh Tiểu Bạch đang ở trong hội sở uống rượu với anh rể của mình, anh rể anh uống hơi nhiều, anh muốn đưa anh ấy về nhà, nhưng Tỉ Mỉ lại làm ra hành động mât trí như vậy không khỏi khiến anh sửng sốt, kêu to trong điện thoại: “Em,em điên rồi!”</w:t>
      </w:r>
    </w:p>
    <w:p>
      <w:pPr>
        <w:pStyle w:val="BodyText"/>
      </w:pPr>
      <w:r>
        <w:t xml:space="preserve">Không để ý đến anh rể, Mạnh Tiểu Bạch chỉ kịp giao phó lại mấy câu cho Trương lão bản rồi gọi điện thoại cho chị: “Chị, anh rể uống hơi nhiều, chị đến đón anh ấy đi, em có chút việc gấp cần phải đi giải quyết.”</w:t>
      </w:r>
    </w:p>
    <w:p>
      <w:pPr>
        <w:pStyle w:val="BodyText"/>
      </w:pPr>
      <w:r>
        <w:t xml:space="preserve">Lúc đi, anh cũng không chú ý đến Trương lão bản đã hướng về phía cô gái xinh đẹp bên cạnh nháy mắt.</w:t>
      </w:r>
    </w:p>
    <w:p>
      <w:pPr>
        <w:pStyle w:val="BodyText"/>
      </w:pPr>
      <w:r>
        <w:t xml:space="preserve">Mạnh Tiểu Bạch lái xe hết tốc độ đến hiện trường, nhưng trong lòng vẫn còn giữ lại chút lý trí, không vượt đèn đỏ, anh cũng không muốn đem chui đầu vào lưới để bị cảnh sát bắt.</w:t>
      </w:r>
    </w:p>
    <w:p>
      <w:pPr>
        <w:pStyle w:val="BodyText"/>
      </w:pPr>
      <w:r>
        <w:t xml:space="preserve">Tỉ Mỉ khóc như hoa lê đái vũ kể lại mọi chuyện cho Mạnh Tiểu Bạch, Mạnh Tiểu Bạch nào còn tâm trạng nào để ý đến cô nữa, nhét cô vào trong xe rồi khóa lại.</w:t>
      </w:r>
    </w:p>
    <w:p>
      <w:pPr>
        <w:pStyle w:val="BodyText"/>
      </w:pPr>
      <w:r>
        <w:t xml:space="preserve">Gọi điện thoại cho xe cứu thương xong, Mạnh Tiểu Bạch lại đi theo đưa Lục Thành Khang vào bệnh viện cấp cứu, thật may là vết dao của Lục Thành Khang ở bụng, hơn nữa con gái nên cũng không có sức, tuy hắn bị chảy máu nhiều nhưng viết dao cũng không sâu.</w:t>
      </w:r>
    </w:p>
    <w:p>
      <w:pPr>
        <w:pStyle w:val="BodyText"/>
      </w:pPr>
      <w:r>
        <w:t xml:space="preserve">Tỉ Mỉ ngồi trong xe của Mạnh Tiểu Bạch, hoảng loạn như chó nhà có tang, mỗi khi có một chiếc xe đi qua cô lại giật mình, chỏ sợ là cảnh sát đến bắt cô.</w:t>
      </w:r>
    </w:p>
    <w:p>
      <w:pPr>
        <w:pStyle w:val="BodyText"/>
      </w:pPr>
      <w:r>
        <w:t xml:space="preserve">Vân Cẩn nghe nói Đinh Kiêu uống say trong hội sở, giận đến mức tức điên lên, lái xe đến đó muốn xem anh như thế nào.</w:t>
      </w:r>
    </w:p>
    <w:p>
      <w:pPr>
        <w:pStyle w:val="BodyText"/>
      </w:pPr>
      <w:r>
        <w:t xml:space="preserve">Người lễ tân ở hội sở thấy cô hung hăng tiến vào, y như một người vợ đến bắt quả tang chồng, những nơi như này của bọn họ thì không thể để những chuyện như thế xảy ra nhưng cô ta lại bị khí thế của cô lấn áp nên cũng không còn nhớ phải nói như thế nào để ngăn cản cô, chỉ biết đi theo sau luôn miệng gọi: “ Cô gái, cô gái, không có thẻ hội viên thì không thể vào được phòng bao..”</w:t>
      </w:r>
    </w:p>
    <w:p>
      <w:pPr>
        <w:pStyle w:val="BodyText"/>
      </w:pPr>
      <w:r>
        <w:t xml:space="preserve">Cô gái cái mẹ nhà cô, lão nương đã không còn là con gái nữa rồi. Lúc này Vân Cẩn nhìn không khác nào sư tử hà đông, trong đầu cô bây giờ chỉ còn một ý nghĩ, muốn nhanh chóng kéo chồng mình ra khỏi cái nói rối rắm này.</w:t>
      </w:r>
    </w:p>
    <w:p>
      <w:pPr>
        <w:pStyle w:val="BodyText"/>
      </w:pPr>
      <w:r>
        <w:t xml:space="preserve">Cửa phòng bao bị cô một cước đá văng ra, thân thể khỏe mạnh thì ra cũng có lúc có ích, không tức giận thì thôi chứ tức lên thì chính mà một nữ hán tử.</w:t>
      </w:r>
    </w:p>
    <w:p>
      <w:pPr>
        <w:pStyle w:val="BodyText"/>
      </w:pPr>
      <w:r>
        <w:t xml:space="preserve">Nhưng vừa nhìn thấy cảnh trước mắt, nước mắt Vân Cẩn thoáng chốc rơi ra.</w:t>
      </w:r>
    </w:p>
    <w:p>
      <w:pPr>
        <w:pStyle w:val="BodyText"/>
      </w:pPr>
      <w:r>
        <w:t xml:space="preserve">Chuyện này của Đinh Kiêu thì được gọi là chuyện gì đây, hình ảnh thật khó coi, anh say đến bất tỉnh nhân sự, chỉ cần nhìn dáng vẻ của anh Vân Cẩn cũng biết là anh đã bị rượu làm ất lý trí.</w:t>
      </w:r>
    </w:p>
    <w:p>
      <w:pPr>
        <w:pStyle w:val="BodyText"/>
      </w:pPr>
      <w:r>
        <w:t xml:space="preserve">Bên cạnh là một người con gái trân truồng như một chú thỏ nhỏ rúc vào lòng anh, hai mắt mở to hoảng sợ, cô ta lặng lẽ đem điện thoại đã chụp hình nhét vào khe hở ghế salon, chỉ sợ lửa chiến sẽ đốt đến người cô ta, nên không dám cử động gì.</w:t>
      </w:r>
    </w:p>
    <w:p>
      <w:pPr>
        <w:pStyle w:val="BodyText"/>
      </w:pPr>
      <w:r>
        <w:t xml:space="preserve">Vân Cẩn nào có hơi sức đâu mà để ý đến cô ta, một lần nữa phát huy siêu năng lực của một nữ hán tử, kéo Đinh Kiêu lên mặc quần áo rồi lôi ra ngoài.</w:t>
      </w:r>
    </w:p>
    <w:p>
      <w:pPr>
        <w:pStyle w:val="BodyText"/>
      </w:pPr>
      <w:r>
        <w:t xml:space="preserve">,</w:t>
      </w:r>
    </w:p>
    <w:p>
      <w:pPr>
        <w:pStyle w:val="BodyText"/>
      </w:pPr>
      <w:r>
        <w:t xml:space="preserve">Ra khỏi hội sở cô càng nghĩ càng thấy ủy khuất,nhịn không được ném đại Đinh Kiêu vào lôi đi dành cho người đi bộ rồi lái xe dời đi.</w:t>
      </w:r>
    </w:p>
    <w:p>
      <w:pPr>
        <w:pStyle w:val="BodyText"/>
      </w:pPr>
      <w:r>
        <w:t xml:space="preserve">Đang giữa mùa đông, Đinh Kiêu lại bị nằm trên đường ở lối đi bộ, khí lạnh khiến cho anh dần tỉnh táo, sau khi tỉnh lại đầu đau như muốn nứt ra, nếu không phải đã từng được rèn luyện trong quân đội thì không biết chừng anh đã chết trên đường rồi.</w:t>
      </w:r>
    </w:p>
    <w:p>
      <w:pPr>
        <w:pStyle w:val="BodyText"/>
      </w:pPr>
      <w:r>
        <w:t xml:space="preserve">Thật hỗn loạn, sao lại ở đây!</w:t>
      </w:r>
    </w:p>
    <w:p>
      <w:pPr>
        <w:pStyle w:val="BodyText"/>
      </w:pPr>
      <w:r>
        <w:t xml:space="preserve">Vân Cẩn vừa lái xe vừa khóc, uất ức không thể nào chịu được, cô đã nhịn Đinh Kiêu lắm rồi nào biết đâu tính anh vẫn không hề thay đổi, Mạnh Tiểu Bạch kia lại càng tức hơn, để cho anh rể uống nhiều như vậy mà cũng không ngăn cản.</w:t>
      </w:r>
    </w:p>
    <w:p>
      <w:pPr>
        <w:pStyle w:val="BodyText"/>
      </w:pPr>
      <w:r>
        <w:t xml:space="preserve">Nhanh nhanh chóng chóng, khi Đinh Kiêu trở lại phòng bao trong hội sở thì trong đó đã không còn ai nữa, anh gọi điện thoại cho Chung Dịch Minh bảo anh ta đến đây đón mình.</w:t>
      </w:r>
    </w:p>
    <w:p>
      <w:pPr>
        <w:pStyle w:val="BodyText"/>
      </w:pPr>
      <w:r>
        <w:t xml:space="preserve">Khi Chung Dich Minh đến, nhìn thấy căn phòng bừa bãi thì kinh ngạc: “Này sao lại như vậy, vừa có bão đi qua hay sao?” “Không biết, rất loạn, cậu đưa tôi về nhà trước đi.” Đinh Kiêu nói xong chợt thấy trước mắt tối sầm lại, không còn biết gì nữa.</w:t>
      </w:r>
    </w:p>
    <w:p>
      <w:pPr>
        <w:pStyle w:val="BodyText"/>
      </w:pPr>
      <w:r>
        <w:t xml:space="preserve">Khi Chung Dịch Minh đưa được Đinh Kiêu về nhà, mọi người trong nhà họ Đinh đều không ở nhà, Chung Dịch Minh cũng không còn cách nào khác là nói với bảo mẫu bảo bà ấy chăm sóc Đinh Kiêu cho tốt, Đinh Kiêu đang bị cảm lạnh cả người đều nóng rần lên.</w:t>
      </w:r>
    </w:p>
    <w:p>
      <w:pPr>
        <w:pStyle w:val="BodyText"/>
      </w:pPr>
      <w:r>
        <w:t xml:space="preserve">Chung Dịch Minh gọi điện thoại cho Vân Cẩn: “Vân Cẩn, Đinh Kiêu bị ốm rồi, em đang ở đâu?” “Anh ta có chết em cũng không thèm quan tâm.” Vân Cẩn ngắt luôn điện thoại của Chung Dich Minh.</w:t>
      </w:r>
    </w:p>
    <w:p>
      <w:pPr>
        <w:pStyle w:val="BodyText"/>
      </w:pPr>
      <w:r>
        <w:t xml:space="preserve">Chung Dịch Minh bị làm cho kinh ngạc trợn mắt há mồn, được rồi đúng là một người phụ nữ ngoan độc, chết cũng không quan tâm phải không, vậy thì để cho hắn ta chết thật xem em có quan tâm hay không.</w:t>
      </w:r>
    </w:p>
    <w:p>
      <w:pPr>
        <w:pStyle w:val="BodyText"/>
      </w:pPr>
      <w:r>
        <w:t xml:space="preserve">Dừng xe lại ở ven đường, Vân Cẩn khóc như mưa, con trai còn chưa đến hai tháng, mà cô và Đinh Kiêu lại xảy ra chuyện như vậy, như vậy thì cô phải sống như thế nào đây. Người đàn ông cô yêu thương nhất nhưng trong lúc vô tình luôn làm tổn thương cô.</w:t>
      </w:r>
    </w:p>
    <w:p>
      <w:pPr>
        <w:pStyle w:val="BodyText"/>
      </w:pPr>
      <w:r>
        <w:t xml:space="preserve">Trận này Đinh Kiêu bị bệnh đến liên tục, khi Lý Phượng Hà về đến nhà, thấy con trai bị sốt cao đến bất tỉnh nhân sự, lòng đau như cắt, thế mà lúc này con dâu đi đâu lại không thấy mặt mũi, điện thoại cũng không thèm nghe, khiến Lý Phượng Hà tức không chịu được.</w:t>
      </w:r>
    </w:p>
    <w:p>
      <w:pPr>
        <w:pStyle w:val="BodyText"/>
      </w:pPr>
      <w:r>
        <w:t xml:space="preserve">Khi Vân Cẩn về đến nhà đã là hơn mười giờ, đúng lúc bảo mẫu đi từ trong phòng của Tung Tung ra, thấy cô cúi thấp đầu hai mắt sưng đỏ, vội vàng hỏi: “Mẹ Tung Tung, cha Tung Tung bị ốm, bệnh rất nặng. làm cho bà Lý tức giận, tôi cũng không dám nói gì.”</w:t>
      </w:r>
    </w:p>
    <w:p>
      <w:pPr>
        <w:pStyle w:val="BodyText"/>
      </w:pPr>
      <w:r>
        <w:t xml:space="preserve">Mặc dù trong lòng còn đang tức giận nhưng khi Vân Cẩn nghe thấy Đinh Kiêu bị bệnh cũng không nhịn được mà sửng sốt, rất nhanh đã ý thức được là do mình ném anh trên đường lớn như vậy mới khiến cho anh bị cảm lạnh, trong lòng cũng không biết là có cảm giác gì, vội vội vàng vàng đi lên lầu.</w:t>
      </w:r>
    </w:p>
    <w:p>
      <w:pPr>
        <w:pStyle w:val="BodyText"/>
      </w:pPr>
      <w:r>
        <w:t xml:space="preserve">Đinh Kiêu bị sốt cao, đắp một cái chăn dày mê man không biết gì, Lý Phượng Hà ngồn bên cạnh giường mặt dài ra, Vân Cẩn tiến lên phía trước, gọi một tiếng mẹ.</w:t>
      </w:r>
    </w:p>
    <w:p>
      <w:pPr>
        <w:pStyle w:val="BodyText"/>
      </w:pPr>
      <w:r>
        <w:t xml:space="preserve">“Cô đừng gọi tôi là mẹ, trong lòng cô coi tôi là cái gì, con tôi bị bệnh như vậy mà cô mà còn chạy ra ngoài được.” Lý Phượng Hà vừa nói vừa lau nước mắt, càng đau lòng vì con mình thì càng thêm tức giận với con dâu.</w:t>
      </w:r>
    </w:p>
    <w:p>
      <w:pPr>
        <w:pStyle w:val="BodyText"/>
      </w:pPr>
      <w:r>
        <w:t xml:space="preserve">Vân Cẩn liều mạng kiềm chế uất ức trong đáy lòng, thở dài một tiếng, cố gắng nói thật nhỏ nhẹ: Mẹ, giờ đã không còn sớm nữa, mẹ về phòng nghỉ trước đi, Đinh Kiêu để con chăm sóc cho, mẹ yên tâm, con sẽ chăm sóc anh ấy thật tốt.”</w:t>
      </w:r>
    </w:p>
    <w:p>
      <w:pPr>
        <w:pStyle w:val="BodyText"/>
      </w:pPr>
      <w:r>
        <w:t xml:space="preserve">Con dâu chịu mệt nhọc, Lý Phượng Hà cũng không tiện nói thêm gì nữa, lưu luyến nhìn con trai mấy lần rồi đi về phòng mình.</w:t>
      </w:r>
    </w:p>
    <w:p>
      <w:pPr>
        <w:pStyle w:val="Compact"/>
      </w:pPr>
      <w:r>
        <w:t xml:space="preserve">Tg có lời muốn nói: Cả hai bên đều xảy ra chuyện liên quan đến mạng người, phải làm thế nào để giải quyết?</w:t>
      </w:r>
      <w:r>
        <w:br w:type="textWrapping"/>
      </w:r>
      <w:r>
        <w:br w:type="textWrapping"/>
      </w:r>
    </w:p>
    <w:p>
      <w:pPr>
        <w:pStyle w:val="Heading2"/>
      </w:pPr>
      <w:bookmarkStart w:id="56" w:name="chương-35"/>
      <w:bookmarkEnd w:id="56"/>
      <w:r>
        <w:t xml:space="preserve">34. Chương 35</w:t>
      </w:r>
    </w:p>
    <w:p>
      <w:pPr>
        <w:pStyle w:val="Compact"/>
      </w:pPr>
      <w:r>
        <w:br w:type="textWrapping"/>
      </w:r>
      <w:r>
        <w:br w:type="textWrapping"/>
      </w:r>
    </w:p>
    <w:p>
      <w:pPr>
        <w:pStyle w:val="BodyText"/>
      </w:pPr>
      <w:r>
        <w:t xml:space="preserve">Vân Cẩn đi đến phòng tắm xả nước nóng rồi vào cởi hết quần áo của Đinh Kiêu, kéo vào chậu nước nóng, sợ nước không đủ ấm lại không ngừng xả thêm.</w:t>
      </w:r>
    </w:p>
    <w:p>
      <w:pPr>
        <w:pStyle w:val="BodyText"/>
      </w:pPr>
      <w:r>
        <w:t xml:space="preserve">Đinh Kiêu dần khôi phục được ý thức, đôi mắt nửa nhắm nửa mở nhìn cô: “Em muốn nấu chín anh hay sao?” Vân Cẩn lau khô nước mắt, vừa gội đầu cho anh vừa nói: “ Cảm lạnh tắm nước nóng có thể hạ nhiệt.”</w:t>
      </w:r>
    </w:p>
    <w:p>
      <w:pPr>
        <w:pStyle w:val="BodyText"/>
      </w:pPr>
      <w:r>
        <w:t xml:space="preserve">Nấu anh thì được cái gì chứ, không ăn được cũng chẳng bán được, thiến thì được. Trong lòng Vân Cẩn tuy vẫn tức giận nhưng động tác trên tay vẫn nhẹ nhàng không hề khiến cho Đinh Kiêu khó chịu.</w:t>
      </w:r>
    </w:p>
    <w:p>
      <w:pPr>
        <w:pStyle w:val="BodyText"/>
      </w:pPr>
      <w:r>
        <w:t xml:space="preserve">Tắm rửa sạch sẽ cho anh từ trên xuống dưới từ trước ra sau, Vân Cẩn thay anh lau khô người, kéo về trên giường, đắp lên hai tầng chăn. Bây giờ Đinh Kiêu đã thoải mái hơn nhiều, mơ mơ màng màng nói: “Bà xã em khỏe thật, buổi trưa em ăn rau chân vịt à, còn khỏe hơn cả Thủy Thủ Papai.”</w:t>
      </w:r>
    </w:p>
    <w:p>
      <w:pPr>
        <w:pStyle w:val="BodyText"/>
      </w:pPr>
      <w:r>
        <w:t xml:space="preserve">Đã như vậy mà anh vẫn còn nói đùa được, tâm tình Vân Cẩn phức tạp nhìn anh, xem ra lúc trước anh thực sự say, không hề biết có chuyện gì đã xảy ra trong hội sở, khó trách lúc cô ném anh trên đường lại có thể khiến cho anh bị cảm lạnh như vậy.</w:t>
      </w:r>
    </w:p>
    <w:p>
      <w:pPr>
        <w:pStyle w:val="BodyText"/>
      </w:pPr>
      <w:r>
        <w:t xml:space="preserve">Đinh Kiêu rất nhanh ngủ say, sốt cao làm người anh thoát hơi nước, môi nứt nẻ, bảo mẫu mang lên một chén canh gừng, Vân Cẩn cho anh ăn xong thấy trên trán anh đổ mồ hôi mới cảm thấy yên tâm.</w:t>
      </w:r>
    </w:p>
    <w:p>
      <w:pPr>
        <w:pStyle w:val="BodyText"/>
      </w:pPr>
      <w:r>
        <w:t xml:space="preserve">Đồng hồ chỉ hai giờ sáng, cô mới lên giường nằm, nhưng lại không tài nào ngủ được, vừa nhắm mắt lại trong đầu cô lại hiện lên hình ảnh khó coi trong phòng bao hội sở, nước mắt lại không ngừng được mà rơi.</w:t>
      </w:r>
    </w:p>
    <w:p>
      <w:pPr>
        <w:pStyle w:val="BodyText"/>
      </w:pPr>
      <w:r>
        <w:t xml:space="preserve">Quen anh đã hai mươi năm nay, cũng yêu anh hai mươi năm, vì tình cảm này mà cô đã quên đi tất cả, nguyện đánh đổi tất cả để có nó, chỉ vì một ánh mắt khẳng định của anh mà cô quyết định bỏ đi cả đời,đây chính là số mệnh!</w:t>
      </w:r>
    </w:p>
    <w:p>
      <w:pPr>
        <w:pStyle w:val="BodyText"/>
      </w:pPr>
      <w:r>
        <w:t xml:space="preserve">Số mệnh đã an bài cho cô phải gặp một người như vậy, để cho cô như một con thiêu thân lao mình vào lửa nhưng lại gặp một người đàn ông tê tâm liệt phế, đối với anh cô cam tâm tình nguyện từ bỏ, từ bỏ tất cả cũng không hề oán trách, cho dù cuối cùng cô chỉ có hai bàn tay trắng cô cũng không hề hối tiếc tình cảm của mình.</w:t>
      </w:r>
    </w:p>
    <w:p>
      <w:pPr>
        <w:pStyle w:val="BodyText"/>
      </w:pPr>
      <w:r>
        <w:t xml:space="preserve">Người khác nhìn vào sẽ nói cô là ngu ngốc làm những việc không đáng giá, nhưng chỉ có cô mới biết được, đối với anh cô vĩnh viễn không thể nào vứt bỏ được. Cái cô yêu không chỉ là anh, cảm giác yêu anh cũng giống như là yêu lấy chính mình, tự yêu mình đã nhiều năm như vậy cũng không muốn buông tha.</w:t>
      </w:r>
    </w:p>
    <w:p>
      <w:pPr>
        <w:pStyle w:val="BodyText"/>
      </w:pPr>
      <w:r>
        <w:t xml:space="preserve">Mình đau lòng bao nhiêu thì đau cho anh bấy nhiêu, vĩnh viễn luôn muốn giành cho anh những thư tốt đẹp nhất, thay anh giải quyể chuyện khó khăn, chăm sóc anh, yêu thương che chở trong lòng bàn tay, coi như viên ngọc quý cẩn thận nâng trong tay.</w:t>
      </w:r>
    </w:p>
    <w:p>
      <w:pPr>
        <w:pStyle w:val="BodyText"/>
      </w:pPr>
      <w:r>
        <w:t xml:space="preserve">Xuân tàn xuân hết, đuốc cũng có lúc hết, tình yêu như vậy mà cũng không đổi lại một chút thật lòng của anh, có phải cô nên nghĩ lại một chút, có phải cách yêu của cô có vấn đề hay không?</w:t>
      </w:r>
    </w:p>
    <w:p>
      <w:pPr>
        <w:pStyle w:val="BodyText"/>
      </w:pPr>
      <w:r>
        <w:t xml:space="preserve">Cũng có một người giống như cô không ngủ được, Tỉ Mỉ bị Mạnh Tiểu Bạch khóa ở trong xe, không dám đi đâu cả, chỉ sợ vừa xuống xe sẽ có cảnh sát đến bắt cô.</w:t>
      </w:r>
    </w:p>
    <w:p>
      <w:pPr>
        <w:pStyle w:val="BodyText"/>
      </w:pPr>
      <w:r>
        <w:t xml:space="preserve">Đợi chờ một đêm, Mạnh Tiểu Bạch cũng không quay trở lại, Tỉ Mỉ ngồi trong xe anh đã ngủ thiếp đi.</w:t>
      </w:r>
    </w:p>
    <w:p>
      <w:pPr>
        <w:pStyle w:val="BodyText"/>
      </w:pPr>
      <w:r>
        <w:t xml:space="preserve">Sáng sớm, khi Mạnh Tiểu Bạch vừa mở cửa xe thì nhìn thấy Tỉ Mỉ đang nghiêng nghiêng ngả ngả ngủ trên xe, giấc ngủ nặng nề, trong lòng thầm mắng cô, như thế này mà vẫn còn ngủ được, nói cô vô tâm vô phế cũng không hề oan uổng cho cô, không biết lúc trước lên cơn gì mà lại đi đâm người khác như thế?</w:t>
      </w:r>
    </w:p>
    <w:p>
      <w:pPr>
        <w:pStyle w:val="BodyText"/>
      </w:pPr>
      <w:r>
        <w:t xml:space="preserve">Gió lạnh ùa vào, làm cho Tỉ Mỉ tỉnh giấc, thấy Mạnh Tiểu Bạch cô không hề do dự mà nhào vào ôm anh: “Tiểu Bạch, hắn ta không chết chứ, cứ bảo hắn tố cáo em đi, để cho cảnh sát đến bắt em đi?”</w:t>
      </w:r>
    </w:p>
    <w:p>
      <w:pPr>
        <w:pStyle w:val="BodyText"/>
      </w:pPr>
      <w:r>
        <w:t xml:space="preserve">Tâm tình Mạnh Tiểu Bạch lúc này cũng đã bình tĩnh lại, chậm rãi nói với cô: “Hắn chưa chết, nhưng mà chảy máu rất nhiều, ở bệnh viện đến hơn nửa đêm mới khâu xong vết thương cho hắn, sau khi hắn ta tỉnh lại có nói với anh, chiều nay hắn đã làm em sợ, hiện giờ hắn không thể chết được cho nên em đừng lo lắng.”</w:t>
      </w:r>
    </w:p>
    <w:p>
      <w:pPr>
        <w:pStyle w:val="BodyText"/>
      </w:pPr>
      <w:r>
        <w:t xml:space="preserve">Cuối cùng mọi chuyện nguy hiểm của qua đi, ba hồn bảy vía của Tỉ Mỉ cuối cùng cũng bay trở lại, Lục Thành Khang không chết là tốt rồi, hắn ta không chết thì cô cũng không bị sao cả.</w:t>
      </w:r>
    </w:p>
    <w:p>
      <w:pPr>
        <w:pStyle w:val="BodyText"/>
      </w:pPr>
      <w:r>
        <w:t xml:space="preserve">Đêm qua cô đã nghĩ đi nghĩ lại rất nhiều lần sự việc xảy ra lúc đó, đây là cô đã cố ý đả thương người khác, nhưng là vết thương nhỏ ở ngoài da không quá 6 cm, không có gây tổn thương các cơ quan nội tạng, cảnh sát có khám nghiệm thì cũng chỉ có thể kết luận là thương tổn nhẹ.</w:t>
      </w:r>
    </w:p>
    <w:p>
      <w:pPr>
        <w:pStyle w:val="BodyText"/>
      </w:pPr>
      <w:r>
        <w:t xml:space="preserve">“Vậy hắn ta có tố cáo em không ,em đã gây thương tích cho hắn như thế hắn có thể nuốt được cơn giận này sao.” Tỉ Mỉ rất lo lắng về vấn đề tự do cả đời của mình.</w:t>
      </w:r>
    </w:p>
    <w:p>
      <w:pPr>
        <w:pStyle w:val="BodyText"/>
      </w:pPr>
      <w:r>
        <w:t xml:space="preserve">Mạnh Tiểu Bạch vỗ vỗ lưng cô, vừa dụ dỗ vừa hù dọa cô: “ Bây giờ thì chưa nói được gì cả, giờ hắn ta còn đang hôn mê, chờ đến lúc hắn ta tỉnh lại nhớ ra em vừa đâm hắn một sao thì nói không chừng lại cho em ngồi chổm hổm đại lao đấy.”</w:t>
      </w:r>
    </w:p>
    <w:p>
      <w:pPr>
        <w:pStyle w:val="BodyText"/>
      </w:pPr>
      <w:r>
        <w:t xml:space="preserve">Tỉ Mỉ cũng không ngốc, biết anh đang dọa mình, đẩy anh ra: “Vậy bảo hắn ta kiện em đi.”</w:t>
      </w:r>
    </w:p>
    <w:p>
      <w:pPr>
        <w:pStyle w:val="BodyText"/>
      </w:pPr>
      <w:r>
        <w:t xml:space="preserve">“Hắn không báo cảnh sát,cũng không nói ai đã đâm hắn không có nghĩa anh em bên cạnh hắn không không nói ra, trong quá trình điều tra lại lo lót, giúp hắn ta báo cái thù này.” Mạnh Tiểu Bạch nói đùa dọa Tỉ Mỉ</w:t>
      </w:r>
    </w:p>
    <w:p>
      <w:pPr>
        <w:pStyle w:val="BodyText"/>
      </w:pPr>
      <w:r>
        <w:t xml:space="preserve">“ Em thấy hắn ta sẽ không để yên đâu.” Tỉ Mỉ không thể hiểu nổi hành động này của Lục Thành Khang, nhưng lại cảm thấy lần này hắn ta dễ dàng bỏ qua ình như vậy giống như là đang có một âm mưu lớn.</w:t>
      </w:r>
    </w:p>
    <w:p>
      <w:pPr>
        <w:pStyle w:val="BodyText"/>
      </w:pPr>
      <w:r>
        <w:t xml:space="preserve">Mạnh Tiểu Bạch nâng cao giọng: “Em có biết em đã gây ra bao nhiêu tai họa không, nếu hắn ta thật sự kiện em,muốn gây khó dễ cho em sẽ khiến cho em phải ra tòa, rồi sẽ bị nhốt vào một nơi cứt chim cũng không có, ai cũng không thể tìm được em….em có chết ở đó cũng không ai biết.”</w:t>
      </w:r>
    </w:p>
    <w:p>
      <w:pPr>
        <w:pStyle w:val="BodyText"/>
      </w:pPr>
      <w:r>
        <w:t xml:space="preserve">“Vậy thì hắn ta giết em đi,dù thế nào đi nữa hắn cũng đã giết em một lần rồi.” Tỉ Mỉ tức giận nói.</w:t>
      </w:r>
    </w:p>
    <w:p>
      <w:pPr>
        <w:pStyle w:val="BodyText"/>
      </w:pPr>
      <w:r>
        <w:t xml:space="preserve">“Tỉ Mỉ, nếu không em ra nước ngoài một thời gian,chờ cho chuyện này qua đi hãy trở về, hiện giờ nếu em ở trong thành phố, ngộ nhỡ thật sự bị anh em của Lục Thành Khang biết được em đâm hắn ta một dao bọn họ sẽ không bỏ qua cho em đâu.” Mạnh Tiểu Bạch không khỏi rầu rĩ nói.</w:t>
      </w:r>
    </w:p>
    <w:p>
      <w:pPr>
        <w:pStyle w:val="BodyText"/>
      </w:pPr>
      <w:r>
        <w:t xml:space="preserve">Tuy anh có tiền những cũng biết là cái kinh thành này, tàng long ngọa hổ, tiền không phải là vạn năng, quyền mới là vạn năng, mà trong cái vòng bộ đội này bổi cảnh gia đình Lục Thành Khang như vậy àm gì có ai chọc nổi hắn.</w:t>
      </w:r>
    </w:p>
    <w:p>
      <w:pPr>
        <w:pStyle w:val="BodyText"/>
      </w:pPr>
      <w:r>
        <w:t xml:space="preserve">Tỉ Mỉ nghe anh nói xong, lo lắng thấp thỏm hỏi : “Hắn thật sự sẽ tố cáo em hay sao?”</w:t>
      </w:r>
    </w:p>
    <w:p>
      <w:pPr>
        <w:pStyle w:val="BodyText"/>
      </w:pPr>
      <w:r>
        <w:t xml:space="preserve">“Anh làm sao mà biết được, trừ khi em nói cho anh biết tại sao em lại đi gặp hắn lại còn đâm hắn.” Mạnh Tiểu Bạch biết,chỉ có khi Tỉ Mỉ nói toàn bộ mọi chuyện cho anh biết anh mới có thể đoán được kết cục.</w:t>
      </w:r>
    </w:p>
    <w:p>
      <w:pPr>
        <w:pStyle w:val="BodyText"/>
      </w:pPr>
      <w:r>
        <w:t xml:space="preserve">Vì vậy Tỉ Mỉ không hề giấu giếm nói cho anh toàn bộ mọi việc từ khi cô gặp Lục Thành Khang ở hội sở cho đến cô gặp hắn ta ở khách sạn, cả chuyện Lục Thành Khang giải thích chuyện trên xe ngày đó.</w:t>
      </w:r>
    </w:p>
    <w:p>
      <w:pPr>
        <w:pStyle w:val="BodyText"/>
      </w:pPr>
      <w:r>
        <w:t xml:space="preserve">Mạnh Tiểu Bạch nghe xong, nghi ngờ, không ngờ chuyện này còn có liên quan đến mình, nhưng anh lại chợt nghĩ đến một chuyện khác, Lục Thành Khang còn nằm trên giường bệnh như vậy nhưng hắn ta vẫn còn nhớ bảo anh phải an ủi Tỉ Mỉ, con mẹ nó đây là chuyện gì a.</w:t>
      </w:r>
    </w:p>
    <w:p>
      <w:pPr>
        <w:pStyle w:val="BodyText"/>
      </w:pPr>
      <w:r>
        <w:t xml:space="preserve">Đối với chuyện này Mạnh Tiểu Bạch đặc biệt nhạy cảm, đánh hơi thấy trong này có mùi gian tình, thì ra ngày đó sau khi đồng chí Đại Thành đánh trận xong lại coi trong em gái nhỏ này rồi, còn bị cô đâm một dao mà vẫn can tâm tình nguyện.</w:t>
      </w:r>
    </w:p>
    <w:p>
      <w:pPr>
        <w:pStyle w:val="BodyText"/>
      </w:pPr>
      <w:r>
        <w:t xml:space="preserve">Suy đi nghĩ lại, Mạnh Tiểu Bạch lại càng cảm thấy việc lần này chính là một âm mưu của Lục Thành Khang, hắn ta biết rõ Tỉ Mỉ hận hắn ta đến cắn răng cắn lợi, biết được Tỉ Mỉ đã từng học qua hộ lý còn cố ý hẹn cô ra ngoài, chọc giận để cho cô ra tay, Tỉ Mỉ không suy nghĩ gì đã kích động mà động thủ.</w:t>
      </w:r>
    </w:p>
    <w:p>
      <w:pPr>
        <w:pStyle w:val="BodyText"/>
      </w:pPr>
      <w:r>
        <w:t xml:space="preserve">Một dao kia, ân oán hai bên đều xóa sạch, cô không tố cáo tôi, tôi cũng không tố cáo anh, ..hai bên đều không ai báo oán, suy nghĩ này của Lục Thành Khang đúng là trẻ con.</w:t>
      </w:r>
    </w:p>
    <w:p>
      <w:pPr>
        <w:pStyle w:val="BodyText"/>
      </w:pPr>
      <w:r>
        <w:t xml:space="preserve">Đúng, không sợ anh ta tố cáo chỉ sợ anh ta không nhớ thương, trong lòng Mạnh Tiểu Bạch nảy ra một kế, nói nhỏ vào lỗ tai Tỉ Mỉ mấy câu, Tỉ Mỉ nghe lời anh gật đầu liên tục.</w:t>
      </w:r>
    </w:p>
    <w:p>
      <w:pPr>
        <w:pStyle w:val="BodyText"/>
      </w:pPr>
      <w:r>
        <w:t xml:space="preserve">Lục Thành Khang nằm trong bệnh viện mấy ngày, cũng không thấy Mạnh Tiểu Bạch mang Tỉ Mỉ đến, trong lòng thầm nói tiểu tử kia thường ngày nhanh nhẹn thế nào mà lần này lại phản ứng trì độn như vậy, mình đã ra ám hiệu công khai như vậy mà anh ta lại không biết thuận nước đưa thuyền?</w:t>
      </w:r>
    </w:p>
    <w:p>
      <w:pPr>
        <w:pStyle w:val="BodyText"/>
      </w:pPr>
      <w:r>
        <w:t xml:space="preserve">Hay là anh ta nhìn ra mình thích Tỉ Mỉ lại nghĩ ra cái âm mưu gì rồi? khóe miệng Lục Thành Khang nhếch lên, cười nhẹ, tiểu tử chơi nội tâm với gia anh còn chưa đủ trình độ, gia sẽ tự có biện pháp khiến anh phải ngoan ngoãn đưa nha đầu kia đến đây.</w:t>
      </w:r>
    </w:p>
    <w:p>
      <w:pPr>
        <w:pStyle w:val="BodyText"/>
      </w:pPr>
      <w:r>
        <w:t xml:space="preserve">Vừa suy nghĩ, hắn vừa mở hình ảnh của Tỉ Mỉ trong điện thoại lên, đều là hình ảnh nude cả không khỏi khiến hắn nghĩ đến ngày hôm đó súng thật đạn thật, hắn có cảm giác như mình đã bị trúng độc tình rồi không còn cách nào cứu chữa, không biết là hắn gian nha đầu kia hay là nha đầu kia gian hắn, làm sao mà hắn lại không quên được cô đây.</w:t>
      </w:r>
    </w:p>
    <w:p>
      <w:pPr>
        <w:pStyle w:val="BodyText"/>
      </w:pPr>
      <w:r>
        <w:t xml:space="preserve">Lục Thành Khang thì đang ở đây khoái trí còn chỗ Đinh Kiêu thì nước sôi lửa bỏng.</w:t>
      </w:r>
    </w:p>
    <w:p>
      <w:pPr>
        <w:pStyle w:val="BodyText"/>
      </w:pPr>
      <w:r>
        <w:t xml:space="preserve">Sau khi anh hết bệnh, Vân Cẩn bắt đầu trừng trị anh, thật đúng là đùa, cô đòi ra ở riêng, lấy lí do anh uống nhiều rượu hay làm loạn, bắt anh đến thư phòng ngủ.</w:t>
      </w:r>
    </w:p>
    <w:p>
      <w:pPr>
        <w:pStyle w:val="BodyText"/>
      </w:pPr>
      <w:r>
        <w:t xml:space="preserve">Đinh Kiêu đúng là khổ không thể nói ra, một mặt anh không thể xác đinh được hôm đó mình đã làm gì, mặt khác anh cảm thấy vợ mình đúng là lợi hại không khác gì tề thiên đại thánh.</w:t>
      </w:r>
    </w:p>
    <w:p>
      <w:pPr>
        <w:pStyle w:val="BodyText"/>
      </w:pPr>
      <w:r>
        <w:t xml:space="preserve">Cô không làm ầm ĩ nháo loạn, chỉ là ra ở riêng, bất kể anh nói ngọt hay làm nũng, cầu xin gì cô cũng không hề thay đổi, cô đã hạ quyết tâm phải trị tận gốc tật xấu của Đinh Kiêu.</w:t>
      </w:r>
    </w:p>
    <w:p>
      <w:pPr>
        <w:pStyle w:val="BodyText"/>
      </w:pPr>
      <w:r>
        <w:t xml:space="preserve">Vân Cẩn trị Đinh Kiêu, Đinh Kiêu không làm gì được chỉ có thể làm khó dễ Trương lão bản, nhưng đáng tiếc chính là, sau khi anh đuổi hết cả Trương lão bản và những người phụ nữ của hắn ta ra khỏi Bắc Kinh cũng không thể hiểu nổi tại sao bà xã anh lại tức giận như vậy.</w:t>
      </w:r>
    </w:p>
    <w:p>
      <w:pPr>
        <w:pStyle w:val="BodyText"/>
      </w:pPr>
      <w:r>
        <w:t xml:space="preserve">Đúng lúc Đinh Kiêu đang khổ sở, khổ sở vì không biết là khí phách của mình trước mặt bà xã đã biến đi đâu mất rồi, không biết một Vân Cẩn dịu dàng hiền làng trước kia đâu rồi, không phải là bị người ngoài hành tinh bắt cóc và tẩy não rồi đó chứ?</w:t>
      </w:r>
    </w:p>
    <w:p>
      <w:pPr>
        <w:pStyle w:val="BodyText"/>
      </w:pPr>
      <w:r>
        <w:t xml:space="preserve">Không nghĩ rằng đúng lúc đó, Mạc Sơ Nguyên lại xuất hiện. Lần này quả thật không phải là Mạc Sơ Nguyên cố ý xuất hiện mà do đơn vị của Đinh Kiêu có hợp tác làm một hạng mục với đại học Q.</w:t>
      </w:r>
    </w:p>
    <w:p>
      <w:pPr>
        <w:pStyle w:val="BodyText"/>
      </w:pPr>
      <w:r>
        <w:t xml:space="preserve">Trong phòng thí nghiệm Mạc Sơ Nguyên đã nghiên cứu ra một loại hợp kim mới, quân đội đã đưa nó là kiểm nghiệm, một khi kiểm nghiệm này thành công, loại hợp kim công nghệ cao này có thể lập tức được đưa vào vận dụng để chế tạo vũ khí, cho dù là trong quân đội hay ngoài dân sự thì cũng là một đột phá.</w:t>
      </w:r>
    </w:p>
    <w:p>
      <w:pPr>
        <w:pStyle w:val="BodyText"/>
      </w:pPr>
      <w:r>
        <w:t xml:space="preserve">Kể từ lần bị chú và dì Đinh Kiêu phá rối, Mạc Sơ Nguyên đã tự giác không tiếp tục đi tìm Đinh Kiêu, lần này hai người bất ngờ gặp nhau tại hội nghị còn cảm thấy hơi lúng túng.</w:t>
      </w:r>
    </w:p>
    <w:p>
      <w:pPr>
        <w:pStyle w:val="BodyText"/>
      </w:pPr>
      <w:r>
        <w:t xml:space="preserve">Tinh thần Đinh Kiêu không được tốt, có chút ủ rũ, không cần phải nói cũng biết là do cuộc sống gia đình không hài hòa, bà xã không cho anh được sống những ngày yên ổn, Mạc Sơ Nguyên mặc dù còn chưa kết hôn nhưng cũng biết được đâu là nét mặt của người có hôn nhân không hạnh phúc.</w:t>
      </w:r>
    </w:p>
    <w:p>
      <w:pPr>
        <w:pStyle w:val="BodyText"/>
      </w:pPr>
      <w:r>
        <w:t xml:space="preserve">Trong bữa tiệc hợp tác quân dân lần đầu tiên, Đinh Kiêu và Mạc Sơ Nguyên cùng ngồi một bàn, những lời quan tâm chăm sóc của Mạc Sơ Nguyên khiến Đinh Kiêu cảm thấy dễ chịu hơn nhiều. Lần đầu tiên anh cảm thấy rằng bạn gái trước dù sao cũng là bạn gái trước, đúng là mình không chọn sai, không thể ở chung một chỗ, đó là do hai người không có duyện phận, không thể trách được ai chỉ có thể nói là do bọn họ không đủ kiên trì đến cuối cùng.</w:t>
      </w:r>
    </w:p>
    <w:p>
      <w:pPr>
        <w:pStyle w:val="BodyText"/>
      </w:pPr>
      <w:r>
        <w:t xml:space="preserve">Nhìn nét mặt uất ức đó của Đinh Kiêu, trong lòng Mạc Sơ Nguyên đau lòng muốn rơi nước mắt, nếu là mình, chắc chắn sẽ không để anh phải chịu một chút uất ức nào.</w:t>
      </w:r>
    </w:p>
    <w:p>
      <w:pPr>
        <w:pStyle w:val="BodyText"/>
      </w:pPr>
      <w:r>
        <w:t xml:space="preserve">Nhưng Mạc Sơ Nguyên nào biết được Đinh Kiêu nói với cô đã tránh nặng tìm nhẹ, không hề đề cập đến chuyện ở hội sở anh đã bị bắt gian tại giường, anh chỉ nói rằng bà xã không chăm sóc anh, chỉ vì chuyện nhỏ mà cãi vã đạp anh xuống giường.</w:t>
      </w:r>
    </w:p>
    <w:p>
      <w:pPr>
        <w:pStyle w:val="BodyText"/>
      </w:pPr>
      <w:r>
        <w:t xml:space="preserve">Trong lúc Đinh Kiêu còn ở trước mặt bạn gái cũ tìm kiếm an ủi, thì bà xã anh đang ở nhà chăm sóc con.</w:t>
      </w:r>
    </w:p>
    <w:p>
      <w:pPr>
        <w:pStyle w:val="BodyText"/>
      </w:pPr>
      <w:r>
        <w:t xml:space="preserve">Tung Tung đã được ba tháng rồi, rất khỏe mạnh kháu khỉnh, đặc biệt đáng yêu, càng lớn lên khuôn mặt càng giống Đinh Kiêu như đúc, đứa bé còn đặc biệt thông minh, thấy mẹ là nở nụ cười.</w:t>
      </w:r>
    </w:p>
    <w:p>
      <w:pPr>
        <w:pStyle w:val="BodyText"/>
      </w:pPr>
      <w:r>
        <w:t xml:space="preserve">Vân Cẩn hôn con một cái trong lòng thầm mắng cha đứa bé, để cho anh ngủ trong thư phòng, anh lại thật sự ngủ trong đó thật không thèm ra ngoài, một chút thành ý cũng không có , không phải chỉ cần anh đem chăn đệm vào giường là được hay sao? Thế thì cần phải cho anh tỉnh ra nữa.</w:t>
      </w:r>
    </w:p>
    <w:p>
      <w:pPr>
        <w:pStyle w:val="BodyText"/>
      </w:pPr>
      <w:r>
        <w:t xml:space="preserve">Bên này khi cô đang đưa ra quyết đinh thì ở bên kia Đinh Kiêu đang cũng bạn bè mình phóng túng, ở riêng đúng là tạo cơ hội cho anh chơi bời mà.</w:t>
      </w:r>
    </w:p>
    <w:p>
      <w:pPr>
        <w:pStyle w:val="BodyText"/>
      </w:pPr>
      <w:r>
        <w:t xml:space="preserve">Mỗi buổi tối, Đinh Kiêu đi chơi nếu không đến mười hai giờ thì còn chưa về nhà, tránh khi chạm mặt với Vân Cẩn lại cảm thấy lúng túng. Anh lặng lẽ lên lầu, đến phòng trẻ con nhìn con trai, bảo mẫu nghe thấy có tiếng động, từ trên giường ngồi dậy, Đinh Kiêu khoát khoát tay với bà ấy.</w:t>
      </w:r>
    </w:p>
    <w:p>
      <w:pPr>
        <w:pStyle w:val="BodyText"/>
      </w:pPr>
      <w:r>
        <w:t xml:space="preserve">Thấy con trai ngủ ngon trên giường nhỏ, Đinh Kiêu khẽ vuốt ve khuôn mặt nhỏ nhắn của con trai, nhắt tay nó vào trong chăn, không biết có phải đứa nhỏ mơ thấy gì đó vui vẻ hay không mà trên mặt nở một nụ cười.</w:t>
      </w:r>
    </w:p>
    <w:p>
      <w:pPr>
        <w:pStyle w:val="BodyText"/>
      </w:pPr>
      <w:r>
        <w:t xml:space="preserve">Nhìn con trai đủ rồi, Đinh Kiêu hài lòng dời đi, khi đi qua phòng ngủ của Vân Cẩn, anh theo thói quen đẩy vào cửa phòng , còn khóa trái, vì thế anh than nhẹ một tiếng rồi lại trở về thư phòng.</w:t>
      </w:r>
    </w:p>
    <w:p>
      <w:pPr>
        <w:pStyle w:val="BodyText"/>
      </w:pPr>
      <w:r>
        <w:t xml:space="preserve">Nằm trên giường, Vân Cẩn không ngủ, nghe thấy tiếng bước chân nhỏ ngoài hành lang, cô cũng biết được tiếng bước chân này từ đâu đến, trong lòng run rẩy, vậy mà mấy giây sau khi tiếng bước chân dừng lại, rồi rời đi, từng bước một dời xa, lại giống như đang đạp vào lòng cô.</w:t>
      </w:r>
    </w:p>
    <w:p>
      <w:pPr>
        <w:pStyle w:val="Compact"/>
      </w:pPr>
      <w:r>
        <w:t xml:space="preserve">Khóe mắt Vân Cẩn chảy ra một chuỗi nước mắt, trở ngại chính là ai cũng không chịu cúi đầu trước đối phương.</w:t>
      </w:r>
      <w:r>
        <w:br w:type="textWrapping"/>
      </w:r>
      <w:r>
        <w:br w:type="textWrapping"/>
      </w:r>
    </w:p>
    <w:p>
      <w:pPr>
        <w:pStyle w:val="Heading2"/>
      </w:pPr>
      <w:bookmarkStart w:id="57" w:name="chương-36"/>
      <w:bookmarkEnd w:id="57"/>
      <w:r>
        <w:t xml:space="preserve">35. Chương 36</w:t>
      </w:r>
    </w:p>
    <w:p>
      <w:pPr>
        <w:pStyle w:val="Compact"/>
      </w:pPr>
      <w:r>
        <w:br w:type="textWrapping"/>
      </w:r>
      <w:r>
        <w:br w:type="textWrapping"/>
      </w:r>
    </w:p>
    <w:p>
      <w:pPr>
        <w:pStyle w:val="BodyText"/>
      </w:pPr>
      <w:r>
        <w:t xml:space="preserve">Từ chương này sẽ đổi cách xưng hô của Lục Thành Khang từ “hắn” sang “anh”</w:t>
      </w:r>
    </w:p>
    <w:p>
      <w:pPr>
        <w:pStyle w:val="BodyText"/>
      </w:pPr>
      <w:r>
        <w:t xml:space="preserve">Gần tối ngày hôm đó, khi Tỉ Mỉ vừa từ công ty đi ra ngoài, từ xa đã thấy có một đám người đang đứng, nghĩ là có chuyện gì xảy ra, đang muốn đi qua xem náo nhiệt, nào biết khi đến gần mới phát hiện ra là chiếc xe Po- Lo màu xanh lá của mình đã bị người khác phun sơn lên.</w:t>
      </w:r>
    </w:p>
    <w:p>
      <w:pPr>
        <w:pStyle w:val="BodyText"/>
      </w:pPr>
      <w:r>
        <w:t xml:space="preserve">“Là do ai làm?” Tỉ Mỉ sợ muốn chết, may là chỉ cầm sơn phun lên xe cô chứ nếu là cầm axit hắt lên mặt cô thì sau này cô biết phải sống làm sao?</w:t>
      </w:r>
    </w:p>
    <w:p>
      <w:pPr>
        <w:pStyle w:val="BodyText"/>
      </w:pPr>
      <w:r>
        <w:t xml:space="preserve">Nghĩ đi nghĩ lại, Tỉ Mỉ thấy chỉ có một khả năng, đó là do bạn bè của Lục Thành Khang trả thù cô, không biết tại sao trực giác nói cho cô biết đây chỉ là do bạn bè thay anh ta làm, nếu là anh ta thì sao đã không đi kiện cô thì cần gì phải đi làm những chuyện nhàm chán như cầm sơn phun vào xe cô cơ chứ?</w:t>
      </w:r>
    </w:p>
    <w:p>
      <w:pPr>
        <w:pStyle w:val="BodyText"/>
      </w:pPr>
      <w:r>
        <w:t xml:space="preserve">Lúc đó Mạnh Tiểu Bạch cũng đã nói, bạn bè của Lục Thành Khang sẽ xắn tay áo thay anh ta báo thù, chắc là sau khi điều tra kĩ lưỡng đã tra ra được là do mình làm, Tỉ Mỉ lo lắng không thôi.</w:t>
      </w:r>
    </w:p>
    <w:p>
      <w:pPr>
        <w:pStyle w:val="BodyText"/>
      </w:pPr>
      <w:r>
        <w:t xml:space="preserve">Gọi điện thoại báo cho Mạnh Tiểu Bạch người mà cô tin tưởng nhất, Mạnh Tiểu Bạch lại thờ ơ, dặn dò cô: “Em không cần phải lo lắng gì cả, không ai dám làm gì em đâu.”</w:t>
      </w:r>
    </w:p>
    <w:p>
      <w:pPr>
        <w:pStyle w:val="BodyText"/>
      </w:pPr>
      <w:r>
        <w:t xml:space="preserve">“Nhưng họ lấy sơn phun lên xe em, nếu lần sau họ cầm axit hắt lên mặt em, chẳng phải khuôn mặt này của em sẽ bị hủy hay sao.” Tỉ Mỉ đi một vòng quanh xe mình, chỉ có thể nhìn đi nhìn lại lớp sơn trên xe mình.</w:t>
      </w:r>
    </w:p>
    <w:p>
      <w:pPr>
        <w:pStyle w:val="BodyText"/>
      </w:pPr>
      <w:r>
        <w:t xml:space="preserve">“Sẽ không, em cứ tin tưởng anh, em sẽ ổn thôi.” Mạnh Tiểu Bạch đã định liệu từ trước nói.</w:t>
      </w:r>
    </w:p>
    <w:p>
      <w:pPr>
        <w:pStyle w:val="BodyText"/>
      </w:pPr>
      <w:r>
        <w:t xml:space="preserve">Xoay ghế một cái, lại thấy Tỉ Mỉ và chiếc xe xanh biếc của cô nhỏ giống như một chú kiến nhỏ, trong lòng cảm vui mừng, đây là di Lục Thành Khang đã nhớ Tỉ Mỉ lắm ròi, anh ta nằm trong bệnh viện không thể làm gì được, gấp gáp muốn gặp người đẹp.</w:t>
      </w:r>
    </w:p>
    <w:p>
      <w:pPr>
        <w:pStyle w:val="BodyText"/>
      </w:pPr>
      <w:r>
        <w:t xml:space="preserve">“Mạnh Tiểu Bạch, nếu khuôn mặt em bị hủy, em muốn anh phải kết hôn với em, nuôi em cả đời, em đều là do bị anh hại cả.” Tỉ Mỉ thấy anh không hề lo lắng ình, tức giận nói.</w:t>
      </w:r>
    </w:p>
    <w:p>
      <w:pPr>
        <w:pStyle w:val="BodyText"/>
      </w:pPr>
      <w:r>
        <w:t xml:space="preserve">“Nếu thật sự mặt em bị hủy, anh nhất định sẽ cưới em, nhưng em cũng đừng chỉ vì muốn gả cho anh mà dùng khổ nhục kế tự hủy đi mặt mình nha, mặt em không phải ai cũng có đâu.” Mạnh Tiểu Bạch cười lớn nói.</w:t>
      </w:r>
    </w:p>
    <w:p>
      <w:pPr>
        <w:pStyle w:val="BodyText"/>
      </w:pPr>
      <w:r>
        <w:t xml:space="preserve">Tỉ Mỉ run rẩy mở định vị xe, cũng may trên đường đi đều bình an, đối phương không hè đụng chạm gì vào các bộ phận của xa, điều này làm cô cũng phần nào an tâm hơn.</w:t>
      </w:r>
    </w:p>
    <w:p>
      <w:pPr>
        <w:pStyle w:val="BodyText"/>
      </w:pPr>
      <w:r>
        <w:t xml:space="preserve">Nhưng là khi cô trở về nhà trọ vừa vào thang máy thì thang máy là bị hỏng, đến tầng sáu lại không chịu nhúc nhích gì, không lên nổi cũng không xuống nổi làm cô bị kẹt ở giữa.</w:t>
      </w:r>
    </w:p>
    <w:p>
      <w:pPr>
        <w:pStyle w:val="BodyText"/>
      </w:pPr>
      <w:r>
        <w:t xml:space="preserve">Tỉ Mỉ bất lực đập cửa, điên cuồng nhấn nút kêu cứu, nhưng hơn nửa giờ cũng không có ai đến cứu cô. Chẳng nhẽ mình lại bị chết đói trong cái thang máy này hay sao? Tỉ Mỉ càng nghĩ càng sợ, càng sợ lại càng muốn khóc to, gọi điện thoại cho Mạnh Tiểu Bạch.</w:t>
      </w:r>
    </w:p>
    <w:p>
      <w:pPr>
        <w:pStyle w:val="BodyText"/>
      </w:pPr>
      <w:r>
        <w:t xml:space="preserve">“Em làm sao thế?” Mạnh Tiểu Bạch đang họp trong công ty, Tỉ Mỉ gọi điện liên tục cho anh làm anh phiền muốn chết. Tỉ Mỉ vừa khóc vừa nói với nah, cô bị kẹt trong thang máy, nhất định chuyện này là do đám người của Lục Thành Khang làm, bọn họ muốn đùa chết cô.</w:t>
      </w:r>
    </w:p>
    <w:p>
      <w:pPr>
        <w:pStyle w:val="BodyText"/>
      </w:pPr>
      <w:r>
        <w:t xml:space="preserve">“Lục Thành Khang không có bản lĩnh đến mức ngay cả thang máy cũng có thể điều khiển như TV đâu, đây chỉ là chuyện ngoài ý muốn thôi, em đừng khóc nữa có được hay không, anh đau đầu lắm rồi, sẽ đến ngay đây.” Tỉ Mỉ khóc lóc không ngừng làm cho Mạnh Tiểu Bạch cũng chẳng còn cách nào khác cả chỉ đành qua loa kết thúc cuộc họp để đi cứu cô.</w:t>
      </w:r>
    </w:p>
    <w:p>
      <w:pPr>
        <w:pStyle w:val="BodyText"/>
      </w:pPr>
      <w:r>
        <w:t xml:space="preserve">Liên lạc với tổ bảo vệ, Tỉ Mỉ nhanh chóng được đưa ra, không cần nghe Mạnh Tiểu Bạch giải thích thế nào, Tỉ Mỉ vẫn cố chấp cho rằng thang máy bị hư là do đám bạn bè của Lục Thành Khang giở trò.</w:t>
      </w:r>
    </w:p>
    <w:p>
      <w:pPr>
        <w:pStyle w:val="BodyText"/>
      </w:pPr>
      <w:r>
        <w:t xml:space="preserve">Đưa Tỉ Mỉ về nhà, Mạnh Tiểu Bạch tự mình đi làm cơm tối cho cô, còn bày cả bát đũa cho cô, phục vụ tận tình, nhưng vừa muốn dời đi, Tỉ Mỉ lại kéo anh lại: “ Anh ở lại với em đi, em sợ bọn họ sẽ đến nhà em.”</w:t>
      </w:r>
    </w:p>
    <w:p>
      <w:pPr>
        <w:pStyle w:val="BodyText"/>
      </w:pPr>
      <w:r>
        <w:t xml:space="preserve">Mạnh Tiểu Bạch bất đắc dĩ vỗ vỗ đầu cô: “Em có thể đừng có động một chút là lại làm quá lên không, cái nhà rách này của em, kể cả tiền thuê nhà và toàn bộ tài sản của em cũng không đáng giá mười vạn, làm gì có ai muốn đến chứ.”</w:t>
      </w:r>
    </w:p>
    <w:p>
      <w:pPr>
        <w:pStyle w:val="BodyText"/>
      </w:pPr>
      <w:r>
        <w:t xml:space="preserve">“Lục Thành Khang muốn hại em, anh ta cố ý không kiện em chính là để từ từ hành hạ em.” Tỉ Mỉ lau nước mắt kéo mạnh tay Mạnh Tiểu Bạch không buông.</w:t>
      </w:r>
    </w:p>
    <w:p>
      <w:pPr>
        <w:pStyle w:val="BodyText"/>
      </w:pPr>
      <w:r>
        <w:t xml:space="preserve">Mạnh Tiểu Bạch chỉ đàng an ủi cô: “Anh hại em thế làm gì, em cũng đã đâm anh ta phải vào viện rồi, một trăm ngày không thể cử động gân cốt, anh ta còn có sức để đi hại em hay sao? Em thả lỏng đi, coi như chuyện kia là do bạn bè anh ta trả thù em thì cũng chỉ hù dọa em một chút thôi, sẽ không làm gì thật đâu.”</w:t>
      </w:r>
    </w:p>
    <w:p>
      <w:pPr>
        <w:pStyle w:val="BodyText"/>
      </w:pPr>
      <w:r>
        <w:t xml:space="preserve">Tỉ Mỉ thấy anh nhất quyết muốn đi, trong lòng đã sớm nguội lạnh, buông tay ra không để ý đến anh nữa.</w:t>
      </w:r>
    </w:p>
    <w:p>
      <w:pPr>
        <w:pStyle w:val="BodyText"/>
      </w:pPr>
      <w:r>
        <w:t xml:space="preserve">Trong lòng Mạnh Tiểu Bạch thầm nói, chiêu này của Lục Thành Khang đúng thật là có tác dụng, làm Tỉ Mỉ thế nào cũng không quên được anh, cho dù là hận thì anh ta vẫn chiếm cứ trong lòng cô.</w:t>
      </w:r>
    </w:p>
    <w:p>
      <w:pPr>
        <w:pStyle w:val="BodyText"/>
      </w:pPr>
      <w:r>
        <w:t xml:space="preserve">Nhọc lòng tính kế như vậy, tiêu tốn tâm tư thế, xem ra lão tiểu tử kia đã thật sự động lòng vwois Tỉ Mỉ rồi, không thể để cho lão ta thuận lợi dễ dàng như vậy được, Mạnh Tiểu Bạch căm hận nghĩ.</w:t>
      </w:r>
    </w:p>
    <w:p>
      <w:pPr>
        <w:pStyle w:val="BodyText"/>
      </w:pPr>
      <w:r>
        <w:t xml:space="preserve">Vậy mà, trong khi Mạnh Tiểu Bạch còn đangg vô cùn lạc quan với tình thế này, thì không quá ban ngày sau, khi Tỉ Mỉ còn đang trong phòng làm việc lại bị tập kích một lần nữa.</w:t>
      </w:r>
    </w:p>
    <w:p>
      <w:pPr>
        <w:pStyle w:val="BodyText"/>
      </w:pPr>
      <w:r>
        <w:t xml:space="preserve">Mấy người đàn ông xông vào, lôi tóc Tỉ Mỉ, đè xuông đánh, nếu không phải là bảo vệ của công ty nahnh chóng đi đến, thì Tỉ Mỉ đã bị thương rồi.</w:t>
      </w:r>
    </w:p>
    <w:p>
      <w:pPr>
        <w:pStyle w:val="BodyText"/>
      </w:pPr>
      <w:r>
        <w:t xml:space="preserve">Khi Mạnh Tiểu Bạch nghe được tinn này chạy đến công ty, thì Tỉ Mỉ đã ngồi trong phòng trà, mặt mũi sưng húp nhìn anh khóc: “Tiểu Bạch, mặt em bị hủy rồi, anh lấy em đi.”</w:t>
      </w:r>
    </w:p>
    <w:p>
      <w:pPr>
        <w:pStyle w:val="BodyText"/>
      </w:pPr>
      <w:r>
        <w:t xml:space="preserve">Mạnh Tiểu Bạch nào nghĩ đến Lục Thành Khang lại dùng đến chiêu này, chạy đến ôm Tỉ Mỉ vào ngực, an ủi nửa ngày mới có thể dỗ được Tỉ Mỉ.</w:t>
      </w:r>
    </w:p>
    <w:p>
      <w:pPr>
        <w:pStyle w:val="BodyText"/>
      </w:pPr>
      <w:r>
        <w:t xml:space="preserve">Tranh thủ sau khi trở về phòng làm việc, Mạnh Tiểu Bạch gọi điện thoại cho Lục Thành Khang,bất cứ giá nào cũng phải mắng cho anh ta một trận. Thật đúng là ngay cả phụ nữ mà anh ta cũng đánh.</w:t>
      </w:r>
    </w:p>
    <w:p>
      <w:pPr>
        <w:pStyle w:val="BodyText"/>
      </w:pPr>
      <w:r>
        <w:t xml:space="preserve">Lục Thành Khang nghe thấy thế cảm thấy lo lắng nhưng Mạnh Tiểu Bạch lại chỉ lo mắng anh một câu cũng không chịu nghe anh giải thích, đến cuối cùng còn còn cúp điện thoại.</w:t>
      </w:r>
    </w:p>
    <w:p>
      <w:pPr>
        <w:pStyle w:val="BodyText"/>
      </w:pPr>
      <w:r>
        <w:t xml:space="preserve">Là ai đánh Tỉ Mỉ? Đầu óc ltk quay cuồng như có một con ruồi đang bay vòng quanh, suy đi nghĩ lại, cuối cùng anh đến bạn gái mình.</w:t>
      </w:r>
    </w:p>
    <w:p>
      <w:pPr>
        <w:pStyle w:val="BodyText"/>
      </w:pPr>
      <w:r>
        <w:t xml:space="preserve">Trừ người bạn gái của anh mà gia đình đã giới thiệu, anh không thể nghĩ ra ai khác sẽ đánh Tỉ Mỉ. Cô ta cũng không phải là vì báo thù cho anh, nếu vì anh thì cũng chỉ vì cô ta biết được anh thích Tỉ Mỉ nên phát huy tinh thần phụ nữ ra uy, vốn dĩ anh cũng chẳng có tình cảm gì với cô ta nhưng cha mẹ lại lại thích ghép đôi vào, bây giờ thì tốt rồi, lại còn thuê cả người đánh bạn gái anh, chuyện này không thể nhẫn nại được, chú nhịn được nhưng thím lại không nhịn được.</w:t>
      </w:r>
    </w:p>
    <w:p>
      <w:pPr>
        <w:pStyle w:val="BodyText"/>
      </w:pPr>
      <w:r>
        <w:t xml:space="preserve">Lục Thành Khang gọi điện thoại lại cho Tiểu Bạch : " Anh đưa Tỉ Mỉ đến đây, tôi có chuyện muốn nói với cô ấy. " Mạnh Tiểu Bạch không thèm để ý : " Tỉ Mỉ không muốn gặp anh. "</w:t>
      </w:r>
    </w:p>
    <w:p>
      <w:pPr>
        <w:pStyle w:val="BodyText"/>
      </w:pPr>
      <w:r>
        <w:t xml:space="preserve">" Tôi nói anh đưa cô ấy đến đây, anh có nghe thấy không, anh có tin tôi sẽ phái cả đám người đến đấy để đưa cô ấy đi. " Lục Thành Khang đe dọa.</w:t>
      </w:r>
    </w:p>
    <w:p>
      <w:pPr>
        <w:pStyle w:val="BodyText"/>
      </w:pPr>
      <w:r>
        <w:t xml:space="preserve">Mạnh Tiểu Bạch cũng không chịu ngồi không, đáp lễ : " Tôi không cho cô ấy gặp anh đó, anh cứ phái người đến đi, tôi sẽ để cho cô ấy hận anh đến chết, cả đời cũng không muốn gặp anh nữa. "</w:t>
      </w:r>
    </w:p>
    <w:p>
      <w:pPr>
        <w:pStyle w:val="BodyText"/>
      </w:pPr>
      <w:r>
        <w:t xml:space="preserve">Lục Thành Khang tức giận, thật muốn đem Mạnh Tiểu Bạch để trên đất mà đạp ột trận, nhưng anh cũng biết tên tiểu tử này gian trá, nhưng Tỉ Mỉ lại đặc biệt nghe lời anh ta, nếu anh ta thật sự quạt gió thổi lửa, Tỉ Mỉ rất có thể sẽ hận anh cả đời.</w:t>
      </w:r>
    </w:p>
    <w:p>
      <w:pPr>
        <w:pStyle w:val="BodyText"/>
      </w:pPr>
      <w:r>
        <w:t xml:space="preserve">" Anh mang cô ấy đến đây đi, tôi thật sự có chuyện gấp, tôi xin thề những người đánh cô ấy không phải là người của tôi. " Lục Thành Khang đã hạ thấp mình lắm rồi.</w:t>
      </w:r>
    </w:p>
    <w:p>
      <w:pPr>
        <w:pStyle w:val="BodyText"/>
      </w:pPr>
      <w:r>
        <w:t xml:space="preserve">Những mặc dù thái độ của anh đã mền mỏng, nhưng Mạnh Tiểu Bạch vẫn cắn khẩu : " Để tôi nói chuyện với cô ấy đã, nếu cô ấy không muốn gặp anh thì tôi cũng chẳng còn cách nào khác. " Nói xong cúp điện thoại.</w:t>
      </w:r>
    </w:p>
    <w:p>
      <w:pPr>
        <w:pStyle w:val="BodyText"/>
      </w:pPr>
      <w:r>
        <w:t xml:space="preserve">Lục Thành Khang hận nghiến răng nghiến lợi, nhưng cũng chẳng còn cách nào khác, muốn gặp Tỉ Mỉ, thì phải qua cửa ải này của Mạnh Tiểu Bạch.</w:t>
      </w:r>
    </w:p>
    <w:p>
      <w:pPr>
        <w:pStyle w:val="BodyText"/>
      </w:pPr>
      <w:r>
        <w:t xml:space="preserve">Tỉ Mỉ đang ngồi trong phòng trà, Mạnh Tiểu Bạch đi qua ôm bả vai cô : " Đừng khóc, cùng anh đến bệnh viện, vết thương này của em nếu không xử lý sẽ nhiễm trùng đấy. " Tỉ Mỉ được anh an ủi như vậy trong lòng cũng cảm thấy dễ chịu hơn nhiều, đứng lên đi theo anh.</w:t>
      </w:r>
    </w:p>
    <w:p>
      <w:pPr>
        <w:pStyle w:val="BodyText"/>
      </w:pPr>
      <w:r>
        <w:t xml:space="preserve">Nhưng Tỉ Mỉ nào biết được, Mạnh Tiểu Bạch lại đưa cô đến bệnh viện của Lục Thành Khang.</w:t>
      </w:r>
    </w:p>
    <w:p>
      <w:pPr>
        <w:pStyle w:val="BodyText"/>
      </w:pPr>
      <w:r>
        <w:t xml:space="preserve">Đầu tiên, Mạnh Tiểu Bạch đưa cô qua phòng khám, để cho bác sĩ kiểm tra xử lí vết thương trên mặt cho cô, sau khi khử trùng vết thương chắc chắn cô sẽ không có việc gì mới đưa cô đến khu nội trú.</w:t>
      </w:r>
    </w:p>
    <w:p>
      <w:pPr>
        <w:pStyle w:val="BodyText"/>
      </w:pPr>
      <w:r>
        <w:t xml:space="preserve">" anh dẫn em đi đâu đấy ? " Tỉ Mỉ đáng thương nào biết anh họ mình đang đưa mình bán đi đâu, anh đưa cô đi đâu cô chỉ biết theo đó.</w:t>
      </w:r>
    </w:p>
    <w:p>
      <w:pPr>
        <w:pStyle w:val="BodyText"/>
      </w:pPr>
      <w:r>
        <w:t xml:space="preserve">" Dẫn em đến gặp Lục Thành Khang, anh ta muốn gặp em, nếu em không đi gặp anh ta chắc chắn anh ta sẽ không để cho em được sống yên ổn. " Mạnh Tiểu Bạch cuối cùng vẫn còn một chút lương tâm, đem chuyện này nói cho Tỉ Mỉ biết trước tránh khi gặp nhau rồi lại xảy ra chuyện như ngày trước.</w:t>
      </w:r>
    </w:p>
    <w:p>
      <w:pPr>
        <w:pStyle w:val="BodyText"/>
      </w:pPr>
      <w:r>
        <w:t xml:space="preserve">Tỉ Mỉ sợ ngây người, cô ngàn vạn lần không ngờ được rằng người anh họ mà cô yêu mến là loại người chân ngoài dài hơn chân trong hàng, dậm chân mắng anh : " Có phải anh còn muốn xem anh ta đùa giỡn em đến chết thì anh mới hài lòng hay không, em muốn tránh anh ta còn không kịp vậy mà, Mạnh Tiểu Bạch, anh đúng là đồ không có lương tâm "</w:t>
      </w:r>
    </w:p>
    <w:p>
      <w:pPr>
        <w:pStyle w:val="BodyText"/>
      </w:pPr>
      <w:r>
        <w:t xml:space="preserve">Mạnh Tiểu Bạch thấy cô tức giận, biết là nếu không giải thích rõ với cô thì cô nhất định sẽ không theo, động viên cô : " Mâu thuẫn giữa hai người thì nên gặp mặt nhau giải quyết đi, nếu không, hôm nay anh ta phun sơn, ngày mai làm hỏng thang máy, em có chịu được không ? "</w:t>
      </w:r>
    </w:p>
    <w:p>
      <w:pPr>
        <w:pStyle w:val="BodyText"/>
      </w:pPr>
      <w:r>
        <w:t xml:space="preserve">Suy nghĩ của Tỉ Mỉ bị anh nói trúng, không còn làm loạn nữa, ngoan ngoãn đii theo anh đến gặp Lục Thành Khang.</w:t>
      </w:r>
    </w:p>
    <w:p>
      <w:pPr>
        <w:pStyle w:val="BodyText"/>
      </w:pPr>
      <w:r>
        <w:t xml:space="preserve">Đến cửa phòng bệnh, Mạnh Tiểu Bạch chủ động nói : " Hai chúng ta cùng vào, em nói chuyện với anh ta còn anh sẽ đứng ngoài cửa trông chừng, nếu có chuyện gì em hãy gọi anh, nếu anh ta dám làm gì em, anh sẽ dùng tất cả tài sản của mình để liều với anh ta. "</w:t>
      </w:r>
    </w:p>
    <w:p>
      <w:pPr>
        <w:pStyle w:val="BodyText"/>
      </w:pPr>
      <w:r>
        <w:t xml:space="preserve">Từ khi còn nhỏ chơi cùng với Mạnh Tiểu Bạch, chơi khởi dã hành, là một trò chơi phổ biến ngày xưa, mười mấy tuổi cầm dao chém chủ nhân, không có chuyện gì anh không dám làm.</w:t>
      </w:r>
    </w:p>
    <w:p>
      <w:pPr>
        <w:pStyle w:val="BodyText"/>
      </w:pPr>
      <w:r>
        <w:t xml:space="preserve">Mạnh Tiểu Bạch đưa Tỉ Mỉ vào phòng bệnh, cố ý nhìn vẻ mặt Lục Thành Khang, thấy ánh mắt Lục Thành Khang trực tiếp xuyên qua người anh, gắt gao nhìn chằm chằm vào Tỉ Mỉ đang đứng phía sau, lập tức đẩy Tỉ Mỉ lên trước mặt anh ta.</w:t>
      </w:r>
    </w:p>
    <w:p>
      <w:pPr>
        <w:pStyle w:val="BodyText"/>
      </w:pPr>
      <w:r>
        <w:t xml:space="preserve">" Tôi đưa Tỉ Mỉ đến đây, hai người có chuyện gì thì nói với nhau đi. " Mạnh Tiểu Bạch nói xong đóng cửa đi ra ngoài.</w:t>
      </w:r>
    </w:p>
    <w:p>
      <w:pPr>
        <w:pStyle w:val="BodyText"/>
      </w:pPr>
      <w:r>
        <w:t xml:space="preserve">Tỉ Mỉ không có Mạnh Tiểu Bạch che chắn, trong lòng có chút cảm thấy sợ hãi, lần đầu tiên ngẩng đầu lên lại thấy Lục Thành Khang đang trong bộ quần áo bệnh nhân nằm trên giường nhìn cô, cho dù anh bị thương nhưng trên mặt vẫn có nét cười như có như không.</w:t>
      </w:r>
    </w:p>
    <w:p>
      <w:pPr>
        <w:pStyle w:val="BodyText"/>
      </w:pPr>
      <w:r>
        <w:t xml:space="preserve">Mặt mũi t sưng vù, trang điểm cũng tèm lem, gương mặt nhem nhuốc như mèo, thật quá nhếch nhác, nhưng Lục Thành Khang lại không hề cảm thấy khó coi, ngược lại lại thấy cô có vẻ điềm đạm đáng yêu rất động lòng người.</w:t>
      </w:r>
    </w:p>
    <w:p>
      <w:pPr>
        <w:pStyle w:val="BodyText"/>
      </w:pPr>
      <w:r>
        <w:t xml:space="preserve">" Chắc em rất hận anh, lần trước đâm anh không chết được, có muốn đâm thêm một dao nữa hay không ? " trong lòng Lục Thành Khang kích động, nhưng ngoài miệng vẫn không nhịn được nhạo báng.</w:t>
      </w:r>
    </w:p>
    <w:p>
      <w:pPr>
        <w:pStyle w:val="BodyText"/>
      </w:pPr>
      <w:r>
        <w:t xml:space="preserve">" Nếu như pháp luật quy định giết người mà không cần đền mạng, chắc chắn tôi đã giết anh hàng ngàn hàng vạn dao rồi. " Tỉ Mỉ đáp lại anh ta, vẻ mặt thù hận đến tận xương tận tủy giống như anh ta là căn bệnh sida vậy.</w:t>
      </w:r>
    </w:p>
    <w:p>
      <w:pPr>
        <w:pStyle w:val="BodyText"/>
      </w:pPr>
      <w:r>
        <w:t xml:space="preserve">" Mới ra trận một lần em đã muốn cả cái mạng này của anh, lớp màng kia giá trị như vậy sao ? " Lục Thành Khang thấy quả nhiên mình đã đánh giá quá thấp thù hận của cô đối với anh.</w:t>
      </w:r>
    </w:p>
    <w:p>
      <w:pPr>
        <w:pStyle w:val="BodyText"/>
      </w:pPr>
      <w:r>
        <w:t xml:space="preserve">" Anh là đồ súc sinh, đồ không biết xấu hổ. " Tỉ Mỉ vừa đến trước mặt người đàn ông này thì không còn lanh lợi nữa, những lời thô tục cũng không thể nào nói ra miệng được sợ rằng anh ta còn nói ra được những lời bẩn thỉu hơn, bị nhục nhã một lần như vậy cũng đã đủ rồi.</w:t>
      </w:r>
    </w:p>
    <w:p>
      <w:pPr>
        <w:pStyle w:val="BodyText"/>
      </w:pPr>
      <w:r>
        <w:t xml:space="preserve">" Anh đâm em phía dưới em lại đâm anh phía trên, cũng là chảy máu, anh lại còn phải nằm ở đây cả tháng không thể xuống giường, em cảm thấy bên nào thiệt hơn. " Lục Thành Khang cố ý che vết thương ở bụng nhìn về phía Tỉ Mỉ</w:t>
      </w:r>
    </w:p>
    <w:p>
      <w:pPr>
        <w:pStyle w:val="BodyText"/>
      </w:pPr>
      <w:r>
        <w:t xml:space="preserve">" Vậy anhh đi tố cáo tôi đi, để cho tôi ngồi tù cũng được, tốt nhất là không thể gặp lại anh nữa, không phải loại người như anh giỏi nhất chuyện này hay sao ? " Tỉ Mỉ tức giậ, loại con ông cháu cha của Bắc Kinh bên ngoài sáng sủa nhưng đầu óc lại ngu đần này.</w:t>
      </w:r>
    </w:p>
    <w:p>
      <w:pPr>
        <w:pStyle w:val="BodyText"/>
      </w:pPr>
      <w:r>
        <w:t xml:space="preserve">" Anh sẽ không tố cáo em, nếu anh muốn gây tổn thương cho em thì đã sớm đi tố cáo em rồi, nhưng bắt em ngồi tù thì có ích lợi gì với anh cơ chứ, anh còn nhớ thương em không kịp nữa là nếu em mà bị bắt nhốt vào đó anh lại tốn công nghĩ cách cứu em ra. " Lục Thành Khang ngắm nhìn Tỉ Mỉ, trong ánh mắt chứa đựng hàm ý mà Tỉ Mỉ không thể nào hiều được.</w:t>
      </w:r>
    </w:p>
    <w:p>
      <w:pPr>
        <w:pStyle w:val="BodyText"/>
      </w:pPr>
      <w:r>
        <w:t xml:space="preserve">" Vậy rốt cuộc anh muốn như thế nào, nói cho rõ đi. " Tỉ Mỉ không muốn phải nói nhiều với anh ta.</w:t>
      </w:r>
    </w:p>
    <w:p>
      <w:pPr>
        <w:pStyle w:val="BodyText"/>
      </w:pPr>
      <w:r>
        <w:t xml:space="preserve">" Anh muốn em đi theo anh. " Lục Thành Khang nói</w:t>
      </w:r>
    </w:p>
    <w:p>
      <w:pPr>
        <w:pStyle w:val="BodyText"/>
      </w:pPr>
      <w:r>
        <w:t xml:space="preserve">“Là có ý gì?” lông mày Tỉ Mỉ cũng dựng ngược lên, không thể tin nổi vào lỗ tai của mình, còn có loại người vô sỉ như thế này hay sao? Cư nhiên còn ở trên giường bệnh mà còn dám đưa ra yêu cầu này đối với cô. Anh ta đúng là loại người háo sắc, không sợ cô sẽ cầm dao đâm cho anh ta thêm mấy phát nữa hay sao?</w:t>
      </w:r>
    </w:p>
    <w:p>
      <w:pPr>
        <w:pStyle w:val="BodyText"/>
      </w:pPr>
      <w:r>
        <w:t xml:space="preserve">“Chính là ý em hiểu đó.” Lục Thành Khang thẳng thắn.</w:t>
      </w:r>
    </w:p>
    <w:p>
      <w:pPr>
        <w:pStyle w:val="BodyText"/>
      </w:pPr>
      <w:r>
        <w:t xml:space="preserve">Tỉ Mỉ chính là hoa tình độc của anh, từ khi biết cô đến nay, không khi nào anh không khát vọng có cô, chỉ cần nhìn thấy cô thì bọ phận đặc biệt nào đó của anh cũng âm thầm chào hỏi cô.</w:t>
      </w:r>
    </w:p>
    <w:p>
      <w:pPr>
        <w:pStyle w:val="BodyText"/>
      </w:pPr>
      <w:r>
        <w:t xml:space="preserve">“Đúng là đồ có bệnh! Đừng nghĩ ngưi khác cũng có bệnh như anh.” Khuôn mặt nhỏ nhắn của Tỉ Mỉ đỏ lên.’</w:t>
      </w:r>
    </w:p>
    <w:p>
      <w:pPr>
        <w:pStyle w:val="BodyText"/>
      </w:pPr>
      <w:r>
        <w:t xml:space="preserve">“Anh nói Tiểu Bạch dẫn em đến đây chính là muốn nói với em, đám ngươi đánh em không phải là do anh chỉ đạo, cho dù anh khốn khiếp thế nào cũng không cho người đi đánh phụ nữ, những người kia anh sẽ điều tra rồi nói rõ với em.” Vẻ mặt Lục Thành Khang nhìn Tỉ Mỉ lúc này đặc biệt nghiệm trọng không hề có một chút ý xấu nào trong đó.</w:t>
      </w:r>
    </w:p>
    <w:p>
      <w:pPr>
        <w:pStyle w:val="Compact"/>
      </w:pPr>
      <w:r>
        <w:t xml:space="preserve">Tỉ Mỉ ngây ngẩn cả người, nhìn dáng vẻ đặc biệt chân thành cảu anh, không giống như là đang nói dối.</w:t>
      </w:r>
      <w:r>
        <w:br w:type="textWrapping"/>
      </w:r>
      <w:r>
        <w:br w:type="textWrapping"/>
      </w:r>
    </w:p>
    <w:p>
      <w:pPr>
        <w:pStyle w:val="Heading2"/>
      </w:pPr>
      <w:bookmarkStart w:id="58" w:name="chương-37"/>
      <w:bookmarkEnd w:id="58"/>
      <w:r>
        <w:t xml:space="preserve">36. Chương 37</w:t>
      </w:r>
    </w:p>
    <w:p>
      <w:pPr>
        <w:pStyle w:val="Compact"/>
      </w:pPr>
      <w:r>
        <w:br w:type="textWrapping"/>
      </w:r>
      <w:r>
        <w:br w:type="textWrapping"/>
      </w:r>
    </w:p>
    <w:p>
      <w:pPr>
        <w:pStyle w:val="BodyText"/>
      </w:pPr>
      <w:r>
        <w:t xml:space="preserve">Lục Thành Khang tiếp tục thổ lộ với cô: “Kể từ ngày em đâm anh một dao kia, mỗi khi anh mơ thấy ác mộng đều thấy em, mơ thấy em giống như một quỷ nữ không ngừng cầm dao đến đâm anh, mơ thấy em nhiều lần, anh cũng không thể quên được em, không phải là em cầm dao đến đâm vào bụng anh mà làm đâm vào đầu anh.”</w:t>
      </w:r>
    </w:p>
    <w:p>
      <w:pPr>
        <w:pStyle w:val="BodyText"/>
      </w:pPr>
      <w:r>
        <w:t xml:space="preserve">“Bệnh thần kinh!” Tỉ Mỉ không thèm để ý đến anh ta cũng không thèm nhìn anh.</w:t>
      </w:r>
    </w:p>
    <w:p>
      <w:pPr>
        <w:pStyle w:val="BodyText"/>
      </w:pPr>
      <w:r>
        <w:t xml:space="preserve">Lục Thành Khang không quan tâm tiếp tục nói: “Nếu em đi theo anh, nhất định anh sẽ không để cho em phải đi ra ngoài xã giao, cũng không giống Mạnh Tiểu Bạch sai bảo em như người giúp việc.”</w:t>
      </w:r>
    </w:p>
    <w:p>
      <w:pPr>
        <w:pStyle w:val="BodyText"/>
      </w:pPr>
      <w:r>
        <w:t xml:space="preserve">“Anh đừng có vọng tưởng.”’</w:t>
      </w:r>
    </w:p>
    <w:p>
      <w:pPr>
        <w:pStyle w:val="BodyText"/>
      </w:pPr>
      <w:r>
        <w:t xml:space="preserve">“Nha đầu, ở cái tuổi như anh không dễ gì để rung động một lần, em không biết là có bao nhiêu phụ nữ xếp hàng đi theo anh hay sao, em nên cảm thấy vui mừng chứ, quá khứ của anh so với em huy hoàng hơn, so với anh rể Đinh Kiêu của em còn hơn.” Lục Thành Khang nói.</w:t>
      </w:r>
    </w:p>
    <w:p>
      <w:pPr>
        <w:pStyle w:val="BodyText"/>
      </w:pPr>
      <w:r>
        <w:t xml:space="preserve">Tỉ Mỉ cảm thấy anh ta cũng quá hênh hoang đi, còn đòi so sánh với anh rể cô, tức giận nói: “Anh đừng có so sánh với anh rể tôi, anh xứng sao…cái quá khứ bẩn thỉu thối tha của anh tôi đây không có hứng thú tìm hiểu.”</w:t>
      </w:r>
    </w:p>
    <w:p>
      <w:pPr>
        <w:pStyle w:val="BodyText"/>
      </w:pPr>
      <w:r>
        <w:t xml:space="preserve">Lục Thành Khang tuyệt đối không tức giận, ngược lại còn ngoắc ngoắc tay với cô: “Em đến đây, ngồi cạnh anh, anh xem vết thương trên mặt em một chút.”</w:t>
      </w:r>
    </w:p>
    <w:p>
      <w:pPr>
        <w:pStyle w:val="BodyText"/>
      </w:pPr>
      <w:r>
        <w:t xml:space="preserve">Tỉ Mỉ thấy ánh mắt anh nhìn mình sáng quắc, vẻ mặt tỏ ra vô cùng khát vọng, chán ghét nghiêng đầu sang nói sâu xa:” Tôi đụng phải anh coi như tôi xui xẻo, anh giơ cao đánh khẽ tha cho tôi đi, tôi một nghèo hai tay trắng, anh bắt nạt tôi như vậy mà xứng làm đàn ông hay sao?’</w:t>
      </w:r>
    </w:p>
    <w:p>
      <w:pPr>
        <w:pStyle w:val="BodyText"/>
      </w:pPr>
      <w:r>
        <w:t xml:space="preserve">“Chuyện lần trước không phải anh đã giải thích với em rồi hay sao, lại còn cho em đâm anh một nhát, máu chảy đầy giường, em còn muốn như thế nào nữa, không phải muốn anh phải chặt đầu xuống cho em ngồi đó chứ?” Lục Thành Khang không mặn không nhạt kêu oan ình.</w:t>
      </w:r>
    </w:p>
    <w:p>
      <w:pPr>
        <w:pStyle w:val="BodyText"/>
      </w:pPr>
      <w:r>
        <w:t xml:space="preserve">Bây giờ Tỉ Mỉ mới hiểu,thì ra là anh ta cố ý cho cô đâm một dao kia, muốn dùng cách này để huề nhau với chuyện xấu xa trước kia của anh ta.</w:t>
      </w:r>
    </w:p>
    <w:p>
      <w:pPr>
        <w:pStyle w:val="BodyText"/>
      </w:pPr>
      <w:r>
        <w:t xml:space="preserve">“Anh đừng cho rằng dùng khổ nhục kế này thì tôi sẽ không tính toán chuyện trước kia với anh nữa, tổn thương anh gây cho tôi là thương tổn tinh thần cả đời.” Tỉ Mỉ là một người cố chấp, thích ai hận ai đều rõ ràng.</w:t>
      </w:r>
    </w:p>
    <w:p>
      <w:pPr>
        <w:pStyle w:val="BodyText"/>
      </w:pPr>
      <w:r>
        <w:t xml:space="preserve">“Vậy em hãy ở lại bên cạnh anh nha, để mỗi ngày đều hành hạ anh cho hả dạ, em thấy đề nghị này được không?” Lục Thành Khang nói.</w:t>
      </w:r>
    </w:p>
    <w:p>
      <w:pPr>
        <w:pStyle w:val="BodyText"/>
      </w:pPr>
      <w:r>
        <w:t xml:space="preserve">Đàn ông nếu đã quyết tâm thì chín trâu kéo cũng không thay đổi, Lục Thành Khang bây giờ giống như trúng độc hoa tình, chỉ một lòng một dạ muốn ở bên cạnh cô.</w:t>
      </w:r>
    </w:p>
    <w:p>
      <w:pPr>
        <w:pStyle w:val="BodyText"/>
      </w:pPr>
      <w:r>
        <w:t xml:space="preserve">Tỉ Mỉ khinh thường hếch cái miệng nhỏ nhắn lên, ngay sau đó thẳng thắn bày tỏ thái độ của mình: “Anh làm hại tôi một lần như vậy, tôi cũng đâm anh một dao, chúng ta coi như hều nhau, về sau tôi sẽ không nói chuyện này nữa, anh cũng đừng tới quấy rầy tôi, món nợ này chúng ta đã thanh toán xong.”</w:t>
      </w:r>
    </w:p>
    <w:p>
      <w:pPr>
        <w:pStyle w:val="BodyText"/>
      </w:pPr>
      <w:r>
        <w:t xml:space="preserve">Tỉ Mỉ không đợi Lục Thành Khang trả lời, xoay người muốn dời đi.</w:t>
      </w:r>
    </w:p>
    <w:p>
      <w:pPr>
        <w:pStyle w:val="BodyText"/>
      </w:pPr>
      <w:r>
        <w:t xml:space="preserve">Lục Thành Khang chỉ đành phải bày kế, tự mình làm mình đau, miễn cưỡng làm chảy máu vết thương còn chưa khỏi của mình, trong chốc lát máu đỏ đã nhiễm đầy quần áo.</w:t>
      </w:r>
    </w:p>
    <w:p>
      <w:pPr>
        <w:pStyle w:val="BodyText"/>
      </w:pPr>
      <w:r>
        <w:t xml:space="preserve">Tỉ Mỉ nghe thấy anh kêu đau, nghiêng đầu nhìn, một mảng máu tươi khiến làm cô hoảng sợ, vội vàng chạy đên dìu anh: “Anh làm sao thế, tại sao lại chảy máu, anh chán sống rồi à….”</w:t>
      </w:r>
    </w:p>
    <w:p>
      <w:pPr>
        <w:pStyle w:val="BodyText"/>
      </w:pPr>
      <w:r>
        <w:t xml:space="preserve">Tỉ Mỉ khóc lóc làm Mạnh Tiểu Bạch đứng canh ở cửa sợ hết hồn, vội vàng xông đến cứu giá, lại thấy sắc mặt Lục Thành Khang trắng bạch, vết thương không ngừng chảy máu, Tỉ Mỉ đứng ở bên cạnh không biết phải làm gì.</w:t>
      </w:r>
    </w:p>
    <w:p>
      <w:pPr>
        <w:pStyle w:val="BodyText"/>
      </w:pPr>
      <w:r>
        <w:t xml:space="preserve">“Anh đi tìm bác sĩ.” Mặc dù Mạnh Tiểu Bạch không hiểu tại sao lại như vậy nhưng anh nghĩ vấn đề quan trọng bây giờ là đi tìm bác sĩ, nên chạy thật nhanh ra ngoài.</w:t>
      </w:r>
    </w:p>
    <w:p>
      <w:pPr>
        <w:pStyle w:val="BodyText"/>
      </w:pPr>
      <w:r>
        <w:t xml:space="preserve">Lục Thành Khang làm như vậy làm Tỉ Mỉ sợ mà quên mất sợ hãi, cũng quên đi hận thù, khi bác sĩ chưa đến cũng không dám dời đi nửa bước, chỉ sợ Lục Thành Khang cứ như vậy mà chết đi trước mắt cô, như vậy khẳng định cô sẽ bị ngồi nhà lao.</w:t>
      </w:r>
    </w:p>
    <w:p>
      <w:pPr>
        <w:pStyle w:val="BodyText"/>
      </w:pPr>
      <w:r>
        <w:t xml:space="preserve">“Đây đã là gì, lúc anh đi dã chiến ở bộ đội, những chuyện tồi tệ hơn như thế này đều đã trải qua rồi.” Lục Thành Khang nắm một tay Tỉ Mỉ kéo lại, hôn nhẹ một cái lên mặt cô.</w:t>
      </w:r>
    </w:p>
    <w:p>
      <w:pPr>
        <w:pStyle w:val="BodyText"/>
      </w:pPr>
      <w:r>
        <w:t xml:space="preserve">Tỉ Mỉ không nghĩ rằng anh ta lại ôm cô như vậy hoang mang sợ hãi nhưng lại không dám giãy giụa cũng không dám từ chối, ngộ nhỡ động vào vết thương của anh ta, thì cô không chịu trách nhiệm nổi huống chi mặc dù anh ta bị thương nhưng sức lực vẫn khỏe hơn cô.</w:t>
      </w:r>
    </w:p>
    <w:p>
      <w:pPr>
        <w:pStyle w:val="BodyText"/>
      </w:pPr>
      <w:r>
        <w:t xml:space="preserve">Gặp phải lưu manh thì cô còn có thể làm gì được chứ? Mặc cho Lục Thành Khang muốn ôm cô hay hôn thế nào cô cũng không chống cự, dù sao Mạnh Tiểu Bạch cũng lập tức đưa bác sĩ đến đây anh ta sẽ phải buông cô ra thôi.</w:t>
      </w:r>
    </w:p>
    <w:p>
      <w:pPr>
        <w:pStyle w:val="BodyText"/>
      </w:pPr>
      <w:r>
        <w:t xml:space="preserve">Vì vậy, khi Mạnh Tiểu Bạch dẫn theo bác sĩ và y tá vào, thì thấy chính là cảnh này.</w:t>
      </w:r>
    </w:p>
    <w:p>
      <w:pPr>
        <w:pStyle w:val="BodyText"/>
      </w:pPr>
      <w:r>
        <w:t xml:space="preserve">Mạnh Tiểu Bạch đứng sững lại mất hai giây, làm sao mà anh mới dời đi có nửa phút mà Tỉ Mỉ đã rơi vào trong tay anh ta như Tôn Ngộ Không không thể thoát khỏi lòng bàn tay của Phật Tổ Như Lai thế này, con khỉ kia dù có tài giỏi như thế nào cũng không thể thoát ra khỏi lòng bàn tay đó. Gia là Phật, ngươi chỉ là con khỉ đầy lông, vĩnh viễn cũng không thể thoát khỏi gia, không đạt được trình độ ngang hàng.</w:t>
      </w:r>
    </w:p>
    <w:p>
      <w:pPr>
        <w:pStyle w:val="BodyText"/>
      </w:pPr>
      <w:r>
        <w:t xml:space="preserve">“Tiểu Bạch, Tiểu Bạch, Anh mau buông ra, làm sao lại cắn tôi. “ Tỉ Mỉ nghe thấy tiếng bước chân, dùng sức thoát ra khỏi cái ôm của Lục Thành Khang, liều lĩnh chui vào lồng ngực Mạnh Tiểu Bạch, gắt gao ôm lấy hông anh, nói cho anh biết mình bị hoảng sợ.</w:t>
      </w:r>
    </w:p>
    <w:p>
      <w:pPr>
        <w:pStyle w:val="BodyText"/>
      </w:pPr>
      <w:r>
        <w:t xml:space="preserve">Lục Thành Khang nhìn về phía Mạnh Tiểu Bạch cười một tiếng, liền bị bác sĩ và y tá đẩy vào phòng phẫu thuật.</w:t>
      </w:r>
    </w:p>
    <w:p>
      <w:pPr>
        <w:pStyle w:val="BodyText"/>
      </w:pPr>
      <w:r>
        <w:t xml:space="preserve">Mạnh Tiểu Bạch ôm lấy Tỉ Mỉ, bất đắc dĩ thở dài. Người em họ xinh đẹp này lại gây chuyện rồi, bị tên kia hoàn toàn theo dõi, liều mạng giữ lấy, anh ta cái gì cũng có, anh không thể đối phó được với anh ta, cả nhà anh cũng thể đối phó được với hắn, chỉ có thể chắp tay dâng Tỉ Mỉ lên cho hắn thôi.</w:t>
      </w:r>
    </w:p>
    <w:p>
      <w:pPr>
        <w:pStyle w:val="BodyText"/>
      </w:pPr>
      <w:r>
        <w:t xml:space="preserve">Đầu óc Mạnh Tiểu Bạch nhanh nhạy chuyển động, không phải là không muốn tìm anh rể Đinh Kiêu đến cứu binh, nhưng ánh mắt Lục Thành Khang nhìn anh trước khi bị đẩy vào phòng phẫu thuật kia chính là muốn nói cho anh biết, cần phải chăm sóc người phụ nữ của anh ta cho tốt, cô ấy là của anh ta, anh ta đã dùng máu tươi để làm ấn tín lên người cô ấy, cả đời anh ta sẽ như âm hồn không tan mà bám lấy cô.</w:t>
      </w:r>
    </w:p>
    <w:p>
      <w:pPr>
        <w:pStyle w:val="BodyText"/>
      </w:pPr>
      <w:r>
        <w:t xml:space="preserve">Tỉ Mỉ chỉ biết khóc, ngay cả nói cũng không thành câu. Mạnh Tiểu Bạch chỉ hận không thể rèn sắt thành thép, phụ nữ một khi gặp phải chuyện như vậy cũng chỉ biết làm thế, đến lúc này anh mới thật cảm nhận được sâu sắc, chị mình giỏi như thế nào, nếu gặp phải chuyện như vậy, nhất định chị ấy sẽ còn có chủ định hơn cả đàn ông, cùng là phụ nữ nhưng lại khác nhau.</w:t>
      </w:r>
    </w:p>
    <w:p>
      <w:pPr>
        <w:pStyle w:val="BodyText"/>
      </w:pPr>
      <w:r>
        <w:t xml:space="preserve">Nhưng tại sao lại có nhiều đàn ông vây quanh Tỉ Mỉ như vậy, ngay cả chiêu tự làm tổn hại như mình mà cũng có thể nghĩ ra được, mà chị anh là một phụ nữ kiên cường, thì lại cãi nhau với anh rể?</w:t>
      </w:r>
    </w:p>
    <w:p>
      <w:pPr>
        <w:pStyle w:val="BodyText"/>
      </w:pPr>
      <w:r>
        <w:t xml:space="preserve">Mạnh Tiểu Bạch cũng là đàn ông, anh nghiêm túc suy nghĩ vấn đề này thì cảm thấy cần phải nhắc nhở chị mình một chút, người quá mạnh mẽ, thì cần đàn ông làm gì, ngược lại mới cho đàn ông có cảm giác ưu việt, nhưng ngươi biết người ta vui lòng không vui nhìn len ngươi à? Đừng nghĩ đàn ông rất vĩ đại.</w:t>
      </w:r>
    </w:p>
    <w:p>
      <w:pPr>
        <w:pStyle w:val="BodyText"/>
      </w:pPr>
      <w:r>
        <w:t xml:space="preserve">Sau khi Lục Thành Khang được đẩy ra từ phòng kĩ thuật, sau thật lâu thuốc tê mới mất hết tác dụng, vừa mở mắt ra lại thấy Mạnh Tiểu Bạch đang ôm Tỉ Mỉ ngồi trên ghế salon, giật giật cổ.</w:t>
      </w:r>
    </w:p>
    <w:p>
      <w:pPr>
        <w:pStyle w:val="BodyText"/>
      </w:pPr>
      <w:r>
        <w:t xml:space="preserve">Mạnh Tiểu Bạch biết đây không phải là anh ta chào hỏi với anh mà chỉ muốn nói chuyện với Tỉ Mỉ, vỗ vỗ vào eo Tỉ Mỉ để cô đi qua đấy nghe chỉ. Tỉ Mỉ cũng hết cách, chỉ đành nhắm mắt lại đi qua.</w:t>
      </w:r>
    </w:p>
    <w:p>
      <w:pPr>
        <w:pStyle w:val="BodyText"/>
      </w:pPr>
      <w:r>
        <w:t xml:space="preserve">Lục Thành Khang cố hết sức nắm lấy tay Tỉ Mỉ, nhìn cô, cố nặn ra một nụ cười miễn cưỡng: “Anh không thể chết được, em không cần phải lo cho anh…Về sau nếu mỗi ngày em đều thăm anh…anh sẽ xóa hết những tấm ảnh của em.”</w:t>
      </w:r>
    </w:p>
    <w:p>
      <w:pPr>
        <w:pStyle w:val="BodyText"/>
      </w:pPr>
      <w:r>
        <w:t xml:space="preserve">Âm thanh của anh khàn khàn, mấy chữ cuối dường như chỉ nói thầm nhưng cũng may là Tỉ Mỉ ngồi gần anh ngược lại lại nghe rất rõ lời của anh ta, trong lòng không biết là có cảm xúc gì.</w:t>
      </w:r>
    </w:p>
    <w:p>
      <w:pPr>
        <w:pStyle w:val="BodyText"/>
      </w:pPr>
      <w:r>
        <w:t xml:space="preserve">Những ngày về sau, mỗi khi Tỉ Mỉ tan làm đều đến đây đợi đến hơn mười giờ mới đi, nhưng cô lại không nói một câu với Lục Thành Khang, chỉ ngồi ở đó chơi điện thoại hoặc là trò chuyện với bạn, không thèm liếc đến Lục Thành Khang một cái.</w:t>
      </w:r>
    </w:p>
    <w:p>
      <w:pPr>
        <w:pStyle w:val="BodyText"/>
      </w:pPr>
      <w:r>
        <w:t xml:space="preserve">Lục Thành Khang cũng không quản cô, để cho cô thích làm gì thì làm, trừ phối hợp với bác sĩ và y tá đến kiểm tra, anh ta chỉ an tâm dưỡng bệnh.</w:t>
      </w:r>
    </w:p>
    <w:p>
      <w:pPr>
        <w:pStyle w:val="BodyText"/>
      </w:pPr>
      <w:r>
        <w:t xml:space="preserve">“Tỉ Mỉ, anh muốn ăn táo, em gọt cho anh.” Lục Thành Khang nằm ở trên giường ra hiệu với Tỉ Mỉ. Tỉ Mỉ liếc nhìn anh ta: “Tay anh cũng không bị thương, anh bị bất lực à?”</w:t>
      </w:r>
    </w:p>
    <w:p>
      <w:pPr>
        <w:pStyle w:val="BodyText"/>
      </w:pPr>
      <w:r>
        <w:t xml:space="preserve">Hai tay Lục Thành Khang dựa vào gáy, thản nhiên nhìn cô: “Em sẽ phải đến gọt.” Tỉ Mỉ không biết được là trong hồ lô của anh ta chứa thuốc gì, cũng không có lòng dạ nào mà nghĩ, cầm một quả táo trong giỏ để gọt.</w:t>
      </w:r>
    </w:p>
    <w:p>
      <w:pPr>
        <w:pStyle w:val="BodyText"/>
      </w:pPr>
      <w:r>
        <w:t xml:space="preserve">“Chuyện kia em nghĩ thế nào? “ Lục Thành Khang đang nhìn Tỉ Mỉ, đột nhiên lại đặt câu hỏi. Tỉ Mỉ không hiểu ngẩng đầu lên: “Chuyện gì?”</w:t>
      </w:r>
    </w:p>
    <w:p>
      <w:pPr>
        <w:pStyle w:val="BodyText"/>
      </w:pPr>
      <w:r>
        <w:t xml:space="preserve">“Chuyện đi theo anh.” Lục Thành Khang nửa ngồi dậy, trên mặt rất vui vẻ.</w:t>
      </w:r>
    </w:p>
    <w:p>
      <w:pPr>
        <w:pStyle w:val="BodyText"/>
      </w:pPr>
      <w:r>
        <w:t xml:space="preserve">“Anh lại phát bệnh rồi, không thể ngừng uống thuốc được.” Tỉ Mỉ liếc mắt.</w:t>
      </w:r>
    </w:p>
    <w:p>
      <w:pPr>
        <w:pStyle w:val="BodyText"/>
      </w:pPr>
      <w:r>
        <w:t xml:space="preserve">“Anh nói thật, anh thật sự thích em, thích đến nỗi nằm trên giường không dậy nổi.” Lục Thành Khang vẫn chưa từ bỏ ý định.</w:t>
      </w:r>
    </w:p>
    <w:p>
      <w:pPr>
        <w:pStyle w:val="BodyText"/>
      </w:pPr>
      <w:r>
        <w:t xml:space="preserve">“Anh thích tôi cái gì, tôi không có trình độ học vấn, không có gia cảnh tốt không có tiền hộ khẩu lại là nông thôn, không phải là anh nhìn thấy tôi xinh đẹp một chút hay sao, thật là nông cạn, tôi không tin.” Tỉ Mỉ nhanh mồm nhanh miệng phản bác.</w:t>
      </w:r>
    </w:p>
    <w:p>
      <w:pPr>
        <w:pStyle w:val="BodyText"/>
      </w:pPr>
      <w:r>
        <w:t xml:space="preserve">Lục Thành Khang điều chỉnh tư thế, mặc dù bị thương nhưng vẫn ung dung, nhìn cô: “Trình độ học vấn gia cảnh hay tiền cũng chỉ là dệt hoa trên gấm mà thôi, anh cũng không thiếu những thứ kia, chẳng lẽ em cho là anh sẽ thích một người phụ nữ chỉ dựa vào trình độ học vấn hay sao? Xinh đẹp là một ưu thế của em, tại sao em xinh đẹp thì anh không thể thích em chứ?”</w:t>
      </w:r>
    </w:p>
    <w:p>
      <w:pPr>
        <w:pStyle w:val="BodyText"/>
      </w:pPr>
      <w:r>
        <w:t xml:space="preserve">Thấy Tỉ Mỉ cũng không nói gì nhưng lại giống như đang nghe mình nói chuyện, Lục Thành Khang lại nói: “Có lúc anh cũng suy nghĩ chuyện nam nữ thật rắc rối, phụ nữ luôn muốn ăn mặc thật đẹp để hấp dẫn đàn ông nhưng lại không hy vọng đàn ông chỉ thích thân thể của cô ta, coi thường tâm hồn cô ta, cảm thấy người đàn ông chỉ thích bề ngoài là nông cạn, vậy anh hỏi em, tại sao em lại cần phải trang điểm xinh đẹp như vậy, để mặt mộc không phải là người khác sẽ dễ dàng chú ý đến tâm hồn em hay sao?”</w:t>
      </w:r>
    </w:p>
    <w:p>
      <w:pPr>
        <w:pStyle w:val="BodyText"/>
      </w:pPr>
      <w:r>
        <w:t xml:space="preserve">Tỉ Mỉ vừa gọt táo vừa kể khổ: “Anh làm thượng tá quân đội mà cả ngày chỉ nghĩ đến những chuyện như thế này? Khó trách quốc gia chúng ta lại bị bắt nạt, ngay cả thổ phỉ cũng có thể bắt nạt chúng ta, nếu quan quân đều giống như anh làm việc lo đàng hoàng thì không bị người khác coi thường mới là lạ.”</w:t>
      </w:r>
    </w:p>
    <w:p>
      <w:pPr>
        <w:pStyle w:val="BodyText"/>
      </w:pPr>
      <w:r>
        <w:t xml:space="preserve">Lục Thành Khang cười một tiếng, cũng không để ý đến giễu cợt của cô, tiếp tục nói: “Đàn ông chúng ta ở phương diện này lại có suy nghĩ ngược lại với phụ nữ, phụ nữ thích đàn ông chính là thích tiền bạc, tài hoa, tâm hồn họ, nhưng lại không hề hứng thú với cơ thể họ, khẳng định người đàn ông này cũng không thích, cảm giác mình không có năng lực, không thể hấp dẫn phụ nữ, đây chính là sự khác biệt giữa nam và nữ. Anh nói với em những lời này chính là muốn nói anh thích em chính là thích, lực hấp dẫn sinh vật học, với chuyện em không có trình độ học vấn, có tiền hay không cũng không quan trọng, anh nông cạn nên thích sự xinh đẹp của em, có cái gì không được, tại sao thích một người lại phải cần một đống lý do, như vậy không thấy mệt hay sao”</w:t>
      </w:r>
    </w:p>
    <w:p>
      <w:pPr>
        <w:pStyle w:val="BodyText"/>
      </w:pPr>
      <w:r>
        <w:t xml:space="preserve">Tỉ Mỉ lấy táo đã gọt xong nhét vào miệng anh ta: “Chặn cái miệng cảu anh lại xem anh làm thế nào để có thể nói những lời lẽ sai trái được nữa.” Lục Thành Khang cắn một miếng táo, tiếp tục nói: “Lời anh nói em có nghe có hiểu không hả?”</w:t>
      </w:r>
    </w:p>
    <w:p>
      <w:pPr>
        <w:pStyle w:val="BodyText"/>
      </w:pPr>
      <w:r>
        <w:t xml:space="preserve">Tỉ Mỉ cố ý ngồi xa xa anh, giận dỗi nói: “Hiểu cái rắm.” Lục Thành Khang cười to, trong lòng thầm nói mồn miệng nha đầu này đúng là lợi hại, càng ngày mình càng thích cô rồi.</w:t>
      </w:r>
    </w:p>
    <w:p>
      <w:pPr>
        <w:pStyle w:val="BodyText"/>
      </w:pPr>
      <w:r>
        <w:t xml:space="preserve">Cũng không lâu lắm, những bạn bè xung quanh anh cũng biết chuyện, anh vì một tiểu nha đầu hai mươi tuổi mà không những bị thương mà bạn gái môn đăng hộ đối cha mẹ giới thiệu cũng không cần, cha mẹ không quản được anh, bạn gái lại càng không, sau khi hôn ước hủy bỉ, anh cũng nhẹ người.</w:t>
      </w:r>
    </w:p>
    <w:p>
      <w:pPr>
        <w:pStyle w:val="BodyText"/>
      </w:pPr>
      <w:r>
        <w:t xml:space="preserve">Trong nhà họ Đinh, Vân Cẩn đang nằm trên giường cầm quả chuông chơi đùa với con trai, đối mặt với con trai. Đinh Kiêu chạy vào phòng ngồi xuống nhìn hai người đang nằm kia, cũng tiến tới nằm xuống, cách con trai ở giữa, hai người nhìn thẳng vào mắt Vân Cẩn.</w:t>
      </w:r>
    </w:p>
    <w:p>
      <w:pPr>
        <w:pStyle w:val="BodyText"/>
      </w:pPr>
      <w:r>
        <w:t xml:space="preserve">“Bà xã, em cho anh về phòng ngủ đi, anh nằm một mình ở thư phòng trống trải cô đơn lắm.” Đinh Kiêu xệ mặt xuống. Ở riêng cũng được một tháng rồi, anh bây giờ không chịu đựng được.</w:t>
      </w:r>
    </w:p>
    <w:p>
      <w:pPr>
        <w:pStyle w:val="BodyText"/>
      </w:pPr>
      <w:r>
        <w:t xml:space="preserve">Vân Cẩn không để ý đến anh, chỉ chơi đùa với Tung Tung: “Con trai, hai chúng ta ngủ giường lớn.” Ánh mắt Tung Tung trước sau chỉ nhìn chăm chú vào chiếc chuông trong tay mẹ, cũng không biết là mẹ mình đang nói cái gì.</w:t>
      </w:r>
    </w:p>
    <w:p>
      <w:pPr>
        <w:pStyle w:val="BodyText"/>
      </w:pPr>
      <w:r>
        <w:t xml:space="preserve">Đinh Kiêu vừa nhìn thấy co hy vọng, vội vàng chạy đến thư phòng ôm chăn của mình tới, để xuống giường, chuẩn bị ở lỳ không chịu đi. Vân Cẩn cũng không để ý đến anh, nhìn thấy mặt con trai khác lạ, đoán là nói lại tè ướt quần rồi, ngồn dậy muốn thay tã cho con.</w:t>
      </w:r>
    </w:p>
    <w:p>
      <w:pPr>
        <w:pStyle w:val="BodyText"/>
      </w:pPr>
      <w:r>
        <w:t xml:space="preserve">“Để anh làm.” Đinh Kiêu lấy lòng ôm lấy con trai, đi đến nhà vệ sinh, lại rón rén tha tã cho nó.</w:t>
      </w:r>
    </w:p>
    <w:p>
      <w:pPr>
        <w:pStyle w:val="BodyText"/>
      </w:pPr>
      <w:r>
        <w:t xml:space="preserve">“Con trai, chỉ chớp mắt mà đã lớn như vậy.” Đinh Kiêu thả con lại vào trên giường, cản thấy so với ngày trước đã lớn hơn không ít, bắp chân thỉnh thoảng đạp xuống cũng có không ít lực, giống như là đang khiêu vũ, ánh mắt cũng hết sức trong trẻo.</w:t>
      </w:r>
    </w:p>
    <w:p>
      <w:pPr>
        <w:pStyle w:val="BodyText"/>
      </w:pPr>
      <w:r>
        <w:t xml:space="preserve">Đinh Kiêu khẽ vuốt ve khuôn mặt nhỏ nhắn của con trai, hỏi Vân Cẩn: “Chú tặng vòng cho nó đâu rồi sao không đeo cho nó?” Vân Cẩn lạnh lùng nói: ‘Con trai cũng còn nhỏ, cho nó đeo nhưng thứ kia chỉ sợ nó cào lung tung lại siết vào cổ thì biết làm sao?”</w:t>
      </w:r>
    </w:p>
    <w:p>
      <w:pPr>
        <w:pStyle w:val="BodyText"/>
      </w:pPr>
      <w:r>
        <w:t xml:space="preserve">Đinh Kiêu lại nói: ‘Bà xã, sắp đến sinh nhật rồi, năm nay em muốn quà sinh nhật như thế nào anh mua cho em.” Đinh Kiêu một lòng muốn lấy lòng vợ, để cho cô đừng làm khó mình nữa.</w:t>
      </w:r>
    </w:p>
    <w:p>
      <w:pPr>
        <w:pStyle w:val="BodyText"/>
      </w:pPr>
      <w:r>
        <w:t xml:space="preserve">Đây cũng là mẹ anh dạy, vợ nhất định là phải dụ dỗ, dù sao tốn tiền đối với anh cũng không sao cả, chỉ cần có thể làm vợ vui, có thể cho đôi tai anh được yên ổn là được.</w:t>
      </w:r>
    </w:p>
    <w:p>
      <w:pPr>
        <w:pStyle w:val="BodyText"/>
      </w:pPr>
      <w:r>
        <w:t xml:space="preserve">“Nếu anh thật sự để cái nhà này vào trong tim thì mua cái gì cũng được.” thái độ của Vân Cẩn cuối cùng cũng mềm đi một chút.</w:t>
      </w:r>
    </w:p>
    <w:p>
      <w:pPr>
        <w:pStyle w:val="BodyText"/>
      </w:pPr>
      <w:r>
        <w:t xml:space="preserve">Chồng đã nhượng bộ thì cô cũng không thể làm quá không cho anh mặt mũi, chuyện lần trước tuy ban đầu có thể giống như cái gai trong lòng, nhưng sau khi nghe anh và Mạnh Tiểu Bạch giải thích, cô xung không phải là cố chấp không thay đổi.</w:t>
      </w:r>
    </w:p>
    <w:p>
      <w:pPr>
        <w:pStyle w:val="BodyText"/>
      </w:pPr>
      <w:r>
        <w:t xml:space="preserve">Giống như trong phim nói, cái tủ lạnh mua ba năm còn phải bảo trì, huống chi một người sống như vậy, làm sao có thể đảm bảo cả đời không làm sai chuyện gì, sai thì sửa, sửa xong thì lại dùng, không thể không sửa mà cứ ném đi như vậy, cũng không thể đảm bảo là cái mới sẽ không xảy ra vấn đề gì.</w:t>
      </w:r>
    </w:p>
    <w:p>
      <w:pPr>
        <w:pStyle w:val="BodyText"/>
      </w:pPr>
      <w:r>
        <w:t xml:space="preserve">Tung Tung chơi một lát, lại ngủ thiếp đi, bảo mẫu bế nó vào phòng trẻ con, trên giường lớn chỉ còn có hai người vợ chồng bọn họ.</w:t>
      </w:r>
    </w:p>
    <w:p>
      <w:pPr>
        <w:pStyle w:val="BodyText"/>
      </w:pPr>
      <w:r>
        <w:t xml:space="preserve">Đinh Kiêu xích lại gần Vân Cẩn, muốn lật người đặt cô ở dưới để hôn cô, nào biết vừa định làm lại bị Vân Cẩn phát hiện.</w:t>
      </w:r>
    </w:p>
    <w:p>
      <w:pPr>
        <w:pStyle w:val="BodyText"/>
      </w:pPr>
      <w:r>
        <w:t xml:space="preserve">“Anh làm gì đấy, em còn chưa tha thứ cho anh.” Vân Cẩn tức giận nói. Đinh Kiêu cũng không nổi giận, xích lại gần cô: “ Anh không làm gì cả, bà xã, em bắt anh cấm bế lâu như vậy cũng nên thả cho anh ra chứ.”</w:t>
      </w:r>
    </w:p>
    <w:p>
      <w:pPr>
        <w:pStyle w:val="BodyText"/>
      </w:pPr>
      <w:r>
        <w:t xml:space="preserve">Vân Cẩn thấy vẻ mặt cười cười không có tự trong kia của anh, đẩy cánh tay của anh ra, chạy đến ghế salon ngủ, mặc dù trong lòng đã tha thứ cho anh, nhưng vẫn không muốn phải nằm cùng giường với anh, cảnh trong hội sở kia đã lưu lại ấn tượng sâu sắc trong đầu cô, nhất thời không quên được.</w:t>
      </w:r>
    </w:p>
    <w:p>
      <w:pPr>
        <w:pStyle w:val="BodyText"/>
      </w:pPr>
      <w:r>
        <w:t xml:space="preserve">Chủ động khoe mã cầu hòa nhưng kết quả cũng chẳng vui vẻ gì, đúng là mặt nóng dán lên mông lạnh, trong lòng Đinh Kiêu cũng mất hứng, ngáp một cái liền ngã xuống ngủ.</w:t>
      </w:r>
    </w:p>
    <w:p>
      <w:pPr>
        <w:pStyle w:val="BodyText"/>
      </w:pPr>
      <w:r>
        <w:t xml:space="preserve">Vân Cẩn thấy biểu tình này của anh, cực kỳ giống với tính cách khi không vui của anh khi còn bé, trong lòng lại cảm thấy rung động, Đinh Kiêu này lại giở tính cậu ấm rồi, lúc nào mới có thể chững chạc một chút đây?</w:t>
      </w:r>
    </w:p>
    <w:p>
      <w:pPr>
        <w:pStyle w:val="Compact"/>
      </w:pPr>
      <w:r>
        <w:t xml:space="preserve">Nửa đêm, Đinh Kiêu len lén bò dậy, đến bên ghế salon ôm bà xã đang ngủ bế lên giường</w:t>
      </w:r>
      <w:r>
        <w:br w:type="textWrapping"/>
      </w:r>
      <w:r>
        <w:br w:type="textWrapping"/>
      </w:r>
    </w:p>
    <w:p>
      <w:pPr>
        <w:pStyle w:val="Heading2"/>
      </w:pPr>
      <w:bookmarkStart w:id="59" w:name="chương-38"/>
      <w:bookmarkEnd w:id="59"/>
      <w:r>
        <w:t xml:space="preserve">37. Chương 38</w:t>
      </w:r>
    </w:p>
    <w:p>
      <w:pPr>
        <w:pStyle w:val="Compact"/>
      </w:pPr>
      <w:r>
        <w:br w:type="textWrapping"/>
      </w:r>
      <w:r>
        <w:br w:type="textWrapping"/>
      </w:r>
    </w:p>
    <w:p>
      <w:pPr>
        <w:pStyle w:val="BodyText"/>
      </w:pPr>
      <w:r>
        <w:t xml:space="preserve">Sáng sớm ngày hôm sau, khi Vân Cẩn vừa mở mắt ra thì nhìn thấy ông xã đang ôm mình gáy khò khò, dù đang giận anh như thế nào đi chăng nữa thì cũng không còn tức giận nữa, nhắm mắt ngủ tiếp.</w:t>
      </w:r>
    </w:p>
    <w:p>
      <w:pPr>
        <w:pStyle w:val="BodyText"/>
      </w:pPr>
      <w:r>
        <w:t xml:space="preserve">“Bà xã, em biết không Tỉ Mỉ và anh Đại Thành đang ở cùng nhau đó.” Đinh Kiêu biết vợ mình vẫn luôn quan tâm đến Tỉ Mỉ nên lấy lòng nói chuyện bát quái mình nghe được nói cho cô biết.</w:t>
      </w:r>
    </w:p>
    <w:p>
      <w:pPr>
        <w:pStyle w:val="BodyText"/>
      </w:pPr>
      <w:r>
        <w:t xml:space="preserve">Vân Cẩn ngẩn cả người, Tiểu Thành là đứa cháu nhà Đinh Kiêu thì cô biết nhưng làm sao lại xuất hiện thêm một Đại Thành nữa đây?</w:t>
      </w:r>
    </w:p>
    <w:p>
      <w:pPr>
        <w:pStyle w:val="BodyText"/>
      </w:pPr>
      <w:r>
        <w:t xml:space="preserve">“Đại Thành là ai? Làm sao mà Tỉ Mỉ lại ở cùng anh ta?” Vân Cẩn nghĩ mãi cũng không nhớ ra được đó là ai. Bạn bè Đinh Kiêu quá nhiều, anh em cũng không ít, bình thường cô cũng không tiếp xúc nhiều với bọn họ, vì vậy cũng chỉ biết được mấy người tương đối thân quen.</w:t>
      </w:r>
    </w:p>
    <w:p>
      <w:pPr>
        <w:pStyle w:val="BodyText"/>
      </w:pPr>
      <w:r>
        <w:t xml:space="preserve">Đinh Kiêu kể lại sơ qua tình huống của Lục Thành Khang cho cô nghe, còn đặc biệt nói cho cô biết Lục Thành Khang đang có một người bạn gái, Vân Cẩn vừa nghe thấy liền cảm thấy tức giận, Tỉ Mỉ này đúng thật là không biết chuyện, tình tính và gia thế nhà Lục Thành Khang như thế có thể cưới cô ấy mới là lạ.</w:t>
      </w:r>
    </w:p>
    <w:p>
      <w:pPr>
        <w:pStyle w:val="BodyText"/>
      </w:pPr>
      <w:r>
        <w:t xml:space="preserve">Cô không biết được ân oán giữa Tỉ Mỉ và Lục Thành Khang chỉ biết là cô ấy là người thứ ba xen vào chuyện tình của người ta, phá hỏng hôn ước của nhà họ, là hành động mà cô không thể nào chấp nhận được.</w:t>
      </w:r>
    </w:p>
    <w:p>
      <w:pPr>
        <w:pStyle w:val="BodyText"/>
      </w:pPr>
      <w:r>
        <w:t xml:space="preserve">Nhưng tại sao Tỉ Mỉ lại quen biết với Lục Thành Khang, Vân Cẩn suy nghĩ cẩn thận, Đinh Kiêu cũng không phải là loại người hay xen vào chuyện của người khác, người ở giữa mai mối chuyện này không phải là tên Mạnh Tiểu Bạch kia mới là lạ.</w:t>
      </w:r>
    </w:p>
    <w:p>
      <w:pPr>
        <w:pStyle w:val="BodyText"/>
      </w:pPr>
      <w:r>
        <w:t xml:space="preserve">Lúc Tỉ Mỉ đến nhà họ Đinh thăm Tung Tung, Vân Cẩn đã hỏi cô chuyện này, còn trách cứ đầu óc cô có phải bị hỏng rồi hay không.</w:t>
      </w:r>
    </w:p>
    <w:p>
      <w:pPr>
        <w:pStyle w:val="BodyText"/>
      </w:pPr>
      <w:r>
        <w:t xml:space="preserve">Tỉ Mỉ ấm ức: ‘Chị, mọi chuyện không phải như chị nghĩ đâu, em đi theo anh ta…có rất nhiều lý do, nhưng dù sao mọi chuyện cũng không phải như chị nghĩ đâu.”</w:t>
      </w:r>
    </w:p>
    <w:p>
      <w:pPr>
        <w:pStyle w:val="BodyText"/>
      </w:pPr>
      <w:r>
        <w:t xml:space="preserve">Mọi chuyện trên xe, cô cũng phải nói cho bất kỳ người nào biết, vì vậy cũng không biết phải giải thích ân oán giữa cô và Lục Thành Khang như thế nào.</w:t>
      </w:r>
    </w:p>
    <w:p>
      <w:pPr>
        <w:pStyle w:val="BodyText"/>
      </w:pPr>
      <w:r>
        <w:t xml:space="preserve">Vân Cẩn tức giận nói: “Tại sao em lai hồ đồ như vậy, không muốn danh chính ngôn thuận lại đi làm người thứ ba, em có thể đảm bảo người đàn ông đó sẽ cưới em hay không?”</w:t>
      </w:r>
    </w:p>
    <w:p>
      <w:pPr>
        <w:pStyle w:val="BodyText"/>
      </w:pPr>
      <w:r>
        <w:t xml:space="preserve">Tỉ Mỉ bị cô trách mắng, nói mà không suy nghĩ: “Vậy ban đầu anh rể cũng có bạn gái, không phải chuyện anh ấy và An Tư Khiết đang tốt đẹp hay sao, thê nhưng vẫn cưới chị đấy thôi.”</w:t>
      </w:r>
    </w:p>
    <w:p>
      <w:pPr>
        <w:pStyle w:val="BodyText"/>
      </w:pPr>
      <w:r>
        <w:t xml:space="preserve">Vân Cẩn tức đến xanh mặt, đối với việc Tỉ Mỉ lấy chuyện của mình và Đinh Kiêu ra để so sánh thì vô cùng tức giận: “Em nói linh tinh cái gì đấy, anh rể em chia tay với cô ta rồi mới đến với chị.”</w:t>
      </w:r>
    </w:p>
    <w:p>
      <w:pPr>
        <w:pStyle w:val="BodyText"/>
      </w:pPr>
      <w:r>
        <w:t xml:space="preserve">Suy nghĩ một chút, Vân Cẩn mới phát hiện ra có điểm lạ, nghi ngờ hỏi: “Tại sao em lại biết An Tư Khiết? Ai nói cho em biết, em chỉ gặp cô ta có một lần, làm sao có thể biết tên cô ta, mau thành thật nói cho chị biết, không được giấu giếm nửa chữ, nếu không chị cắt đứt chân em.”</w:t>
      </w:r>
    </w:p>
    <w:p>
      <w:pPr>
        <w:pStyle w:val="BodyText"/>
      </w:pPr>
      <w:r>
        <w:t xml:space="preserve">Tỉ Mỉ ngây cả người, không ngờ câu nói nhỡ lời của mình mà chị lại cho là thật, trong lòng vô cùng hối hận, nhưng cũng không dám nói chuyện Lục Thành Khang kể với mình với chị ấy.</w:t>
      </w:r>
    </w:p>
    <w:p>
      <w:pPr>
        <w:pStyle w:val="BodyText"/>
      </w:pPr>
      <w:r>
        <w:t xml:space="preserve">Đêm hôm đó, Lục Thành Khang không có chuyện gì nên tìm cô nói chuyện, không biết thế nào chủ đề câu chuyện lại kéo đến Đinh Kiêu.</w:t>
      </w:r>
    </w:p>
    <w:p>
      <w:pPr>
        <w:pStyle w:val="BodyText"/>
      </w:pPr>
      <w:r>
        <w:t xml:space="preserve">Lục Thành Khang nói: “Em cho là trước khi Đinh Kiêu kết hôn thì còn sạch sẽ, không sợ nói cho em biết, những người đàn ông ở tuổi bọn anh không có mấy người còn sạch sẽ đâu, nếu sạch sẽ thì đều là vô năng.”</w:t>
      </w:r>
    </w:p>
    <w:p>
      <w:pPr>
        <w:pStyle w:val="BodyText"/>
      </w:pPr>
      <w:r>
        <w:t xml:space="preserve">Tỉ Mỉ khinh bỉ nhìn anh ta, theo bản năng trợn to hai mắt, nói thật, cô cũng rất tò mò chuyện này, cô đã từng nhìn thấy An Tư Khiết, so với chị họ mình thì xinh đẹp hơn nhiều, hai nhà lại còn môn đăng hộ đối.</w:t>
      </w:r>
    </w:p>
    <w:p>
      <w:pPr>
        <w:pStyle w:val="BodyText"/>
      </w:pPr>
      <w:r>
        <w:t xml:space="preserve">“Em qua đây, đến đây ngồi anh sẽ nói cho em nghe.” Lục Thành Khang ngoắc ngoắc tay với Tỉ Mỉ. Tỉ Mỉ không để ý đến anh ta: “ Anh thích nói thì nói.”</w:t>
      </w:r>
    </w:p>
    <w:p>
      <w:pPr>
        <w:pStyle w:val="BodyText"/>
      </w:pPr>
      <w:r>
        <w:t xml:space="preserve">Lục Thành Khang cũng không miễn cưỡng cô, nói cho nghe: “An Tư Khiết và Đinh Kiêu đã ở chung với nhau khá nhiều năm, yêu nhau rồi chia tay, chia chia hợp hợp đã không biết bao nhiêu lần, nhưng em biết tại sao Đinh Kiêu lại không cần cô ta hay không?”</w:t>
      </w:r>
    </w:p>
    <w:p>
      <w:pPr>
        <w:pStyle w:val="BodyText"/>
      </w:pPr>
      <w:r>
        <w:t xml:space="preserve">“Tính tình An Tư Khiết không tốt, tùy hứng lại còn khó chiều.” Tỉ Mỉ đoán.</w:t>
      </w:r>
    </w:p>
    <w:p>
      <w:pPr>
        <w:pStyle w:val="BodyText"/>
      </w:pPr>
      <w:r>
        <w:t xml:space="preserve">Lục Thành Khang lắc đầu: “Đấy không phải là nguyên nhân chính, con gái có mấy ai không tùy hứng, không muốn được nuông chiều, An Tư Khiết là viên ngọc quý trong tay cả nhà, không tùy hứng mới là lạ, nhưng là có một lần cô ta chơi thuốc nhảy thoát ý, bị người ta chụp ảnh gửi tin nhắn cho Đinh Kiêu, lúc này Đinh Kiêu mới quyết tâm chia tay với cô ta, không lâu sau thì kết hôn với chị em, hoàn toàn chấm dứt với An Tư Khiết.”</w:t>
      </w:r>
    </w:p>
    <w:p>
      <w:pPr>
        <w:pStyle w:val="BodyText"/>
      </w:pPr>
      <w:r>
        <w:t xml:space="preserve">Tỉ Mỉ bừng tỉnh hiểu ra, không trách được chị mình thầm mến Đinh Kiêu nhiều năm như vậy, Đinh Kiêu cũng không có phản ứng gì, sau này hai người lại đột ngột kết hôn, thì ra là bên trong có nguyên nhân như vậy.”</w:t>
      </w:r>
    </w:p>
    <w:p>
      <w:pPr>
        <w:pStyle w:val="BodyText"/>
      </w:pPr>
      <w:r>
        <w:t xml:space="preserve">“Đinh Kiêu đối với An Tư Khiết là thật lòng, cho nên mới đau lòng, nếu không chị em…”</w:t>
      </w:r>
    </w:p>
    <w:p>
      <w:pPr>
        <w:pStyle w:val="BodyText"/>
      </w:pPr>
      <w:r>
        <w:t xml:space="preserve">“Anh thôi đi, chị tôi so với cô ta còn tốt hơn nhiều, chị tôi là người có tài có đức, là một người phụ nữ hoàn hảo không ai có thể tốt hơn được, Đinh Kiêu cưới được chị ấy là có phúc.” Tỉ Mỉ không chịu được bất kỳ kẻ nào nói xấu chị mình.</w:t>
      </w:r>
    </w:p>
    <w:p>
      <w:pPr>
        <w:pStyle w:val="BodyText"/>
      </w:pPr>
      <w:r>
        <w:t xml:space="preserve">“Anh đâu có nói chị em không tốt mà là nói điều kiện của cô ấy không có gì đáng nói cả, mọi mặt của Đinh Kiêu đều xuất chúng, điểm này em cũng không thể phủ nhận chứ.”</w:t>
      </w:r>
    </w:p>
    <w:p>
      <w:pPr>
        <w:pStyle w:val="BodyText"/>
      </w:pPr>
      <w:r>
        <w:t xml:space="preserve">Đứng ở góc độ một người đàn ông mà đánh giá, điều kiện của Vân Cẩn đúng là có kém hơn một chút.</w:t>
      </w:r>
    </w:p>
    <w:p>
      <w:pPr>
        <w:pStyle w:val="BodyText"/>
      </w:pPr>
      <w:r>
        <w:t xml:space="preserve">Tỉ Mỉ không lên tiếng, suy nghĩ hồi lâu rồi mới nói: “Nhưng An Tư Khiết đâu có an phận như chị tôi, chị tôi lại thương anh ấy như vậy, Đinh Kiêu thông minh thì cũng phải biết ai là người phù hợp với anh ấy chứ, lấy vợ phải lấy vợ hiền, trừ khi anh ấy ngu, không sợ phải đội nón xanh mà gãy gáy, chỉ nhìn bên ngoài.”</w:t>
      </w:r>
    </w:p>
    <w:p>
      <w:pPr>
        <w:pStyle w:val="BodyText"/>
      </w:pPr>
      <w:r>
        <w:t xml:space="preserve">“Nhưng em không biết, lúc trước khi chị em và Đinh Kiêu cãi nhau, Đinh Kiêu có qua lại với một người phụ nữ, nghe nói là bạn gái lúc trước.” Lục Thành Khang không để ý nên đã bán đứng Đinh Kiêu.</w:t>
      </w:r>
    </w:p>
    <w:p>
      <w:pPr>
        <w:pStyle w:val="BodyText"/>
      </w:pPr>
      <w:r>
        <w:t xml:space="preserve">Tỉ Mỉ nghi ngờ, hỏi: “Ai? Không phải là An Tư Khiết chứ?”</w:t>
      </w:r>
    </w:p>
    <w:p>
      <w:pPr>
        <w:pStyle w:val="BodyText"/>
      </w:pPr>
      <w:r>
        <w:t xml:space="preserve">Lục Thành Khang lắc đầu: “Không phải là An Tư Khiết, sau khi hai người bọn họ kết hôn, An Tư Khiết đã đi ra nước ngoài, chuyện cụ thể thế nào anh cũng không rõ lắm, nhưng có một người bạn của anh có gặp Đinh Kiêu và cô gái đó một lần.”</w:t>
      </w:r>
    </w:p>
    <w:p>
      <w:pPr>
        <w:pStyle w:val="BodyText"/>
      </w:pPr>
      <w:r>
        <w:t xml:space="preserve">Tỉ Mỉ vừa nghe nói liền nổi giận: “Tại sao anh ấy có thể như thế chứ, uổng công em còn nói tốt cho anh ta trước mặt chị, một câu anh rể hai câu anh rể khen anh ấy, qua nhiên đúng như người ta nói đàn ông các anh đều cùng một dạng, chó không đổi được j□j.”</w:t>
      </w:r>
    </w:p>
    <w:p>
      <w:pPr>
        <w:pStyle w:val="BodyText"/>
      </w:pPr>
      <w:r>
        <w:t xml:space="preserve">Lục Thành Khang cười lớn: “Anh không có thói quen j□j, trừ khi em tự nhận mình là phân.” Tỉ Mỉ nhìn anh một cái, chế nhạo: “Anh cười nữa xem, cho vết thương trên bụng rách ra, đến lúc đó có vá cũng không được nữa xem anh làm thế nào?”</w:t>
      </w:r>
    </w:p>
    <w:p>
      <w:pPr>
        <w:pStyle w:val="BodyText"/>
      </w:pPr>
      <w:r>
        <w:t xml:space="preserve">“Vậy nếu anh bị tàn tật suốt đời, thì cả đời này em phải phục vụ anh.” Lục Thành Khang gối đầu lên cánh tay, nhìn từng động tác của Tỉ Mỉ.</w:t>
      </w:r>
    </w:p>
    <w:p>
      <w:pPr>
        <w:pStyle w:val="BodyText"/>
      </w:pPr>
      <w:r>
        <w:t xml:space="preserve">Tỉ Mỉ vẫn là không chống đỡ được Vân Cẩn bức cung, đem hết mọi chuyện kể ra.</w:t>
      </w:r>
    </w:p>
    <w:p>
      <w:pPr>
        <w:pStyle w:val="BodyText"/>
      </w:pPr>
      <w:r>
        <w:t xml:space="preserve">Vân Cẩn nghe được chân tướng về chuyện Đinh Kiêu và An Tư Khiết chia tay, lại nghe được chuyện anh và Mạc Sơ Nguyên vẫn chưa đoạn tuyệt sạch sẽ, lập tức nhớ đến lần say rượu trước kia kết hôn kia, nhìn lúc ấy anh rất đau khổ, trong lòng có chút nản chí đối với Đinh Kiêu.</w:t>
      </w:r>
    </w:p>
    <w:p>
      <w:pPr>
        <w:pStyle w:val="BodyText"/>
      </w:pPr>
      <w:r>
        <w:t xml:space="preserve">Thì ra mình thật sự là lựa chọn thứ hai, thì ra anh đã chết tâm với An Tư Khiết,không còn tin tưởng ở tình yêu mới lựa chọn cô.</w:t>
      </w:r>
    </w:p>
    <w:p>
      <w:pPr>
        <w:pStyle w:val="BodyText"/>
      </w:pPr>
      <w:r>
        <w:t xml:space="preserve">Cuộc sống bình an, chỉ sợ cũng chỉ là cho cha mẹ nhìn thấy, nếu không là sao anh đã nói sẽ không thay đổi mà vẫn còn qua lại với Mạc Sơ Nguyên? Nếu anh thật sự yêu cô, trong lòng còn có cô, thì làm sao có thể bỏ mặc con mà chạy ra bên ngoài như vậy?</w:t>
      </w:r>
    </w:p>
    <w:p>
      <w:pPr>
        <w:pStyle w:val="BodyText"/>
      </w:pPr>
      <w:r>
        <w:t xml:space="preserve">Phát hiện ra chuyện này khiến khiến cảm xúc Vân Cẩn ngổn ngang sau lại cảm thấy thật đau lòng.</w:t>
      </w:r>
    </w:p>
    <w:p>
      <w:pPr>
        <w:pStyle w:val="BodyText"/>
      </w:pPr>
      <w:r>
        <w:t xml:space="preserve">Cái gì mà yêu một người thì phải tin tưởng vào người đó, đến lúc này tất cả chỉ là lời nói xuông, khi yêu một người thì lo lắng được mất sẽ phá hủy tất cả lý trí, phảng phất như tất cả những người khác phái đều là tình địch, chỉ muốn đem người ấy làm của riêng mình, mà anh lại là con voi chỉ cần cho quả chuối tiêu là đi theo.</w:t>
      </w:r>
    </w:p>
    <w:p>
      <w:pPr>
        <w:pStyle w:val="BodyText"/>
      </w:pPr>
      <w:r>
        <w:t xml:space="preserve">Hiện giờ trong đầu Vân Cẩn chính là suy nghĩ như vậy, cô mãnh liệt có cảm giác, đã có một người phụ nữ khác túm đến lưng quân người đàn ông của cô, chỉ cần kéo nhẹ một cái là có thể dễ dàng lôi đi.</w:t>
      </w:r>
    </w:p>
    <w:p>
      <w:pPr>
        <w:pStyle w:val="BodyText"/>
      </w:pPr>
      <w:r>
        <w:t xml:space="preserve">Trơ mắt nhìn người khác giương oai trên địa bàn của mình, cô không làm được, cô muốn phát động chiến tranh, hoặc là đuổi được tình địch đi hoặc là tự đuổi mình đi, từ xưa đến nay Hoa Sơn chỉ có một con đường, người nào có bản lĩnh thì người đó có thể trèo lên được đỉnh núi.</w:t>
      </w:r>
    </w:p>
    <w:p>
      <w:pPr>
        <w:pStyle w:val="BodyText"/>
      </w:pPr>
      <w:r>
        <w:t xml:space="preserve">Tỉ Mỉ nhìn dáng vẻ hồn siêu phách lạc của chị mình cũng sững sờ, từ khi chào đời đến nay đây là chuyện ngu ngốc nhất mà cô đã từng làm, không chỉ bán đứng Lục Thành Khang mà còn bán đứng cả anh rể.</w:t>
      </w:r>
    </w:p>
    <w:p>
      <w:pPr>
        <w:pStyle w:val="BodyText"/>
      </w:pPr>
      <w:r>
        <w:t xml:space="preserve">Chuyện của anh rể và An Tư Khiết dù sao cũng là chuyện trước khi cưới, hiện tại nói ra đúng là không đúng lúc, chị họ yêu anh rể sâu sắc, loại hạt cát này lọt vào mắt, không biết chị ấy sẽ ghi nhớ đến bao giờ.</w:t>
      </w:r>
    </w:p>
    <w:p>
      <w:pPr>
        <w:pStyle w:val="BodyText"/>
      </w:pPr>
      <w:r>
        <w:t xml:space="preserve">Lúc trở về chỗ của tk, Tỉ Mỉ đem mọi đầu đuôi câu chuyện ngốc nghếch của mình nói cho Lục Thành Khang biết.</w:t>
      </w:r>
    </w:p>
    <w:p>
      <w:pPr>
        <w:pStyle w:val="BodyText"/>
      </w:pPr>
      <w:r>
        <w:t xml:space="preserve">Lục Thành Khang không ngờ bụng dạ nha đầu này lại đơn thuần như thế, sốt ruột nói: ‘Em làm thế là hại anh rồi, Đinh Kiêu mà biết được chuyện này, không tức giận với anh mới là lạ, nhóc con này sao em lại không có đầu óc như vậy hả, anh đã nói với em nhiều chuyện nư vậy cũng chỉ là chẳng qua là chỉ muốn cho em biết thế thôi, nào ngờ em lại không có đầu óc nói hết cho chị họ em như vậy, như thế thì chị em sẽ nghĩ như thế nào?”</w:t>
      </w:r>
    </w:p>
    <w:p>
      <w:pPr>
        <w:pStyle w:val="BodyText"/>
      </w:pPr>
      <w:r>
        <w:t xml:space="preserve">“Vậy em nói hết rồi, chị ấy sẽ nghĩ như thế nào chứ?” Tỉ Mỉ cũng hối hận. Cũng tại chị họ ra tay qua nặng, cánh tay cô cũng bị chị ấy véo cho bầm tím rồi. Cô cũng không phải là nữ trung hào kiệt, gánh không được trọng trách lớn như vậy.</w:t>
      </w:r>
    </w:p>
    <w:p>
      <w:pPr>
        <w:pStyle w:val="BodyText"/>
      </w:pPr>
      <w:r>
        <w:t xml:space="preserve">“Bây giờ em cứ nói trước mọi chuyện này cho Đinh Kiêu đi, để anh ta có sự chuẩn bị một chút, chuyện cũng đã nói rồi, tránh cũng không được nữa, có những chuyện nói rõ ràng cũng không phải là không tốt, có thể chấp nhận được thì tốt, nếu không chấp nhận được thì cũng đừng quá miễn cưỡng, cứ kéo dài mọi chuyện đối với nhau đều là không tốt cả.” Lục Thành Khang nghĩ kế cho Tỉ Mỉ</w:t>
      </w:r>
    </w:p>
    <w:p>
      <w:pPr>
        <w:pStyle w:val="BodyText"/>
      </w:pPr>
      <w:r>
        <w:t xml:space="preserve">Nhóc con này chỉ là gối thêu hoa (chỉ những người chỉ có bề ngoài không có học thức), nhìn thì thông minh nhưng lại chỉ là một người ngu ngốc, nhưng Lục Thành Khang anh lại trúng độc tình của cô rồi không thể giải được, nhìn cô ngồi đó lau nước mắt lòng anh lại quặn đau.</w:t>
      </w:r>
    </w:p>
    <w:p>
      <w:pPr>
        <w:pStyle w:val="BodyText"/>
      </w:pPr>
      <w:r>
        <w:t xml:space="preserve">“Em đừng khóc nữa, chuyện như vậy cũng không phải là không còn cách cứu chữa, phụ nữ thường hay mềm lòng, chỉ xem anh rể của em có muốn bỏ ta chút công sức hay không thôi, nếu anh ta chết gánh (bỏ dở giữa chừng) thì cũng coi như hai người bọn họ không có phận thôi.” Lục Thành Khang gọi Tỉ Mỉ, dặn dò cô.</w:t>
      </w:r>
    </w:p>
    <w:p>
      <w:pPr>
        <w:pStyle w:val="BodyText"/>
      </w:pPr>
      <w:r>
        <w:t xml:space="preserve">Lúc Đinh Kiêu nhận được điện thoại của Tỉ Mỉ, anh đang ở trong phòng máy Riga của đơn vị để chờ kết quả một số liệu phân tích quan trọng, Tỉ Mỉ chờ anh tìm một chỗ yên tĩnh, mới kể rõ mọi chuyện cho anh nghe.</w:t>
      </w:r>
    </w:p>
    <w:p>
      <w:pPr>
        <w:pStyle w:val="BodyText"/>
      </w:pPr>
      <w:r>
        <w:t xml:space="preserve">Đinh Kiêu vừa nghe cũng đã biết là mọi chuyện sẽ không tốt đẹp gì, vội vàng cúp điện thoại về nhà. Anh vừa mới được đặc xá từ thư phòng trở về phòng ngủ, trước mắt đã thấy như con thiêu thân rồi, làm sao anh có thể không nóng vội được đây?</w:t>
      </w:r>
    </w:p>
    <w:p>
      <w:pPr>
        <w:pStyle w:val="BodyText"/>
      </w:pPr>
      <w:r>
        <w:t xml:space="preserve">Vừa về đến nhà, anh thấy Vân Cẩn đang ngồi trong phòng khách đợi anh.</w:t>
      </w:r>
    </w:p>
    <w:p>
      <w:pPr>
        <w:pStyle w:val="BodyText"/>
      </w:pPr>
      <w:r>
        <w:t xml:space="preserve">“Anh về phòng một chút, em có chuyện muốn nói với anh.” Vân Cẩn lạnh lùng nói những câu này rồi đi lên lầu. Đinh Kiêu cũng vội vàng đuổi theo cô đi lên.</w:t>
      </w:r>
    </w:p>
    <w:p>
      <w:pPr>
        <w:pStyle w:val="BodyText"/>
      </w:pPr>
      <w:r>
        <w:t xml:space="preserve">Trong phòng, hai người ngồi trên giường, một người ngồi đầu giường, một người ngồi cuối. Đinh Kiêu thấy vẻ mặt Vân Cẩn nghiêm túc, biết lần này sẽ không phải là cãi nhau bình thường , mà đã là cấp số so với những lần trước rồi, xung đột đã thăng cấp vô hạn.</w:t>
      </w:r>
    </w:p>
    <w:p>
      <w:pPr>
        <w:pStyle w:val="BodyText"/>
      </w:pPr>
      <w:r>
        <w:t xml:space="preserve">“Đinh Kiêu, chúng ta ly hôn thôi.” Vân Cẩn bình tĩnh nói.</w:t>
      </w:r>
    </w:p>
    <w:p>
      <w:pPr>
        <w:pStyle w:val="BodyText"/>
      </w:pPr>
      <w:r>
        <w:t xml:space="preserve">Đinh Kiêu choáng váng: “Tại sao vậy, anh đâu có chọc giận gì em, em không thích ngủ cùng giường với anh, không phải là anh đã dọn sang thư phòng ở một tháng rồi hay sao, vừa mới trở về mấy hôm, chúng ta chia tay thật sao?”</w:t>
      </w:r>
    </w:p>
    <w:p>
      <w:pPr>
        <w:pStyle w:val="BodyText"/>
      </w:pPr>
      <w:r>
        <w:t xml:space="preserve">“Được rồi, anh cũng không phải giả bộ nữa, em không tin Tỉ Mỉ chưa nói với anh, em cũng nói rõ ràng cho anh biết, chuyện lần nay em không trách anh, là tại em không thể chấp nhận được, em biết, anh không yêu em, cho đến bây giờ anh cũng không hề thật lòng yêu em, chính vì như thế, cho nên anh không hề thấy hối hận với những hành vi của mình.” Vân Cẩn nhát quyết chỉ ra rõ vấn đề.</w:t>
      </w:r>
    </w:p>
    <w:p>
      <w:pPr>
        <w:pStyle w:val="BodyText"/>
      </w:pPr>
      <w:r>
        <w:t xml:space="preserve">“Được rồi, vậy em cũng đã biết rõ những chuyện lúc trước của anh, nhưng anh và An Tư Khiết cũng không còn liên lạc với nhau nữa, em không cần lấy chuyện này ra để gây sự với anh, có phải em chỉ muốn lấy chuyện này để nói ý nghĩ của em hay không?” Đinh Kiêu thấy cô nhất quyết không tha, trong lòng cũng cảm thấy khó chịu.</w:t>
      </w:r>
    </w:p>
    <w:p>
      <w:pPr>
        <w:pStyle w:val="BodyText"/>
      </w:pPr>
      <w:r>
        <w:t xml:space="preserve">Vân Cẩn không để ý thái độ của anh, tiếp tục trình bày ý nghĩ của mình: ‘Em cũng không muốn nói những chuyện trước kia, những chuyện đã qua cũng không còn ý nghĩa gì nữa, nhưng trong lòng anh vốn dĩ không có em, em còn không rõ hay sao, không có An Tư Khiết anh vẫn còn Mạc Sơ Nguyên, vĩnh viễn đều có những thứ mới mẻ đang chờ anh, em với anh đã ở cùng nhau lâu như vậy, em mới phát hiện ra được rằng, em không phải là điểm dừng của anh, cho nên nhân lúc Tung Tung còn nhỏ, em trả lại tự do cho anh. Cái gì em cũng không cần chỉ cần con en, anh chỉ cần đưa con cho em là được.”</w:t>
      </w:r>
    </w:p>
    <w:p>
      <w:pPr>
        <w:pStyle w:val="Compact"/>
      </w:pPr>
      <w:r>
        <w:t xml:space="preserve">Nói xong những lời cuối cùng nước mắt Vân Cẩn giàn giụa.</w:t>
      </w:r>
      <w:r>
        <w:br w:type="textWrapping"/>
      </w:r>
      <w:r>
        <w:br w:type="textWrapping"/>
      </w:r>
    </w:p>
    <w:p>
      <w:pPr>
        <w:pStyle w:val="Heading2"/>
      </w:pPr>
      <w:bookmarkStart w:id="60" w:name="chương-39"/>
      <w:bookmarkEnd w:id="60"/>
      <w:r>
        <w:t xml:space="preserve">38. Chương 39</w:t>
      </w:r>
    </w:p>
    <w:p>
      <w:pPr>
        <w:pStyle w:val="Compact"/>
      </w:pPr>
      <w:r>
        <w:br w:type="textWrapping"/>
      </w:r>
      <w:r>
        <w:br w:type="textWrapping"/>
      </w:r>
    </w:p>
    <w:p>
      <w:pPr>
        <w:pStyle w:val="BodyText"/>
      </w:pPr>
      <w:r>
        <w:t xml:space="preserve">Đinh Kiêu biết tính tình của Vân Cẩn, biết mình không khuyên được cô, ngượng ngùng nói: “Vậy bắt đầu từ bây giờ, anh sẽ cắt đứt quan hệ với bọn họ được không? Anh sẽ không ra ngoài chơi bời nữa, không nói chuyện với những người phụ nữ khác, ngày ngày về sớm giúp em chăm sóc con, như vậy còn không được hay sao?”</w:t>
      </w:r>
    </w:p>
    <w:p>
      <w:pPr>
        <w:pStyle w:val="BodyText"/>
      </w:pPr>
      <w:r>
        <w:t xml:space="preserve">“Những lời này anh đã nói bao nhiêu lần rồi, chính anh còn thấy tin tưởng nữa không? Tung Tung đã lớn như vậy, nhưng anh đã đổi được cho nó mấy cái tã, khi nó bị bệnh sốt cao, anh ôm nó đi khám bệnh hay sao, anh còn chưa đủ tư cách làm cha, em có thể tin được lời hứa của anh không?” Vân Cẩn đã không thể nhịn Đinh Kiêu được nữa, chỉ muốn ôm con đi.</w:t>
      </w:r>
    </w:p>
    <w:p>
      <w:pPr>
        <w:pStyle w:val="BodyText"/>
      </w:pPr>
      <w:r>
        <w:t xml:space="preserve">“Nói như vậy, em nhất quyết muốn ly hôn với anh? Bố mẹ hai nhà em cũng không thèm để ý nữa hả?” Đinh Kiêu không ngờ Vân Cẩn sẽ cố chấp như vậy, nghĩ rằng cô chỉ định dùng ly hôn để uy hiếp mình thôi.</w:t>
      </w:r>
    </w:p>
    <w:p>
      <w:pPr>
        <w:pStyle w:val="BodyText"/>
      </w:pPr>
      <w:r>
        <w:t xml:space="preserve">“Cha mẹ em em sẽ tự nói với họ, bố mẹ chồng anh cũng tự nói đi, em đã tìm được chỗ ở, ngày mai em sẽ mang con đi, Tung Tung em muốn mang đi, anh không ngăn được em.” Vân Cẩn xuống tối hậu thư.</w:t>
      </w:r>
    </w:p>
    <w:p>
      <w:pPr>
        <w:pStyle w:val="BodyText"/>
      </w:pPr>
      <w:r>
        <w:t xml:space="preserve">Đinh Kiêu nóng nảy: “Anh nói này, làm sao em có thể như vậy chứ, ly hôn cũng không bàn bạc gì với anh, nói ly là ly luôn, em còn có vương pháp gì không, em không cho anh là gì hay sao, con mẹ nó anh không muốn cãi nhau với em nên mới không nói gì, nhịn em đến bây giờ, từ khi kết hôn đến giờ đã ngày nào em cho anh sống yên chưa, lúc nào cũng nghĩ cách trị anh….anh…con mẹ nó phiền muốn chết.”</w:t>
      </w:r>
    </w:p>
    <w:p>
      <w:pPr>
        <w:pStyle w:val="BodyText"/>
      </w:pPr>
      <w:r>
        <w:t xml:space="preserve">Vân Cẩn bị anh nói một trận, càng tức giận hơn, bật dậy nói: “Anh thấy phiền như vậy thì chúng ta chia tay đi.”</w:t>
      </w:r>
    </w:p>
    <w:p>
      <w:pPr>
        <w:pStyle w:val="BodyText"/>
      </w:pPr>
      <w:r>
        <w:t xml:space="preserve">Đinh Kiêu tức điên người, sập cửa ra ngoài.</w:t>
      </w:r>
    </w:p>
    <w:p>
      <w:pPr>
        <w:pStyle w:val="BodyText"/>
      </w:pPr>
      <w:r>
        <w:t xml:space="preserve">Nào biết vừa mở cửa thì thấy Lý Phượng Hà đứng ở cửa, đang ghé tai vào cửa nghe lỏm, nhất thời nói to: “Mẹ, mẹ đứng ngoài này làm gì?”</w:t>
      </w:r>
    </w:p>
    <w:p>
      <w:pPr>
        <w:pStyle w:val="BodyText"/>
      </w:pPr>
      <w:r>
        <w:t xml:space="preserve">Lý Phượng Hà thấy con trai hung hăng, ngạo mạn, thì mắng anh: “Đinh Kiêu, con còn có bản lĩnh mắng mẹ sao không có bản lĩnh trị vợ con đi, nó muốn ly hôn với con còn muốn mang cả con trai đi, mà con còn mặt mũi hét với mẹ con hay sao.”</w:t>
      </w:r>
    </w:p>
    <w:p>
      <w:pPr>
        <w:pStyle w:val="BodyText"/>
      </w:pPr>
      <w:r>
        <w:t xml:space="preserve">Đinh Kiêu không để ý đến lời bà nói đi thẳng vào căn phòng bên cạnh.</w:t>
      </w:r>
    </w:p>
    <w:p>
      <w:pPr>
        <w:pStyle w:val="BodyText"/>
      </w:pPr>
      <w:r>
        <w:t xml:space="preserve">Liếc nhìn Tung Tung đang nằm trên giường trẻ, cánh tay bàn chân hua hau, Đinh Kiêu chảy nước mắt, con trai mình làm sao anh lại không đau, mỗi ngày khi trở về việc đầu tiên anh làm chính là đến phòng trẻ nhìn con trai, ẵm con nói chuyện với nó, nhưng ở trước mặt Vân Cẩn anh không muốn phải cãi nhau, tính tình anh nóng nảy nhưng yêu thương con trai cũng không để ở ngoài.</w:t>
      </w:r>
    </w:p>
    <w:p>
      <w:pPr>
        <w:pStyle w:val="BodyText"/>
      </w:pPr>
      <w:r>
        <w:t xml:space="preserve">Tung Tung thấy ba đi vào, khuôn mặt nhỏ nhắn cười lên, i i a a không biết là nói cái gì. Đinh Kiêu ôm con, hôn lên khuôn mặt nhỏ nhắm đáng yêu như quả trứng nhỏ, thầm nói trong lòng, ai cũng đừng nghĩ đem con của anh đi.</w:t>
      </w:r>
    </w:p>
    <w:p>
      <w:pPr>
        <w:pStyle w:val="BodyText"/>
      </w:pPr>
      <w:r>
        <w:t xml:space="preserve">Trở về phòng ngủ, Đinh Kiêu nhắm mắt đi đến trước mặt Vân Cẩn, mặc kệ vẻ mặt lạnh băng của cô, vịn vào vai cô, khuyên nhủ: “Em có thể cho anh thêm một cơ hội không? Anh bảo đảm sẽ không ra ngoài chơi bời nữa, em nể mặt con trai tha thứ cho anh đi.”</w:t>
      </w:r>
    </w:p>
    <w:p>
      <w:pPr>
        <w:pStyle w:val="BodyText"/>
      </w:pPr>
      <w:r>
        <w:t xml:space="preserve">Đinh Kiêu rốt cuộc vẫn là không hiểu, tại sao Vân Cẩn lại quyết tâm như vậy.</w:t>
      </w:r>
    </w:p>
    <w:p>
      <w:pPr>
        <w:pStyle w:val="BodyText"/>
      </w:pPr>
      <w:r>
        <w:t xml:space="preserve">Vân Cẩn nghiêng đầu nhìn ra chỗ khác, hai mắt đầy nước: “Quá đau khổ, Đinh Kiêu, sau khi kết hôn với anh em vẫn nơm nớp lo sợ, chỉ sợ anh sẽ bỏ em, mặc dù anh vẫn đang ở đây nhưng em lại không có cảm giác gần nhau, không biết là đến tột cùng lòng của anh đang ở đâu. Cái em muốn chính là tình cảm thực sự, không phải cả ngày lo lắng đề phòng, không phải chỉ là nói miệng, nhưng một lần nữa anh lại làm cho em thất vọng, em đã không lòng tin ở anh nữa rồi.”</w:t>
      </w:r>
    </w:p>
    <w:p>
      <w:pPr>
        <w:pStyle w:val="BodyText"/>
      </w:pPr>
      <w:r>
        <w:t xml:space="preserve">Lần này hai người nói chuyện, giống như đã lần kết thúc, mọi chuyện đã không còn gì, tình yêu của em đã bị sự lạnh lùng của anh mài mòn, hơn nữa trải qua giày vò như vậy tình yêu cũng không thể chịu nổi, bất kể bây giờ anh có hối tiếc như thế nào, thì cũng xin lỗi, em không còn liên quan nữa.</w:t>
      </w:r>
    </w:p>
    <w:p>
      <w:pPr>
        <w:pStyle w:val="BodyText"/>
      </w:pPr>
      <w:r>
        <w:t xml:space="preserve">Đinh Kiêu hít sâu một hơi, rốt cuộc trầm mặc đi xuống.</w:t>
      </w:r>
    </w:p>
    <w:p>
      <w:pPr>
        <w:pStyle w:val="BodyText"/>
      </w:pPr>
      <w:r>
        <w:t xml:space="preserve">Suốt đêm hai vợ chồng không nói chuyện.</w:t>
      </w:r>
    </w:p>
    <w:p>
      <w:pPr>
        <w:pStyle w:val="BodyText"/>
      </w:pPr>
      <w:r>
        <w:t xml:space="preserve">Tin tức Vân Cẩn muốn ly hôn khiến hai nhà nổ tung, không chỉ bố mẹ hai bên không đồng ý, mà ngay cả Đinh Kiêu cũng không đồng ý, Vân Cẩn vẫn một mình đấu tranh lại, ý chí kiên định.</w:t>
      </w:r>
    </w:p>
    <w:p>
      <w:pPr>
        <w:pStyle w:val="BodyText"/>
      </w:pPr>
      <w:r>
        <w:t xml:space="preserve">Vốn dĩ cha mẹ nhà họ Đinh còn tưởng Vân Cẩn chuyện bé xé ra to, nhưng Vân Cẩn lại đem hết những chuyện ủy khuất trong một năm kết hôn này nói ra, kể cả chuyện mập mờ với An Tư Khiết và Mạc Sơ Nguyên cũng nói, khiến cho trên dưới nhà họ Đinh không còn nói được câu nào nữa.</w:t>
      </w:r>
    </w:p>
    <w:p>
      <w:pPr>
        <w:pStyle w:val="BodyText"/>
      </w:pPr>
      <w:r>
        <w:t xml:space="preserve">Đinh Kiêu không ngờ, Vân Cẩn lại oán hận mình sâu như vậy, cũng không nghĩ đến nhiều hành động vô ý của mình cô đều ghi tạc trong lòng, trước kia thường nghe người ta nói, hai vợ chồng qua một đêm thì không còn thù hận gì nữa, thì ra đều là gạt người, trừ bố mẹ đẻ của mình thì sẽ chẳng có ai bao dung với mình, chỉ nhớ những việc làm tốt của mình mà không nhớ tới những việc làm xấu xa.</w:t>
      </w:r>
    </w:p>
    <w:p>
      <w:pPr>
        <w:pStyle w:val="BodyText"/>
      </w:pPr>
      <w:r>
        <w:t xml:space="preserve">Lão Mạnh cũng không ngờ, con gái nhà mình phải chịu nhiều ấm ức như vậy, mà đến bây giờ cũng không oán một câu với ba mẹ, biết rõ tính tình con gái mình sáng như ngọc, nếu không phải là không nhịn được nữa chắc chắn nó sẽ không đòi ly hôn, nó yêu chồng yêu con như vậy, nào ngờ bây giờ lại phát hiện tất cả chỉ là ảo giác, nếu không chắc chắn nó cũng không chùn bước.</w:t>
      </w:r>
    </w:p>
    <w:p>
      <w:pPr>
        <w:pStyle w:val="BodyText"/>
      </w:pPr>
      <w:r>
        <w:t xml:space="preserve">Nếu cô dâu mới đã nói đến như vậy, cuối cùng hai nhà cũng chỉ có thể đạt thành hiệp nghị, để cho Vân Cẩn đưa Tung Tung đi ra ngoài ở một thời gia, để cho Đinh Kiêu tự kiểm điểm lại hành động của mình, xem tại sao vợ mình lại nhất quyết đòi ly hôn như vậy.</w:t>
      </w:r>
    </w:p>
    <w:p>
      <w:pPr>
        <w:pStyle w:val="BodyText"/>
      </w:pPr>
      <w:r>
        <w:t xml:space="preserve">Lần này Đinh Kiêu không còn dị nghị gì với Vân Cẩn nữa nhưng Đinh Chí Tường lại đưa ra yêu cầu, Vân Cẩn có thể dọn ra ngoài nhưng nhất định phải mang theo bảo mẫu nhà họ Đinh đi cùng, cũng muốn mọi hoạt động của cô phải nằm trong tầm mắt họ, biện pháp tốt nhất chính là điều động công tác của cô, không cho cô làm việc trong đoàn kịch nữa, đây vừa là vì cô mà cũng là vì đứa cháu đích tôn duy nhất nhà bọn họ Tung Tung, tìm cho cô một công việc nhàn hạ hơn, để cho cô có nhiều thời gian hơn chăm sóc đứa bé.</w:t>
      </w:r>
    </w:p>
    <w:p>
      <w:pPr>
        <w:pStyle w:val="BodyText"/>
      </w:pPr>
      <w:r>
        <w:t xml:space="preserve">Hai bên đều nhường nhau một bước, Đinh Kiêu đồng ý ra ở riêng, Vân Cẩn thì đồng ý chuyển công tác của mình, tuy rằng trong lòng không muốn nhưng cùng biết, hai người nóng tính gặp nhau thì đây chính là phương thức giải quyết tốt nhất.</w:t>
      </w:r>
    </w:p>
    <w:p>
      <w:pPr>
        <w:pStyle w:val="BodyText"/>
      </w:pPr>
      <w:r>
        <w:t xml:space="preserve">Ngày Vân Cẩn từ nhà họ Đinh chuyển ra cũng không kinh động đến ai, chỉ gọi điện thoại bảo em trai Mạnh Tiểu Bạch đến khuân đồ giúp. Mạnh Tiểu Bạch biết chị mình cố chấp, cũng không khuyên chị nữa, chỉ yên lặng giúp chị khuân đồ lên xe.</w:t>
      </w:r>
    </w:p>
    <w:p>
      <w:pPr>
        <w:pStyle w:val="BodyText"/>
      </w:pPr>
      <w:r>
        <w:t xml:space="preserve">Đinh Kiêu đứng thư phòng tầng hai, nhìn xe của Mạnh Tiểu Bạch đi xa, mới về phòng ngủ của anh và Vân Cẩn, nhìn chiếc giường to lớn trống không, những chuyện vui vẻ thường ngày chỉ như là một giấc mộng,thờ dài một cái.</w:t>
      </w:r>
    </w:p>
    <w:p>
      <w:pPr>
        <w:pStyle w:val="BodyText"/>
      </w:pPr>
      <w:r>
        <w:t xml:space="preserve">Cô đã đi rồi, cũng mang theo con trai đi, cuộc sống của anh lại trở về giống như thời điểm ban đầu, không có vợ, cũng không có con trai, khôi phục lại cuộc sống độc thân, nhưng vì cái gì, chỉ là sau thời gian hai năm mà anh lại không thể tìm lại được những cảm giác như trước khi kết hôn, khi đó có thể đi chơi với bạn bè đến nửa đêm mới về, hiện tại có thể đi ra ngoài, nhưng trong lòng đã không còn cảm giác thoải mái như lúc ban đầu.</w:t>
      </w:r>
    </w:p>
    <w:p>
      <w:pPr>
        <w:pStyle w:val="BodyText"/>
      </w:pPr>
      <w:r>
        <w:t xml:space="preserve">Trên xe, Mạnh Tiểu Bạch vừa lái xe vừa liếc nhìn chị mình qua gương chiếu hậu, thấy cô ngồi ôm Tung Tung ở một bên như không có chuyện gì xảy ra, trong lòng Mạnh Tiểu Bạch thầm nghĩ, với tính khí của chị, đây chính là lấy lui để tiến, chiến tranh của chị ấy và anh rể kịch vui còn ở phía sau.</w:t>
      </w:r>
    </w:p>
    <w:p>
      <w:pPr>
        <w:pStyle w:val="BodyText"/>
      </w:pPr>
      <w:r>
        <w:t xml:space="preserve">“Chị, chuyện lần trước trong hội sở thật sự là không thể đổ lỗi lên đầu anh rể được, đó là do tên họ Trương đó giở trò quỷ, anh rể chỉ vì giúp em mới trúng kế của hắn, thật ra thì anh rể và cô gái đó không có gì cả.” Mạnh Tiểu Bạch nhịn không được nhiều lần muốn nói cũng không biết có nên hay không.</w:t>
      </w:r>
    </w:p>
    <w:p>
      <w:pPr>
        <w:pStyle w:val="BodyText"/>
      </w:pPr>
      <w:r>
        <w:t xml:space="preserve">“Em thôi đi, cả ngày em và anh ấy cùng nhau lêu lỏng, em cũng chẳng phải là đồ tốt gì.” Vân Cẩn hiểu rõ tính tình bướng bỉnh của em trai mình, nó cũng chẳng phải gian ác gì chỉ là đại gian đại ác chỉ là trộm vặt móc túi thôi, nhưng nhiều lần phạm sai lầm làm gì có tiếng nói nữa.</w:t>
      </w:r>
    </w:p>
    <w:p>
      <w:pPr>
        <w:pStyle w:val="BodyText"/>
      </w:pPr>
      <w:r>
        <w:t xml:space="preserve">Mạnh Tiểu Bạch thấy chị mình không tin, trong đầu lóe lên, bắt đầu lấy lí lẽ bắt đầu thuyết phục: ‘Chị, chúng ta là chị em ruột mà, kho còn bé còn ngủ chung một chăn nữa, em có thể làm hại chị hay sao, anh ấy đối với em cũng rất trượng nghĩ, đối với nhà họ Mạnh cũng hết mình, những chuyện em nhờ anh ấy giúp đỡ anh ấy cũng giúp một tay, không phải loại người giả dối đâu.”</w:t>
      </w:r>
    </w:p>
    <w:p>
      <w:pPr>
        <w:pStyle w:val="BodyText"/>
      </w:pPr>
      <w:r>
        <w:t xml:space="preserve">Vân Cẩn thở dài: “Chị nói nhân phẩm anh ấy không tốt lúc nào, nhân phẩm không tốt mà chị có thể gả cho anh ấy hay sao, chỉ là chị không thể sống chung được với anh ấy, trong lòng anh ấy không có chị, anh ấy yêu người khác.”</w:t>
      </w:r>
    </w:p>
    <w:p>
      <w:pPr>
        <w:pStyle w:val="BodyText"/>
      </w:pPr>
      <w:r>
        <w:t xml:space="preserve">“Làm sao chị biết được trong lòng anh ấy không có chị, cả đời chị thông minh nhưng lại hồ đồ nhất thời, nếu anh rể không yêu chị, thời gian trước mỗ mỗ bị bệnh phải nằm viện, anh ấy sẽ phải cần vì nhà họ Mạnh này mà chạy đôn chạy đáo, nếu em không phải là em rể của anh ấy, chị cảm thấy anh ấy sẽ coi em ở trong mắt hay sao? Anh ấy đối với nhà họ Mạnh nhà chúng ta như vậy như vậy là hết rồi, tất cả đều là vì chị và Tung Tung là người anh ấy yêu. Chị nghĩ như vậy, người đàn ông như thế ở cái tuổi này mấy ai không vui chơi một chút, có mấy ai chịu lấy vợ sớm cơ chứ, anh ấy đã chịu lấy chị chứng tỏ là trong lòng anh ấy có chị, nếu không, với điều kiện của anh ấy muốn người vợ như thế nào mà chẳng tìm được.”</w:t>
      </w:r>
    </w:p>
    <w:p>
      <w:pPr>
        <w:pStyle w:val="BodyText"/>
      </w:pPr>
      <w:r>
        <w:t xml:space="preserve">Mạnh Tiểu Bạch am hiểu nhất là làm tư tưởng cho người khác, thứ nhất là bởi vì anh thông minh, thứ hai là bởi vì mặc dù học hành không tử tế nhưng đã từng trải ở xã hội thượng lưu từng ấy năm, cũng phải hơn có cái hơn người chứ.</w:t>
      </w:r>
    </w:p>
    <w:p>
      <w:pPr>
        <w:pStyle w:val="BodyText"/>
      </w:pPr>
      <w:r>
        <w:t xml:space="preserve">Khi đó cha mẹ đồng ý cho anh tạm nghỉ học đi kinh doanh, chính là dựa vào thông minh và liều lĩnh, hai năm cuộc sống đại học đã cho anh biết, giáo dục đại học đã không thể mang lại ý nghĩa thực tế cho anh, với thông minh và tài trí của mình, anh tình nguyện ra thực tế ngoài xã hội, cho dù vấp ngã hay trắc trở, cũng tốt hơn là làm một con mọt sách.</w:t>
      </w:r>
    </w:p>
    <w:p>
      <w:pPr>
        <w:pStyle w:val="BodyText"/>
      </w:pPr>
      <w:r>
        <w:t xml:space="preserve">“Đi học thì có ích gì, học bác sĩ còn không phải là đi làm công cho người khác, em muốn người khác phải làm công cho em.” Mạnh Tiểu Bạch đã hùng hồn tuyên bối như thế.</w:t>
      </w:r>
    </w:p>
    <w:p>
      <w:pPr>
        <w:pStyle w:val="BodyText"/>
      </w:pPr>
      <w:r>
        <w:t xml:space="preserve">Vốn là ý tưởng của Mạnh Tiểu Bạch thì thế hệ những người làm cha làm mẹ rất khó có thể hiểu được, cũng may anh còn có chị thương anh, chị anh ủng hộ anh đi xông pha, cùng lắm thì thi lại đại học một lần nữa. từ nhỏ Tiểu Bạch đã thông minh, lúc đi học anh đã sớm bộc lộ rõ.</w:t>
      </w:r>
    </w:p>
    <w:p>
      <w:pPr>
        <w:pStyle w:val="BodyText"/>
      </w:pPr>
      <w:r>
        <w:t xml:space="preserve">Vân Cẩn không lên tiếng, trong lòng suy nghĩ những lời em trai đã nói, Mạnh Tiểu Bạch nói những lời này, không phải là không có lý, người trong cuộc thường u mê, cô nói là ly hôn cũng không phải là do không yêu Đinh Kiêu, mà là vì quá yêu anh, nên mới để ý đến quan hệ giữa hai người, Đinh Kiêu là người như thế nào cô so với người khác hiểu rõ nhất, nhất định phải vạch rõ ranh giới với anh, anh mới có thể suy nghĩ lại những chuyện đã qua.</w:t>
      </w:r>
    </w:p>
    <w:p>
      <w:pPr>
        <w:pStyle w:val="BodyText"/>
      </w:pPr>
      <w:r>
        <w:t xml:space="preserve">Quyết làm đến cùng chỉ vì một cơ hội sống.</w:t>
      </w:r>
    </w:p>
    <w:p>
      <w:pPr>
        <w:pStyle w:val="BodyText"/>
      </w:pPr>
      <w:r>
        <w:t xml:space="preserve">Cứ như vậy, Vân Cẩn dời khỏi công việc biên kịch yêu thích của mình, điều vào công tác trong một đơn vị cũ của Đinh Chí Tường trong bộ chính trị hải quân, bắt đầu kiếp sống quân lữ.</w:t>
      </w:r>
    </w:p>
    <w:p>
      <w:pPr>
        <w:pStyle w:val="BodyText"/>
      </w:pPr>
      <w:r>
        <w:t xml:space="preserve">Trong căn phòng Mạnh Tiểu Bạch tìm cho cô, Vân Cẩn một mình chăm sóc Tung Tung, tuy có bảo mẫu giúp một tay nhưng những ngày sau này vẫn gặp khó khăn, tiền không thiếu, nhưng thiếu chính là cảm giác ấm áp của một gia đình, cũng may Vân Cẩn không sợ gặp khó khăn, lúc này cô cần chính mình phải tỉnh táo một chút, suy nghĩ về cuộc hôn nhân hơn một năm nay, suy nghĩ xem rốt cuộc giữa cô và Đinh Kiêu rốt cuộc có tình cảm chân chính hay không.</w:t>
      </w:r>
    </w:p>
    <w:p>
      <w:pPr>
        <w:pStyle w:val="BodyText"/>
      </w:pPr>
      <w:r>
        <w:t xml:space="preserve">Tình cảm không phải là tình yêu, có con cũng không có nghĩa là đã để đối phương ở trong lòng, Vân Cẩn biết rõ điều này, nhưng cô lại không giống với vài người, chỉ cần có tiền là có thể hưởng thụ, không có tình yêu cũng không sao, đối với hôn nhân cô có yêu cần rất cao, nếu như Đinh Kiêu không thể toàn tâm toàn ý với cô, cô tình nguyện cắt đứt đoạn tình cảm này( trong cv ghi là tráng sĩ chặt cổ tay).</w:t>
      </w:r>
    </w:p>
    <w:p>
      <w:pPr>
        <w:pStyle w:val="BodyText"/>
      </w:pPr>
      <w:r>
        <w:t xml:space="preserve">Giữa hai người không có tình yêu, chỉ bằng mặt nhưng trong lòng lại miễn cưỡng phải ở chung với nhau, đối với cả hai người đều khổ sở, ly hôn chỉ là đau trong nhất thời, còn chấp nhận sẽ là đau cả đời.</w:t>
      </w:r>
    </w:p>
    <w:p>
      <w:pPr>
        <w:pStyle w:val="BodyText"/>
      </w:pPr>
      <w:r>
        <w:t xml:space="preserve">Mặt khác, Mạc Sơ Nguyên nghe nói Đinh Kiêu và Vân Cẩn ở riêng, chủ động tìm đến cửa: “Không phải là do em chứ, hai chúng ta không có gì mà, nếu là bởi vì em….em có thể giải thích với vợ anh.”</w:t>
      </w:r>
    </w:p>
    <w:p>
      <w:pPr>
        <w:pStyle w:val="BodyText"/>
      </w:pPr>
      <w:r>
        <w:t xml:space="preserve">“không cần đâu, cô ấy nhỏ nhen, em càng giải thích thì càng không rõ. Không cần phải để ý với cô ấy, chờ đến khi cô ấy hết giận là được rồi.” Đinh Kiêu còn chưa hồ đồ đến mức để cho người thứ ba nhúng tay vào chuyện vợ chồng bọn họ trong khi tình trạng đang như thế này.</w:t>
      </w:r>
    </w:p>
    <w:p>
      <w:pPr>
        <w:pStyle w:val="BodyText"/>
      </w:pPr>
      <w:r>
        <w:t xml:space="preserve">Mạc Sơ Nguyên nhìn anh, thấy Đinh Kiêu nhíu mày thì biết là anh đang phiền não, không biến sắc tiếp tục nói: “Phụ nữ đều như vậy, cô ấy lòng dạ hẹp hòi cũng chỉ vì quá quan tâm đến anh, lại nói, hai người cũng đã có con rồi, nên đặt vấn đền con cái lên trên chứ, vì con thì mẹ cũng không nên làm quá, như vậy đứa bé lớn lên cũng không tốt.”</w:t>
      </w:r>
    </w:p>
    <w:p>
      <w:pPr>
        <w:pStyle w:val="BodyText"/>
      </w:pPr>
      <w:r>
        <w:t xml:space="preserve">“Đúng vậy, có ai nói là không phải đâu, bây giờ con chưa biết nói chuyện, anh cũng không muốn gây gổ với mẹ nó, đừng nghĩ nó còn nhỏ nhưng trong lòng sẽ biết được, những hành động của cha mẹ nó cũn ghi nhớ trong lòng.” Đinh Kiêu nghĩ đến Tung Tung là đau lòng, con trai còn nhỏ như vậy, mà cha mẹ đã ở riêng không ở bên cạnh chăm sóc, nếu thật sự Vân Cẩn quan tâm đến con như vậy, cũng sẽ không có chấp đối lập với mình như vậy.</w:t>
      </w:r>
    </w:p>
    <w:p>
      <w:pPr>
        <w:pStyle w:val="BodyText"/>
      </w:pPr>
      <w:r>
        <w:t xml:space="preserve">Mạc Sơ Nguyên khuyên anh: “Anh nên nghĩ thoáng ra, đừng lúc nào cũng đeo mặt như vậy, chuyện tư không nên làm ảnh hưởng đến công việc, mọi chuyện cũng không phải là không thể cứu vãn, sớm nghĩ cách cũng tốt tránh để cho đêm dài lắm mộng ảnh hưởng đến con cái.”</w:t>
      </w:r>
    </w:p>
    <w:p>
      <w:pPr>
        <w:pStyle w:val="BodyText"/>
      </w:pPr>
      <w:r>
        <w:t xml:space="preserve">Những lời này cô nói trong trong lòng Đinh Kiêu chẳng có cảm xúc gì, anh nào có muốn ly hôn với Vân Cẩn, đối với bà xã không phải là anh không có tình cảm, nhưng mỗi ngày cô đều làm mặt lạnh như vậy, cũng làm cho lòng anh càng ngày càng lạnh.</w:t>
      </w:r>
    </w:p>
    <w:p>
      <w:pPr>
        <w:pStyle w:val="BodyText"/>
      </w:pPr>
      <w:r>
        <w:t xml:space="preserve">“Đúng rồi, Đinh Kiêu ở Bắc Kinh em không quen nhiều người lắm, anh có thể tìm giúp em một phòng không, em muốn dọn ra khỏi kí túc xá trường học, mua một căn nhà nho nhỏ, cũ một chút cũng được chỉ cần gần trường một chút là được.” Mạc Sơ Nguyên không muốn tiếp tục nói đến đề tài bà xã và con trai Đinh Kiêu.</w:t>
      </w:r>
    </w:p>
    <w:p>
      <w:pPr>
        <w:pStyle w:val="BodyText"/>
      </w:pPr>
      <w:r>
        <w:t xml:space="preserve">Đinh Kiêu nào biết được tâm tư của cô, nghĩ là cô muốn tránh vị chủ nhiệm kia gật đầu đồng ý.</w:t>
      </w:r>
    </w:p>
    <w:p>
      <w:pPr>
        <w:pStyle w:val="Compact"/>
      </w:pPr>
      <w:r>
        <w:t xml:space="preserve">Tuy Mạc Sơ Nguyên liên tục mời anh đi ăn cơm nhưng Đinh Kiêu vẫn không đồng ý, khiến cho cô tiu nghỉu như mất đồ. Xem ra, bà xã Đinh Kiêu rất khó đối phó, còn ầm ĩ muốn ở riêng nhưng Đinh Kiêu lại không bỏ được cô ta.</w:t>
      </w:r>
      <w:r>
        <w:br w:type="textWrapping"/>
      </w:r>
      <w:r>
        <w:br w:type="textWrapping"/>
      </w:r>
    </w:p>
    <w:p>
      <w:pPr>
        <w:pStyle w:val="Heading2"/>
      </w:pPr>
      <w:bookmarkStart w:id="61" w:name="chương-40"/>
      <w:bookmarkEnd w:id="61"/>
      <w:r>
        <w:t xml:space="preserve">39. Chương 40</w:t>
      </w:r>
    </w:p>
    <w:p>
      <w:pPr>
        <w:pStyle w:val="Compact"/>
      </w:pPr>
      <w:r>
        <w:br w:type="textWrapping"/>
      </w:r>
      <w:r>
        <w:br w:type="textWrapping"/>
      </w:r>
    </w:p>
    <w:p>
      <w:pPr>
        <w:pStyle w:val="BodyText"/>
      </w:pPr>
      <w:r>
        <w:t xml:space="preserve">Tỉ Mỉ không ngờ mình lại gây ra họa tày trời như thế, cũng không dám nhìn mặt anh rể nữa, chỉ dám len lén đến nhà chị họ giúp chị chăm sóc cháu, thuận tiện khuyên nhủ chị ấy.</w:t>
      </w:r>
    </w:p>
    <w:p>
      <w:pPr>
        <w:pStyle w:val="BodyText"/>
      </w:pPr>
      <w:r>
        <w:t xml:space="preserve">“Chị, ở ngày vài rồi trở về thôi, anh rể em ở một mình thật đáng thương, em nghe Tiểu Bạch nói gần đây anh ấy cũng không ra ngoài chơi nữa, vừa tan việc là về nhà, hoặc là làm thêm ở đơn vị bận rộn mấy ngày đêm không về nhà.” Thỉnh thoảng Tỉ Mỉ cũng tìm cơ hội nói với Vân Cẩn chuyện của Đinh Kiêu.</w:t>
      </w:r>
    </w:p>
    <w:p>
      <w:pPr>
        <w:pStyle w:val="BodyText"/>
      </w:pPr>
      <w:r>
        <w:t xml:space="preserve">Vân Cẩn khinh thường nói: “Anh ấy chẳng làm được mấy ngày đâu, em cứ chờ xem, chờ đến khi hết mấy ngày này, anh ta lại mò ra ngoài à xem, giang sơn khó đổi bản tính khó dời.”</w:t>
      </w:r>
    </w:p>
    <w:p>
      <w:pPr>
        <w:pStyle w:val="BodyText"/>
      </w:pPr>
      <w:r>
        <w:t xml:space="preserve">“Vậy chị cũng không thể không cho anh ấy cơ hội để sửa đổi chứ.”</w:t>
      </w:r>
    </w:p>
    <w:p>
      <w:pPr>
        <w:pStyle w:val="BodyText"/>
      </w:pPr>
      <w:r>
        <w:t xml:space="preserve">Tỉ Mỉ vẫn cảm thấy chị họ ra quyết định ly hôn này rất gấp gáp, vội vội vàng vàng khiến mọi người cả hai nhà đều không ứng phó kịp, còn chưa nghĩ ra cách hòa giải, chị ấy đã mang theo con trai bỏ chạy rồi.”</w:t>
      </w:r>
    </w:p>
    <w:p>
      <w:pPr>
        <w:pStyle w:val="BodyText"/>
      </w:pPr>
      <w:r>
        <w:t xml:space="preserve">“Hôn nhân thích hợp hay không thích hợp cũng chỉ có người trong cuộc mới biết được, chị và anh ấy không phải là mâu thuẫn bên ngoài, mà cơ bản hôn nhân đó đã không bền vững rồi, em đừng khuyên chị nữa, trong lòng chị có suy nghĩ.” Vân Cẩn không muốn nói thêm nữa, những ngày qua cả nhà trên dưới đều thay nhau tìm cô nói chuyện khiến cô mệt mỏi.</w:t>
      </w:r>
    </w:p>
    <w:p>
      <w:pPr>
        <w:pStyle w:val="BodyText"/>
      </w:pPr>
      <w:r>
        <w:t xml:space="preserve">“Được rồi.” Tỉ Mỉ cúi đầu, chợt nghe thấy điện thoại trong túi xách rung, vội đi qua lấy điện thoại.</w:t>
      </w:r>
    </w:p>
    <w:p>
      <w:pPr>
        <w:pStyle w:val="BodyText"/>
      </w:pPr>
      <w:r>
        <w:t xml:space="preserve">Lục Thành Khang trong điện thoại đang tìm cô: “Em ở đâu vậy?” “Ở nhà chị tôi, anh xuất viện rồi còn tìm tôi làm gì nữa?” Tỉ Mỉ biết người này tìm cô chắc chắn là không có chuyện gì tốt đẹp mà.</w:t>
      </w:r>
    </w:p>
    <w:p>
      <w:pPr>
        <w:pStyle w:val="BodyText"/>
      </w:pPr>
      <w:r>
        <w:t xml:space="preserve">Cô ở trong bệnh viện chăm sóc Lục Thành Khang hơn hai tháng, ngày ngày Lục Thành Khang truyền thụ những tư tưởng tiêu cực tây não cho cô, ý đồ cho cô quên thù hận đã từng bị anh ăn, mặc dù cô đã không còn hận anh nghiến răng nghiến lợi giống như trước nữa nhưng trong lòng vẫn còn cảm giác sợ anh.</w:t>
      </w:r>
    </w:p>
    <w:p>
      <w:pPr>
        <w:pStyle w:val="BodyText"/>
      </w:pPr>
      <w:r>
        <w:t xml:space="preserve">“Anh đang ở dưới lầu nhà em, em mau trở về đi, không gặp không về.” Lục Thành Khang đơn giản ra lệnh rồi nhanh chóng cúp điện thoại, không cho đối phương có cơ hội từ chối.</w:t>
      </w:r>
    </w:p>
    <w:p>
      <w:pPr>
        <w:pStyle w:val="BodyText"/>
      </w:pPr>
      <w:r>
        <w:t xml:space="preserve">Tỉ Mỉ há miệng kinh ngạc, biết mình không chọc nổi anh ta, vội vàng đứng dậy tạm biệt đi về nhà.</w:t>
      </w:r>
    </w:p>
    <w:p>
      <w:pPr>
        <w:pStyle w:val="BodyText"/>
      </w:pPr>
      <w:r>
        <w:t xml:space="preserve">Vừa về đến lầu dưới, cô đã nhìn thấy một chiếc Mini Cooper màu lam đang đậu ở ven đường, hai đèn trước sáng chưng, làm tim cô nhất thời đập rộn lên.</w:t>
      </w:r>
    </w:p>
    <w:p>
      <w:pPr>
        <w:pStyle w:val="BodyText"/>
      </w:pPr>
      <w:r>
        <w:t xml:space="preserve">Lục Thành Khang giống như người ngoài hành tinh chợt xuất hiện ra trước mắt cô, cầm chiếc chìa khóa trong tay quơ quơ: “Thích chiếc xe này sao, cho em.”</w:t>
      </w:r>
    </w:p>
    <w:p>
      <w:pPr>
        <w:pStyle w:val="BodyText"/>
      </w:pPr>
      <w:r>
        <w:t xml:space="preserve">“Tôi không cần.” Tỉ Mỉ một mực từ chối, nhưng trong ánh mắt cô lại lóe lên tia ham muốn. Cô rất thích chiếc xe này, mỗi lần ở lối đi bộ nhìn thấy người ta lái xe đi qua cũng không nhịn được mà nhìn lại mấy lần.</w:t>
      </w:r>
    </w:p>
    <w:p>
      <w:pPr>
        <w:pStyle w:val="BodyText"/>
      </w:pPr>
      <w:r>
        <w:t xml:space="preserve">“Làm sao lại không muốn, cho không em mà, coi như bồi thường lại chiếc Polo xanh biếc kia của em.” Lục Thành Khang tinh mắt vừa nhìn một cái là biết Tỉ Mỉ khẩu thị tâm phi (miệng nói một đằng trong lòng nghĩ một nẻo) đem chìa khóa dúi vào tay cô, mở cửa xe đẩy cô lên.</w:t>
      </w:r>
    </w:p>
    <w:p>
      <w:pPr>
        <w:pStyle w:val="BodyText"/>
      </w:pPr>
      <w:r>
        <w:t xml:space="preserve">Nội thất bên trong xe đều là loại tốt nhất, hơn nữa Lục Thành Khang còn đặc biệt thiết kế ghế ngồi dành cho chó mèo và thú nhồi bông các loại. Tay chân Tỉ Mỉ luống cuống ngồi trong xe, đối mặt với tay lái, nhưng lại không biết phải đặt tay ở đâu.</w:t>
      </w:r>
    </w:p>
    <w:p>
      <w:pPr>
        <w:pStyle w:val="BodyText"/>
      </w:pPr>
      <w:r>
        <w:t xml:space="preserve">Lục Thành Khang kiên nhânx thắt dây an toàn cho cô: “ Tra chìa khóa đi, lái thử một chút.” Lúc này Tỉ Mỉ mới hồi phục tinh thần, nhấn cần ga một cái lái xe ra ngoài đường.</w:t>
      </w:r>
    </w:p>
    <w:p>
      <w:pPr>
        <w:pStyle w:val="BodyText"/>
      </w:pPr>
      <w:r>
        <w:t xml:space="preserve">Ngồi xe thích thú, Tỉ Mỉ hưng phấn hơn mười phút mới ý thức được bên cạnh mình còn có người ngồi, vội vàng dừng xe lại bên đường.</w:t>
      </w:r>
    </w:p>
    <w:p>
      <w:pPr>
        <w:pStyle w:val="BodyText"/>
      </w:pPr>
      <w:r>
        <w:t xml:space="preserve">“Anh đừng vọng tưởng mua chuộc tôi.” Tỉ Mỉ giống như một nữ quân nhân, cương quyết từ chối viên đạn bọc đường của quân địch.</w:t>
      </w:r>
    </w:p>
    <w:p>
      <w:pPr>
        <w:pStyle w:val="BodyText"/>
      </w:pPr>
      <w:r>
        <w:t xml:space="preserve">Tuy nhiên Lục Thành Khang vẫn ung dung nhìn cô, gương mặt nhỏ nhắn vì tức giận ngược lại càng trở nên xinh đẹp, không kìm chế được cầm lấy tay cô, hơi dùng sức, nhưng lại không đến nỗi làm cô cảm thấy đau, mập mờ cười nói: “Mini Cooper không mua chuộc được em, vậy em nói xem em thích gì, chỉ cần em nói ra anh sẽ mua cho em.”</w:t>
      </w:r>
    </w:p>
    <w:p>
      <w:pPr>
        <w:pStyle w:val="BodyText"/>
      </w:pPr>
      <w:r>
        <w:t xml:space="preserve">Anh ta càng như vậy, Tỉ Mỉ càng muốn tránh xa anh, oán giận trừng mắt nhìn anh một cái, tronng lòng thầm nói, tôi không bán cho anh, bán cho ai cũng được nhưng không bán cho anh.</w:t>
      </w:r>
    </w:p>
    <w:p>
      <w:pPr>
        <w:pStyle w:val="BodyText"/>
      </w:pPr>
      <w:r>
        <w:t xml:space="preserve">“Tôi cũng không phải là gà, mà anh muốn mua là ra chợ nông dân sẽ mua được.” Tỉ Mỉ rút tay ra, Lục Thành Khang vẫn cười nói: “Mua gà mà cần tiền vốn lớn như vậy hay sao, một chiếc Mini cooper cũng có thể mở được trang trại nuôi gà rồi.”</w:t>
      </w:r>
    </w:p>
    <w:p>
      <w:pPr>
        <w:pStyle w:val="BodyText"/>
      </w:pPr>
      <w:r>
        <w:t xml:space="preserve">Cô nhóc, không sợ em tùy hứng, để xem gia có bỏ được tiền vốn hay không, Lục Thành Khang tin câu nói kia, phụ nữ trung trinh, trung trinh chỉ vì lực hấp dẫn không đủ.</w:t>
      </w:r>
    </w:p>
    <w:p>
      <w:pPr>
        <w:pStyle w:val="BodyText"/>
      </w:pPr>
      <w:r>
        <w:t xml:space="preserve">Tỉ Mỉ là cô gái như thế, từ nhỏ đã sống trong cảnh khó khăn, dùng biện pháp mạnh không thể được, càng dùng biện pháp mạnh với cô, ngược lại sẽ khiến cô phản kháng mạnh mẽ, dùng các loại vật chất hưởng thụ dụ dỗ cô mới là cách hay, rất nhiều phụ nữ không kháng cự được với biện pháp này.</w:t>
      </w:r>
    </w:p>
    <w:p>
      <w:pPr>
        <w:pStyle w:val="BodyText"/>
      </w:pPr>
      <w:r>
        <w:t xml:space="preserve">Lục Thành Khang rất để ý Tỉ Mỉ, hết sức lấy lòng cô, anh nghĩ muốn cô khuất phục chủ yếu là phải tìm cách làm mền ý chí của cô.</w:t>
      </w:r>
    </w:p>
    <w:p>
      <w:pPr>
        <w:pStyle w:val="BodyText"/>
      </w:pPr>
      <w:r>
        <w:t xml:space="preserve">Tỉ Mỉ không nói câu nào, nhưng cũng không xuống xe, ngồi trong xe thoải mái hơn nhiều nha, so với chiếc Polo kia của cô thì thoải mái hơn, làm cô không nỡ đi xuống.</w:t>
      </w:r>
    </w:p>
    <w:p>
      <w:pPr>
        <w:pStyle w:val="BodyText"/>
      </w:pPr>
      <w:r>
        <w:t xml:space="preserve">Lục Thành Khang thu hết mâu thuần của cô vào trong mắt, tiếp tục khuyên cô:”Em đi theo anh, ăn uống có thể so với Mạnh Tiểu Bạch hay sao? Anh không thể hiểu tên nhóc kia có chỗ nào tốt chứ, em đi theo anh ta còn phải suốt ngày lo ra ngoài đi xã giao.”</w:t>
      </w:r>
    </w:p>
    <w:p>
      <w:pPr>
        <w:pStyle w:val="BodyText"/>
      </w:pPr>
      <w:r>
        <w:t xml:space="preserve">“Anh và anh ấy trên bản chất là khác nhau, ban đầu anh ấy cũng không lợi dụng người khác lúc gặp khó khăn.” Trong lòng Tỉ Mỉ thầm nói, Tiểu Bạch cũng không đi cưỡng gian người nào cả, đây chính là khác biệt lớn nhất.</w:t>
      </w:r>
    </w:p>
    <w:p>
      <w:pPr>
        <w:pStyle w:val="BodyText"/>
      </w:pPr>
      <w:r>
        <w:t xml:space="preserve">“Lần trước anh sai rồi, về sau anh sẽ hoàn toàn thay đổi, em cho anh cơ hội sửa sai được không? Anh cũng đã bị em đâm một dao rồi, còn chưa đủ biểu đạt lòng anh hay sao?” Lục Thành Khang rốt cuộc cũng nói ra, lâu này anh đã suy nghĩ rất nhiều nhưng chưa dám nói.</w:t>
      </w:r>
    </w:p>
    <w:p>
      <w:pPr>
        <w:pStyle w:val="BodyText"/>
      </w:pPr>
      <w:r>
        <w:t xml:space="preserve">Thật may trong xe chỉ có hai người bọn họ, không có người thứ ba nghe thấy, nếu không, anh không còn mặt mũi nào nữa, Lục Thành Khang lớn như vậy, đối với câu nói ghê tởm như thế anh chưa từng nói bao giờ, nhưng trong lòng anh hiểu rõ, nếu không như vậy chắc chắn Tỉ Mỉ sẽ không tha thứ cho anh.</w:t>
      </w:r>
    </w:p>
    <w:p>
      <w:pPr>
        <w:pStyle w:val="BodyText"/>
      </w:pPr>
      <w:r>
        <w:t xml:space="preserve">Tỉ Mỉ thấy anh ăn nói khép nép, giọng điệu năn nỉ, trong lòng thấy rất buồn cười, nhưng vẫn cúi đầu như cũ: “Ai biết được anh, hôm nay anh cảm thấy tôi còn mới mẻ, nhưng biết đâu ngày mai sẽ thấy chán, đến lúc đó lại quăng tôi như rẻ rách, thì tôi biết tìm ai mà khóc đây.”</w:t>
      </w:r>
    </w:p>
    <w:p>
      <w:pPr>
        <w:pStyle w:val="BodyText"/>
      </w:pPr>
      <w:r>
        <w:t xml:space="preserve">Lục Thành Khang nghe xong câu này, biết là cô nhóc này đã giao động, chiếc Mini Cooper đã gần thu phục được cô rồi, không ngừng cố gắng:”Vậy em có thể thử thách anh một thời gian, nhìn biểu hiện của anh thể nào rồi mới quyết định có theo anh hay không, từ bây giờ trở đi xe cho em lái, nếu em còn cảm thấy biểu hiện của anh không được thì trả lại anh cũng không muộn.”</w:t>
      </w:r>
    </w:p>
    <w:p>
      <w:pPr>
        <w:pStyle w:val="BodyText"/>
      </w:pPr>
      <w:r>
        <w:t xml:space="preserve">Tỉ Mỉ ngẩng đầu lên nhìn anh, không lên tiếng, Lục Thành Khang vừa muốn nói, chuông điện thoại của Tỉ Mỉ vang lên, Lục Thành Khang gật đầu một cái, ý bảo cô cứ nghe điện thoại trước đi.</w:t>
      </w:r>
    </w:p>
    <w:p>
      <w:pPr>
        <w:pStyle w:val="BodyText"/>
      </w:pPr>
      <w:r>
        <w:t xml:space="preserve">Nào biết, Tỉ Mỉ vừa nghe điện thoại có mấy giây sắc mặt đã thay đổi, rồi khóc nức nở: “Ba con không sao chứ, mẹ, ba con không sao chứ?” Không biết người trong điện thoại nói gì khiến Tỉ Mỉ khóc nức lên.</w:t>
      </w:r>
    </w:p>
    <w:p>
      <w:pPr>
        <w:pStyle w:val="BodyText"/>
      </w:pPr>
      <w:r>
        <w:t xml:space="preserve">Lục Thành Khang thấy cố thút tha thút thít nghe xong điện thoại rồi lại thẩn thờ, hỏi cô: “Làm sao vậy, trong nhà đã xảy ra chuyện gì?”</w:t>
      </w:r>
    </w:p>
    <w:p>
      <w:pPr>
        <w:pStyle w:val="BodyText"/>
      </w:pPr>
      <w:r>
        <w:t xml:space="preserve">“Không cần anh lo.” Trong lòng Tỉ Mỉ như có lửa đốt, làm gì có bình tĩnh nói nhiều với anh, nhân lúc anh chưa kịp chuẩn bị, thì xuống xe, đi đến ven đường vẫy một cái taxi.</w:t>
      </w:r>
    </w:p>
    <w:p>
      <w:pPr>
        <w:pStyle w:val="BodyText"/>
      </w:pPr>
      <w:r>
        <w:t xml:space="preserve">Lục Thành Khang cũng từ trên xe bước xuống đuổi theo cô.</w:t>
      </w:r>
    </w:p>
    <w:p>
      <w:pPr>
        <w:pStyle w:val="BodyText"/>
      </w:pPr>
      <w:r>
        <w:t xml:space="preserve">“Em làm cái gì thế, trong nhà xảy ra chuyện em không nói với anh thì nói với ai chứ, Mạnh Tiểu Bạch ra nước ngoài rồi, chị họ em còn phải chăm sóc một đứa trẻ chưa đầy năm tự lo ình còn không xong, nhóc con này đầu óc em sao lại chậm chạm như thế chứ.” Lục Thành Khang không khách khí mắng cô.</w:t>
      </w:r>
    </w:p>
    <w:p>
      <w:pPr>
        <w:pStyle w:val="BodyText"/>
      </w:pPr>
      <w:r>
        <w:t xml:space="preserve">Bị anh cáu, trong lòng Tỉ Mỉ ngược lại lại dễ chịu hơn nhiều, giống như có thể dựa vào anh được, vừa khóc vừa nói cho anh biết: “Mẹ tôi nói, cha em lái xe lên thị trấn bán heo, bị tai nạn, bây giờ vẫn còn cấp cứu ở trong viện, mẹ nói muốn em cầm ít tiền về đóng tiền thuốc thang…..mà em lại không có tiền.”</w:t>
      </w:r>
    </w:p>
    <w:p>
      <w:pPr>
        <w:pStyle w:val="BodyText"/>
      </w:pPr>
      <w:r>
        <w:t xml:space="preserve">Nước mắt lưng tròng, dáng vẻ cô thoạt nhìn vô cùng đáng thương, trong lòng Lục Thành Khang thương xót, ôm lấy cô:”Em đi theo anh đi, anh đưa em về nhà xem cha em.”</w:t>
      </w:r>
    </w:p>
    <w:p>
      <w:pPr>
        <w:pStyle w:val="BodyText"/>
      </w:pPr>
      <w:r>
        <w:t xml:space="preserve">Bất đắc dĩ , Tỉ Mỉ chỉ có thể nghe theo anh ta, chiếc xe này Lục Thành Khang mới mua cho cô còn chưa kịp lấy giấy tờ, để tránh phiền toái, chỉ có thể lái đến nhà họ Lục trước, sau đó hai người ngồi xe Lục Thành Khang về nhà Tỉ Mỉ ở huyện Diên Khánh.</w:t>
      </w:r>
    </w:p>
    <w:p>
      <w:pPr>
        <w:pStyle w:val="BodyText"/>
      </w:pPr>
      <w:r>
        <w:t xml:space="preserve">Vân Cẩn nhận được điện thoại của Tỉ Mỉ, cũng lo lắng, an ủi Tỉ Mỉ bảo cô đừng gấp, chuyện tiền nong cô sẽ giúp cô ấy nghĩ cách giải quyết.</w:t>
      </w:r>
    </w:p>
    <w:p>
      <w:pPr>
        <w:pStyle w:val="BodyText"/>
      </w:pPr>
      <w:r>
        <w:t xml:space="preserve">Tỉ Mỉ nói: “Chị, chị không cần lo lắng, tiền viện em sẽ tự nộp.”</w:t>
      </w:r>
    </w:p>
    <w:p>
      <w:pPr>
        <w:pStyle w:val="BodyText"/>
      </w:pPr>
      <w:r>
        <w:t xml:space="preserve">“Em lấy đâu ra tiền?” Vân Cẩn biết em trai Mạnh Tiểu Bạch trả lương cho Tỉ Mỉ không cao, trừ mua quần áo cũng chỉ đủ cho cô sinh hoạt, lo lắng không biết cô lấy đâu ra tiền.</w:t>
      </w:r>
    </w:p>
    <w:p>
      <w:pPr>
        <w:pStyle w:val="BodyText"/>
      </w:pPr>
      <w:r>
        <w:t xml:space="preserve">“Em…em mượn của bạn.” Tỉ Mỉ ấp úng nói, cũng không muốn nói cho chị biết, người cho cô vay tiền chính là Lục Thành Khang. Chị không thích cho cô và Lục Thành Khang ở chung một chỗ, cảm thấy cô giống như người thứ ba.</w:t>
      </w:r>
    </w:p>
    <w:p>
      <w:pPr>
        <w:pStyle w:val="BodyText"/>
      </w:pPr>
      <w:r>
        <w:t xml:space="preserve">“Bạn nào? Là Lục Thành Khang phải không? Em vẫn còn qua lại với hắn? Làm sao em lại như thế, Tỉ Mỉ, hắn không hề đối xử thật lòng với em.” Vân Cẩn vẫn cảm thấy tầm mắt Tỉ Mỉ vẫn còn nông cạn.</w:t>
      </w:r>
    </w:p>
    <w:p>
      <w:pPr>
        <w:pStyle w:val="BodyText"/>
      </w:pPr>
      <w:r>
        <w:t xml:space="preserve">Lục Thành Khang là loại đàn ông như thế nào chứ, hôm nay có thể Tỉ Mỉ mà vất bỏ người bạn gái bao nhiêu năm qua, thì ngày mai cũng có thể vì người khác mà vứt bỏ Tỉ Mỉ, căn bản anh là người không đáng tin.</w:t>
      </w:r>
    </w:p>
    <w:p>
      <w:pPr>
        <w:pStyle w:val="BodyText"/>
      </w:pPr>
      <w:r>
        <w:t xml:space="preserve">“Chị, chị không cần lo lắng cho em đâu, trong lòng em đều hiểu. Ba em đã thoát khỏi giai đoạn nguy hiểm rồi, chờ em trở về sẽ trả lại tiền cho anh ấy, em sẽ không dây dưa với anh ta đâu.” Tỉ Mỉ bảo đảm với chị mình sẽ tránh xa Lục Thành Khang.</w:t>
      </w:r>
    </w:p>
    <w:p>
      <w:pPr>
        <w:pStyle w:val="BodyText"/>
      </w:pPr>
      <w:r>
        <w:t xml:space="preserve">Mặc dù cô đối với Lục Thành Khang có rất nhiều ngăn cách nhưng dù sao người ta cũng giúp cô một đại ân tron lúc cô gặp khó khăn, cô cũng không muốn làm một người vong ân phụ nghĩa.</w:t>
      </w:r>
    </w:p>
    <w:p>
      <w:pPr>
        <w:pStyle w:val="BodyText"/>
      </w:pPr>
      <w:r>
        <w:t xml:space="preserve">Vân Cẩn biết là làm khó cô, cũng không nói gì nữa, chỉ dặn dò cô phải tự chăm sóc mình cho tốt, cẩn thận sắp xếp mọi chuyện. Tỉ Mỉ cúp điện thoại, thấy Lục Thành Khang tới đây, giật mình không dám nhìn anh, đem hai tay dấu ở đằng sau.</w:t>
      </w:r>
    </w:p>
    <w:p>
      <w:pPr>
        <w:pStyle w:val="BodyText"/>
      </w:pPr>
      <w:r>
        <w:t xml:space="preserve">“Đói bụng không, cũng hơn chín giờ rồi, trên đường đi vội cũng chẳng kịp mua cái gì cho em ăn, chịu khó ăn bánh bao vậy.” Lục Thành Khang đi xung quanh một vòng nhưng không phát hiện ra cái gì để mua, biết nhà Tỉ Mỉ nghèo nhưng cũng không nghĩ chỗ này lại nghèo như vậy.</w:t>
      </w:r>
    </w:p>
    <w:p>
      <w:pPr>
        <w:pStyle w:val="BodyText"/>
      </w:pPr>
      <w:r>
        <w:t xml:space="preserve">Tỉ Mỉ ngượng ngùng nhận lấy, anh lái xe đưa cô đến đây cũng chưa ăn cái gì, mình lại không nghĩ đến điều này, mới vừa rồi trong điện thoại còn nói sẽ vạch rõ giới hạn với anh, điều này làm cô chột dạ.</w:t>
      </w:r>
    </w:p>
    <w:p>
      <w:pPr>
        <w:pStyle w:val="BodyText"/>
      </w:pPr>
      <w:r>
        <w:t xml:space="preserve">Lục Thành Khang giống như nhìn ra ý định của cô, lấy bánh bao ra đưa cho cô: “Ăn đi, đừng ngại, em coi anh là người ngoài anh mới cảm thấy khổ sở.” Vừa nói chuyện anh cũng cầm lấy một chiếc bánh bao.</w:t>
      </w:r>
    </w:p>
    <w:p>
      <w:pPr>
        <w:pStyle w:val="BodyText"/>
      </w:pPr>
      <w:r>
        <w:t xml:space="preserve">Tỉ Mỉ thấy anh ăn, mới bắt đầu ăn, lặng lẽ ngẩng đầu, ánh mắt nhìn về phía anh, nào biết vừa đúng lúc anh nhìn lại, vội vàng cúi đầu.</w:t>
      </w:r>
    </w:p>
    <w:p>
      <w:pPr>
        <w:pStyle w:val="BodyText"/>
      </w:pPr>
      <w:r>
        <w:t xml:space="preserve">Lục Thành Khang lấy tay nâng mặt cô, cho cô nhìn mình: “Đừng giống như ăn trộm như vậy, bất kể em ghét hay thích anh, đều không cần phải trốn tránh. Anh làm tất cả là do anh tình nguyện em cứ vui vẻ mà nhận lấy.”</w:t>
      </w:r>
    </w:p>
    <w:p>
      <w:pPr>
        <w:pStyle w:val="BodyText"/>
      </w:pPr>
      <w:r>
        <w:t xml:space="preserve">Tỉ Mỉ tức giận hừ hừ lỗ mũi, nhưng trong lòng lại cảm thấy có một loại ấm áp chưa từng có.</w:t>
      </w:r>
    </w:p>
    <w:p>
      <w:pPr>
        <w:pStyle w:val="Compact"/>
      </w:pPr>
      <w:r>
        <w:br w:type="textWrapping"/>
      </w:r>
      <w:r>
        <w:br w:type="textWrapping"/>
      </w:r>
    </w:p>
    <w:p>
      <w:pPr>
        <w:pStyle w:val="Heading2"/>
      </w:pPr>
      <w:bookmarkStart w:id="62" w:name="chương-41"/>
      <w:bookmarkEnd w:id="62"/>
      <w:r>
        <w:t xml:space="preserve">40. Chương 41</w:t>
      </w:r>
    </w:p>
    <w:p>
      <w:pPr>
        <w:pStyle w:val="Compact"/>
      </w:pPr>
      <w:r>
        <w:br w:type="textWrapping"/>
      </w:r>
      <w:r>
        <w:br w:type="textWrapping"/>
      </w:r>
    </w:p>
    <w:p>
      <w:pPr>
        <w:pStyle w:val="BodyText"/>
      </w:pPr>
      <w:r>
        <w:t xml:space="preserve">Trong phòng bệnh, mẹ Tỉ Mỉ quan sát người đàn ông đi cùng con mình, trong lòng đầy tò mò, mặc dù bà sống ở nông thôn, nhưng cũng không phải là chưa trải qua sự đời, người đàn ông trước mặt này nhất định là người thành phố, hơn nữa nhìn cách đi đứng của anh ta đầy khí khái, vừa nhìn là đã biết những người anh ta tiếp xúc thường ngày đều là những người không cùng đẳng cấp với bà.</w:t>
      </w:r>
    </w:p>
    <w:p>
      <w:pPr>
        <w:pStyle w:val="BodyText"/>
      </w:pPr>
      <w:r>
        <w:t xml:space="preserve">Tỉ Mỉ yêu anh ta hay sao, nếu không tại sao lại dẫn theo anh ta đến đây, anh ta lại còn giúp gia đình nhà bà thanh toán tiền thuốc men nữa? Mẹ Tỉ Mỉ rất muốn hỏi, nhưng nhìn mặt con gái lại nói không nên lời.</w:t>
      </w:r>
    </w:p>
    <w:p>
      <w:pPr>
        <w:pStyle w:val="BodyText"/>
      </w:pPr>
      <w:r>
        <w:t xml:space="preserve">Con gái cũng lớn rồi, hơn nữa còn đi xa nhà nhiều năm, cả người đã sớm thay da đổi thịt, không còn là con nhóc chạy khắp núi năm đó nữa, người đàn ông nó mang về nhà, nếu không phải là bạn trai nó thì nhất định cũng là người có quan hệ không bình thường với nó.</w:t>
      </w:r>
    </w:p>
    <w:p>
      <w:pPr>
        <w:pStyle w:val="BodyText"/>
      </w:pPr>
      <w:r>
        <w:t xml:space="preserve">Mẹ Tỉ Mỉ nhận thức rõ điều này, nến đối với Lục Thành Khang đặc biệt khách khí, không những khách khí mà còn có chút lấy lòng, giống như chỉ sợ anh ta mất hứng, sẽ thúc giục bọn họ trả tiền thuốc thang.</w:t>
      </w:r>
    </w:p>
    <w:p>
      <w:pPr>
        <w:pStyle w:val="BodyText"/>
      </w:pPr>
      <w:r>
        <w:t xml:space="preserve">Tỉ Mỉ thấy mẹ mình đối xử với Lục Thành Khang như vậy, trong lòng rất khó chịu, lôi kéo mẹ đến góc tường: “Mẹ, mẹ không cần đối xử khách khí với anh ấy như vậy đâu, không phải anh ta chỉ cho chúng ta vay chút tiền thôi hay sao, cũng không phải là con không trả anh ta.”</w:t>
      </w:r>
    </w:p>
    <w:p>
      <w:pPr>
        <w:pStyle w:val="BodyText"/>
      </w:pPr>
      <w:r>
        <w:t xml:space="preserve">Mẹ Tỉ Mỉ nói: “Con nhóc này, sao có thể nói như vậy, người ta giúp chúng ta là đại ân, mẹ và cha con đều thấy cần nên như vậy, sao con con lại như thế.”</w:t>
      </w:r>
    </w:p>
    <w:p>
      <w:pPr>
        <w:pStyle w:val="BodyText"/>
      </w:pPr>
      <w:r>
        <w:t xml:space="preserve">Trong lòng Tỉ Mỉ thầm nói, mẹ mà biết anh ta đã đối xử với con gái mẹ khốn khiếp như thế nào, thì không cầm chày cán bột đánh anh ta mới là lạ.</w:t>
      </w:r>
    </w:p>
    <w:p>
      <w:pPr>
        <w:pStyle w:val="BodyText"/>
      </w:pPr>
      <w:r>
        <w:t xml:space="preserve">“Tỉ Mỉ…Tỉ Mỉ…” Lục Thành Khang ở một bên gọi Tỉ Mỉ.</w:t>
      </w:r>
    </w:p>
    <w:p>
      <w:pPr>
        <w:pStyle w:val="BodyText"/>
      </w:pPr>
      <w:r>
        <w:t xml:space="preserve">Tỉ Mỉ cố tình nói chuyện với mẹ mình, không để ý đến anh ta. Mẹ Tỉ Mỉ lại cho rằng con gái đang giận dỗi, huých hông cô: “Cậu ta gọi con kìa, con nhanh lên đi, con nhóc này, sao con lại không nghe lời như vậy chứ.”</w:t>
      </w:r>
    </w:p>
    <w:p>
      <w:pPr>
        <w:pStyle w:val="BodyText"/>
      </w:pPr>
      <w:r>
        <w:t xml:space="preserve">Trước mặt mẹ mình, Tỉ Mỉ cũng không thể tỏ ra khó chịu,chỉ đành đi đến chỗ Lục Thành Khang, Lục Thành Khang kéo cô đi khỏi bệnh viện.</w:t>
      </w:r>
    </w:p>
    <w:p>
      <w:pPr>
        <w:pStyle w:val="BodyText"/>
      </w:pPr>
      <w:r>
        <w:t xml:space="preserve">Lục Thành Khang nói: “Anh gọi điện thoại đến đơn vị xin nghỉ, ngày mai trong đơn vị có chuyện, không thể nghỉ được, anh phải về ngay, em ở lại chăm sóc chú, mấy ngày nữa anh xuống đón em.”“</w:t>
      </w:r>
    </w:p>
    <w:p>
      <w:pPr>
        <w:pStyle w:val="BodyText"/>
      </w:pPr>
      <w:r>
        <w:t xml:space="preserve">Vừa nói, anh vừa móc túi tiền, lấy một xấp tiền từ trong ví ra đưa cho Tỉ Mỉ. Tỉ Mỉ không nhận, anh lại đem nhét vào túi cô.</w:t>
      </w:r>
    </w:p>
    <w:p>
      <w:pPr>
        <w:pStyle w:val="BodyText"/>
      </w:pPr>
      <w:r>
        <w:t xml:space="preserve">“Tự chăm sóc mình cho tốt, anh xin nghỉ rồi sẽ tới đây.”</w:t>
      </w:r>
    </w:p>
    <w:p>
      <w:pPr>
        <w:pStyle w:val="BodyText"/>
      </w:pPr>
      <w:r>
        <w:t xml:space="preserve">Trước khi đi, Lục Thành Khang lưu luyến ôm lấy Tỉ Mỉ, hôn lên gò má mềm mại của cô, coi như là lấy thù lao bận rộn chiều nay.</w:t>
      </w:r>
    </w:p>
    <w:p>
      <w:pPr>
        <w:pStyle w:val="BodyText"/>
      </w:pPr>
      <w:r>
        <w:t xml:space="preserve">Tỉ Mỉ quay mặt đi không để ý đến anh, nhưng trên mặt lại nóng lên, chờ anh đi mới lặng lẽ quay ra nhìn, cho đến khi bóng anh biến mất không còn nhìn thấy gì nữa.</w:t>
      </w:r>
    </w:p>
    <w:p>
      <w:pPr>
        <w:pStyle w:val="BodyText"/>
      </w:pPr>
      <w:r>
        <w:t xml:space="preserve">Vân Cẩn ở nhà suy nghĩ cả một đêm, từ đầu đến cuối đều cảm thấy mình không thể không quan tâm đến chuyện của Tỉ Mỉ và Lục Thành Khang được, gọi điện thoại cho Tiểu Bạch. Tuy nói em trai cô thông minh xảo quyệt, nhưng khi Vân Cẩn gặp chuyện gì vẫn luôn tìm anh bàn bạc, vì chỉ có mình cô biết rằng Tiểu Bạch là người có khả năng đưa ra quyết định chính xác.</w:t>
      </w:r>
    </w:p>
    <w:p>
      <w:pPr>
        <w:pStyle w:val="BodyText"/>
      </w:pPr>
      <w:r>
        <w:t xml:space="preserve">“Chị, em nói chị nhiều chuyện như vậy làm gì, chị chỉ cần quan tâm đến anh rể và Tung Tung là được rồi, chuyện của Tỉ Mỉ chị không cần phải quan tâm đâu.” Mạnh Tiểu Bạch mới không nghe theo lời chị mình, chia rẽ Tỉ Mỉ và Lục Thành Khang, anh ước gì Tỉ Mỉ không nhanh chóng gả cho Lục Thành Khang mới phải.</w:t>
      </w:r>
    </w:p>
    <w:p>
      <w:pPr>
        <w:pStyle w:val="BodyText"/>
      </w:pPr>
      <w:r>
        <w:t xml:space="preserve">“Người Lục Thành Khang đó, chị thấy anh ta không tốt, rõ ràng đã có bạn gái rồi, mà thấy Tỉ Mỉ xinh đẹp là liền quăng bạn gái, loại đàn ông như vậy không thể nhờ vả được gì.” Vân Cẩn ghét nhất là những người đàn ông như thế.</w:t>
      </w:r>
    </w:p>
    <w:p>
      <w:pPr>
        <w:pStyle w:val="BodyText"/>
      </w:pPr>
      <w:r>
        <w:t xml:space="preserve">Mạnh Tiểu Bạch cười hả hả: “Chị, chị còn giả bộ từng trải cơ đấy, hôm nay người nào đối với chị không có trách nhiệm cơ chứ, ai mà không thể nhờ vả được gì, Lục Thành Khang cũng chưa kết hôn, lựa chọn lại thì cũng có gì là lạ, lại nói, kết hôn rồi còn có thể chia tay, rõ ràng có những người không có tình cảm với nhau còn sống được với nhau, ngược lại chị lại …không phụ lòng người khác nhưng chị không làm phụ lòng mình hay sao, chị là sống vì ai chứ?”</w:t>
      </w:r>
    </w:p>
    <w:p>
      <w:pPr>
        <w:pStyle w:val="BodyText"/>
      </w:pPr>
      <w:r>
        <w:t xml:space="preserve">Đối với logic của Mạnh Tiểu Bạch, Vân Cẩn nhất thời không đáp lại được. Đúng vậy bây giờ không thể so với trước kia, ba năm là có sự khác biệt rồi, Tỉ Mỉ và Tiểu Bạch là hai thế hệ khác nhau, bọn họ đâu còn tuân thủ truyền thống đạo đức nữa chứ, đạo đức tronng mắt bọn họ chính là cặn bã, bọn họ chỉ cần là cái mình muốn thì mặc kệ người khác sẽ suy nghĩ như thế nào.</w:t>
      </w:r>
    </w:p>
    <w:p>
      <w:pPr>
        <w:pStyle w:val="BodyText"/>
      </w:pPr>
      <w:r>
        <w:t xml:space="preserve">“Mặc kệ nói như thế nào, Tỉ Mỉ cũng là em họ của em, cha mẹ nó đều không có ở bên cạnh, em là anh họ thì phải có trách nhiệm, giúp nó nhận thức đúng đắn, dừng làm nó bị bán còn giúp em đếm tiền.” Vân Cẩn biết em trai mình lòng dạ gian xảo, Lục Thành Khang thật sự muốn cái gì, nó còn có thể không nhìn ra hay sao, nhưng Tiểu Bạch dù thế nào cũng không thể đem em họ nó đẩy vào đống lửa được.</w:t>
      </w:r>
    </w:p>
    <w:p>
      <w:pPr>
        <w:pStyle w:val="BodyText"/>
      </w:pPr>
      <w:r>
        <w:t xml:space="preserve">Mạnh Tiểu Bạch nói: “Chị, em đã có tính toán rồi, với điều kiện của Lục Thành Khang, phụ nữ như thế nào mà anh ta không tìm ra được, nhưng lại tốn nhiều thời gian với Tỉ Mỉ như vậy, đó là do anh ta để ý cô ấy, hơn nữa, anh ta đối với Tỉ Mỉ như thế nào, Tỉ Mỉ là người ra nhất, có ỏ cùng anh ta hay không, chúng ta chỉ là người đứng nhìn, chỉ có thể nói quan điểm của mình cũng không thể quyết định thay cô ấy được.”</w:t>
      </w:r>
    </w:p>
    <w:p>
      <w:pPr>
        <w:pStyle w:val="BodyText"/>
      </w:pPr>
      <w:r>
        <w:t xml:space="preserve">Hừ, Vân Cẩn hừ lạnh một tiếng: “Con nhóc thì biết cái gì, nó mà hiểu biết sẽ không ở cùng với em lâu như vậy mà không có kết quả gì, em cho rằng chị không biết chuyện của hai đứa hay sao, thôi đi, em đừng lừa gạt chị nữa , em nên để ý Lục Thành Khang cho chị một chút, nếu hắn ta muốn lừa gạt con gái nhà người ta, chị sẽ không để cho hắn được như ý đâu, chị sẽ đến nhà chào hỏi bố mẹ hắn, để cho bọn họ biết chúng ta không dễ bị bắt nạt như vậy đâu.”</w:t>
      </w:r>
    </w:p>
    <w:p>
      <w:pPr>
        <w:pStyle w:val="BodyText"/>
      </w:pPr>
      <w:r>
        <w:t xml:space="preserve">“Nha…Tiểu Bạch lĩnh chỉ, đa tạ ân huệ của Mạnh Nương Nương. “ Mạnh Tiểu Bạch cười cười trêu chọc chị mình.</w:t>
      </w:r>
    </w:p>
    <w:p>
      <w:pPr>
        <w:pStyle w:val="BodyText"/>
      </w:pPr>
      <w:r>
        <w:t xml:space="preserve">Giao phó cho Tiểu Bạch xong, Vân Cẩn đi đến phòng ngủ nhìn con trai, chỉ chớp mắ Tung Tung đã được 8 tháng rồi, đã học đi, thấy dáng vẻ mập mạp của nó bò lung tung trên giường, phiền não của Vân Cẩn cũng trôi đi hết, cầm chiếc xe đồ chơi trong tay hấp dẫn sự chú ý của nó, trêu nó cười, vừa quay lại video cho nó.”</w:t>
      </w:r>
    </w:p>
    <w:p>
      <w:pPr>
        <w:pStyle w:val="BodyText"/>
      </w:pPr>
      <w:r>
        <w:t xml:space="preserve">Thấy mẹ ở phía kia, Tung Tung quơ bàn tay nhỏ bé về phía mẹ, trong miệng nói những ngôn ngữ trẻ nít mà không ai hiểu được.</w:t>
      </w:r>
    </w:p>
    <w:p>
      <w:pPr>
        <w:pStyle w:val="BodyText"/>
      </w:pPr>
      <w:r>
        <w:t xml:space="preserve">Muốn đưa video kia cho Đinh Kiêu xem một chút nhưng Vân Cẩn lại do dự, mấy ngày trước Đinh Kiêu đến thăm con trai, cô vẫn còn chưa hòa nhã với anh, sau đó anh im lặng dời đi, cô lại có một chút hối hận, coi như hai người cãi nhau ly hôn, nhưng sao cô không thể đối xử bình thản với anh như chỉ là cha của con mình được chứ.</w:t>
      </w:r>
    </w:p>
    <w:p>
      <w:pPr>
        <w:pStyle w:val="BodyText"/>
      </w:pPr>
      <w:r>
        <w:t xml:space="preserve">Do dự nửa ngày, cuối cùng Vân Cẩn vẫn gửi video đấy đi.</w:t>
      </w:r>
    </w:p>
    <w:p>
      <w:pPr>
        <w:pStyle w:val="BodyText"/>
      </w:pPr>
      <w:r>
        <w:t xml:space="preserve">Đinh Kiêu đang ở nhà nằm trên giường xem ti vi, Vân Cẩn gửi file tài liệu đến cho anh thì nửa ngày sau anh mới mở ra xem. Vừa mở ra nhìn thấy dáng vẻ dễ thương của con trai, tâm tạng Đinh Kiêu lập tức bị kích động.</w:t>
      </w:r>
    </w:p>
    <w:p>
      <w:pPr>
        <w:pStyle w:val="BodyText"/>
      </w:pPr>
      <w:r>
        <w:t xml:space="preserve">Tên nhóc kia rất đáng yêu, cái mông nhỏ tròn tròn, chân tay bụ bẫm quơ quơ phía trước, giống như một con sâu vậy, Đinh Kiêu nhìn chằm chằm video hồi lâu cũng thấy không đủ, dứt khoát mặc áo khoác đi ra cửa, anh muốn nhìn con trai bảo bối của mình, nói được là làm được.</w:t>
      </w:r>
    </w:p>
    <w:p>
      <w:pPr>
        <w:pStyle w:val="BodyText"/>
      </w:pPr>
      <w:r>
        <w:t xml:space="preserve">Từ ngày ra ở riêng, anh cũng chưa từng đi chơi bời với bạn bè, trừ khi đi làm thì là ở nhà ngây ngô đọc sách, giống hệt như những ngày anh còn đi du học, chỉ có một mình, cuộc sống vừa lạnh lẽo vừa cô độc.</w:t>
      </w:r>
    </w:p>
    <w:p>
      <w:pPr>
        <w:pStyle w:val="BodyText"/>
      </w:pPr>
      <w:r>
        <w:t xml:space="preserve">Bây giờ đang trog thời kỳ đặc thù, nếu như không tìm ra được phương thức để thoát khỏi những những ngày tich mịch này, thì những tháng ngày tịch mịch sẽ càng ngày càng tệ hại hơn hành hạ anh cả đời, được lãnh đạo khích lệ, anh tìm các loại tài liệu bắt đầu viết luận văn, anh là loại người nếu như đã nghiêm túc thì có thể thông minh hơn người, bài luận văn đó sau này rất nhanh đã được mọi người công nhận vì vậy anh được nội bọ khen ngợi.</w:t>
      </w:r>
    </w:p>
    <w:p>
      <w:pPr>
        <w:pStyle w:val="BodyText"/>
      </w:pPr>
      <w:r>
        <w:t xml:space="preserve">Lãnh đạo nhìn thấy những thay đổi của Đinh Kiêu thì rất mừng rỡ, trong lòng thầm nói tên nhóc này làm sao lại đổi tính rồi, vốn tính lười biếng mà bây giờ lại trở nên nhiệt tình yêu công việc như vậy? Phải tìm cơ hội để báo cáo với cha anh, con trai của thủ trưởng đã được mình giáo dục trở thành nhân tài trụ cột, nếu thủ trưởng mà biết được nhất định sẽ sung sướng đến phát rồ.</w:t>
      </w:r>
    </w:p>
    <w:p>
      <w:pPr>
        <w:pStyle w:val="BodyText"/>
      </w:pPr>
      <w:r>
        <w:t xml:space="preserve">Luận văn đó được đăng trong tạp chí quân đội, còn được tham gia dự thi, Đinh Chí Tường nghiêm túc xem xét kết quả nghiêm cứu vất vả mấy tháng trời của con trai mình, trong lòng rất vui mừng, cuối cùng tên tiểu tử này cũng thể hiện được chút bản lĩnh, chưa làm cho nhà họ Đinh bị mất mặt.</w:t>
      </w:r>
    </w:p>
    <w:p>
      <w:pPr>
        <w:pStyle w:val="BodyText"/>
      </w:pPr>
      <w:r>
        <w:t xml:space="preserve">Đinh Chí Tường và Lý Phượng Hà đã phân tích nguyên nhân ly hôn lần này của con trai và con dâu, mặc dù Lý Phượng Hà rất chiều con nhưng cũng không thể không công nhận cả người Đinh Kiêu toàn là tật xấu, vợ anh mang thai anh cũng không rảnh rỗi, cho dù đến khi có con trai anh cũng thường xuyên không ở nhà.</w:t>
      </w:r>
    </w:p>
    <w:p>
      <w:pPr>
        <w:pStyle w:val="BodyText"/>
      </w:pPr>
      <w:r>
        <w:t xml:space="preserve">Muốn sống hạnh phúc thì không thể để con trai hồ đồ như vậy, hai ông bà thương lượng và nhất chí, ngầm cho phép con dâu sửa những tật xấu của con trai, ai cũng hy vọng con cái mình có cuộc sống hòa thuận, gia đình hạnh phúc, Vân Cẩn là một người con dâu tốt, trong lòng hai ông bà cũng biết.</w:t>
      </w:r>
    </w:p>
    <w:p>
      <w:pPr>
        <w:pStyle w:val="BodyText"/>
      </w:pPr>
      <w:r>
        <w:t xml:space="preserve">Vân Cẩn đổi áo đang chuẩn bị đi ngủ thì tiếng chuông cửa chói tai vang lên, khiến trong lòng cô nhất thời khẩn trương. Bảo mẫu ra mở cửa, một lát sau thì Đinh Kiêu xuất hiện trong phòng.</w:t>
      </w:r>
    </w:p>
    <w:p>
      <w:pPr>
        <w:pStyle w:val="BodyText"/>
      </w:pPr>
      <w:r>
        <w:t xml:space="preserve">“Sao anh lại đến lúc này?” Vân Cẩn nhìn Đinh Kiêu, theo bản năng ôm chặt lấy con trai. Tung Tung nằm trong lòng cô cũng đã ngủ thiếp đi rồi.</w:t>
      </w:r>
    </w:p>
    <w:p>
      <w:pPr>
        <w:pStyle w:val="BodyText"/>
      </w:pPr>
      <w:r>
        <w:t xml:space="preserve">“Anh đến xem con trai một chút.” Đinh Kiêu ngồi xuống mép giường, muốn bế con trai từ trong tay Vân Cẩn.</w:t>
      </w:r>
    </w:p>
    <w:p>
      <w:pPr>
        <w:pStyle w:val="BodyText"/>
      </w:pPr>
      <w:r>
        <w:t xml:space="preserve">“Tung Tung ngủ rồi. ” Vân Cẩn nhẹ nhàng đặt con lên giường, đắp chăn cho nó. Tung Tung rất khỏe, nghịch ngợm cả ngày, đến bây giờ đã buồn ngủ rồi, mẹ chỉ dỗ một lát đã ngủ say.</w:t>
      </w:r>
    </w:p>
    <w:p>
      <w:pPr>
        <w:pStyle w:val="BodyText"/>
      </w:pPr>
      <w:r>
        <w:t xml:space="preserve">Đinh Kiêu nhìn con ngủ một lúc lâu, không nhịn được nhìn Vân Cẩn nói : “Em gửi video cho anh, anh đã nhìn thấy rồi….Hay là em mang Tung Tung về nhà ở đi, anh đến thư phòng ngủ. ”</w:t>
      </w:r>
    </w:p>
    <w:p>
      <w:pPr>
        <w:pStyle w:val="BodyText"/>
      </w:pPr>
      <w:r>
        <w:t xml:space="preserve">Nào biết Vân Cẩn lắc đầu một cái : ”Như bây giờ em cảm thấy cũng tốt, ban ngày em đi làm, mẹ em và bảo mẫu chăm sóc Tung Tung, buổi tối tự em chăm sóc con, so với trước kia còn thân với con hơn. "</w:t>
      </w:r>
    </w:p>
    <w:p>
      <w:pPr>
        <w:pStyle w:val="BodyText"/>
      </w:pPr>
      <w:r>
        <w:t xml:space="preserve">“Vậy em có nghĩ cho anh một chút không, anh cũng muốn được ngày ngày nhìn thấy con, mà con trai cũng không thể không có cha.” Đinh Kiêu cảm thấy Vân Cẩn không những cố chấp mà giải thích như vậy cũng không hợp lý, giọng nói không khỏi cao lên.</w:t>
      </w:r>
    </w:p>
    <w:p>
      <w:pPr>
        <w:pStyle w:val="BodyText"/>
      </w:pPr>
      <w:r>
        <w:t xml:space="preserve">“Anh đừng nói to, Tung Tung đang ngủ.” Vân Cẩn đẩy anh, nằm xuống quay lưng lại, không muốn nói chuyện với anh. Đến đây ở mấy tháng tuy nuôi con có vất vả, nhưng cũng tốt hơn những ngày phải buồn phiền ở nhà họ Đinh.</w:t>
      </w:r>
    </w:p>
    <w:p>
      <w:pPr>
        <w:pStyle w:val="BodyText"/>
      </w:pPr>
      <w:r>
        <w:t xml:space="preserve">Đinh Kiêu nằm xuống bên cạnh chơi xấu: “Được, nếu như em không theo anh trở về, vậy anh sẽ ở lại đây, tối nay anh không về, anh muốn ngủ với con anh.”</w:t>
      </w:r>
    </w:p>
    <w:p>
      <w:pPr>
        <w:pStyle w:val="BodyText"/>
      </w:pPr>
      <w:r>
        <w:t xml:space="preserve">Vân Cẩn thấy anh nằm sát vào con trai, hai người dựa đầu vào nhau, giống như chỉ sợ cô cướp mất con trai của anh đi, trong lòng thầm nói, nếu như vậy từ sớm thì đã tốt rồi, anh luôn chờ mọi chuyện xảy ra rồi mới bắt đầu thấy hối hận.</w:t>
      </w:r>
    </w:p>
    <w:p>
      <w:pPr>
        <w:pStyle w:val="BodyText"/>
      </w:pPr>
      <w:r>
        <w:t xml:space="preserve">“Anh thật sự muốn ở lại?” Vân Cẩn lấy chăn gối, nói với người đang nằm ngủ bên cạnh con trai mình kia, ý là, anh muốn chăm sóc con thì có thể nhưng đừng nghĩ dễ dàng thay đổi em.</w:t>
      </w:r>
    </w:p>
    <w:p>
      <w:pPr>
        <w:pStyle w:val="BodyText"/>
      </w:pPr>
      <w:r>
        <w:t xml:space="preserve">Đinh Kiêu đi vào phòng tắm tắm rửa, trở lại bật đèn, trong bóng tối chui vào chăn của vợ, nào biết cô đã sớm phòng bị, đem chăn cuộn tròn lại, không cho anh chui vào.</w:t>
      </w:r>
    </w:p>
    <w:p>
      <w:pPr>
        <w:pStyle w:val="BodyText"/>
      </w:pPr>
      <w:r>
        <w:t xml:space="preserve">Hết cách bó tay, nhìn vợ cuộn tròn vào trong chăn vào như cái bánh chưng, Đinh Kiêu không thể làm được gì, nửa ngày cũng không lôi cô ra được, con trai bảo bối lại ở bên cạnh, anh lại không thể làm động tác quá mạnh, tránh làm con tỉnh giấc, chỉ đành tìm một cái chăn khác đắp ngủ.</w:t>
      </w:r>
    </w:p>
    <w:p>
      <w:pPr>
        <w:pStyle w:val="BodyText"/>
      </w:pPr>
      <w:r>
        <w:t xml:space="preserve">Vân Cẩn trong lòng cười trộm, Đinh Kiêu nghe thấy âm thanh, chợt ngồi dậy, rất nhanh nghĩ ra một chủ ý, hơn nữa còn lập tức triển khai hành động.</w:t>
      </w:r>
    </w:p>
    <w:p>
      <w:pPr>
        <w:pStyle w:val="BodyText"/>
      </w:pPr>
      <w:r>
        <w:t xml:space="preserve">Vân Cẩn tò mò muốn biết anh chạy xuống giường nửa ngày tìm cái gì, kéo chăn ra phía ngoài một chút, lại thấy Đinh Kiêu đang lục tung mọi thứ lên không biết đang tìm gì, đợt đến khi cô nhìn thấy anh cầm chiếc khăn lụa trong tay thì sợ hết hồn, người này cũng quá hư.</w:t>
      </w:r>
    </w:p>
    <w:p>
      <w:pPr>
        <w:pStyle w:val="BodyText"/>
      </w:pPr>
      <w:r>
        <w:t xml:space="preserve">Không phải em muốn cuộn lại như cái bánh hay sao, vậy thì anh giúp em Đinh Kiêu vừa cười xấu xa vừa lấy khăn lụa chói chặt chăn vào xung quanh người Vân Cẩn, cuối cùng còn buộc một cái nơ bướm thật to, để cho cô nhìn như một hộp quà tặng vậy.</w:t>
      </w:r>
    </w:p>
    <w:p>
      <w:pPr>
        <w:pStyle w:val="BodyText"/>
      </w:pPr>
      <w:r>
        <w:t xml:space="preserve">“Anh làm gì thế! !” Vân Cẩn kháng nghị uốn éo người, sợ đáng thức con trai nên chỉ có thể nói nhỏ trong cổ họng, nhưng lại không muốn chui từ trong chăn ra thì đúng là kiếm củi ba năm thiêu một giờ. Đinh Kiêu tựa vào tai cô nói: “Hoặc là em ngoan ngoãn chui ra ngoài, hoặc là em nằm trong chăn này một đêm.”</w:t>
      </w:r>
    </w:p>
    <w:p>
      <w:pPr>
        <w:pStyle w:val="BodyText"/>
      </w:pPr>
      <w:r>
        <w:t xml:space="preserve">Vân Cẩn khổ mà không nói được, chỉ đành không thèm để ý đến anh. Đinh Kiêu nhìn trái nhìn phải thưởng thức tác phẩm nghệ thuật của mình, rốt cuộc ở bộ đội hai năm nay cũng không lãng phí, có thể gói được một túi quà như vậy.</w:t>
      </w:r>
    </w:p>
    <w:p>
      <w:pPr>
        <w:pStyle w:val="BodyText"/>
      </w:pPr>
      <w:r>
        <w:t xml:space="preserve">“Anh đang suy nghĩ xem có nên đóng gói em và Tung Tung lại xách về nhà hay không?” Đinh Kiêu cố ý ngồi ở mép giường giả bộ như đang suy nghĩ. Vân Cẩn tức giận: “Anh đừng vọng tưởng, mau thả em ra ngoài, em muốn đi vệ sinh.”</w:t>
      </w:r>
    </w:p>
    <w:p>
      <w:pPr>
        <w:pStyle w:val="BodyText"/>
      </w:pPr>
      <w:r>
        <w:t xml:space="preserve">“Đừng lừa anh, em vừa mới đi vệ sinh rồi, hơn nữa em cũng không có thói quen đi vệ sinh lúc nửa đêm, em đều đi vệ sinh vào lúc sáng sớm.” Đinh Kiêu dương dương đắc ý cười. Thói quen của vợ làm sao anh có thể không biết.</w:t>
      </w:r>
    </w:p>
    <w:p>
      <w:pPr>
        <w:pStyle w:val="BodyText"/>
      </w:pPr>
      <w:r>
        <w:t xml:space="preserve">Nhìn thấy Đinh Kiêu nằm xuống tiếp tục ngủ, Vân Cẩn gấp gáp, gói thành như vậy cô làm sao mà trở mình chỉ đành cố gắng ngọa nguậy đến gần Đinh Kiêu: “Đinh Kiêu, anh mau cởi ra cho em.”</w:t>
      </w:r>
    </w:p>
    <w:p>
      <w:pPr>
        <w:pStyle w:val="BodyText"/>
      </w:pPr>
      <w:r>
        <w:t xml:space="preserve">“Anh đã ngủ rồi, không nghe thấy em nói gì cả.” Đinh Kiêu chui đầu vào trong chăn, Vân Cẩn biết là hết cách rồi, chỉ đành nhắm mắt lại ngủ.</w:t>
      </w:r>
    </w:p>
    <w:p>
      <w:pPr>
        <w:pStyle w:val="BodyText"/>
      </w:pPr>
      <w:r>
        <w:t xml:space="preserve">Sáng sớm ngày thứ hai, khi cô mở mắt mới ý thức được, mình còn bị quấn trong chăn, Đinh Kiêu cũng chẳng biết đã đi đâu chỉ đành gọi to bảo mẫu.</w:t>
      </w:r>
    </w:p>
    <w:p>
      <w:pPr>
        <w:pStyle w:val="BodyText"/>
      </w:pPr>
      <w:r>
        <w:t xml:space="preserve">Bảo mẫu nghẹn họng nhìn chằm chằm Vân Cẩn bị quần trong chăn như con nhộng, đoán là kiệt tác của cha Tung Tung, buồn cười nhưng lại không thể không biết xẩu hổ mà cười được , chỉ có thể cởi khăn lụa cho Vân Cẩn, Vân Cẩn thở phào nhẹ nhõm, một đêm này, không biết cả người đã ra bao nhiêu mồ hôi, vội vàng lấy quần áo đi vào phòng tắm, trong lòng thầm chửi Đinh Kiêu.</w:t>
      </w:r>
    </w:p>
    <w:p>
      <w:pPr>
        <w:pStyle w:val="BodyText"/>
      </w:pPr>
      <w:r>
        <w:t xml:space="preserve">Vừa đến đơn vị, mông còn chưa kịp đặt xuống, đã nhìn thấy tin nhắn của Đinh Kiêu, trong tin nhắn chính là hình ảnh cô đang bị anh quấn chặt như cái quà tặng, kèm với hai câu:</w:t>
      </w:r>
    </w:p>
    <w:p>
      <w:pPr>
        <w:pStyle w:val="BodyText"/>
      </w:pPr>
      <w:r>
        <w:t xml:space="preserve">“Biện pháp tốt nhất để tránh cãi nhau chính là cuộn tròn lại như cái bánh.”</w:t>
      </w:r>
    </w:p>
    <w:p>
      <w:pPr>
        <w:pStyle w:val="BodyText"/>
      </w:pPr>
      <w:r>
        <w:t xml:space="preserve">Hành động ngu ngốc này của Đinh Kiêu khiến Vân Cẩn giở khóc dở cười.</w:t>
      </w:r>
    </w:p>
    <w:p>
      <w:pPr>
        <w:pStyle w:val="BodyText"/>
      </w:pPr>
      <w:r>
        <w:t xml:space="preserve">Liên tiếp mấy ngày, Đinh Kiêu vừa tan làm là đến nhà Vân Cẩn báo danh, ăn cơm xong là chơi cùng với con, Vân Cẩn cũng không đuổi anh, nhưng anh cũng không náo loạn gì hắt, ban đêm nằm ngủ cùng giường với anh, giữa hai người cách một đứa con.</w:t>
      </w:r>
    </w:p>
    <w:p>
      <w:pPr>
        <w:pStyle w:val="Compact"/>
      </w:pPr>
      <w:r>
        <w:t xml:space="preserve">Đinh Kiêu cũng không nóng lòng, trải qua lúc ban đầu không thích ứng được với việc ở riêng, trong khoảng thời gian này anh cũng đã dần thích ứng, biết vợ mình là một người phụ nữ cố chấp, một khi cô đã quyết định điều gì thì rất khó để thay đổi, mình dùng lửa công kích cô là không được, chỉ có thể dùng lửa nhỏ chầm chậm hầm cách thủy.</w:t>
      </w:r>
      <w:r>
        <w:br w:type="textWrapping"/>
      </w:r>
      <w:r>
        <w:br w:type="textWrapping"/>
      </w:r>
    </w:p>
    <w:p>
      <w:pPr>
        <w:pStyle w:val="Heading2"/>
      </w:pPr>
      <w:bookmarkStart w:id="63" w:name="chương-42"/>
      <w:bookmarkEnd w:id="63"/>
      <w:r>
        <w:t xml:space="preserve">41. Chương 42</w:t>
      </w:r>
    </w:p>
    <w:p>
      <w:pPr>
        <w:pStyle w:val="Compact"/>
      </w:pPr>
      <w:r>
        <w:br w:type="textWrapping"/>
      </w:r>
      <w:r>
        <w:br w:type="textWrapping"/>
      </w:r>
    </w:p>
    <w:p>
      <w:pPr>
        <w:pStyle w:val="BodyText"/>
      </w:pPr>
      <w:r>
        <w:t xml:space="preserve">Trong bệnh viện huyện Diên Khánh, mẹ Tỉ Mỉ đang ngủ gật bên cạnh giường chồng, bỗng có tiếng người trên hành lang làm bà tỉnh giấc.</w:t>
      </w:r>
    </w:p>
    <w:p>
      <w:pPr>
        <w:pStyle w:val="BodyText"/>
      </w:pPr>
      <w:r>
        <w:t xml:space="preserve">Đang lúc bà chưa hiểu có chuyện gì xảy ra, cửa phòng bệnh đã được mở ra, mấy người bộ đội đi vào làm bà sợ hết hồn, nhìn kĩ lạ thấy Lục Thành Khang cũng ở đó, lại càng kinh ngạc hơn, trong lòng thầm thắc mặc không biết từ bao giờ anh ta đã biến thành giải phóng quân rồi.</w:t>
      </w:r>
    </w:p>
    <w:p>
      <w:pPr>
        <w:pStyle w:val="BodyText"/>
      </w:pPr>
      <w:r>
        <w:t xml:space="preserve">“Dì, cháu mời hai chuyên gia chỉnh hình từ 304 đến đây, kiểm tra toàn diện cho chú, cháu đã đi chào hỏi lãnh đạo bệnh viện ở đây rồi, bọn họ sẽ hết sức phối hợp, trước tiên dì lấy phim chụp của chú cho bọn họ xem một chút.”</w:t>
      </w:r>
    </w:p>
    <w:p>
      <w:pPr>
        <w:pStyle w:val="BodyText"/>
      </w:pPr>
      <w:r>
        <w:t xml:space="preserve">Lục Thàng Khang tiến lên nói tình huống ẹ Tỉ Mỉ biết, bấy giờ bà mới hồi phục lại tinh thần, đêm phim chụp X quang ra cho hai vị quân y kia xem, lúc này hai vị quân y mới tiến hành kiểm tra trên người cha Tỉ Mỉ, xác nhận xem phương án trị liệu của bệnh viện có thích hợp hay không, có thể lưu lại di chứng gì cho cha Tỉ Mỉ hay không.</w:t>
      </w:r>
    </w:p>
    <w:p>
      <w:pPr>
        <w:pStyle w:val="BodyText"/>
      </w:pPr>
      <w:r>
        <w:t xml:space="preserve">Trong khi mọi người đang bận rộn, mẹ Tỉ Mỉ vẫn ngồi đánh giá Lục Thành Khang, thì ra người bạn này của con gái là một quân nhân nha, nhìn thật uy vũ, dáng người Lục Thành Khang vốn dĩ to lớn, nhìn mặc quân trang vào lại càng khí khái, mẹ Tỉ Mỉ càng nhìn càng thấy thích.</w:t>
      </w:r>
    </w:p>
    <w:p>
      <w:pPr>
        <w:pStyle w:val="BodyText"/>
      </w:pPr>
      <w:r>
        <w:t xml:space="preserve">Mấy người quân y sau khi kiểm tra xong cho cha Tỉ Mỉ, phải đi hội chẩn với bác sĩ trưởng khoa ở đây.</w:t>
      </w:r>
    </w:p>
    <w:p>
      <w:pPr>
        <w:pStyle w:val="BodyText"/>
      </w:pPr>
      <w:r>
        <w:t xml:space="preserve">Lục Thành Khang vẫn không thấy Tỉ Mỉ đâu, trong lòng rất nhớ, hỏi mẹ cô Tỉ Mỉ đi đâu vậy. Mẹ Tỉ Mỉ nói với anh, Tỉ Mỉ về nhà chăm heo, Lục Thành Khang hỏi rõ địa chỉ nhà cô lái xe đến tìm.</w:t>
      </w:r>
    </w:p>
    <w:p>
      <w:pPr>
        <w:pStyle w:val="BodyText"/>
      </w:pPr>
      <w:r>
        <w:t xml:space="preserve">Mấy hôm nay Tỉ Mỉ và mẹ thay phiên nhau một người ở lại chăm sóc cha, một người về nhà nuôi heo, nếu không đàn heo chết đói, kế sinh nhai của hai người già này lại trở thành vấn đề.</w:t>
      </w:r>
    </w:p>
    <w:p>
      <w:pPr>
        <w:pStyle w:val="BodyText"/>
      </w:pPr>
      <w:r>
        <w:t xml:space="preserve">Nhà Tỉ Mỉ cách bệnh viện mười mấy cây số, cũng may đường xá đi lại cũng không tệ, Lục Thành Khang lái xe hơn mười phút là tới, tìm bãi đất trống để xe, anh theo địa chỉ mẹ Tỉ Mỉ đưa cho đi tìm từng nhà một.</w:t>
      </w:r>
    </w:p>
    <w:p>
      <w:pPr>
        <w:pStyle w:val="BodyText"/>
      </w:pPr>
      <w:r>
        <w:t xml:space="preserve">Vùng nông thôn nhà của mọi người đều không khác nhau mấy, lúc anh tìm đến, quả nhiên nhìn thấy Tỉ Mỉ đang mặc một bộ quần áo cũ, trong tay đang cầm chậu cám heo, bộ dáng nhanh nhẹn, giống như người phụ nữ xinh đẹp trong hội sở ngày trước là người khác vậy.</w:t>
      </w:r>
    </w:p>
    <w:p>
      <w:pPr>
        <w:pStyle w:val="BodyText"/>
      </w:pPr>
      <w:r>
        <w:t xml:space="preserve">Lục Thành Khang cũng không muốn quấy rầy cô, đứng phía xa xa nhìn cô một lúc lâu.</w:t>
      </w:r>
    </w:p>
    <w:p>
      <w:pPr>
        <w:pStyle w:val="BodyText"/>
      </w:pPr>
      <w:r>
        <w:t xml:space="preserve">Cô nhóc Tỉ Mỉ này quả thật không tệ, dáng người xinh đẹp, lại có thể làm việc đến nơi đến chốn, ở thời buổi hiện đại như bây giờ, những người phụ nữ trẻ tuổi tài giỏi nhưng lại xinh đẹp như cô ấy đã sớm tuyệt chủng rồi, về nhà còn có thể giúp mẹ chăm heo, đoán chừng cũng chẳng có mấy người.</w:t>
      </w:r>
    </w:p>
    <w:p>
      <w:pPr>
        <w:pStyle w:val="BodyText"/>
      </w:pPr>
      <w:r>
        <w:t xml:space="preserve">Hai ngày nay, Lục Thành Khang gọi điện thoại cho Mạnh Tiểu Bạch không ít lần nhắc đến Tỉ Mỉ, một mặt là muốn thăm dò một chút cái nhìn nhà họ Mạnh, một mặt cũng muốn hiểu rõ hơn về Tỉ Mỉ.</w:t>
      </w:r>
    </w:p>
    <w:p>
      <w:pPr>
        <w:pStyle w:val="BodyText"/>
      </w:pPr>
      <w:r>
        <w:t xml:space="preserve">Nhất là khi Mạnh Tiểu Bạch nói cho anh biết, mấy năm sau khi Tỉ Mỉ bước chân vào thế giới này, không ngừng có người muốn bỏ ra một số tiền lớn để bao nuôi cô đều bị cô từ chối, lại càng thay đổi cách nhìn về cô, vốn dĩ anh cho là, chỉ cần có vật chất, Tỉ Mỉ sẽ đi theo anh, nhưng lại chưa từng nghĩ đến, tính tình cô nhóc nông thôn này cũng không phải thua kém người khác.</w:t>
      </w:r>
    </w:p>
    <w:p>
      <w:pPr>
        <w:pStyle w:val="BodyText"/>
      </w:pPr>
      <w:r>
        <w:t xml:space="preserve">Trong lòng anh lại càng cảm thấy quý trọng cô, hơn nữa anh cũng tin tưởng chỉ cần anh đối xử tốt với cô, thì cho dù anh không có tiền không có địa vị, cô cũng không quan tâm, cô gái như thế bây giờ rất khó tìm thấy nha.</w:t>
      </w:r>
    </w:p>
    <w:p>
      <w:pPr>
        <w:pStyle w:val="BodyText"/>
      </w:pPr>
      <w:r>
        <w:t xml:space="preserve">“Hazzz, chị gái chăn heo, heo chị bán bao nhiêu tiền một cân? “ Lục Thành Khang đùa giỡn tiến đến gần Tỉ Mỉ, mới thấy mí mắt cô thâm quầng, mặt mũi tiều tụy, chắc là mấy hôm nay không được nghỉ ngơi tốt, đau lòng vì cô phải vất vả, muốn an ủi cô vài câu , nhưng lời nói đến miệng lại biến thành một câu trêu đùa.</w:t>
      </w:r>
    </w:p>
    <w:p>
      <w:pPr>
        <w:pStyle w:val="BodyText"/>
      </w:pPr>
      <w:r>
        <w:t xml:space="preserve">Tỉ Mỉ nhìn thấy anh, thật xấu hổ, chỉ muốn tìm chỗ mà chui xuống nhưng lại không có, phụ nữ ai chẳng muốn xinh đẹp, đâu muốn người khác nhìn thấy dáng vẻ quê mùa của mình chứ.</w:t>
      </w:r>
    </w:p>
    <w:p>
      <w:pPr>
        <w:pStyle w:val="BodyText"/>
      </w:pPr>
      <w:r>
        <w:t xml:space="preserve">‘Đến đây, anh đến giúp em một tay nha.” Lục Thành Khang thấy cô xấu hổ, nên tránh chủ đề đó, muốn nhận lấy chậu cám heo từ trong tay cô. “Không cần đâu, làm bẩn quần áo anh mất.” Tỉ Mỉ không chịu đưa chậu cám cho anh.</w:t>
      </w:r>
    </w:p>
    <w:p>
      <w:pPr>
        <w:pStyle w:val="BodyText"/>
      </w:pPr>
      <w:r>
        <w:t xml:space="preserve">Lục Thành Khang nhất quyết cầm lấy, rất thuần thục múc thức ăn cho heo ăn, nói với Tỉ Mỉ: “Em nghĩ là anh chưa cho heo ăn bao giờ cho heo ăn hay sao, anh đã nói với em chưa, khi anh mới đầu quân, bởi vì đánh nhau với người ta bị liên trưởng biết được nên phạt anh đi nuôi heo hai tháng mới tha cho anh, ở đại đội bọn anh heo nuôi còn nhiều hơn thế này nhiều.”</w:t>
      </w:r>
    </w:p>
    <w:p>
      <w:pPr>
        <w:pStyle w:val="BodyText"/>
      </w:pPr>
      <w:r>
        <w:t xml:space="preserve">Tỉ Mỉ thấy anh rất thuần thục, đứng ở một bên nhìn anh. Rất nhanh, đã thấy anh cho heo ăn xong rồi, Tỉ Mỉ đi tắm rửa thay quần áo, cùng anh trở lại bệnh viện.</w:t>
      </w:r>
    </w:p>
    <w:p>
      <w:pPr>
        <w:pStyle w:val="BodyText"/>
      </w:pPr>
      <w:r>
        <w:t xml:space="preserve">Trong phòng bệnh, Lục Thành Khang nói với Tỉ Mỉ: “Anh sợ bác sĩ ở đây không được tốt, nên đã tìm hai chuyên gia đến đây xem một chút, nếu không được thì chuyển lên bệnh viên 304.”</w:t>
      </w:r>
    </w:p>
    <w:p>
      <w:pPr>
        <w:pStyle w:val="BodyText"/>
      </w:pPr>
      <w:r>
        <w:t xml:space="preserve">“304 xa quá, mẹ em đi chăm sóc ba cũng không dễ dàng, trong nhà lại không có ai chăm sóc đàn heo.” Tỉ Mỉ ngập ngừng nói.</w:t>
      </w:r>
    </w:p>
    <w:p>
      <w:pPr>
        <w:pStyle w:val="BodyText"/>
      </w:pPr>
      <w:r>
        <w:t xml:space="preserve">“Ba em cũng nằm viện rồi, còn chăm heo cái gì nữa.” Lục Thành Khang không thể hiểu được suy nghĩ của cô nhóc này. Mặc dù anh đã từng nuôi heo nhưng dù sao anh cũng phải nông dân không thể hiểu được tình cảm của người nông dân đối với heo.</w:t>
      </w:r>
    </w:p>
    <w:p>
      <w:pPr>
        <w:pStyle w:val="BodyText"/>
      </w:pPr>
      <w:r>
        <w:t xml:space="preserve">Tỉ Mỉ trừng mắt: “Heo mà chết đói, cha mẹ sau này dựa vào cái gì mà sống, trồng trọt cũng chỉ được vài đồng tiền, nhà em có hơn chục con heo đấy.” “Vậy anh mua hết số heo kia nhà em, đã được chưa?” Lục Thành Khang cũng không muốn gây gổ với Tỉ Mỉ trước mặt mẹ, anh còn muốn lưu lại ấn tượng tốt với bà.</w:t>
      </w:r>
    </w:p>
    <w:p>
      <w:pPr>
        <w:pStyle w:val="BodyText"/>
      </w:pPr>
      <w:r>
        <w:t xml:space="preserve">“Được, đây chính là anh nói đây, anh mau về mà mang mười con heo kia về nhà đi, chết đói cũng là tại anh, không đẻ được heo con cũng là tại anh.” Tỉ Mỉ cố ý chọc tức anh, hếch đầu về phía cửa.</w:t>
      </w:r>
    </w:p>
    <w:p>
      <w:pPr>
        <w:pStyle w:val="BodyText"/>
      </w:pPr>
      <w:r>
        <w:t xml:space="preserve">“Kéo về rồi thì chăm sóc hay không cũng là do anh, anh không tin cảnh vệ hậu cần cũng không giải quyết được mười con heo này, kéo về hầm xương kho thịt.” Lục Thành Khang tức giận nói.</w:t>
      </w:r>
    </w:p>
    <w:p>
      <w:pPr>
        <w:pStyle w:val="BodyText"/>
      </w:pPr>
      <w:r>
        <w:t xml:space="preserve">Mẹ Tỉ Mỉ thấy cô và Lục Thành Khang cãi nhau, sợ Tỉ Mỉ bốc đồng lại nói gì đó làm Lục Thành Khang mất hứng, muốn giải hòa bọn họ, nhưng lại không biết phải nói gì cho thích hợp, sợ hãi không dám nói câu gì.</w:t>
      </w:r>
    </w:p>
    <w:p>
      <w:pPr>
        <w:pStyle w:val="BodyText"/>
      </w:pPr>
      <w:r>
        <w:t xml:space="preserve">Lục Thành Khang đã sớm chú ý đến vẻ mặt lấy lòng của mẹ Tỉ Mỉ, chủ động làm hòa với bà: “Dì à, cháu mua cho dì một cái điện thoại di động, cũng đã nạp ba nghìn tiền điện thoại rồi, đủ cho dì dùng trong mấy năm, nếu dì và chú có chuyện gì muốn tìm cháu và Tỉ Mỉ thì chỉ cần gọi một cuộc điện thoại là được.”</w:t>
      </w:r>
    </w:p>
    <w:p>
      <w:pPr>
        <w:pStyle w:val="BodyText"/>
      </w:pPr>
      <w:r>
        <w:t xml:space="preserve">Vừa nói chuyện vừa lấy trong túi ra một cái điện thoại di động đưa ẹ Tỉ Mỉ, mẹ Tỉ Mỉ nhận lấy, cúi đầu nhìn một chút, bà đã sống hơn nửa đời người, đây là lần đầu tiên nhìn thấy điện thoại di động, còn là do bạn trai con gái bà mua cho nữa khiến bà vô cùng kích động, không tự chủ được liền đem Lục Thành Khang trở thành mẫu hình tượng con rể mẫu mực.</w:t>
      </w:r>
    </w:p>
    <w:p>
      <w:pPr>
        <w:pStyle w:val="BodyText"/>
      </w:pPr>
      <w:r>
        <w:t xml:space="preserve">Tỉ Mỉ đứng một bên lạnh mặt nhìn Lục Thành Khang nịnh nọt mẹ mình, vừa cảm thấy chua xót ẹ, lại cảm thấy Lục Thành Khang này càng làm càng khiến cho người khác chán ghét, anh ta biết làm cách nào để lấy lòng một người nông dân nghèo khó, chính là lấy tiền để mua con gái bà ta.</w:t>
      </w:r>
    </w:p>
    <w:p>
      <w:pPr>
        <w:pStyle w:val="BodyText"/>
      </w:pPr>
      <w:r>
        <w:t xml:space="preserve">Nghẹn họng, Tỉ Mỉ không thèm để ý đến Lục Thành Khang, anh nghĩ nếu nói với cô chắc chắn cô sẽ không đồng ý, mà trước mặt cha mẹ cô anh lại không thể quá cứng rắn với cô được, chỉ có thể không ngừng tìm cô hội để quấy rầy cô.</w:t>
      </w:r>
    </w:p>
    <w:p>
      <w:pPr>
        <w:pStyle w:val="BodyText"/>
      </w:pPr>
      <w:r>
        <w:t xml:space="preserve">Mẹ Tỉ Mỉ ở trong phòng bệnh chăm sóc cha, Lục Thành Khang cơ hồ là nửa ép buộc kéo Tỉ Mỉ ra vườn hoa trong bệnh viện, hỏi cô tại sao lại không để ý đến mình.</w:t>
      </w:r>
    </w:p>
    <w:p>
      <w:pPr>
        <w:pStyle w:val="BodyText"/>
      </w:pPr>
      <w:r>
        <w:t xml:space="preserve">“Tronng lòng anh đang đắc chí đúng không, đừng tưởng tôi không biết.” Tỉ Mỉ suy nghĩ một chút lại càng cảm thấy chua xót trong lòng, một chiếc di động rách lại khiến mẹ mình vui mừng như vậy.</w:t>
      </w:r>
    </w:p>
    <w:p>
      <w:pPr>
        <w:pStyle w:val="BodyText"/>
      </w:pPr>
      <w:r>
        <w:t xml:space="preserve">Tỉ Mỉ vẫn không thể hiểu được, mẹ cô vui mừng ở đây chính là do con gái đã tìm được một người đàn ông thương yêu cô, mẹ Tỉ Mỉ không biết được ân oán giữa hai người, chỉ cảm thấy Lục Thành Khang đối với con gái mình rất tốt, hơn nữa cũng chăm sóc mình và cha Tỉ Mỉ rất tốt.</w:t>
      </w:r>
    </w:p>
    <w:p>
      <w:pPr>
        <w:pStyle w:val="BodyText"/>
      </w:pPr>
      <w:r>
        <w:t xml:space="preserve">“Anh làm sao, không phải anh làm tất cả là vì em à, Tỉ Mỉ, em nghĩ anh là nhiều tiền nên không biết tôn trọng người khác?” Lục Thành Khang không thể hiểu được suy nghĩ của Tỉ Mỉ, cha cô bị bệnh anh cũng chạy trước chạy sau lo liệu rồi mà?</w:t>
      </w:r>
    </w:p>
    <w:p>
      <w:pPr>
        <w:pStyle w:val="BodyText"/>
      </w:pPr>
      <w:r>
        <w:t xml:space="preserve">“Anh chính là đang khoe khoang, khoe khoang anh có tiền, đúng thế chúng tôi là người nghèo, bị anh ăn hiếp lại còn phải chịu ân huệ của anh.” Tỉ Mỉ nói đến chỗ đau lòng, không nhịn được khóc lên.</w:t>
      </w:r>
    </w:p>
    <w:p>
      <w:pPr>
        <w:pStyle w:val="BodyText"/>
      </w:pPr>
      <w:r>
        <w:t xml:space="preserve">Lục Thành Khang bị câu nói của cô khiến cho tức giận, thì ra những ngày qua mình cố gắng như vậy cũng uổng phí, cô nhóc này vẫn không tha thứ cho việc làm của anh ở trong xe ngày ấy, lúc nào cũng nghĩ anh là người xấu xa.</w:t>
      </w:r>
    </w:p>
    <w:p>
      <w:pPr>
        <w:pStyle w:val="BodyText"/>
      </w:pPr>
      <w:r>
        <w:t xml:space="preserve">“Theo ý của em thì anh không cần phải làm gì cả, thấy em gặp khó khăn thì đứng đó vui mừng phải không, như thế trong lòng em có phải sẽ dễ chịu hơn không, em cũng không lo cha em nằm bệnh như thế nào, chỉ cần anh cút xa em một chút là tốt rồi phải không?” Lục Thành Khang nghiến răng nghiến lợi nói.</w:t>
      </w:r>
    </w:p>
    <w:p>
      <w:pPr>
        <w:pStyle w:val="BodyText"/>
      </w:pPr>
      <w:r>
        <w:t xml:space="preserve">“Đúng vậy, anh lăn ra xa một chút, chuyện của tôi không cần anh phải giả vờ mèo khóc chuột.” Tỉ Mỉ lau nước mắt nức nở.</w:t>
      </w:r>
    </w:p>
    <w:p>
      <w:pPr>
        <w:pStyle w:val="BodyText"/>
      </w:pPr>
      <w:r>
        <w:t xml:space="preserve">Lục Thành Khang nhìn cô một thật sâu, không nói câu nào liền dời đi.</w:t>
      </w:r>
    </w:p>
    <w:p>
      <w:pPr>
        <w:pStyle w:val="BodyText"/>
      </w:pPr>
      <w:r>
        <w:t xml:space="preserve">Chờ đến khi anh thật sự đã đi xa, trong lòng Tỉ Mỉ lại hốt hoảng, bắt đầu lại khóc, nếu thật sự anh không còn quan tâm nữa thì cô nên làm thế nào bây giờ? Bình thường chị họ cũng hay cho cô tiền, cô làm sao còn không biết xấu hổ mà vay tiền chị ấy nữa.</w:t>
      </w:r>
    </w:p>
    <w:p>
      <w:pPr>
        <w:pStyle w:val="BodyText"/>
      </w:pPr>
      <w:r>
        <w:t xml:space="preserve">Trờ lại phòng bệnh, y tá đến kiểm tra phòn bệnh thấy Tỉ Mỉ vừa đi từ bên ngoài vào, nhắc nhở cô đi đóng tiền viện cho cha cô, cha cô ở viện dùng toàn thuốc nhập khẩu, tiền viện đóng lúc trước đã không còn đủ.</w:t>
      </w:r>
    </w:p>
    <w:p>
      <w:pPr>
        <w:pStyle w:val="BodyText"/>
      </w:pPr>
      <w:r>
        <w:t xml:space="preserve">Tiền thuốc thang và các chi phí khác nếu ít thì cũng phải ba ngàn, Tỉ Mỉ đáng thương móc hết túi này đến túi khác cũng chẳng đủ hai trăm ngàn, lúc ở nhà vào đây cô đi vội quá, trước kia tiền thuốc men cũng là Lục Thành Khang đóng cho, ở đây là Diên Khánh, núi cao đường xa, căn bản cô chẳng có chỗ nào mà vay tiền.</w:t>
      </w:r>
    </w:p>
    <w:p>
      <w:pPr>
        <w:pStyle w:val="BodyText"/>
      </w:pPr>
      <w:r>
        <w:t xml:space="preserve">Không còn cách nào khác cô chỉ còn cách goi điện thoại cho Vân Cẩn vay tiền, điện thoại còn chưa gọi được, Lục Thành Khang đã đem tiền nộp cho phòng kế toán.</w:t>
      </w:r>
    </w:p>
    <w:p>
      <w:pPr>
        <w:pStyle w:val="BodyText"/>
      </w:pPr>
      <w:r>
        <w:t xml:space="preserve">Thấy Tỉ Mỉ khóc nức nở, đôi môi không ngừng run rẩy, Lục Thành Khang lạnh lùng nói:” Anh không chấp nhạt với em chuyện như vậy.”</w:t>
      </w:r>
    </w:p>
    <w:p>
      <w:pPr>
        <w:pStyle w:val="BodyText"/>
      </w:pPr>
      <w:r>
        <w:t xml:space="preserve">Chỉ là một câu nói như vậy, trong lòng Tỉ Mỉ giống như bị đổ vào một bình ngũ vị, chua cay đắng ngọt, mùi vị gì cũng có, lấy cùi chỏ chọc thật mạnh vào anh.</w:t>
      </w:r>
    </w:p>
    <w:p>
      <w:pPr>
        <w:pStyle w:val="BodyText"/>
      </w:pPr>
      <w:r>
        <w:t xml:space="preserve">Thấy vẻ mặt nhịn đau của Lục Thành Khang, Tỉ Mỉ mới ý thức được, mình vừa động đến vết thương cũ của anh, ân cần hỏi: “Anh không sao chứ?”</w:t>
      </w:r>
    </w:p>
    <w:p>
      <w:pPr>
        <w:pStyle w:val="BodyText"/>
      </w:pPr>
      <w:r>
        <w:t xml:space="preserve">Lục Thành Khang ôm lấy cô, trêu chọc nói: “Làm sao có thể không làm sao được, anh đau muốn chết đây, em mau ban phát lòng từ bi cứu anh với.” Lúc này Tỉ Mỉ mới biết là anh giả bộ, tức giận muốn đẩy anh ra lại bị anh ôm thật chặt vào lòng.</w:t>
      </w:r>
    </w:p>
    <w:p>
      <w:pPr>
        <w:pStyle w:val="BodyText"/>
      </w:pPr>
      <w:r>
        <w:t xml:space="preserve">Hai vị quân y sau khi hội ý với bệnh viện đều cho rằng phương pháp chữa bệnh và các phương án trị liệu đều hợp lý, nên không khuyên gia đình bệnh nhân chuyển viện, Lục Thành Khang thay Tỉ Mỉ bỏ tiền râ tìm hai người hộ lý, để ẹ Tỉ Mỉ có thời gian về nhà chăm sóc đàn heo, đồng thời anh cũng để lại ẹ Tỉ Mỉ một khoản tiền, còn thuận tiện đưa Tỉ Mỉ về.</w:t>
      </w:r>
    </w:p>
    <w:p>
      <w:pPr>
        <w:pStyle w:val="BodyText"/>
      </w:pPr>
      <w:r>
        <w:t xml:space="preserve">Hai vị quân y ngồi trong chiếc xe đằng trước, Tỉ Mỉ ngồi ở xe Lục Thành Khang, Lục Thành Khang thấy sắc mặt cô cũng không tệ, hỏi cô: “Anh đã sắp xếp rồi, em đã an tâm chưa?”</w:t>
      </w:r>
    </w:p>
    <w:p>
      <w:pPr>
        <w:pStyle w:val="BodyText"/>
      </w:pPr>
      <w:r>
        <w:t xml:space="preserve">Tỉ Mỉ phồng miệng lên, cố ý không nhìn anh, nhưng trong lòng lại cảm thấy cực kỳ hài lòng với cách giải quyết của anh.</w:t>
      </w:r>
    </w:p>
    <w:p>
      <w:pPr>
        <w:pStyle w:val="BodyText"/>
      </w:pPr>
      <w:r>
        <w:t xml:space="preserve">Lục Thành Khang thấy cô không để ý giống như không thèm để ý lời anh nói vào tai, lại nói tiếp: “Tỉ Mỉ, anh làm tất cả đều vì em….em có thể quên chuyện ngày đó đi không, chúng ta bắt đầu lại từ đầu?’</w:t>
      </w:r>
    </w:p>
    <w:p>
      <w:pPr>
        <w:pStyle w:val="BodyText"/>
      </w:pPr>
      <w:r>
        <w:t xml:space="preserve">Tỉ Mỉ nhìn anh một cái, trợn to mắt: “Tôi quên không được, cả đời này đều nhớ, tôi sẽ không tha thứ cho anh, vĩnh viễn đều không thể nào.”</w:t>
      </w:r>
    </w:p>
    <w:p>
      <w:pPr>
        <w:pStyle w:val="BodyText"/>
      </w:pPr>
      <w:r>
        <w:t xml:space="preserve">Lục Thành Khang há hốc mồm vì ngạc nhiên, cô nhóc này đúng là dầu muối đều không vào rồi, bình thường nhìn cô dễ bảo nào ngờ tính tình lại ngang bướng, cứ như vậy mà cố ý làm khó anh, nhìn anh xuống nước cầu xin như vậy mà cô còn giả bộ từ chối làm anh không biết phải làm thế nào.</w:t>
      </w:r>
    </w:p>
    <w:p>
      <w:pPr>
        <w:pStyle w:val="BodyText"/>
      </w:pPr>
      <w:r>
        <w:t xml:space="preserve">“Em đừng làm bộ làm tịch nữa, xem anh lại không muốn em nữa bây giờ.” Lục Thành Khang thấy mền không được, quyết định đổi snag sách lược cứng rắn.</w:t>
      </w:r>
    </w:p>
    <w:p>
      <w:pPr>
        <w:pStyle w:val="BodyText"/>
      </w:pPr>
      <w:r>
        <w:t xml:space="preserve">“Anh không muốn thì không muốn, em cũng quản được anh.” Tỉ Mỉ lạnh lùng đáp trả, cũng không trúng kế của anh. Cô chính là người như vậy, bình thường ngu ngốc không ai hơn, nhưng khi bỗng nhiên trở nên thông mình thì cuxng không ai sánh được.</w:t>
      </w:r>
    </w:p>
    <w:p>
      <w:pPr>
        <w:pStyle w:val="BodyText"/>
      </w:pPr>
      <w:r>
        <w:t xml:space="preserve">“Em còn thiếu anh bảy vạn đồng tiền thuốc đây, em đâm anh bị thương hại anh phải nằm viện, còn tiền viện phí, tiền thuê hộ lý nữa, anh không lấy lãi của em, tổng cộng là 6 vạn, nhân tiện anh ở đây, như thế nào hai chúng ta thanh toán đi chứ.” Lục Thành Khang cũng không chịu ngồi không, lúc này mới tính toán với cô.</w:t>
      </w:r>
    </w:p>
    <w:p>
      <w:pPr>
        <w:pStyle w:val="BodyText"/>
      </w:pPr>
      <w:r>
        <w:t xml:space="preserve">Tỉ Mỉ bị anh nói, mặt đỏ lên: “Vậy anh còn lấy đi cái kia của em thì sao.”</w:t>
      </w:r>
    </w:p>
    <w:p>
      <w:pPr>
        <w:pStyle w:val="BodyText"/>
      </w:pPr>
      <w:r>
        <w:t xml:space="preserve">Lục Thành Khang cười: “Được rồi, coi như một đêm kia là một vạn, em so với hoa hậu (nguyên văn là Thiên thượng nhân gian) còn đắt hơn, họ một đêm chỉ có 8 ngàn, thế còn 5 vạn, bây giờ em trả anh đi.”</w:t>
      </w:r>
    </w:p>
    <w:p>
      <w:pPr>
        <w:pStyle w:val="BodyText"/>
      </w:pPr>
      <w:r>
        <w:t xml:space="preserve">Anh vương tay về phía Tỉ Mỉ. Tỉ Mỉ tức giận đánh một cái lên tay anh, lại bị anh kéo lại.</w:t>
      </w:r>
    </w:p>
    <w:p>
      <w:pPr>
        <w:pStyle w:val="BodyText"/>
      </w:pPr>
      <w:r>
        <w:t xml:space="preserve">“Anh lái xe cẩn thận một chút.” Tỉ Mỉ bị anh dọa cho sợ trắng bạch cả mặt. Đây chính là đường cao tốc đó, nếu sơ sẩy một chút là có thể đâm vào hàng rào mà chết đấy.</w:t>
      </w:r>
    </w:p>
    <w:p>
      <w:pPr>
        <w:pStyle w:val="BodyText"/>
      </w:pPr>
      <w:r>
        <w:t xml:space="preserve">Lục Thành Khang ngồi lại nghiêm chỉnh tiếp tục lái xe, chậm rãi nói: “Nếu không như vậy cũng được, em không cần trả lại tiền cho anh, chỉ cần cùng anh làm chuyện kia là được, một lần là một trăm, em còn thiếu anh năm trăm lần nữa.”</w:t>
      </w:r>
    </w:p>
    <w:p>
      <w:pPr>
        <w:pStyle w:val="BodyText"/>
      </w:pPr>
      <w:r>
        <w:t xml:space="preserve">“Anh…”</w:t>
      </w:r>
    </w:p>
    <w:p>
      <w:pPr>
        <w:pStyle w:val="BodyText"/>
      </w:pPr>
      <w:r>
        <w:t xml:space="preserve">Không đợi Tỉ Mỉ mắng anh, Lục Thành Khang đã cắt ngang, chủ động nói tiếp: “Có bệnh, anh bệnh thần kinh, em đừng vọng tưởng, chỉ là mấy câu này, em có thể đổi thành câu khác được không?”</w:t>
      </w:r>
    </w:p>
    <w:p>
      <w:pPr>
        <w:pStyle w:val="BodyText"/>
      </w:pPr>
      <w:r>
        <w:t xml:space="preserve">“Khi nào trở về em sẽ mang tiền trả lại cho anh.” Tỉ Mỉ tức giận nói, một lần một trăm, chuyện lỗ vốn như vậy mà anh cũng có thể nói ra được, toàn bộ Bắc Kinh này làm gì có chuyện bán tiện nghi như vậy.</w:t>
      </w:r>
    </w:p>
    <w:p>
      <w:pPr>
        <w:pStyle w:val="Compact"/>
      </w:pPr>
      <w:r>
        <w:br w:type="textWrapping"/>
      </w:r>
      <w:r>
        <w:br w:type="textWrapping"/>
      </w:r>
    </w:p>
    <w:p>
      <w:pPr>
        <w:pStyle w:val="Heading2"/>
      </w:pPr>
      <w:bookmarkStart w:id="64" w:name="chương-43"/>
      <w:bookmarkEnd w:id="64"/>
      <w:r>
        <w:t xml:space="preserve">42. Chương 43</w:t>
      </w:r>
    </w:p>
    <w:p>
      <w:pPr>
        <w:pStyle w:val="Compact"/>
      </w:pPr>
      <w:r>
        <w:br w:type="textWrapping"/>
      </w:r>
      <w:r>
        <w:br w:type="textWrapping"/>
      </w:r>
    </w:p>
    <w:p>
      <w:pPr>
        <w:pStyle w:val="BodyText"/>
      </w:pPr>
      <w:r>
        <w:t xml:space="preserve">Lục Thành Khang thấy Tỉ Mỉ đỏ mặt, tiếp tục trêu chọc cô: “Em lấy gì để trả, bán nhà, bán xe, hay là bán mười con heo kia, nhà của em là đi thuê, xe là phương tiện để đi lại, heo là sinh hoạt phí của cha mẹ em, em còn cái gì để bán nữa.”</w:t>
      </w:r>
    </w:p>
    <w:p>
      <w:pPr>
        <w:pStyle w:val="BodyText"/>
      </w:pPr>
      <w:r>
        <w:t xml:space="preserve">“Tôi bán máu, bán máu được chưa, tôi lấy máu toàn thân mình bán trả lại cho anh.” Lúc này Tỉ Mỉ mới khôi phục được bản chất, mấy câu anh nói khiến cô tức giận, biết rõ anh cố tình khích mình nhưng cô vẫn không thể nuốt nổi những lời này, anh cười, cô lại càng thấy ghét, đơn giản chỉ là ghét thôi.</w:t>
      </w:r>
    </w:p>
    <w:p>
      <w:pPr>
        <w:pStyle w:val="BodyText"/>
      </w:pPr>
      <w:r>
        <w:t xml:space="preserve">Lục Thành Khang cười nói: “Bán máu toàn thân, em xinh đẹp như thế nhất định họ sẽ không nỡ lấy máu của em đâu, không bằng em đồng ý với đề nghị vừa rồi của anh, mỗi lần một trăm, chỉ cần năm trăm lần là được.”</w:t>
      </w:r>
    </w:p>
    <w:p>
      <w:pPr>
        <w:pStyle w:val="BodyText"/>
      </w:pPr>
      <w:r>
        <w:t xml:space="preserve">Tỉ Mỉ giận đến phát run, cho dù trong lòng đã tự nhủ không được tức giận, không cần phải tức giận với loại người như thế, nhưng nghe anh trêu đùa, adrenalin vẫn của cô tăng vọt, ngực không ngừng phập phồng.</w:t>
      </w:r>
    </w:p>
    <w:p>
      <w:pPr>
        <w:pStyle w:val="BodyText"/>
      </w:pPr>
      <w:r>
        <w:t xml:space="preserve">“Nhóc con, anh phát hiện em có một công năng rất đặc biệt, có thể phồng phồng ngực y như cá vậy, căng thẳng cũng có thể phồng lên, tức giận cũng phồng lên.” Lục Thành Khang vẫn cười nói.</w:t>
      </w:r>
    </w:p>
    <w:p>
      <w:pPr>
        <w:pStyle w:val="BodyText"/>
      </w:pPr>
      <w:r>
        <w:t xml:space="preserve">“Đó là bởi vì ngực tôi lớn.” Tỉ Mỉ bật thốt lên, hoàn toàn không nghĩ rằng câu nói này sẽ đem lại hậu quả gì.</w:t>
      </w:r>
    </w:p>
    <w:p>
      <w:pPr>
        <w:pStyle w:val="BodyText"/>
      </w:pPr>
      <w:r>
        <w:t xml:space="preserve">“Đúng là lớn thật.” Lục Thành Khang nói tiếp.</w:t>
      </w:r>
    </w:p>
    <w:p>
      <w:pPr>
        <w:pStyle w:val="BodyText"/>
      </w:pPr>
      <w:r>
        <w:t xml:space="preserve">Tỉ Mỉ nghe như thế, phút chốc mặt cứng đơ lại, cảm thấy mất hết hứng thú, buồn bực ngồi không nói câu nào, cảm giác mình thật ti tiện, cư nhiên lại ngồi trên xe một người đã từng cưỡng gian mình, còn cho đối phương có cơ hội tiếp tục đùa giỡn cô.</w:t>
      </w:r>
    </w:p>
    <w:p>
      <w:pPr>
        <w:pStyle w:val="BodyText"/>
      </w:pPr>
      <w:r>
        <w:t xml:space="preserve">Lục Thành Khang nghiêng đầu liếc cô một cái, thấy vẻ mặt cô thay đổi lớn như vậy, thầm nghĩ không được rồi, bệnh ngây ngô của cô nhóc này lại phát tác, một câu nói trong lúc vô tình lại kích thích cô mất rồi.</w:t>
      </w:r>
    </w:p>
    <w:p>
      <w:pPr>
        <w:pStyle w:val="BodyText"/>
      </w:pPr>
      <w:r>
        <w:t xml:space="preserve">Trong lòng cô, mình đối tốt với cô ấy như thế nào cũng thể bù đắp một lần sai lầm kia, Lục Thành Khang không biết là nên hối tiếc hay tức giận, ngượng ngùng không nói gì.</w:t>
      </w:r>
    </w:p>
    <w:p>
      <w:pPr>
        <w:pStyle w:val="BodyText"/>
      </w:pPr>
      <w:r>
        <w:t xml:space="preserve">Còn Tỉ Mỉ sau khi bình tĩnh lại, nhìn thấy có chỗ nghỉ chân, nhắc nhở Lục Thành Khang: “Khu nghỉ giải lao, anh không xuống nghỉ một chút hay sao?”</w:t>
      </w:r>
    </w:p>
    <w:p>
      <w:pPr>
        <w:pStyle w:val="BodyText"/>
      </w:pPr>
      <w:r>
        <w:t xml:space="preserve">Lục Thành Khang trầm mặc, lái xe đến khu nghỉ chân thì dừng xe lại, lúc Tỉ Mỉ vừa muốn mở cửa xe đi xuống, anh bỗng ôm chầm lấy cô, hung hăng hôn. Tỉ Mỉ giãy giụa, đấm vào lưng anh, mới đầu động tác còn mạnh nhưng dần dần nhẹ đi, cho đến khi bàn tay dừng lại ở lưng anh.</w:t>
      </w:r>
    </w:p>
    <w:p>
      <w:pPr>
        <w:pStyle w:val="BodyText"/>
      </w:pPr>
      <w:r>
        <w:t xml:space="preserve">“Năm trăm lần, coi như bắt đầu từ tối nay.” Lục Thành Khang hài lòng nỉ non bên tai Tỉ Mỉ.</w:t>
      </w:r>
    </w:p>
    <w:p>
      <w:pPr>
        <w:pStyle w:val="BodyText"/>
      </w:pPr>
      <w:r>
        <w:t xml:space="preserve">“Mỗi lần 1 ngàn, như thế nào?” Tỉ Mỉ dựng thẳng một đầu ngón tay.</w:t>
      </w:r>
    </w:p>
    <w:p>
      <w:pPr>
        <w:pStyle w:val="BodyText"/>
      </w:pPr>
      <w:r>
        <w:t xml:space="preserve">Lục Thành Khang cười to, ôm cô càng chặt hơn, trên mặt đầy vẻ cưng chiều: “Em đừng cò kè mặc cả với anh, nếu không, anh tính em mỗi lần một đồng, em còn thiếu anh năm vạn lần, cả đời này cũng không trả đủ.”</w:t>
      </w:r>
    </w:p>
    <w:p>
      <w:pPr>
        <w:pStyle w:val="BodyText"/>
      </w:pPr>
      <w:r>
        <w:t xml:space="preserve">Tỉ Mỉ nhăn nhăn mũi làm ngáo ộp với anh, Lục Thành Khang móc từ túi ra một chiếc dây đỏ treo một mặt đá xanh biếc lắc lư trước mặt: “Mấy hôm trước anh mua, cho em chơi.”</w:t>
      </w:r>
    </w:p>
    <w:p>
      <w:pPr>
        <w:pStyle w:val="BodyText"/>
      </w:pPr>
      <w:r>
        <w:t xml:space="preserve">“Cái gì vậy?” Tỉ Mỉ cầm lên xem, miếng ngọc phỉ thúy được điêu khắc rất tinh tế, hình dáng hết sức kỳ lạ, hiếu kỳ hỏi: “Quả cà à?”</w:t>
      </w:r>
    </w:p>
    <w:p>
      <w:pPr>
        <w:pStyle w:val="BodyText"/>
      </w:pPr>
      <w:r>
        <w:t xml:space="preserve">“Thật không có văn hóa, cà gì mà cà, là quả dưa hạnh phúc được khắc bằng ngọc bích, em lên mạng tra là biết.” Lục Thành Khang buông thắt lưng Tỉ Mỉ ra.</w:t>
      </w:r>
    </w:p>
    <w:p>
      <w:pPr>
        <w:pStyle w:val="BodyText"/>
      </w:pPr>
      <w:r>
        <w:t xml:space="preserve">Tỉ Mỉ nhìn thật kỹ miếng ngọc phỉ thúy dưa hạnh phúc, ngọc màu xanh biếc trong suốt, long lanh như nước, tò mò lấy điện thoại ra, vừa tra vừa hỏi: “Cái này chắc là đắt hơn Mini Cooper nhỉ?”</w:t>
      </w:r>
    </w:p>
    <w:p>
      <w:pPr>
        <w:pStyle w:val="BodyText"/>
      </w:pPr>
      <w:r>
        <w:t xml:space="preserve">“Đó là đương nhiên, đây là phỉ thúy chính công, là đồ cổ.” Lục Thành Khang nhìn thấy sắc mặt cô biến hóa, nụ cười càng tươi.</w:t>
      </w:r>
    </w:p>
    <w:p>
      <w:pPr>
        <w:pStyle w:val="BodyText"/>
      </w:pPr>
      <w:r>
        <w:t xml:space="preserve">Tỉ Mỉ tra xong mắng anh: “Thật ghê tởm, tại sao anh có thể vô sỉ như vậy, làm em đưa lên mạng thật mất mặt!” nắm chặt mặt ngọc, ném điện thoại về phía anh.</w:t>
      </w:r>
    </w:p>
    <w:p>
      <w:pPr>
        <w:pStyle w:val="BodyText"/>
      </w:pPr>
      <w:r>
        <w:t xml:space="preserve">Lục Thành Khang cười lớn: “Là tự em dung tục, chỉ nhìn mặt chữ, nhất định là em chưa xem qua thơ trong “Cổ nhạc phủ.”</w:t>
      </w:r>
    </w:p>
    <w:p>
      <w:pPr>
        <w:pStyle w:val="BodyText"/>
      </w:pPr>
      <w:r>
        <w:t xml:space="preserve">Càng ngày Tỉ Mỉ càng gần gũi với anh, những vết thương trong lòng cũng dần được chữa khỏi, chỉ cảm thấy anh rất tốt với mình.</w:t>
      </w:r>
    </w:p>
    <w:p>
      <w:pPr>
        <w:pStyle w:val="BodyText"/>
      </w:pPr>
      <w:r>
        <w:t xml:space="preserve">Tỉ Mỉ chưa bao giờ tìm được loại cảm giác này trên người khác, Lục Thành Khang đối với cô không chỉ là muốn gì đươc nấy, mà quả thực là giúp cô thực hiện tất cả những nguyện vọng như thần đèn Aladanh vậy.</w:t>
      </w:r>
    </w:p>
    <w:p>
      <w:pPr>
        <w:pStyle w:val="BodyText"/>
      </w:pPr>
      <w:r>
        <w:t xml:space="preserve">Anh không chỉ giúp cô xây một căn nhà hai tầng ở Diên Khánh cho bố mẹ cô, để cho hai người không cần phải sống trong căn nhà cũ kĩ thấp lùn mà còn để cho cô đến nhà anh ở, để ỗi ngày có thể lái mini cooper đi làm, không cần phải quan tâm đến chuyện tiền nong.</w:t>
      </w:r>
    </w:p>
    <w:p>
      <w:pPr>
        <w:pStyle w:val="BodyText"/>
      </w:pPr>
      <w:r>
        <w:t xml:space="preserve">Trước kia Mạnh Tiểu Bạch còn hay sai cô như người giúp việc, những việc lặt vặt cần chạy đi chạy lại tạo dựng quan hệ, chuyện vụn vặt gì cũng cho cô làm, anh ở nhà cao cửa rộng nhưng lại chỉ thuê cho cô một căn phòng nhỏ, ba mươi mét vuông, tiền lương miễn cưỡng có thể sống tạm, chỉ duy nhất một lần chính là mua cho cô một chiếc Polo, như vậy cũng chỉ là để cho cô đi ra ngoài xã giao cho dễ dàng hơn thôi.</w:t>
      </w:r>
    </w:p>
    <w:p>
      <w:pPr>
        <w:pStyle w:val="BodyText"/>
      </w:pPr>
      <w:r>
        <w:t xml:space="preserve">Nếu lẩy ra so sánh, Tỉ Mỉ cảm giác mấy năm mình làm cấp dưới của Tiểu Bạch thật là khổ.</w:t>
      </w:r>
    </w:p>
    <w:p>
      <w:pPr>
        <w:pStyle w:val="BodyText"/>
      </w:pPr>
      <w:r>
        <w:t xml:space="preserve">Phụ nữ muốn gì, chính là muốn đàn ông phải đối xử tốt với mình, Tỉ Mỉ khắc cốt ghi tâm những tháng ngày ở bên cạnh Mạnh Tiểu Bạch, làm thế nào cũng không được tình yêu bù đắp, cho nên đã suy nghĩ thông suốt, đàn ông mà chỉ có tài giỏi có tiền nhưng chỉ cần hắn ta không yêu thương mình, thì trước mắt hắn ta ngươi chẳng là gì cả.</w:t>
      </w:r>
    </w:p>
    <w:p>
      <w:pPr>
        <w:pStyle w:val="BodyText"/>
      </w:pPr>
      <w:r>
        <w:t xml:space="preserve">Nhưng Lục Thành Khang lại không giống vậy, không cần biết trước kia anh là người khốn khiếp như thế nào, chỉ cần bây giờ không như vậy nữa là được, còn nói, anh còn vì cô mà bị bạn bè xa lánh, ba mẹ anh còn vì anh cố chấp từ bỏ hôn sự, đi tìm một cô nhóc ngu ngốc như cô mà căm thù anh đến tận xương tận tủy, thề rắng không quan hệ gì với anh nữa.</w:t>
      </w:r>
    </w:p>
    <w:p>
      <w:pPr>
        <w:pStyle w:val="BodyText"/>
      </w:pPr>
      <w:r>
        <w:t xml:space="preserve">Một người từ nhỏ đã được sinh ra trong cảnh nghèo đói, bảy tuổi mới được tận mắt nhìn thấy điện thấy bồn cầu tự hoại, khi lớn lên cũng chưa bao giờ quá coi nặng mình là con gái, chợt có một người đàn ông đối tốt với cô như vậy, cô làm sao có thể chống đỡ được, Lục Thành Khang đối tốt với cô như thế cô có thể chống đỡ được hay sao?</w:t>
      </w:r>
    </w:p>
    <w:p>
      <w:pPr>
        <w:pStyle w:val="BodyText"/>
      </w:pPr>
      <w:r>
        <w:t xml:space="preserve">Lục Thành Khang cho cô được thấy cuộc sống cao cấp trong kinh thành, cho cô hưởng thụ vật chất, còn cho cô cả một chiếc Mini Cooper thì muốn cô khóc cô sẽ khóc, muốn cô cười cô sẽ cười, không có việc gì còn lái xe cho cô đi chơi, có tụ hội gì cũng cho cô đi theo, thoải mái giới thiệu cô với bạn bè mình, đối với trình độ học vấn và xuất thân của cô cũng không để ý, không sợ mọi người nói, anh chính là thích người chỉ tốt nghiệp trung học, cũng thích một cô nhóc nông thông, anh chính là thích vẻ đẹp đơn thuần nhiệt tình của cô, người nào không thích thì mặc kệ họ.</w:t>
      </w:r>
    </w:p>
    <w:p>
      <w:pPr>
        <w:pStyle w:val="BodyText"/>
      </w:pPr>
      <w:r>
        <w:t xml:space="preserve">Tỉ Mỉ cảm động với tình cảm kiên định của Lục Thành Khang, đôi mắt sáng lấp lánh đầy nước, cô đơn thuần chẳng suy nghĩ được nhiều, hai mươi tuổi đầu cũng chỉ có người trước mắt đây là đối xử tốt với cô.</w:t>
      </w:r>
    </w:p>
    <w:p>
      <w:pPr>
        <w:pStyle w:val="BodyText"/>
      </w:pPr>
      <w:r>
        <w:t xml:space="preserve">Tỉ Mỉ có người đối tốt với mình đã đem Mạnh Tiểu Bạch ném đến chín tầng mây.</w:t>
      </w:r>
    </w:p>
    <w:p>
      <w:pPr>
        <w:pStyle w:val="BodyText"/>
      </w:pPr>
      <w:r>
        <w:t xml:space="preserve">Mạnh Tiểu Bạch đối với nhân duyên chó ngáp phải ruồi này vui mừng mấy ngày không ngủ được, người trong nghề vừa ra tay là đã biết có kết quả hay không, bây giờ với tài trí của anh, lại có một người em họ có quyền có thế như vậy, về sau này tất cả đều là địa bàn của anh rồi.</w:t>
      </w:r>
    </w:p>
    <w:p>
      <w:pPr>
        <w:pStyle w:val="BodyText"/>
      </w:pPr>
      <w:r>
        <w:t xml:space="preserve">Anh không còn Sùng Văn, cá vàng bơi ao nhỏ nữa, mà Mạnh Tiểu Bạch anh đã thành hoàng thân quốc thích, có em họ nhiều tiền, anh rể phú quý, anh rể thông thiên em họ triệt địa, còn anh chính là thần ở giữa.</w:t>
      </w:r>
    </w:p>
    <w:p>
      <w:pPr>
        <w:pStyle w:val="BodyText"/>
      </w:pPr>
      <w:r>
        <w:t xml:space="preserve">Tỉ Mỉ đúng là người nghèo mà nhặt được túi vàng, Vân Cẩn cũng đã biết, nhưng cũng không muốn làm cho cô ấy mất hứng, chậm rãi nói: “Chị khuyên em cũng nên có chừng mực, em cũng chỉ như một con rối trong tay Lục Thành Khang mà thôi, cũng nên chừa một đường lui ình, đừng cả ngày ngu ngốc, nên biết điểm dừng.”</w:t>
      </w:r>
    </w:p>
    <w:p>
      <w:pPr>
        <w:pStyle w:val="BodyText"/>
      </w:pPr>
      <w:r>
        <w:t xml:space="preserve">Tỉ Mỉ cười mỉa: “Em cũng đâu có ngốc, em vẫn thường thử lòng anh ấy, anh ấy cũng giống em thôi trình độ học vấn cũng không có, tài nghệ gì cũng không, chỉ được cái tốt là đầu thai vào đúng nhà, cái khác không dám nói, nhưng anh ấy đối xử với em rất tốt, em rất dễ thỏa mãn, chẳng cần gì nhiều, người sống đơn giản mới hạnh phúc. Chị chính là do quá thông minh, không dễ dàng thỏa mãn, cho nên mới cảm thấy mình không hạnh phúc đó.”</w:t>
      </w:r>
    </w:p>
    <w:p>
      <w:pPr>
        <w:pStyle w:val="BodyText"/>
      </w:pPr>
      <w:r>
        <w:t xml:space="preserve">Lời nói của cô trong lúc vô tình lại động chạm đến lòng Vân Cẩn. Đúng vậy, Tỉ Mỉ hạnh phúc hơn cô nhiều, đàn ông đưa đến cửa, còn đặc biệt cưng chiều cô ấy, cô ấy còn không hạnh phúc hay sao, đời người chính là không công bằng như vậy.</w:t>
      </w:r>
    </w:p>
    <w:p>
      <w:pPr>
        <w:pStyle w:val="BodyText"/>
      </w:pPr>
      <w:r>
        <w:t xml:space="preserve">Bảo mẫu ở nhà trông Tung Tung, Tỉ Mỉ và Vân Cẩn đi siêu thị mua đồ ăn. Trong siêu thị đang có đợt giảm giá, nhiều người đi mua mua bán bán, ăn trộm nhân cơ hội đó mà lẻn vào trộm mất chiếc túi Gucci mà Tỉ Mỉ mới mua.</w:t>
      </w:r>
    </w:p>
    <w:p>
      <w:pPr>
        <w:pStyle w:val="BodyText"/>
      </w:pPr>
      <w:r>
        <w:t xml:space="preserve">Tỉ Mỉ tìm một vòng cũng không thấy, càng tiếc nuối, lấy điện thoại ra gọi điện thoại cho Lục Thành Khang, khóc lóc kể lại chuyện vừa rồi: “Đại Thành, em ở siêu thị….bị ăn trộm mất túi xách….ô…ô….bên trong còn cả tiền anh cho em và chìa khóa xe nữa….”</w:t>
      </w:r>
    </w:p>
    <w:p>
      <w:pPr>
        <w:pStyle w:val="BodyText"/>
      </w:pPr>
      <w:r>
        <w:t xml:space="preserve">Lục Thành Khang thấy cô ở trong điện thoại khóc lóc, còn tưởng xảy ra chuyện lớn gì, thì ra chỉ là chuyện nhỏ này, yên lòng: “Trộm thì cũng trộm rồi, khi nào về anh mua cho em cái mới, đừng khóc, ngoan, anh hôn một cái.”</w:t>
      </w:r>
    </w:p>
    <w:p>
      <w:pPr>
        <w:pStyle w:val="BodyText"/>
      </w:pPr>
      <w:r>
        <w:t xml:space="preserve">“Vậy em muốn Gucci.” Tỉ Mỉ làm nũng nói.</w:t>
      </w:r>
    </w:p>
    <w:p>
      <w:pPr>
        <w:pStyle w:val="BodyText"/>
      </w:pPr>
      <w:r>
        <w:t xml:space="preserve">“Được, em muốn cái gì cũng được, trong siêu thị nhiều người, em cũng đừng đi dạo nữa, chìa khóa xe mất rồi, anh đi đón em.” Lục Thành Khang an ủi cô xong cúp điện thoại.</w:t>
      </w:r>
    </w:p>
    <w:p>
      <w:pPr>
        <w:pStyle w:val="BodyText"/>
      </w:pPr>
      <w:r>
        <w:t xml:space="preserve">Tỉ Mỉ mỉm cười.</w:t>
      </w:r>
    </w:p>
    <w:p>
      <w:pPr>
        <w:pStyle w:val="BodyText"/>
      </w:pPr>
      <w:r>
        <w:t xml:space="preserve">Vân Cẩn đứng ở một bên nghe cô gọi điện thoại, lúc trước nghe cô ấy kể từ lúc cô ấy ở với Lục Thành Khang thì như trở thành đứa trẻ ba tuổi vậy còn chẳng tin, nhưng nghe cuộc điện thoại kia thì cũng hiểu.</w:t>
      </w:r>
    </w:p>
    <w:p>
      <w:pPr>
        <w:pStyle w:val="BodyText"/>
      </w:pPr>
      <w:r>
        <w:t xml:space="preserve">Tỉ Mỉ tắt di dộng, nghiêng đầu nhìn thấy sắc mặt lạnh lùng của chị họ, cười hả hê; “Chị, em chỉ muốn biểu diễn cho chị xem thôi, chị đừng tưởng em khóc thật, em chỉ khóc cho anh ấy nghe thôi, em muốn anh ấy thương em, còn em thì lệ thuộc vào anh ấy.”</w:t>
      </w:r>
    </w:p>
    <w:p>
      <w:pPr>
        <w:pStyle w:val="BodyText"/>
      </w:pPr>
      <w:r>
        <w:t xml:space="preserve">Vân Cẩn thấy vẻ mặt dương dương đắc ý của cô thì bật cười, cô thật không biết là cô em họ này của mình rốt cuộc là giả vờ ngu hay là ngu thật, con người mà làm sao có thể cứ ngu ngu ngốc ngốc mà sống như vậy chứ.</w:t>
      </w:r>
    </w:p>
    <w:p>
      <w:pPr>
        <w:pStyle w:val="BodyText"/>
      </w:pPr>
      <w:r>
        <w:t xml:space="preserve">Lúc Lục Thành Khang lái xe đến đón Tỉ Mỉ, Tỉ Mỉ vừa thấy anh xuống xe thì chạy nhào vào lòng anh, như một con mèo nhỏ đang làm nũng vậy.</w:t>
      </w:r>
    </w:p>
    <w:p>
      <w:pPr>
        <w:pStyle w:val="BodyText"/>
      </w:pPr>
      <w:r>
        <w:t xml:space="preserve">Vân Cẩn xách theo hai túi đồ đi theo, tuy cô không thích dáng vẻ đó của Tỉ Mỉ , nhưng khi cô nhìn thấy vẻ mặt đó của Lục Thành Khang thì cũng không thể không tin rằng, vỏ quýt dày đã có móng tay nhọn.</w:t>
      </w:r>
    </w:p>
    <w:p>
      <w:pPr>
        <w:pStyle w:val="BodyText"/>
      </w:pPr>
      <w:r>
        <w:t xml:space="preserve">Lục Thành Khang trước kia cũng ở trong cái vòng nổi danh chơi bời với nhóm Đinh Kiêu, bạn gái mấy năm rồi cũng chưa kết hôn, nhưng kể từ khi ở cùng với Tỉ Mỉ thì lại bị cô ấy mê hoặc, cô ấy có làm nũng cũng chẳng cảm thấy phiền ngược lạ vẻ mặt còn tràn đầy yêu thương.</w:t>
      </w:r>
    </w:p>
    <w:p>
      <w:pPr>
        <w:pStyle w:val="BodyText"/>
      </w:pPr>
      <w:r>
        <w:t xml:space="preserve">Lúc lên xe hai người vẫn còn tình cảm đến phát ngấy, Vân Cẩn nhìn ra cửa sổ, chờ xe đi được một đoạn mới hỏi: “Khi nào thì anh sẽ cưới em họ tôi?”</w:t>
      </w:r>
    </w:p>
    <w:p>
      <w:pPr>
        <w:pStyle w:val="BodyText"/>
      </w:pPr>
      <w:r>
        <w:t xml:space="preserve">Lục Thành Khang sửng sốt, ý thức được cô đang nói chuyện với mình, theo bản năng liếc vào kính chiếu hậu, mới nói: “Sang năm, năm nay đã gần hết rồi, các nhà hàng tiệc cưới cũng đã được đặt kín chỗ rồi chỉ có thể chờ đến sang năm.”</w:t>
      </w:r>
    </w:p>
    <w:p>
      <w:pPr>
        <w:pStyle w:val="BodyText"/>
      </w:pPr>
      <w:r>
        <w:t xml:space="preserve">“Nếu đã quyết định rồi thì mau chóng kết hôn đi thôi, Tỉ Mỉ tính tình nóng nảy, sau này hãy bao dung cô ấy.” Vân Cẩn không yên lòng nói.</w:t>
      </w:r>
    </w:p>
    <w:p>
      <w:pPr>
        <w:pStyle w:val="BodyText"/>
      </w:pPr>
      <w:r>
        <w:t xml:space="preserve">“Không sao đâu, Tỉ Mỉ rất nghe lời, có phải không, Tiểu Tỉ Mỉ, em vẫn nghe lời anh đúng không?” Lục Thành Khang đùa giỡn hỏi Tỉ Mỉ. Tỉ Mỉ ngước khuôn mặt nhỏ nhìn anh: “Em sẽ nghe lời anh, anh có nói ngôn ngữ của chim thì em cũng có thể phiên dịch được để làm theo.”</w:t>
      </w:r>
    </w:p>
    <w:p>
      <w:pPr>
        <w:pStyle w:val="BodyText"/>
      </w:pPr>
      <w:r>
        <w:t xml:space="preserve">Hai người bọn họ lại liếc mắt đưa tình cười đùa vui vẻ.</w:t>
      </w:r>
    </w:p>
    <w:p>
      <w:pPr>
        <w:pStyle w:val="BodyText"/>
      </w:pPr>
      <w:r>
        <w:t xml:space="preserve">Vân Cẩn lại chỉ cảm thấy khổ sở, mỗi người đều tìm được một nửa của đời mình, chỉ cần hai người có tình cảm , thì cần gì phải biết mai sau sẽ như thế nào, tính tình Tỉ Mỉ đơn thuần hơn so với ngoài miệng nhiều, cho nên cô ấy dễ dàng cảm thấy thỏa mãn.</w:t>
      </w:r>
    </w:p>
    <w:p>
      <w:pPr>
        <w:pStyle w:val="BodyText"/>
      </w:pPr>
      <w:r>
        <w:t xml:space="preserve">Ngược lại, còn mình chính là loại người, lòng người cao hơn mệnh trời, cái gì cũng muốn có nhưng lại không thấy cái gì vừa ý cả, phí hết tâm tư mới gả được cho người mình thầm mến hai mươi năm trời sau khi cưới mới biết được hạnh phúc cũng không hề đơn giản như trong tưởng tượng, hôm nay thấy người khác ân ân ái ái không khỏi cảm thấy thương tâm, suy nghĩ một chút mới cảm thấy kết cục của mình và Đinh Kiêu ngày hôm nay, ngoại trừ nguyên nhân của anh ra, không phải cũng là do yêu cầu của mình quá cao hay sao?</w:t>
      </w:r>
    </w:p>
    <w:p>
      <w:pPr>
        <w:pStyle w:val="BodyText"/>
      </w:pPr>
      <w:r>
        <w:t xml:space="preserve">“Chị Vân, chị và Đinh Kiêu muốn dọn ra ngoài sống riêng rồi hả?” Lục Thành Khang chợt nói một câu. Mặc dù so với Đinh Kiêu và Vân Cẩn anh còn lớn hơn vài tuổi nhưng bởi vì yêu Tỉ Mỉ, cho nên cũng gọi Vân Cẩn là chị.</w:t>
      </w:r>
    </w:p>
    <w:p>
      <w:pPr>
        <w:pStyle w:val="BodyText"/>
      </w:pPr>
      <w:r>
        <w:t xml:space="preserve">Vân Cẩn sững sờ, nhưng cô cũng rất thông minh ngay lập tức thuận nước đẩy thuyền: “Làm sao, anh ấy đã nói gì với cậu à?”</w:t>
      </w:r>
    </w:p>
    <w:p>
      <w:pPr>
        <w:pStyle w:val="BodyText"/>
      </w:pPr>
      <w:r>
        <w:t xml:space="preserve">Lục Thành Khang nói với Vân Cẩn, Đinh Kiêu nhờ anh tìm hộ một căn chung cư nhỏ, nhưng lại không nói là cho ai ở, cho nên anh đoán chắc là Đinh Kiêu tính toán mang theo Vân Cẩn và con nhỏ ra ngoài ở riêng, dù sao nếu ở chung cùng bố mẹ lâu ngày cũng sinh ra nhiều mâu thuẫn.</w:t>
      </w:r>
    </w:p>
    <w:p>
      <w:pPr>
        <w:pStyle w:val="BodyText"/>
      </w:pPr>
      <w:r>
        <w:t xml:space="preserve">Lục Thành Khang ngồi ở phía trước nói chuyện, hoàn toàn không chú ý đến vẻ mặt thay đổi của Vân Cẩn ở phía sau, trong lòng Vân Cẩn nặng trĩu, thử hòi: “Anh ấy đã nói tìm ở khu vực nào chưa?”</w:t>
      </w:r>
    </w:p>
    <w:p>
      <w:pPr>
        <w:pStyle w:val="BodyText"/>
      </w:pPr>
      <w:r>
        <w:t xml:space="preserve">“Nói rồi, anh ấy nói gần đường năm là được.” Lục Thành Khang nói. Nhưng anh nào có biết Đinh Kiêu tìm phòng cho ai, không để ý nói ra hết.</w:t>
      </w:r>
    </w:p>
    <w:p>
      <w:pPr>
        <w:pStyle w:val="BodyText"/>
      </w:pPr>
      <w:r>
        <w:t xml:space="preserve">Vân Cẩn vừa nghe nói là gần đường năm, trong lòng nguội lạnh, đại học Q gần chỗ đó, mà Mạc Sơ Nguyên lại chính là tiến sĩ của đại học Q, Đinh Kiêu muốn tìm phòng, mục đích không cần nói cũng biết.</w:t>
      </w:r>
    </w:p>
    <w:p>
      <w:pPr>
        <w:pStyle w:val="Compact"/>
      </w:pPr>
      <w:r>
        <w:br w:type="textWrapping"/>
      </w:r>
      <w:r>
        <w:br w:type="textWrapping"/>
      </w:r>
    </w:p>
    <w:p>
      <w:pPr>
        <w:pStyle w:val="Heading2"/>
      </w:pPr>
      <w:bookmarkStart w:id="65" w:name="chương-44"/>
      <w:bookmarkEnd w:id="65"/>
      <w:r>
        <w:t xml:space="preserve">43. Chương 44</w:t>
      </w:r>
    </w:p>
    <w:p>
      <w:pPr>
        <w:pStyle w:val="Compact"/>
      </w:pPr>
      <w:r>
        <w:br w:type="textWrapping"/>
      </w:r>
      <w:r>
        <w:br w:type="textWrapping"/>
      </w:r>
    </w:p>
    <w:p>
      <w:pPr>
        <w:pStyle w:val="BodyText"/>
      </w:pPr>
      <w:r>
        <w:t xml:space="preserve">Cho đến khi xuống xe, Vân Cẩn cũng không nói thêm câu nào nữa, Tỉ Mỉ đang cùng Lục Thành Khang liếc mắt đưa tình cũng không chú ý đến vẻ mặt thay đổi của chị họ, Lục Thành Khang thận trọng, trong nháy mắt khi Vân Cẩn xuống xe thấy vẻ mặt phiền muộn của cô, trong lòng nhất thời có chút nghi ngờ.</w:t>
      </w:r>
    </w:p>
    <w:p>
      <w:pPr>
        <w:pStyle w:val="BodyText"/>
      </w:pPr>
      <w:r>
        <w:t xml:space="preserve">Hư, chẳng có nhẽ chuyện mình nói ra lúc nãy làm chị ấy không vui.</w:t>
      </w:r>
    </w:p>
    <w:p>
      <w:pPr>
        <w:pStyle w:val="BodyText"/>
      </w:pPr>
      <w:r>
        <w:t xml:space="preserve">Lục Thành Khang hối hận, làm sao mình lại nhiều chuyện như vậy, xem ra ở cùng với Tỉ Mỉ lâu ngày, trí thông minh cũng bị ảnh hương, bình thường anh đâu phải loại người lắm mồm nhưng hết lần này đến lần khác lại buôn bán chuyện của Đinh Kiêu ra ngoài.</w:t>
      </w:r>
    </w:p>
    <w:p>
      <w:pPr>
        <w:pStyle w:val="BodyText"/>
      </w:pPr>
      <w:r>
        <w:t xml:space="preserve">Tỉ Mỉ nào có để ý chuyện này, chúi đầu chơi trò chơi trong điện thoại của Lục Thành Khang cũng không thèm ngẩng đầu lên.</w:t>
      </w:r>
    </w:p>
    <w:p>
      <w:pPr>
        <w:pStyle w:val="BodyText"/>
      </w:pPr>
      <w:r>
        <w:t xml:space="preserve">“Bảo bối, đưa điện thoại di động cho anh, anh muốn gọi điện.” Lục Thành Khang lần thứ ba muốn lấy điện thoại từ tay Tỉ Mỉ. Lúc này Tỉ Mỉ mới miễn cưỡng đưa điện thoại cho anh: “Đang lái xe lại gọi điện thoại làm gì, không thể về nhà mới gọi hay sao.”</w:t>
      </w:r>
    </w:p>
    <w:p>
      <w:pPr>
        <w:pStyle w:val="BodyText"/>
      </w:pPr>
      <w:r>
        <w:t xml:space="preserve">Lục Thành Khang cầm lấy, nhanh chóng bấm số điện thoại của Đinh Kiêu, nói cho anh biết vừa rồi mình đã không cẩn thận tiết lộ chuyện anh muốn tìm phòng nói cho bà xã anh rồi.</w:t>
      </w:r>
    </w:p>
    <w:p>
      <w:pPr>
        <w:pStyle w:val="BodyText"/>
      </w:pPr>
      <w:r>
        <w:t xml:space="preserve">Đinh Kiêu tức bể phồi, mắng cho Lục Thành Khang một trận, nếu như là trước kia, Lục Thành Khang có gì không đúng thì cũng dám mắng lại, dù sao Lục Thành Khang cũng còn lớn hơn anh vài tuổi, nhưng hôm nay Lục Thành Khang lại muốn kết hôn với em họ của bà xã anh, cho nên tôn anh lên là anh rể, anh được lên chức muốn mắng thế nào thì mắng.</w:t>
      </w:r>
    </w:p>
    <w:p>
      <w:pPr>
        <w:pStyle w:val="BodyText"/>
      </w:pPr>
      <w:r>
        <w:t xml:space="preserve">“Ai, ai, ai, được rồi, chỉ là tôi mau mồm mau miệng, còn anh nữa, cùng đừng la lối om sòm nữa, mau đi dỗ bà xã anh đi,” Lục Thành Khang nói xong chuyện cũng cúp điện thoại.</w:t>
      </w:r>
    </w:p>
    <w:p>
      <w:pPr>
        <w:pStyle w:val="BodyText"/>
      </w:pPr>
      <w:r>
        <w:t xml:space="preserve">Tỉ Mỉ nghe thấy tiếng ầm ĩ trong điện thoại, đoán được là anh rể đang mắng chồng cô, bất mãn lầm bầm: “Sao anh rể lại mắng anh chứ, anh còn lớn tuổi hơn anh ấy, mà tại sao anh ấy lại mắng anh?”</w:t>
      </w:r>
    </w:p>
    <w:p>
      <w:pPr>
        <w:pStyle w:val="BodyText"/>
      </w:pPr>
      <w:r>
        <w:t xml:space="preserve">Lục Thành Khang cũng không nói gì: “Không có chuyện gì, chỉ tại anh ấy đang tức giận.”</w:t>
      </w:r>
    </w:p>
    <w:p>
      <w:pPr>
        <w:pStyle w:val="BodyText"/>
      </w:pPr>
      <w:r>
        <w:t xml:space="preserve">Tỉ Mỉ vẫn còn tức: “ Thì ra anh ấy không phải tìm phòng để ở cùng chị họ, vậy anh ấy muốn ở với ai, nhanh như vậy đã tìm được người mới? Chị em nói anh ấy không trông cậy được gì, em còn nói đỡ cho anh ấy, nhưng xem ra anh ấy chẳng phải tốt đẹp gì.”</w:t>
      </w:r>
    </w:p>
    <w:p>
      <w:pPr>
        <w:pStyle w:val="BodyText"/>
      </w:pPr>
      <w:r>
        <w:t xml:space="preserve">Lục Thành Khang nhìn Tỉ Mỉ, cười một tiếng: “Em và chị họ, một người không có đầu óc còn một người không có hứng, chị ấy động một chút là tức giận còn em thì động một chút là phạm sai lầm.”</w:t>
      </w:r>
    </w:p>
    <w:p>
      <w:pPr>
        <w:pStyle w:val="BodyText"/>
      </w:pPr>
      <w:r>
        <w:t xml:space="preserve">“Con mẹ nó anh nói cái gì, rõ ràng là anh không có đầu óc, chuyện anh rể giao cho cũng nói hết cho chị họ, còn làm liên lụy đến cả em.” Tỉ Mỉ thấy anh nói mình không có đầu óc, khí nóng bốc lên, lộ rõ bản chất.</w:t>
      </w:r>
    </w:p>
    <w:p>
      <w:pPr>
        <w:pStyle w:val="BodyText"/>
      </w:pPr>
      <w:r>
        <w:t xml:space="preserve">Đối với việc Tỉ Mỉ được nuông chiều thành ra hư hỏng, Lục Thành Khang cũng chẳng có cách nào mà nổi giận được với cô, đúng là một cô nhóc không có đầu óc gì cả, nhưng anh lại thích, anh cũng không muốn cô tức giận lại học chị họ mình náo loạn muốn ra ở riêng, vì vậy cúi đầu nhận lỗi: “Đúng vậy, chỉ trách cái miệng anh không tốt, ngài là tiểu tổ tông của tôi rồi, ngài nói cái gì thì chính là cái đó.”</w:t>
      </w:r>
    </w:p>
    <w:p>
      <w:pPr>
        <w:pStyle w:val="BodyText"/>
      </w:pPr>
      <w:r>
        <w:t xml:space="preserve">Tỉ Mỉ thấy anh đã nhận sai, trong lòng cũng hòa hoãn, trấn an anh: “Em cũng không phải có ý đó, chỉ là em không muốn anh nói em đần, người khác nói thì không nói làm gì, nhưng anh không thể nói em đần được, ông xã, chuyện của anh và chị họ, hai chúng ta đừng để ý, cho bọn họ muốn làm gì thì làm, tránh cho đến đó lại trong ngoài không được lòng người.”</w:t>
      </w:r>
    </w:p>
    <w:p>
      <w:pPr>
        <w:pStyle w:val="BodyText"/>
      </w:pPr>
      <w:r>
        <w:t xml:space="preserve">Lục Thành Khang gật đầu đồng ý. Càng ngày anh càng cảm thấy, Đinh Kiêu không giữ nổi vợ của anh ta, trận chiến này của hai người bọn họ sẽ không phải chỉ kéo dài vài ngày đâu, nên lo lắng cho hôn sự của mình và Tỉ Mỉ thì tốt hơn, bớt nên can thiệp vào chuyện của người khác.</w:t>
      </w:r>
    </w:p>
    <w:p>
      <w:pPr>
        <w:pStyle w:val="BodyText"/>
      </w:pPr>
      <w:r>
        <w:t xml:space="preserve">“Ông xã, sau này em già rồi, không còn xinh đẹp nữa, anh vẫn yêu em chứ?” mỗi ngày Tỉ Mỉ đều phải hỏi vấn đề này một lần.</w:t>
      </w:r>
    </w:p>
    <w:p>
      <w:pPr>
        <w:pStyle w:val="BodyText"/>
      </w:pPr>
      <w:r>
        <w:t xml:space="preserve">Lục Thành Khang sợ phiền phức chỉ đành nói với cô:” Tổ tông, em còn nhỏ hơn anh mười một tuổi, muốn già cũng phải là anh già trước, anh gần đất xa trời rồi, em vẫn còn xinh tươi như hoa, anh chỉ sợ em không quan tâm đến anh thôi.”</w:t>
      </w:r>
    </w:p>
    <w:p>
      <w:pPr>
        <w:pStyle w:val="BodyText"/>
      </w:pPr>
      <w:r>
        <w:t xml:space="preserve">“Không được giở trò! Anh phải nói thẳng ra, mai sau hai chúng ta già đi, anh gặp được người trẻ tuổi xinh đẹp hơn em thì có quăng em đi để tìm người mới hay không?” Tỉ Mỉ nghiêng người, ôm lấy hông anh, chờ đợi câu trả lời.</w:t>
      </w:r>
    </w:p>
    <w:p>
      <w:pPr>
        <w:pStyle w:val="BodyText"/>
      </w:pPr>
      <w:r>
        <w:t xml:space="preserve">Lục Thành Khang cúi đầu nhìn rồi hôn lên gò má cô: “Vậy thì cũng khó nói, nếu em đối xử không tốt với anh, ngược đãi anh, khẳng định anh sẽ đi tìm một bà lão hiền lành để sống nốt nửa đời còn lại.”</w:t>
      </w:r>
    </w:p>
    <w:p>
      <w:pPr>
        <w:pStyle w:val="BodyText"/>
      </w:pPr>
      <w:r>
        <w:t xml:space="preserve">Tỉ Mỉ cười khanh khách, cọ cọ trên mặt anh: “Ông xã, anh thật tốt, so với anh rể hay Tiểu Bạch đều tốt hơn, bọn họ nói ba câu cũng không có hai câu tốt đẹp, vậy thì anh đáng tin hơn bọn họ.”</w:t>
      </w:r>
    </w:p>
    <w:p>
      <w:pPr>
        <w:pStyle w:val="BodyText"/>
      </w:pPr>
      <w:r>
        <w:t xml:space="preserve">Sau một thời gian dài dống chung với Lục Thành Khang, Tỉ Mỉ càng cảm thấy anh đối xử với người khác thành thục hơn so với Đinh Kiêu hay Mạnh Tiểu Bạch, cho nên cũng tha thứ cho những hành động của anh anh, cho anh có cơ hội hối cải làm lại từ đầu.</w:t>
      </w:r>
    </w:p>
    <w:p>
      <w:pPr>
        <w:pStyle w:val="BodyText"/>
      </w:pPr>
      <w:r>
        <w:t xml:space="preserve">Lúc Đinh Kiêu đến nhà Vân Cẩn, quả nhiên không khí hòa hoãn mấy ngày qua đã thay đổi. Thái độ Vân Cẩn đối với anh lại lạnh băng như trước, trừ để cho anh chăm sóc Tung Tung, cũng không nói chuyện với anh, cũng không cho anh nấu cơm, không thèm liếc đến anh một chút.</w:t>
      </w:r>
    </w:p>
    <w:p>
      <w:pPr>
        <w:pStyle w:val="BodyText"/>
      </w:pPr>
      <w:r>
        <w:t xml:space="preserve">Muốn giải thích với Vân Cẩn, nhưng bảo mẫu lại luôn nhìn chằm chằm bên cạnh, làm anh không được tự nhiên.</w:t>
      </w:r>
    </w:p>
    <w:p>
      <w:pPr>
        <w:pStyle w:val="BodyText"/>
      </w:pPr>
      <w:r>
        <w:t xml:space="preserve">Sớm muộn cũng đến một ngày phải đuổi bảo mẫu đi, chờ Tung Tung lớn hơn một chút, có thể đưa đến nhà trẻ, thì cũng cho những người này nghỉ việc. Đinh Kiêu càng nhìn càng cảm thấy người bảo mẫu này không vừa mắt.</w:t>
      </w:r>
    </w:p>
    <w:p>
      <w:pPr>
        <w:pStyle w:val="BodyText"/>
      </w:pPr>
      <w:r>
        <w:t xml:space="preserve">Thừa dịp bảo mẫu cho Tung Tung đi tắm, Đinh Kiêu kéo Vân Cẩn lại một bên: “Đại Thành nói không phải như em nghĩ đau, anh chỉ giúp bạn tìm phòng ở thôi, không có ý gì khác.”</w:t>
      </w:r>
    </w:p>
    <w:p>
      <w:pPr>
        <w:pStyle w:val="BodyText"/>
      </w:pPr>
      <w:r>
        <w:t xml:space="preserve">“Em có nói gì sao?” Vân Cẩn cười lạnh một tiếng đẩy Đinh Kiêu ra, dọn dẹp những món đồ chơi mà con trai vừa ném lung tung.</w:t>
      </w:r>
    </w:p>
    <w:p>
      <w:pPr>
        <w:pStyle w:val="BodyText"/>
      </w:pPr>
      <w:r>
        <w:t xml:space="preserve">Đinh Kiêu khó mà giãi bày những điều trong lòng, nhưng cũng không thể không thanh minh cho bản thân: “Anh thấy cô ấy một mình ở Bắc Kinh cũng không dễ dàng gì, hiện nay giá phòng ở Bắc Kinh quá đắt, cô ấy cũng không phải là người có nhiều tiền, Đại Thành lại làm bên hậu cần, phòng anh ấy tìm chắc chắn giá sẽ rẻ hơn ngoài thị trường.”</w:t>
      </w:r>
    </w:p>
    <w:p>
      <w:pPr>
        <w:pStyle w:val="BodyText"/>
      </w:pPr>
      <w:r>
        <w:t xml:space="preserve">“Anh thật biết suy nghĩ cho người khác, nhưng lúc anh đồng cảm cho người khác có nghĩ đến sẽ dẫn đến hậu quả như thế nào hay không, cô ấy với anh không quen biết, biết rõ anh đã có vợ có con nhưng chuyện lớn nhỏ gì cũng đến tìm anh, anh có cảm thấy trong chuyện này có gì khả nghi hay không? Anh có nghĩ đến suy nghĩ của em hay không, có nghĩ đến anh còn có con nhỏ hay không, anh không sợ người khác nói xấu nhưng em thì có.” Vân Cẩn hung hăng lườm anh một cái, giễu cợt chuỗi dài nhưng Đinh Kiêu cũng không thể phản bác lại.</w:t>
      </w:r>
    </w:p>
    <w:p>
      <w:pPr>
        <w:pStyle w:val="BodyText"/>
      </w:pPr>
      <w:r>
        <w:t xml:space="preserve">Ánh mắt cô làm cả người Đinh Kiêu cũng không được tự nhiên, đè nén lửa giận: “Anh quang minh lỗi lạc, không làm gì xấu thì không sợ người khác nói, anh chỉ giúp cô ấy tìm phòng chứ chẳng có quan hệ gì với cô ấy. Anh làm mất mặt em, em nói hay thật đấy, em nghĩ mình là biên tập gia nổi tiếng rồi hay sao?”</w:t>
      </w:r>
    </w:p>
    <w:p>
      <w:pPr>
        <w:pStyle w:val="BodyText"/>
      </w:pPr>
      <w:r>
        <w:t xml:space="preserve">“Em có phải là biên tập nổi tiếng hay không thì không nói nhưng bây giờ anh có vào được cái nhà này hay không là do em quyết định, hiện tại em không muốn nhìn thấy mặt anh nữa, anh mau biến mất nhanh lên cho em.” Vân Cẩn đuổi Đinh Kiêu ra khỏi nhà.</w:t>
      </w:r>
    </w:p>
    <w:p>
      <w:pPr>
        <w:pStyle w:val="BodyText"/>
      </w:pPr>
      <w:r>
        <w:t xml:space="preserve">Đinh Kiêu bị cô vừa đẩy vừa kéo ra khỏi nhà, nghẹn một bụng tức giận không có nơi để xả, đang muốn mở miệng lại thấy bảo mẫu bế con trai đi ra, đôi mắt đen láy mở to nhìn anh chằm chằm, anh nhịn tức giận mở cửa đi ra ngoài.</w:t>
      </w:r>
    </w:p>
    <w:p>
      <w:pPr>
        <w:pStyle w:val="BodyText"/>
      </w:pPr>
      <w:r>
        <w:t xml:space="preserve">Nửa đêm Đinh Kiêu đang ngủ say, tiếng chuông điện thoại làm anh tỉnh giấc, sờ soạng điện thoại đưa lên nhìn thì ra là số điện thoại của Vân Cẩn, nửa tỉnh nửa mơ nghe máy.</w:t>
      </w:r>
    </w:p>
    <w:p>
      <w:pPr>
        <w:pStyle w:val="BodyText"/>
      </w:pPr>
      <w:r>
        <w:t xml:space="preserve">Từ lần trước hai người cãi nhau, đã hơn nửa tháng rồi không liên lạc.</w:t>
      </w:r>
    </w:p>
    <w:p>
      <w:pPr>
        <w:pStyle w:val="BodyText"/>
      </w:pPr>
      <w:r>
        <w:t xml:space="preserve">“Đinh Kiêu, Tung Tung bị sốt, lên tới ba chín độ, bây giờ em và bảo mẫu đang ở bệnh viện, anh mau tới đây đi.” Nghe giọng Vân Cẩn đang rất sốt ruột.</w:t>
      </w:r>
    </w:p>
    <w:p>
      <w:pPr>
        <w:pStyle w:val="BodyText"/>
      </w:pPr>
      <w:r>
        <w:t xml:space="preserve">Nghe nói con trai đang ở bệnh viện, cơn buồn ngủ của Đinh Kiêu lập tức biến mất, vội vàng rời giường thay quần áo đi ra cửa.</w:t>
      </w:r>
    </w:p>
    <w:p>
      <w:pPr>
        <w:pStyle w:val="BodyText"/>
      </w:pPr>
      <w:r>
        <w:t xml:space="preserve">Bây giờ đang là mùa đông, hôm nay có tuyết rơi, đường đêm rất khó đi, bình thường quãng đường chỉ cần 10 phút là đến nơi thì hôm nay Đinh Kiêu cũng phải đi đến 30 phút mới đến được bệnh viện, đỗ xe vào bãi đậu xe của bệnh viện, cầm chiếc áo khoác ở ghế sau lên anh thất thiếu chạy đến phòng cấp cứu ở tầng một.</w:t>
      </w:r>
    </w:p>
    <w:p>
      <w:pPr>
        <w:pStyle w:val="BodyText"/>
      </w:pPr>
      <w:r>
        <w:t xml:space="preserve">Cho dù là nửa đêm, bệnh viện nhi vẫn đầy ắp người, trẻ con bị bệnh và người nhà đứng chật ních hành lang bệnh viện. Tiếng người lớn nói chuyện tiếng trẻ con khóc náo, ẫm ĩ khắp nơi.</w:t>
      </w:r>
    </w:p>
    <w:p>
      <w:pPr>
        <w:pStyle w:val="BodyText"/>
      </w:pPr>
      <w:r>
        <w:t xml:space="preserve">Trên ghế dài Vân Cẩn đang ôm Tung Tung ngồi chuyền dịch, Tung Tung quá bé lại nhiều thịt, mạch máu khó tìm, chỉ có thể châm kim trên đầu.</w:t>
      </w:r>
    </w:p>
    <w:p>
      <w:pPr>
        <w:pStyle w:val="BodyText"/>
      </w:pPr>
      <w:r>
        <w:t xml:space="preserve">Thường ngày tiểu tử kia vô cùng hoạt bát, lúc này thoạt nhìn lại có vẻ mệt mỏi, mặc dù đang vùi mặt trong lòng mẹ cũng không ngừng khóc, Đinh Kiêu nhìn thấy thế, rất đau lòng.</w:t>
      </w:r>
    </w:p>
    <w:p>
      <w:pPr>
        <w:pStyle w:val="BodyText"/>
      </w:pPr>
      <w:r>
        <w:t xml:space="preserve">“Làm sao em không báo sớm với anh? Chỗ này ồn ào như vậy làm sao con trai có thể nghỉ ngơi tốt.” Đinh Kiêu vừa trách cứ Vân Cẩn vừa điện thoại tìm người quen, muốn tìm cho Tung Tung một phòng bệnh yên tĩnh.</w:t>
      </w:r>
    </w:p>
    <w:p>
      <w:pPr>
        <w:pStyle w:val="BodyText"/>
      </w:pPr>
      <w:r>
        <w:t xml:space="preserve">Vân Cẩn không lên tiếng, trong lòng cũng đang hối hận, con trai bị bệnh, sớm nên tìm anh nghĩ cách, nhưng cô nhất thời lại giận dỗi, kết quả là ngồi đến hơn nửa đêm cũng không đến phiên mình vào khám.</w:t>
      </w:r>
    </w:p>
    <w:p>
      <w:pPr>
        <w:pStyle w:val="BodyText"/>
      </w:pPr>
      <w:r>
        <w:t xml:space="preserve">Lúc trước vội vã mang Tung Tung đến bệnh viện, Vân Cẩn chỉ tiện tay cầm lấy chiếc áo khoác mặc ở cửa mặc vào, ngồi ở hành lang lúc nửa đêm mới cảm thấy cả người lạnh buốt, bệnh viện lại rộng lớn như vậy, tuy có điều hòa nhưng vẫn cảm thấy lạnh lẽo, Đinh Kiêu nhìn thấy thế, đem áo khoác bên ngoài cởi ra khoác lên người cô.</w:t>
      </w:r>
    </w:p>
    <w:p>
      <w:pPr>
        <w:pStyle w:val="BodyText"/>
      </w:pPr>
      <w:r>
        <w:t xml:space="preserve">Thấy hai mắt Vân Cẩn sưng đỏ, Đinh Kiêu nói; “Đứa nhỏ khóc, làm sao mà em cũng khóc theo như vậy?”</w:t>
      </w:r>
    </w:p>
    <w:p>
      <w:pPr>
        <w:pStyle w:val="BodyText"/>
      </w:pPr>
      <w:r>
        <w:t xml:space="preserve">Hốc mắt Vân Cẩn vẫn còn đọng nước, nức nở nói: “Nhìn con trai phải đâm kim vào da đầu, em đau lòng, con còn nhỏ như vậy, không biết nói chuyện, chỗ nào không thoải mái cũng không thể nói ra được.”</w:t>
      </w:r>
    </w:p>
    <w:p>
      <w:pPr>
        <w:pStyle w:val="BodyText"/>
      </w:pPr>
      <w:r>
        <w:t xml:space="preserve">“Trẻ con mà, trời lạnh như vậy, đau đầu bị bệnh cũng là bình thường, về sau em chú ý một chút là được.” Đinh Kiêu thấy vẻ mặt lo lắng của cô, cũng không muốn trách cứ cô nữa, tiện tay quấn chặt áo khoác lên người cô, hai người đều là lần đầu làm cha mẹ, cô không có kinh nghiệm, anh cũng giống thế đều không có kinh nghiệm.</w:t>
      </w:r>
    </w:p>
    <w:p>
      <w:pPr>
        <w:pStyle w:val="BodyText"/>
      </w:pPr>
      <w:r>
        <w:t xml:space="preserve">“Cánh tay cũng tê rồi, em nghỉ ngơi một chút đi để anh bế con cho.” Đinh Kiêu thấy dáng vẻ cô ôm con đã có chút khó khăn, muốn nhận lấy con trai trong tay cô, nào biết Tung Tung lại không theo anh mà chỉ cần mẹ, nếu rời mẹ ra là khóc, Đinh Kiêu cũng không có cách nào.</w:t>
      </w:r>
    </w:p>
    <w:p>
      <w:pPr>
        <w:pStyle w:val="BodyText"/>
      </w:pPr>
      <w:r>
        <w:t xml:space="preserve">“Anh cứ ngồi đi, em vẫn ôm được con.” Vân Cẩn điều chỉnh tư thế, cử động cánh tay một chút.</w:t>
      </w:r>
    </w:p>
    <w:p>
      <w:pPr>
        <w:pStyle w:val="BodyText"/>
      </w:pPr>
      <w:r>
        <w:t xml:space="preserve">Tung Tung mở mắt thấy ba ba, bàn tay nhỏ hướng về phía ba mình, Đinh Kiêu vội vàng nắm lấy bàn tay nhỏ nhắn của con, dịu dàng nói: “Bảo bối ngoan, ba ba ở đây, con là đàn ông mà, đừng khóc.”</w:t>
      </w:r>
    </w:p>
    <w:p>
      <w:pPr>
        <w:pStyle w:val="BodyText"/>
      </w:pPr>
      <w:r>
        <w:t xml:space="preserve">Tung Tung rưng rưng cái miệng nhỏ nức nở, vẻ mặt đáng thương nhìn anh, Đinh Kiêu cảm thấy lòng mình cũng đau như cắt.</w:t>
      </w:r>
    </w:p>
    <w:p>
      <w:pPr>
        <w:pStyle w:val="BodyText"/>
      </w:pPr>
      <w:r>
        <w:t xml:space="preserve">Khắp nơi đều là người, Đinh Kiêu vất vả lắm mới tìm được chồ ngồi xuống bên cạnh Vân Cẩn, kéo Vân Cẩn và con trai lại gần. Tung Tung bị bệnh, Vân Cẩn cũng chẳng còn tâm tư đâu là so đo với anh chuyện cãi nhau lần trước, tựa sát vào anh, bất kể nói như thế nào thì con trai cũng luôn là nhất, con trai bị bệnh, nhưng vẫn biết là có cha mẹ chăm sóc nó nên không có gì phải sợ.</w:t>
      </w:r>
    </w:p>
    <w:p>
      <w:pPr>
        <w:pStyle w:val="BodyText"/>
      </w:pPr>
      <w:r>
        <w:t xml:space="preserve">Nhìn trong hành lang bệnh viện đều là gương mặt lo lắng của người nhà bệnh nhân, lần đầu tiên Đinh Kiêu cảm nhận được vất vả của người làm cha mẹ, nhớ tới câu nói cửa miệng của Lý Phượng Hà, nuôi con cái mới biết được tấm lòng của cha mẹ, thấy con trai bị bệnh khó chịu, lòng mình cũng đau như cắt, mà mình khiến cha mẹ lo lắng nhưng lại chưa bao giờ cảm thấy đau lòng bao giờ.</w:t>
      </w:r>
    </w:p>
    <w:p>
      <w:pPr>
        <w:pStyle w:val="BodyText"/>
      </w:pPr>
      <w:r>
        <w:t xml:space="preserve">Đợi chai nước truyền hết, Đinh Kiêu cũng tìm được cho Tung Tung một phòng bệnh, Vân Cẩn ôm lấy Tung Tung đi theo Đinh Kiêu và y tá.</w:t>
      </w:r>
    </w:p>
    <w:p>
      <w:pPr>
        <w:pStyle w:val="BodyText"/>
      </w:pPr>
      <w:r>
        <w:t xml:space="preserve">Trong phòng bệnh, đặt Tung Tung lên giường, Vân Cẩn dỗ cho con ngủ, cuối cùng nhiệt độ cũng giảm đi được một chút, Tung Tung vất cả lắm mới thiếp đi được, bác sĩ trước khi đi đã ghi vào bệnh án, Vân Cẩn cũng chuẩn bị thức cùng Tung Tung đêm nay, bảo đảm cho con không bị sốt nữa.</w:t>
      </w:r>
    </w:p>
    <w:p>
      <w:pPr>
        <w:pStyle w:val="BodyText"/>
      </w:pPr>
      <w:r>
        <w:t xml:space="preserve">Con trai khó lắm mới ngủ được, hô hấp nặng nề, thỉnh thoảng Vân Cẩn lại cầm khăn lông xoa mặt cho con. Đinh Kiêu ngồi một bên không xen tay vào được, vất vả lắm mới chờ được Tung Tung đi ngủ, đuổi bảo mẫu đi, mới bắt đầu nói chuyện với Vân Cẩn.</w:t>
      </w:r>
    </w:p>
    <w:p>
      <w:pPr>
        <w:pStyle w:val="Compact"/>
      </w:pPr>
      <w:r>
        <w:br w:type="textWrapping"/>
      </w:r>
      <w:r>
        <w:br w:type="textWrapping"/>
      </w:r>
    </w:p>
    <w:p>
      <w:pPr>
        <w:pStyle w:val="Heading2"/>
      </w:pPr>
      <w:bookmarkStart w:id="66" w:name="chương-45"/>
      <w:bookmarkEnd w:id="66"/>
      <w:r>
        <w:t xml:space="preserve">44. Chương 45</w:t>
      </w:r>
    </w:p>
    <w:p>
      <w:pPr>
        <w:pStyle w:val="Compact"/>
      </w:pPr>
      <w:r>
        <w:br w:type="textWrapping"/>
      </w:r>
      <w:r>
        <w:br w:type="textWrapping"/>
      </w:r>
    </w:p>
    <w:p>
      <w:pPr>
        <w:pStyle w:val="BodyText"/>
      </w:pPr>
      <w:r>
        <w:t xml:space="preserve">Đinh Kiêu nói: “Bây giờ nhà em ở xa quá, nếu có chuyện gì xảy ra anh và cha mẹ muốn chăm sóc cho Tung Tung cũng không tiện, em xem có nên chuyển nhà hay không.”</w:t>
      </w:r>
    </w:p>
    <w:p>
      <w:pPr>
        <w:pStyle w:val="BodyText"/>
      </w:pPr>
      <w:r>
        <w:t xml:space="preserve">Trong lòng Vân Cẩn lúc này chỉ có con trai, nào còn tâm tư đâu để nói chuyện với anh những thứ này, trả lời: “Anh bây giờ nói với em những chuyện như vậy làm gì, em làm gì còn tâm trí nào mà quan tâm nữa chứ.”</w:t>
      </w:r>
    </w:p>
    <w:p>
      <w:pPr>
        <w:pStyle w:val="BodyText"/>
      </w:pPr>
      <w:r>
        <w:t xml:space="preserve">“Nếu sau này Tung Tung bị bệnh thì làm thế nào, trẻ con sau khi cai sữa sức miễn dịch sẽ giảm xuống, rất dễ ngã bệnh, nó cũng không phải chỉ có một mình em, nó còn là con anh nữa mà.” Lúc Đinh Kiêu rảnh rỗi cũng thường xem một chút sách chăm sóc trẻ con.</w:t>
      </w:r>
    </w:p>
    <w:p>
      <w:pPr>
        <w:pStyle w:val="BodyText"/>
      </w:pPr>
      <w:r>
        <w:t xml:space="preserve">Vân Cẩn không lên tiếng, đồng nghiệp cũng thường nói với cô, khi trẻ con bị bệnh thì không thể coi thường được, không những uy hiếp đến tính mạng mà còn để lại di chứng sau này.</w:t>
      </w:r>
    </w:p>
    <w:p>
      <w:pPr>
        <w:pStyle w:val="BodyText"/>
      </w:pPr>
      <w:r>
        <w:t xml:space="preserve">“Dọn đến đâu?” Vân Cẩn vuốt vuốt tóc, thái độ ôn hòa.</w:t>
      </w:r>
    </w:p>
    <w:p>
      <w:pPr>
        <w:pStyle w:val="BodyText"/>
      </w:pPr>
      <w:r>
        <w:t xml:space="preserve">“Anh tìm cho em một căn nhà gần chỗ anh ở, con trai cũng sắp một tuổi rồi, không lâu nữa cũng đi nhà trẻ, mẹ anh có chút quan hệ trong ở khu hải chính, muốn gửi Tung Tung vào nhà trẻ hải chính cũng không có vấn đề gì.” Đinh Kiêu nói như vậy cũng chính là ý của cha mẹ anh, bất quá anh cũng chỉ nhắn lại thôi.</w:t>
      </w:r>
    </w:p>
    <w:p>
      <w:pPr>
        <w:pStyle w:val="BodyText"/>
      </w:pPr>
      <w:r>
        <w:t xml:space="preserve">Mặc dù ông cụ Đinh chấp nhận cho hai người họ ở riêng, nhưng vẫn cảm thấy khổ thân cho cháu đích tôn nhà mình, Lý Phượng Hà chỉ hận không thể ở cùng Vân Cẩn, ngày ngày ôm cháu trai chăm bẵm cháu mình, nghĩ đi nghĩ lại, Lý Phượng Hà bày cho con trai thuyết phục Vân Cẩn đến ở gần nhà bọn họ, cho con trai vào nhà trẻ bọn chỉ định, đến lúc đấy thì vấn đề gì cũng dễ giải quyết.</w:t>
      </w:r>
    </w:p>
    <w:p>
      <w:pPr>
        <w:pStyle w:val="BodyText"/>
      </w:pPr>
      <w:r>
        <w:t xml:space="preserve">“Em không muốn cho con đi nhà trẻ sớm, đợi đến khi nó được hai tuổi đã.” Vân Cẩn nhìn con trai còn chưa được một tuổi đang nằm trên giường, không nói gì nữa, con trai bởi vì sốt à đôi môi nhỏ nhắn khô nứt nẻ, cầm chiếc khăn ẩm lau cho con.</w:t>
      </w:r>
    </w:p>
    <w:p>
      <w:pPr>
        <w:pStyle w:val="BodyText"/>
      </w:pPr>
      <w:r>
        <w:t xml:space="preserve">“Chuyện đưa con đi nhà trẻ cũng không cần vội, chuyện em đổi chỗ ở quan trọng hơn.”</w:t>
      </w:r>
    </w:p>
    <w:p>
      <w:pPr>
        <w:pStyle w:val="BodyText"/>
      </w:pPr>
      <w:r>
        <w:t xml:space="preserve">Đinh Kiêu nghĩ xong, chuyên như vậy tìm Lục Thành Khang là dễ nhất, anh ta phụ trách chuyện hậu cần, chuyện tìm phòng ốc cho gia đình quân nhân cũng biết chút ít, hơn nữa chuyện này nhờ anh ta làm thì cũng sẽ không để cho nhiều người biết, cha mẹ mình cũng rất sĩ diện, chuyện con trai và con dâu cãi nhau đòi ly hôn cũng không muốn tuyên dương ọi người đều biết.</w:t>
      </w:r>
    </w:p>
    <w:p>
      <w:pPr>
        <w:pStyle w:val="BodyText"/>
      </w:pPr>
      <w:r>
        <w:t xml:space="preserve">Từ khi hai người ở riêng đến nay, đây là lần đầu tiên hai người họ ngồi chung một chỗ để bàn chuyện, bàn tính đến chuyện lớn của con trai họ, cho dù họ có cãi nhau long trời lở đất, thì cũng không thể để cho con trai có một phần ủy khuất, hai người đều có nhận thức chung như vậy.</w:t>
      </w:r>
    </w:p>
    <w:p>
      <w:pPr>
        <w:pStyle w:val="BodyText"/>
      </w:pPr>
      <w:r>
        <w:t xml:space="preserve">Nghe những lời Đinh Kiêu nói, Vân Cẩn cũng biết đây cũng chỉ là ý tứ của anh mà cũng là ý của cha mẹ anh, nếu cha mẹ Đinh đã đưa ra đề nghị, Vân Cẩn biết mình không nên làm cho họ không vui, trong lòng cô đã có tính toán riêng của mình.</w:t>
      </w:r>
    </w:p>
    <w:p>
      <w:pPr>
        <w:pStyle w:val="BodyText"/>
      </w:pPr>
      <w:r>
        <w:t xml:space="preserve">Vân Cẩn cúi đầu không nói câu nào, Đinh Kiêu thấy sắc mặt cô rất kém, mí mắt đã sưng sụp không mở được ra, biết cô đã rất mệt mỏi, chủ động quan tâm đến cô: “Em sang bên giường kia ngủ một lát đi, để anh trông chừng con trai là được rồi, trước khi đến đây anh đã ngủ rồi.”</w:t>
      </w:r>
    </w:p>
    <w:p>
      <w:pPr>
        <w:pStyle w:val="BodyText"/>
      </w:pPr>
      <w:r>
        <w:t xml:space="preserve">“Em không mệt, em không ngủ được.” toàn bộ sự chú ý của Vân Cẩn đều đặt lên con trai, bảo bảo bị bệnh, người làm mẹ còn lo lắng còn không đủ, làm sao có thể ngủ được.</w:t>
      </w:r>
    </w:p>
    <w:p>
      <w:pPr>
        <w:pStyle w:val="BodyText"/>
      </w:pPr>
      <w:r>
        <w:t xml:space="preserve">“Em ngủ đi, để anh chăm sóc con cho, nếu không em mệt mỏi mà đổ bệnh, ngày mai ai sẽ chăm sóc con.” Đinh Kiêu trải chăn ra giường, đẩy Vân Cẩn đến mép giường cho cô nằm xuống.</w:t>
      </w:r>
    </w:p>
    <w:p>
      <w:pPr>
        <w:pStyle w:val="BodyText"/>
      </w:pPr>
      <w:r>
        <w:t xml:space="preserve">Lúc này Vân Cẩn mới cởi bỏ giày và áo khoác nằm xuống ngủ, trong lòng vẫn còn lo lắng cho con trai lại không ngủ được, thỉnh thoảng lại mở mắt ra nhìn một chút.</w:t>
      </w:r>
    </w:p>
    <w:p>
      <w:pPr>
        <w:pStyle w:val="BodyText"/>
      </w:pPr>
      <w:r>
        <w:t xml:space="preserve">Đinh Kiêu ngồi trước giường con trai, cầm khăn lông nóng lau mặt cho con trai, Vân Cẩn nhìn động tác của anh, lỗ mũi ê ẩm muốn khóc, cô không thể không thừa nhận vào những lúc như thế này, cô cũng khát vọng có một người có thể giúp cô, anh là cha của đứa nhỏ, tìm anh so với bất cứ ai cũng tốt hơn, có anh ở đây, ngay cả ngủ cô cũng cảm thấy yên tâm hơn.</w:t>
      </w:r>
    </w:p>
    <w:p>
      <w:pPr>
        <w:pStyle w:val="BodyText"/>
      </w:pPr>
      <w:r>
        <w:t xml:space="preserve">Anh đối xử rất tốt với con trai đó là bởi vì đó là máu mủ của anh, nhưng đối với cô, cô cảm nhận được tình thân nhưng lại không cảm nhận được tình yêu, giống như Lục Thành Khang đối với Tỉ Mỉ vậy, nào có sợ người khác cảm thấy buồn nôn, trong mắt anh ta vẫn chỉ có Tỉ Mỉ, đó mới là tình yêu, không so sánh mới không nhìn thấy được, nhìn thẩy rồi mới phát hiện ra, mình chưa từng có được tình yêu như vậy.</w:t>
      </w:r>
    </w:p>
    <w:p>
      <w:pPr>
        <w:pStyle w:val="BodyText"/>
      </w:pPr>
      <w:r>
        <w:t xml:space="preserve">Xoay lưng vào trong, Vân Cẩn lau khô khóe mắt, nhắm mắt lại ngủ. Đinh Kiêu ngẩng đầu, trong lúc vô tình lại nhìn thấy lưng Vân Cẩn đối diện với mình, đi đến thay cô dém chăn lên, không muốn cô bị cảm lạnh, rồi mới quay về chỗ con trai.</w:t>
      </w:r>
    </w:p>
    <w:p>
      <w:pPr>
        <w:pStyle w:val="BodyText"/>
      </w:pPr>
      <w:r>
        <w:t xml:space="preserve">Ở trong bệnh viện với hai mẹ con cả một đêm, bảy giờ sáng ngày thứ hai Đinh Kiêu mới trở về, dặn dò Vân Cẩn chăm sóc con trai, có chuyện gì thì phải gọi điện thoại ngay cho anh.</w:t>
      </w:r>
    </w:p>
    <w:p>
      <w:pPr>
        <w:pStyle w:val="BodyText"/>
      </w:pPr>
      <w:r>
        <w:t xml:space="preserve">Về đến nhà, Đinh Kiêu tắm rửa thay quần áo xuống lầu chuẩn bị ăn sáng một chút mới đi làm, nào biết Lý Phượng Hà đã ngồi ở bàn ăn chờ anh.</w:t>
      </w:r>
    </w:p>
    <w:p>
      <w:pPr>
        <w:pStyle w:val="BodyText"/>
      </w:pPr>
      <w:r>
        <w:t xml:space="preserve">“Hôm qua con chạy đi đâu đấy?” sắc mặt Lý Phượng Hà không tốt nhìn con trai, nghĩ rằng con trai mình lại đi ra ngoài chơi bời.</w:t>
      </w:r>
    </w:p>
    <w:p>
      <w:pPr>
        <w:pStyle w:val="BodyText"/>
      </w:pPr>
      <w:r>
        <w:t xml:space="preserve">Đinh Kiêu nói với bà Tung Tung bị bệnh, anh đã sắp xếp cho vào khoa nhi ở bệnh viện, anh cùng vợ phải chăm sóc cả đêm trong bệnh viện. Lý Phượng Hà vừa nghe nói bảo bối đích tôn bị bệnh, nhất thời khẩn trương, hỏi dồn dập: “Tung Tung làm sao? Có nghiêm trọng hay không?”</w:t>
      </w:r>
    </w:p>
    <w:p>
      <w:pPr>
        <w:pStyle w:val="BodyText"/>
      </w:pPr>
      <w:r>
        <w:t xml:space="preserve">“Bác sĩ nói chỉ là cảm cúm thông thường thôi, mấy hôm trời lạnh quá, trẻ con sức miễn dịch yếu, rất dễ bị nhiễm bệnh, con đã tìm chuyên gia khoa nhi khám cho Tung Tung rồi, chỉ cần hết sốt thì sẽ không có vấn đề gì cả.” Đinh Kiêu sợ mẹ lo lắng, cũng không muốn nói quá chuyện bệnh tình của Tung Tung.</w:t>
      </w:r>
    </w:p>
    <w:p>
      <w:pPr>
        <w:pStyle w:val="BodyText"/>
      </w:pPr>
      <w:r>
        <w:t xml:space="preserve">“Vậy để mẹ đến xem một chút, Vân Cẩn không có kinh nhiệm, nó sẽ không biết chăm sóc trẻ con như thế nào.” Lý Phượng Hà càng nghĩ càng lo lắng, cho rằng con dâu không chăm sóc tốt cho nên cháu trai bà mới bị bệnh.</w:t>
      </w:r>
    </w:p>
    <w:p>
      <w:pPr>
        <w:pStyle w:val="BodyText"/>
      </w:pPr>
      <w:r>
        <w:t xml:space="preserve">“Mẹ, mẹ cũng đừng trách Vân Cẩn, đứa nhỏ bị như vậy cũng đâu có ai muốn đâu, người làm mẹ đau còn không hết nữa là.” Trước mặt Lý Phượng Hà Đinh Kiêu vẫn luôn nói tốt cho vợ.</w:t>
      </w:r>
    </w:p>
    <w:p>
      <w:pPr>
        <w:pStyle w:val="BodyText"/>
      </w:pPr>
      <w:r>
        <w:t xml:space="preserve">Con trai bị bệnh, Vân Cẩn đã đủ khó chịu, còn bị mẹ trách cứ nữa chỉ sợ cô sẽ không chịu được.</w:t>
      </w:r>
    </w:p>
    <w:p>
      <w:pPr>
        <w:pStyle w:val="BodyText"/>
      </w:pPr>
      <w:r>
        <w:t xml:space="preserve">Lúc đầu Lý Phượng Hà rất không vui nhìn con trai một cái, ngay sau đó lại cảm thấy thú vị, thở dài nói: “Hiện tại đã biết đau lòng cho con trai, thế thì nên sớm làm gì đi?”</w:t>
      </w:r>
    </w:p>
    <w:p>
      <w:pPr>
        <w:pStyle w:val="BodyText"/>
      </w:pPr>
      <w:r>
        <w:t xml:space="preserve">Đinh Kiêu cho là mẹ mình lại bắt đầu thao thao bất tuyệt thuyết giáo, giơ tay ý bảo anh đầu hàng, lên lầu lấy tài liệu chuẩn bị đi. Lý Phượng Hà thấy con trai như thế, bất đắc dĩ lắc đầu.</w:t>
      </w:r>
    </w:p>
    <w:p>
      <w:pPr>
        <w:pStyle w:val="BodyText"/>
      </w:pPr>
      <w:r>
        <w:t xml:space="preserve">Xế chiều hôm đó, Lý Phượng Hà gọi điện thoại cho chồng, Đinh Chí Tường nghe nói cháu trai bị bệnh, cũng rất lo lắng, bảo thư ký sắp xếp thời gian, ông muốn cùng vợ đến bệnh viện thăm cháu mình.</w:t>
      </w:r>
    </w:p>
    <w:p>
      <w:pPr>
        <w:pStyle w:val="BodyText"/>
      </w:pPr>
      <w:r>
        <w:t xml:space="preserve">Không muốn kinh động đến bệnh viện, hai ông bà cũng không mặc quân trang, chỉ mặc đồ bình thường lái xe vào bệnh viện. Đẩy cửa phòng bệnh, thấy con dâu và bảo mẫu đang cho Tung Tung uống thuốc, xem ra tinh thần của Tung Tung cũng không tệ, lúc này hai ông bà mới thả lỏng tinh thần.</w:t>
      </w:r>
    </w:p>
    <w:p>
      <w:pPr>
        <w:pStyle w:val="BodyText"/>
      </w:pPr>
      <w:r>
        <w:t xml:space="preserve">“Ba mẹ, hai người đã đến, mau ngồi đi.” Vân Cẩn đứng lên chào bố mẹ chồng. Đinh Chí Tường khoát khoát tay ý bảo cô không cần khách khí, đi đến trước mặt cháu trai rồi lại hỏi thăm bảo mẫu mấy câu.</w:t>
      </w:r>
    </w:p>
    <w:p>
      <w:pPr>
        <w:pStyle w:val="BodyText"/>
      </w:pPr>
      <w:r>
        <w:t xml:space="preserve">Lý Phượng Hà kéo Vân Cẩn lại một bên hỏi thăm, Vân Cẩn nói với bà, buổi sáng y tá đã đo nhiệt độ cho Tung Tung, nhiệt độ đã khôi phục lại bình thường, chỉ cần quan sát đến trưa chiều có thể xuất viện về nhà, chỉ cần uống thuốc đúng giờ là được.</w:t>
      </w:r>
    </w:p>
    <w:p>
      <w:pPr>
        <w:pStyle w:val="BodyText"/>
      </w:pPr>
      <w:r>
        <w:t xml:space="preserve">“Mẹ vừa mới nghe Đinh Kiêu nói Tung Tung bị bênh, nhưng rất lo lắng, Vân Cẩn a, về sau nếu Tung Tung không thoải mái, con ngàn vạn lần phải sớm cho chúng ta biết nha, chúng ta sẽ sắp xếp, lần này mãi đến nửa đêm con mới nói cho Đinh Kiêu, làm Tung Tung đã phải chịu bao nhiêu tội rồi.” Lý Phượng Hà chỉ cần nghĩ đến Tunng Tung bị sốt cao nhưng ngay cả một cái giường bệnh cũng không có còn phải chen chúc trên hành lang bệnh viện để chuyền nước, là lại cảm thấy đau lòng.</w:t>
      </w:r>
    </w:p>
    <w:p>
      <w:pPr>
        <w:pStyle w:val="BodyText"/>
      </w:pPr>
      <w:r>
        <w:t xml:space="preserve">Vân Cẩn nói: “Con cũng không ngờ nó lại sốt cao không dứt, con mua thuốc hạ sốt cho nó uống, rõ ràng chiều hôm qua nhiệt độ đã giảm, nào biết đến tối lại sốt cao.”</w:t>
      </w:r>
    </w:p>
    <w:p>
      <w:pPr>
        <w:pStyle w:val="BodyText"/>
      </w:pPr>
      <w:r>
        <w:t xml:space="preserve">“Trẻ con bị sốt thường hay tái phát, lần sau con ngàn vạn lần phải chú ý.” Lý Phượng Hà thấy bảo mẫu đã cho Tung Tug uống xong nước đường, đi đến mép giường nhìn cháu trai, Tung Tung thấy bà nội, bàn tay nhỏ bé không ngừng vẫy vẫy, giống như muốn người khác ôm nó.</w:t>
      </w:r>
    </w:p>
    <w:p>
      <w:pPr>
        <w:pStyle w:val="BodyText"/>
      </w:pPr>
      <w:r>
        <w:t xml:space="preserve">Lý Phượng Hà ôm Tung Tung lên, dí trán mình vào chán nó, cảm thấy nhiệt độ bình thường, mới thả lỏng tâm trạng. Tung Tung rất nhanh đã ngủ thiếp đi, Lý Phượng Hà muốn đặt nó về, nào biết vừa buông tay là nố liền tỉnh lại khóc lên, chỉ đàng tiếp tục ôm.</w:t>
      </w:r>
    </w:p>
    <w:p>
      <w:pPr>
        <w:pStyle w:val="BodyText"/>
      </w:pPr>
      <w:r>
        <w:t xml:space="preserve">Thấy dáng vẻ đáng yêu của cháu trai, Lý Phượng Hà nảy sinh lòng yêu thương, không khỏi nhớ đến con trai lúc nhỏ, cũng giống như vậy,vừa bị bệnh không dời khỏi mẹ, lúc nào cũng muốn được mẹ bế, mẹ không bế sẽ khóc, khóc thét lên đến khi nấc lên không khóc nổi nữa.</w:t>
      </w:r>
    </w:p>
    <w:p>
      <w:pPr>
        <w:pStyle w:val="BodyText"/>
      </w:pPr>
      <w:r>
        <w:t xml:space="preserve">Bà đã chăm lo cho con trai mấy chục năm nay, hôm nay con trai cũng đã có con, cũng không làm bà hết lo lắng, nghĩ đến đây, Lý Phượng Hà không nhịn được nói với Vân Cẩn: “Vân Cẩn à, con không thể chung sống hòa bình với Đinh Kiêu qua ngày hay sao mà lại cãi nhau như vậy, con xem Tung Tung còn nhỏ như vậy, rất đáng thương.”</w:t>
      </w:r>
    </w:p>
    <w:p>
      <w:pPr>
        <w:pStyle w:val="BodyText"/>
      </w:pPr>
      <w:r>
        <w:t xml:space="preserve">Hốc mắt Vân Cẩn ửng đỏ, cúi đầu không nói tiến nào. Lý Phượng Hà còn muốn lên tiếng, nhưng thấy bạn già nháy nháy mắt với mình, lúc này mới nuốt xuống những lời muốn nói.</w:t>
      </w:r>
    </w:p>
    <w:p>
      <w:pPr>
        <w:pStyle w:val="BodyText"/>
      </w:pPr>
      <w:r>
        <w:t xml:space="preserve">Trước khi đi, Lý Phượng Hà dặn đi dặn lại, bảo Vân Cẩn chờ đến khi Tung Tung hết bệnh thì đưa nó trở về nhà họ Đinh hai ngày, cháu trai lần này bị bệnh phải chịu khổ, làm người làm bà nội này rất đau lòng, muốn làm các món ngon cho cháu bồi bổ.</w:t>
      </w:r>
    </w:p>
    <w:p>
      <w:pPr>
        <w:pStyle w:val="BodyText"/>
      </w:pPr>
      <w:r>
        <w:t xml:space="preserve">Vân Cẩn đồng ý, mặc kệ nói như thế nào, bố mẹ chồng đối với cô cũng không tệ lắm, dù cô và Đinh Kiêu cãi nhau bỏ nhà đi, nhưng hai ông bà vẫn coi cô là con dâu, bình thường trong nhà có gì tốt ăn, bà cũng cho người mang đến cho cô.</w:t>
      </w:r>
    </w:p>
    <w:p>
      <w:pPr>
        <w:pStyle w:val="BodyText"/>
      </w:pPr>
      <w:r>
        <w:t xml:space="preserve">Bố chồng thì càng không phải nói rồi, kể từ lúc kết hôn, ông cụ Đinh Điềm Ninh trong hôn lễ tuyên bố yêu cầu bố mẹ chồng cô coi cô như gái ruột, thân là quân nhân, bố chồng vẫn luôn thi hàng mệnh lệnh của thủ trưởng cũng là phụ thân mình, coi con dâu như con gái, cho dù cô dâu mới giận dỗi ông cũng không thiên vị con trai, nếu không cô muốn đưa Tung Tung ra ở riêng thì làm gì có chuyện dễ dàng như vậy.</w:t>
      </w:r>
    </w:p>
    <w:p>
      <w:pPr>
        <w:pStyle w:val="BodyText"/>
      </w:pPr>
      <w:r>
        <w:t xml:space="preserve">Sau khi Tung Tung khỏi bệnh, theo ý của mọi người trong nhà họ Đinh, Vân Cẩn dời khỏi căn hộ Mạnh Tiểu Bạch đã tìm giúp cô chuyển đến căn phòng Đinh Kiêu đã sắp xếp, đó là một căn phòng dành cho người nhà quân nhân trong khu đại viện hải quân Hải Điển, quanh cảnh rất thanh tịnh.</w:t>
      </w:r>
    </w:p>
    <w:p>
      <w:pPr>
        <w:pStyle w:val="BodyText"/>
      </w:pPr>
      <w:r>
        <w:t xml:space="preserve">Các hộ gia đình xung quanh đều là người xa lạ, không ai biết Vân Cẩn là con dâu nhà họ Đinh, Đinh Kiêu cũng phải đi công tác ở căn cứ quân sự Tứ Xuyên một thời gian, vài tháng cũng không về, các nhà hàng xóm thấy Vân Cẩn con nhỏ còn tưởng rằng chồng Vân Cẩn là bộ đội phục vụ khi dã chiến.</w:t>
      </w:r>
    </w:p>
    <w:p>
      <w:pPr>
        <w:pStyle w:val="BodyText"/>
      </w:pPr>
      <w:r>
        <w:t xml:space="preserve">Chờ đến khi Đinh Kiêu trở lại Bắc Kinh dường như đã mấy đời, Tung Tung đã được một tuổi lẻ ba tháng, lần nữa được nhìn thấy con trai, con trai đã không nhớ anh, tò mò nhìn người chú xa lạ này.</w:t>
      </w:r>
    </w:p>
    <w:p>
      <w:pPr>
        <w:pStyle w:val="BodyText"/>
      </w:pPr>
      <w:r>
        <w:t xml:space="preserve">“Gọi ba ba đi, Tung Tung gọi ba ba!” Đinh Kiêu nhẫn nại dỗ dành con trai.</w:t>
      </w:r>
    </w:p>
    <w:p>
      <w:pPr>
        <w:pStyle w:val="BodyText"/>
      </w:pPr>
      <w:r>
        <w:t xml:space="preserve">Nào biết Tung Tung căn bản không nhận ra anh, nín nửa ngày, còn mơ hồ dùng ngôn ngữ của trẻ con khó có thể nghe rõ gọi anh một tiếng chú, làm Đinh Kiêu giận muốn đánh vào cái mông nhỏ của nó một cái.</w:t>
      </w:r>
    </w:p>
    <w:p>
      <w:pPr>
        <w:pStyle w:val="BodyText"/>
      </w:pPr>
      <w:r>
        <w:t xml:space="preserve">Vân Cẩn ở một bên hả hê: “Anh đừng có vừa về đã đánh con em, ai bảo anh đi là đi mất mấy tháng, con trai có thể nhớ anh là ai mới là lạ.”</w:t>
      </w:r>
    </w:p>
    <w:p>
      <w:pPr>
        <w:pStyle w:val="BodyText"/>
      </w:pPr>
      <w:r>
        <w:t xml:space="preserve">“Lãnh đạo giao công việc cho anh đi công tác, anh có thể không đi hay sao, Thịt Thịt, anh sẽ nhanh chóng được lên chức chủ nhiệm.”</w:t>
      </w:r>
    </w:p>
    <w:p>
      <w:pPr>
        <w:pStyle w:val="BodyText"/>
      </w:pPr>
      <w:r>
        <w:t xml:space="preserve">Mặc kệ cuộc sống gia đình có như thế nào, một năm nay biểu hiện công việc của anh vẫn còn biết tròn biết méo, lúc vừa mới đi làm mọi người còn nói là con em cán bộ nên không phục, nhưng một thời gian sau, lãnh đạo tương đối coi trọng anh, cho nên lần này giao cho anh công việc nặng nề cũng là để khảo nghiệm anh.</w:t>
      </w:r>
    </w:p>
    <w:p>
      <w:pPr>
        <w:pStyle w:val="BodyText"/>
      </w:pPr>
      <w:r>
        <w:t xml:space="preserve">“Đúng là chuyện tốt, chúc mừng anh.” Vân Cẩn nói một câu từ tận đáy lòng.</w:t>
      </w:r>
    </w:p>
    <w:p>
      <w:pPr>
        <w:pStyle w:val="BodyText"/>
      </w:pPr>
      <w:r>
        <w:t xml:space="preserve">Trên công việc Đinh Kiêu có rất nhiều đóng góp, càng ngày anh càng thành thục với công việc, đối với một người đàn ông mà nói, quan trọng nhất là gì, sống phóng túng không phải là bản lĩnh, mà có thể phát huy trên sự nghiệp đó mới là bản lĩnh.</w:t>
      </w:r>
    </w:p>
    <w:p>
      <w:pPr>
        <w:pStyle w:val="BodyText"/>
      </w:pPr>
      <w:r>
        <w:t xml:space="preserve">“Sắp đến sinh nhật em rồi, anh mua quà cho em.” Đinh Kiêu móc túi, đem quà tặng đưa cho Vân Cẩn.</w:t>
      </w:r>
    </w:p>
    <w:p>
      <w:pPr>
        <w:pStyle w:val="BodyText"/>
      </w:pPr>
      <w:r>
        <w:t xml:space="preserve">Vân Cẩn nhận lấy mở ra xem, là một chiếc nhẫn Hồng Bảo Thạch khảm kim cương, ngọc cũng là loại tốt nhất, ít nhất phải 3, 4 cara, kiểu dáng cũng rất sang trọng rất đẹp.</w:t>
      </w:r>
    </w:p>
    <w:p>
      <w:pPr>
        <w:pStyle w:val="BodyText"/>
      </w:pPr>
      <w:r>
        <w:t xml:space="preserve">“Vật quý như vậy, em không thể nhận.” Vân Cẩn lạnh nhạt cất chiếc nhẫn lại. Cũng đã cãi nhau đòi ly hôn anh còn nhận quà của anh cũng không thích hợp lắm, nếu là vật không đáng tiền còn chưa nói, lại còn là Hồng bảo thạch, cô không thể nhận.</w:t>
      </w:r>
    </w:p>
    <w:p>
      <w:pPr>
        <w:pStyle w:val="BodyText"/>
      </w:pPr>
      <w:r>
        <w:t xml:space="preserve">Đinh Kiêu không nhận: “Anh mua cho em, em hãy nhận đi, hai chúng ta còn chưa ly hôn đâu, không cần phải vạch rõ ranh giới với anh như vậy.” Vân Cẩn không biết nói gì, nghĩ thừa dịp anh không để ý sẽ trả lại chiếc hộp vào túi áo anh.</w:t>
      </w:r>
    </w:p>
    <w:p>
      <w:pPr>
        <w:pStyle w:val="Compact"/>
      </w:pPr>
      <w:r>
        <w:br w:type="textWrapping"/>
      </w:r>
      <w:r>
        <w:br w:type="textWrapping"/>
      </w:r>
    </w:p>
    <w:p>
      <w:pPr>
        <w:pStyle w:val="Heading2"/>
      </w:pPr>
      <w:bookmarkStart w:id="67" w:name="chương-46"/>
      <w:bookmarkEnd w:id="67"/>
      <w:r>
        <w:t xml:space="preserve">45. Chương 46</w:t>
      </w:r>
    </w:p>
    <w:p>
      <w:pPr>
        <w:pStyle w:val="Compact"/>
      </w:pPr>
      <w:r>
        <w:br w:type="textWrapping"/>
      </w:r>
      <w:r>
        <w:br w:type="textWrapping"/>
      </w:r>
    </w:p>
    <w:p>
      <w:pPr>
        <w:pStyle w:val="BodyText"/>
      </w:pPr>
      <w:r>
        <w:t xml:space="preserve">Đinh Kiêu ôm con, lấy những đồ chơi anh mới mua dụ dỗ nó, Tung Tung ôm Transformers, chơi vui vẻ, còn không chịu đi ngủ.</w:t>
      </w:r>
    </w:p>
    <w:p>
      <w:pPr>
        <w:pStyle w:val="BodyText"/>
      </w:pPr>
      <w:r>
        <w:t xml:space="preserve">Vân Cẩn thấy anh bế con, vẻ mặt cưng chiều, lặng lẽ quan sát, nhìn thấy anh gầy đi, cũng đen hơn, chắc lần này đi công tác phải chịu không ít nắng gió ở căn cứ không ít cực khổ.</w:t>
      </w:r>
    </w:p>
    <w:p>
      <w:pPr>
        <w:pStyle w:val="BodyText"/>
      </w:pPr>
      <w:r>
        <w:t xml:space="preserve">“Mấy tháng không gặp, em gầy hơn trước rồi, chăm con chắc mệt mỏi.” Đinh Kiêu ngoài ý muốn nói. Trong lòng Vân Cẩn run lên, anh và cô có cảm ứng tâm linh, cô cũng đang muốn nói với anh như vậy. rốt cuộc là vẫn để anh nói trước.</w:t>
      </w:r>
    </w:p>
    <w:p>
      <w:pPr>
        <w:pStyle w:val="BodyText"/>
      </w:pPr>
      <w:r>
        <w:t xml:space="preserve">“Đúng là mệt mỏi, Tung Tung càng lớn càng nghịch ngợm, rất ầm ĩ, buổi tối chơi đến hơn mười một mười hai giờ cũng không chịu đi ngủ, hôm sau thì gọi thế nào cũng không chịu rời giường.” Vân Cẩn nhìn con trai, thấy nó ngoan ngoãn ngồi đó chơi, cái miệng nhỏ nhắn rất dễ thương còn nói lẩm bẩm, lại càng cảm thấy những gì đã bỏ ra cho con trai là đáng giá.</w:t>
      </w:r>
    </w:p>
    <w:p>
      <w:pPr>
        <w:pStyle w:val="BodyText"/>
      </w:pPr>
      <w:r>
        <w:t xml:space="preserve">“Lúc anh di, nó còn chưa nói được, bây giờ cũng nói sõi rồi.” Đinh Kiêu bế con, hôn chụt một cái. Tung Tung cũng hôn lại ba nó một cái làm Đinh Kiêu sướng đến phát rồ.</w:t>
      </w:r>
    </w:p>
    <w:p>
      <w:pPr>
        <w:pStyle w:val="BodyText"/>
      </w:pPr>
      <w:r>
        <w:t xml:space="preserve">Thấy bà xã ngồi một bên, Đinh Kiêu để con trai xuống, ôm chầm lấy bà xã cũng hôn một cái thật kêu. Vân Cẩn ngượng ngùng né tránh: “Đi đi, đừng để con trai nhìn thấy.” Đinh Kiêu cười lớn.</w:t>
      </w:r>
    </w:p>
    <w:p>
      <w:pPr>
        <w:pStyle w:val="BodyText"/>
      </w:pPr>
      <w:r>
        <w:t xml:space="preserve">Tung Tung chơi với ba rất vui vẻ, ba muốn nó nói gì nó cũng nghe lời, bắt đầu gọi ba ba, dù âm thanh phát ra còn chưa chuẩn nhưng vẫn khiến cho Đinh Kiêu vui sướng.</w:t>
      </w:r>
    </w:p>
    <w:p>
      <w:pPr>
        <w:pStyle w:val="BodyText"/>
      </w:pPr>
      <w:r>
        <w:t xml:space="preserve">Ngước mắt nhìn Vân Cẩn, Đinh Kiêu đúng lúc nói: “Mấy hôn nay anh được nghỉ, anh muốn đưa con về nhà vài ngày.” Vân Cẩn không cho ý kiến, những vẻ mặt cũng không phản đối.</w:t>
      </w:r>
    </w:p>
    <w:p>
      <w:pPr>
        <w:pStyle w:val="BodyText"/>
      </w:pPr>
      <w:r>
        <w:t xml:space="preserve">“Em cũng về cùng anh đi.” Vẻ mặt Đinh Kiêu đầy mong đợi nhìn vợ, Nào biết Vân Cẩn lại lắc đầu một cái: “Anh đưa Tung Tung về, em cũng không ngăn cản.”</w:t>
      </w:r>
    </w:p>
    <w:p>
      <w:pPr>
        <w:pStyle w:val="BodyText"/>
      </w:pPr>
      <w:r>
        <w:t xml:space="preserve">Một câu nói, con trai thì là của anh nhưng vợ thì không phải của anh.</w:t>
      </w:r>
    </w:p>
    <w:p>
      <w:pPr>
        <w:pStyle w:val="BodyText"/>
      </w:pPr>
      <w:r>
        <w:t xml:space="preserve">“Chuyện trước kia đều là anh sai lầm, bây giờ anh đã nghe lời em rồi, em không thể nể mặt con mà cho anh một cơ hội hay sao, chúng ta về nhà đi?” Đinh Kiêu một lòng muốn dụ dỗ đem vợ con về nhà.</w:t>
      </w:r>
    </w:p>
    <w:p>
      <w:pPr>
        <w:pStyle w:val="BodyText"/>
      </w:pPr>
      <w:r>
        <w:t xml:space="preserve">Vân Cẩn biết anh cũng không phải là thật lòng nhận lỗi, chỉ là kế hoãn binh, không để ý đến anh: “Em không biết được cam đoan của anh có thể trong bao lâu, trước đây anh cũng đồng ý với em sẽ không liên lạc với Mạc Sơ Nguyên, ,kết quả là như thế nào?”</w:t>
      </w:r>
    </w:p>
    <w:p>
      <w:pPr>
        <w:pStyle w:val="BodyText"/>
      </w:pPr>
      <w:r>
        <w:t xml:space="preserve">Đinh Kiêu có chút nhụt chí, tinh thần lúc đầu suy sụp không ít, nhưng nhìn đến con trai trước mặt, anh cũng không muốn cùng Vân Cẩn cãi nhau, nhất là nhìn thấy đôi mắt đen tròn đang mở lớn nhìn mình và vẻ mặt đáng yêu kia, anh lấy lại dũng khí, chuẩn bị tiếp tục tái chiến.</w:t>
      </w:r>
    </w:p>
    <w:p>
      <w:pPr>
        <w:pStyle w:val="BodyText"/>
      </w:pPr>
      <w:r>
        <w:t xml:space="preserve">Nói bảo mẫu chăm sóc Tung Tung, Vân Cẩn vào phòng bếp nấu cơm, Đinh Kiêu giống như kẻ trộm lại gần, ôm chầm lấy cô.</w:t>
      </w:r>
    </w:p>
    <w:p>
      <w:pPr>
        <w:pStyle w:val="BodyText"/>
      </w:pPr>
      <w:r>
        <w:t xml:space="preserve">Chuyến này đi công tác anh nhịn suýt hỏng, hơn 20 tuổi trẻ nhiệt huyết, vừa đi ra ngoài lại ba bốn tháng, người nào chịu được a, anh quyết định phải đòi lại từ bà xã.</w:t>
      </w:r>
    </w:p>
    <w:p>
      <w:pPr>
        <w:pStyle w:val="BodyText"/>
      </w:pPr>
      <w:r>
        <w:t xml:space="preserve">“Nếu anh không đoàng hoàng, em sẽ đuổi anh ra ngoài.” Vân Cẩn biết ý định của người này, nhưng bảo mẫu và con trai đang ở bên ngoài, cô cũng không muốn cho họ nghe thấy động tĩnh gì, ngộ nhỡ con trai không hiểu chuyện lại chạy vào nhìn, thì không phải sẽ xấu hổi chết hay sao.</w:t>
      </w:r>
    </w:p>
    <w:p>
      <w:pPr>
        <w:pStyle w:val="BodyText"/>
      </w:pPr>
      <w:r>
        <w:t xml:space="preserve">Đinh Kiêu nào để ý được nhiều như vậy, anh muốn trước hết phải giải quyết vấn đề của anh đã, tay vươn vào bên trong quần áo của Vân Cẩn sờ loạn, quen thuộc cởi móc áo lót ra.</w:t>
      </w:r>
    </w:p>
    <w:p>
      <w:pPr>
        <w:pStyle w:val="BodyText"/>
      </w:pPr>
      <w:r>
        <w:t xml:space="preserve">“Còn chưa thấy ai vô sỉ như anh, em và anh đã ra ở riêng rồi, anh có thể đừng giày vò em nữa hay không.” Vân Cẩn nóng nảy, tức giận đẩy anh ra, nhưng làm sao có thể đẩy được, trước kia là Đinh Kiêu nhường cô, không quyết tâm chống đối, nhưng sức lực nam nữ khác biệt, cô làm sao có thể là đối thủ của Đinh Kiêu.</w:t>
      </w:r>
    </w:p>
    <w:p>
      <w:pPr>
        <w:pStyle w:val="BodyText"/>
      </w:pPr>
      <w:r>
        <w:t xml:space="preserve">“Bà xã, anh vừa đi mấy tháng, em không nhớ anh hay sao, nhưng anh lại nhớ em muốn chết.” Đinh Kiêu từng chút từng chút một hôn gặm cần cổ mịn màng của bà xã, dã thú đang nằm yên trong người đã điên cuồng muốn xổng ra, gấp không thể đợi được muốn ăn cô vào bụng.</w:t>
      </w:r>
    </w:p>
    <w:p>
      <w:pPr>
        <w:pStyle w:val="BodyText"/>
      </w:pPr>
      <w:r>
        <w:t xml:space="preserve">Vân Cẩn bị anh càng chặt, cơ hồ không thở nổi, nhưng lại không dám kịch liệt phản kháng sợ làm trong phòng khách chú ý, chỉ đành nhỏ giọng: “Anh khóa cửa lại a…Tung Tung chạy vào thì làm sao bây giờ.” Lúc này Đinh Kiêu mới hài lòng làm theo.</w:t>
      </w:r>
    </w:p>
    <w:p>
      <w:pPr>
        <w:pStyle w:val="BodyText"/>
      </w:pPr>
      <w:r>
        <w:t xml:space="preserve">Thân thể bà xã mềm mại như bông, từ lúc Đinh Kiêu kết hôn với cô đã được nếm tư vị ngọt ngào của cô, từ đó vẫn luôn nhớ mãi trong lòng, đối với ấn tượng với những người khác cũng vứt hết chỉ muốn cùng cô triền miên.</w:t>
      </w:r>
    </w:p>
    <w:p>
      <w:pPr>
        <w:pStyle w:val="BodyText"/>
      </w:pPr>
      <w:r>
        <w:t xml:space="preserve">Lúc vừa kết hôn anh chính là chiến sĩ thi đua chuyên cần cày cấy, bây giờ mấy tháng lưu đày trở về, cành thêm phẫn dã thú, anh còn muốn hơn cả chiến sĩ thi đua, muốn đứng ở hàng ngũ chỉ huy, thiên hạ này là thiên hạ của nhân dân lao động không lao động thì chỉ có thể bị trấn áp.</w:t>
      </w:r>
    </w:p>
    <w:p>
      <w:pPr>
        <w:pStyle w:val="BodyText"/>
      </w:pPr>
      <w:r>
        <w:t xml:space="preserve">Vân Cẩn bị khí thế dời sông lấp biểm của anh làm cho sợ hãi, tuy rằng cô đã là phụ nữ có chồng hiểu rõ đàn ông nhưng vẫn không thể bị nhiệt tình của anh đốt cháy sạch làm ê muội ngay cả đứng cũng không vững.</w:t>
      </w:r>
    </w:p>
    <w:p>
      <w:pPr>
        <w:pStyle w:val="BodyText"/>
      </w:pPr>
      <w:r>
        <w:t xml:space="preserve">Giống như Đinh Kiêu có gắn ở thân thể cô một chiếc ra da, chỉ cần anh gọi là cô sẽ không kìm hãm được phát ra tín hiệu đáp lại anh, làm vợ chồng lâu như vậy, nếu như chuyện này cũng không ăn ý được với nhau thì cũng nên gọi là vợ chồng.</w:t>
      </w:r>
    </w:p>
    <w:p>
      <w:pPr>
        <w:pStyle w:val="BodyText"/>
      </w:pPr>
      <w:r>
        <w:t xml:space="preserve">Đinh Kiêu dùng kích tình mênh mông làm tan rã mọi ý chí của cô, để cho cô cả người hợp nhất, đối với tình cảm của anh, cho đến bây giờ anh cũng chưa bao giờ ra khỏi tim cô, cho nên tự nhiên cô cũng không bài xích thân thể anh, huống chi, ở phương diện này từ trước đến nay Đinh Kiêu vẫn luôn bảo thủ, trước kia ở trên giường cũng có thể làm cô lên đến cao triều.</w:t>
      </w:r>
    </w:p>
    <w:p>
      <w:pPr>
        <w:pStyle w:val="BodyText"/>
      </w:pPr>
      <w:r>
        <w:t xml:space="preserve">Nếu ai nói tình yêu giữa vợ chồng không quan trọng, vậy anh và cô đã không kết hôn, cuộc sống vợ chồng không hài hòa, trực tiếp có thể ảnh hưởng đến tình cảm ổn định hay không.</w:t>
      </w:r>
    </w:p>
    <w:p>
      <w:pPr>
        <w:pStyle w:val="BodyText"/>
      </w:pPr>
      <w:r>
        <w:t xml:space="preserve">Đinh Kiêu ôm Vân Cẩn đến bàn dài để thức ăn,lòng như có lửa đốt xé quần áo cô, làm quần áo cũng trở nên biến dạng, dưới ánh đèn lộ ra một mảnh da thịt trắng như tuyết, làm ánh mắt anh như toát ra lửa.</w:t>
      </w:r>
    </w:p>
    <w:p>
      <w:pPr>
        <w:pStyle w:val="BodyText"/>
      </w:pPr>
      <w:r>
        <w:t xml:space="preserve">Hai cơ thể đồng thời mất khống chế, bọn họ cố gắng không chế không gây tiếng động ở trong phòng bếp náo loạn một hồi, vừa thở hồng hộc vừa nóng hướng mặt lên trời. Người dân lao động càng vận động nhiều cành nhiệt tình, thực sắc tính dã, ở trong phòng bếp mắn mối tương dầu lại càng sinh ra kích tình.</w:t>
      </w:r>
    </w:p>
    <w:p>
      <w:pPr>
        <w:pStyle w:val="BodyText"/>
      </w:pPr>
      <w:r>
        <w:t xml:space="preserve">Lần đầu tiên Đinh Kiêu cảm thấy bà xã mình thật lãng, Vân Cẩn cũng là lần đầu cảm thấy ông xã mình thật dâm, hai bên gặp nhau, phản ứng còn mạnh hơn cả phản ứng hóa học của hydro và oxi, nếu không tốt thì có thể nổ tung, còn nếu tốt thì sẽ hóa thành một vũng xuân thủy.</w:t>
      </w:r>
    </w:p>
    <w:p>
      <w:pPr>
        <w:pStyle w:val="BodyText"/>
      </w:pPr>
      <w:r>
        <w:t xml:space="preserve">Tung Tung ngồi chơi một lát, nhớ đến tìm mẹ, thân thể nhỏ bé mập mạp đứng lên, lảo đảo tập tễnh bước về phía trước.</w:t>
      </w:r>
    </w:p>
    <w:p>
      <w:pPr>
        <w:pStyle w:val="BodyText"/>
      </w:pPr>
      <w:r>
        <w:t xml:space="preserve">Bảo mẫu đã có nhiều kinh nghiệm, đã biết rõ mục đich Đinh Kiêu chạy vào bếp, vội vàng dỗ Tung Tung: “Ba mẹ con đang bận, chốc lát nữa họ sẽ ra. Tung Tung cùng dì vào phòng con chơi xếp gỗ nha.”</w:t>
      </w:r>
    </w:p>
    <w:p>
      <w:pPr>
        <w:pStyle w:val="BodyText"/>
      </w:pPr>
      <w:r>
        <w:t xml:space="preserve">Kích tình đi qua, Vân Cẩn liền hối hận, thật không thể hiểu nổi mình, nghĩ rồi muốn cho Đinh Kiêu một bài học, rốt cuộc lại dây dưa với anh không rõ, cứ như vậy, kiên trì một năm nay đều uổng phí.</w:t>
      </w:r>
    </w:p>
    <w:p>
      <w:pPr>
        <w:pStyle w:val="BodyText"/>
      </w:pPr>
      <w:r>
        <w:t xml:space="preserve">Buồn bực không nói lên lời mặc quần áo chỉnh tề tiếp tục làm cơm tối, khóe mắt Vân Cẩn ước át, không thèm nói chuyện với Vân Cẩn. Đinh Kiêu hài lòng, cũng không tính ở lại dỗ cô, sau khi mặc quần áo tử tế, thái độ mập mờ vỗ vỗ vai cô, liền rời khỏi phòng bếp tìm con trai chơi.</w:t>
      </w:r>
    </w:p>
    <w:p>
      <w:pPr>
        <w:pStyle w:val="BodyText"/>
      </w:pPr>
      <w:r>
        <w:t xml:space="preserve">ở nhà Vân Cẩn ăn vạ đến hơn mười một giờ, Đinh Kiêu mới bất đắc dĩ rời đi, xuống lầu ra khỏi thang máy, sờ túi mới phát hiện chiếc hộp đựng nhẫn đã trở về trong túi, trong lòng bỗng sinh ra cảm giác mất mát, đúng là một người phụ nữ mạnh mẽ a, chẳng bao giờ chịu cúi đầu cả.</w:t>
      </w:r>
    </w:p>
    <w:p>
      <w:pPr>
        <w:pStyle w:val="BodyText"/>
      </w:pPr>
      <w:r>
        <w:t xml:space="preserve">Đông qua xuân tới, quan hệ của bọn họ vẫn như vậy lúc tốt lúc xấu, mặc dù Đinh Kiêu vẫn không chịu thừa nhận mình và Vân Cẩn đã ly hôn nhưng thái độ của Vân Cẩn đối với anh cũng rõ rành rành, anh chỉ có thể thật cẩn thận, ngày ngày đeo bám dai dẳng, hi vọng cô có thể tha thứ ình.</w:t>
      </w:r>
    </w:p>
    <w:p>
      <w:pPr>
        <w:pStyle w:val="BodyText"/>
      </w:pPr>
      <w:r>
        <w:t xml:space="preserve">Sau khi thăng chức, công việc của Đinh Kiêu bận rộn hơn trước rất nhiều, đi công tác bên ngoài một hai tháng cũng là chuyện bình thường, dần dần hai người cũng thích ứng được với cuộc sống ly hôn này.</w:t>
      </w:r>
    </w:p>
    <w:p>
      <w:pPr>
        <w:pStyle w:val="BodyText"/>
      </w:pPr>
      <w:r>
        <w:t xml:space="preserve">Lúc Tung Tung hơn hai tuổi, người nhà họ Đinh có ý muồn cho cô đưa Tung Tung đến nhà trẻ của bộ chính trị hải quân, vốn cô cũng không muốn cho con đi nhà trẻ sớm như vậy nhưng cô cũng thích người bảo mẫu mà Đinh Kiêu tìm đến, giống như là con mắt của anh vậy, lúc nào cũng giám sát cô, vì vậy cô quyết tâm đưa con trai đến nhà trẻ nhân cơ hội cũng không cần thuê bảo mẫu nữa.</w:t>
      </w:r>
    </w:p>
    <w:p>
      <w:pPr>
        <w:pStyle w:val="BodyText"/>
      </w:pPr>
      <w:r>
        <w:t xml:space="preserve">Đinh Kiêu tức giận kháng nghị nhưng không được, trong chuyện này, anh không có quyền phát ngôn, trừ khi cả vợ con anh cũng không cần nữa thì anh có thể ngang ngược nếu không anh cũng chỉ có mặc kệ.</w:t>
      </w:r>
    </w:p>
    <w:p>
      <w:pPr>
        <w:pStyle w:val="BodyText"/>
      </w:pPr>
      <w:r>
        <w:t xml:space="preserve">Tự mình chăm sóc con cũng có cái tốt đó chính là mình có thể thân thiết với con nhiều hơn, mỗi ngày Vân Cẩn ngồi chơi với con trên giường, dạy nó nói chuyện nói với nó những chuyện ngày xưa.</w:t>
      </w:r>
    </w:p>
    <w:p>
      <w:pPr>
        <w:pStyle w:val="BodyText"/>
      </w:pPr>
      <w:r>
        <w:t xml:space="preserve">Đinh Kiêu sau khi đi công tác ở Vũ Hán về, Mạnh Tiểu Bạch nói cho anh biết chị mình đi xem mặt, tối hôm đó Đinh Kiêu sa sầm mặt đi đến nhà Vân Cẩn.</w:t>
      </w:r>
    </w:p>
    <w:p>
      <w:pPr>
        <w:pStyle w:val="BodyText"/>
      </w:pPr>
      <w:r>
        <w:t xml:space="preserve">Ba mẹ ngồi trên ghế salon nói chuyện, Tung Tung ngồi một mình bên cạnh chơi ô tô, hai mắt to tròn thỉnh thoảng lại liếc sang nhìn ba một chút rồi lại liếc sang mẹ một chút, nhìn thấy hai người giống như là đang không vui, Tung Tung cũng không dám náo loạn đòi ba chơi cùng nó.</w:t>
      </w:r>
    </w:p>
    <w:p>
      <w:pPr>
        <w:pStyle w:val="BodyText"/>
      </w:pPr>
      <w:r>
        <w:t xml:space="preserve">“Nghe Tiểu Bạch nói em đi xem mặt, người này đã từng có gia đình, em có biết hay không?” Đinh Kiêu cố gắng không biểu hiện sự tức giận ra ngoài, dù sao đứa nhỏ cũng đang ngồi đây mặc dù nó cũng không hiểu.</w:t>
      </w:r>
    </w:p>
    <w:p>
      <w:pPr>
        <w:pStyle w:val="BodyText"/>
      </w:pPr>
      <w:r>
        <w:t xml:space="preserve">“Hai chúng ta ở riêng cũng đã hai năm rồi, đã đến kỳ hạn ly hôn, dù anh không đồng ý ký tên, tòa án cũng có thể xử.” Vân Cẩn khoang tay ngồi đối diện, vẻ mặt nghiêm túc.</w:t>
      </w:r>
    </w:p>
    <w:p>
      <w:pPr>
        <w:pStyle w:val="BodyText"/>
      </w:pPr>
      <w:r>
        <w:t xml:space="preserve">Đinh Kiêu chậm rãi thở ra một hơi, ngồi thẳng lưng nói với cô: “Đến tột cùng là em muốn làm sao, cho anh một câu trả lời chính xác đi.” . Vân Cẩn sửa lại chút tóc :” Ly hôn đi…”</w:t>
      </w:r>
    </w:p>
    <w:p>
      <w:pPr>
        <w:pStyle w:val="BodyText"/>
      </w:pPr>
      <w:r>
        <w:t xml:space="preserve">“Anh nói rồi anh không đồng ý.” Đinh Kiêu thẹn quá thành giận đấm vào ghế salon/</w:t>
      </w:r>
    </w:p>
    <w:p>
      <w:pPr>
        <w:pStyle w:val="BodyText"/>
      </w:pPr>
      <w:r>
        <w:t xml:space="preserve">Vân Cẩn nhìn anh một cái, cảm thấy động tác này của anh giống như là ddang cố tình gây sự, trong lòng khinh bỉ, nhưng ngoài miệng lại nói: “Vậy cũng tốt, anh đã không đồng ý ly hôn, vậy thì cứ như bây giờ cũng được, nhưng thời gian này anh không được quấy rầy em.”</w:t>
      </w:r>
    </w:p>
    <w:p>
      <w:pPr>
        <w:pStyle w:val="BodyText"/>
      </w:pPr>
      <w:r>
        <w:t xml:space="preserve">“Tung Tung là con trai anh, anh có thể ngay cả con trai mình cũng không chăm sóc hay sao.” Đinh Kiêu thấy đôi mắt sáng ngời của Tung Tung đang chớp chớp nhìn mình, ngoắc tay với nó. Tung Tung nghe lời cầm chiếc ô tô nhỏ chạy đến, Đinh Kiêu ôm lấy nó, để cho nó ngồi lên đùi mình.</w:t>
      </w:r>
    </w:p>
    <w:p>
      <w:pPr>
        <w:pStyle w:val="BodyText"/>
      </w:pPr>
      <w:r>
        <w:t xml:space="preserve">“Anh có thể đến chăm sóc nó, nhưng không được quấy rầy em, anh hiểu ý em chứ.” Vân Cẩn cũng không muốn cướp đoạt quyền làm cha của anh, coi như vợ chồng không thành thì Tung Tung cũng không thể không có ba.</w:t>
      </w:r>
    </w:p>
    <w:p>
      <w:pPr>
        <w:pStyle w:val="BodyText"/>
      </w:pPr>
      <w:r>
        <w:t xml:space="preserve">Đinh Kiêu ôm chặt con trai: “Chúng ta cũng cãi nhau hai năm rồi, hai năm qua biểu hiện của anh còn chưa đủ hay sao, rốt cuộc em muốn cãi nhau với anh bao lâu?”</w:t>
      </w:r>
    </w:p>
    <w:p>
      <w:pPr>
        <w:pStyle w:val="BodyText"/>
      </w:pPr>
      <w:r>
        <w:t xml:space="preserve">Vân Cẩn nhìn anh, chậm rãi nói: ‘Đinh Kiêu, đầu tiên anh phải biết, em muốn chính là tôn trọng, mà không phải anh cứ cậy mạnh bắt em đi vào khuôn khổ, trước đây tình cảm của chúng ta không đủ mới đưa đến kết quả ngày hôm nay, em cũng không phủ nhận em vẫn còn tình cảm với anh, nhưng hai năm nay anh vẫn không thể cho em có lòng tin với anh.”</w:t>
      </w:r>
    </w:p>
    <w:p>
      <w:pPr>
        <w:pStyle w:val="BodyText"/>
      </w:pPr>
      <w:r>
        <w:t xml:space="preserve">Cô nói nhiều như vậy, Đinh Kiêu chỉ nghe vào một câu, đó chính là cô đối với anh còn có tình cảm, điều này làm lòng anh nhẹ nhõm đi không ít, nhưng anh vừa định nói chuyện Vân Cẩn lại nói tiếp.</w:t>
      </w:r>
    </w:p>
    <w:p>
      <w:pPr>
        <w:pStyle w:val="BodyText"/>
      </w:pPr>
      <w:r>
        <w:t xml:space="preserve">“Em vì Tung Tung và anh, bỏ qua sự nghiệp và lý tưởng, cam tâm làm trong một đơn vị mình không thích nhưng em cũng không oán trách gì, em hy vọng anh cũng có thể vì em mà suy nghĩ, em cũng cần có cuộc sống hôn nhân, chúng ta còn có cả con, hôn nhân của chúng ta cũng không phải là không còn cách cứu vãn, nhưng với điều kiện là an phải tôn trọng em, để cho em cam tâm tình nguyện quay đầu lại, nếu không, em cũng không cần phải miễn cưỡng mình nữa.”</w:t>
      </w:r>
    </w:p>
    <w:p>
      <w:pPr>
        <w:pStyle w:val="BodyText"/>
      </w:pPr>
      <w:r>
        <w:t xml:space="preserve">Đinh Kiêu ôm con trai không nói gì, ý tứ của Vân Cẩn anh hiểu, cô cũng không muốn vạch rõ giới hạn với mình. Mặc dù cô thừa nhận tình cảm đối với mình nhưng đồng thời cũng kéo dài khoảng cách của hai người.</w:t>
      </w:r>
    </w:p>
    <w:p>
      <w:pPr>
        <w:pStyle w:val="BodyText"/>
      </w:pPr>
      <w:r>
        <w:t xml:space="preserve">Hai năm cũng dài rồi, có lúc Đinh Kiêu nghĩ cũng kỳ quái, tại sao mình có thể kiên nhẫn hao tổn hai năm với cô, không phải là không có lúc anh muốn từ bỏ, nhưng chỉ cần nghĩ đến thời gian ngọt ngào trước kia của bọn họ, nhớ đến những thứ cô đã từng dùng ình, còn có cả đứa nhỏ đáng yêu của bọn họ nữa anh lại không thể dứt bỏ được.</w:t>
      </w:r>
    </w:p>
    <w:p>
      <w:pPr>
        <w:pStyle w:val="BodyText"/>
      </w:pPr>
      <w:r>
        <w:t xml:space="preserve">Thời điểm Vân Cẩn còn ở bên cạnh anh, anh cũng không cảm thấy cô đối với mình quan trọng như vậy, nhưng hai năm cô dời đo, trong lòng anh lại thủy chung nhớ thương cô.</w:t>
      </w:r>
    </w:p>
    <w:p>
      <w:pPr>
        <w:pStyle w:val="BodyText"/>
      </w:pPr>
      <w:r>
        <w:t xml:space="preserve">Suy nghĩ một chút những gì cô nói, cô thích anh hai mươi năm rồi, tìm mọi cách cố gắng nhưng khi anh chân thực ở bên cạnh cô, hôm nay cô lại lạnh lùng với anh, anh mới thực sự cảm nhận được những lời nói của cô chứa đựng bao nhiêu khổ sở.</w:t>
      </w:r>
    </w:p>
    <w:p>
      <w:pPr>
        <w:pStyle w:val="BodyText"/>
      </w:pPr>
      <w:r>
        <w:t xml:space="preserve">Anh nghĩ muốn đi cùng cô một lần nữa, nhất định phải bắt đầu theo đuổi lại từ đầu, cô muốn anh cho cô cảm giác an toàn phát ra từ nội tâm, anh muốn với tư cách một người theo đuổi để đem lại cho cô, bọn họ mới có cơ hội tiếp tục duyên tình này.</w:t>
      </w:r>
    </w:p>
    <w:p>
      <w:pPr>
        <w:pStyle w:val="BodyText"/>
      </w:pPr>
      <w:r>
        <w:t xml:space="preserve">Đinh Kiêu thở dài, cúi đầu nhìn khuôn mặt tròn vo của con trai, chiếc miệng nhỏ nhắn nở nụ cười với anh chìa ra mấy cái răng nhỏ trăng trắng, cười lại với nó, cũng may, anh còn có con trai, đây chính là bảo bối của anh và Vân Cẩn mà vĩnh viễn không thể phân chia được.</w:t>
      </w:r>
    </w:p>
    <w:p>
      <w:pPr>
        <w:pStyle w:val="BodyText"/>
      </w:pPr>
      <w:r>
        <w:t xml:space="preserve">“Anh đồng ý sẽ không bao giờ ép buộc em nữa.” Đinh Kiêu ngẩng đầu nhìn Vân Cẩn, Vân Cẩn cũng nhìn anh, bốn mắt nhìn nhau đều có một loại tình cảm khó tả đang hiện hữu. Không có kích tình lại nhàn nhạt ấm áp.</w:t>
      </w:r>
    </w:p>
    <w:p>
      <w:pPr>
        <w:pStyle w:val="BodyText"/>
      </w:pPr>
      <w:r>
        <w:t xml:space="preserve">Sau khi Đinh Kiêu dời đi, Vân Cẩn ôm con trai vào phòng tắm, vừa tắm cô vừa vui vẻ hát. Hai năm ở riêng, hôm nay cô mới cảm thấy thật sảng khoái, cô nên nói những điều này từ lâu mới phải.</w:t>
      </w:r>
    </w:p>
    <w:p>
      <w:pPr>
        <w:pStyle w:val="Compact"/>
      </w:pPr>
      <w:r>
        <w:br w:type="textWrapping"/>
      </w:r>
      <w:r>
        <w:br w:type="textWrapping"/>
      </w:r>
    </w:p>
    <w:p>
      <w:pPr>
        <w:pStyle w:val="Heading2"/>
      </w:pPr>
      <w:bookmarkStart w:id="68" w:name="chương-47"/>
      <w:bookmarkEnd w:id="68"/>
      <w:r>
        <w:t xml:space="preserve">46. Chương 47</w:t>
      </w:r>
    </w:p>
    <w:p>
      <w:pPr>
        <w:pStyle w:val="Compact"/>
      </w:pPr>
      <w:r>
        <w:br w:type="textWrapping"/>
      </w:r>
      <w:r>
        <w:br w:type="textWrapping"/>
      </w:r>
    </w:p>
    <w:p>
      <w:pPr>
        <w:pStyle w:val="BodyText"/>
      </w:pPr>
      <w:r>
        <w:t xml:space="preserve">Lúc gần tối, Đinh Kiêu đến thăm con đồng thời mang đến cho Vân Cẩn một tin: “ Ông nội anh không qua được, em đến thăm ông một lần đi.”</w:t>
      </w:r>
    </w:p>
    <w:p>
      <w:pPr>
        <w:pStyle w:val="BodyText"/>
      </w:pPr>
      <w:r>
        <w:t xml:space="preserve">“Cái gì, làm sao anh không nói sớm cho em biết.” Vân Cẩn giống như nghe được một tin động trời, như bị sét đánh trúng vậy, sắc mặt thay đổi, trong chốc lát nước mắt đã rơi xuống.</w:t>
      </w:r>
    </w:p>
    <w:p>
      <w:pPr>
        <w:pStyle w:val="BodyText"/>
      </w:pPr>
      <w:r>
        <w:t xml:space="preserve">“Bệnh cũ, ở bệnh viên hơn nửa năm rồi, em cũng không phải là không biết, ngày hôm qua anh đi bệnh viện thăm ông, ông đã không thể nói chuyện được nữa, đoán chừng cũng chỉ được này một ngày hai nữa thôi.” Đinh Kiêu không nghĩ đến Vân Cẩn nghe được tin ông nội bệnh tình nguy kịch lại có biểu hiện như vậy, làm người cháu trai đích tôn của ông cũng ngạc nhiên.</w:t>
      </w:r>
    </w:p>
    <w:p>
      <w:pPr>
        <w:pStyle w:val="BodyText"/>
      </w:pPr>
      <w:r>
        <w:t xml:space="preserve">Vân Cẩn khóc không thành tiếng, thời gian này mình phải chăm sóc con trai, số lần đến thăm ông cũng ít đi, nào biết cứ chần trừ bệnh tình của ông cũng đã nguy kịch.</w:t>
      </w:r>
    </w:p>
    <w:p>
      <w:pPr>
        <w:pStyle w:val="BodyText"/>
      </w:pPr>
      <w:r>
        <w:t xml:space="preserve">Trên dưới nhà họ Đinh ai là người thương cô nhất, còn ai khác ngoài người đang nằm trên giường bệnh kia, sợ ông nội lo lắng, cả nhà bọn họ đều không nói chuyện ly hôn của Vân Cẩn và Đinh Kiêu cho ông, nếu ông mà biết không phải sẽ bị chọc tức hay sao.</w:t>
      </w:r>
    </w:p>
    <w:p>
      <w:pPr>
        <w:pStyle w:val="BodyText"/>
      </w:pPr>
      <w:r>
        <w:t xml:space="preserve">“Chúng ta mang Tung Tung đến bệnh viện thôi.” Vân Cẩn ngay cả tâm tình ăn cơm cũng không có, chỉ muốn mau chóng đến bệnh viện thăm ông, giống như cô chỉ cần đi muộn một lát, thì ông sẽ không còn trên đời này nữa.</w:t>
      </w:r>
    </w:p>
    <w:p>
      <w:pPr>
        <w:pStyle w:val="BodyText"/>
      </w:pPr>
      <w:r>
        <w:t xml:space="preserve">Đinh Kiêu thấy cô phản ứng như vậy, trong lòng cũng xúc động, mang Tung Tung theo cô đến bệnh viện tham ông.</w:t>
      </w:r>
    </w:p>
    <w:p>
      <w:pPr>
        <w:pStyle w:val="BodyText"/>
      </w:pPr>
      <w:r>
        <w:t xml:space="preserve">Không biết có phải mọi người đều có cảm giác thời gian của ông không còn lâu hay không mà chiều nay cơ hồ cả nhà họ Đinh đều tập trung trong bệnh viện, ngay cả chị họ Đinh Kiêu đang ở nước Mỹ xa xôi Đinh Tuấn cũng mang theo chồng trở về.</w:t>
      </w:r>
    </w:p>
    <w:p>
      <w:pPr>
        <w:pStyle w:val="BodyText"/>
      </w:pPr>
      <w:r>
        <w:t xml:space="preserve">Nằm trên giường bệnh, ý thức ông nội đã không còn không còn nhận ra được người thân, Đinh lão phu nhân ngồi một bên nắm chặt bàn tay khô gầy của bạn già, thỉnh thoảng lau nước mắt.</w:t>
      </w:r>
    </w:p>
    <w:p>
      <w:pPr>
        <w:pStyle w:val="BodyText"/>
      </w:pPr>
      <w:r>
        <w:t xml:space="preserve">Ba nàng dâu lớn thì đứng bên cạnh an ủi mẹ chồng, con dâu nhỏ nhất Hạ Lục thì đến phòng bên cạnh nói chuyện với bác sĩ.</w:t>
      </w:r>
    </w:p>
    <w:p>
      <w:pPr>
        <w:pStyle w:val="BodyText"/>
      </w:pPr>
      <w:r>
        <w:t xml:space="preserve">Công việc của chú và bác Đinh Kiêu đều bận rộn, tuy trong bộ đội sẽ có cán bộ phụ trách việc hậu sự nhưng người ta cũng chỉ là phụ trách nhưng việc lớn, không thể nào nắm bắt được những chi tiết nhỏ, rất nhiều chuyện nhà họ Đinh cũng cần phải quản, chính vì vậy công việc này rơi vào tay chú cháu Đinh Kiêu và Đinh Tiềm.</w:t>
      </w:r>
    </w:p>
    <w:p>
      <w:pPr>
        <w:pStyle w:val="BodyText"/>
      </w:pPr>
      <w:r>
        <w:t xml:space="preserve">Ông nội cả đời người sống trên chiến trường, cuối đời lại dời đi bên cạnh người thân, cũng coi như là bình thản.</w:t>
      </w:r>
    </w:p>
    <w:p>
      <w:pPr>
        <w:pStyle w:val="BodyText"/>
      </w:pPr>
      <w:r>
        <w:t xml:space="preserve">Tung Tung thấy mọi người ở đó đều khóc, cha và mẹ cũng khóc, theo bản năng sợ hãi, cũng gào khóc theo, tiếng khóc của nó đặc biệt vang, làm cho ông nội nằm trên giường đã tắt thở cũng phải tỉnh dậy.</w:t>
      </w:r>
    </w:p>
    <w:p>
      <w:pPr>
        <w:pStyle w:val="BodyText"/>
      </w:pPr>
      <w:r>
        <w:t xml:space="preserve">Mọi người thấy ông mở mắt, bị dọa cho sợ hãi đến mức không dám thở mạnh, sống lâu như vậy cũng chưa ai gặp phải trường hợp như thế này, nhưng bọn họ cũng nhanh chóng hiểu ra, có lẽ ông chỉ là đang hồi quang phản chiếu, nhìn chắt trai lần cuối rồi mới mỉm cười vĩnh biệt cõi đời.</w:t>
      </w:r>
    </w:p>
    <w:p>
      <w:pPr>
        <w:pStyle w:val="BodyText"/>
      </w:pPr>
      <w:r>
        <w:t xml:space="preserve">Vân Cẩn và Hạ Lục được giao cho trọng trách an ủi Đinh lão phu nhân đang cực kỳ bị thương, ba người con dâu vội vã đổi thọ y cho ông, Đinh Tiềm và Đinh Kiêu thì ở bên ngoài phòng bệnh gọi điện thoại thông báo tin ông đã qua đời cho ủy viên ben tang lễ, và thông báo với các lãnh đạo quân đội.</w:t>
      </w:r>
    </w:p>
    <w:p>
      <w:pPr>
        <w:pStyle w:val="BodyText"/>
      </w:pPr>
      <w:r>
        <w:t xml:space="preserve">Hết chuyện này lại đến chuyện khác, không ngừng đến cửa, nhà họ Đinh náo nhiệt nhiều ngày, bà nội Đinh lại khóc đến hôn mê mấy lần, Vân Cẩn và Hạ Lục lúc nào cũng phải ở bên cạnh bà, chỉ sợ bà buồn phiền lại có chuyện xảy ra.</w:t>
      </w:r>
    </w:p>
    <w:p>
      <w:pPr>
        <w:pStyle w:val="BodyText"/>
      </w:pPr>
      <w:r>
        <w:t xml:space="preserve">Buổi tối ngủ không ngon, Vân Cẩn và Hạ Lục đã sắp không chịu được nữa rồi, lúc Đinh Tiềm đi vào thì thấy Đinh lão phu nhân đang nằm ngủ trên giường, Hạ Lục nằm bên mép giường mà Vân Cẩn ngã lệch sang một bên trên ghế sofa.</w:t>
      </w:r>
    </w:p>
    <w:p>
      <w:pPr>
        <w:pStyle w:val="BodyText"/>
      </w:pPr>
      <w:r>
        <w:t xml:space="preserve">Đinh Tiềm lặng lẽ đi đến, lấy một chiếc chăn mỏng đắp lên người Vân Cẩn. mặc dù động tác của anh rất nhẹ nhưng vẫn làm Vân Cẩn giật mình tỉnh dậy, mở mắt ra nhìn thấy anh, gọi anh một tiếng: “Chú…”</w:t>
      </w:r>
    </w:p>
    <w:p>
      <w:pPr>
        <w:pStyle w:val="BodyText"/>
      </w:pPr>
      <w:r>
        <w:t xml:space="preserve">“Đinh Kiêu đang ngủ trong phòng khác dưới lầu, con đi xem nó xem, hai ngày nay nó đã không ngủ rồi.” Đinh Tiềm nhỏ giọng nói, rồi đi đến ôm Hạ Lục lên, đặt lên giường lớn cùng mẹ mình, thay cô cởi giày, đắp chăn.</w:t>
      </w:r>
    </w:p>
    <w:p>
      <w:pPr>
        <w:pStyle w:val="BodyText"/>
      </w:pPr>
      <w:r>
        <w:t xml:space="preserve">Vân Cẩn nhìn động tác dịu dàng của chú mình, hốc mắt ẩm ướt, chồng người ta dịu dàng chăm sóc như thế nào, nhìn lại mình một chút mà xem, mấy ngày nay tuy anh bận việc nhưng cũng không đến nỗi không nói nổi với cô câu nào chứ, cũng chẳng đến xem xem cô đã ra nông nỗi nào, mà chú út làm vẫn có thể đến chăm sóc vợ mình đây thôi?</w:t>
      </w:r>
    </w:p>
    <w:p>
      <w:pPr>
        <w:pStyle w:val="BodyText"/>
      </w:pPr>
      <w:r>
        <w:t xml:space="preserve">Miễn cưỡng lấy lại tinh thần, Vân Cẩn đi xuống lầu với Đinh Kiêu.</w:t>
      </w:r>
    </w:p>
    <w:p>
      <w:pPr>
        <w:pStyle w:val="BodyText"/>
      </w:pPr>
      <w:r>
        <w:t xml:space="preserve">Có lẽ Đinh Kiêu đã quá mệt mỏi, liên y cũng không cởi cứ như vậy mà ngã xuống giường ngủ thiếp đi. Vân Cẩn đi đến cởi áo khoác giúp anh, lại giúp anh đắp chăn lên, chăm chú nhìn gương mặt anh, mấy hôm thức đêm liên tục gương mặt tuấn tú của anh đã tràn đầy vẻ mệt mỏi, khiến cô không khỏi đau lòng.</w:t>
      </w:r>
    </w:p>
    <w:p>
      <w:pPr>
        <w:pStyle w:val="BodyText"/>
      </w:pPr>
      <w:r>
        <w:t xml:space="preserve">Lúc trước đi ngủ, cô mơ thấy mình và Đinh Kiêu bị lạc nhau rất nhiều năm, đến khi tóc bạc mới gặp lại được, anh chống gậy, còn cô đã bị rụng hết răng, làm thế nào cũng không gọi được tên anh nữa, chỉ có thể nhìn về phía anh mà rơi nước mắt.</w:t>
      </w:r>
    </w:p>
    <w:p>
      <w:pPr>
        <w:pStyle w:val="BodyText"/>
      </w:pPr>
      <w:r>
        <w:t xml:space="preserve">Không biết đã qua bao nhiêu lâu, khi Đinh Kiêu tỉnh dậy thì thấy Vân Cẩn đang bên cạnh giường, ngạc nhiên nói: “Không phải em đang ở cùng bà nội hay sao, làm sao lại xuống đây, Tung Tung đâu?”</w:t>
      </w:r>
    </w:p>
    <w:p>
      <w:pPr>
        <w:pStyle w:val="BodyText"/>
      </w:pPr>
      <w:r>
        <w:t xml:space="preserve">“Mẹ đưa con đi rồi, em nghe chú nói anh đang ngủ ở đây, nên đi qua thăm anh một chút, cũng hai hôm nay anh không được nghỉ ngơi rồi, có chỗ nào không thoải mái không?” Vân Cẩn ân cần hỏi thăm Đinh Kiêu.</w:t>
      </w:r>
    </w:p>
    <w:p>
      <w:pPr>
        <w:pStyle w:val="BodyText"/>
      </w:pPr>
      <w:r>
        <w:t xml:space="preserve">Đinh Kiêu ngồi dậy, khoác áo khoác của mình lên người Vân Cẩn, mới nói: “không có chỗ nào không thoải mái cả, chỉ là lúc nãy anh nằm mơ thấy khi chúng ta già đi không thể động đậy được nữa, Tung Tung lại không thèm quan tâm đến chúng ta chạy ra nước ngoài kết hon rồi sinh con.”</w:t>
      </w:r>
    </w:p>
    <w:p>
      <w:pPr>
        <w:pStyle w:val="BodyText"/>
      </w:pPr>
      <w:r>
        <w:t xml:space="preserve">“Nói lung tung, Tung Tung mới không làm như vậy đâu, tương lai nó nhất định sẽ hiếu thuận với chúng ta.” Vân Cẩn cười nhẹ, trong lòng vừa chua xót vừa đau lòng.</w:t>
      </w:r>
    </w:p>
    <w:p>
      <w:pPr>
        <w:pStyle w:val="BodyText"/>
      </w:pPr>
      <w:r>
        <w:t xml:space="preserve">Bất kể nói như thế nào, người đàn ông này cô cũng là tâm linh tương thông, như vậy hẳn chính là tình yêu, trước kia khi chưa kết hôn cô đã nghĩ anh quá tốt đẹp vì vậy chưa kết hôn được bao lâu đã muốn thay đổi anh, họ chưa có tình yêu mà đã kết hôn, mà chưa bao giờ suy nghĩ cho kỹ, bồi dưỡng tình cảm cho tốt.</w:t>
      </w:r>
    </w:p>
    <w:p>
      <w:pPr>
        <w:pStyle w:val="BodyText"/>
      </w:pPr>
      <w:r>
        <w:t xml:space="preserve">Hai người nói chuyện một lát, Đinh Kiêu nói: “Anh đi ra ngoài một chút, nếu có người tới, một mình chú không tiếp đãi được hết.” “Vậy em cũng đi xem bà nội.” Vân Cẩn nhớ đến chắc lúc này bà cũng đã tỉnh.</w:t>
      </w:r>
    </w:p>
    <w:p>
      <w:pPr>
        <w:pStyle w:val="BodyText"/>
      </w:pPr>
      <w:r>
        <w:t xml:space="preserve">Bốn mắt nhìn nhau, Vân Cẩn nghĩ là Đinh Kiêu sẽ ôm mình nào ngờ anh căn bản lại không có ý định này, xuống giường vừa mặc áo khoác là đi ra ngoài, khiến trong lòng Vân Cẩn cảm thấy mất mát.</w:t>
      </w:r>
    </w:p>
    <w:p>
      <w:pPr>
        <w:pStyle w:val="BodyText"/>
      </w:pPr>
      <w:r>
        <w:t xml:space="preserve">Trong phòng, Vân Cẩn đỡ Đinh lão phu nhân đứng nghiêm trước cửa sổ, Đinh lão phu nhân chỉ vào cái cây trước cửa sổ kia, giống như đang nói với Vân Cẩn nhưng cũng như chỉ nói thầm một mình.</w:t>
      </w:r>
    </w:p>
    <w:p>
      <w:pPr>
        <w:pStyle w:val="BodyText"/>
      </w:pPr>
      <w:r>
        <w:t xml:space="preserve">“Nhìn cây Sơn Trà kia, bà lại nhớ đến năm kia khi chú các cháu ra đời, ông ấy đã tự tay trồng nó, bà bảo ông ấy trồng một cây bạch dương nhưng ông ấy nhất quyết trồng một cây Sơn Tra, nói là khi nó lớn lên bọn nhỏ có thể lấy quả để ăn vặt cũng có thể làm thuốc trị đau họng. Ông ấy thường nói : “Đình có cây Sơn Trà, năm con ta sinh con đã tự tay trồng nó, nay cũng đã cao như vậy rồi.” Bà sinh A Tiềm cũng đã năm mươi tuổi tuổi, chỉ chớp mắt một cái cũng đã ba mươi năm trôi qua, con trai cũng đã trưởng thành, mà ba nó lại bỏ bà mà ra đi.” Hốc mắt Đinh lão phu nhân đã ươn ướt.</w:t>
      </w:r>
    </w:p>
    <w:p>
      <w:pPr>
        <w:pStyle w:val="BodyText"/>
      </w:pPr>
      <w:r>
        <w:t xml:space="preserve">Vân Cẩn vội vàng an ủi bà: “Bà nội, bà vẫn còn chúng con mà, bà còn con cháu còn cả chắt nữa, ông nội tuy đã ra đi nhưng ông vẫn mãi trong lòng chúng ta, cũng mãi sống trong lòng bà.”</w:t>
      </w:r>
    </w:p>
    <w:p>
      <w:pPr>
        <w:pStyle w:val="BodyText"/>
      </w:pPr>
      <w:r>
        <w:t xml:space="preserve">Đinh lão thái thái nhịn xuống xúc động, cười nhạt: “Sớm muộn cũng có ngày này, bà và ông ấy đã có thể cùng nhau 60 năm nay cũng đã cảm thấy thỏa mãn rồi.”</w:t>
      </w:r>
    </w:p>
    <w:p>
      <w:pPr>
        <w:pStyle w:val="BodyText"/>
      </w:pPr>
      <w:r>
        <w:t xml:space="preserve">Nghe bà nội nói những lời này, trong đầu Vân Cẩn lại hiện lên hình ảnh những lời nói của một nhà văn họ Dương đã từng đọc được trong sách: “Nhân gian không có vui vẻ đơn thuần, những vui vẻ luôn ẩn chứa những phiền não và sầu lo. Nhân gian cũng không có gì là vĩnh viễn cả, cả đời chúng ta đều phải trải qua những gập gềnh, tuổi già mới có thể an nhàn, nhưng bệnh tật lại thúc giục chúng ta cuộc sống đã đi đến cuối con đường.”</w:t>
      </w:r>
    </w:p>
    <w:p>
      <w:pPr>
        <w:pStyle w:val="BodyText"/>
      </w:pPr>
      <w:r>
        <w:t xml:space="preserve">Thời gian trôi đi chỉ trong một cái chớp mắt, không bao giờ quay trở lại, năm tháng cũng đã khắc lên khóe mắt, Vân Cẩn nhìn những hình ảnh mơ hồ qua cửa thủy tinh, chỉ có mấy năm mà giống như đã trải qua cả đời người.</w:t>
      </w:r>
    </w:p>
    <w:p>
      <w:pPr>
        <w:pStyle w:val="BodyText"/>
      </w:pPr>
      <w:r>
        <w:t xml:space="preserve">Bà nội Đinh nắm tay cháu dâu nói: “Cháu còn trẻ, thời gian còn dài, mọi việc nhất đinh phải suy nghĩ thật kỹ mới có thể sống hạnh phúc. Đừng nghĩ ông nội khi nói chuyện với các cháu hòa nhã như vậy, khi còn trẻ ông ấy cũng nóng tính lắm đấy, bộ đội đã dưỡng ông ấy những tật xấu, động một chút là nổi giận, những binh lính dưới quyền đều sợ ông ấy, ông ấy cũng có khi sẽ đánh con, bọn nhỏ khi còn bé rất nghịch ngợm, ông ấy lại không kiên nhẫn dạy bảo, nếu chọc giận ông ấy, ông ấy sẽ kéo đến đá mấy cái vào mông chúng nó, mà bọn nhỏ nếu khóc lóc thì ông ấy lại càng tức giận.”</w:t>
      </w:r>
    </w:p>
    <w:p>
      <w:pPr>
        <w:pStyle w:val="BodyText"/>
      </w:pPr>
      <w:r>
        <w:t xml:space="preserve">Nhớ lại quá khứ, vẻ mặt bà nội cũng hiền hòa đi mấy phần, Vân Cẩn nói: “Thế ông nội có nổi giận với bà bao giờ không?”</w:t>
      </w:r>
    </w:p>
    <w:p>
      <w:pPr>
        <w:pStyle w:val="BodyText"/>
      </w:pPr>
      <w:r>
        <w:t xml:space="preserve">“Có chứ, nhưng là bà không để ý đến ông ấy, bà cho ông ấy một mình cô độc, để cho ông ấy chỉ có thể phát tiết với không khí, chờ đến khi ông ấy hết giận, ông ấy sẽ biết rằng nổi giận với người thân nhất của mình là một biểu hiện vô cùng không thích hợp, chờ đến khi ông ấy hối hận, bà sẽ giảng đạo lý cho ông ấy nghe, ông ấy sẽ không còn nói gì được nữa. Chuyện đó cũng chỉ xảy ra hai ba lần, sau này ông ấu cũng không nổi giận với bà nữa. Đàn ông chính là như vậy đó, khi họ nổi nóng mình có giảng đạo lý với họ cũng vô dụng, họ sẽ lại càng không phân rõ phải trái, trừ khi họ tự mình hiểu ra, nếu không có nói gì với họ cũng là vô ích.” Đinh lão phu nhân sâu xa nói.</w:t>
      </w:r>
    </w:p>
    <w:p>
      <w:pPr>
        <w:pStyle w:val="BodyText"/>
      </w:pPr>
      <w:r>
        <w:t xml:space="preserve">Vân Cẩn nghĩ bà nội nói đúng là rất đúng, Đinh Kiêu chính là như vậy, lúc anh nổi giận, thì nói cái gì anh cũng không nghe lọt, nhưng sau đó anh đều sẽ suy nghĩ lại, hôm nay nhìn lại cuộc sống hôn nhân của họ một năm kia, mỗi khi họ cãi vã, Đinh Kiêu cũng không phải là không xem xét đến đạo lý mà ngược lại chính cô mới là người không cho anh có cơ hội giải thích.</w:t>
      </w:r>
    </w:p>
    <w:p>
      <w:pPr>
        <w:pStyle w:val="BodyText"/>
      </w:pPr>
      <w:r>
        <w:t xml:space="preserve">“Có những việc nhỏ nhặt, chỉ cần mắt nhắm mắt mở cho qua, nhưng chuyện lớn thì không thể cho qua được. Năm kia khi cha Đinh Kiêu ra đời, khi bà còn đang ở nhà ở cữ, mướn mọt người bảo mẫu, ông nội cháu đối với người bảo mẫu đó đặc biệt tốt, tốt là cho ta phát ghen lên, sau bà đã tìm cơ hội để đuổi người bảo mẫu đó đi, ông nội cháu nổi giận hai ngày không thèm nói chuyện với bà, bà cũng rất tức giận, tại sao ông ấy lại đối xử với một người ngoài tốt như vậy hơn nữa lại còn là nữ, sau này ông nội cháu nói cho ta biết, người bảo mẫu đó có nét rất giống với người vợ trước kia của ông ấy, người đó trước kia khi đi thăm người thân đúng lúc gặp động đất… Lúc đấy bà mới hiểu ra, thì ra ông nội cháu lại nhớ người cũ như vậy, bà nói với ông ấy, ông ấy nhớ người cũ bà không trách nhưng ông ấy làm gì cũng đừng lừa gạt bà, nếu thoải mái mà nói ra thì bà cũng không lo lắng những chuyện vớ vẩn như vậy. Chuyện này mà nói thì lúc còn trẻ ai mà chẳng từng mắc sai lầm, ông nội cháu khi đó đã bốn mươi rồi mà còn như vậy, huống chi những đứa trẻ như này.” Ánh mắt Đinh lão phu nhân dừng lại trên người Vân Cẩn, thái độ vẫn ôn hòa như cũ.</w:t>
      </w:r>
    </w:p>
    <w:p>
      <w:pPr>
        <w:pStyle w:val="BodyText"/>
      </w:pPr>
      <w:r>
        <w:t xml:space="preserve">Lỗ mũi Vân Cẩn chua xót: “Bà nội, bà cũng biết?”</w:t>
      </w:r>
    </w:p>
    <w:p>
      <w:pPr>
        <w:pStyle w:val="BodyText"/>
      </w:pPr>
      <w:r>
        <w:t xml:space="preserve">“Chuyện của các cháu làm sao mà lừa gạt được bà? Bà nói cháu nội bà từ nhỏ đã được mẹ nó nuông chiều sinh hư, luôn làm theo ý mình, rất ít khi suy tính đến người khác, trước khi hai người kết hôn, ông nội các cháu cũng nói chỉ sợ sau này kết hôn cháu sẽ bị thiệt thòi, quả nhiên, đứa cháu bà bướng bỉnh, làm sao bà có thể không biết được.” Đinh lão phu nhân thở dài một tiếng.</w:t>
      </w:r>
    </w:p>
    <w:p>
      <w:pPr>
        <w:pStyle w:val="BodyText"/>
      </w:pPr>
      <w:r>
        <w:t xml:space="preserve">“Bà nội, cháu và Đinh Kiêu…sẽ xử lý tốt chuyện của mình, không để cho bà và bố mẹ phải lo lắng.” Vân Cẩn nói rõ lòng mình với bà nội.</w:t>
      </w:r>
    </w:p>
    <w:p>
      <w:pPr>
        <w:pStyle w:val="BodyText"/>
      </w:pPr>
      <w:r>
        <w:t xml:space="preserve">Lúc này bà nội mới nhẹ nhẹ gật đầu: “Làm như vậy là đúng rồi.” Không yên lòng bà còn dặn thêm một câu: “Cháu có thể trừng phạt nó, nhưng cũng đừng…làm lạnh với nói, đàn ông và phụ nữ khác nhau, nếu cháu quá lạnh nhạt với nó, nó sẽ đi tìm ấm áp ở nơi khác.”</w:t>
      </w:r>
    </w:p>
    <w:p>
      <w:pPr>
        <w:pStyle w:val="BodyText"/>
      </w:pPr>
      <w:r>
        <w:t xml:space="preserve">Vân Cẩn ngẩn ra, vừa định mở miệng, lại thấy Hạ Lục mở cửa đi vào, chỉ đành nhịn câu lời muốn nói ra.</w:t>
      </w:r>
    </w:p>
    <w:p>
      <w:pPr>
        <w:pStyle w:val="Compact"/>
      </w:pPr>
      <w:r>
        <w:br w:type="textWrapping"/>
      </w:r>
      <w:r>
        <w:br w:type="textWrapping"/>
      </w:r>
    </w:p>
    <w:p>
      <w:pPr>
        <w:pStyle w:val="Heading2"/>
      </w:pPr>
      <w:bookmarkStart w:id="69" w:name="chương-48"/>
      <w:bookmarkEnd w:id="69"/>
      <w:r>
        <w:t xml:space="preserve">47. Chương 48</w:t>
      </w:r>
    </w:p>
    <w:p>
      <w:pPr>
        <w:pStyle w:val="Compact"/>
      </w:pPr>
      <w:r>
        <w:br w:type="textWrapping"/>
      </w:r>
      <w:r>
        <w:br w:type="textWrapping"/>
      </w:r>
    </w:p>
    <w:p>
      <w:pPr>
        <w:pStyle w:val="BodyText"/>
      </w:pPr>
      <w:r>
        <w:t xml:space="preserve">Trong một căn phòng nào đó ở lầu hai, thừa lúc khách đến thưa thớt Đinh Kiêu tranh thủ lên thăm con trai.</w:t>
      </w:r>
    </w:p>
    <w:p>
      <w:pPr>
        <w:pStyle w:val="BodyText"/>
      </w:pPr>
      <w:r>
        <w:t xml:space="preserve">Lý Phượng Hà đang đút cái gì đó cho cháu trai ăn, thấy con trai đi vào, nhìn anh hỏi: “Hai ngày hôm nay tang sự của ông nội nên cả nhà đều náo loạn, mẹ lại muốn ở cùng Tung Tung, nhân tiện có Vân Cẩn ở đây lại làm phiền nó và thím nhỏ của con chăm sóc bà, con cũng phải nói tốt với nó vài câu.”</w:t>
      </w:r>
    </w:p>
    <w:p>
      <w:pPr>
        <w:pStyle w:val="BodyText"/>
      </w:pPr>
      <w:r>
        <w:t xml:space="preserve">“Đều là người một nhà, cần gì phải khách sáo với cô ấy, ông nội lúc còn sống cũng rất thương cô ấy, cô ấy cũng biết. " Đinh Kiêu biết Vân Cẩn có tình cảm sâu đậm với ông nội, nên cũng giống như một người thân của ông vậy.</w:t>
      </w:r>
    </w:p>
    <w:p>
      <w:pPr>
        <w:pStyle w:val="BodyText"/>
      </w:pPr>
      <w:r>
        <w:t xml:space="preserve">Lý Phượng Hà nhìn con trai một cái, cố ý nói: “Không thể nói như vậy được, người ta và con ở riêng, tuy nói là không có nghĩa vụ phải thay con tốn tâm tốn sức nhưng nó làm như vậy cũng là hết lòng rồi, nếu không phải nó là người có nhaann nghĩa thì cũng một phần là vì con, con trai, trong lòng con phải hiểu điều này chứ.”</w:t>
      </w:r>
    </w:p>
    <w:p>
      <w:pPr>
        <w:pStyle w:val="BodyText"/>
      </w:pPr>
      <w:r>
        <w:t xml:space="preserve">“Mẹ không cần phải nói con cũng biết, ông nội và mọi người đúng không không uổng công yêu thương cô ấy, cô ấy đúng là nàng dâu tốt.”</w:t>
      </w:r>
    </w:p>
    <w:p>
      <w:pPr>
        <w:pStyle w:val="BodyText"/>
      </w:pPr>
      <w:r>
        <w:t xml:space="preserve">Biểu hiện mấy ngày hôm nay của Vân Cẩn Đinh Kiêu cũng không phải là không nhìn thấy chỉ là anh có quá nhiều việc cũng không kịp có thời gian mà nói chuyện với cô.</w:t>
      </w:r>
    </w:p>
    <w:p>
      <w:pPr>
        <w:pStyle w:val="BodyText"/>
      </w:pPr>
      <w:r>
        <w:t xml:space="preserve">Lý Phượng Hà lôi kéo con trai ngồi xuống bên cạnh, đánh giá anh từ trên xuống dưới như những ngày anh còn bé vậy, thấy dáng vẻ mệt mỏi của con trai bảo bối cũng không có, tinh thần cũng không tệ, cuối cùng cũng yên tâm: “ Con hiểu là một chuyện nhưng cũng đừng chỉ nói ngoài miệng, khuyết điểm lớn nhất của con chính là trong lòng luôn có tính toán nhưng lại chẳng bao giờ biến nó thành hành động, quan tâm một người không phải chỉ là nghĩ trong lòng mà đôi lúc phải có hành động cụ thể, dù là con chỉ cần liếc nó một cái, nói chuyện với nó một vài câu nó cũng có thể cảm nhận được quan tâm của con.”</w:t>
      </w:r>
    </w:p>
    <w:p>
      <w:pPr>
        <w:pStyle w:val="BodyText"/>
      </w:pPr>
      <w:r>
        <w:t xml:space="preserve">Nhờ mẹ nhắc nhở như vậy, trong lòng Đinh Kiêu cũng có chút dao động, lúc trước khi anh ngủ trong phòng khác, Vân Cẩn đã thay mình đắp chăn, còn ở bên cạnh canh giữ một đêm, khi mình tỉnh lại lại không có bất cứ hành động nào tỏ vẻ thân thiết với cô, khó trách lúc cô lên lầu có chút biểu lộ là lạ, giống như là đang thất vọng vậy.</w:t>
      </w:r>
    </w:p>
    <w:p>
      <w:pPr>
        <w:pStyle w:val="BodyText"/>
      </w:pPr>
      <w:r>
        <w:t xml:space="preserve">Tính tình Đinh Kiêu vốn dĩ như vậy, luôn có thói quen không bao giờ tỏ ra qua thân thiết với người khác, nhất là ở trước mặt người khác, đối với Vân Cẩn cũng thế, cảm giác cô đã là vợ mình rồi, cũng không cần thiết phải làm những hành động buồn nôn như thế, nhưng anh cũng không nghĩ đến, chỉ cần là phụ nữ, thì đều thích cái cảm giác được người khác nuông chiều, cho dù tình tình Vân Cẩn có mạnh mẽ như thế nào đi chăng nữa, thì cô cũng có khát vọng được người khác yêu mến.</w:t>
      </w:r>
    </w:p>
    <w:p>
      <w:pPr>
        <w:pStyle w:val="BodyText"/>
      </w:pPr>
      <w:r>
        <w:t xml:space="preserve">Thấy Đinh Kiêu không nói lời nào, Lý Phượng Hà đem Tung Tung giao cho anh: “Đến ôm con trai của con đi, hai hôm nay con bận rộn không có thời gian bế nó. Tên nhóc này có thể hiểu chuyện rồi, biết người lớn bận rộn, chỉ cần cho nó ăn no, nó cũng không quấy nữa, giống y như con con bé chỉ cần cho ăn no là ngoan ngoãn ngay.”</w:t>
      </w:r>
    </w:p>
    <w:p>
      <w:pPr>
        <w:pStyle w:val="BodyText"/>
      </w:pPr>
      <w:r>
        <w:t xml:space="preserve">Đinh Kiêu ôm lấy Tung Tung, đứa bé cười với cha, đem nửa chiếc bánh trong tay đưa cho cha, ừ ừ chít chít nói chuyện: “Ba ba ba, ha ha, bánh ngọt.”</w:t>
      </w:r>
    </w:p>
    <w:p>
      <w:pPr>
        <w:pStyle w:val="BodyText"/>
      </w:pPr>
      <w:r>
        <w:t xml:space="preserve">Đinh Kiêu nhìn đôi mắt đen láy của con trai, dánh vẻ thông minh đáng yêu, cười hôn nó một cái: “Con ngoan, thích ăn đồ ngọt y như mẹ vậy.”</w:t>
      </w:r>
    </w:p>
    <w:p>
      <w:pPr>
        <w:pStyle w:val="BodyText"/>
      </w:pPr>
      <w:r>
        <w:t xml:space="preserve">Tung Tung giùng giằng muốn xuống đất, nghiêng ngả đi bộ, trên giày có chiếc bóng đèn nhỏ chỉ cần nó đi liền tỏa sáng, vừa đi chiếc vòng tay trên người cũng phát ra tiếng chuông thanh thúy dễ nghe.</w:t>
      </w:r>
    </w:p>
    <w:p>
      <w:pPr>
        <w:pStyle w:val="BodyText"/>
      </w:pPr>
      <w:r>
        <w:t xml:space="preserve">“Lại có giày mới nữa hả, con trai đến đây cho ba xem giày chút nào.” Đinh Kiêu trêu chọc con trai. Tung Tung giơ ột chân lên cho ba nhìn giày mới.</w:t>
      </w:r>
    </w:p>
    <w:p>
      <w:pPr>
        <w:pStyle w:val="BodyText"/>
      </w:pPr>
      <w:r>
        <w:t xml:space="preserve">“Ai mua giày mới cho con đấy?” Đinh Kiêu cười hỏi. Tung Tung chớp chớp mắt nhìn anh một chút, dường như không kịp phản ứng, một lát sau mới chỉ vào Lý Phượng Hà nói: “Bà nội mua, bà nội khỏe.”</w:t>
      </w:r>
    </w:p>
    <w:p>
      <w:pPr>
        <w:pStyle w:val="BodyText"/>
      </w:pPr>
      <w:r>
        <w:t xml:space="preserve">Lý Phượng Hà thấy cháu trai thông minh như vậy, ở một bên cười, Đinh Kiêu lại càng vui mừng, đỡ con trai tập đi. Có ba ở phía trước dẫn đường, tên nhóc cái gì cũng không sợ nữa.</w:t>
      </w:r>
    </w:p>
    <w:p>
      <w:pPr>
        <w:pStyle w:val="BodyText"/>
      </w:pPr>
      <w:r>
        <w:t xml:space="preserve">“Đi, con trai, ba dẫn con đi xem mẹ.” Đinh Kiêu ôm lấy con trai đi đến phòng của Đinh lão phu nhân.</w:t>
      </w:r>
    </w:p>
    <w:p>
      <w:pPr>
        <w:pStyle w:val="BodyText"/>
      </w:pPr>
      <w:r>
        <w:t xml:space="preserve">Bởi vì công việc nhàn rỗi, mỗi ngày Vân Cẩn đều nghĩ ra làm các món ăn cho con trai, bổ sung dinh dưỡng, không để ý mà là cho con trai trở thành một tên nhóc con mập mạp, Đinh Kiêu cũng nói với cô mấy lần, nhưng cô cũng không để trong lòng, cô hy vọng con trai có thể khỏe mạnh cứng cáp chứ không phải là tên nhóc yếu đuối.</w:t>
      </w:r>
    </w:p>
    <w:p>
      <w:pPr>
        <w:pStyle w:val="BodyText"/>
      </w:pPr>
      <w:r>
        <w:t xml:space="preserve">Sau đó bà ngoại và mẹ cũng nói như vậy, Vân Cẩn mới cân nhắc đến chuyện này, đưa Tung Tung đến bệnh viện nhi đồng khám sức khỏe, đo chiều cao cân nặng, bác sĩ nói cân nặng của con trai đã vượt quá chỉ tiêu rồi, phải khống chế ăn uống cho hợp lý, hơn nữa cũng không thể ăn những thức ăn có lượng calo quá cao.</w:t>
      </w:r>
    </w:p>
    <w:p>
      <w:pPr>
        <w:pStyle w:val="BodyText"/>
      </w:pPr>
      <w:r>
        <w:t xml:space="preserve">Về đến nhà, Vân Cẩn lên mạng tra sách dạy nấu ăn cho trẻ nhỏ, in ra rồi bắt đầu thực hiện theo hướng dẫn.</w:t>
      </w:r>
    </w:p>
    <w:p>
      <w:pPr>
        <w:pStyle w:val="BodyText"/>
      </w:pPr>
      <w:r>
        <w:t xml:space="preserve">Lúc mới bắt đầu, Tung Tung không thích ứng được, cảm thấy thức ăn mẹ làm không còn ngon như trước nữa, đồ ăn vặt cũng không ngon nữa, khóc ầm ĩ kháng nghị với mẹ, lại thấy mẹ không để ý đến mình khóc mấy lần rồi sau đó cũng thay đổi sách lược, đòi gọi điện thoại cho ba và bà nội.</w:t>
      </w:r>
    </w:p>
    <w:p>
      <w:pPr>
        <w:pStyle w:val="BodyText"/>
      </w:pPr>
      <w:r>
        <w:t xml:space="preserve">Vân Cẩn nào biết trong lòng con trai có ý định như vậy, cho nó gọi điện thoai hai làn, kết quả nó lại ở trong điện thoai tố cáo với cha mình không mua bánh ngọt và đùi gà cho nó ăn.</w:t>
      </w:r>
    </w:p>
    <w:p>
      <w:pPr>
        <w:pStyle w:val="BodyText"/>
      </w:pPr>
      <w:r>
        <w:t xml:space="preserve">Đinh Kiêu biết rõ con trai mình đã quá mập, không muốn cho nói ăn nhiều thịt nữa, nhưng lúc nghe thấy giọng nói tội nghiệp của con trai, cũng mềm lòng, đồng ý mua bánh ngọt cho nó.</w:t>
      </w:r>
    </w:p>
    <w:p>
      <w:pPr>
        <w:pStyle w:val="BodyText"/>
      </w:pPr>
      <w:r>
        <w:t xml:space="preserve">Thấy vẻ mặt chờ mong cha của con trai, Vân Cẩn bất đắc dĩ thở dài, Đinh Kiêu luôn nói co quá chiều con trai nhưng chính anh không chiều nó hay sao, con trai muốn cái gì cũng cho.</w:t>
      </w:r>
    </w:p>
    <w:p>
      <w:pPr>
        <w:pStyle w:val="BodyText"/>
      </w:pPr>
      <w:r>
        <w:t xml:space="preserve">Nhìn vẻ mặt đắc ý của con trai thực hiện được âm mưu ăn bánh ngọt của mình, giống ý như vẻ mặt khi làm chuyện xấu của cha nó, trong lòng Vân Cẩn thầm nói, cha con có bao nhiêu cái tốt thì không học, nhưng cái xấu của cha thì nó lại học được hết, sau này cũng không biết lo nghĩ cho người khác.</w:t>
      </w:r>
    </w:p>
    <w:p>
      <w:pPr>
        <w:pStyle w:val="BodyText"/>
      </w:pPr>
      <w:r>
        <w:t xml:space="preserve">" Con trai thích ăn bánh ngọt, giống y em khi còn bé. " Đinh Kiêu cũng đoán được suy nghĩ của Vân Cẩn, đánh đòn phủ đầu nói.</w:t>
      </w:r>
    </w:p>
    <w:p>
      <w:pPr>
        <w:pStyle w:val="BodyText"/>
      </w:pPr>
      <w:r>
        <w:t xml:space="preserve">" Nó giảo hoạt y như anh thì có. " Vân Cẩn cũng đáp lễ một câu.</w:t>
      </w:r>
    </w:p>
    <w:p>
      <w:pPr>
        <w:pStyle w:val="BodyText"/>
      </w:pPr>
      <w:r>
        <w:t xml:space="preserve">" Em nuôi con như vậy là không đúng rồi, ngày trước cho nó ăn quá nhiều tạo thành khẩu vị cho nó rồi bây giờ không cho nó ăn như vậy dinh dưỡng sẽ không đảm bảo. " Đinh Kiêu cảm thấy phương pháp nuôi con của Vân Cẩn thật sự không tốt.</w:t>
      </w:r>
    </w:p>
    <w:p>
      <w:pPr>
        <w:pStyle w:val="BodyText"/>
      </w:pPr>
      <w:r>
        <w:t xml:space="preserve">Vân Cẩn nhìn anh một cái, cũng không phản bác : " Em sẽ điều chỉnh, lần sau nhất định sẽ đưa Tung Tung đến bệnh viện tìm chuyên gia xem một chút, mọi chỉ tiêu không thể vượt quá tiêu chuẩn được. "</w:t>
      </w:r>
    </w:p>
    <w:p>
      <w:pPr>
        <w:pStyle w:val="BodyText"/>
      </w:pPr>
      <w:r>
        <w:t xml:space="preserve">" Sao em không về nhà với anh ? Ở nhà có sắn chuyên gia dinh dưỡng và y tá. " Đinh Kiêu càng nghĩ càng giận, nếu không phải là cô đưa đứa bé đi, làm sao con có thể gọi điện cho anh đòi ăn hay sao, nhất định là do cô làm cho con bị đói bụng.</w:t>
      </w:r>
    </w:p>
    <w:p>
      <w:pPr>
        <w:pStyle w:val="BodyText"/>
      </w:pPr>
      <w:r>
        <w:t xml:space="preserve">" Một mình em nuôi con rất tốt. " Vân Cẩn lạnh lùng nói. Đinh Kiêu thấy cô ngoan cố không đỏi chỉ đành phẫn nộ bỏ đi.</w:t>
      </w:r>
    </w:p>
    <w:p>
      <w:pPr>
        <w:pStyle w:val="BodyText"/>
      </w:pPr>
      <w:r>
        <w:t xml:space="preserve">Chạng vạng tối, Đinh Kiêu tan việc vừa định quay xe về nhà Vân Cẩn, lai nhận được điện thoại Mạc Sở Nguyên gọi đến, Đinh Kiêu thấy số điện thoại của cô, do dự một chút rồi tắt đi, nhưng cô ta vẫn không ngừng gọi đến, hình như có việc gì gấp.</w:t>
      </w:r>
    </w:p>
    <w:p>
      <w:pPr>
        <w:pStyle w:val="BodyText"/>
      </w:pPr>
      <w:r>
        <w:t xml:space="preserve">Than nhẹ một tiếng, Đinh Kiêu nhấn phím nghe, trong điện thoại giọng nói của Mạc Sở Nguyên vô cùng gấp gáp, nói với anh nhà cô xảy ra chuyện.</w:t>
      </w:r>
    </w:p>
    <w:p>
      <w:pPr>
        <w:pStyle w:val="BodyText"/>
      </w:pPr>
      <w:r>
        <w:t xml:space="preserve">" Đinh Kiêu , anh có thể đến đây một chút không, cửa kính nhà em bị đập vỡ, đồ đạc trong nhà cũng bị lật tung lên, em rất sợ. " Trong lòng Mạc Sở Nguyên vẫn còn sợ hãi nói.</w:t>
      </w:r>
    </w:p>
    <w:p>
      <w:pPr>
        <w:pStyle w:val="BodyText"/>
      </w:pPr>
      <w:r>
        <w:t xml:space="preserve">" Cửa sổ thủy tinh bị đập ? Chuyện xảy ra khi nào ? " Đinh Kiêu vừa nghe, chuyện như vậy thật sự có chút nghiêm trọng rồi, hay là đắc tội với ai nên bị người khác trả thù, chuyện này cần phải nhanh chóng giải quyết, ngộ nhỡ xảy ra chuyện gì thì đúng là dọa người.</w:t>
      </w:r>
    </w:p>
    <w:p>
      <w:pPr>
        <w:pStyle w:val="BodyText"/>
      </w:pPr>
      <w:r>
        <w:t xml:space="preserve">Kể từ khi anh thay Mạc Sở Nguyên tìm nhà nên cãi nhau ầm ĩ với Vân Cẩn, anh cũng tránh không qua lại với Mạc Sở Nguyên nữa, thỉnh thoảng mới gọi một cuộc điện thoại hỏi thăm, nhưng đều mang tính chất khác sáo, nhưng cũng không có nghĩa là nếu Mạc Sở Nguyên có chuyện gì cần nhờ đến anh thì anh sẽ khoanh tay đứng nhìn, ở phương diện này Đinh Kiêu là một người rất nhiệt tình nên rất được bạn bè quý mến.</w:t>
      </w:r>
    </w:p>
    <w:p>
      <w:pPr>
        <w:pStyle w:val="BodyText"/>
      </w:pPr>
      <w:r>
        <w:t xml:space="preserve">Mạc Sở Nguyên nói : " Em không biết, anh qua đây xem một chút đi, em rất sợ, chẳng dám đi đâu cả. "</w:t>
      </w:r>
    </w:p>
    <w:p>
      <w:pPr>
        <w:pStyle w:val="BodyText"/>
      </w:pPr>
      <w:r>
        <w:t xml:space="preserve">" Báo cảnh sát chưa ? Chuyện này trước hết cần phải báo cảnh sát, nhát gan sợ phiền phức cũng không được. " Đinh Kiêu đề nghị.</w:t>
      </w:r>
    </w:p>
    <w:p>
      <w:pPr>
        <w:pStyle w:val="BodyText"/>
      </w:pPr>
      <w:r>
        <w:t xml:space="preserve">" Báo rồi nhưng cảnh sát còn chưa đến. " Mạc Sở Nguyên khẩn trương nhìn xung quanh, cảm giác mọi nơi đều đang có ánh mắt dõi theo cô.</w:t>
      </w:r>
    </w:p>
    <w:p>
      <w:pPr>
        <w:pStyle w:val="BodyText"/>
      </w:pPr>
      <w:r>
        <w:t xml:space="preserve">" Được rồi, anh sẽ qua ngay. " Đinh Kiêu không thể từ chối cô quay xe lại.</w:t>
      </w:r>
    </w:p>
    <w:p>
      <w:pPr>
        <w:pStyle w:val="BodyText"/>
      </w:pPr>
      <w:r>
        <w:t xml:space="preserve">Suy nghĩ một chút lại cảm thấy có chút không ổn, trời đã trễ như vậy, một mình anh đến tìm Mạc Sở Nguyên thì có chút được vì vậy gọi điện cho em họ Đinh Ký. Đinh Ký là một cảnh sát, tìm anh ta vừa có thể tránh ngại vừa có thể giúp được cô.</w:t>
      </w:r>
    </w:p>
    <w:p>
      <w:pPr>
        <w:pStyle w:val="BodyText"/>
      </w:pPr>
      <w:r>
        <w:t xml:space="preserve">" Anh, em không ở Bắc Kinh, đang phá án ở lang phường, nhưng em có thể tìm đồng nghiệp đến giúp anh. " Đinh Ký đang ở Hà Bắc, có chắp thêm cánh cũng không thể quay về được.</w:t>
      </w:r>
    </w:p>
    <w:p>
      <w:pPr>
        <w:pStyle w:val="BodyText"/>
      </w:pPr>
      <w:r>
        <w:t xml:space="preserve">" Vậy cũng được, anh đến trước xem tình hình thế nào rồi mới báo cảnh sát. " Đinh Kiêu chỉ đành từ bỏ ý định tìm người đi cùng mình.</w:t>
      </w:r>
    </w:p>
    <w:p>
      <w:pPr>
        <w:pStyle w:val="BodyText"/>
      </w:pPr>
      <w:r>
        <w:t xml:space="preserve">Đến nhà Mạc Sở Nguyên, Đinh Kiêu vừa nhìn, quả nhiên là bị trộm vào nhà, khắc nơi ngổn ngang không nói làm gì, đối phương còn đập phá, giấy trên tường cũng xé xuống, thủy tinh văng đầy đất.</w:t>
      </w:r>
    </w:p>
    <w:p>
      <w:pPr>
        <w:pStyle w:val="BodyText"/>
      </w:pPr>
      <w:r>
        <w:t xml:space="preserve">" Sở Nguyên, em đắc tội với người nào vậy chứ ? " Đinh Kiêu nhìn thấy tình hình như vậy, nói ra phỏng đoán của mình.</w:t>
      </w:r>
    </w:p>
    <w:p>
      <w:pPr>
        <w:pStyle w:val="BodyText"/>
      </w:pPr>
      <w:r>
        <w:t xml:space="preserve">Mạc Sở Nguyên kinh hãi lắc đầu một cái : " Em không đắc tội với ai cả, cả ngày em đều ở trong phòng thí nghiệm với dụng cụ thiết bị làm sao có thể đắc tội với ai được chứ ? "</w:t>
      </w:r>
    </w:p>
    <w:p>
      <w:pPr>
        <w:pStyle w:val="BodyText"/>
      </w:pPr>
      <w:r>
        <w:t xml:space="preserve">Đột nhiên cô giống như là nghĩ ra chuyện gì, sắc mặt trong nháy mắt thay đổi. Đinh Kiêu chú ý đến chi tiết nhỏ này, hỏi cô : " Em nghĩ ra cái gì, nói cho anh biết, biết đâu anh lại có thể giúp được em. "</w:t>
      </w:r>
    </w:p>
    <w:p>
      <w:pPr>
        <w:pStyle w:val="BodyText"/>
      </w:pPr>
      <w:r>
        <w:t xml:space="preserve">Lúc này Mạc Sở Nguyên mới nói : " Có một công ty gần đây nghiên cứu ra một loại thực phẩm đưa đến chỗ chúng em làm kiểm nghiệm, sau khi hóa nghiệm em thấy thành phần trong đó không ổn địn, có thể gây nguy hiểm đến sức khỏe con người nên đã báo cáo với TRương Giáo Thụ, đề nghị họ dừng sản xuất, nghe nói lãnh đạo trong công ty đó rất không vui. "</w:t>
      </w:r>
    </w:p>
    <w:p>
      <w:pPr>
        <w:pStyle w:val="BodyText"/>
      </w:pPr>
      <w:r>
        <w:t xml:space="preserve">" Vậy em cảm thấy họ có thể trả thù em không ? " Đinh Kiêu hỏi dồn.</w:t>
      </w:r>
    </w:p>
    <w:p>
      <w:pPr>
        <w:pStyle w:val="BodyText"/>
      </w:pPr>
      <w:r>
        <w:t xml:space="preserve">Mạc Sở Nguyên lắc đầu một cái : " Em cũng không biết, bọn họ chưa từng tiếp xúc trực tiếp với em, nhưng đã gọi điện cho em, trong điện thoại nói rất khó nghe, nói rằng phát minh này của bọn họ có thể tiết kiệm được rất nhiều nhiên liệu, quốc gia nên khuyến khích những phát minh như vậy, nói em không cần xoi mói bọn họ. "</w:t>
      </w:r>
    </w:p>
    <w:p>
      <w:pPr>
        <w:pStyle w:val="BodyText"/>
      </w:pPr>
      <w:r>
        <w:t xml:space="preserve">" Chỉ dựa vào một cuộc điện thoại cũng không thể khẳng đinh là do họ làm. Như vậy đi, trước tiên em cứ đi theo anh, ra bên ngoài tìm chỗ ở trước, chờ cảnh sát điều tra ra rồi tính tiếp. "</w:t>
      </w:r>
    </w:p>
    <w:p>
      <w:pPr>
        <w:pStyle w:val="BodyText"/>
      </w:pPr>
      <w:r>
        <w:t xml:space="preserve">Đinh Kiêu và Mạc Sở Nguyên chờ cảnh sát đến điều tra, sau khi tra hỏi, chụp lại chứng cớ ở hiện trường, chờ bọn họ về Đinh Kiêu và Mạc Sở Nguyên mới bắt đầu dọn dẹp hành lý.</w:t>
      </w:r>
    </w:p>
    <w:p>
      <w:pPr>
        <w:pStyle w:val="BodyText"/>
      </w:pPr>
      <w:r>
        <w:t xml:space="preserve">Để đảm bảo Mạc Sở Nguyên không còn gặp nguy hiểm, Đinh Kiêu lái xe đưa cô đến khác sạn của bạn thân mình Chung Dịch Minh. Từ bãi đậu xe đi vào, gió thổi rất mạnh, Đinh Kiêu cởi áo khoác của mình ra cho cô khoác.</w:t>
      </w:r>
    </w:p>
    <w:p>
      <w:pPr>
        <w:pStyle w:val="BodyText"/>
      </w:pPr>
      <w:r>
        <w:t xml:space="preserve">Nhưng lại không khéo, Tỉ Mỉ và Vân Cẩn cũng lái xe qua đây, trong lúc vô tình lại nhìn thấy một màn như vậy, Tỉ Mỉ không dám nhìn đến sắc mặt của chị họ, không đành lòng nhìn chị mình đau lòng rơi lệ, làm bộ như cái gì cũng không nhìn thấy tiếp tục lái xe đi.</w:t>
      </w:r>
    </w:p>
    <w:p>
      <w:pPr>
        <w:pStyle w:val="BodyText"/>
      </w:pPr>
      <w:r>
        <w:t xml:space="preserve">Vốn tâm trạng hai chị em đang tốt, Tỉ Mỉ mang thai, Vân Cẩn mừng thay cho cô, hai người đi đến nhà hàng ở tầng một của khác sạn ăn cơm, nào biết vừa đi đến đây lại nhìn thấy Đinh Kiêu và một người phụ nữ cùng nhau đi vào khách sạn, người phụ nữ kia còn khoác áo khoác của anh, không cần nói cũng biết quan hệ thế nào.</w:t>
      </w:r>
    </w:p>
    <w:p>
      <w:pPr>
        <w:pStyle w:val="BodyText"/>
      </w:pPr>
      <w:r>
        <w:t xml:space="preserve">Vân Cẩn nản lòng thoái chí, cũng không thèm nhìn lâu.</w:t>
      </w:r>
    </w:p>
    <w:p>
      <w:pPr>
        <w:pStyle w:val="Compact"/>
      </w:pPr>
      <w:r>
        <w:br w:type="textWrapping"/>
      </w:r>
      <w:r>
        <w:br w:type="textWrapping"/>
      </w:r>
    </w:p>
    <w:p>
      <w:pPr>
        <w:pStyle w:val="Heading2"/>
      </w:pPr>
      <w:bookmarkStart w:id="70" w:name="chương-49"/>
      <w:bookmarkEnd w:id="70"/>
      <w:r>
        <w:t xml:space="preserve">48. Chương 49</w:t>
      </w:r>
    </w:p>
    <w:p>
      <w:pPr>
        <w:pStyle w:val="Compact"/>
      </w:pPr>
      <w:r>
        <w:br w:type="textWrapping"/>
      </w:r>
      <w:r>
        <w:br w:type="textWrapping"/>
      </w:r>
    </w:p>
    <w:p>
      <w:pPr>
        <w:pStyle w:val="BodyText"/>
      </w:pPr>
      <w:r>
        <w:t xml:space="preserve">Tỉ Mỉ về đến nhà đem mọi chuyện kể cho ông xã nghe, Lục Thành Khang chậc lưỡi một tiếng: “Xem ra hai người bọn họ không còn cơ hội cứu vãn nữa rồi, chị họ em đã thất vọng cực độ với Đinh Kiêu rồi, một người phụ nữ chỉ có thất vọng cực độ với một người đàn ông mới có thể thở ơ như vậy, nếu không nhất định sẽ phải gào khóc đòi tự tử.”</w:t>
      </w:r>
    </w:p>
    <w:p>
      <w:pPr>
        <w:pStyle w:val="BodyText"/>
      </w:pPr>
      <w:r>
        <w:t xml:space="preserve">Tỉ Mỉ rũ rũ đầu: “Có ai nói không phải đâu, mà em cũng có thể cảm thấy chị họ em nhất định đau lòng rất nhiều, Đại Thành, anh nói xem tại sau Đinh Kiêu đã lâu như vậy mà chẳng có tiến bộ gì cả như thế, sao lại không giống anh, anh nói không đi chơi thì sẽ không đi chơi, thế mà anh ấy lại nhiều lần nuốt lời như vậy.”</w:t>
      </w:r>
    </w:p>
    <w:p>
      <w:pPr>
        <w:pStyle w:val="BodyText"/>
      </w:pPr>
      <w:r>
        <w:t xml:space="preserve">“Làm sao em biết anh thành thật, cũng chỉ có em ngây thơ dễ lừa thôi.” Lục Thành Khang cố ý trêu đùa cô.</w:t>
      </w:r>
    </w:p>
    <w:p>
      <w:pPr>
        <w:pStyle w:val="BodyText"/>
      </w:pPr>
      <w:r>
        <w:t xml:space="preserve">Hai tay Tỉ Mỉ đặt trên bụng. làm bộ muốn đấm bảo bảo,dọa Lục Thành Khang sợ hãi vội vàng ngăn cản cô lại, nha đầu này nhà bọn họ khi đã phát rồ thì chuyện gì cũng có thể làm được, hung dữ với anh đã đành ngay cả bảo bối của anh cũng không mềm lòng.</w:t>
      </w:r>
    </w:p>
    <w:p>
      <w:pPr>
        <w:pStyle w:val="BodyText"/>
      </w:pPr>
      <w:r>
        <w:t xml:space="preserve">“Tiểu tổ tông của tôi ơi, em lại bị bệnh gì đó, đây là máu mủ của chúng ta đó, em có thể nhẫn tâm hạ độc thủ với nó sao?” Đối với sự tùy hứng của Tỉ Mỉ Lục Thành Khang vô cùng đau lòng.</w:t>
      </w:r>
    </w:p>
    <w:p>
      <w:pPr>
        <w:pStyle w:val="BodyText"/>
      </w:pPr>
      <w:r>
        <w:t xml:space="preserve">Tỉ Mỉ quệt miệng: “Em không phải là chị họ, mềm lòng với đàn ông, nếu anh mà không dạy nổi…em sẽ giết con trai anh, dù thế nào đi nữa đây cũng là tinh trùng của anh, tương lai nhất định sẽ giống anh, em sẽ cho nó thành một cục thịt nát, rồi xả theo cống thoát nước.”</w:t>
      </w:r>
    </w:p>
    <w:p>
      <w:pPr>
        <w:pStyle w:val="BodyText"/>
      </w:pPr>
      <w:r>
        <w:t xml:space="preserve">“Đúng là một phụ nữ điên, em mà dám động đến một cọng lông của con an, anh nhất định sẽ đấm anh, cho em trở thành một người ngu ngốc.” Lục Thành Khang nắm tay Tỉ Mỉ, không cho cô động tay động chân với mảu mủ của mình.</w:t>
      </w:r>
    </w:p>
    <w:p>
      <w:pPr>
        <w:pStyle w:val="BodyText"/>
      </w:pPr>
      <w:r>
        <w:t xml:space="preserve">Tỉ Mỉ làm nũng nói: “Muốn không chọc giận em thì làm mì sốt tương cho em đi, em lại đói bụng rồi.”</w:t>
      </w:r>
    </w:p>
    <w:p>
      <w:pPr>
        <w:pStyle w:val="BodyText"/>
      </w:pPr>
      <w:r>
        <w:t xml:space="preserve">Lục Thành Khang dở khóc dở cười, đối với sự biến hóa cảm xúc nhanh chóng của phụ nữ như vậy cũng không có cách nào: “Anh không biết phải nói gì với em nữa, trong nhà có hai bảo mẫu phục vụ em ăn uống để em bổ sung dinh dưỡng, em lại cả ngày chỉ thích ăn mỳ sốt tương, mì sốt tương thì có gì tốt cơ chứ, em đúng là có phúc mà không biết hưởng.”</w:t>
      </w:r>
    </w:p>
    <w:p>
      <w:pPr>
        <w:pStyle w:val="BodyText"/>
      </w:pPr>
      <w:r>
        <w:t xml:space="preserve">Tỉ Mỉ khẽ vuốt ve khuôn mặt anh: “Biết làm sao được ai bảo mì sốt tương ông xã em làm là ngon nhất, trong đó có chứa cả tình cảm của anh tất nhiên là phải khác chứ, làm sao có thể làm ra được mùi vị giống nhau, em vừa nhìn thấy chị họ và anh rể như vậy, có cảm giác ….ko còn tin vào tình yêu nữa, enh đừng để em mất đi niềm tin với đàn ông.”</w:t>
      </w:r>
    </w:p>
    <w:p>
      <w:pPr>
        <w:pStyle w:val="BodyText"/>
      </w:pPr>
      <w:r>
        <w:t xml:space="preserve">Lục Thành Khang cười cười, đứng dậy đến phòng bếp làm mì sốt tương cho Tỉ Mỉ ăn, vừa đi còn vừa nói: “Nói như thật vậy.”</w:t>
      </w:r>
    </w:p>
    <w:p>
      <w:pPr>
        <w:pStyle w:val="BodyText"/>
      </w:pPr>
      <w:r>
        <w:t xml:space="preserve">Tỉ Mỉ kêu lên: “Đúng là em nói thật mà, cảm giác thật mệt mỏi, anh đã tự mình gieo một sinh mệnh vào trong bụng em rồi, thì anh cũng phải làm mì sốt tương cho vào bên cạnh để lấp đầy cho dạ dày em mới được.”</w:t>
      </w:r>
    </w:p>
    <w:p>
      <w:pPr>
        <w:pStyle w:val="BodyText"/>
      </w:pPr>
      <w:r>
        <w:t xml:space="preserve">,</w:t>
      </w:r>
    </w:p>
    <w:p>
      <w:pPr>
        <w:pStyle w:val="BodyText"/>
      </w:pPr>
      <w:r>
        <w:t xml:space="preserve">“Phải phải, anh sợ em rồi, biết là cái miệng em lợi hại rồi, anh cho thêm thịt băm vào mì nha.” Tiếng Lục Thành Khang dưới bếp vọng lên, bảo mẫu đang cán bột, độ mạnh phải vừa đủ thì mới vừa miệng với bà cô nhỏ của nhà họ.</w:t>
      </w:r>
    </w:p>
    <w:p>
      <w:pPr>
        <w:pStyle w:val="BodyText"/>
      </w:pPr>
      <w:r>
        <w:t xml:space="preserve">Tỉ Mỉ nhìn anh, cầm lấy một chùm nho, cảm thấy thỏa mãn vì mình có một ông xã tài giỏi.</w:t>
      </w:r>
    </w:p>
    <w:p>
      <w:pPr>
        <w:pStyle w:val="BodyText"/>
      </w:pPr>
      <w:r>
        <w:t xml:space="preserve">Lục Thành Khang bận rộn nhưng thỉnh thoảng vẫn liếc mắt nhìn người vợ xinh đẹp đang ăn nho trong phòng khách, trong lòng không khỏi cảm thấy vui mừng, nếu không phải là anh chơi đủ rồi muốn làm lại thì cô cũng không đủ trình độ đánh gục anh.</w:t>
      </w:r>
    </w:p>
    <w:p>
      <w:pPr>
        <w:pStyle w:val="BodyText"/>
      </w:pPr>
      <w:r>
        <w:t xml:space="preserve">Nhiều năm như vậy. yêu anh vì tài, vì quyền, vì diện mạo thiếu gì phụ nữ muốn gả cho anh, trong đó cũng không thiếu những người yêu anh đến chết đi sống lại, nhưng cô lại xuất hiện vừa đúng lúc, nhìn tuổi của cô anh cũng phát hiện ra đã đến lúc mình cần có một mái nhà, chính vì vậy mà cuộc hôn nhân này cứ như vậy mà nước chảy thành sông ( ý nói thuận lợi).</w:t>
      </w:r>
    </w:p>
    <w:p>
      <w:pPr>
        <w:pStyle w:val="BodyText"/>
      </w:pPr>
      <w:r>
        <w:t xml:space="preserve">Cũng có lúc Lục Thành Khang nghĩ lần đó trên xe rốt cuộc là Tỉ Mỉ là người bị thiệt hay người đó chính là anh?</w:t>
      </w:r>
    </w:p>
    <w:p>
      <w:pPr>
        <w:pStyle w:val="BodyText"/>
      </w:pPr>
      <w:r>
        <w:t xml:space="preserve">Trong lòng Vân Cẩn tràn đầy tâm sự đi về nhà, ngồi trên ghế salon, nước mắt cô không tiếng động rớt xuống. Vốn tưởng Đinh Kiêu đã suy nghĩ lại, nào biết anh vẫn như cũ, cô cũng không thể nghĩ ra lý do gì để lý giải được hành động của anh nữa.</w:t>
      </w:r>
    </w:p>
    <w:p>
      <w:pPr>
        <w:pStyle w:val="BodyText"/>
      </w:pPr>
      <w:r>
        <w:t xml:space="preserve">Bạch Ngọc Tiên ôm cháu ngoại từ phòng ngủ đi ra, thấy con gái thì ngạc nhiên hỏi: “Con làm sao vậy? Không phải ra ngoài cùng Tỉ Mỉ ăn cơm hay sao, sao trở về tâm trạng lại không tốt?”</w:t>
      </w:r>
    </w:p>
    <w:p>
      <w:pPr>
        <w:pStyle w:val="BodyText"/>
      </w:pPr>
      <w:r>
        <w:t xml:space="preserve">“Không có chuyện gì đâu mẹ, mẹ cứ để Tung Tung đấy cho con, trời cũng không còn sớm nữa, mẹ mau về sớm nghỉ ngơi đi.” Lúc này Vân Cẩn không muốn nói tâm sự của mình cho bất kỳ ai.</w:t>
      </w:r>
    </w:p>
    <w:p>
      <w:pPr>
        <w:pStyle w:val="BodyText"/>
      </w:pPr>
      <w:r>
        <w:t xml:space="preserve">Bạch Ngọc Tiên nhìn bộ dạng con gái mình không hiểu tại sao nhưng cũng không hỏi nhiều, thật ra thì không cần hỏi bà cũng có thể đoán được nhất định là chuyện có liên quan đến cha Tung Tung.</w:t>
      </w:r>
    </w:p>
    <w:p>
      <w:pPr>
        <w:pStyle w:val="BodyText"/>
      </w:pPr>
      <w:r>
        <w:t xml:space="preserve">“ Mẹ, tại sao ba không về?” Tung Tung chạy lên trước túm lấy quần áo mẹ hỏi.</w:t>
      </w:r>
    </w:p>
    <w:p>
      <w:pPr>
        <w:pStyle w:val="BodyText"/>
      </w:pPr>
      <w:r>
        <w:t xml:space="preserve">“Mẹ cũng không biết, chắc ba con làm thêm giờ.” Vân Cẩn dỗ con, cũng không muốn ở trước mặt con nói xấu ba nó, truyền những tật xấu của ba nó cho nó.</w:t>
      </w:r>
    </w:p>
    <w:p>
      <w:pPr>
        <w:pStyle w:val="BodyText"/>
      </w:pPr>
      <w:r>
        <w:t xml:space="preserve">“Vậy mẹ gọi điện thoại đi.” Tung Tung cầm lấy điện thoại trên bàn, đưa cho cô muốn cô gọi điện thoại cho Đinh Kiêu. Vân Cẩn cầm lấy điện thoại nhưng không gọi: “Ba con rất bận, chúng ta không được làm phiền ba, con nghe lời đi, có được không?”</w:t>
      </w:r>
    </w:p>
    <w:p>
      <w:pPr>
        <w:pStyle w:val="BodyText"/>
      </w:pPr>
      <w:r>
        <w:t xml:space="preserve">Lúc này Tung Tung mới bĩu môi không vui chạy đi.</w:t>
      </w:r>
    </w:p>
    <w:p>
      <w:pPr>
        <w:pStyle w:val="BodyText"/>
      </w:pPr>
      <w:r>
        <w:t xml:space="preserve">Trong phòng khách sạn, tinh thần Mạc Sơ Nguyên vẫn lo lắng như trước, tay nắm va li không ngừng run rẩy, Đinh Kiêu muốn để hành lý của cô vào trong ngăn kéo, cô cũng không yên lòng, một lúc sau mới hỏi: “Đinh Kiêu, anh có thể không đi hay không, ngộ nhỡ bọn họ tìm được em thì làm sao, bọn họ có thể giết em hay không?”</w:t>
      </w:r>
    </w:p>
    <w:p>
      <w:pPr>
        <w:pStyle w:val="BodyText"/>
      </w:pPr>
      <w:r>
        <w:t xml:space="preserve">Đinh Kiêu khó xử, anh ở lại đây cũng không thích hợp, nên an ủi cô: “Sẽ không đâu, đây là khách sạn của bạn anh, anh đã nói rõ với người quản lý rồi, để bọn họ theo dõi ở tầng của an, nến có động tĩnh nào sẽ tra hỏi ngay, sẽ không có nguy hiểm gì đâu.”</w:t>
      </w:r>
    </w:p>
    <w:p>
      <w:pPr>
        <w:pStyle w:val="BodyText"/>
      </w:pPr>
      <w:r>
        <w:t xml:space="preserve">“Làm sao mà biết được, bây giờ nhiều người trả thù liều lĩnh lắm, người ta lòng dạ độc ác, em chỉ là một người phụ nữ làm sao có thể chống lại được bọn họ.” Mạc Sơ Nguyên bị cảnh lộn xộn trong nhà dọa sợ, ngộ nhỡ đối phương trực tiếp đối phó với cô thì sao, không chỉ là bị thương mà còn có thể bị giết người diệt khẩu nữa đó.</w:t>
      </w:r>
    </w:p>
    <w:p>
      <w:pPr>
        <w:pStyle w:val="BodyText"/>
      </w:pPr>
      <w:r>
        <w:t xml:space="preserve">Đinh Kiêu thấy dáng vẻ sợ hãi của cô, trong lòng không đành nhưng cũng biết rõ, nếu mình ở lại thì rất không ổn, chỉ đành nghĩ ra biện pháp khác.</w:t>
      </w:r>
    </w:p>
    <w:p>
      <w:pPr>
        <w:pStyle w:val="BodyText"/>
      </w:pPr>
      <w:r>
        <w:t xml:space="preserve">Nếu không tìm người đến ở với cô? Mặc dù anh biết nhiều phụ nữ nhưng đều là bình hoa cả chỉ nhìn được mà không dùng được, thêm gấm thêm hoa thì dễ nhưng đưa than sưởi ấm trong ngày tuyết rơi như này thì hơi khó, ngược lại Tỉ Mỉ tuy nhiệt tình nhưng lại là em họ của Vân Cẩn, làm sao cô ấy có thể ở được với cô? Đinh Kiêu bỏ đi ý định tìm Tỉ Mỉ</w:t>
      </w:r>
    </w:p>
    <w:p>
      <w:pPr>
        <w:pStyle w:val="BodyText"/>
      </w:pPr>
      <w:r>
        <w:t xml:space="preserve">Suy nghĩ hồi lâu, rốt cuộc anh cũng tìm được một ứng cử viên thích hợp, chính là thím nhỏ của anh Hạ Lục. Trong hai năm anh ở riêng này, Hạ Lục đã được gả cho chú nhỏ anh, danh chính ngôn thuận mà trở thành thím nhỏ.</w:t>
      </w:r>
    </w:p>
    <w:p>
      <w:pPr>
        <w:pStyle w:val="BodyText"/>
      </w:pPr>
      <w:r>
        <w:t xml:space="preserve">Đúng, chính là Hạ Lục, để cho thím ấy chăm sóc cho Mạc Sơ Nguyên một buổi chiều cũng được, thím ấy là người trong nhà sẽ không tiết lộ chuyện này cho Vân Cẩn đâu, giả như tương lai Vân Cẩn biết được chuyệ này thì có thím ấy ở đây cũng có thể giải thích được.</w:t>
      </w:r>
    </w:p>
    <w:p>
      <w:pPr>
        <w:pStyle w:val="BodyText"/>
      </w:pPr>
      <w:r>
        <w:t xml:space="preserve">Đinh Kiêu gọi điện thoại cho chú nhỏ, nói chú đây đưa thím nhỏ đến đây. Đinh Tiềm nghe điện thoại trong lòng có chút bất mãn, cãi nhau với vợ như vậy mà còn quan tâm đến người phụ nữ khác, cái tật xấu thích lo chuyện của người khác này của Đinh Kiêu đến bao giờ mới có thể sửa được đây.</w:t>
      </w:r>
    </w:p>
    <w:p>
      <w:pPr>
        <w:pStyle w:val="BodyText"/>
      </w:pPr>
      <w:r>
        <w:t xml:space="preserve">Nhưng là, dù sao làm chú thì cũng là người thân, nếu anh mà không biết tính đứa cháu mình thì cũng không xứng được gọi là chú rồi.</w:t>
      </w:r>
    </w:p>
    <w:p>
      <w:pPr>
        <w:pStyle w:val="BodyText"/>
      </w:pPr>
      <w:r>
        <w:t xml:space="preserve">Đinh Kiêu luôn thích xen vào chuyện của người khác, bạn bè nào có chuyện tìm anh chỉ cần anh làm được thì chưa bao giờ từ chối, Mạc Sơ Nguyên là phụ nữ lại một mình ở Bắc Kinh, gặp phải chuyện uy hiếp đến tình mạng như vậy, nhất định Đinh Kiêu sẽ giúp cô.</w:t>
      </w:r>
    </w:p>
    <w:p>
      <w:pPr>
        <w:pStyle w:val="BodyText"/>
      </w:pPr>
      <w:r>
        <w:t xml:space="preserve">Đinh Tiềm biết rõ chuyện này nên mặc dù không tình nguyện nhưng vẫn đưa Hạ Lục đến khách sạn, không chỉ có thế anh còn quyết định tự mình đến làm hộ vệ cho hai người phụ nữ này. Đinh Kiêu không tiện ở lại, mà anh ở lại cũng chẳng làm được gì, dù sao cũng có Hạ Lục ở đây.</w:t>
      </w:r>
    </w:p>
    <w:p>
      <w:pPr>
        <w:pStyle w:val="BodyText"/>
      </w:pPr>
      <w:r>
        <w:t xml:space="preserve">Mạc Sơ Nguyên nhìn thấy Đinh Tiềm đưa Hạ Lục đến, mà sau khi bọn họ đến thì Đinh Kiêu cũng dời đi, trong lòng cảm thấy rất thất vọng, nhưng cũng không biểu hiện trên mặt, chỉ yên lặng sắp xếp đồ của mình.</w:t>
      </w:r>
    </w:p>
    <w:p>
      <w:pPr>
        <w:pStyle w:val="BodyText"/>
      </w:pPr>
      <w:r>
        <w:t xml:space="preserve">Hạ lục nằm trên ghế salon xem tạp chí, dáng vẻ thoạt nhìn giống như là không yên lòng, thỉnh thoảng lại liếc mắt về phía Mạc Sơ Nguyên. Đinh Tiềm đến cửa hàng gần đó mua đồ, trong phòng lúc này chỉ có hai người phụ nữ.</w:t>
      </w:r>
    </w:p>
    <w:p>
      <w:pPr>
        <w:pStyle w:val="BodyText"/>
      </w:pPr>
      <w:r>
        <w:t xml:space="preserve">Tuy nói đã kết hôn nhưng Hạ Lục vẫn là một cô gái nhỏ ngây thơ, bướng bỉnh, Mạc Sơ Nguyên cũng không để cô vào trong mắt. Nhưng làm sao cô ta biết được Hạ Lục lại nằm trong tỉ lệ những người có trí thông minh cực cao, quan sát và ghi nhớ chính là điểm mạnh của cô.</w:t>
      </w:r>
    </w:p>
    <w:p>
      <w:pPr>
        <w:pStyle w:val="BodyText"/>
      </w:pPr>
      <w:r>
        <w:t xml:space="preserve">Lúc này Đinh Kiêu đang ở trong cục công an, anh đi tìm đồng nghiệp của Đinh Ký, muốn anh ta giúp một chút để nhanh chóng điều tra ra vụ án của Mạc Sơ Nguyên. Uy hiếp đến sự an toàn của một nhà khoa học, chuyện này đúng là nghiêm trọng, cục công an vô cũng coi trọng cả đêm đều triển khai điều tra.</w:t>
      </w:r>
    </w:p>
    <w:p>
      <w:pPr>
        <w:pStyle w:val="BodyText"/>
      </w:pPr>
      <w:r>
        <w:t xml:space="preserve">Lúc Đinh Kiêu rời đi cũng đã hơn mười giờ, nơi này cách chỗ ở của Vân Cẩn xa quá, lái xe đến đó cũng phải mất hơn tiếng đồng hồ, sợ lại quấy rầy đến hai mẹ con, vì vậy anh không qua đó mà đi trực tiếp về nhà mình.</w:t>
      </w:r>
    </w:p>
    <w:p>
      <w:pPr>
        <w:pStyle w:val="BodyText"/>
      </w:pPr>
      <w:r>
        <w:t xml:space="preserve">Vụ án đe dọa của Mạc Sơ Nguyên điều tra cũng không thuận lợi, cảnh sát tìm đến công ty sản xuất mà Mạc Sơ Nguyên nói nhưng đối phương lại phủ nhận việc đe dọa Mạc Sơ Nguyên, cảnh sát cũng không tìm được chứng cớ, chỉ dựa vào khẩu cung của Mạc Sơ Nguyên mà suy đoán thì cũng không có cách nào phán định công ty đó có những hành động trái pháp luật được.</w:t>
      </w:r>
    </w:p>
    <w:p>
      <w:pPr>
        <w:pStyle w:val="BodyText"/>
      </w:pPr>
      <w:r>
        <w:t xml:space="preserve">Trong thời gian này, mỗi ngày Mạc Sơ Nguyên đều ở trong khách sanh, Hạ Lục ở cùng cô một vài ngày thấy cảm xúc của cô ta ổn định rồi thì cũng không đến nữa, có lúc Đinh Kiêu cũng sẽ gọi điện đến cho cô nói một chút về tình hình điều tra vụ án của cảnh sát.</w:t>
      </w:r>
    </w:p>
    <w:p>
      <w:pPr>
        <w:pStyle w:val="BodyText"/>
      </w:pPr>
      <w:r>
        <w:t xml:space="preserve">Thời điểm quan hệ của Vân Cẩn và Đinh Kiêu đang đóng băng thì bà ngoại của Vân Cẩn lại nhập viện.</w:t>
      </w:r>
    </w:p>
    <w:p>
      <w:pPr>
        <w:pStyle w:val="BodyText"/>
      </w:pPr>
      <w:r>
        <w:t xml:space="preserve">Bà ngoại cũng đã hơn tám mươi tuổi, xương cốt đã lão hóa, bị gai đầu gối ảnh hưởng đến đi lại bình thường, nhà họ Mạnh đưa bà đến bệnh viện làm phẫu thuật, nào biết bác sĩ mổ lại chính là Thiệu Cảnh Hiên.</w:t>
      </w:r>
    </w:p>
    <w:p>
      <w:pPr>
        <w:pStyle w:val="BodyText"/>
      </w:pPr>
      <w:r>
        <w:t xml:space="preserve">Lúc Vân Cẩn đi vào thăm bà ngoại thì gặp anh trên hành lang, nhất thời cũng chưa nhận ra, cho đến khi đối phương gọi tên cô, cô mới nhớ ngày trước mình có đi xem mắt với một bác sĩ.</w:t>
      </w:r>
    </w:p>
    <w:p>
      <w:pPr>
        <w:pStyle w:val="BodyText"/>
      </w:pPr>
      <w:r>
        <w:t xml:space="preserve">Vừa nghĩ đến đây, trong lòng cô lại nảy sinh một chút áy náy: “Bác sĩ Thiệu, thật không ngờ anh lại làm việc ở bệnh viện này.” Thiệu Cảnh Hiên cười cười: “Đúng vậy a, thế giới này thật nhỏ bé, không ngờ người nằm trong đó lại là bà ngoại hay bà nội em.”</w:t>
      </w:r>
    </w:p>
    <w:p>
      <w:pPr>
        <w:pStyle w:val="BodyText"/>
      </w:pPr>
      <w:r>
        <w:t xml:space="preserve">“ Là bà ngoại em, phải làm phiền anh nhiều rồi.” Vân Cẩn nhìn anh, bất chi bất giác lại cảm thất thật thân thiết.</w:t>
      </w:r>
    </w:p>
    <w:p>
      <w:pPr>
        <w:pStyle w:val="BodyText"/>
      </w:pPr>
      <w:r>
        <w:t xml:space="preserve">“Khách khí như vậy làm gì, chăm sóc bệnh nhân là nghĩa vụ của bác sĩ mà.” Vô luận là lúc nào Thiệu Cảnh hiên cũng tỏ ra thái độ ưu nhã đúng mực.</w:t>
      </w:r>
    </w:p>
    <w:p>
      <w:pPr>
        <w:pStyle w:val="BodyText"/>
      </w:pPr>
      <w:r>
        <w:t xml:space="preserve">“Đúng rồi, em và…chuyện của em và chồng trước giải quyết thế nào rồi?” Thiệu Cảnh Hiên bất ngờ hỏi như vậy, ánh mắt có chút không được tự nhiên, giống như đang tránh cái gì nhưng lại không cách nào tránh né.</w:t>
      </w:r>
    </w:p>
    <w:p>
      <w:pPr>
        <w:pStyle w:val="BodyText"/>
      </w:pPr>
      <w:r>
        <w:t xml:space="preserve">Vốn dĩ trong lòng anh Vân Cẩn cũng có chút nhạt phai nhưng lúc này khi nhìn thấy cô anh lại có chút động lòng, người phụ nữ trước mặt này xinh đẹp như thế nào chưa cần nói nhưng gương mặt thanh tú trắng trẻo này đặc biệt làm anh rất thuận mắt.</w:t>
      </w:r>
    </w:p>
    <w:p>
      <w:pPr>
        <w:pStyle w:val="BodyText"/>
      </w:pPr>
      <w:r>
        <w:t xml:space="preserve">“Chuyện đó, em cũng đã nói với anh ấy rồi, thủ tục chắc cũng nhanh sẽ hoàn tất thôi.” Kể từ lúc cô nhìn thấy Đinh Kiêu và một người phụ nữ đi vào trong khách sạn, cô đã nản chí với anh rồi, cũng ko muốn lừa mình dối người rằng anh vẫn còn yêu cô nữa.</w:t>
      </w:r>
    </w:p>
    <w:p>
      <w:pPr>
        <w:pStyle w:val="BodyText"/>
      </w:pPr>
      <w:r>
        <w:t xml:space="preserve">Thiệu Cảnh Hiên gật đầu một cái, không hỏi tiếp nữa, đi đến phòng bệnh khác hỏi thăm, Vân Cẩn thở dài một hơi.</w:t>
      </w:r>
    </w:p>
    <w:p>
      <w:pPr>
        <w:pStyle w:val="BodyText"/>
      </w:pPr>
      <w:r>
        <w:t xml:space="preserve">Kể từ lần hai người bọn họ gặp mặt, Thiệu Cảnh Hiên đặc biệt để ý đến bà ngoại cô, cơ hồ mỗi ngày đều đến phòng bênh hỏi thăm tình hình của bà, nếu đúng lúc Vân Cẩn cũng đangg ở đấy anh sẽ ở lại phòng bệnh lâu hơn một chút, dần dần hai người bọn họ cũng bắt đầu ngầm hiểu lẫn nhau để tiến thêm một bước.</w:t>
      </w:r>
    </w:p>
    <w:p>
      <w:pPr>
        <w:pStyle w:val="BodyText"/>
      </w:pPr>
      <w:r>
        <w:t xml:space="preserve">Phẫu thuật của bà ngoại rất thành công, thời gian dưỡng bệnh cũng phục hồi rất nhanh, nhưng đối với chuyện bác sĩ Thiệu Cảnh Hiên đó đối xử ân cần với cháu gái bà bà lại không hề vui mừng, cảm thấy Vân Cẩn đúng là người hai lòng.</w:t>
      </w:r>
    </w:p>
    <w:p>
      <w:pPr>
        <w:pStyle w:val="BodyText"/>
      </w:pPr>
      <w:r>
        <w:t xml:space="preserve">Thừa dịp Vân Cẩn đến thăm bệnh cô, bà ngoại đuổi những người khác đi, một mình thẩm vấn cô.</w:t>
      </w:r>
    </w:p>
    <w:p>
      <w:pPr>
        <w:pStyle w:val="BodyText"/>
      </w:pPr>
      <w:r>
        <w:t xml:space="preserve">“Cháu gái, cháu cùng người ta liếc mắt đưa tình, không sợ người khác nói xấu hay sao? Cháu đã làm dâu gả cho nhà người ta rồi, không còn là một cô gái nữa đâu.” Bà ngoại rất không thích những người đi bước nữa, cảm thấy một cuộc hôn nhân cần đi từ đầu đến cuối.</w:t>
      </w:r>
    </w:p>
    <w:p>
      <w:pPr>
        <w:pStyle w:val="BodyText"/>
      </w:pPr>
      <w:r>
        <w:t xml:space="preserve">Vân Cẩn cũng không ngờ tuy là bà ngoại lớn tuổi nhưng mắt còn sáng như đuốc, có chút ngượng ngùng: “Bà ngoại đúng là không có chuyện gì dấu được bà, cháu và bác sĩ đó đều đã trải qua một cuộc hôn nhân, cảm thấy người này cũng không tệ, cháu và Đinh Kiêu…là không thể hợp lại được nữa rồi, cháu không muốn Tung Tung không có ba.”</w:t>
      </w:r>
    </w:p>
    <w:p>
      <w:pPr>
        <w:pStyle w:val="BodyText"/>
      </w:pPr>
      <w:r>
        <w:t xml:space="preserve">Bà ngoại tức giận đấm giường: “Ai đồng ý cho cháu ly hôn, Đinh Kiêu có cái gì không được, Tung Tung là con ruột của nó, làm sao có thể so với những người đàn ông khác được? Cháu chính là sĩ diện đến chết cũng không chịu thua, đàn ông khác có thể đối xửa với con trai cháu như ruột thịt được hay sao?”</w:t>
      </w:r>
    </w:p>
    <w:p>
      <w:pPr>
        <w:pStyle w:val="BodyText"/>
      </w:pPr>
      <w:r>
        <w:t xml:space="preserve">TRước kia mỗi lần bà ngoại nhắc đến đề tài này đều kích động, Vân Cẩn luôn không lên tiếng, nhưng hôm nay mọi chuyện đã đến mức này, không lên tiếng cũng không được, chỉ đành đem mọi ân oán giữa cô và Đinh Kiêu kể cho bà nghe.</w:t>
      </w:r>
    </w:p>
    <w:p>
      <w:pPr>
        <w:pStyle w:val="Compact"/>
      </w:pPr>
      <w:r>
        <w:br w:type="textWrapping"/>
      </w:r>
      <w:r>
        <w:br w:type="textWrapping"/>
      </w:r>
    </w:p>
    <w:p>
      <w:pPr>
        <w:pStyle w:val="Heading2"/>
      </w:pPr>
      <w:bookmarkStart w:id="71" w:name="chương-50"/>
      <w:bookmarkEnd w:id="71"/>
      <w:r>
        <w:t xml:space="preserve">49. Chương 50</w:t>
      </w:r>
    </w:p>
    <w:p>
      <w:pPr>
        <w:pStyle w:val="Compact"/>
      </w:pPr>
      <w:r>
        <w:br w:type="textWrapping"/>
      </w:r>
      <w:r>
        <w:br w:type="textWrapping"/>
      </w:r>
    </w:p>
    <w:p>
      <w:pPr>
        <w:pStyle w:val="BodyText"/>
      </w:pPr>
      <w:r>
        <w:t xml:space="preserve">“Cháu thích anh ấy hai mươi năm, móc tim móc phối với anh ấy, con trai cũng sinh cho anh ấy, nhưng anh ấy đối với cháu thì sao, lúc nóng lúc lạnh, chỉ có thể nói là trong lòng anh ấy vốn dĩ không có cháu.” Vân Cẩn cầm khăn lau nước mắt.</w:t>
      </w:r>
    </w:p>
    <w:p>
      <w:pPr>
        <w:pStyle w:val="BodyText"/>
      </w:pPr>
      <w:r>
        <w:t xml:space="preserve">Bà ngoại nghe thấy thế cũng khóc: “Cháu ngoan, bà ngoại không biết con lại chịu nhiều uất ức như vậy, tiểu tử Đinh Kiêu đúng thật là khốn khiếp…Nhưng cả đời người, tuổi trẻ ai mà chẳng bồng bột, hai con bây giờ còn chưa đến 30 tuổi, trong mắt bà ngoại vẫn còn là trẻ con, thà phá mười ngôi miếu chứ không thể phá hư một cuộc hôn nhân, cũng đã là vợ chồng rồi, dù sau này có tìm được người khác đối xử với cháu tốt như thế nào, cũng không thể đối xử thật lòng với con cháu được, bà ngoại sống bằng này tuổi rồi có chuyện gì là chưa từng trải qua, Đinh Kiêu tuy xấu nhưng cũng chỉ là do trước kia được chiều chuộng nên giờ còn chưa quen, đợi một thời gian nữa, lớn tuổi hơn một chút, biết suy nghĩ hơn chắc canh sẽ sống tốt hơn.”</w:t>
      </w:r>
    </w:p>
    <w:p>
      <w:pPr>
        <w:pStyle w:val="BodyText"/>
      </w:pPr>
      <w:r>
        <w:t xml:space="preserve">“Cháu đã cho anh ấy rất nhiều cơ hội, nhưng anh ấy vẫn không chịu thay đổi, cũng không để vào trong lòng, cháu cũng không thể biết được rốt cuộc trái tim anh ấy thuộc về đâu nữa.” lúc này Vân Cẩn đã thôi khóc chỉ là hốc mắt vẫn hồng hồng như cũ.</w:t>
      </w:r>
    </w:p>
    <w:p>
      <w:pPr>
        <w:pStyle w:val="BodyText"/>
      </w:pPr>
      <w:r>
        <w:t xml:space="preserve">Bà ngoại nói sâu xa: “Trước mắt các cháu đừng làm thủ tục, kéo dài thêm một thời gian nữa, nếu nó còn luyến tiếc hai mẹ con cháu thì nhất định sẽ sửa tính xấu kia,hai con trở lại như cũ, con cũng nắm được quyền chủ động, còn nếu nó vẫn không thay đổi con hay mang theo con trai tái giá, để cho nó ngồi đó mà khóc đi.”</w:t>
      </w:r>
    </w:p>
    <w:p>
      <w:pPr>
        <w:pStyle w:val="BodyText"/>
      </w:pPr>
      <w:r>
        <w:t xml:space="preserve">Vân Cẩn gật đầu một cái: “Trước cháu cũng nghĩ như vậy, nhưng Tung Tung cũng lớn từng ngày, cháu không muốn chỉ vì chuyện của chúng cháu mà ảnh hưởng đến nó, bây giờ Tung Tung cũng lớn rồi, thường hay hỏi cháu tại sao ba nó lại không ở nhà.”</w:t>
      </w:r>
    </w:p>
    <w:p>
      <w:pPr>
        <w:pStyle w:val="BodyText"/>
      </w:pPr>
      <w:r>
        <w:t xml:space="preserve">“Ai, cũng là tâm bệnh.” Bà ngoại thở dài nói.</w:t>
      </w:r>
    </w:p>
    <w:p>
      <w:pPr>
        <w:pStyle w:val="BodyText"/>
      </w:pPr>
      <w:r>
        <w:t xml:space="preserve">Đúng lúc Đinh Kiêu xách theo giỏ trái cây và hộp quà đi vào, nhìn thấy hai bà cháu đang nhìn nhau nhưng không nói gì, cho là cô đang lo lắng cho bệnh tình của bà, ân cần hỏi : " Bà ngoại không sao chứ ? "</w:t>
      </w:r>
    </w:p>
    <w:p>
      <w:pPr>
        <w:pStyle w:val="BodyText"/>
      </w:pPr>
      <w:r>
        <w:t xml:space="preserve">Vân Cẩn lắc đầu một cái : " Giải phẫu rất thành công, xương bã chè đã không có vấn đề gì rồi. Anh ngồi chơi một lát, em còn có việc phải làm. " Cô không muốn ở cùng một phòng với Đinh Kiêu, tránh không khỏi cảm giác lúng túng.</w:t>
      </w:r>
    </w:p>
    <w:p>
      <w:pPr>
        <w:pStyle w:val="BodyText"/>
      </w:pPr>
      <w:r>
        <w:t xml:space="preserve">Mình vừa đến cô ấy lại muốn đi, điều này không khỏi khiến cho trong lòng Đinh Kiêu có chút thắc mắc, ngăn cô lại : " Có chuyện gì gấp mà phải làm ngay như thế ? Anh khó khăn lắm mới xin phép được một ngày nghỉ để đi thăm bà ngoại, em phải ở lại với anh chứ. "</w:t>
      </w:r>
    </w:p>
    <w:p>
      <w:pPr>
        <w:pStyle w:val="BodyText"/>
      </w:pPr>
      <w:r>
        <w:t xml:space="preserve">" Em không có gì muốn nói với anh cả. " Vân Cẩn nói xong câu này, đẩy cửa đi ra ngoài. Đinh Kiêu thấy thái độ bài xích của cô rất buồn bực, làm sao mà mới có hai ngày cô đã thay đổi như vậy rồi ?</w:t>
      </w:r>
    </w:p>
    <w:p>
      <w:pPr>
        <w:pStyle w:val="BodyText"/>
      </w:pPr>
      <w:r>
        <w:t xml:space="preserve">Đúng lúc đó Thiệu Cảnh Hiên một thân áo trắng từ ngoài đi vào, gặp tình hình này cũng rất ngạc nhiên nhưng anh là người thông minh, vừa nhìn thấy Đinh Kiêu cũng đoán ra được thân phận của anh, người này quần áo chỉnh tề, tướng mạo anh tuấn, nếu không phải là người chồng trước của Vân Cẩn thì có thể là ai.</w:t>
      </w:r>
    </w:p>
    <w:p>
      <w:pPr>
        <w:pStyle w:val="BodyText"/>
      </w:pPr>
      <w:r>
        <w:t xml:space="preserve">" Bác sĩ Thiệu, anh đến rồi, cái đó, tôi còn có chuyện, xin phép đi trước. " Vân Cẩn thấy Thiệu Cảnh Hiên, trong bụng đầy lời muốn nói nhưng cũng không thể nói đành phải dời đi.</w:t>
      </w:r>
    </w:p>
    <w:p>
      <w:pPr>
        <w:pStyle w:val="BodyText"/>
      </w:pPr>
      <w:r>
        <w:t xml:space="preserve">Thiệu Cảnh Hiên tiu nghỉu nhìn Vân Cẩn dời đi, thấy thái độ cô lạnh nhạt như vậy chợt cảm thấy lo lắng, một ngày trước lúc Vân Cẩn đi ăn cơm với anh còn nói cô đã tìm được luật sư để bàn chuyện ly hôn rồi.</w:t>
      </w:r>
    </w:p>
    <w:p>
      <w:pPr>
        <w:pStyle w:val="BodyText"/>
      </w:pPr>
      <w:r>
        <w:t xml:space="preserve">Đinh Kiêu thấy thái độ Thiệu Cảnh Hiên kỳ quái đang nhìn về phía cửa, nửa nhớ lại nửa suy đoán : " Anh chính là người bác sĩ xem mặt với vợ tôi trước kia ? "</w:t>
      </w:r>
    </w:p>
    <w:p>
      <w:pPr>
        <w:pStyle w:val="BodyText"/>
      </w:pPr>
      <w:r>
        <w:t xml:space="preserve">Thiệu Cảnh Hiên thấy vẻ mặt anh không tốt, lịch sự gật đầu một cái.</w:t>
      </w:r>
    </w:p>
    <w:p>
      <w:pPr>
        <w:pStyle w:val="BodyText"/>
      </w:pPr>
      <w:r>
        <w:t xml:space="preserve">Đinh Kiêu nhất thời lộ vẻ căng thẳng, thầm nói trong lòng, được lắm Vân Cẩn, thì ra là em vẫn luôn liên lạc với người đàn ông này, để tạo cơ hội còn đưa cả bà ngoại đang bị bệnh vào bệnh viện anh ta làm việc, chuyện gì anh cũng có thể nhẫn nhưng chuyện này nhất định phải nói cho rõ ràng.</w:t>
      </w:r>
    </w:p>
    <w:p>
      <w:pPr>
        <w:pStyle w:val="BodyText"/>
      </w:pPr>
      <w:r>
        <w:t xml:space="preserve">" Bác sĩ, mời anh ra ngoài với tôi một lát, tôi có chuyện muốn nói với anh. " Đinh Kiêu kiềm chế không muốn chỉ vì tức giận mà ảnh hưởng đến thái độ của mình, nếu cãi nhau với đối phương mình cũng không thể biểu hiện quá đáng được.</w:t>
      </w:r>
    </w:p>
    <w:p>
      <w:pPr>
        <w:pStyle w:val="BodyText"/>
      </w:pPr>
      <w:r>
        <w:t xml:space="preserve">Bà ngoại không nói câu gì, ngồi trên giường bình tĩnh xem hai người kia giương cung bạt kiếm, Đinh Kiêu lại có thể bình tĩnh muốn nói chuyện với đối phương như vậy khiến cho bà có chút ngạc nhiên.</w:t>
      </w:r>
    </w:p>
    <w:p>
      <w:pPr>
        <w:pStyle w:val="BodyText"/>
      </w:pPr>
      <w:r>
        <w:t xml:space="preserve">Vốn dĩ bà nghĩ rằng Đinh Kiêu biết được thân phận của đối phương sẽ rất tức giận, cho đối phương một nắm đấm, tiếp theo hai người sẽ vung tay, bà còn lo lắng đứa cháu rể làm lính này của bà sã làm bị thương vị bác sĩ hào hoa phong nhã kia chứ, chẳng may đánh bị thương còn phải đi tù đó.</w:t>
      </w:r>
    </w:p>
    <w:p>
      <w:pPr>
        <w:pStyle w:val="BodyText"/>
      </w:pPr>
      <w:r>
        <w:t xml:space="preserve">Thiệu Cảnh Hiên thấy thái độ của Đinh Kiêu như vậy hừ mũi một cái : " Tôi kiểm tra tình hình hồi phục của bà một chút đã. "</w:t>
      </w:r>
    </w:p>
    <w:p>
      <w:pPr>
        <w:pStyle w:val="BodyText"/>
      </w:pPr>
      <w:r>
        <w:t xml:space="preserve">Anh đi đến bên cạnh bà ngoại, thuần thục kiểm tra cho bà, sau khi xác định tình hình khôi phục đã tốt thì ghi kết quả lên bảng kiểm tra.</w:t>
      </w:r>
    </w:p>
    <w:p>
      <w:pPr>
        <w:pStyle w:val="BodyText"/>
      </w:pPr>
      <w:r>
        <w:t xml:space="preserve">Đinh Kiêu quan sát tình địch, cản thấy anh ta là một người không nóng không lạnh, đối phó với phụ nữ chắc sẽ không đơn giản, hơn nữa nghề nghiệp của anh ta nhìn bên ngoài cũng rất mê hoặc người khác, một bác sĩ nam đẹp trai như vậy, người phụ nữ bình thường nào chẳng thích, Vân Cẩn còn là thiếu phụ một con, thì lại càng coi trọng anh ta.</w:t>
      </w:r>
    </w:p>
    <w:p>
      <w:pPr>
        <w:pStyle w:val="BodyText"/>
      </w:pPr>
      <w:r>
        <w:t xml:space="preserve">Hìa tình địch một trước một sau dời phòng bệnh, đi thang máy xuống vườn hoa, chọn một nơi tương đối yên tĩnh, bắt đầu trò chuyện.</w:t>
      </w:r>
    </w:p>
    <w:p>
      <w:pPr>
        <w:pStyle w:val="BodyText"/>
      </w:pPr>
      <w:r>
        <w:t xml:space="preserve">Đinh Kiêu đưa cho đối phương một điếu thuốc, đối phương không nhận, nói là anh ta không hút thuốc. Nếu người ta không nhận, Đinh Kiêu cũng chỉ đành tự mình châm thuốc, hít một hơi.</w:t>
      </w:r>
    </w:p>
    <w:p>
      <w:pPr>
        <w:pStyle w:val="BodyText"/>
      </w:pPr>
      <w:r>
        <w:t xml:space="preserve">‘Tôi và vợ tôi còn chưa làm thủ tục mà anh đã vội vã tranh quyền rồi ? " Đinh Kiêu phun khói thuốc, trong giọng nói bất chi bất giác mang theo mùi thuốc súng.</w:t>
      </w:r>
    </w:p>
    <w:p>
      <w:pPr>
        <w:pStyle w:val="BodyText"/>
      </w:pPr>
      <w:r>
        <w:t xml:space="preserve">Thuộc Cảnh Hiên bình tĩnh nhìn anh : " Tôi và Vân Cẩn gặp mặt là do người khác giới thiệu, người đó cũng không nói với tôi cô ấy có quan hệ hôn nhân phức tạp như vậy, nhưng sau khi gặp mặt với Vân Cẩn tôi cảm thấy cô ấy cũng không tệ, hơn nữa cô ấy cũng nói với tôi, cô ấy đã ở riêng với anh hai năm rồi, trên thực tế cũng coi như là ly hôn. "</w:t>
      </w:r>
    </w:p>
    <w:p>
      <w:pPr>
        <w:pStyle w:val="BodyText"/>
      </w:pPr>
      <w:r>
        <w:t xml:space="preserve">‘Anh không biết hôn nhân của quân nhân sẽ được nhà nước bảo vệ hay sao, hôn nhân quân nhân nếu người đó chưa ký tên thì không thể ly hôn được, hành vi phá hỏng hôn nhân quân nhân chính là vi phạm pháp luật, chắc anh không định gánh cái tội này chứ. " Đinh Kiêu cũng không muốn lần đầu gặp mặt đã tranh chấp nhưng cũng hi vọng Thiệu Cảnh Hiên biết khó mà tự rút lui.</w:t>
      </w:r>
    </w:p>
    <w:p>
      <w:pPr>
        <w:pStyle w:val="BodyText"/>
      </w:pPr>
      <w:r>
        <w:t xml:space="preserve">Kiến thức của Thiệu Cảnh Hiên rộng rãi, cũng không bị mấy câu nói của anh khiến cho sợ hãi : " Hôn nhân của hai người như vậy, duy trì cũng không có chút ý nghĩa nào, Vân Cẩn rất thất vọng với anh, hai năm nay anh cũng không làm cho cô ấy có cái nhìn khác về anh, điều này nói lên tình cảm của hai người vốn dĩ không vững chắc, thay vì tự làm khổ lẫn nhau, không bằng mau sớm dứt khoát một chút. "</w:t>
      </w:r>
    </w:p>
    <w:p>
      <w:pPr>
        <w:pStyle w:val="BodyText"/>
      </w:pPr>
      <w:r>
        <w:t xml:space="preserve">" Làm sao anh biết được chúng tôi như vậy không có ý nghĩa nào, anh chỉ nghe lời nói một phía của cô ấy, cô ấy chỉ là đang giận dỗi với tôi nên mới nói với anh như vậy, từ nhỏ cô ấy đã thích tôi, thích hơn hai mươi năm, sau khi kết hôn cũng đối xử rất tốt với tôi, cuộc sống rất hạnh phúc, sau này chỉ vì cô ấy hiểu lầm tôi nên mới tách ra, tôi thừa nhận tôi sai lầm, nhưng tình cảm của chúng tôi người ngoài không thể hiểu được, không thể xen vào được. " Đinh Kiêu tức giận trừng mắt, anh vẫn không biết được chuyện đêm đó bị Vân Cẩn biết được còn tưởng cô chỉ đanh giận dỗi với mình.</w:t>
      </w:r>
    </w:p>
    <w:p>
      <w:pPr>
        <w:pStyle w:val="BodyText"/>
      </w:pPr>
      <w:r>
        <w:t xml:space="preserve">Thiệu Cảnh Hiên không thèm để ý đến giọng nói uy hiếp của anh, nhưng những câu anh nói vẫn để vào trong lòng, mặc dù anh biết vì sao bọn họ ly hôn, cũng biết Đinh Kiêu rất nhiều tật xấu nhưng nghe anh ta nói như vậy , lại cảm thấy hình như bọn họ vẫn chưa đến nỗi không thể cứu vãn được.</w:t>
      </w:r>
    </w:p>
    <w:p>
      <w:pPr>
        <w:pStyle w:val="BodyText"/>
      </w:pPr>
      <w:r>
        <w:t xml:space="preserve">Nghe anh ta nói, anh ta và Vân Cẩn đã yêu nhau hơn hai mươi năm, thời gian cũng không phải là ngắn, phần tình cảm này cũng đủ để khắc cốt ghi tâm, không dễ dàng để quên đi được, chỉ là cô không thấy thất vọng về anh ta nên mới sinh ra ý nghĩ muốn thoát đi, nhưng kỳ thật đó là thật tâm của cô hay chỉ vì mong muốn có được yêu thương của anh ta nên mới lựa chọn dời đi.</w:t>
      </w:r>
    </w:p>
    <w:p>
      <w:pPr>
        <w:pStyle w:val="BodyText"/>
      </w:pPr>
      <w:r>
        <w:t xml:space="preserve">Nghĩ thông điều đí, trong lòng Thiệu Cảnh Hiên nặng trĩu, hồi lâu mới nói : " Nếu như anh cho là tình cảm giữa anh và cô ấy không gì có thể phá hỏng thì cũng không cần để ý sự tồn tại của tôi, tôi sẽ không chia rẽ tình cảm của hai người nhưng anh cũng nên tự xem lại nguyên nhân của mình xem, tại sao anh như vậy mà Vân Cẩn lại có thể tiếp nhận tôi. "</w:t>
      </w:r>
    </w:p>
    <w:p>
      <w:pPr>
        <w:pStyle w:val="BodyText"/>
      </w:pPr>
      <w:r>
        <w:t xml:space="preserve">" Cô ấy đồng ý với anh hay sao, làm sao anh biết được cô ấy đồng ý với anh ? " rốt cuộc Đinh Kiêu cũng có chút lo lắng.</w:t>
      </w:r>
    </w:p>
    <w:p>
      <w:pPr>
        <w:pStyle w:val="BodyText"/>
      </w:pPr>
      <w:r>
        <w:t xml:space="preserve">Thiệu Cảnh Hiên cười nhạt một tiếng : " Chẳng lẽ cô ấy không nói cho anh biết, cô ấy đã tìm luật sư chuẩn bị tố tụng ly hôn, hai người đã ở riêng hai năm rồi cho dù là quân hôn thì theo pháp luật cũng được phép ly hôn. "</w:t>
      </w:r>
    </w:p>
    <w:p>
      <w:pPr>
        <w:pStyle w:val="BodyText"/>
      </w:pPr>
      <w:r>
        <w:t xml:space="preserve">" Anh cảm thấy tìm luật sư có thể sao ? " Đinh Kiêu cười trào phúng, nhưng trong lòng không khỏi khiếp sợ, Vân Cẩn thật sự đi tìm luật sư, còn nói với người đàn ông này, mà anh lại không hề hay biết.</w:t>
      </w:r>
    </w:p>
    <w:p>
      <w:pPr>
        <w:pStyle w:val="BodyText"/>
      </w:pPr>
      <w:r>
        <w:t xml:space="preserve">Thiệu Cảnh Hiên cũng nghe ra được ý muốn nói của anh, nhưng cũng không tức giận, chậm rãi nói : " Chơi xấu cũng không thể có được tình cảm thật sự của một người phụ nữ, hai người có nghĩ đến đứa con hay không, nếu anh còn biết mình là một người cha thì không cần dùng những thủ đoạn như vậy làm người khác xem thường anh. "</w:t>
      </w:r>
    </w:p>
    <w:p>
      <w:pPr>
        <w:pStyle w:val="BodyText"/>
      </w:pPr>
      <w:r>
        <w:t xml:space="preserve">Nói xong những lời này, Thiệu Cảnh Hiên xoay người rời đi, làm Đinh Kiêu giận cũng chỉ biết giương mắt nhìn, dám nói anh như vậy, nhưng rốt cuộc Đinh Kiêu vẫn còn là một quân nhân không thể cứ như vậy mà đánh nhau được, hơn nữa, dựa vào quả đấm mà đánh lui tình địch thì bản lĩnh của anh sẽ mất hết.</w:t>
      </w:r>
    </w:p>
    <w:p>
      <w:pPr>
        <w:pStyle w:val="BodyText"/>
      </w:pPr>
      <w:r>
        <w:t xml:space="preserve">Trở lại phòng bệnh, Đinh Kiêu bóc quả cho bà ngoại ăn, so với phục vụ bà nội anh còn tận tâm hơn, dẻo miệng nói chuyện với bà, khiến bà rất vui vẻ.</w:t>
      </w:r>
    </w:p>
    <w:p>
      <w:pPr>
        <w:pStyle w:val="BodyText"/>
      </w:pPr>
      <w:r>
        <w:t xml:space="preserve">" Đúng là chỉ có cháu hiểu chuyện, còn biết mau đồ ăn cho bà, không giống Tiểu Bạch, mồi lần đến cũng chỉ biết ném tiền cho ta, chưa bao giờ biết hiếu kính với bà lão này cả. " bà cố ý khen ngợi Đinh Kiêu.</w:t>
      </w:r>
    </w:p>
    <w:p>
      <w:pPr>
        <w:pStyle w:val="BodyText"/>
      </w:pPr>
      <w:r>
        <w:t xml:space="preserve">Đinh Kiêu vui mừng khoe với bà, người khác cho anh ba dã sơn sam và nhung hươu anh đã mang đến đấy bảo người nhà mang về hầm gà cho bà ngoại.</w:t>
      </w:r>
    </w:p>
    <w:p>
      <w:pPr>
        <w:pStyle w:val="BodyText"/>
      </w:pPr>
      <w:r>
        <w:t xml:space="preserve">Bà ngoại khen Đinh Kiêu không ngớt, bỗng chuyển đề tài : " Cháu ngoan, cháu và Vân Cẩn ly hôn đi, tìm một người tương xứng hơn với cháu, như vậy cháu cũng tốt mà Vân Cẩn cũng thoải mái, các cháu tuổi còn trẻ, cũng không cần phải ở cùng nhau để chịu tôi như vậy. "</w:t>
      </w:r>
    </w:p>
    <w:p>
      <w:pPr>
        <w:pStyle w:val="BodyText"/>
      </w:pPr>
      <w:r>
        <w:t xml:space="preserve">Đinh Kiêu kinh ngạc, bà ngoại luôn ủng hộ anh nhất mà giờ cũng thay đổi thái độ, chẵng nhẽ Vân Cẩn đã nói với bà cái gì ?</w:t>
      </w:r>
    </w:p>
    <w:p>
      <w:pPr>
        <w:pStyle w:val="BodyText"/>
      </w:pPr>
      <w:r>
        <w:t xml:space="preserve">Bà ngoại cũng nhìn mặt mà nói chuyện, thái độ cũng không lộ quá rõ : " Hai cháu cũng đã ở riêng hơn hai năm rồi, nếu nó thật sự muốn làm lại cũng đã sớm quay đầu, tính tình của nó bà hiểu rõ, nếu cháu cho nó miếng ngon, nhất định nó cũng sẽ nhớ rõ trong lòng, nhưng nếu nó nhất định không muốn ở chung với cháu nữa, thì nên sớm quyết định một chút, đừng kéo dài nữa, kéo dài cũng không làm được chuyện gì. "</w:t>
      </w:r>
    </w:p>
    <w:p>
      <w:pPr>
        <w:pStyle w:val="BodyText"/>
      </w:pPr>
      <w:r>
        <w:t xml:space="preserve">Gừng càng già càng cay,Đinh Kiêu thầm kêu khổ trong lòng, người khác nói thì thôi nhưng đây lại là bà ngoại người thương anh nhất trong nhà họ Mạnh này, bà cũng đã thất vọng với hôn nhân của anh và Vân Cẩn như vậy anh còn cố gắng thì cũng có ý nghĩa gì nữa ?</w:t>
      </w:r>
    </w:p>
    <w:p>
      <w:pPr>
        <w:pStyle w:val="BodyText"/>
      </w:pPr>
      <w:r>
        <w:t xml:space="preserve">Thất bại với tình địch lại bị người thân vất bỏ, Đinh Kiêu thật muốn khóc lớn một trận, nhưng anh là đàn ông, khóc sướt mướt trước mặt một bà lão thì đúng là chẳng ra dáng vẻ gì, hơn nữa bà ngoại còn đang bị bệnh nằm trên giường, anh cũng chỉ có thể đem nổi khổ này mà nuốt vào trong.</w:t>
      </w:r>
    </w:p>
    <w:p>
      <w:pPr>
        <w:pStyle w:val="BodyText"/>
      </w:pPr>
      <w:r>
        <w:t xml:space="preserve">Khi một người đàn ông học được cách nhẫn nại như vậy thì có nghĩa là anh ta đã bắt đầu trưởng thành.</w:t>
      </w:r>
    </w:p>
    <w:p>
      <w:pPr>
        <w:pStyle w:val="BodyText"/>
      </w:pPr>
      <w:r>
        <w:t xml:space="preserve">Hiện tại Đinh Kiêu đang đứng trên ranh giới của sự trưởng thành, càng ngày anh càng cảm thấy mình đối với cuộc hôn nhân với Vân Cẩn lực bất tòng tâm, không phải là anh không muốn cố gắng nữa mà là anh không thể đoán ra được phương thức xa lánh của Vân Cẩn đối với quan hệ của hai người.</w:t>
      </w:r>
    </w:p>
    <w:p>
      <w:pPr>
        <w:pStyle w:val="BodyText"/>
      </w:pPr>
      <w:r>
        <w:t xml:space="preserve">Nhìn cháu rể đang cúi đầu ủ rũ, bà cảm thấy hài lòng, bà ngoại ăn muối còn nhiều hơn cháu ăn cơm nữa đó.</w:t>
      </w:r>
    </w:p>
    <w:p>
      <w:pPr>
        <w:pStyle w:val="Compact"/>
      </w:pPr>
      <w:r>
        <w:br w:type="textWrapping"/>
      </w:r>
      <w:r>
        <w:br w:type="textWrapping"/>
      </w:r>
    </w:p>
    <w:p>
      <w:pPr>
        <w:pStyle w:val="Heading2"/>
      </w:pPr>
      <w:bookmarkStart w:id="72" w:name="chương-51"/>
      <w:bookmarkEnd w:id="72"/>
      <w:r>
        <w:t xml:space="preserve">50. Chương 51</w:t>
      </w:r>
    </w:p>
    <w:p>
      <w:pPr>
        <w:pStyle w:val="Compact"/>
      </w:pPr>
      <w:r>
        <w:br w:type="textWrapping"/>
      </w:r>
      <w:r>
        <w:br w:type="textWrapping"/>
      </w:r>
    </w:p>
    <w:p>
      <w:pPr>
        <w:pStyle w:val="BodyText"/>
      </w:pPr>
      <w:r>
        <w:t xml:space="preserve">Đinh Kiêu lái xe không mục đích trên đường, đúng lúc đó thì có điện thoại của Chung Dịch Minh gọi đến.</w:t>
      </w:r>
    </w:p>
    <w:p>
      <w:pPr>
        <w:pStyle w:val="BodyText"/>
      </w:pPr>
      <w:r>
        <w:t xml:space="preserve">“Tối nay có việc gì không, nếu không có thì đến nhà tôi ăn cơm đi, tôi bảo Mai Đóa chuẩn bị vài món.” Chung Dịch Minh muốn mời anh đến nhà họ ăn cơm.</w:t>
      </w:r>
    </w:p>
    <w:p>
      <w:pPr>
        <w:pStyle w:val="BodyText"/>
      </w:pPr>
      <w:r>
        <w:t xml:space="preserve">Đinh Kiêu thấy lời mời của anh thì rất ngạc nhiê, tuy là trước kia họ không ít lần đến nhà đối phương ăn chực nhưng trước kia cũng là trước khi cưới, bây giờ người nào cũng có gia đình riêng của mình, nên rất ít khi đến nhà bạn ăn cơm, nếu là bình thường an chắc chắn sẽ không phụ ý tốt của bạn nhưng lúc này anh thật chẳng còn hứng thú nào đến nhà người khác ăn cơm, nên từ chối: “Khách khí như thế làm gì, hôm nay tôi không có tâm trạng đến nhà anh, mẹ tôi muốn tôi về nhà sớm.”</w:t>
      </w:r>
    </w:p>
    <w:p>
      <w:pPr>
        <w:pStyle w:val="BodyText"/>
      </w:pPr>
      <w:r>
        <w:t xml:space="preserve">“Từ bao giờ anh lại nghe lời dì Lý như vậy hả? Hazz nói thẳng đi, chắc anh quên rồi đúng không, hôm nay là ngày mấy? Hôm nay chính là sinh nhật dương của anh đó.” Chung Dịch Minh cũng nói thẳng ra dụng ý của anh.</w:t>
      </w:r>
    </w:p>
    <w:p>
      <w:pPr>
        <w:pStyle w:val="BodyText"/>
      </w:pPr>
      <w:r>
        <w:t xml:space="preserve">Đinh Kiêu tính toán, đúng là ngày sinh nhật dương của anh, nhà họ luôn làm sinh nhật theo ngày aam, nên ngày sinh nhật dương cũng không ăn mừng gì đặc biệt cả.</w:t>
      </w:r>
    </w:p>
    <w:p>
      <w:pPr>
        <w:pStyle w:val="BodyText"/>
      </w:pPr>
      <w:r>
        <w:t xml:space="preserve">Bạn bè đúng là bạn bè, nào sợ cả thế giới này chỉ trích anh, nói anh không tốt nhưng người bạn cùng anh lớn lên này vẫn vĩnh viên quan tâm đến anh, nhớ đến ngày sinh nhật của anh, lỗ mũi Đinh Kiêu ê ẩm, chưa bao giờ có thể cảm nhận được tình bạn trân quý đến như vậy.</w:t>
      </w:r>
    </w:p>
    <w:p>
      <w:pPr>
        <w:pStyle w:val="BodyText"/>
      </w:pPr>
      <w:r>
        <w:t xml:space="preserve">Qua sinh nhật này anh cũng đã 30 tuổi rồi, tuổi trưởng thành, anh cũng đã kết hôn một lần, lại một lần náo loạn đòi ly hôn, mặc dù có một tên tiểu tử mập mạp nhưng anh lại có cảm giác đã bỏ lỡ nhiều thứ hơn được.</w:t>
      </w:r>
    </w:p>
    <w:p>
      <w:pPr>
        <w:pStyle w:val="BodyText"/>
      </w:pPr>
      <w:r>
        <w:t xml:space="preserve">Đinh Kiêu lái xe đến nhà Chung Dịch Minh, khổ sở trong lòng ít nhất cũng có người chia sẻ được, bạn bè nhiều năm như vậy, có những thứ không thể nói cho người khác thì cũng có thể nói với người anh em này, ít nhất hắn cũng không cười anh.</w:t>
      </w:r>
    </w:p>
    <w:p>
      <w:pPr>
        <w:pStyle w:val="BodyText"/>
      </w:pPr>
      <w:r>
        <w:t xml:space="preserve">Trong nhà Chung Dịch Minh dọn dẹp rất ngăn nắp, sạch sẽ ấm áp, người bạn gái Mai Đóa của hắn nấu nướng cũng không tệ, hơn nữa còn dịu dàng săn sóc, bữa cơm này sắc hương đầy đủ cả không thể chê được vào đâu, không khí cũng rất hài hòa.</w:t>
      </w:r>
    </w:p>
    <w:p>
      <w:pPr>
        <w:pStyle w:val="BodyText"/>
      </w:pPr>
      <w:r>
        <w:t xml:space="preserve">“Nhà anh chỉ có bia thôi sao, tôi muốn uống chút rượu.” bỗng nhiên Đinh Kiêu nói. Mai Đóa liếc Chung Dịch Minh một cái, Chung Dịch Minh nói: “Có thì có nhưng anh lái xe đến, không thể uống rượu được, lần sau để tài xế đưa anh tới, tôi sẽ uống với anh.”</w:t>
      </w:r>
    </w:p>
    <w:p>
      <w:pPr>
        <w:pStyle w:val="BodyText"/>
      </w:pPr>
      <w:r>
        <w:t xml:space="preserve">“Tôi muốn uống rượu!” Đinh Kiêu lớn tiếng kêu la.</w:t>
      </w:r>
    </w:p>
    <w:p>
      <w:pPr>
        <w:pStyle w:val="BodyText"/>
      </w:pPr>
      <w:r>
        <w:t xml:space="preserve">Chung Dich Minh cười một tiếng: “Đóa Đóa, em có cho anh ta uống hay không? “ “Không cho.” Mai Đóa kiên định nói.</w:t>
      </w:r>
    </w:p>
    <w:p>
      <w:pPr>
        <w:pStyle w:val="BodyText"/>
      </w:pPr>
      <w:r>
        <w:t xml:space="preserve">Say rượu lái xe rất nguy hiểm, vì an toàn của Đinh Kiêu thì không thể cho anh uống rượu được. Chung Dịch Minh nhún vai: “Anh nghe đi, nữ vương nhà tôi nói không được uống…tôi cũng không có cách nào khác, phải nghe cô ấy lãnh đạo.’</w:t>
      </w:r>
    </w:p>
    <w:p>
      <w:pPr>
        <w:pStyle w:val="BodyText"/>
      </w:pPr>
      <w:r>
        <w:t xml:space="preserve">Đinh Kiêu nhìn chằm chằm Chung Dịch Minh, Chung Dịch Minh lại không thèm để ý đến anh chỉ lo cúi đầu thưởng thức tài nấu nướng tinh xảo của vợ.</w:t>
      </w:r>
    </w:p>
    <w:p>
      <w:pPr>
        <w:pStyle w:val="BodyText"/>
      </w:pPr>
      <w:r>
        <w:t xml:space="preserve">Sau khi ăn xong, Chung Dịch Minh chủ động đến nhà bếp rửa bát, Mai Đóa ở bên cạnh gọt trái cây.</w:t>
      </w:r>
    </w:p>
    <w:p>
      <w:pPr>
        <w:pStyle w:val="BodyText"/>
      </w:pPr>
      <w:r>
        <w:t xml:space="preserve">Đinh Kiêu ngồi trong phòng khách nhìn theo bóng lưng của Chung Dịch Minh, thấy anh ta mặc tạp dề vừa bận rộn nhưng lại ung dung tự tại, thấm nói trong lòng, lớn như vậy nhưng đây là lần đầu tiên anh nhìn thấy tên gây chuyện nhà họ Chung này làm việc nhà, một thời anh ta còn là đại thiếu gia mồm ngậm thìa vàng, bây giờ lại đang trong phòng bếp rửa bát, Mai Đóa đúng là có bản lĩnh</w:t>
      </w:r>
    </w:p>
    <w:p>
      <w:pPr>
        <w:pStyle w:val="BodyText"/>
      </w:pPr>
      <w:r>
        <w:t xml:space="preserve">Chung Dịch Minh rửa chén bát sạch sẽ, Mai Đóa cầm lấy khăn lông lên giúp anh lau tay, rồi lại bôi kem dưỡng da lên cho anh: ”Nước rửa bát rất hại da tay, anh nhớ phải bôi kem dưỡng da.” Vị đại thiếu gia này nhà cô sau khi làm xong việc nhà rất thích có người nịnh nọt, tính khí anh cô rất rõ, thỉnh thoảng có phần thưởng cho anh như vậy anh sẽ tích cực cố gắng.</w:t>
      </w:r>
    </w:p>
    <w:p>
      <w:pPr>
        <w:pStyle w:val="BodyText"/>
      </w:pPr>
      <w:r>
        <w:t xml:space="preserve">“Cho nên anh rất tự giác, việc hại da tay như vậy cũng chủ động làm giúp em.” Chung Dịch Minh cười tự đắc.</w:t>
      </w:r>
    </w:p>
    <w:p>
      <w:pPr>
        <w:pStyle w:val="BodyText"/>
      </w:pPr>
      <w:r>
        <w:t xml:space="preserve">Mai Đóa vỗ vỗ khuôn mặt anh giống như đang làm với trẻ con: “ Anh thì tốt rồi, thôi anh đừng tự khen mình nữa, không biết em phải nói bao nhiêu lần nữa anh mới rửa bát vậy mà còn đắc chí được nữa.”</w:t>
      </w:r>
    </w:p>
    <w:p>
      <w:pPr>
        <w:pStyle w:val="BodyText"/>
      </w:pPr>
      <w:r>
        <w:t xml:space="preserve">Đinh Kiêu cũng không nghe được hai người bọn họ nói chuyện gì, nhưng thấy hai người to nhỏ như vậy, trên mặt đều là nét cười trong lòng cảm thấy không vui, cô dâu mới nhà người ta thì thân mật thắm thiết như vậy, còn anh và Vân Cẩn cả ngày đều mặt nặng mày nhẹ, lúc trước yêu nhau không bao lâu thì đã kết hôn, kết hôn xong thì lại càng không cần phải nói.</w:t>
      </w:r>
    </w:p>
    <w:p>
      <w:pPr>
        <w:pStyle w:val="BodyText"/>
      </w:pPr>
      <w:r>
        <w:t xml:space="preserve">Thấy Đinh Kiêu chán nản ngồi trên ghế, Mai Đóa bưng hai chén nước trái cây đến, để trước mặt anh: “Anh và Chung Dịch Minh ngồi chơi đi, em vào thư phòng có chút việc không ở lại với các anh được.” “Không sao cả, em đi đi.” Đinh Kiêu cũng cười cười với Mai Đóa.</w:t>
      </w:r>
    </w:p>
    <w:p>
      <w:pPr>
        <w:pStyle w:val="BodyText"/>
      </w:pPr>
      <w:r>
        <w:t xml:space="preserve">Chung Dịch Minh từ phòng bếp đi ra, trong tay còn cầm một cái túi nhỏ đầy màu sắc, ném về phía Đinh Kiêu. Đinh Kiêu nhìn mới phát hiện ra đó là túi đậu hoa lan, vui mừng nói : “Đây là anh mua? Đã lâu lắm rồi tôi không được ăn đậu hoa lan.”</w:t>
      </w:r>
    </w:p>
    <w:p>
      <w:pPr>
        <w:pStyle w:val="BodyText"/>
      </w:pPr>
      <w:r>
        <w:t xml:space="preserve">“Trước khi hẹn anh đến ăn cơm, tôi và Mai Đóa có đi siêu thị mua thức ăn thuận tiện mua cho anh một gói.” Chung Dịch Minh ngồi xuống ghế salon, ung dung để hai tay sau gáy, mở ti vi dò kênh.</w:t>
      </w:r>
    </w:p>
    <w:p>
      <w:pPr>
        <w:pStyle w:val="BodyText"/>
      </w:pPr>
      <w:r>
        <w:t xml:space="preserve">Đinh Kiêu vừa ăn đậu vừa thao thao bất tuyệt nói chuyện kể hết những uất ức của anh lúc trưa.</w:t>
      </w:r>
    </w:p>
    <w:p>
      <w:pPr>
        <w:pStyle w:val="BodyText"/>
      </w:pPr>
      <w:r>
        <w:t xml:space="preserve">Chung Dịch Minh vẫn không nói câu nào, trong đầu cũng đang suy nghĩ, Đinh Kiêu đây chính là không bỏ được Vân Cẩn nha, nếu không với tình tình lười biếng lại tùy hứng của anh, sẽ không dây dưa lâu không quả quyết như vậy, trước đây Đinh Kiêu sợ nhất chính là phiền toái, không thích tham gia vào những chuyện rắc rối nhưng bây giờ anh lại chìm mãi vào một cuộc hôn nhân không thể thoát ra được thì có thể thấy rằng Vân Cẩn không trong lòng anh không thể xóa nhòa được.</w:t>
      </w:r>
    </w:p>
    <w:p>
      <w:pPr>
        <w:pStyle w:val="BodyText"/>
      </w:pPr>
      <w:r>
        <w:t xml:space="preserve">“Những lời này sao anh không tìm Vân Cẩn mà nói? Vấn đề cá nhân giữa hai người cần nói trực tiếp thì sẽ thích hợp hơn, nếu không hiểu lầm đó rất khó có thể giải quyết được, nếu để thời gian dài thì cho dù có biết rõ đó là hiểu lầm cũng rất khó mà thay đổi được.” Chung Dịch Minh chỉ rõ vấn đề giữa hai người bọn họ.</w:t>
      </w:r>
    </w:p>
    <w:p>
      <w:pPr>
        <w:pStyle w:val="BodyText"/>
      </w:pPr>
      <w:r>
        <w:t xml:space="preserve">Đinh Kiêu nhìn Chung Dịch Minh thở dài: “Trong lòng tôi rất khó chịu, muốn tìm anh hàn huyên một lát thôi, nếu không chúng ta đổi chủ đề đi, phiền muộn trong lòng tôi nói anh cũng không hiểu được đâu.”</w:t>
      </w:r>
    </w:p>
    <w:p>
      <w:pPr>
        <w:pStyle w:val="BodyText"/>
      </w:pPr>
      <w:r>
        <w:t xml:space="preserve">“Đừng nói như vậy, hai chúng ta là ai chứ, khi tôi có chuyện cũng thường tìm anh nói chuyện tìm cách giải quyết đó thôi, nhưng anh nghĩ chuyện này đi, tôi cũng không thể pháp biểu ý kiến gì cả, bởi vì ý kiến của tôi cũng đã nói rồi, muốn chia tay thì nên dứt khoát đi.” Trước kia Chung Dịch Minh cung không tán thành chuyện Đinh Kiêu kéo dài chuyện ly hôn này.</w:t>
      </w:r>
    </w:p>
    <w:p>
      <w:pPr>
        <w:pStyle w:val="BodyText"/>
      </w:pPr>
      <w:r>
        <w:t xml:space="preserve">“Vâng vâng vâng, mọi người ai cũng nói như vậy, nhưng mà tôi yêu cô ấy, không muốn dời xa cô ấy, cũng không muốn dời xa con trai.” Lần đầu tiên Đinh Kiêu ở trước mặt người khác thừa nhận lòng mình.</w:t>
      </w:r>
    </w:p>
    <w:p>
      <w:pPr>
        <w:pStyle w:val="BodyText"/>
      </w:pPr>
      <w:r>
        <w:t xml:space="preserve">Khóe miệng Chung Dịch Minh nhếch lên, cười cười hai tiếng: “Vậy sao, nhưng cũng dễ nhận ra lần này anh thổ lộ cũng không làm cô ấy rung động đúng không, đàn ông nói ngoài miệng không thể làm phụ nữ rung động được , phải dựa vào hành động, anh muốn có được cô ấy thì phải anh dũng giành lấy, mượn rượu tiêu sầu thì chỉ càng sầu thêm thôi.”</w:t>
      </w:r>
    </w:p>
    <w:p>
      <w:pPr>
        <w:pStyle w:val="BodyText"/>
      </w:pPr>
      <w:r>
        <w:t xml:space="preserve">“Nhưng bây giờ cô ấy không muốn nói chuyện với tôi, nhìn thấy tôi còn hơn thấy kẻ thù, hơn nữa bây giờ bà ngoại cũng không còn thương tôi nữa, muốn tôi ly hôn với cháu ngoại của bà, anh nói không sốt ruột làm sao được.”</w:t>
      </w:r>
    </w:p>
    <w:p>
      <w:pPr>
        <w:pStyle w:val="BodyText"/>
      </w:pPr>
      <w:r>
        <w:t xml:space="preserve">Mất đi bà ngoại làm chỗ dựa, Đinh Kiêu có cảm giác như thành trì của mình đã sụp đổ một nửa, giống như phải dọn dẹp nhà cửa khi bị đuổi ra khỏi cửa vậy.</w:t>
      </w:r>
    </w:p>
    <w:p>
      <w:pPr>
        <w:pStyle w:val="BodyText"/>
      </w:pPr>
      <w:r>
        <w:t xml:space="preserve">“Này Vân Cẩn có nói với anh, rốt cuộc là tại sao lại hận anh tận xương tận tủy như vậy không? Lần trước ông nội Đinh qua đời tôi thấy cô ấy còn ở cùng với bà nội Đinh không phải còn rất tốt hay sao, tôi còn tưởng hai người đã tốt đẹp rồi chứ.” Chung Dịch Minh cũng không hiểu tại sao.</w:t>
      </w:r>
    </w:p>
    <w:p>
      <w:pPr>
        <w:pStyle w:val="BodyText"/>
      </w:pPr>
      <w:r>
        <w:t xml:space="preserve">Đinh Kiêu nói: “Ai mà biết được, tôi cũng hiểu tại sao, cô ấy cũng không nói nguyên nhân. Hơn nữa anh không biết đó thôi cô ấy còn có cả người thứ ba, đó là một bác sĩ lần này bà ngoại nằm viện chính là người bác sĩ kia khám bệnh.”</w:t>
      </w:r>
    </w:p>
    <w:p>
      <w:pPr>
        <w:pStyle w:val="BodyText"/>
      </w:pPr>
      <w:r>
        <w:t xml:space="preserve">“Cái gì? Cái gì? Hai người còn chưa làm thủ tục mà cô ấy đã tìm đàn ông khác bên ngoài? Vậy mà anh còn để yên cho cô ấy, không mau ly hôn đi, đây không còn là mâu thuẫn trong gia đình nữa mà là vấn đề đạo đức đó, con nuôi của tôi nhất định không thể để cho cô ta mang đi được, ở với bố dượng sẽ bị dạy hư mất, không chừng còn ở sau lưng đánh mắng thằng bé nữa đó.”</w:t>
      </w:r>
    </w:p>
    <w:p>
      <w:pPr>
        <w:pStyle w:val="BodyText"/>
      </w:pPr>
      <w:r>
        <w:t xml:space="preserve">Chung Dịch Minh vừa nghe thấy Vân Cẩn ở sau lưng Đinh Kiêu đi tìm người bác sĩ kia, trong lòng đầy căm phẫn, làm sao có thể như vậy được, còn chưa ly hôn mà đã bắt đầu không đợi được đi tìm người đàn ông khác rồi.</w:t>
      </w:r>
    </w:p>
    <w:p>
      <w:pPr>
        <w:pStyle w:val="BodyText"/>
      </w:pPr>
      <w:r>
        <w:t xml:space="preserve">“Tôi hận cô ây nhất chính là như vậy luôn ở sau lưng chuẩn bị hết mọi chuyện, chỉ để tôi trên mặt nổi, có chuyện gì cũng không thèm thương lượng với tôi, đợi mình quyết định xong rồi mới nói cho tôi biết, để tôi đồng ý cũng được mà không đồng ý cũng phải đồng ý.” Đinh Kiêu ảo não nắm tóc, đáng tiếc tóc anh ngắn cũng không nắm được.</w:t>
      </w:r>
    </w:p>
    <w:p>
      <w:pPr>
        <w:pStyle w:val="BodyText"/>
      </w:pPr>
      <w:r>
        <w:t xml:space="preserve">“Hừ, phụ nữ đều là như vậy, vị nhà tôi…” Chung Dịch Minh chỉ chỉ vào thư phòng” Trước kia cô ấy cũng thích tự mình quyết định mọi chuyện không thương lượng gì với tôi cả, cô ấy so với Vân Cẩn còn hơn ý chứ, không muốn ở cùng tôi nên thùa lúc tôi không có ở đây mà chốn ra nước ngoài, tôi phải phí bao nhiêu công sức, lục tung cả thành Bắc Kinh này lên cũng không tìm được cô ấy, sau này mới biết cô ấy vậy mà lại chạy ra nước ngoài.”</w:t>
      </w:r>
    </w:p>
    <w:p>
      <w:pPr>
        <w:pStyle w:val="BodyText"/>
      </w:pPr>
      <w:r>
        <w:t xml:space="preserve">Đinh Kiêu cười lớn, nhưng sau khi cười xong lại cả thấy khổ não, một đôi tình nhân hạnh phúc nhưng nào có ai biết lúc trước họ đã phải trải qua biết bao gian khổ?</w:t>
      </w:r>
    </w:p>
    <w:p>
      <w:pPr>
        <w:pStyle w:val="BodyText"/>
      </w:pPr>
      <w:r>
        <w:t xml:space="preserve">Lúc này Chung Dịch Minh vẫn đang bỏ nhà đi, nhà họ Chung không đồng ý cho anh và Mai Đóa ở cùng nhau, anh đã phải bỏ hết tất cả mới đổi được hạnh phúc trước mắt, nhưng ai có thể biết được hạnh phúc này có thể duy trì được bao lâu?</w:t>
      </w:r>
    </w:p>
    <w:p>
      <w:pPr>
        <w:pStyle w:val="BodyText"/>
      </w:pPr>
      <w:r>
        <w:t xml:space="preserve">“Đinh Kiêu nếu muốn vãn hồi chuyện của mình, vậy thì anh phải tìm Vân Cẩn nói chuyện một chút, nếu nhưng nói chuyện rồi mà hai người vẫn không thể tìm được cách giải quyết vậy thì mau chóng ly hôn đi, với điều kiện của anh thì sợ gì không tìm được người tốt hơn? “Đứng trên góc độ của một người đàn ông Chung Dịch Minh khuyên Đinh Kiêu, ngoan cố chống cự không phải là kế hoạch lâu dài, đối với mình hay người khác đều là chuyện không tốt.</w:t>
      </w:r>
    </w:p>
    <w:p>
      <w:pPr>
        <w:pStyle w:val="BodyText"/>
      </w:pPr>
      <w:r>
        <w:t xml:space="preserve">“Nhưng cô ấy là mẹ của con tôi, lúc tôi và cô ấy còn sống chung mọi chuyện đều rất tốt, tôi không muốn tìm người khác, tôi chỉ muốn cùng cô ấy và con trai chung sống qua ngày thôi.” Trong lòng Đinh Kiêu, Vân Cẩn là người vợ duy nhất, người khác không thể thay thế được.</w:t>
      </w:r>
    </w:p>
    <w:p>
      <w:pPr>
        <w:pStyle w:val="BodyText"/>
      </w:pPr>
      <w:r>
        <w:t xml:space="preserve">Chung Dịch Minh đấm anh một quyền: “Không nhìn ra anh lại si tình như vậy, từ bao giờ tính cách lại thay đổi như vậy hả?”</w:t>
      </w:r>
    </w:p>
    <w:p>
      <w:pPr>
        <w:pStyle w:val="BodyText"/>
      </w:pPr>
      <w:r>
        <w:t xml:space="preserve">Đinh Kiêu chống cằm nhìn anh: “Không phải là anh mới si tình hay sao, anh si tình nên mới đi theo cô bé lọ lem kia bỏ nhà đi, tôi chỉ là mệt mỏi rồi muốn có một gia đình ấm áp mà thôi.”</w:t>
      </w:r>
    </w:p>
    <w:p>
      <w:pPr>
        <w:pStyle w:val="BodyText"/>
      </w:pPr>
      <w:r>
        <w:t xml:space="preserve">“Thật là đáng thương, lời của anh thật giống như lời của một đứa trẻ bị bỏ rơi không có nhà để về, không bằng bây giờ tôi gọi điện ẹ Tung Tung thay anh van nài, chắc là cô ấy không đến mức không giữ mặt mũi cho tôi đâu. Chung Dịch Minh cầm điện thoại lên, Đinh Kiêu biết là anh ta chỉ giả vờ nhưng vẫn ngăn cản.</w:t>
      </w:r>
    </w:p>
    <w:p>
      <w:pPr>
        <w:pStyle w:val="BodyText"/>
      </w:pPr>
      <w:r>
        <w:t xml:space="preserve">Nhìn dáng vẻ ủ rũ cảu Đinh Kiêu, chung Dịch Minh đấm anh một quyền: “Đừng vậy nữa, thật chẳng giống anh chút nào cả, sau này sẽ tốt thôi, tin tưởng tôi, mỗi ngày tôi đều tự nói với mình, có phúc có thể hưởng, có họa cũng phải chịu, đó mới là đàn ông.”</w:t>
      </w:r>
    </w:p>
    <w:p>
      <w:pPr>
        <w:pStyle w:val="BodyText"/>
      </w:pPr>
      <w:r>
        <w:t xml:space="preserve">Lái xe trên đường về nhà, trong xe đang hát bài hát của Chu Hoa Kiện: “Bạn thân.”</w:t>
      </w:r>
    </w:p>
    <w:p>
      <w:pPr>
        <w:pStyle w:val="BodyText"/>
      </w:pPr>
      <w:r>
        <w:t xml:space="preserve">Bạn cả đời cùng đi, những ngày đó không còn, một câu cả đời, cả đời tình một ly rượu.</w:t>
      </w:r>
    </w:p>
    <w:p>
      <w:pPr>
        <w:pStyle w:val="BodyText"/>
      </w:pPr>
      <w:r>
        <w:t xml:space="preserve">Bạn chưa từng cô đơn, một tiếng bạn bè anh sẽ hiểu, có thương có đau cũng có ta.</w:t>
      </w:r>
    </w:p>
    <w:p>
      <w:pPr>
        <w:pStyle w:val="BodyText"/>
      </w:pPr>
      <w:r>
        <w:t xml:space="preserve">Đinh Kiêu vừa lái xe, vừa hát theo, cảm xúc cũng dần dễ chịu hơn.</w:t>
      </w:r>
    </w:p>
    <w:p>
      <w:pPr>
        <w:pStyle w:val="BodyText"/>
      </w:pPr>
      <w:r>
        <w:t xml:space="preserve">Trong nhà Vân Cẩn, Thiệu Cảnh Hiên gọi điện thoại đến, nói với Vân Cẩn, chồng trước của cô có đi tìm anh.</w:t>
      </w:r>
    </w:p>
    <w:p>
      <w:pPr>
        <w:pStyle w:val="BodyText"/>
      </w:pPr>
      <w:r>
        <w:t xml:space="preserve">“Cái gì? Bác sĩ Thiệu..thật xin lỗi, tôi không biết…Anh tha lỗi cho anh ấy, tính tình anh ấy là vậy đó, anh tức giận với anh ấy cũng không đáng.” Vân Cẩn đoán được Đinh Kiêu tìm đối phương sẽ nói những gì, giọng nói lập tức bị kích động.</w:t>
      </w:r>
    </w:p>
    <w:p>
      <w:pPr>
        <w:pStyle w:val="BodyText"/>
      </w:pPr>
      <w:r>
        <w:t xml:space="preserve">Thiệu Cảnh Hiên chấn an cô: “Em đừng kích động, không phải như em nghĩ đâu, Đinh Kiêu rất khách khí, hơn nữa sau khi nói chuyện với anh ấy, anh có thể cảm thấy anh ấy vẫn còn tình cảm với em, giữa hai người có phải có hiểu nhầm gì không?”</w:t>
      </w:r>
    </w:p>
    <w:p>
      <w:pPr>
        <w:pStyle w:val="BodyText"/>
      </w:pPr>
      <w:r>
        <w:t xml:space="preserve">Vân Cẩn thật không ngờ Thiệu Cảnh Hiên lại ngược lại an ủi cô, uất ức trong lòng không nhịn được, khóc: “Không phải hiểu lầm….Anh ta đúng không không tim không phổi, em đã cho anh ấy rất nhiều cơ hội nhưng bản tính anh ấy vẫn không thay đổi được, em không thể đi theo anh ấy mãi được, lần này nhất định phải ly hôn.”</w:t>
      </w:r>
    </w:p>
    <w:p>
      <w:pPr>
        <w:pStyle w:val="BodyText"/>
      </w:pPr>
      <w:r>
        <w:t xml:space="preserve">Thiệu Cảnh Hiên thấy cô khóc, trầm mặc hồi lâu mới nói: “Nhưng anh ấy vẫn muốn kéo dài thì sao, em định làm thế nào, anh có hỏi qua bạn bè rồi, hôn nhân của quân nhân được luật pháp bảo vệ, chỉ cần anh ta không phạm luật trùng hôn không sử dụng bạo lực gia đình thì phải được anh ta đồng ý mới có thể ly hôn.”</w:t>
      </w:r>
    </w:p>
    <w:p>
      <w:pPr>
        <w:pStyle w:val="BodyText"/>
      </w:pPr>
      <w:r>
        <w:t xml:space="preserve">Đây chính còn phải là lý do mà cô phải dây dưa hai năm nay? Trong lòng Vân Cẩn khổ sở, rõ ràng mình đối với cuộc hôn nhân này cũng không bỏ được, mới có thể kéo dài đến hôm nay, bây giờ nhìn lại, như vậy chính là hại mình hại người.</w:t>
      </w:r>
    </w:p>
    <w:p>
      <w:pPr>
        <w:pStyle w:val="BodyText"/>
      </w:pPr>
      <w:r>
        <w:t xml:space="preserve">“Sẽ không, em sẽ có cách, bác sĩ Thiệu, em thật sự xin lỗi đã kéo anh vào chuyện này, thật xin lỗi, sau này nhất định sẽ không như vậy nữa.’” Vân Cẩn lau khô nước mắt, sau khi chúc Thiệu Cảnh Hiên ngủ ngon thì cúp điện thoại.</w:t>
      </w:r>
    </w:p>
    <w:p>
      <w:pPr>
        <w:pStyle w:val="BodyText"/>
      </w:pPr>
      <w:r>
        <w:t xml:space="preserve">Lúc nhận được thông báo của luật sư, Đinh Kiêu rất tức giận tìm đến đơn vị của Vân Cẩn.</w:t>
      </w:r>
    </w:p>
    <w:p>
      <w:pPr>
        <w:pStyle w:val="BodyText"/>
      </w:pPr>
      <w:r>
        <w:t xml:space="preserve">Diêu Phức Vân chưa gặp Đinh Kiêu lần nào, nhưng nghe giọng của anh cũng đoán được người đàn ông đẹp trai trước mặt này không phải là chồng trước của Vân Cẩn thì có thể là ai, vội nói: “Tiểu Mạnh đi ra ngoài làm việc chốc nữa sẽ quay lại.”</w:t>
      </w:r>
    </w:p>
    <w:p>
      <w:pPr>
        <w:pStyle w:val="BodyText"/>
      </w:pPr>
      <w:r>
        <w:t xml:space="preserve">“Vậy tôi chờ một lát.” Đinh Kiêu không mời cũng tự ngồi xuống. Đầu tiên Diêu Phức Vân có sững sờ một lát, sau đó mới nhớ ra rót cho anh chén nước.</w:t>
      </w:r>
    </w:p>
    <w:p>
      <w:pPr>
        <w:pStyle w:val="BodyText"/>
      </w:pPr>
      <w:r>
        <w:t xml:space="preserve">“Không cần khác khí, tôi là chồng của Vân Cẩn, tìm cô ấy có chút chuyện cần thương lượng.” đại khái Đinh Kiêu cũng biết sắc mặt của mình khiến cho đồng nghiệp cô ấy nghi ngờ nên hòa hoãn nói.</w:t>
      </w:r>
    </w:p>
    <w:p>
      <w:pPr>
        <w:pStyle w:val="BodyText"/>
      </w:pPr>
      <w:r>
        <w:t xml:space="preserve">Quả nhiên là chồng trước của Vân Cẩn, nhưng anh ta lại không nói là chồng trước mà lại nhận là chốn, thiếu mất một chữ, ý nghĩa cũng khác Diêu Phức Vân nghĩ, xem ra vị thủ trưởng này vẫn còn tình cảm với Vân Cẩn, vẫn xem cô là vợ anh ta, không ngờ Vân Cẩn không diện mạo không xuất chúng này nhưng lại được chồng yêu như vậy</w:t>
      </w:r>
    </w:p>
    <w:p>
      <w:pPr>
        <w:pStyle w:val="Compact"/>
      </w:pPr>
      <w:r>
        <w:br w:type="textWrapping"/>
      </w:r>
      <w:r>
        <w:br w:type="textWrapping"/>
      </w:r>
    </w:p>
    <w:p>
      <w:pPr>
        <w:pStyle w:val="Heading2"/>
      </w:pPr>
      <w:bookmarkStart w:id="73" w:name="chương-52"/>
      <w:bookmarkEnd w:id="73"/>
      <w:r>
        <w:t xml:space="preserve">51. Chương 52</w:t>
      </w:r>
    </w:p>
    <w:p>
      <w:pPr>
        <w:pStyle w:val="Compact"/>
      </w:pPr>
      <w:r>
        <w:br w:type="textWrapping"/>
      </w:r>
      <w:r>
        <w:br w:type="textWrapping"/>
      </w:r>
    </w:p>
    <w:p>
      <w:pPr>
        <w:pStyle w:val="BodyText"/>
      </w:pPr>
      <w:r>
        <w:t xml:space="preserve">Diêu Phức Vân là người mà ai cũng có thể làm quen, thái độ với Đinh Kiêu ban đầu còn có chút lạnh nhạt, nhưng chỉ mấy câu sau, hai người đã thân quen.</w:t>
      </w:r>
    </w:p>
    <w:p>
      <w:pPr>
        <w:pStyle w:val="BodyText"/>
      </w:pPr>
      <w:r>
        <w:t xml:space="preserve">Người chồng trước của Vân Cẩn này mặt mũi hay tính cách đều không thể chê vào đâu cả, hơn nữa còn rất lễ phép, làm sao mà Vân Cẩn có thể ly hôn với anh ta được.</w:t>
      </w:r>
    </w:p>
    <w:p>
      <w:pPr>
        <w:pStyle w:val="BodyText"/>
      </w:pPr>
      <w:r>
        <w:t xml:space="preserve">Thế nào Diêu Phức Vân cũng không thể hiểu được, cô cảm thấy gia đình Đinh Kiêu như vậy, chỉ cần không có tật xấu gì quá lớn, bình thường cũng sẽ không ly hôn, có phải Vân Cẩn có gì hiểu nhầm hay không.</w:t>
      </w:r>
    </w:p>
    <w:p>
      <w:pPr>
        <w:pStyle w:val="BodyText"/>
      </w:pPr>
      <w:r>
        <w:t xml:space="preserve">Trong khi hai người đang nói chuyện thì Vân Cẩn đã làm xong việc trở về, thấy Đinh Kiêu ngồi ở bàn làm việc của cô, Vân Cẩn lại thấy phiền, làm sao mà anh tìm được tới đơn vị của cô, chyện như này có thể nói được ở đơn vị hay sao? Đúng là hồ đồ!</w:t>
      </w:r>
    </w:p>
    <w:p>
      <w:pPr>
        <w:pStyle w:val="BodyText"/>
      </w:pPr>
      <w:r>
        <w:t xml:space="preserve">“Làm sao anh lại đến đây?” Vân Cẩn không vui nháy mắt với Đinh Kiêu ý bảo anh hãy cùng mình đi ra ngoài. Đinh Kiêu lại ngồi im: “Làm sao anh lại không thể đến?”</w:t>
      </w:r>
    </w:p>
    <w:p>
      <w:pPr>
        <w:pStyle w:val="BodyText"/>
      </w:pPr>
      <w:r>
        <w:t xml:space="preserve">Vân Cẩn cũng không muốn cãi nhau với anh, không vui nói: “Có chuyện gì xuống dưới nói đi.” “Nói luôn ở đây cũng được.” Đinh Kiêu lấy giấy thông báo của luật sư ra, ném lên bàn.</w:t>
      </w:r>
    </w:p>
    <w:p>
      <w:pPr>
        <w:pStyle w:val="BodyText"/>
      </w:pPr>
      <w:r>
        <w:t xml:space="preserve">Diêu Phức Vân tò mò đưa cổ ra muốn nhìn, nhưng cũng biết được đây là chuyện cô không nên tham dự, cười nịnh nọt: “Tôi có chút chuyện, đi ra ngoài trước, hai người cứ tự nhiên nói chuyện, tôi đóng cửa cho hai người.” Nói xong mau chóng chạy chốn.</w:t>
      </w:r>
    </w:p>
    <w:p>
      <w:pPr>
        <w:pStyle w:val="BodyText"/>
      </w:pPr>
      <w:r>
        <w:t xml:space="preserve">Vân Cẩn sau khi đóng kín cửa, đi đến đối diện Đinh Kiêu, cố gắng nói thật nhỏ để không gây chú ý cho người phòng bên cạnh, chân vấn Đinh Kiêu: “Rốt cuộc anh muốn như thế nào? Đây là đơn vị, anh đem chuyện như thế này đến đây không nghĩ sẽ có hậu quả gì hay sao, bố mẹ chồng không bị anh làm cho tức chết mới là lạ.”</w:t>
      </w:r>
    </w:p>
    <w:p>
      <w:pPr>
        <w:pStyle w:val="BodyText"/>
      </w:pPr>
      <w:r>
        <w:t xml:space="preserve">“Vậy cái này sẽ không làm cho bọn họ tức chết hay sao?” Đinh Kiêu hếch cằm, ý bảo cô xem thông báo của luật sư đang để trên bàn.</w:t>
      </w:r>
    </w:p>
    <w:p>
      <w:pPr>
        <w:pStyle w:val="BodyText"/>
      </w:pPr>
      <w:r>
        <w:t xml:space="preserve">Lúc này Vân Cẩn mới biết được dụng ý của anh đến đáy, ngồi xuống: “Tại không luôn kéo dài thời gian không chịu làm thủ tục, em không còn cách nào khác chỉ có thể mời luật sư, Tung Tung cũng lớn rồi, chuyện này cứ kéo dài đối với nó cũng không tốt.”</w:t>
      </w:r>
    </w:p>
    <w:p>
      <w:pPr>
        <w:pStyle w:val="BodyText"/>
      </w:pPr>
      <w:r>
        <w:t xml:space="preserve">“Anh còn chưa nói xong đây, lần trước ở nhà bà nội không phải đã nói xong rồi hay sao, vậy mà bây giờ em lại muốn náo loạn với anh là có ý gì?”</w:t>
      </w:r>
    </w:p>
    <w:p>
      <w:pPr>
        <w:pStyle w:val="BodyText"/>
      </w:pPr>
      <w:r>
        <w:t xml:space="preserve">Đinh Kiêu cảm thấy Vân Cẩn mời luật sư chỉ là do tức giận nhất thời, dĩ nhiên cũng không loại trừ khả năng cô đứng núi này trông núi nọ, nhưng trong lòng Đinh Kiêu không muốn phải thừa nhận nguyên nhân thứ hai, bất kỳ nguyên nhân nào có thể khiến anh hoài nghi sức hấp dẫn của mình anh sẽ không thừa nhận.</w:t>
      </w:r>
    </w:p>
    <w:p>
      <w:pPr>
        <w:pStyle w:val="BodyText"/>
      </w:pPr>
      <w:r>
        <w:t xml:space="preserve">“Không phải là anh không bỏ được người phụ nữ bên ngoài kia sao, vậy em chủ động cho chúc phúc cho hai người, không phải chỉ là một cái danh phận hay sao, em nhường cô ta.” Vân Cẩn nghiêng đầu cũng không muốn nhìn mặt Đinh Kiêu.</w:t>
      </w:r>
    </w:p>
    <w:p>
      <w:pPr>
        <w:pStyle w:val="BodyText"/>
      </w:pPr>
      <w:r>
        <w:t xml:space="preserve">Đinh Kiêu bị cô nói làm cho hồ đồ, tức giận nói: “Cái gì mà người phụ nữ ở bên ngoài, em đang nói ai đó? Em đừng nói chắc chắn như vậy? Em có chứng cớ không , nếu không có chứng cớ thì cũng đừng xử oan cho anh.”</w:t>
      </w:r>
    </w:p>
    <w:p>
      <w:pPr>
        <w:pStyle w:val="BodyText"/>
      </w:pPr>
      <w:r>
        <w:t xml:space="preserve">“Đinh Kiêu, anh đừng cãi chày cãi cối nưa, là một người đàn ông, cũng là một người cha, anh không thể giữ lại ình chút tôn nghiêm cuối cùng hay sao, anh nói lời này mà không thấy xấu hổ hay sao?” Vân Cẩn bị anh làm cho tức giận, ngực không ngừng thở phập phồng.</w:t>
      </w:r>
    </w:p>
    <w:p>
      <w:pPr>
        <w:pStyle w:val="BodyText"/>
      </w:pPr>
      <w:r>
        <w:t xml:space="preserve">“Tóm lại anh con mẹ nó không thừa nhận giấy tờ này, anh muốn con của anh, em đưa con cho anh, nếu không cũng đừng nói.” Đinh Kiêu lấy tiểu bảo bối Tung Tung ra, lúc trước nếu anh cãi nhau không thắng được Vân Cẩn thì Tung Tung chính là đòn sát thủ của anh.</w:t>
      </w:r>
    </w:p>
    <w:p>
      <w:pPr>
        <w:pStyle w:val="BodyText"/>
      </w:pPr>
      <w:r>
        <w:t xml:space="preserve">“Con trai thuộc về ai sẽ do tòa phán xét, nó mới ba tuổi, nếu như anh nhẫn tâm để nó phải ra tòa bị thẩm vấn thì cứ làm đi.” Vân Cẩn trả lời một cách mỉa mai.</w:t>
      </w:r>
    </w:p>
    <w:p>
      <w:pPr>
        <w:pStyle w:val="BodyText"/>
      </w:pPr>
      <w:r>
        <w:t xml:space="preserve">Đinh Kiêu trợn mắt há mồm, không nghĩ đến lần này cô lai quyết tâm như vậy, ngay cả con trai cũng không để ý nữa rồi, cũng không biết phải làm thế nào mới phải, muốn anh lấy Tung Tung ra lợi dụng, anh có thể không làm được.</w:t>
      </w:r>
    </w:p>
    <w:p>
      <w:pPr>
        <w:pStyle w:val="BodyText"/>
      </w:pPr>
      <w:r>
        <w:t xml:space="preserve">“Bác sĩ kia đã cho em ăn bùa mê thuốc lú gì? Chủ ý này là do anh ta bày cho em? Mạnh Vân Cẩn, em ở sau lưng anh dám quyến rũ người đàn ông khác, em không muốn sống nữa sao?” Vân Cẩn nghĩ chắc chắn Vân Cẩn không thể nghĩ ra được chiêu này, nhất đinh là do tên Thiệu Cảnh Hiên kia bày kế cho cô, nhất định là Thiệu Cảnh Hiên kia dạy hư Mạnh Thịt Thịt nhà bọn họ.</w:t>
      </w:r>
    </w:p>
    <w:p>
      <w:pPr>
        <w:pStyle w:val="BodyText"/>
      </w:pPr>
      <w:r>
        <w:t xml:space="preserve">Vân Cẩn bất đắc dĩ phất tay: “Anh đủ rồi đó, chuyện giữa em và anh không nên kéo người khác vào, em và bác sĩ Thiệu một chút quan hệ cũng không có, hoàn toàn là do em tự quyết định, em mệt muốn chết rồi, Đinh Kiêu đừng cãi nhau nữa, về nhà em còn phải chăm sóc con, anh nên biết phải trái mà trở về đi thôi, ở đơn vị nhiều người nhiều miệng, để truyền ra ngoài cũng không phải là chuyện hay ho gì, thanh danh cả đời của bố mẹ chồng cũng sẽ bị hủy trên tay anh đó.”</w:t>
      </w:r>
    </w:p>
    <w:p>
      <w:pPr>
        <w:pStyle w:val="BodyText"/>
      </w:pPr>
      <w:r>
        <w:t xml:space="preserve">“Rốt cuộc là anh làm sao mà em nhất định phải ly hôn với anh, còn tìm cả luât sư, anh thật sự phạm vào tội ác tày trời nào hay sao?” Đinh Kiêu nhìn ra được cảm xúc của Vân Cẩn có chút không đúng,, không muốn dời đi mà nhất định phải làm đến nơi đến chốn, nếu chuyện này không thể nói rõ ràng thì không phải là yên lòng.</w:t>
      </w:r>
    </w:p>
    <w:p>
      <w:pPr>
        <w:pStyle w:val="BodyText"/>
      </w:pPr>
      <w:r>
        <w:t xml:space="preserve">Vân Cẩn biết anh mà chưa làm sáng tỏ chuyện này nhất định sẽ chưa thôi, chưa thấy quan tài nhất định sẽ chưa đổ lệ mà, đem mọi chuyện nói thẳng ra rằng đã nhìn thấy anh và một người phụ nữ cùng nhau đi vào khách sạn, người phụ nữ kia còn khoác áo của anh nữa.</w:t>
      </w:r>
    </w:p>
    <w:p>
      <w:pPr>
        <w:pStyle w:val="BodyText"/>
      </w:pPr>
      <w:r>
        <w:t xml:space="preserve">Cô vừa nói thế, Đinh Kiêu nhớ lại, nhất định là lần anh đưa Mạc Sơ Nguyên vào khách sạn đó đã bị Vân Cẩn bắt gặp, dù anh thông minh cỡ nào cũng không phải thần cơ diệu toán ( thần thánh) không thể nghĩ ra được mọi chuyện lại trùng hợp như vậy.</w:t>
      </w:r>
    </w:p>
    <w:p>
      <w:pPr>
        <w:pStyle w:val="BodyText"/>
      </w:pPr>
      <w:r>
        <w:t xml:space="preserve">Đinh Kiêu đem mọi chuyện Mạc Sơ Nguyên bị đe dọa kể lại cho Vân Cẩn nghe. Vân Cẩn cũng không bày tỏ thái độ gì, đợi anh nói xong hết, mới nói: “Nói xong rồi?”</w:t>
      </w:r>
    </w:p>
    <w:p>
      <w:pPr>
        <w:pStyle w:val="BodyText"/>
      </w:pPr>
      <w:r>
        <w:t xml:space="preserve">“Thế nào? Anh giải thích như vậy còn chưa đủ rõ ràng?” Đinh Kiêu cũng không nghĩ rằng sau khi Vân Cẩn nghe anh giải thích xong lại tỏ thái độ như thế này.</w:t>
      </w:r>
    </w:p>
    <w:p>
      <w:pPr>
        <w:pStyle w:val="BodyText"/>
      </w:pPr>
      <w:r>
        <w:t xml:space="preserve">Vân Cẩn chỉ vào cửa: “Bây giờ anh có thể đi rồi, đối với lời giải thích của anh, em không có bất cứ lời nào muốn nói, những lời muốn nói em cũng đã nói rồi.”</w:t>
      </w:r>
    </w:p>
    <w:p>
      <w:pPr>
        <w:pStyle w:val="BodyText"/>
      </w:pPr>
      <w:r>
        <w:t xml:space="preserve">“Em!” Đinh Kiêu bị chọc giận, nhưng trong đầu chợt léo lên một ý tưởng, vợ anh đây chính là ghen nha, cảm thấy anh đối xử với những người phụ nữ khác quá tốt nên mới ghen, mặc kệ anh đối với Mạc Sơ Nguyên có phải hay không xuất phát từ lòng tốt bụng, nhưng anh lại đi giúp bạn gái trước như vậy, đây chính là sự thật, cô hoàn toàn có thể lý giải là do anh đối với bạn gái trước chưa dứt tình.</w:t>
      </w:r>
    </w:p>
    <w:p>
      <w:pPr>
        <w:pStyle w:val="BodyText"/>
      </w:pPr>
      <w:r>
        <w:t xml:space="preserve">“Anh không muốn làm em tức giận nến nói tìm chú và dì nhỏ đến giúp cô ấy, mới tìm Đinh Ký xử lý vụ án này, cô ấy ở khách sạn nhiều ngày như vậy anh cũng không đến thăm cô ấy, chỉ liên lạc bằng điện thoại thôi, cũng không thể để cô ấy bị giết người diệt khẩu được, anh làm sao có thể làm ngơ được?” Đinh Kiêu đè nén tức giận, không muốn nói quá to làm ảnh hưởng đến những phòng khác.</w:t>
      </w:r>
    </w:p>
    <w:p>
      <w:pPr>
        <w:pStyle w:val="BodyText"/>
      </w:pPr>
      <w:r>
        <w:t xml:space="preserve">Vân Cẩn lạnh lùng nhìn anh một cái, xoay mặt ra chỗ khác, tự nói với bản thân mình, không thể mềm lòng với anh nữa, nếu không cứ hai ba ngày lại xảy ra chuyện như vậy, rồi lại trăm ngàn lý do, mình mềm lòng một lần thì sẽ có lần nữa, tiếp tục như vậy bao giờ mới là lần cuối?</w:t>
      </w:r>
    </w:p>
    <w:p>
      <w:pPr>
        <w:pStyle w:val="BodyText"/>
      </w:pPr>
      <w:r>
        <w:t xml:space="preserve">Thấy vẻ mặt chán ghét của cô, Đinh Kiêu cũng không có cách nào khác, vì không muốn cãi nhau khiến mọi người đều biết cũng chỉ có thể dời đi trước. “Anh không ly hôn, Mạnh Vân Cẩn, anh sẽ không ly hôn đâu.” Lúc Đinh Kiêu dời đi còn ném lại một câu như thế.</w:t>
      </w:r>
    </w:p>
    <w:p>
      <w:pPr>
        <w:pStyle w:val="BodyText"/>
      </w:pPr>
      <w:r>
        <w:t xml:space="preserve">Diêu Phức Vân ở phòng bên cạnh nghe được tiếng đóng cửa nặng nề, đoán rằng hai người ở đó đã nói chuyện xong rồi, vội vàng chạy đến xem, lại thấy Đinh Kiêu đang dời đi, mà Vân Cẩn lại đang ngồi ở đó không nói gì.</w:t>
      </w:r>
    </w:p>
    <w:p>
      <w:pPr>
        <w:pStyle w:val="BodyText"/>
      </w:pPr>
      <w:r>
        <w:t xml:space="preserve">“Nếu không phải chuyện gì lớn chứ tại sao mãi vấn không thể ly hôn được? Chị thấy anh ta dáng vẻ cũng không tệ, nói chuyện cũng rất lễ phép, không giống như người xấu.” Ấn tượng của Diêu Phức Vấn đối với Đinh Kiêu cũng không tệ, cảm thấy người thanh niên này tuy xuất thân gia đình khá giả nhưng cũng không ra vẻ gì, nói chuyện cũng không tỏ vẻ ngạo mạn.</w:t>
      </w:r>
    </w:p>
    <w:p>
      <w:pPr>
        <w:pStyle w:val="BodyText"/>
      </w:pPr>
      <w:r>
        <w:t xml:space="preserve">“Người xấu thì có thể đem hai chữ người xấu viết ở trên mặt hay sao, làm gì có người nào nhìn giống người xấu chứ, anh ấy nhìn dánh dấp không tệ, anh ấy mới…Anh ấy đồng tính, anh ấy thích đàn ông, chị hiểu không?” Vân Cẩn không suy nghĩ mà nói.</w:t>
      </w:r>
    </w:p>
    <w:p>
      <w:pPr>
        <w:pStyle w:val="BodyText"/>
      </w:pPr>
      <w:r>
        <w:t xml:space="preserve">“A, không thể trách được, chị đã nói rồi mà, anh ấy dáng dấp tốt như vậy, nhưng tại sao em mãi vấn không thể ly hôn được, cha mẹ anh ta không chấp nhận được chuyện anh ta đồng tính luyến ái cho nên mới bảo anh ta cưới em để che giấu, đúng không?” Diêu Phức Vân bừng tỉnh nói.</w:t>
      </w:r>
    </w:p>
    <w:p>
      <w:pPr>
        <w:pStyle w:val="BodyText"/>
      </w:pPr>
      <w:r>
        <w:t xml:space="preserve">Vân Cẩn nhìn thấy vẻ mặt khoa trương của chị ấy, tuy đúng là dở khóc dở cười, nhưng trong lòng cũng thấy thoải mái, thở ra một hơi, không cần phải giải thích nhiều nữa.</w:t>
      </w:r>
    </w:p>
    <w:p>
      <w:pPr>
        <w:pStyle w:val="BodyText"/>
      </w:pPr>
      <w:r>
        <w:t xml:space="preserve">“Đúng là vậy.” Vân Cẩn nói thêm một câu.</w:t>
      </w:r>
    </w:p>
    <w:p>
      <w:pPr>
        <w:pStyle w:val="BodyText"/>
      </w:pPr>
      <w:r>
        <w:t xml:space="preserve">Nào biết, Diêu Phức Vân nhếch miệng, tức giận nói: “Chị là đồ ngốc mới tin em, anh ta thật sự là đồng tính luyến ái thì em có thể sinh con trai cho anh ta sao, sứ mạng của em đã kết thúc, anh ta cần gì phải sống chết theo đuổi mong em quay về làm gì, anh ta cũng không phải là không cưới được vợ, muốn cưới mười bình hoa về cũng không phải là không được.”</w:t>
      </w:r>
    </w:p>
    <w:p>
      <w:pPr>
        <w:pStyle w:val="BodyText"/>
      </w:pPr>
      <w:r>
        <w:t xml:space="preserve">Vân Cẩn thấy dáng vẻ căm phẫn của chị ấy, cười mỉa: “Chị còn hiểu rõ hơn cả em.”</w:t>
      </w:r>
    </w:p>
    <w:p>
      <w:pPr>
        <w:pStyle w:val="BodyText"/>
      </w:pPr>
      <w:r>
        <w:t xml:space="preserve">“Không phải là chị hiểu rõ hơn em, mà là chị ăn cơm còn nhiều hơn em mười mấy năm, nhìn nhiều mười mấy năm thì cũng có cách nghĩ khác, không phải chuyện gì bất đắc dĩ chị khuyên em tuyệt đối không nên ly hôn, nhất là đã có con rồi, nhưng rồi sẽ như nào, cho dù ly hôn rồi, nhưng nhìn người chồng trước đó của em cũng không phải là không làm nên chuyện gì, làm sao em có thể sống yên được.” Diêu Phức Vân mặc dù thấy Đinh Kiêu cũng không tệ, nhưng cũng cảm giác được tên tiểu tử đó mà tức giận lên thì cũng không phải là chuyện nhỏ.</w:t>
      </w:r>
    </w:p>
    <w:p>
      <w:pPr>
        <w:pStyle w:val="BodyText"/>
      </w:pPr>
      <w:r>
        <w:t xml:space="preserve">“Chính là vậy đó.” Vân Cẩn thừa lúc Diêu Phức Vân không chú ý, đem tờ giấy thông báo của luật sư Đinh Kiêu ném ở trên bàn vội vàng thu vào.</w:t>
      </w:r>
    </w:p>
    <w:p>
      <w:pPr>
        <w:pStyle w:val="BodyText"/>
      </w:pPr>
      <w:r>
        <w:t xml:space="preserve">Sau khi bà ngoại xuất viện thì người nhà họ Mạnh đón về, Vân Cẩn cũng thường mang con về đó thăm, Đinh Kiêu cũng muốn đi nhưng lại bị cô từ chối.</w:t>
      </w:r>
    </w:p>
    <w:p>
      <w:pPr>
        <w:pStyle w:val="BodyText"/>
      </w:pPr>
      <w:r>
        <w:t xml:space="preserve">Đang lúc Vân Cẩn hạ quyết tâm muốn ly dị với Đinh Kiêu thì em trai của cô Mạnh Tiểu Bạch lại xảy ra chuyện.</w:t>
      </w:r>
    </w:p>
    <w:p>
      <w:pPr>
        <w:pStyle w:val="BodyText"/>
      </w:pPr>
      <w:r>
        <w:t xml:space="preserve">Buổi tối, khi Vân Cẩn vừa đón con trai ở nhà trẻ về, đang lái xe trên đường thì nhận được điện thoại của mẹ Bạch Ngọc Tiên.</w:t>
      </w:r>
    </w:p>
    <w:p>
      <w:pPr>
        <w:pStyle w:val="BodyText"/>
      </w:pPr>
      <w:r>
        <w:t xml:space="preserve">Trong điện thoại giọng nói của Bạch Ngọc Tiên rất lo lắng nói với cô, Mạnh Tiểu Bạch lúc chiều đã bị cảnh sát gọi đi rồi, chuyện cụ thể thế nào cũng không rõ nhưng cảnh sát cũng chưa thả cho về nhà, cũng không cho người nhà vào thăm.</w:t>
      </w:r>
    </w:p>
    <w:p>
      <w:pPr>
        <w:pStyle w:val="BodyText"/>
      </w:pPr>
      <w:r>
        <w:t xml:space="preserve">Đã sớm nói với tên Mạnh Tiểu Bạch kia đừng làm những chuyện khiến người khác lo lắng nữa, bây giờ thì gây ra chuyện rồi, nhưng dù nói thế nào thì đó cũng là em trai duy nhất của cô, cô không thể thấy nói gặp chuyện không may lại ngồi yên được.</w:t>
      </w:r>
    </w:p>
    <w:p>
      <w:pPr>
        <w:pStyle w:val="BodyText"/>
      </w:pPr>
      <w:r>
        <w:t xml:space="preserve">“Mẹ, mẹ đừng vội, để con tìm người hỏi thăm một chút.” Vân Cẩn cố gắng không lo lắng, gọi điện thoại cho Đinh Ký em họ Đinh Kiêu.</w:t>
      </w:r>
    </w:p>
    <w:p>
      <w:pPr>
        <w:pStyle w:val="BodyText"/>
      </w:pPr>
      <w:r>
        <w:t xml:space="preserve">Đinh Ký nhận được điện thoại của chị dâu nhờ giúp đỡ ngay lập tức bắt tay vào điều tra, đồng thời cũng gọi cho Đinh Kiêu. Đinh Kiêu nghe thấy em rể gặp chuyện không may nhanh chóng đi đến nhà mẹ vợ.</w:t>
      </w:r>
    </w:p>
    <w:p>
      <w:pPr>
        <w:pStyle w:val="BodyText"/>
      </w:pPr>
      <w:r>
        <w:t xml:space="preserve">Nhà họ Mạnh, người nào cũng sốt ruột đi qua đi lại, không cho người thân vào thăm, chỉ cho luật sư đi vào, điều này khiến cho nhà họ không cách nào biết được tình hình của Mạnh Tiểu Bạch, thậm chí bọn họ còn không biết được rốt cuộc là Mạnh Tiểu Bạch đã phạm phải tội gì.</w:t>
      </w:r>
    </w:p>
    <w:p>
      <w:pPr>
        <w:pStyle w:val="BodyText"/>
      </w:pPr>
      <w:r>
        <w:t xml:space="preserve">Lúc Đinh Kiêu đến, khiến người trong nhà như bắt được vị cứu tinh, con rể chính là người họ tin tưởng nhất, nhất là bà ngoại, hai mắt đẫm lệ nắm chặt tay Đinh Kiêu: “Cháu rể, cháu mau cứu em trai Vân Cẩn đi, Tiểu Bạch là cháu trai duy nhất của bà, nếu nó thật sự phải ngồi tù bà không còn mặt mũi nào mà nhìn mặt ông nó nữa.”</w:t>
      </w:r>
    </w:p>
    <w:p>
      <w:pPr>
        <w:pStyle w:val="BodyText"/>
      </w:pPr>
      <w:r>
        <w:t xml:space="preserve">“Bà ngoại, bà đừng vội, nhất định là Tiểu Bạch sẽ không có chuyện gì đâu, em họ cháu đã qua bên đó tìm hiểu tình hình rồi, nếu có tiến triển gì sẽ liên lạc với chúng ta” Đinh Kiêu nói chuyện với bà ngoại nhưng ánh mắt lại dò tìm Vân Cẩn.</w:t>
      </w:r>
    </w:p>
    <w:p>
      <w:pPr>
        <w:pStyle w:val="BodyText"/>
      </w:pPr>
      <w:r>
        <w:t xml:space="preserve">Vân Cẩn đang ngồi trên salon, thấy Đinh Kiêu nhìn mình cũng nhìn lại anh, ánh mắt ý bảo anh vào trong phòng cùng mình gặp mặt nói chuyện. Đinh Kiêu theo cô vào căn phòng lúc trước của cô.</w:t>
      </w:r>
    </w:p>
    <w:p>
      <w:pPr>
        <w:pStyle w:val="BodyText"/>
      </w:pPr>
      <w:r>
        <w:t xml:space="preserve">Hai người đóng cửa Vân Cẩn mới hỏi: “Chuyện của Tiểu Bạch có nguy hiểm gì không?”</w:t>
      </w:r>
    </w:p>
    <w:p>
      <w:pPr>
        <w:pStyle w:val="BodyText"/>
      </w:pPr>
      <w:r>
        <w:t xml:space="preserve">“Khó mà biết được, cảnh sát còn đang tra hỏi, vụ án không được tiết lộ ra ngoài, Đinh Kiêu bị liên quan cũng không hỏi được gì, hình như có một hợp đồng liên quan đến công ty của nó.” Đinh Kiêu cẩn thận nói.</w:t>
      </w:r>
    </w:p>
    <w:p>
      <w:pPr>
        <w:pStyle w:val="BodyText"/>
      </w:pPr>
      <w:r>
        <w:t xml:space="preserve">Vân Cẩn khổ sở cúi đầu, hồi lâu mới nói: “Bất kể như thế nào, Tiểu Bạch cũng là em trai của em, em không hy vọng nói gặp chuyện không may…Đinh Kiêu, anh giúp nó một chút đi, bất kể nói xảy ra chuyện gì, chỉ cần anh chịu giúp nó thì nó cũng sẽ không gặp chuyện gì lớn cả.”</w:t>
      </w:r>
    </w:p>
    <w:p>
      <w:pPr>
        <w:pStyle w:val="BodyText"/>
      </w:pPr>
      <w:r>
        <w:t xml:space="preserve">Hai mắt Đinh Kiêu nhìn thẳng vào mắt cô, trong mắt cô che phủ một lớp nước khiến anh rất đau lòng, nhưng nghe cô nói như vậy, lại cảm thấy dường như cô có hàm ý khác, không lập tức phát biểu ý kiến, mà chờ cô nói tiếp, quả nhiên, Vân Cẩn vừa khóc vừa nói: “Chỉ cần anh giúp Tiểu Bạch vượt qua khiếp nạn này, em sẽ đưa Tung Tung cho anh.”</w:t>
      </w:r>
    </w:p>
    <w:p>
      <w:pPr>
        <w:pStyle w:val="BodyText"/>
      </w:pPr>
      <w:r>
        <w:t xml:space="preserve">Ánh mắt Đinh Kiêu dần dần chuyển sang âm hiểm, sắc bén mà thâm thúy, nhưng trong thâm thúy đó lại bao hàm cả hận ý, dường như là cắm răng cắn lợi nói: “Em định đem con anh làm gì? Coi như anh nợ em thì nói nó cũng không nợ em cái gì.”</w:t>
      </w:r>
    </w:p>
    <w:p>
      <w:pPr>
        <w:pStyle w:val="BodyText"/>
      </w:pPr>
      <w:r>
        <w:t xml:space="preserve">Không cần cô mở miệng anh nhất định cũng sẽ giúp em rể, nếu không muốn giúp hôm nay anh cũng không đến nhà họ Mạnh, nhưng Vân Cẩn lại dùng con trai ra để trao đổi với anh, những lời này thật khiến anh tổn thương, khiến anh có cảm giác với cô anh chỉ là một người xa lạ, mà không phải là người thường ngày cận kề bên gối.</w:t>
      </w:r>
    </w:p>
    <w:p>
      <w:pPr>
        <w:pStyle w:val="BodyText"/>
      </w:pPr>
      <w:r>
        <w:t xml:space="preserve">Em trai của cô, chính cô cũng không phải không biết, bình thường ở bên ngoài luôn lấy nhà họ Đinh ra rêu rao, anh không chỉ một lần nghe thấy bạn bè nói về chuyện này, bạn bè anh đều nói, ngộ nhỡ có ngày Mạnh Tiểu Bạch chọc ra chuyện gì phiền toái không phải sẽ mất mặt nhà họ Đinh hay sao, nhưng vì nghĩ đến mặt mũi và cảm nhận của cô, anh cũng không nói với cô những chuyện bên ngoài của Mạnh Tiểu Bạch, thỉnh thoảng còn phá lệ, tìm cách giúp Mạnh Tiểu Bạch, lần trước chuyện của lão Trương rối tinh rối mù lên không phải có anh giúp đỡ dọn dẹp thì Mạnh Tiểu Bạch có thể sạch sẽ mà rút lui không?</w:t>
      </w:r>
    </w:p>
    <w:p>
      <w:pPr>
        <w:pStyle w:val="BodyText"/>
      </w:pPr>
      <w:r>
        <w:t xml:space="preserve">Hiện tại xảy ra chuyện như vậy lại dám lấy con anh ra làm điều kiện, Đinh Kiêu có cảm giác như trước giờ mình tận lực như vậy nhưng lại không được người khác biết ơn.</w:t>
      </w:r>
    </w:p>
    <w:p>
      <w:pPr>
        <w:pStyle w:val="BodyText"/>
      </w:pPr>
      <w:r>
        <w:t xml:space="preserve">Dĩ nhiên Vân Cẩn có thể nghe ra được ý của anh, nhưng cũng không để ý giải thích, vì chuyện này cha mẹ và bà ngoại đã sắp điên mất rồi, Đinh Kiêu là cái phao cuối cùng của bọn họ, nếu không cầu xin anh cũng không còn cách nào khác, cô khóc không ra tiếng: “Đinh Kiêu, anh giúp em trai em đi, đứa nhỏ Tiêu Bạch kia gây ra chuyện lớn như vậy, nếu nó ngồi tù, cha mẹ và bà ngoại em sẽ không chịu được đả kích này, anh giúp nó chút đi.”</w:t>
      </w:r>
    </w:p>
    <w:p>
      <w:pPr>
        <w:pStyle w:val="BodyText"/>
      </w:pPr>
      <w:r>
        <w:t xml:space="preserve">“Hai chúng ta ở chung bao nhiêu năm, nhà em xảy ra chuyện gì làm sao anh có thể không giúp được, em cần phải nói những lời như vậy với anh sao?” Đinh Kiêu lạnh lùng nói, trong lòng đang rất tức giận.</w:t>
      </w:r>
    </w:p>
    <w:p>
      <w:pPr>
        <w:pStyle w:val="BodyText"/>
      </w:pPr>
      <w:r>
        <w:t xml:space="preserve">Vân Cẩn chỉ lo khóc, ôm cánh tay Đinh Kiêu cầu khẩn: “Anh cứu em trai em, Đinh Kiêu, cứu em trai em, nếu nó ngồi tù, cái nhà này sẽ bị hủy mất.” mặc dù Đinh Kiêu rất tức giận những cũng biết cô vì chuyện của em trai mà đau lòng, nhịn xuống không vui, đẩy cửa đi ra.</w:t>
      </w:r>
    </w:p>
    <w:p>
      <w:pPr>
        <w:pStyle w:val="BodyText"/>
      </w:pPr>
      <w:r>
        <w:t xml:space="preserve">Vân Cẩn không đuổi theo anh, chỉ lo lắng đứng lặng ở đó. Tính khí Đinh Kiêu cô cũng biết, nhất định anh sẽ giúp cô</w:t>
      </w:r>
    </w:p>
    <w:p>
      <w:pPr>
        <w:pStyle w:val="Compact"/>
      </w:pPr>
      <w:r>
        <w:br w:type="textWrapping"/>
      </w:r>
      <w:r>
        <w:br w:type="textWrapping"/>
      </w:r>
    </w:p>
    <w:p>
      <w:pPr>
        <w:pStyle w:val="Heading2"/>
      </w:pPr>
      <w:bookmarkStart w:id="74" w:name="chương-53"/>
      <w:bookmarkEnd w:id="74"/>
      <w:r>
        <w:t xml:space="preserve">52. Chương 53</w:t>
      </w:r>
    </w:p>
    <w:p>
      <w:pPr>
        <w:pStyle w:val="Compact"/>
      </w:pPr>
      <w:r>
        <w:br w:type="textWrapping"/>
      </w:r>
      <w:r>
        <w:br w:type="textWrapping"/>
      </w:r>
    </w:p>
    <w:p>
      <w:pPr>
        <w:pStyle w:val="BodyText"/>
      </w:pPr>
      <w:r>
        <w:t xml:space="preserve">Trong phòng thẩm vấn đồng công an, Đinh Ký và Đinh Kiêu đang gặp gỡ với cảnh sát phụ trách vụ án này, viên cảnh sát nói cho anh biết, Mạnh Tiểu Bạch dính dáng đến một vụ hối lộ, một viên quan chính phủ bị bắt, mà công trình của anh ta ký kết với Mạnh Tiểu Bạch.</w:t>
      </w:r>
    </w:p>
    <w:p>
      <w:pPr>
        <w:pStyle w:val="BodyText"/>
      </w:pPr>
      <w:r>
        <w:t xml:space="preserve">”Bây giờ chúng tôi chỉ là tiến hành tra hỏi theo thông lệ với Mạnh Vân Tùng thôi, vì lời khai của anh ta có giá trị rất lớn nên việc điều tra chúng tôi không thể công khai được, mong các anh hiểu cho.” Viên cảnh sát đối với việc tra hỏi Mạnh Tiểu Bạch giữ kín như bưng.</w:t>
      </w:r>
    </w:p>
    <w:p>
      <w:pPr>
        <w:pStyle w:val="BodyText"/>
      </w:pPr>
      <w:r>
        <w:t xml:space="preserve">Hai anh em nhà họ Đinh thầm than trong lòng, tên Mạnh Tiểu Bạch đó lần này đúng là gặp phải phiền toái lớn rồi.</w:t>
      </w:r>
    </w:p>
    <w:p>
      <w:pPr>
        <w:pStyle w:val="BodyText"/>
      </w:pPr>
      <w:r>
        <w:t xml:space="preserve">Vì tìm hiểu thêm về vụ án, Đinh Ký tìm Hình Lịch Dương là bạn học cũ của anh đang làm trong viện cảnh sát, viên quan chính phủ bị điều tra hay vụ án của Mạnh Tiểu Bạch anh ta cũng có tham gia.</w:t>
      </w:r>
    </w:p>
    <w:p>
      <w:pPr>
        <w:pStyle w:val="BodyText"/>
      </w:pPr>
      <w:r>
        <w:t xml:space="preserve">Hình Lịch Dương là bạn học đại học của Đinh Ký, quan hệ của hai người rất thân, vì vậy khi hai anh em đến đối đãi rất nhiệt tình, những gì anh ta biết đều nói hết, tình hình trước mắt đã nắm được hết bằng chứng, những tài sản không rõ nguồn gốc của viên quan kia ông ta cũng đã khai báo là do các xí nghiệp hối lộ, công ty Mạnh Tiểu Bạch dù không ở trong nhóm đó nhưng dù sao cũng có công trình do viên quan đó làm chủ, nên cũng bị điều tra.</w:t>
      </w:r>
    </w:p>
    <w:p>
      <w:pPr>
        <w:pStyle w:val="BodyText"/>
      </w:pPr>
      <w:r>
        <w:t xml:space="preserve">Cứ như vậy, hai anh em nhà họ Đinh cũng hiểu rõ được bảy tám phần, tên Mạnh Tiểu Bạch đó nếu như có thật sự hối lộ thì cũng không để lại nhược điểm gì để cho người ta nắm được, ngay từ lúc viên quan đó gặp chuyện nó cũng anh đã tiêu hủy tất cả chứng cứ, cho nên khi bị viện kiểm sát điều tra nhưng cũng không nắm được chứng cứ chính xác.</w:t>
      </w:r>
    </w:p>
    <w:p>
      <w:pPr>
        <w:pStyle w:val="BodyText"/>
      </w:pPr>
      <w:r>
        <w:t xml:space="preserve">Từ trong phòng làm việc của Hình Lịch Dương đi ra, Đinh Kiêu lặng lẽ hỏi em họ: “Chúng ta có cần mời bạn học em một bữa cơm để anh ta quan tâm hơn với Tiểu Bạch không?”</w:t>
      </w:r>
    </w:p>
    <w:p>
      <w:pPr>
        <w:pStyle w:val="BodyText"/>
      </w:pPr>
      <w:r>
        <w:t xml:space="preserve">Đinh Ký lắc đầu, : “Không cần, quan hệ của em và anh ta tốt lắm, với lại, anh là anh rể của Mạnh Tiểu Bạch, nếu bây giờ anh mời anh ta anh ta cũng không đi, đừng làm cho người ta lại thành vi phạm pháp luật.”</w:t>
      </w:r>
    </w:p>
    <w:p>
      <w:pPr>
        <w:pStyle w:val="BodyText"/>
      </w:pPr>
      <w:r>
        <w:t xml:space="preserve">Đinh Kiêu nghĩ cũng phảo, Hình Lịch Dương là kiểm soát trưởng mà mình lại là anh rể của người anh ta đang điều tra, để tránh nghi ngờ anh ta cũng sẽ không nhận lời mời cùng anh ăn cơm, có thể nói cho bọn họ biết tình hình vụ án cũng đã là nể mặt Đinh Ký lắm rồi.</w:t>
      </w:r>
    </w:p>
    <w:p>
      <w:pPr>
        <w:pStyle w:val="BodyText"/>
      </w:pPr>
      <w:r>
        <w:t xml:space="preserve">Điều duy nhất khiến Đinh Kiêu thấy an lòn, cảm ơn trời đất đó chính là Mạnh Tiểu Bạch đã thông minh biết bảo vệ chính mình, nhưng Đinh Kiêu cũng không ngay lập tức cứu nó ra ngoài, anh cảm thấy cần phải nhân cơ hội này để dạy dỗ lại Mạnh Tiểu Bạch, để cho nó biết về sau không được to gan lớn mật như vậy nữa, lần này gặp may không có nghĩa là những lần sau cũng gặp được may mắn như vậy nữa.</w:t>
      </w:r>
    </w:p>
    <w:p>
      <w:pPr>
        <w:pStyle w:val="BodyText"/>
      </w:pPr>
      <w:r>
        <w:t xml:space="preserve">Chiều hôm đó, khi Đinh Kiêu đang cùng bạn cưỡi ngựa trong trường đua thì nhận được một cuộc điện thoại lạ, đối phương tự nhận là một cảnh sát tuần tra, nói với Đinh Kiêu là con trai anh Tung Tung đi lạc ở sân chơi, không tìm được mẹ, may là trên người nó có giấy tờ tùy thân phía trên có số điện thoại của cha mẹ.</w:t>
      </w:r>
    </w:p>
    <w:p>
      <w:pPr>
        <w:pStyle w:val="BodyText"/>
      </w:pPr>
      <w:r>
        <w:t xml:space="preserve">Vừa nghe nói con trai bị đi lạc, Đinh Kiêu lo lắng vội vàng lái xe đến sân chơi, quả nhiên ở đồn công an thấy con trai anh đang ngồi đó khóc thút thít, đau lòng chạy đến ông lấy con vừa trách mắng vừa ôm hôn rối rít.</w:t>
      </w:r>
    </w:p>
    <w:p>
      <w:pPr>
        <w:pStyle w:val="BodyText"/>
      </w:pPr>
      <w:r>
        <w:t xml:space="preserve">Cục thịt này chính là bảo bối của nhà bọn họ, là sinh mạng của cả nhà họ, nếu nó mất tích chắc mọi người lo lắng muốn chết.</w:t>
      </w:r>
    </w:p>
    <w:p>
      <w:pPr>
        <w:pStyle w:val="BodyText"/>
      </w:pPr>
      <w:r>
        <w:t xml:space="preserve">“Nói cho ba biết, tại sao lại lạc mẹ?” Đinh Kiêu ổn định tâm thần, hỏi con trai. Tung Tung vừa khóc vừa nói, Đinh Kiêu một câu nghe cũng không hiểu, chỉ đành gọi điện thoại cho Vân Cẩn, nói cho cô biết đã tìm được con trai.</w:t>
      </w:r>
    </w:p>
    <w:p>
      <w:pPr>
        <w:pStyle w:val="BodyText"/>
      </w:pPr>
      <w:r>
        <w:t xml:space="preserve">Chỉ chốc lát sai, Vân Cẩn đã chạy vào đồn công an, thấy hai cha con, lo lắng trong lòng cũng vơi xuống, không nói một câu đi đến, ôm con lên đánh vào mông nhỏ của nó, vừa mắng vừa đánh.</w:t>
      </w:r>
    </w:p>
    <w:p>
      <w:pPr>
        <w:pStyle w:val="BodyText"/>
      </w:pPr>
      <w:r>
        <w:t xml:space="preserve">Tunng Tung nhất thời gào khóc, tránh mẹ trốn vào sau lưng ba.</w:t>
      </w:r>
    </w:p>
    <w:p>
      <w:pPr>
        <w:pStyle w:val="BodyText"/>
      </w:pPr>
      <w:r>
        <w:t xml:space="preserve">Đinh Kiêu vội vàng ngăn Vân Cẩn: “Em làm gì đấy, làm sao vừa vào đã đánh con?” trách cứ cô nhưng khi nhìn thấy hai mắt sưng đỏ của Vân Cẩn cũng biết là cô đã khóc rất nhiều.</w:t>
      </w:r>
    </w:p>
    <w:p>
      <w:pPr>
        <w:pStyle w:val="BodyText"/>
      </w:pPr>
      <w:r>
        <w:t xml:space="preserve">Vân Cẩn giải thích Đinh Kiêu mới biết được Tung Tung thừa lúc mẹ đi mua bắp rang bơ chạy đến khu nhà đồ chơi, chờ Vân Cẩn quay lại đã không nhìn thấy con đâu.</w:t>
      </w:r>
    </w:p>
    <w:p>
      <w:pPr>
        <w:pStyle w:val="BodyText"/>
      </w:pPr>
      <w:r>
        <w:t xml:space="preserve">Tung Tung không tìm được mẹ, vừa đi vừa khóc, kết quả là gặp được một người đàn ông không tốt muốn mang nó ra ngoài, nhưng Tung Tunng thấy chú đó không quen biết nên không chịu đi cùng, người đó vấn ôm lấy nó đi ra ngoài, Tung Tung khóc suốt nên đã gây chú ý của mấy cảnh sát đi tuần tra.</w:t>
      </w:r>
    </w:p>
    <w:p>
      <w:pPr>
        <w:pStyle w:val="BodyText"/>
      </w:pPr>
      <w:r>
        <w:t xml:space="preserve">Người cảnh sát tuần tra có kinh nghiệm nên vừa nhìn người kia đã biết không phải là phụ huynh của Tung Tung, dẫn nó đến đồn công an, hơn nữa hỏi thăm Tung Tung, Tung Tung lại lấy thẻ đeo vườn trẻ cho cảnh sát tuần tra, cảnh sát gọi điện cho Vân Cẩn không được mới gọi cho Đinh Kiêu.</w:t>
      </w:r>
    </w:p>
    <w:p>
      <w:pPr>
        <w:pStyle w:val="BodyText"/>
      </w:pPr>
      <w:r>
        <w:t xml:space="preserve">Tung Tung khóc lớn: “Mẹ xấu…ô…ô …mẹ xấu.”</w:t>
      </w:r>
    </w:p>
    <w:p>
      <w:pPr>
        <w:pStyle w:val="BodyText"/>
      </w:pPr>
      <w:r>
        <w:t xml:space="preserve">Đinh Kiêu nhìn rất đau lòng, lại ngăn Vân Cẩn đánh con, ôm Tung Tung vào trong ngực: “Tung Tung mới hơn ba tuổi, trẻ con không hiểu chuyện, nếu như mất tích rồi, em còn có thể nổi giận với nó được không? Em có gì không vừa lòng với anh thì nói chứ đừng mượn chuyện này mà đánh con anh.”</w:t>
      </w:r>
    </w:p>
    <w:p>
      <w:pPr>
        <w:pStyle w:val="BodyText"/>
      </w:pPr>
      <w:r>
        <w:t xml:space="preserve">Vân Cẩn cũng khóc, tìm con hơn một tiếng đồng hồ, đi hỏi khắp mọi nơi, chạy dời cả chân mà vẫn chưa tìm được con, gặp ai cũng hỏi có nhìn thấy Tung Tung không, cô sắp điên lên rồi, nếu con trai mà mất tích cô cũng không muốn sống nữa.</w:t>
      </w:r>
    </w:p>
    <w:p>
      <w:pPr>
        <w:pStyle w:val="BodyText"/>
      </w:pPr>
      <w:r>
        <w:t xml:space="preserve">Cũng may Đinh Kiêu gọi điện nói tìm được con rồi, mới khiến cô không lo lắng nữa, thấy con trai, không kìm nén được uất ức và tức giận trong người, mới không suy nghĩ gì mà dánh nó mấy cái, ai ngờ lại bị Đinh Kiêu trách cứ.</w:t>
      </w:r>
    </w:p>
    <w:p>
      <w:pPr>
        <w:pStyle w:val="BodyText"/>
      </w:pPr>
      <w:r>
        <w:t xml:space="preserve">Đinh Kiêu nhìn hai mẹ con ôm nhau khóc lóc, ở một bên nói: “Đừng khóc, trời tối rồi, mau về nhà thôi.” Lúc này Vân Cẩn mới ngừng khóc, cùng Đinh Kiêu dời đi.</w:t>
      </w:r>
    </w:p>
    <w:p>
      <w:pPr>
        <w:pStyle w:val="BodyText"/>
      </w:pPr>
      <w:r>
        <w:t xml:space="preserve">Đinh Kiêu ôm con đi phía trước, Vân Cẩn theo phía sau, Đinh Kiêu thấy cô đi rất chậm, nghi ngờ hỏi: “Em làm sao đấy? Có phải chạy nhiều quá nên đau chân?” Vân Cẩn gật đầu một cái.</w:t>
      </w:r>
    </w:p>
    <w:p>
      <w:pPr>
        <w:pStyle w:val="BodyText"/>
      </w:pPr>
      <w:r>
        <w:t xml:space="preserve">“ Vậy anh đi chậm một chút đợi em.” Đinh Kiêu thả chậm bước chân.</w:t>
      </w:r>
    </w:p>
    <w:p>
      <w:pPr>
        <w:pStyle w:val="BodyText"/>
      </w:pPr>
      <w:r>
        <w:t xml:space="preserve">Trong nhà, Đinh Kiêu tự mình xuống bếp làm cơm tối cho hai mẹ con.</w:t>
      </w:r>
    </w:p>
    <w:p>
      <w:pPr>
        <w:pStyle w:val="BodyText"/>
      </w:pPr>
      <w:r>
        <w:t xml:space="preserve">Nhìn Tung Tung cầm thìa xúc cơm rang trứng ăn, người làm cha cảm thấy thật vui mừng, khả năng tự lo ình của Tung Tung nhiều hơn những đứa trẻ cùng lứa tuổi, có thể tự mình ăn cơm, đúng là không phụ sự dạy dỗ của mẹ nó.</w:t>
      </w:r>
    </w:p>
    <w:p>
      <w:pPr>
        <w:pStyle w:val="BodyText"/>
      </w:pPr>
      <w:r>
        <w:t xml:space="preserve">Đến nhà vệ sinh vắt một chiếc khăn nóng, Đinh Kiêu tỉ mỉ lau mặt cho con, lại cầm khăn bảo Tung Tung đến lau mặt ẹ, Tung Tung nghe lời cầm khăn mặt đi đến trước mặt mẹ, kéo tay áo: “Mẹ, mẹ đừng khóc …”</w:t>
      </w:r>
    </w:p>
    <w:p>
      <w:pPr>
        <w:pStyle w:val="BodyText"/>
      </w:pPr>
      <w:r>
        <w:t xml:space="preserve">Vân Cẩn nhìn thấy trên hàng mi dài của con trai còn đọng lại giọt nước, trong lòng lại đau, ôm chặt lấy con trai, hôn lên khuôn mặt nhỏ nhắn của nó: “Về sau con không thể chạy lung tung nữa, làm mẹ lo muốn chết.”</w:t>
      </w:r>
    </w:p>
    <w:p>
      <w:pPr>
        <w:pStyle w:val="BodyText"/>
      </w:pPr>
      <w:r>
        <w:t xml:space="preserve">“Mẹ, về sau con sẽ nghe lời mẹ.” Tung Tung chu cái miệng nhỏ nhắn của mình trực khóc, thấy ba đang nhìn mình thì không thèm để ý gì nữa khóc lên.</w:t>
      </w:r>
    </w:p>
    <w:p>
      <w:pPr>
        <w:pStyle w:val="BodyText"/>
      </w:pPr>
      <w:r>
        <w:t xml:space="preserve">Ăn xong thịt bò chua cay và khoai tây chiên Đinh Kiêu làm, cảm thấy mùi vị cũng không tệ, Vân Cẩn liếc anh một cái: “Anh biết làm thức ăn hả? Học được khi nào đó?”</w:t>
      </w:r>
    </w:p>
    <w:p>
      <w:pPr>
        <w:pStyle w:val="BodyText"/>
      </w:pPr>
      <w:r>
        <w:t xml:space="preserve">Đinh Kiêu cũng không chấp lời giễu cợt của cô chỉ nói: “Lúc ở bộ đội có biết làm một chút, tuy không làm được những món cao cấp nhưng xào nấu vài món đơn giản thì cũng biết.”</w:t>
      </w:r>
    </w:p>
    <w:p>
      <w:pPr>
        <w:pStyle w:val="BodyText"/>
      </w:pPr>
      <w:r>
        <w:t xml:space="preserve">“Vậy tại sao trước đây không bao giờ thấy anh xuống bếp?” Vân Cẩn vặn hỏi lại. Đinh Kiêu trầm ngâm hồi lâu mới nói: “Không phải có em rồi sao.”</w:t>
      </w:r>
    </w:p>
    <w:p>
      <w:pPr>
        <w:pStyle w:val="BodyText"/>
      </w:pPr>
      <w:r>
        <w:t xml:space="preserve">Một câu nói bình thường nhưng trong lòng Vân Cẩn lại cảm thấy rung động, điều này khiến cô cảm thấy, Đinh Kiêu quá lệ thuộc vào cô, bởi vì có cô nên anh an tâm không cần làm gì cả, trước đây cô cảm thấy anh lười, nhưng nếu nhìn ở góc độ khác là do thói quen anh lệ thuộc vào cô.</w:t>
      </w:r>
    </w:p>
    <w:p>
      <w:pPr>
        <w:pStyle w:val="BodyText"/>
      </w:pPr>
      <w:r>
        <w:t xml:space="preserve">Vân Cẩn ngồi trên ghế sofa, Đinh Kiêu đến nhà tắm lấy một chậu nước nóng đặt trước mặt cô, để cho cô ngâm chân.</w:t>
      </w:r>
    </w:p>
    <w:p>
      <w:pPr>
        <w:pStyle w:val="BodyText"/>
      </w:pPr>
      <w:r>
        <w:t xml:space="preserve">“Trước đây khi anh còn ở bộ đội, phải chạy việt dã 10km, lòng bàn chân bị ma sát mà chầy xước, đội trưởng sẽ tìm thảo dược cho bọn anh ngâm chân, vừa có thể thư giãn mà lại lưu thông máu, nước không quá nóng em mau ngâm chân đi.”</w:t>
      </w:r>
    </w:p>
    <w:p>
      <w:pPr>
        <w:pStyle w:val="BodyText"/>
      </w:pPr>
      <w:r>
        <w:t xml:space="preserve">Trừ khi mang thai, cho đến bây giờ Vân Cẩn cũng chưa được hưởng thụ anh đối xử như vậy, Vân Cẩn cởi giày, ngâm chân mình trong nước nóng, thấy Đinh Kiêu đang đút mì cho con ăn, hốc mắt lại ẩm ướt.</w:t>
      </w:r>
    </w:p>
    <w:p>
      <w:pPr>
        <w:pStyle w:val="BodyText"/>
      </w:pPr>
      <w:r>
        <w:t xml:space="preserve">Nhớ lại tình hình buổi chiều, đúng là một ác mộng, thời điểm không tìm được Tung Tung, trong đầu cô nghĩ đến chính là gọi điện thoại cho anh, cảm giác chỉ cần gọi anh đến nhất định sẽ tìm thấy con.</w:t>
      </w:r>
    </w:p>
    <w:p>
      <w:pPr>
        <w:pStyle w:val="BodyText"/>
      </w:pPr>
      <w:r>
        <w:t xml:space="preserve">Không thể không thừa nhận, phụ nữ luôn có những lúc mềm yếu, cần có một bờ vai để dựa vào, nhất là khi gặp phải chuyện lớn, thần kinh hốt hoảng, trước đây người trong nhà luôn nói cô quyết đoán, cô cũng cảm thấy mình có thể đối mặt được với tất cả mọi chuyện, nhưng trải qua chuyện của Tiểu Bạch và Tung Tung cô mới bết, có người để dựa vào là chuyện tốt như thế nào.</w:t>
      </w:r>
    </w:p>
    <w:p>
      <w:pPr>
        <w:pStyle w:val="BodyText"/>
      </w:pPr>
      <w:r>
        <w:t xml:space="preserve">Nhìn người mà cô vừa yêu vừa hận đang ở trước mặt, Vân Cẩn lại lặng lẽ chuyển tầm mắt vào chậu nước ngâm chân, lấy hết dũng khí để nói chuyện với anh thì lại thấy anh đang nói chuyện với con.</w:t>
      </w:r>
    </w:p>
    <w:p>
      <w:pPr>
        <w:pStyle w:val="BodyText"/>
      </w:pPr>
      <w:r>
        <w:t xml:space="preserve">“Con trai, ba về nhà bà nội rồi, chào tạm biệt ba cái nào.” Đinh Kiêu giơ mặt về phía Tung Tung, Tung Tung cũng rất nghe lời hôn ba một cái nói hẹn gặp lại.</w:t>
      </w:r>
    </w:p>
    <w:p>
      <w:pPr>
        <w:pStyle w:val="BodyText"/>
      </w:pPr>
      <w:r>
        <w:t xml:space="preserve">“Anh đi đây, chuyện của Tiểu Bạch đã không còn gì phải lo nữa, qua vài ngày nữa sẽ được thả ra.” Đinh Kiêu trước khi đi nói qua một chút tình hình của em trai với Vân Cẩn.</w:t>
      </w:r>
    </w:p>
    <w:p>
      <w:pPr>
        <w:pStyle w:val="BodyText"/>
      </w:pPr>
      <w:r>
        <w:t xml:space="preserve">“Cảm ơn anh đã giúp nhà em giải quyết chuyện này.” Vân Cẩn cảm ơn tự đáy lòng. Đinh Kiêu đưa mắt nhìn cô mấy giây, cười khổ một tiếng : “Em nên cảm ơn Tung Tung đi, ai bảo Tiểu Bạch là cậu của nó.” Nói xong anh đẩy cửa đi ra ngoài.</w:t>
      </w:r>
    </w:p>
    <w:p>
      <w:pPr>
        <w:pStyle w:val="BodyText"/>
      </w:pPr>
      <w:r>
        <w:t xml:space="preserve">Vân Cẩn nghe thấy âm thanh đóng cửa, trong lòng có chút hối hận, không biết câu nói vừa rồi có làm tổn thương anh không, giữa hai người bọn họ cần gì phải nói những lời cảm ơn khách sáo như vậy, Đinh Kiêu giúp cô như vậy cũng không phải là vì câu cảm ơn.</w:t>
      </w:r>
    </w:p>
    <w:p>
      <w:pPr>
        <w:pStyle w:val="BodyText"/>
      </w:pPr>
      <w:r>
        <w:t xml:space="preserve">Thật giống như lời một bài hát nào đi, hai người thân mật nhau, là do họ muốn chứng minh những thương tổn của bọn họ?</w:t>
      </w:r>
    </w:p>
    <w:p>
      <w:pPr>
        <w:pStyle w:val="BodyText"/>
      </w:pPr>
      <w:r>
        <w:t xml:space="preserve">“Mẹ, làm sao mẹ lại khóc? Ba đánh mẹ à? Để con giúp mẹ đánh ba nha.” Tung Tung thấy mẹ như vậy, chạy đến hỏi thăm.</w:t>
      </w:r>
    </w:p>
    <w:p>
      <w:pPr>
        <w:pStyle w:val="BodyText"/>
      </w:pPr>
      <w:r>
        <w:t xml:space="preserve">Vân Cẩn miễn cưỡng cười một tiếng, “ Mẹ không khóc, ba cũng không đánh mẹ, làm sao ba có thể đánh mẹ chứ, bảo bối, con đến nhà tắm cầm giúp mẹ cái khăn, mẹ muốn cái khăn màu xanh dương nha.”</w:t>
      </w:r>
    </w:p>
    <w:p>
      <w:pPr>
        <w:pStyle w:val="BodyText"/>
      </w:pPr>
      <w:r>
        <w:t xml:space="preserve">“Vâng.” Tung Tung nghe lời chạy đến nhà tắm, tìm được chiếc khăn màu xanh dương mẹ hay dùng chạy đến đưa cho cô. Vân Cẩn thấy nó kéo cái khăn trên mặt đất, cười nói: “ Con trai, khăn lông phải cầm trên tay, không được kéo trên mặt đất như vậy, kéo trên đất sẽ bị bẩn mất.”</w:t>
      </w:r>
    </w:p>
    <w:p>
      <w:pPr>
        <w:pStyle w:val="BodyText"/>
      </w:pPr>
      <w:r>
        <w:t xml:space="preserve">Lần nay con trai ngoài ý muốn bị lạc đươc, khiến Đinh Kiêu rất sợ, trong lòng tính toán cần phải làm cho nói một cái định vị GPRS đeo lên cổ, về sau mỗi lần ra khỏi cửa đều phải đeo tránh cho nó chạy lung tung rồi lại đi lạc làm người lớn lo lắng.</w:t>
      </w:r>
    </w:p>
    <w:p>
      <w:pPr>
        <w:pStyle w:val="BodyText"/>
      </w:pPr>
      <w:r>
        <w:t xml:space="preserve">Trong trại tạm giam, Mạnh Tiểu Bạch ngồi trong đó một tháng cuối cùng cũng được thả ra, đang sắp xếp quần áo, Mạnh Tiểu Bạch đi ra cổng chính trại tạm giam, ngẩng đầu nhìn những ngôi nhà ngói của Bắc Kinh, trong lòng sinh ra cảm khái, coi như vừa trải qua một kiếp nạn, cuối cùng cũng bình an.</w:t>
      </w:r>
    </w:p>
    <w:p>
      <w:pPr>
        <w:pStyle w:val="BodyText"/>
      </w:pPr>
      <w:r>
        <w:t xml:space="preserve">Có anh rể và em rể, anh biết mình sẽ không xảy ra chuyện gì, cùng lắm là phá sản, nhưng một tháng trong này anh đã niệm ra nhiều điều, có một số việc cần làm có chừng mực, chơi đùa lâu quá có ngày sẽ gặp quả báo, lại nói dựa vào người khác có thể dựa vào cả đời không?</w:t>
      </w:r>
    </w:p>
    <w:p>
      <w:pPr>
        <w:pStyle w:val="BodyText"/>
      </w:pPr>
      <w:r>
        <w:t xml:space="preserve">Mạnh Tiểu Bạch hạ quyết tâm, phải vươn lên trở thành một gốc cây đại thụ, không hề dựa vào sự che trở của người khác, chính mình phải có bản lĩnh thì đó mới là bản lĩnh thực sự. Một tháng này anh ở trong trại giam, cũng làm quen được với tất cả cảnh sát ở trong đó.</w:t>
      </w:r>
    </w:p>
    <w:p>
      <w:pPr>
        <w:pStyle w:val="BodyText"/>
      </w:pPr>
      <w:r>
        <w:t xml:space="preserve">Xa xa nhìn thấy Vân Cẩn đang bước xuống từ một chiếc xe phía đối diện, trong lòng Mạnh Tiểu Bạch nóng lên, dù thế nào đi chăng nữa, chị mình vẫn là chị mình, sau này phải đối thật tốt với chị, tương lai cha mẹ không còn, hai chị em cũng chỉ có thể dựa vào nhau.</w:t>
      </w:r>
    </w:p>
    <w:p>
      <w:pPr>
        <w:pStyle w:val="BodyText"/>
      </w:pPr>
      <w:r>
        <w:t xml:space="preserve">Nào biết, Mạnh Tiểu Bạch vừa đến gần đã bị chị mình ột cái tát thật mạnh.</w:t>
      </w:r>
    </w:p>
    <w:p>
      <w:pPr>
        <w:pStyle w:val="BodyText"/>
      </w:pPr>
      <w:r>
        <w:t xml:space="preserve">Mạnh Tiểu Bạch bị đánh mà không hiểu tại sao, nhưng anh cũng không dám phản kháng, cúi đầu không nói tiếng nào, bây giờ anh là người khiến mọi người lo lắng, làm tan vỡ niềm tin của bà ngoại của ba mẹ và cả của chị nữa, trong lòng anh cũng cảm thấy mình là một tên khốn khiếp, chị đánh mình như vậy là còn nhẹ.</w:t>
      </w:r>
    </w:p>
    <w:p>
      <w:pPr>
        <w:pStyle w:val="BodyText"/>
      </w:pPr>
      <w:r>
        <w:t xml:space="preserve">Hai mắt Vân Cẩn đẫm lệ, hận không rèn sắt thành thép người em trai không có tiền đồ này, một tháng không thấy, khuôn mặt nó tuy có chút tiều tụy nhưng tinh thần vẫn tốt, có thể thấy nó ở trong đó cũng không phải lo nghĩ gì, trong lòng lại càng thêm tức giận.</w:t>
      </w:r>
    </w:p>
    <w:p>
      <w:pPr>
        <w:pStyle w:val="BodyText"/>
      </w:pPr>
      <w:r>
        <w:t xml:space="preserve">Trong chuyện này cô thiếu anh em Đinh Kiêu, Đinh Ký cái nhân tình, trong lòng cô biết rất rõ.</w:t>
      </w:r>
    </w:p>
    <w:p>
      <w:pPr>
        <w:pStyle w:val="Compact"/>
      </w:pPr>
      <w:r>
        <w:br w:type="textWrapping"/>
      </w:r>
      <w:r>
        <w:br w:type="textWrapping"/>
      </w:r>
    </w:p>
    <w:p>
      <w:pPr>
        <w:pStyle w:val="Heading2"/>
      </w:pPr>
      <w:bookmarkStart w:id="75" w:name="chương-54"/>
      <w:bookmarkEnd w:id="75"/>
      <w:r>
        <w:t xml:space="preserve">53. Chương 54</w:t>
      </w:r>
    </w:p>
    <w:p>
      <w:pPr>
        <w:pStyle w:val="Compact"/>
      </w:pPr>
      <w:r>
        <w:br w:type="textWrapping"/>
      </w:r>
      <w:r>
        <w:br w:type="textWrapping"/>
      </w:r>
    </w:p>
    <w:p>
      <w:pPr>
        <w:pStyle w:val="BodyText"/>
      </w:pPr>
      <w:r>
        <w:t xml:space="preserve">Trước khi Tiểu Bạch được thả ra một ngày, Vân Cẩn gọi điện thoại cho Đinh Ký, muốn mời anh ta một bữa cơm để nói cảm ơn, Đinh Ký từ chối: “Chị dâu, không cần khách sáo với em, chỉ cần chị và anh em sống hạnh phúc, so với ăn cái gì em cũng thấy vui hơn, bà nội em rất thích trẻ con, nếu chị không bận việc gì thì mang Tung Tung đến bà chơi.”</w:t>
      </w:r>
    </w:p>
    <w:p>
      <w:pPr>
        <w:pStyle w:val="BodyText"/>
      </w:pPr>
      <w:r>
        <w:t xml:space="preserve">Trong lòng Vân Cẩn thấy chua xót, cảm ơn Đinh Ký một lần nữa.</w:t>
      </w:r>
    </w:p>
    <w:p>
      <w:pPr>
        <w:pStyle w:val="BodyText"/>
      </w:pPr>
      <w:r>
        <w:t xml:space="preserve">Mặc dù Đinh Ký còn nhở hơn Đinh Kiêu mấy tưởi nhưng lại hiểu chuyện như vậy, vậy mà Đinh Kiêu một hồi nóng một hồi lạnh, cả ngày xuất quỷ nhập thần, vài ngày không thấy anh cũng là chuyện bình thường.</w:t>
      </w:r>
    </w:p>
    <w:p>
      <w:pPr>
        <w:pStyle w:val="BodyText"/>
      </w:pPr>
      <w:r>
        <w:t xml:space="preserve">“Chị dâu, anh em có chuyện gì cũng để trong lòng, không quen nói ra miệng, ví dụ như chuyện của em chị cũng vậy, trước đây anh ấy cũng có nhờ bạn bè giúp đỡ…anh ấy không nói với chị là sợ chị không vui.” Đinh Ký đắn đo mãi mới nói chuyện cho Vân Cẩn.</w:t>
      </w:r>
    </w:p>
    <w:p>
      <w:pPr>
        <w:pStyle w:val="BodyText"/>
      </w:pPr>
      <w:r>
        <w:t xml:space="preserve">Vân Cẩn sững sờ, không cầm được nước mắt: “Chị biết…Chị cũng đã nói với em chị mấy lần nhưng tên tiểu tử kia chưa thấy quan tài thì vẫn chưa nhỏ lệ, chị cũng không quản được nó…”</w:t>
      </w:r>
    </w:p>
    <w:p>
      <w:pPr>
        <w:pStyle w:val="BodyText"/>
      </w:pPr>
      <w:r>
        <w:t xml:space="preserve">“Lần này coi như là một bài học cho nó đi, may là cũng chưa gây ra chuyện gì quá lớn.” Đin Ký cũng Mạnh Tiểu Bạch lần này coi như là may mắn còn chưa đi vào ngõ cụt, nếu không hôn nhân của anh anh và chị dâu coi như xong.</w:t>
      </w:r>
    </w:p>
    <w:p>
      <w:pPr>
        <w:pStyle w:val="BodyText"/>
      </w:pPr>
      <w:r>
        <w:t xml:space="preserve">“Đúng rồi, Đinh Ký, đồng nghiệp chị có một người em gái mới từ Đức du học về, bây giờ đang công tác lại bệnh viện hải quân, em có muốn gặp mặt người ta một chút không ?”</w:t>
      </w:r>
    </w:p>
    <w:p>
      <w:pPr>
        <w:pStyle w:val="BodyText"/>
      </w:pPr>
      <w:r>
        <w:t xml:space="preserve">Nói xong chuyện nhà mình, Vân Cẩn lại nhiệt tình giới thiệu bạn gái cho em rể.</w:t>
      </w:r>
    </w:p>
    <w:p>
      <w:pPr>
        <w:pStyle w:val="BodyText"/>
      </w:pPr>
      <w:r>
        <w:t xml:space="preserve">Không ngờ Đinh Ký chỉ cười: “Chị dâu, cảm ơn chị nhưng em có bạn gái rồi, cũng mới thôi, anh họ cũng gặp rồi, nếu hôm nào rảnh mấy người chúng ta tụ tập một chút em sẽ đưa cô ấy đến.”</w:t>
      </w:r>
    </w:p>
    <w:p>
      <w:pPr>
        <w:pStyle w:val="BodyText"/>
      </w:pPr>
      <w:r>
        <w:t xml:space="preserve">“Được, chị sẽ đưa Tung Tung đếnn.” Vân Cẩn vui vẻ đồng ý.</w:t>
      </w:r>
    </w:p>
    <w:p>
      <w:pPr>
        <w:pStyle w:val="BodyText"/>
      </w:pPr>
      <w:r>
        <w:t xml:space="preserve">Trải qua chuyện này của em trai, trong lòng Vân Cẩn cũng mềm đi rất nhiều, dù nói thế nào đi chăng nữa, Đinh Kiêu đối với gia đình nhà cô đều rất tốt, cho dù cuộc hôn nhân này có thế nào đi chăng nữa anh cũng là ba của Tung Tung, là con rể nhà họ Mạnh, cô cũng thể quá đáng được.</w:t>
      </w:r>
    </w:p>
    <w:p>
      <w:pPr>
        <w:pStyle w:val="BodyText"/>
      </w:pPr>
      <w:r>
        <w:t xml:space="preserve">Trên đường về nhà, Vân Cẩn lái xa, Mạnh Tiểu Bạch ôm Tung Tung, hứa là sẽ mua một đón đồ chơi gì đó cho nó.</w:t>
      </w:r>
    </w:p>
    <w:p>
      <w:pPr>
        <w:pStyle w:val="BodyText"/>
      </w:pPr>
      <w:r>
        <w:t xml:space="preserve">“Cậu, cháu muốn máy xúc.” Trừ ba ra, Tung Tung thích nhất là cậu của nó, rất hay mùa đồ chơi và quần áo mới cho nó, còn dẫn nó ra ngoài chơi nữa.</w:t>
      </w:r>
    </w:p>
    <w:p>
      <w:pPr>
        <w:pStyle w:val="BodyText"/>
      </w:pPr>
      <w:r>
        <w:t xml:space="preserve">“Máy xúc?” Đầu tiên Mạnh Tiểu Bạch không hiểu, nghĩ nghĩ rồi hỏi lại: “Là máy xúc đất có thể xúc đất cát đúng không.”</w:t>
      </w:r>
    </w:p>
    <w:p>
      <w:pPr>
        <w:pStyle w:val="BodyText"/>
      </w:pPr>
      <w:r>
        <w:t xml:space="preserve">“Đào đất cát.” Tung Tung vui vẻ nói.</w:t>
      </w:r>
    </w:p>
    <w:p>
      <w:pPr>
        <w:pStyle w:val="BodyText"/>
      </w:pPr>
      <w:r>
        <w:t xml:space="preserve">“Được, cháu cậu thích cái gì cậu cũng mua cho.” Mạnh Tiểu Bạch hôn Tung Tung một cái, nhìn về phía chị mình: “Chị, buổi tối chúng ta mời anh rể đến ăn cơm không ?”</w:t>
      </w:r>
    </w:p>
    <w:p>
      <w:pPr>
        <w:pStyle w:val="BodyText"/>
      </w:pPr>
      <w:r>
        <w:t xml:space="preserve">“Ừ, mẹ đã gọi cho anh ấy rồi.” Vân Cẩn cũng không muốn gây sự với Đinh Kiêu vào lúc này, bây giờ nhà họ Mạnh nhìn anh ai cũng đang cảm động rơi nước mắt.</w:t>
      </w:r>
    </w:p>
    <w:p>
      <w:pPr>
        <w:pStyle w:val="BodyText"/>
      </w:pPr>
      <w:r>
        <w:t xml:space="preserve">Mạnh Tiểu Bạch suy nghĩ một chút rồi nói với chị: “Chị, về nhà chị thay em cảm ơn anh rể một chút, cũng nhờ anh ấy mà khi ở trong phòng giam em mới không phải chịu khổ.”</w:t>
      </w:r>
    </w:p>
    <w:p>
      <w:pPr>
        <w:pStyle w:val="BodyText"/>
      </w:pPr>
      <w:r>
        <w:t xml:space="preserve">“Bây giờ em đã biết sợ chưa, về sau làm gì cũng phải có chừng mực thôi, có thể cứu được em một lần nhưng không thể cứu em mãi được.” Vân Cẩn lạnh lùng lườm Mạnh Tiểu Bạch một cái, thấy nó đang cẩn thận ôm Tung Tung nên cũng không nói thêm gì nữa.</w:t>
      </w:r>
    </w:p>
    <w:p>
      <w:pPr>
        <w:pStyle w:val="BodyText"/>
      </w:pPr>
      <w:r>
        <w:t xml:space="preserve">“Chị, chị và anh rể, hai người đã làm hòa chưa…anh rể đối với chúng ta rất tốt, đúng là yêu ai yêu cả đường đi…’”</w:t>
      </w:r>
    </w:p>
    <w:p>
      <w:pPr>
        <w:pStyle w:val="BodyText"/>
      </w:pPr>
      <w:r>
        <w:t xml:space="preserve">“Được rồi, chị tự biết phải làm thế nào.” Vân Cẩn nhàn nhạt nhìn về phía trước.</w:t>
      </w:r>
    </w:p>
    <w:p>
      <w:pPr>
        <w:pStyle w:val="BodyText"/>
      </w:pPr>
      <w:r>
        <w:t xml:space="preserve">Khi gặp khó khăn, người đầu tiên cô nghĩ đến vẫn là Đinh Kiêu, không chỉ bởi vì anh có khả năng có thể giúp được cô, mà sâu xa hơn còn có một nguyên nhân khác, những ngày qua cô cũng đã suy nghĩ, trong lòng cô, vẫn có phần tin tưởng và lệ thuộc vào Đinh Kiêu, cho dù là bọn họ cãi nhau đi chăng nữa, Đinh Kiêu cũng sẽ không bỏ mặc em trai cô, chuyện khác cô có thể không tin anh nhưng chuyện này cô tin tưởng anh.</w:t>
      </w:r>
    </w:p>
    <w:p>
      <w:pPr>
        <w:pStyle w:val="BodyText"/>
      </w:pPr>
      <w:r>
        <w:t xml:space="preserve">Nói cho cùng, là bởi vì giữa họ có một thứ tình cảm không thể cắt đứt được, không phải bởi vì đứa con của họ, chỉ đơn giản là tình cảm giữa hai người không thể cắt đứt được, có thể là tình cảm khi còn bé, hoặc cũng có thể là tình cảm vợ chồng, suy nghĩ như vậy, cô cũng không còn quá tuyệt vọng với Đinh Kiêu, mới có thể có chút hy vọng vào tương lai của hai người bọn họ.</w:t>
      </w:r>
    </w:p>
    <w:p>
      <w:pPr>
        <w:pStyle w:val="BodyText"/>
      </w:pPr>
      <w:r>
        <w:t xml:space="preserve">Buổi chiều, khi Đinh Kiêu đang suy nghĩ xem đến nhà bố vợ ăn cơm thì phải mua cái gì thì Đinh Tiềm gọi điện đến.</w:t>
      </w:r>
    </w:p>
    <w:p>
      <w:pPr>
        <w:pStyle w:val="BodyText"/>
      </w:pPr>
      <w:r>
        <w:t xml:space="preserve">“Đinh Kiêu, đang ở đâu đấy, không bận gì thì chúng ta gặp mặt đi.” Trong điện thoại Đinh Tiềm hẹn anh ra ngoài gặp mặt. Chú nhỏ gọi điện hẹn mặt chắc chắn là có chuyện gì đó, Đinh Kiêu không suy nghĩ gì đồng ý luôn.</w:t>
      </w:r>
    </w:p>
    <w:p>
      <w:pPr>
        <w:pStyle w:val="BodyText"/>
      </w:pPr>
      <w:r>
        <w:t xml:space="preserve">‘Chú nói gì cơn, chú cảm thấy Mạc Sơ Nguyên căn bản là không bị đe dọa?” Nghe chú nói thế, Đinh Kiêu vô cùng ngạc nhiên. Mặc dù cảnh sátko điều tra ra gì cả nhưng anh cũng không từng nghi ngờ Mạc Sơ Nguyên.</w:t>
      </w:r>
    </w:p>
    <w:p>
      <w:pPr>
        <w:pStyle w:val="BodyText"/>
      </w:pPr>
      <w:r>
        <w:t xml:space="preserve">Đinh Tiềm nói: “Sau lần đó chú và Đinh Ký có quay lại Mạc Sơ Nguyên một lần, nhưng vẫn không cho cháu biết, định đợi có kết quả rồi mới báo cho cháu.”</w:t>
      </w:r>
    </w:p>
    <w:p>
      <w:pPr>
        <w:pStyle w:val="BodyText"/>
      </w:pPr>
      <w:r>
        <w:t xml:space="preserve">Đinh Ký là nhân tài tốt nghiệp Đại học cảnh sát ra, là trinh sát rất được coi trong ở Cục công an, ở phương diện thu thập chứng cứ hiện trường anh không chỉ nắm vững về lý thuyết mà kinh nghiệm cũng dày dặn, cho nên kết quả điền tra của anh ta Đinh Kiêu không thể không tin.</w:t>
      </w:r>
    </w:p>
    <w:p>
      <w:pPr>
        <w:pStyle w:val="BodyText"/>
      </w:pPr>
      <w:r>
        <w:t xml:space="preserve">Đinh Ký nói với anh họ và chú, khi anh ta đến nhà Mạc Sơ Nguyên lục soát cẩn thận một lần nữa, phát hiện nhà Mạc Sơ Nguyên bị phá hoại có vẻ thái quá.</w:t>
      </w:r>
    </w:p>
    <w:p>
      <w:pPr>
        <w:pStyle w:val="BodyText"/>
      </w:pPr>
      <w:r>
        <w:t xml:space="preserve">“Hiện trường rõ ràng đã trải qua xử lý, cháu không thể không nghi ngờ cô ta có chủ ý tự phá hoại nhà mình, nhưng cô ta lại bỏ xót một chút, nếu như có người khác muốn phá hoại nhà cô ta, sẽ không cần phải phá hoại nhà cô ta như vậy, chỉ cần tùy tiện đập vài món đồ cũng có thể dọa được cô ta rồi.”</w:t>
      </w:r>
    </w:p>
    <w:p>
      <w:pPr>
        <w:pStyle w:val="BodyText"/>
      </w:pPr>
      <w:r>
        <w:t xml:space="preserve">Đinh Kiêu hoài nghi: “Em nói là cô ta tự đập nhà mình?”</w:t>
      </w:r>
    </w:p>
    <w:p>
      <w:pPr>
        <w:pStyle w:val="BodyText"/>
      </w:pPr>
      <w:r>
        <w:t xml:space="preserve">Đinh Ký lắc đầu: “Không phải chính cô ta, cô ta cũng không ngu như vậy, cô ta hoàn toàn có thể thuê một người khác đến phá hư nhà cô ta, như vậy cảnh sát vừa có thể lấy được dấu vân tay, lại càng không thể điều tra ra được người sở hữu dấu vân tay đó là ai.”</w:t>
      </w:r>
    </w:p>
    <w:p>
      <w:pPr>
        <w:pStyle w:val="BodyText"/>
      </w:pPr>
      <w:r>
        <w:t xml:space="preserve">“Điều này chỉ là do em suy đoán thôi, em có chứng cứ không?” Mặc dù Đinh Kiêu biết Mạc Sơ Nguyên vô cùng thông mình, nhưng cũng không muốn em họ mình khi chưa có chứng cứ mà lại kết tội cho cô ta như vậy.</w:t>
      </w:r>
    </w:p>
    <w:p>
      <w:pPr>
        <w:pStyle w:val="BodyText"/>
      </w:pPr>
      <w:r>
        <w:t xml:space="preserve">Đinh Ký nói: “Đang tiếc em không thể nói chuyện trực tiếp với cô ta, nếu không em chắc chắn có thể biết được cô ta có đang nói dối hay không , lời khai của cô ta ở sở cảnh sát em cũng xem rồi, có quá nhiều điểm đáng nghi ngờ, căn bản không đủ chứng cứ để cô ta hoài nghi công ty đó.”</w:t>
      </w:r>
    </w:p>
    <w:p>
      <w:pPr>
        <w:pStyle w:val="BodyText"/>
      </w:pPr>
      <w:r>
        <w:t xml:space="preserve">Đinh Kiêu không nói gì, giống như đang suy nghĩ điều gì đó.</w:t>
      </w:r>
    </w:p>
    <w:p>
      <w:pPr>
        <w:pStyle w:val="BodyText"/>
      </w:pPr>
      <w:r>
        <w:t xml:space="preserve">Đinh Tiềm lại nói: “Chúng ta gọi cháu ra ngoài, chỉ là muốn nhắc nhở cháu một chút, mục đích của người phụ nữ kia không đơn giản đâu, chỉ cần cháu để ý một chút là có thể nhận ra, cô ta làm như vậy là vì cái gì, cũng không phải chú có thành kiến gì với cô ta nhưng cháu cũng nên cẩn thận đó.”</w:t>
      </w:r>
    </w:p>
    <w:p>
      <w:pPr>
        <w:pStyle w:val="BodyText"/>
      </w:pPr>
      <w:r>
        <w:t xml:space="preserve">Mấy ngày anh và Hạ Lục chăm sóc Mạc Sơ Nguyên, luôn âm thầm quan sát biểu hiện của cô ta, sau khi nói suy nghĩ của mình với đối phương, hai người bọn họ không hẹn mà có cùng một suy nghĩ.</w:t>
      </w:r>
    </w:p>
    <w:p>
      <w:pPr>
        <w:pStyle w:val="BodyText"/>
      </w:pPr>
      <w:r>
        <w:t xml:space="preserve">Khi Đinh Kiêu không có ở đó, vẻ mặt kia của Mạc Sơ Nguyên….là chấn định và hờ hững, căn bản không giống như là một người bị hại vừa bị đe dọa, cô ta nhiều khi vô ý, tự cho là mình diễn rất đạt nhưng vẫn không thể qua được mắt của Hạ Lục.</w:t>
      </w:r>
    </w:p>
    <w:p>
      <w:pPr>
        <w:pStyle w:val="BodyText"/>
      </w:pPr>
      <w:r>
        <w:t xml:space="preserve">“Vậy mới biết là vẫn là chị dâu tốt nhất, anh cần gì đòi ly hôn với chị ấy.” Đinh Ký cảm thán. Đinh Kiêu tức giận nói: “Chẳng phải vì cô ấy hay sao, anh cũng có làm gì đâu, là chị dâu của muốn làm loạn đó chứ.”</w:t>
      </w:r>
    </w:p>
    <w:p>
      <w:pPr>
        <w:pStyle w:val="BodyText"/>
      </w:pPr>
      <w:r>
        <w:t xml:space="preserve">“Anh vậy anh đi dỗ chị dâu đi, đừng qua lại với người phụ nữ kia nữa, cô ta vì muốn được anh quan tâm mà chuyện xấu xa thế nào cũng làm được.” Đinh Ký vẫn luôn muốn anh họ và chị dâu của mình không cãi nhau nữa.</w:t>
      </w:r>
    </w:p>
    <w:p>
      <w:pPr>
        <w:pStyle w:val="BodyText"/>
      </w:pPr>
      <w:r>
        <w:t xml:space="preserve">Đinh Kiêu cũng không tỏ thái độ gì, chỉ nói: “Được, lời của mọi người anh sẽ nhớ, nhưng anh sẽ tự có quyết định riêng của mình.”</w:t>
      </w:r>
    </w:p>
    <w:p>
      <w:pPr>
        <w:pStyle w:val="BodyText"/>
      </w:pPr>
      <w:r>
        <w:t xml:space="preserve">Hai người kia liếc mắt nhìn nhau, biết là cũng chẳng nói được gì nữa, nên cũng không tiếp tục đề tài này nữa, đều nói đến chuyện khác.</w:t>
      </w:r>
    </w:p>
    <w:p>
      <w:pPr>
        <w:pStyle w:val="BodyText"/>
      </w:pPr>
      <w:r>
        <w:t xml:space="preserve">Sau khi chia tay với chú và em họ, trời cũng đã gần tối, Đinh Kiêu một mình lái xe đi tìm Mạc Sơ Nguyên. Vụ án mãi không phá được, Mạc Sơ Nguyên cũng không ở trong khách sạn nữa, nhưng cũng không về nhà mà vào ở trong kí túc được nhà trường phân cho.</w:t>
      </w:r>
    </w:p>
    <w:p>
      <w:pPr>
        <w:pStyle w:val="BodyText"/>
      </w:pPr>
      <w:r>
        <w:t xml:space="preserve">Lúc Mạc Sơ Nguyên nghe thấy tiếng gõ cửa rất ngạc nhiên, nghe thấy tiếng Đinh Kiêu ngoài cửa lại càng ngạc nhiên hơn, nhưng cô ta vẫn vui mừng đi ra mở cửa.</w:t>
      </w:r>
    </w:p>
    <w:p>
      <w:pPr>
        <w:pStyle w:val="BodyText"/>
      </w:pPr>
      <w:r>
        <w:t xml:space="preserve">“Đinh Kiêu, sao anh lại đến giờ này?” Mạc Sơ Nguyên ngạc nhiên hỏi.</w:t>
      </w:r>
    </w:p>
    <w:p>
      <w:pPr>
        <w:pStyle w:val="BodyText"/>
      </w:pPr>
      <w:r>
        <w:t xml:space="preserve">Vẻ mặt Đinh Kiêu vẫn như thường, đi đến ghế salon trong phòng: “Anh vừa gặp mặt với mấy người của sở cảnh sát, bọn họ nói, vụ án của em đã có tiến triển, cho nên anh đến đây muốn nói cho em biết.”</w:t>
      </w:r>
    </w:p>
    <w:p>
      <w:pPr>
        <w:pStyle w:val="BodyText"/>
      </w:pPr>
      <w:r>
        <w:t xml:space="preserve">“Hả? Bọn họ tra được gì rồi?” trên mặt Mạc Sơ Nguyên mặc dù bình tĩnh nhưng trong lòng lại đang trầm xuống.</w:t>
      </w:r>
    </w:p>
    <w:p>
      <w:pPr>
        <w:pStyle w:val="BodyText"/>
      </w:pPr>
      <w:r>
        <w:t xml:space="preserve">Đinh Kiêu thấy Mạc Sơ Nguyên cũng ngồi xuống, nghiêng thân thể về phía trước tiến sát về phía cô ta: “Phía cảnh sát nói với anh, khi bọn họ đến nhà em thu thập chứng cứ, phát hiện có dấu vân tay khả nghi, sau đó bọn họ tiến hành đối chiếu ở Bộ Công an, rất khó nhưng vẫn tìm được chủ nhân của dấu vân tay đó, là một người thất nghiệp.”</w:t>
      </w:r>
    </w:p>
    <w:p>
      <w:pPr>
        <w:pStyle w:val="BodyText"/>
      </w:pPr>
      <w:r>
        <w:t xml:space="preserve">“Một người thất nghiệp?” Mạc Sơ Nguyên có chút khẩn trương, hai hàng lông mày nhíu lại, giống như đang suy tư điều gì đó nhưng cũng không như đang chột dạ.</w:t>
      </w:r>
    </w:p>
    <w:p>
      <w:pPr>
        <w:pStyle w:val="BodyText"/>
      </w:pPr>
      <w:r>
        <w:t xml:space="preserve">“Ừ, đó là một công nhân, mấy năm trước vì trộm cắp ở công trường nên đã từng bị xử phạt, cho nên Bộ công an mới có dấu vân tay của hắn ta, anh nghi hắn ta chính là người đến phá hỏng nhà em.” Đinh Kiêu nhìn chằm chằm vào ánh mắt của Mạc Sơ Nguyên.</w:t>
      </w:r>
    </w:p>
    <w:p>
      <w:pPr>
        <w:pStyle w:val="BodyText"/>
      </w:pPr>
      <w:r>
        <w:t xml:space="preserve">Mạc Sơ Nguyên thở ra, cảm xúc bắt đầu có biến động, hỏi Đinh Kiêu: “Hắn ta bị bắt chưa?” “Còn chưa, người này chỗ ở không cố định, tìm được cũng không dễ dàng gì.” Đinh Kiêu cố ý dò xét.</w:t>
      </w:r>
    </w:p>
    <w:p>
      <w:pPr>
        <w:pStyle w:val="BodyText"/>
      </w:pPr>
      <w:r>
        <w:t xml:space="preserve">Mạc Sơ Nguyên than nhẹ một tiếng: “Bắt được hắn ta sớm thì tốt, như vậy em cũng có thể am tâm mà về nhà.” Tầm mắt chuyển sang Đinh Kiêu, thấy gương mặt tuấn tú của anh dường như có chút không bình thường, không nghiêm túc, cô hốt hoảng dời mắt.</w:t>
      </w:r>
    </w:p>
    <w:p>
      <w:pPr>
        <w:pStyle w:val="BodyText"/>
      </w:pPr>
      <w:r>
        <w:t xml:space="preserve">Đinh Kiêu dịch lại gần cô, vô cùng dịu dàng nói: “Sở Nguyên, tối nay anh ở lại đây được không?” Mạc Sơ Nguyên vui mừng, trong nháy mắt hai mắt sáng lên, giọng nói run run: “Thật không? Đinh Kiêu, anh thật sự muốn ở lại.’</w:t>
      </w:r>
    </w:p>
    <w:p>
      <w:pPr>
        <w:pStyle w:val="BodyText"/>
      </w:pPr>
      <w:r>
        <w:t xml:space="preserve">“Đúng vậy, em không muốn hay sao?” Đinh Kiêu mỉm cười nhìn cô.</w:t>
      </w:r>
    </w:p>
    <w:p>
      <w:pPr>
        <w:pStyle w:val="BodyText"/>
      </w:pPr>
      <w:r>
        <w:t xml:space="preserve">“Anh biết mà, em vẫn luôn muốn.” Mạc Sơ Nguyên không kiềm chế được đưa tay vuốt ve trên cổ Đinh Kiêu.</w:t>
      </w:r>
    </w:p>
    <w:p>
      <w:pPr>
        <w:pStyle w:val="BodyText"/>
      </w:pPr>
      <w:r>
        <w:t xml:space="preserve">Đinh Kiêu đè lại tay cô, chậm rãi đẩy bàn tay cô đang ở trên cổ mình xuống, vẻ mặt cũng thay đổi, cuối cùng, trên mặt tràn đầy sự đau lòng và nghiêm nghị: “Sở Nguyên, anh thật không ngờ em lại như vậy, đúng là anh đã nhìn nhầm em.”</w:t>
      </w:r>
    </w:p>
    <w:p>
      <w:pPr>
        <w:pStyle w:val="BodyText"/>
      </w:pPr>
      <w:r>
        <w:t xml:space="preserve">Cho đến khi anh đứng dậy, Mạc Sơ Nguyên vẫn còn chưa hiểu có chuyện gì xảy ra, không biết tại sao anh lại đột nhiên thay đổi như vậy, nhưng cô vẫn đuổi theo từ phía sau ôm lấy anh.</w:t>
      </w:r>
    </w:p>
    <w:p>
      <w:pPr>
        <w:pStyle w:val="BodyText"/>
      </w:pPr>
      <w:r>
        <w:t xml:space="preserve">“Đinh Kiêu, đừng đi! Cầu xin anh, đừng đi có được không? Em rất cần anh.” Mạc Sơ Nguyên hèn mọn cầu xin. Dù trước đây cô có kiêu ngạo như thế nào, bây giờ cũng chỉ có thể hèn mọn như thế, trong lòng cô dường như đã hiểu chuyện gì xảy ra, ôm chặt lấy Đinh Kiêu không chịu buông.</w:t>
      </w:r>
    </w:p>
    <w:p>
      <w:pPr>
        <w:pStyle w:val="BodyText"/>
      </w:pPr>
      <w:r>
        <w:t xml:space="preserve">Đinh Kiêu không khách khí đẩy tay cô ra: “Em không cần như vậy! Đừng để đánh mất những kỉ niệm đẹp của em trong anh, vì muốn anh để ý mà em muốn đập cả nhà của mình, lại nói là có người muốn đe dọa em, anh cũng không thể trách ra được, nhưng em hãy biết quý trọng bản thân mình.”</w:t>
      </w:r>
    </w:p>
    <w:p>
      <w:pPr>
        <w:pStyle w:val="BodyText"/>
      </w:pPr>
      <w:r>
        <w:t xml:space="preserve">“Nói như vậy, vừa rồi anh cố ý gạt em?” Mạc Sơ Nguyên rất nhanh đã hiểu ra mọi chuyện.</w:t>
      </w:r>
    </w:p>
    <w:p>
      <w:pPr>
        <w:pStyle w:val="BodyText"/>
      </w:pPr>
      <w:r>
        <w:t xml:space="preserve">Đinh Kiêu nhìn cô: “Anh không gạt em, cảnh sát sau khi điều tra hiện trường, đoán là căn bản không có ai đe dọa em cả, tất cả đều là do em tạo rga, anh chỉ gạt em là cảnh sát không hề đối chiếu được dấu vân tay khả nghi kia.”</w:t>
      </w:r>
    </w:p>
    <w:p>
      <w:pPr>
        <w:pStyle w:val="BodyText"/>
      </w:pPr>
      <w:r>
        <w:t xml:space="preserve">“Đúng là do em tự dựng lên chuyện này, bởi vì em muốn anh đến đây ở cùng em, nhiều năm như vậy, em vẫn chưa từng quên anh, nhưng anh thì lại chưa bao giờ nhớ em, hoặc là nói căn bản anh chưa bao giờ yêu em.” Mạc Sơ Nguyên thừa nhận tất cả, không nhịn được mà rơi nước mắt.</w:t>
      </w:r>
    </w:p>
    <w:p>
      <w:pPr>
        <w:pStyle w:val="BodyText"/>
      </w:pPr>
      <w:r>
        <w:t xml:space="preserve">Đinh Kiêu nhìn cô, lạnh lùng nói: “Em sai rồi, anh thật sự đã từng yêu em, nhưng những gì đã qua chính là đã qua, bỏ lỡ chính là bỏ lỡ, thời gian qua đi có thể nhớ lạ nhưng không thể quay lại được. Bây giờ anh đã là người có vợ có con, anh phải có trách nhiệm với bọn họ, mà em…lại không nằm trong trách nhiệm của anh.”</w:t>
      </w:r>
    </w:p>
    <w:p>
      <w:pPr>
        <w:pStyle w:val="BodyText"/>
      </w:pPr>
      <w:r>
        <w:t xml:space="preserve">Dứt lời, Đinh Kiêu cũng không quay đầu nhìn lại, không để ý đến Mạc Sơ Nguyên đang nước mắt đầy mặt.</w:t>
      </w:r>
    </w:p>
    <w:p>
      <w:pPr>
        <w:pStyle w:val="BodyText"/>
      </w:pPr>
      <w:r>
        <w:t xml:space="preserve">Trăm phương ngàn kế, quay đầu nhìn lại chỉ là công dã tràng, Mạc Sơ Nguyên biết hình tượng của mình trong mắt Đinh Kiêu đã hoàn toàn sụp đổ ngay cả những thứ tốt đẹp trước kia anh cũng sẽ không thèm nhớ lại nữa, bọn họ đã sắp trở thành những người xa lạ rồi.</w:t>
      </w:r>
    </w:p>
    <w:p>
      <w:pPr>
        <w:pStyle w:val="Compact"/>
      </w:pPr>
      <w:r>
        <w:br w:type="textWrapping"/>
      </w:r>
      <w:r>
        <w:br w:type="textWrapping"/>
      </w:r>
    </w:p>
    <w:p>
      <w:pPr>
        <w:pStyle w:val="Heading2"/>
      </w:pPr>
      <w:bookmarkStart w:id="76" w:name="chương-55"/>
      <w:bookmarkEnd w:id="76"/>
      <w:r>
        <w:t xml:space="preserve">54. Chương 55</w:t>
      </w:r>
    </w:p>
    <w:p>
      <w:pPr>
        <w:pStyle w:val="Compact"/>
      </w:pPr>
      <w:r>
        <w:br w:type="textWrapping"/>
      </w:r>
      <w:r>
        <w:br w:type="textWrapping"/>
      </w:r>
    </w:p>
    <w:p>
      <w:pPr>
        <w:pStyle w:val="BodyText"/>
      </w:pPr>
      <w:r>
        <w:t xml:space="preserve">Trong nhà họ Mạnh, mọi người đang vây quanh bàn cơm chờ Đinh Kiêu đến cùng ăn. Vân Cẩn ôm Tung Tung, thỉnh thoảng lại nhìn về phía đồng hồ, cũng sắp đến tám giờ rồi, không biết anh còn đi đâu nữa.</w:t>
      </w:r>
    </w:p>
    <w:p>
      <w:pPr>
        <w:pStyle w:val="BodyText"/>
      </w:pPr>
      <w:r>
        <w:t xml:space="preserve">Tung Tunng kêu đói, Vân Cẩn chỉ đành lấy cơm cho nó ăn trước.</w:t>
      </w:r>
    </w:p>
    <w:p>
      <w:pPr>
        <w:pStyle w:val="BodyText"/>
      </w:pPr>
      <w:r>
        <w:t xml:space="preserve">Mạnh Tiểu Bạch thấy vẻ mặt chị vừa lo lắng vừa phiền muộn, chủ động nói: “Chị, nếu không em gọi điện cho anh rể hỏi xem anh ấy có chuyện gì.” Vân Cẩn ừ một tiếng.</w:t>
      </w:r>
    </w:p>
    <w:p>
      <w:pPr>
        <w:pStyle w:val="BodyText"/>
      </w:pPr>
      <w:r>
        <w:t xml:space="preserve">Mạnh Tiểu Bạch đi ra ngoài gọi điện thoại cho Đinh Kiêu: “Anh rể, làm sao anh lại chưa đến, chị và ba mẹ em còn cả bà ngoại nữa đều đang đợi anh đến ăn cơm, anh chưa đến nên mọi người cũng chưa ăn.”</w:t>
      </w:r>
    </w:p>
    <w:p>
      <w:pPr>
        <w:pStyle w:val="BodyText"/>
      </w:pPr>
      <w:r>
        <w:t xml:space="preserve">Đinh Kiêu nói: “Anh đang trên đường đi, lâu nhất là mười phút nữa sẽ đến, em nói với bọn họ hộ anh.” Sau khi Mạnh Tiểu Bạch cúp điện thoại, đem nói lại lời này ọi người.</w:t>
      </w:r>
    </w:p>
    <w:p>
      <w:pPr>
        <w:pStyle w:val="BodyText"/>
      </w:pPr>
      <w:r>
        <w:t xml:space="preserve">Đột nhiên bên ngoài có tiếng gõ cửa làm mọi người sợ hết hồn.</w:t>
      </w:r>
    </w:p>
    <w:p>
      <w:pPr>
        <w:pStyle w:val="BodyText"/>
      </w:pPr>
      <w:r>
        <w:t xml:space="preserve">Mạnh Tiểu Bạch mở cửa, Đinh Kiêu đi vào, Vân Cẩn theo bản năng đứng lên, Tung Tung giống như một làn khói chạy đến ôm chân Đinh Kiêu, vô cùng thân thiết.</w:t>
      </w:r>
    </w:p>
    <w:p>
      <w:pPr>
        <w:pStyle w:val="BodyText"/>
      </w:pPr>
      <w:r>
        <w:t xml:space="preserve">Đinh Kiêu sờ sờ đầu con trai, đem quà tặng đưa cho bố mẹ vợ. Vân Cẩn cũng không chất vấn gì Đinh Kiêu, chỉ thay anh bới cơm: “Ngồi xuống trước ăn cơm đi, mọi người chờ anh lâu rồi.”</w:t>
      </w:r>
    </w:p>
    <w:p>
      <w:pPr>
        <w:pStyle w:val="BodyText"/>
      </w:pPr>
      <w:r>
        <w:t xml:space="preserve">Sau khi mọi người đã ăm cơm xong, Đinh Kiêu mới nói với Vân Cẩn: “Hai chúng ta về phòng em đi, anh có chuyện muốn nói với em.”</w:t>
      </w:r>
    </w:p>
    <w:p>
      <w:pPr>
        <w:pStyle w:val="BodyText"/>
      </w:pPr>
      <w:r>
        <w:t xml:space="preserve">Vân Cẩn thấy vẻ mặt anh trịnh trọng, đoán chắc là anh có chuyện gì quan trọng, nên dẫn anh về phòng mình. Tung Tung thì ngồi ở phòng khách chơi món đồ chơi mà cậu nó mới mua cho, Đinh Kiêu lôi kéo Vân Cẩn vào phòng ngủ.</w:t>
      </w:r>
    </w:p>
    <w:p>
      <w:pPr>
        <w:pStyle w:val="BodyText"/>
      </w:pPr>
      <w:r>
        <w:t xml:space="preserve">Đinh Kiêu ngồi xuống giường rồi ôm lấy Vân Cẩn, đầu ngả trên vai cô.</w:t>
      </w:r>
    </w:p>
    <w:p>
      <w:pPr>
        <w:pStyle w:val="BodyText"/>
      </w:pPr>
      <w:r>
        <w:t xml:space="preserve">“Bà xã anh có rất nhiều chuyện muốn nói với em.” Giọng Đinh Kiêu trầm ấm. Vân Cẩn không ngờ lại Đinh Kiêu lại nói chuyện này, nghĩ là anh muốn đùa giỡn, vỗ nhẹ nhẹ vào người anh: “Anh làm sao thế?”</w:t>
      </w:r>
    </w:p>
    <w:p>
      <w:pPr>
        <w:pStyle w:val="BodyText"/>
      </w:pPr>
      <w:r>
        <w:t xml:space="preserve">Đây là ông xã cô hay sao, tính tình thì như trẻ con làm việc cũng tùy hứng, nhưng dáng vẻ làm nũng của anh như vậy cô biết là chắc anh lại muốn giở trò xấu rồi.</w:t>
      </w:r>
    </w:p>
    <w:p>
      <w:pPr>
        <w:pStyle w:val="BodyText"/>
      </w:pPr>
      <w:r>
        <w:t xml:space="preserve">“Anh có chuyện muốn nói với em.” Đinh Kiêu muốn thương lượng chuyện này với Vân Cẩn.</w:t>
      </w:r>
    </w:p>
    <w:p>
      <w:pPr>
        <w:pStyle w:val="BodyText"/>
      </w:pPr>
      <w:r>
        <w:t xml:space="preserve">“Nói đi.” Vân Cẩn nhìn anh.</w:t>
      </w:r>
    </w:p>
    <w:p>
      <w:pPr>
        <w:pStyle w:val="BodyText"/>
      </w:pPr>
      <w:r>
        <w:t xml:space="preserve">“Tối nay anh ăn ít nên bây giờ lại đói bụng rồi, em làm thêm điểm tâm cho anh ăn đi.” Trải qua mọi chuyện hôm nay Đinh Kiêu thấy vô cùng mệt mỏi, lại bày ra dáng vẻ đại nhân.</w:t>
      </w:r>
    </w:p>
    <w:p>
      <w:pPr>
        <w:pStyle w:val="BodyText"/>
      </w:pPr>
      <w:r>
        <w:t xml:space="preserve">“Vậy anh ngồi đây em đi làm chút gì đó cho anh ăn.” Vân Cẩn nhìn dáng vẻ mệt mỏi của anh cũng không thể trách mắng anh được, đi về phía phòng bếp.</w:t>
      </w:r>
    </w:p>
    <w:p>
      <w:pPr>
        <w:pStyle w:val="BodyText"/>
      </w:pPr>
      <w:r>
        <w:t xml:space="preserve">Bên cạnh bàn ăn, hai người ngồi đối diện nhau, Đinh Kiêu vừa ăn, vừa kể lại chuyện hồi chiều cho Vân Cẩn nghe, chuyện Mạc Sơ Nguyên tự dàn dựng lên vụ án đe dọa, còn nói cả chuyện anh thay cô ta tìm phòng, làm Vân Cẩn rất ngạc nhiên.</w:t>
      </w:r>
    </w:p>
    <w:p>
      <w:pPr>
        <w:pStyle w:val="BodyText"/>
      </w:pPr>
      <w:r>
        <w:t xml:space="preserve">“Anh không ngờ cô ta lại như vậy, nhưng lời của em họ anh cũng không thể không tin, Đinh Ký sẽ không nói không cho ai bao giờ, còn có cả chú nữa chú cũng không bao giờ nói oan cho ai cả.” đối với người thân mình Đinh Kiêu có thể tin tưởng đén 120%.</w:t>
      </w:r>
    </w:p>
    <w:p>
      <w:pPr>
        <w:pStyle w:val="BodyText"/>
      </w:pPr>
      <w:r>
        <w:t xml:space="preserve">“Cô ấy giỏi như vậy, cô ấy thừa nhận rồi sao?” trong lòng Vân Cẩn vẫn còn nghi ngờ nhưng Đinh Kiêu đã nói như vậy cô cũng không nghi ngờ gì nữa. Người phụ nữ kia đúng là có dã tâm, nếu không p phải Đinh Kiêu thông minh thì đã bị cô ta lừa gạt rồi.</w:t>
      </w:r>
    </w:p>
    <w:p>
      <w:pPr>
        <w:pStyle w:val="BodyText"/>
      </w:pPr>
      <w:r>
        <w:t xml:space="preserve">“Cô ấy thừa nhận rồi, cô ấy dù thông minh như thế nào thì tình huốn như vậy không thừa nhận cũng không được.” Đinh Kiêu lúc này đang cực kỳ ghét Mạc Sơ Nguyên. “Bản thân mình tự làm tự chịu!” Vân Cẩn chế nhạo anh một câu.</w:t>
      </w:r>
    </w:p>
    <w:p>
      <w:pPr>
        <w:pStyle w:val="BodyText"/>
      </w:pPr>
      <w:r>
        <w:t xml:space="preserve">Nhưng thấy dáng vẻ cả người đầy mệt mỏi cmoridk, Vân Cẩn thầm nghĩ, chuyện hôm nay đúng là một đả kích lớn với anh, lại nói, mặc dù anh đã sống hơn hai mươi năm nhưng trên luôn được cha mẹ và người lớn che chở, dưới lại có bạn bè giúp đỡ,cũng chưa gặp khó khăn và bị lừa gạt bao giờ, trời sinh thông minh không có nghĩa là sẽ biết đối nhân xử thế, chỉ có những người đã từng được rèn luyện trong xã hội mới có thể lĩnh hội được thôi.</w:t>
      </w:r>
    </w:p>
    <w:p>
      <w:pPr>
        <w:pStyle w:val="BodyText"/>
      </w:pPr>
      <w:r>
        <w:t xml:space="preserve">Chuyện của Mạc Sơ Nguyên lần này có lẽ là một trong những chuyện không thường xuyên xảy ra trong cuộc đời anh sẽ làm thay đổi một số chuyện, hồ ly tinh nhưng lại giả trang thành thỏ trắng để ra ngoài làm hại người, nếu anh có lòng tốt bụng sẽ dễ dàng bị lừa, không thể phân biệt được tốt xấu, nhưng chỉ cần hiểu biết một chút sẽ biết được ai mới là người thật lòng đối xử tốt với anh, không tính toán thiệt hơn với anh.</w:t>
      </w:r>
    </w:p>
    <w:p>
      <w:pPr>
        <w:pStyle w:val="BodyText"/>
      </w:pPr>
      <w:r>
        <w:t xml:space="preserve">"Anh ăn cơm trước đi, ăn xong rồi nói, vừa ăn vừa nói không có lợi cho sức khỏe.” Vân Cẩn đến phòng bếp gọt trái cây. Đinh Kiêu ngồi một mình bên bàn ăn ăn cơm, sau khi bụng được lấp đầy, tinh thần anh cũng khôi phục được chút ít.</w:t>
      </w:r>
    </w:p>
    <w:p>
      <w:pPr>
        <w:pStyle w:val="BodyText"/>
      </w:pPr>
      <w:r>
        <w:t xml:space="preserve">Hai người ngồi trên sofa phòng khác, Đinh Kiêu dựa trên người Vân Cẩn tiếp tục chủ đề vừa rồi: “Anh thấy cô ấy thân gái lại sống một mình ở Bắc Kinh cuộc sống cũng không dễ dàng nên muốn giúp cô ấy một chút, nào ngờ cô ấy lại lợi dụng lòng tốt của anh, cho là dùng chút thủ đoạn thì có thể phá hỏng cuộc hôn nhân này của chúng ta, trải qua những chuyện như vậy anh mới nhìn rõ được cuộc sống, thịt thịt, chúng ta đã trưởng thành rồi nhưng em có thể giống như hồi bé tha thứ cho anh không?”</w:t>
      </w:r>
    </w:p>
    <w:p>
      <w:pPr>
        <w:pStyle w:val="BodyText"/>
      </w:pPr>
      <w:r>
        <w:t xml:space="preserve">“Chuyện này và chuyện khi bé căn bản là hai chuyện khác nhau, khi còn bé ah đùa nghịch trêu chọc em nhưng không làm tổn thương em, nhưng thái độ của anh bây giờ với Mạc Sơ Nguyên đã nhiều lần khiến em thất vọng.” Vân Cẩn nói xong, những uất ức trước đây lại hiện về khiến cô không cách nào thản nhiên mà tha thứ cho Đinh Kiêu được.</w:t>
      </w:r>
    </w:p>
    <w:p>
      <w:pPr>
        <w:pStyle w:val="BodyText"/>
      </w:pPr>
      <w:r>
        <w:t xml:space="preserve">Đinh Kiêu thấy cô cũng không đẩy mình ra, nhưng trong giọng nói vẫn tràn ngập oán hận cũng đoán được ý định của cô, lại nói: “ Anh đã nói rõ ràng với cô ấy, từ khi bọn anh chia tay duyên phận cũng đã chấm dứt, lúc anh giúp cô ấy chỉ coi cô ấy như một người bạn, nhưng bây giờ ngay cả bạn bè cũng không được. Anh biết em không thích anh có quan hệ gì với cô ấy, anh đã không nghe em mà qua lại với cô ấy, điều này anh nhận mình đã sai, không nghĩ đến cảm nhận của em, nhưng anh có thể hứa với em, anh không làm gì quá đáng với cô ấy cả, từ sau khi chúng ta kết hôn, trong lòng anh chỉ có duy nhất bà xã thông, chưa bao giờ có ý nghĩ gì với những người phụ nữ khác, nếu không năm đó anh cũng không kết hôn với em, kết hôn là bởi vì anh thích em, khi ở cùng em anh cảm thấy rất vui vẻ, lúc anh ở cùng với người khác chưa bao giờ anh cảm thấy vui vẻ như vậy, lúc kết hôn với em anh đã suy nghĩ rất kĩ, không phải là ý nghĩ nhất thời, không nói dối em chứ anh có nhiều bạn gái như vậy nhưng chỉ sau khi ở cùng em anh mới có ý nghĩ muốn kết hôn.”</w:t>
      </w:r>
    </w:p>
    <w:p>
      <w:pPr>
        <w:pStyle w:val="BodyText"/>
      </w:pPr>
      <w:r>
        <w:t xml:space="preserve">Vân Cẩn cúi đầu, nhẹ nhàng lau nước nơi khóe mắt, Đinh Kiêu ôm lấy cô, xúc động nói: “Anh nói tất cả những điều này cho em biết chính là hy vọng em có thể tha thứ cho anh, nhưng nếu làm em không vui anh cũng nhất định sẽ gánh chịu hậu quả, về sau anh nhất định sẽ đối xử tốt gấp đôi với em và Tung Tung.”</w:t>
      </w:r>
    </w:p>
    <w:p>
      <w:pPr>
        <w:pStyle w:val="BodyText"/>
      </w:pPr>
      <w:r>
        <w:t xml:space="preserve">Vân Cẩn thở dài, trong ánh mắt Đinh Kiêu tràn đầy ấm áp giống như trước đây, cô có thể cảm nhận được trải qua những chuyện này đã giúp anh thay đổi, ít nhất là sau chuyện này anh sẽ biết gánh chịu hậu quả, mạnh mẽ hơn, gặp phải chuyện lớn cô cũng có thể dựa vào anh. Người này không chỉ là mối tình đầu của cô mà còn là người đàn ông duy nhất cô yêu thương trong nhiều năm như vậy, vì anh cô có thể không ngại khó khăn gian khổ, giống như một đứa ngốc chỉ biết dâng hiến tình yêu của mình, từng có thỏa hiệp từng có lúc bỏ cuộc, chịu đựng hy sinh, cũng có những lúc sai lầm , tức giận, trách mắng, chiến tranh lạnh, nhưng tất cả không ngăn cản được tình yêu của cô dành cho anh mà chỉ tiếp thêm sức mạnh cho cô.</w:t>
      </w:r>
    </w:p>
    <w:p>
      <w:pPr>
        <w:pStyle w:val="BodyText"/>
      </w:pPr>
      <w:r>
        <w:t xml:space="preserve">“Lúc trước khi Mạnh Tiểu Bạch gặp chuyện không may, em đã nói với anh những lời đó không làm anh tức giận chứ, thật ra em làm sao có thể bỏ con được, chỉ là quá sợ Mạnh Tiểu Bạch sẽ xảy ra chuyện nên em mới bất chấp tất cả để cứu nói, nó là người một nhà với em, ba mẹ em và bà ngoại cũng đã lớn tuổi bọn họ không trông cậy vào Tiểu Bạch thì có thể trông chờ vào ai, anh nhất định phải cứu nói, nếu nó có chuyện gì thì gia đình nhà em cũng không yên được.” Vân Cẩn lau nước mắt, cũng không biết là chuyện của Mạnh Tiểu Bạch cũng không nghiêm trong như gia đình họ tưởng tượng.</w:t>
      </w:r>
    </w:p>
    <w:p>
      <w:pPr>
        <w:pStyle w:val="BodyText"/>
      </w:pPr>
      <w:r>
        <w:t xml:space="preserve">Đinh Kiêu thấy cô khóc, trong lòng cũng mềm nhũn: “Anh biết rõ, Tiểu Bạch là sinh mạng của ba mẹ và bà ngoại em, dù nó có thế nào cũng vẫn là sinh mạng của bọn họ cũng giống như Tung Tung là sinh mạng của chúng ta vậy, thế nên mặc kệ thế nào anh chắc chắn sẽ giúp nó, em không nhờ thì anh cũng sẽ giúp nó.”</w:t>
      </w:r>
    </w:p>
    <w:p>
      <w:pPr>
        <w:pStyle w:val="BodyText"/>
      </w:pPr>
      <w:r>
        <w:t xml:space="preserve">Tung Tung chạy vào phòng, thấy ba mẹ khóc, cũng không biết là bọn họ đã xảy ra chuyện gì, kéo kéo quần áo của ba, thấy ba không để ý nó chỉ lo nói chuyện với mẹ, thì lại quay sang kéo quần áo của mẹ, mẹ cũng không để ý đến nó chỉ lo nói chuyện với ba, khiến cho Tung Tung rất lo sợ chợt oa một tiếng khóc rống lên.</w:t>
      </w:r>
    </w:p>
    <w:p>
      <w:pPr>
        <w:pStyle w:val="BodyText"/>
      </w:pPr>
      <w:r>
        <w:t xml:space="preserve">“Ba…mẹ….” Tung Tung vừa khóc vừa nhìn ba mẹ. Đinh Kiêu và Vân Cẩn đồng thời ngừng khóc, an ủi con trai thật vất vả mới dỗ được nó.</w:t>
      </w:r>
    </w:p>
    <w:p>
      <w:pPr>
        <w:pStyle w:val="BodyText"/>
      </w:pPr>
      <w:r>
        <w:t xml:space="preserve">Dưới ánh đèn ấm áp, những khó chịu trong lòng cũng dần biến mất, đêm nay hai người bọn họ lại một lần nữa đồng giường cộng chẩm (mình thấy từ này nên để tiếng trung nghe sẽ hay hơn hihi J), sợ đánh thức con trai động tác không thể không cẩn thận, mặc dù vậy những vẫn phối hợp với nhau hết sức ăn ý.</w:t>
      </w:r>
    </w:p>
    <w:p>
      <w:pPr>
        <w:pStyle w:val="BodyText"/>
      </w:pPr>
      <w:r>
        <w:t xml:space="preserve">“Thím anh mới sinh được một đứa nhóc con, giờ đang ở cữ, em mang Tung Tung đến thăm một chút đi.” Đinh Kiêu ôm lấy Vân Cẩn, cùng cô bàn bạc.</w:t>
      </w:r>
    </w:p>
    <w:p>
      <w:pPr>
        <w:pStyle w:val="BodyText"/>
      </w:pPr>
      <w:r>
        <w:t xml:space="preserve">Vân Cẩn ừ một tiếng, mặc gì cô cũng chưa có tính toán gì cho chuyện của mình và Đinh Kiêu nhưng thím sinh con cũng là chuyện lớn nhất định phải về thăm một chút, dù gì với gia đình anh cô cũng có chút tình cảm.</w:t>
      </w:r>
    </w:p>
    <w:p>
      <w:pPr>
        <w:pStyle w:val="BodyText"/>
      </w:pPr>
      <w:r>
        <w:t xml:space="preserve">“Vậy khi nào thì em cùng anh về nhà?” Đinh Kiêu thừa thắng xông lên.</w:t>
      </w:r>
    </w:p>
    <w:p>
      <w:pPr>
        <w:pStyle w:val="BodyText"/>
      </w:pPr>
      <w:r>
        <w:t xml:space="preserve">“Vậy thì còn phải xem biểu hiện của anh đã.” Vân Cẩn cũng không dễ dàng thỏa hiệp.</w:t>
      </w:r>
    </w:p>
    <w:p>
      <w:pPr>
        <w:pStyle w:val="BodyText"/>
      </w:pPr>
      <w:r>
        <w:t xml:space="preserve">“Đúng là phụ nữ…” Đinh Kiêu không thể hiểu được cô, mình đã biểu hiện tốt như thế rồi, trên giường dưới giường đều cố gắng thế mà lòng cô vẫn vững như bàn thạch( bàn đá).</w:t>
      </w:r>
    </w:p>
    <w:p>
      <w:pPr>
        <w:pStyle w:val="BodyText"/>
      </w:pPr>
      <w:r>
        <w:t xml:space="preserve">“Anh giống như cậu bé trong câu chuyện chú bé chăn cừu, nói dối nhiều lần rồi nên em đã không còn tin tưởng anh được nữa.” Vân Cẩn xoay người, quay lưng về phía Đinh Kiêu nhưng lại lén lút nở một nụ cười.</w:t>
      </w:r>
    </w:p>
    <w:p>
      <w:pPr>
        <w:pStyle w:val="BodyText"/>
      </w:pPr>
      <w:r>
        <w:t xml:space="preserve">Đinh Kiêu cũng không còn cách nào, ai bảo anh lại có người vợ như vậy chứ, Tung Tung vẫn còn trong tay cô, nhà họ Đinh từ trên xuống dưới ai cũng sợ cô ném chuột vỡ bình, ai dám nói gì cô cơ chứ, mà trong những người đó lại có cả anh.</w:t>
      </w:r>
    </w:p>
    <w:p>
      <w:pPr>
        <w:pStyle w:val="BodyText"/>
      </w:pPr>
      <w:r>
        <w:t xml:space="preserve">Quan hệ giữa anh và Vân Cẩn bắt đầu tốt lên, điều này khiến cho tâm tình Đinh Kiêu rất thoải mái, hẹn Chung Dịch Minh ra ngoài chơi bóng bàn nhưng chẳng may lại bị bóng đập trúng đầu, làm Đinh Kiêu kêu oai oái.</w:t>
      </w:r>
    </w:p>
    <w:p>
      <w:pPr>
        <w:pStyle w:val="BodyText"/>
      </w:pPr>
      <w:r>
        <w:t xml:space="preserve">“Anh có làm sao không, làm sao mà kêu lớn như vậy.” Chung Dịch Min thấy một bên mặt của anh đã sưng lên, vội vàng đỡ anh qua một bên.</w:t>
      </w:r>
    </w:p>
    <w:p>
      <w:pPr>
        <w:pStyle w:val="BodyText"/>
      </w:pPr>
      <w:r>
        <w:t xml:space="preserve">“Đến bóng cũng bắt nạt tôi.” Đinh Kiêu ném vợt bóng bàn qua một bên. Chung Dịch Minh lo lắng xem mắt anh, may mà không ảnh hưởng gì đến mắt, chỉ là bên lông mày có chút máu đọng.</w:t>
      </w:r>
    </w:p>
    <w:p>
      <w:pPr>
        <w:pStyle w:val="BodyText"/>
      </w:pPr>
      <w:r>
        <w:t xml:space="preserve">“Đến bệnh viện khám một chút.” Chung Dịch Minh đề nghị.</w:t>
      </w:r>
    </w:p>
    <w:p>
      <w:pPr>
        <w:pStyle w:val="BodyText"/>
      </w:pPr>
      <w:r>
        <w:t xml:space="preserve">“Không có việc gì, về nhà lấy ít đá lạnh chườm lên là được.” Đinh Kiêu thấy việc này cũng không đáng lo, lúc anh đi lính bị thương như cơm bữa, nặng hay nhẹ anh còn không biết hay sao.</w:t>
      </w:r>
    </w:p>
    <w:p>
      <w:pPr>
        <w:pStyle w:val="BodyText"/>
      </w:pPr>
      <w:r>
        <w:t xml:space="preserve">“Ai da, mặt anh cũng sưng lên rồi sao có thể không đến viện được? Đi xem một chút đi, mẹ tôi có người quen ở bệnh viện đấy.” Chung Dịch Minh sợ Đinh Kiêu bị bóng đập trúng sẽ trấn thương sọ não.</w:t>
      </w:r>
    </w:p>
    <w:p>
      <w:pPr>
        <w:pStyle w:val="BodyText"/>
      </w:pPr>
      <w:r>
        <w:t xml:space="preserve">Đinh Kiêu phồng miệng lên: “Tôi không đi bệnh viện, ngộ nhỡ người quen nhìn thấy lại tưởng tôi làm gì xấu mà bị thương, lại nói loanh quanh.” “Đúng là chết vì sĩ diện, tại sao có tính này của anh từ nhỏ đến lớn mà vẫn không sửa được vậy.” Chung Dịch Minh tức giận nói.</w:t>
      </w:r>
    </w:p>
    <w:p>
      <w:pPr>
        <w:pStyle w:val="BodyText"/>
      </w:pPr>
      <w:r>
        <w:t xml:space="preserve">Đinh Kiêu vinh quang mà bị thương, nửa bên mặt sưng không còn nhìn ra hình dáng gì, đau đến ngoác cả mồn, nhưng sợ người ta nhìn thấy sẽ cười, không thể làm gì khác là che mặt lại nhưng lại bị ảnh hưởng tầm nhìn, Chung Dịch Minh chỉ đành dắt tay anh đi, tránh cho anh bị ngã, nhưng hai người con trai nắm tay nhau đi lại khiến người ta nhìn vào rồi cảm thán, đúng là trên đời này loại người gì cũng có, trên đường mà còn nắm tay nhau như vậy.</w:t>
      </w:r>
    </w:p>
    <w:p>
      <w:pPr>
        <w:pStyle w:val="BodyText"/>
      </w:pPr>
      <w:r>
        <w:t xml:space="preserve">Chung Dịch Minh lái xe đưa Đinh Kiêu về nhà, hỏi anh có cần thông báo với Vân Cẩn hay không: “Tôi gọi điện thoại cho Vân Cẩn nhé, anh như vậy mà không có người chăm sóc thì không được.”</w:t>
      </w:r>
    </w:p>
    <w:p>
      <w:pPr>
        <w:pStyle w:val="BodyText"/>
      </w:pPr>
      <w:r>
        <w:t xml:space="preserve">Mặc dù Đinh Kiêu nói không có chuyện gì nhưng tính tình Đinh Kiêu anh biết rõ, gặp phải chuyện như vậy không phải tìm mẹ làm nũng thì cũng là tìm bà xã làm nũng.</w:t>
      </w:r>
    </w:p>
    <w:p>
      <w:pPr>
        <w:pStyle w:val="BodyText"/>
      </w:pPr>
      <w:r>
        <w:t xml:space="preserve">“Được.” giờ phút này Đinh Kiêu chỉ cảm thấy xung quanh hốc mắt đau đớn vô cùng, ai muốn làm gì đều được.</w:t>
      </w:r>
    </w:p>
    <w:p>
      <w:pPr>
        <w:pStyle w:val="BodyText"/>
      </w:pPr>
      <w:r>
        <w:t xml:space="preserve">Chung Dịch Minh gọi điện thoại cho Vân Cẩn, nói với cô Đinh Kiêu chơi bóng bị thương, suýt chút nữa thì mù rồi. “Anh nói cái gì vậy, khi nào thì tôi suýt nữa là mù rồi?” Đinh Kiêu kêu la.</w:t>
      </w:r>
    </w:p>
    <w:p>
      <w:pPr>
        <w:pStyle w:val="BodyText"/>
      </w:pPr>
      <w:r>
        <w:t xml:space="preserve">Chung Dịch Minh nháy nháy mắt với anh, ý bảo anh đừng có la to như vậy, chờ anh nói xong với Vân Cẩn, tắt điện thoại, Chung Dịch Minh mới bảo Đinh Kiêu: “Vân Cẩn nói đưa anh đến nhà cô ấy, chờ cô ấy tan làm đón Tung Tung rồi sẽ về nhà.”</w:t>
      </w:r>
    </w:p>
    <w:p>
      <w:pPr>
        <w:pStyle w:val="BodyText"/>
      </w:pPr>
      <w:r>
        <w:t xml:space="preserve">“Vậy thì được.” Đinh Kiêu vui mừng lắc đầu vẫy đuôi, đúng là bạn từ nhỏ của anh có khác hiểu rõ lòng anh như vậy.</w:t>
      </w:r>
    </w:p>
    <w:p>
      <w:pPr>
        <w:pStyle w:val="Compact"/>
      </w:pPr>
      <w:r>
        <w:br w:type="textWrapping"/>
      </w:r>
      <w:r>
        <w:br w:type="textWrapping"/>
      </w:r>
    </w:p>
    <w:p>
      <w:pPr>
        <w:pStyle w:val="Heading2"/>
      </w:pPr>
      <w:bookmarkStart w:id="77" w:name="chương-56"/>
      <w:bookmarkEnd w:id="77"/>
      <w:r>
        <w:t xml:space="preserve">55. Chương 56</w:t>
      </w:r>
    </w:p>
    <w:p>
      <w:pPr>
        <w:pStyle w:val="Compact"/>
      </w:pPr>
      <w:r>
        <w:br w:type="textWrapping"/>
      </w:r>
      <w:r>
        <w:br w:type="textWrapping"/>
      </w:r>
    </w:p>
    <w:p>
      <w:pPr>
        <w:pStyle w:val="BodyText"/>
      </w:pPr>
      <w:r>
        <w:t xml:space="preserve">Khi lái xe vào đại viện, Chung Dịch Minh còn ân cần đưa Đinh Kiêu vào tận cửa, lấy đá lạnh trong tủ ra gói kỹ lại đưa cho anh chườm, lúc đi ra thấy trong tủ giày có một hàng giày nam, trêu nói: “Anh đúng là biết hưởng phúc nha, xem ra không ít lần đến nhà Vân Cẩn ăn không uống không đúng không.”</w:t>
      </w:r>
    </w:p>
    <w:p>
      <w:pPr>
        <w:pStyle w:val="BodyText"/>
      </w:pPr>
      <w:r>
        <w:t xml:space="preserve">“Cái gì gọi là nhà của Vân Cẩn, đây là nhà tôi tìm cho cô ấy, là nhà tôi.” Đinh Kiêu nhất quyết không thừa nhận đây là nhà vợ trước của anh.</w:t>
      </w:r>
    </w:p>
    <w:p>
      <w:pPr>
        <w:pStyle w:val="BodyText"/>
      </w:pPr>
      <w:r>
        <w:t xml:space="preserve">“Đúng rồi, thôi tốt nhất là anh chịu khó dưỡng thương đi, tôi đi đây.” Chung Dịch Minh dời đi, kết quả vừa đi ra cửa đã thấy Mạnh Vân Cẩn ôm đứa trẻ mập mạp vội chạy về nhà.</w:t>
      </w:r>
    </w:p>
    <w:p>
      <w:pPr>
        <w:pStyle w:val="BodyText"/>
      </w:pPr>
      <w:r>
        <w:t xml:space="preserve">“Cô về nhanh thế.” Chung Dịch Minh cười nói nhưng bây giờ Vân Cẩn còn đang lo lắng làm sao còn khách sáo gì với anh được nữa: “Đinh Kiêu có khỏe không? Tung Tung, mau chào chú đi…”</w:t>
      </w:r>
    </w:p>
    <w:p>
      <w:pPr>
        <w:pStyle w:val="BodyText"/>
      </w:pPr>
      <w:r>
        <w:t xml:space="preserve">“Chú…” Tung Tung rất nghe lời chào Chung Dịch Minh, nhìn anh không dời mắt, ánh mắt sáng ngời giống hệt mắt ba nó.</w:t>
      </w:r>
    </w:p>
    <w:p>
      <w:pPr>
        <w:pStyle w:val="BodyText"/>
      </w:pPr>
      <w:r>
        <w:t xml:space="preserve">Chung Dịch Minh trêu đùa tên nhóc, nói với Vân Cẩn: “Chơi bóng không cẩn thận bị bóng đập vào thành mắt gấu mèo rồi, tôi bảo anh ấy đến bệnh viện nhưng anh ấy không chịu nhất quyết đòi về nhà.”</w:t>
      </w:r>
    </w:p>
    <w:p>
      <w:pPr>
        <w:pStyle w:val="BodyText"/>
      </w:pPr>
      <w:r>
        <w:t xml:space="preserve">“Ba, ba, con muốn vào với ba…” Tung Tung giãy xuống khỏi tay mẹ, chạy thật nhanh về nhà, tên nhóc hơn ba tuổi, chạy vẫn còn chập chững nhìn rất buồn cười.</w:t>
      </w:r>
    </w:p>
    <w:p>
      <w:pPr>
        <w:pStyle w:val="BodyText"/>
      </w:pPr>
      <w:r>
        <w:t xml:space="preserve">“Tung Tung…đừng chạy, Dịch Minh, không tiễn anh được, tôi đi trước đuổi theo tên nhóc kia đã.” Vân Cẩn thấy con trai đã chạy ra xa, nhanh chóng đuổi theo nó.</w:t>
      </w:r>
    </w:p>
    <w:p>
      <w:pPr>
        <w:pStyle w:val="BodyText"/>
      </w:pPr>
      <w:r>
        <w:t xml:space="preserve">Vừa về đến nhà, Vân Cẩn liền nhìn thấy Đinh Kiêu đang ngồi trên ghế salon, cầm túi đã chườm nửa bên mặt, bộ dạng đau đớn, vội vàng để Tung Tung xuống đi đến xem vết thương của anh.</w:t>
      </w:r>
    </w:p>
    <w:p>
      <w:pPr>
        <w:pStyle w:val="BodyText"/>
      </w:pPr>
      <w:r>
        <w:t xml:space="preserve">“Cho anh đi bệnh viện sao anh lại không đi, nếu bị nhiễm trùng thì sao?” Vân Cẩn xem xét vết thương trên mặt Đinh Kiêu, hốc mắt xanh bị máu tụ bầm tím, hơi đau lòng.</w:t>
      </w:r>
    </w:p>
    <w:p>
      <w:pPr>
        <w:pStyle w:val="BodyText"/>
      </w:pPr>
      <w:r>
        <w:t xml:space="preserve">“Không sai đâu anh chịu được.” Đinh Kiêu thấy vợ quan tâm đến mình như vậy, trong lòng sướng đến phát rồ, cảm thấy lần này mình bị thương như vậy cũng đáng, sớm biết như này có thể làm tòa núi băng này tan chảy anh đã sớm dùng khổ nhục kế, bắt chước chiêu của Lục Thành Khang đối phó với Tỉ Mỉ mà dùng.</w:t>
      </w:r>
    </w:p>
    <w:p>
      <w:pPr>
        <w:pStyle w:val="BodyText"/>
      </w:pPr>
      <w:r>
        <w:t xml:space="preserve">Vân Cẩn biết rõ tính khí của anh, lấy khăn trong tay anh vào bếp rửa sạch khăn thay đá mới cho anh chườm vết thương.</w:t>
      </w:r>
    </w:p>
    <w:p>
      <w:pPr>
        <w:pStyle w:val="BodyText"/>
      </w:pPr>
      <w:r>
        <w:t xml:space="preserve">Tung Tung ngồi một bên tò mò nhìn ba mẹ nó, bàn tay nhỏ bé sờ lên mặt ba một cái: “Ba, ba bị thương à?” Đinh Kiêu cười cười với con: “Ba đánh nhau với Ultraman bị thương rồi.”</w:t>
      </w:r>
    </w:p>
    <w:p>
      <w:pPr>
        <w:pStyle w:val="BodyText"/>
      </w:pPr>
      <w:r>
        <w:t xml:space="preserve">“Ba là yêu quái nhỏ.” Tung Tung vui vẻ cười, chạy đi chạy lại nhìn ba nói. «Mẹ con là Ultraman nha. " Đinh Kiêu dụ dỗ con trai.</w:t>
      </w:r>
    </w:p>
    <w:p>
      <w:pPr>
        <w:pStyle w:val="BodyText"/>
      </w:pPr>
      <w:r>
        <w:t xml:space="preserve">Lúc ăn cơm, Tung Tung quàng khăn ăn lên cổ rồi cầm bát và thìa của nó ngồi chờ ăn cơm, Đinh Kiêu thấy thế, cười nói : " Con trai, lám sao con lại đáng yêu như vậy hả. "</w:t>
      </w:r>
    </w:p>
    <w:p>
      <w:pPr>
        <w:pStyle w:val="BodyText"/>
      </w:pPr>
      <w:r>
        <w:t xml:space="preserve">Tung Tung nhìn ba, cười nói : " Ba, một bên mắt của ba đen như vậy, ba là đại hiệp gấu mèo. " Đinh Kiêu che nửa bên mặt, cố ý nói : " Ba bị thương mắt sưng lên đau quá. "</w:t>
      </w:r>
    </w:p>
    <w:p>
      <w:pPr>
        <w:pStyle w:val="BodyText"/>
      </w:pPr>
      <w:r>
        <w:t xml:space="preserve">" Ba, con thổi giúp ba nha, thổi một chút là hết đau thôi. " Tung Tung lại gần nghiêm túc thổi nhè nhẹ lên mặt ba. Đinh Kiêu cảm động, ôm lấy con hôn mấy cái.</w:t>
      </w:r>
    </w:p>
    <w:p>
      <w:pPr>
        <w:pStyle w:val="BodyText"/>
      </w:pPr>
      <w:r>
        <w:t xml:space="preserve">" Nếu về sau ba vẫn xấu như vậy, còn còn muốn ba không ? " Đinh Kiêu cười hỏi. Tunng Tung gật đầu một cái : " Muốn ba. "</w:t>
      </w:r>
    </w:p>
    <w:p>
      <w:pPr>
        <w:pStyle w:val="BodyText"/>
      </w:pPr>
      <w:r>
        <w:t xml:space="preserve">Mượn vết thương làm nũng, Đinh Kiêu đòi Vân Cẩn phải làm thức ăn ngon cho anh, liên tiếp ở nhà Vân Cẩn ba ngày không chịu đi.</w:t>
      </w:r>
    </w:p>
    <w:p>
      <w:pPr>
        <w:pStyle w:val="BodyText"/>
      </w:pPr>
      <w:r>
        <w:t xml:space="preserve">Trong ba ngày này người vui nhất chính là Tung Tung, mẹ không đưa nó đi nhà trẻ, ba cũng ở nhà cả ngày với nó, Vân Cẩn thấy hai cha con vui vẻ, chân mày cũng giãn ra nhiều hơn.</w:t>
      </w:r>
    </w:p>
    <w:p>
      <w:pPr>
        <w:pStyle w:val="BodyText"/>
      </w:pPr>
      <w:r>
        <w:t xml:space="preserve">Vì giúp Đinh Kiêu giảm vết máu ứ đọng, mỗi ngày Vân Cẩn đều luộc trứng gà cho anh chườm mặt, không đến mấy ngày mà vết thương đã đỡ hơn nhiều.</w:t>
      </w:r>
    </w:p>
    <w:p>
      <w:pPr>
        <w:pStyle w:val="BodyText"/>
      </w:pPr>
      <w:r>
        <w:t xml:space="preserve">Sáng sớm hôm nay Vân Cẩn vừa đến đơn vị đã nhận được điện thoại của chính ủy Hạ Văn Mục, bảo cô đến văn phòng ông.</w:t>
      </w:r>
    </w:p>
    <w:p>
      <w:pPr>
        <w:pStyle w:val="BodyText"/>
      </w:pPr>
      <w:r>
        <w:t xml:space="preserve">Vân Cẩn đến, vừa ngồi xuống không bao lâu, Hạ Văn Mục đã đưa cho cô một tập tài liệu Đảng, Vân Cẩn nhìn qua một lần, thì ra là kịch bản để trình diễn trong quân đội đưa đến cho các đơn vị hoạt động văn nghệ nòng cốt tham gia biên soạn.</w:t>
      </w:r>
    </w:p>
    <w:p>
      <w:pPr>
        <w:pStyle w:val="BodyText"/>
      </w:pPr>
      <w:r>
        <w:t xml:space="preserve">Hạ Văn Mục dụi điếu thuốc trong tay, nói ý kiến của mình cho Vân Cẩn : " Ý của lãnh đạo là cho cháu làm tổ trưởng tổ biên kịch, thứ nhất là do trước đây cháu đã từng có kinh ngiệm trong việc biên soạn kịch bản, thứ hai là muốn cho cháu có thể nhân cơ hội này để rèn luyện nâng cao ngòi bút, trong lĩnh vực này chúng ta vẫn còn thiếu nhân tài. "</w:t>
      </w:r>
    </w:p>
    <w:p>
      <w:pPr>
        <w:pStyle w:val="BodyText"/>
      </w:pPr>
      <w:r>
        <w:t xml:space="preserve">Đối với sự tin tưởng của lãnh đạo, Vân Cẩn rất cảm kích, từ khi cô dời khỏi đơn vị trước hai năm nay lại phải chăm sóc con nhỏ, đã rất lâu không có thời gian không làm việc nầy, chỉ ở đơn vị làm việc không cần nghĩ đến lý tưởng, thật ra trước kia cô cũng đã từng có rất nhiều mơ ước, nếu không phải vì con thì cô cũng không muốn phải tiếp tục như vậy nữa.</w:t>
      </w:r>
    </w:p>
    <w:p>
      <w:pPr>
        <w:pStyle w:val="BodyText"/>
      </w:pPr>
      <w:r>
        <w:t xml:space="preserve">Bây giờ cơ hội đã đến, cô đã có cơ hội để bộc lộ tài năng rồi.</w:t>
      </w:r>
    </w:p>
    <w:p>
      <w:pPr>
        <w:pStyle w:val="BodyText"/>
      </w:pPr>
      <w:r>
        <w:t xml:space="preserve">Trở về phòng làm việc, Vân Cẩn vui mừng gọi điện khoe với Đinh Kiêu, Đinh Kiêu cũng rất vui : " Không bằng tối nay tan làm chúng ta về nhà đi ăn cơm đi, lát nữa cùng đi đón con trai nha. "</w:t>
      </w:r>
    </w:p>
    <w:p>
      <w:pPr>
        <w:pStyle w:val="BodyText"/>
      </w:pPr>
      <w:r>
        <w:t xml:space="preserve">Trong nhà trẻ, Tunng Tung thấy ba mẹ đến rất ngạc nhiên, trước đây ba mẹ ba mẹ không bao giờ cùng nhau đi đón nó cả, nên rất vui mừng chạy đến chỗ bọn họ.</w:t>
      </w:r>
    </w:p>
    <w:p>
      <w:pPr>
        <w:pStyle w:val="BodyText"/>
      </w:pPr>
      <w:r>
        <w:t xml:space="preserve">" Mẹ, chúng ta đi đâu ? " Tung Tung kéo kéo vạt áo mẹ hỏi. Vân Cẩn nói : " Chúng ta cùng đến chỗ ba nhé. " " Vâng " Tunng Tung ngoan ngoãn đồng ý.</w:t>
      </w:r>
    </w:p>
    <w:p>
      <w:pPr>
        <w:pStyle w:val="BodyText"/>
      </w:pPr>
      <w:r>
        <w:t xml:space="preserve">Tại nhà họ Đinh, thấy Vân Cẩn và Tung Tung theo sau Đinh Kiêu đi vào nhà, Lý Phượng Hà ngạc nhiên mở to hai mắt, không rõ đây là chuyện gì xảy ra.</w:t>
      </w:r>
    </w:p>
    <w:p>
      <w:pPr>
        <w:pStyle w:val="BodyText"/>
      </w:pPr>
      <w:r>
        <w:t xml:space="preserve">Đinh Kiêu chủ động giải thích với mẹ mình : " Mẹ, mẹ thường nhắc đến Tung Tung mà, nên con mang Tung Tung và Vân Cẩn đến đây ăn cơm với mẹ. "</w:t>
      </w:r>
    </w:p>
    <w:p>
      <w:pPr>
        <w:pStyle w:val="BodyText"/>
      </w:pPr>
      <w:r>
        <w:t xml:space="preserve">" Các con… " Lý Phượng Hà nghi hoặc nhìn con trai, lại nhìn Vân Cẩn một chút, nhìn đến mức hai mắt cũng hiện lên ý cười, đoán được chuyện gì nên cũng không hỏi nhiều, chỉ bảo bảo mẫu đi nấu cơm tối.</w:t>
      </w:r>
    </w:p>
    <w:p>
      <w:pPr>
        <w:pStyle w:val="BodyText"/>
      </w:pPr>
      <w:r>
        <w:t xml:space="preserve">" Tung Tung, cùng bà nội đi xem phim hoạt hình đi. " Lý Phượng Hà dắt Tung Tung đi xem tivi để cho Đinh Kiêu và Vân Cẩn có thời gian nói chuyện với nhau.</w:t>
      </w:r>
    </w:p>
    <w:p>
      <w:pPr>
        <w:pStyle w:val="BodyText"/>
      </w:pPr>
      <w:r>
        <w:t xml:space="preserve">Hai người bọn họ trở về phòng ngủ, Vân Cẩn đánh giá xung quanh, kể từ khi dọn ra khỏi nhà họ Đinh, cô cũng không quay lại nơi này, bây giờ lại cảm thấy thật thân thiết, đồ vật trong căn phòng anh cũng chưa thay đổi gì cả, trên đầu giường vẫn là ảnh một nhà ba người bọn họ.</w:t>
      </w:r>
    </w:p>
    <w:p>
      <w:pPr>
        <w:pStyle w:val="BodyText"/>
      </w:pPr>
      <w:r>
        <w:t xml:space="preserve">" Các em bao giờ thì trình diễn ? " Đinh Kiêu kéo Vân Cẩn ngồi xuống.</w:t>
      </w:r>
    </w:p>
    <w:p>
      <w:pPr>
        <w:pStyle w:val="BodyText"/>
      </w:pPr>
      <w:r>
        <w:t xml:space="preserve">" Còn mấy tháng nữa, tầm tháng bảy thì biểu diễn, đầu tiên là diễn ở nhà hát lơn quốc gia rồi mới diễn ở từng đơn vị. " Vân Cẩn ngồi sóng vai cùng anh.</w:t>
      </w:r>
    </w:p>
    <w:p>
      <w:pPr>
        <w:pStyle w:val="BodyText"/>
      </w:pPr>
      <w:r>
        <w:t xml:space="preserve">Kể từ khi hai người bọn họ làm hòa, mỗi lần ngồi với nhau đều có muôn vàn lời nói muốn nói với đối phương, nhưng chờ đến khi gặp nhau lại chỉ lẳng lặng ngồi ôm nhau như vậy.</w:t>
      </w:r>
    </w:p>
    <w:p>
      <w:pPr>
        <w:pStyle w:val="BodyText"/>
      </w:pPr>
      <w:r>
        <w:t xml:space="preserve">" Đến lúc đó anh sẽ đưa Tung Tung đến xem. " Đinh Kiêu nắm tay Vân Cẩn.</w:t>
      </w:r>
    </w:p>
    <w:p>
      <w:pPr>
        <w:pStyle w:val="BodyText"/>
      </w:pPr>
      <w:r>
        <w:t xml:space="preserve">" Ừ. " trong lòng Vân Cẩn thấy thật ấm áp.</w:t>
      </w:r>
    </w:p>
    <w:p>
      <w:pPr>
        <w:pStyle w:val="BodyText"/>
      </w:pPr>
      <w:r>
        <w:t xml:space="preserve">" Em đã nói với bác sĩ Thiệu đó như thế nào ? Đinh Kiêu đột nhiên nhắc đến bác sĩ Thiệu, Vân Cẩn rất ít khi nói đến người này.</w:t>
      </w:r>
    </w:p>
    <w:p>
      <w:pPr>
        <w:pStyle w:val="BodyText"/>
      </w:pPr>
      <w:r>
        <w:t xml:space="preserve">Vân Cẩn cười nhạt : " Em đã gọi điện thoại cho anh ấy, nói hai chúng ta đã làm hòa, anh ấy cũng không liên lạc lại với em nữa. "</w:t>
      </w:r>
    </w:p>
    <w:p>
      <w:pPr>
        <w:pStyle w:val="BodyText"/>
      </w:pPr>
      <w:r>
        <w:t xml:space="preserve">" Lúc đó em thấy anh ta rất tốt hay sao. " Đinh Kiêu chua chát nói một câu như vậy. Vân Cẩn cười cười : " Cũng tạm được, anh ấy cũng không tệ, là người thật thà, con người cũng rất chín chắn. "</w:t>
      </w:r>
    </w:p>
    <w:p>
      <w:pPr>
        <w:pStyle w:val="BodyText"/>
      </w:pPr>
      <w:r>
        <w:t xml:space="preserve">" So với anh thì như thế nào ? " Đinh Kiêu tiếp tục hỏi/</w:t>
      </w:r>
    </w:p>
    <w:p>
      <w:pPr>
        <w:pStyle w:val="BodyText"/>
      </w:pPr>
      <w:r>
        <w:t xml:space="preserve">“So với anh thì tốt hơn.” Vân Cẩn cố ý nói.</w:t>
      </w:r>
    </w:p>
    <w:p>
      <w:pPr>
        <w:pStyle w:val="BodyText"/>
      </w:pPr>
      <w:r>
        <w:t xml:space="preserve">“Vậy sao em không đi với anh ta đi.” Đinh Kiêu nắm tay cô hung hăng cắn một cái, Vân Cẩn cũng không nhúc nhích, để mặc cho anh cắn tay mình, Đinh Kiêu dần dần buông tay cô ra, giang hai tay ôm lấy cô thật chặt.</w:t>
      </w:r>
    </w:p>
    <w:p>
      <w:pPr>
        <w:pStyle w:val="BodyText"/>
      </w:pPr>
      <w:r>
        <w:t xml:space="preserve">“Trên thế giới này người tốt hơn anh có rất nhiều nhưng em lại chỉ thích một mình anh.” Vân Cẩn xúc động dựa vào vai Đinh Kiêu nức nở.</w:t>
      </w:r>
    </w:p>
    <w:p>
      <w:pPr>
        <w:pStyle w:val="BodyText"/>
      </w:pPr>
      <w:r>
        <w:t xml:space="preserve">“Anh cũng thế, bên ngoài kia nhiều người tốt thế nào, nhưng vẫn không bằng gia đình nhỏ của chúng ta, em và con đối với anh mà nói chính là tất cả, anh chỉ muốn cả đời này được ở bên hai mẹ con, anh yêu hai người.” Đinh Kiêu ôm vợ, đời này nghĩ không bao giờ muốn buông tay.</w:t>
      </w:r>
    </w:p>
    <w:p>
      <w:pPr>
        <w:pStyle w:val="BodyText"/>
      </w:pPr>
      <w:r>
        <w:t xml:space="preserve">Bảo mẫu bế Tung Tung lên lầu, Tung Tung gõ cửa phòng ba mẹ: “Ba….ba…mẹ, bà nội gọi hai người xuống dưới.”</w:t>
      </w:r>
    </w:p>
    <w:p>
      <w:pPr>
        <w:pStyle w:val="BodyText"/>
      </w:pPr>
      <w:r>
        <w:t xml:space="preserve">Vân Cẩn và Đinh Kiêu xuống đến phòng khách, thấy trên bàn trà bày mấy cái bánh ngọt, Tung Tung thì đang ngồi bên cạnh bưng một bát thịt viên.</w:t>
      </w:r>
    </w:p>
    <w:p>
      <w:pPr>
        <w:pStyle w:val="BodyText"/>
      </w:pPr>
      <w:r>
        <w:t xml:space="preserve">“ Mẹ, bà nội làm thit viên.” Tung Tung múc một thìa đưa lên ẹ nhìn. Đây là món ăn nó thích ăn nhất, dường như mỗi ngày mẹ đều phải làm cho nó một bát.</w:t>
      </w:r>
    </w:p>
    <w:p>
      <w:pPr>
        <w:pStyle w:val="BodyText"/>
      </w:pPr>
      <w:r>
        <w:t xml:space="preserve">Lý Phượng Hà ngồi một bên nói: “Tung Tung kêu đói bụng, mẹ nói bảo mẫu làm cho nó ăn, các con cũng đến đây ăn đi cơm tối còn phải chờ một lát nữa mới có.”</w:t>
      </w:r>
    </w:p>
    <w:p>
      <w:pPr>
        <w:pStyle w:val="BodyText"/>
      </w:pPr>
      <w:r>
        <w:t xml:space="preserve">Con dâu mang cháu trai về nhà chơi, là chuyện vui lớn, Lý Phượng Hà đã cố ý gọi điện cho Đinh Chí Tường, bảo bạn già nhanh về ăn cơm, một nhà năm người đúng là một bữa cơm đoàn viên.</w:t>
      </w:r>
    </w:p>
    <w:p>
      <w:pPr>
        <w:pStyle w:val="BodyText"/>
      </w:pPr>
      <w:r>
        <w:t xml:space="preserve">Tung Tung nháy mắt, thấy ba mẹ cùng ngồi một chỗ thì rất vui vẻ, ăn vài miếng đã hể bát thịt viên, lại cầm lấy đồ chơi bên cạnh ngồi chơi.</w:t>
      </w:r>
    </w:p>
    <w:p>
      <w:pPr>
        <w:pStyle w:val="BodyText"/>
      </w:pPr>
      <w:r>
        <w:t xml:space="preserve">Lý Phượng Hà ngồi bên cạnh nhìn, trong lòng cũng thở phào nhẹ nhõm.</w:t>
      </w:r>
    </w:p>
    <w:p>
      <w:pPr>
        <w:pStyle w:val="BodyText"/>
      </w:pPr>
      <w:r>
        <w:t xml:space="preserve">Để có không gian yên tĩnh, Đinh Kiêu đã bàn với Vân Cẩn cho Tung Tung về nhà họ Đinh, Đinh Kiêu cũng muốn cô chuyển về luôn nhưng cô còn chưa đồng ý, muốn sau khi viết xong kịch bản cho bên quân đội mới dọn về, nếu không còn trai mà nhìn thấy cô sẽ quấn lấy không chịu dời.</w:t>
      </w:r>
    </w:p>
    <w:p>
      <w:pPr>
        <w:pStyle w:val="BodyText"/>
      </w:pPr>
      <w:r>
        <w:t xml:space="preserve">Ban ngày, Vân Cẩn ngồi trong thư viện xem tài liệu, xem phim truyền hình và video, buổi tối về nhà lại bắt đầu sơ thảo kịch bản, kịch bản là quà tặng cho bên quân đội, cho dù cần tính nghệ thuật quá nhưng vẫn phải động đến lòng người, về điểm này không thể khác được/</w:t>
      </w:r>
    </w:p>
    <w:p>
      <w:pPr>
        <w:pStyle w:val="BodyText"/>
      </w:pPr>
      <w:r>
        <w:t xml:space="preserve">Thời điểmm ban đêm yên tĩnh, cô thường quên cả thời gian, nhiều hôm làm việc đến ba bống giờ sáng cũng không buồn ngủ, vì không muốn ảnh hưởng đến ban ngày, cô chỉ đành ép mình dừng suy nghĩ để đi ngủ, nếu giấc ngủ không đảm bảo giờ giấc thì không thể nào có đủ tinh thần để làm việc được.</w:t>
      </w:r>
    </w:p>
    <w:p>
      <w:pPr>
        <w:pStyle w:val="BodyText"/>
      </w:pPr>
      <w:r>
        <w:t xml:space="preserve">Chủ nhật Đinh Kiêu cố ý dậy sớm muốn dẫn con trai ra ngoài đi chơi, rửa mặt xong gọi con trai dậy là vừa: “Con trai ngoan, mau dậy đi ba dẫn con đi chơi.”</w:t>
      </w:r>
    </w:p>
    <w:p>
      <w:pPr>
        <w:pStyle w:val="BodyText"/>
      </w:pPr>
      <w:r>
        <w:t xml:space="preserve">Tung Tung vừa nghe nói được đi chơi thì lập tức hăng hái, ngoan ngoãn chạy đi đánh răng rửa mặt. Đinh Kiêu đúng ở cửa phòng tắm nhìn con động tác của con trai, thầm nghĩ trong lòng, động tác của con trai nghiêm chỉnh như vậy có thể thấy bình thường Vân Cẩn phải tốn không ít côn sức để rèn luyện.</w:t>
      </w:r>
    </w:p>
    <w:p>
      <w:pPr>
        <w:pStyle w:val="BodyText"/>
      </w:pPr>
      <w:r>
        <w:t xml:space="preserve">Nhưng là anh còn chưa kịp vui mừng Tung Tung đã khiến anh tức giận đến sôi người.</w:t>
      </w:r>
    </w:p>
    <w:p>
      <w:pPr>
        <w:pStyle w:val="Compact"/>
      </w:pPr>
      <w:r>
        <w:br w:type="textWrapping"/>
      </w:r>
      <w:r>
        <w:br w:type="textWrapping"/>
      </w:r>
    </w:p>
    <w:p>
      <w:pPr>
        <w:pStyle w:val="Heading2"/>
      </w:pPr>
      <w:bookmarkStart w:id="78" w:name="chương-57"/>
      <w:bookmarkEnd w:id="78"/>
      <w:r>
        <w:t xml:space="preserve">56. Chương 57</w:t>
      </w:r>
    </w:p>
    <w:p>
      <w:pPr>
        <w:pStyle w:val="Compact"/>
      </w:pPr>
      <w:r>
        <w:br w:type="textWrapping"/>
      </w:r>
      <w:r>
        <w:br w:type="textWrapping"/>
      </w:r>
    </w:p>
    <w:p>
      <w:pPr>
        <w:pStyle w:val="BodyText"/>
      </w:pPr>
      <w:r>
        <w:t xml:space="preserve">Lúc mặc quần áo, Tung Tung nhất định đòi mặc cái quần yếm nhỏ in hình con gấu, mà cái quần đó lại ở nhà Vân Cẩn căn bản là không mang đến đây.</w:t>
      </w:r>
    </w:p>
    <w:p>
      <w:pPr>
        <w:pStyle w:val="BodyText"/>
      </w:pPr>
      <w:r>
        <w:t xml:space="preserve">Đinh Kiêu dụ dỗ con trai: “Hôm nay mặc cái khác, đợi lát nữa đến nhà mẹ con lấy được không?” Tung Tung không đồng ý, ăn vạ: “Phải mặc bây giờ, Tung Tung muốn mặc bây giờ.”</w:t>
      </w:r>
    </w:p>
    <w:p>
      <w:pPr>
        <w:pStyle w:val="BodyText"/>
      </w:pPr>
      <w:r>
        <w:t xml:space="preserve">Đinh Kiêu dỗ dành không thấy có hiệu quả, bị chọc tức, giọng nói cũng to hơn: “Không phải ba đã nói quần yếm con gấu ở nhà mẹ hay sao, bây giờ không có.”</w:t>
      </w:r>
    </w:p>
    <w:p>
      <w:pPr>
        <w:pStyle w:val="BodyText"/>
      </w:pPr>
      <w:r>
        <w:t xml:space="preserve">“Quần gấu, ba xấu xa, con muốn quần gấu.” Tung Tung bị ba quát, khóc rất lớn, muốn chạy đi tìm bà nội tố cáo.</w:t>
      </w:r>
    </w:p>
    <w:p>
      <w:pPr>
        <w:pStyle w:val="BodyText"/>
      </w:pPr>
      <w:r>
        <w:t xml:space="preserve">Kể từ khi ở nhà ba một thời gian, Tung Tung đã rất nhanh chóng phát hiện ra, mặc kệ nó muốn có cái gì chỉ cần nói với bà nội thì nhất định sẽ được, cho dù ba không đồng ý nhưng quyền lực của bà nội vẫn lớn hơn ba.</w:t>
      </w:r>
    </w:p>
    <w:p>
      <w:pPr>
        <w:pStyle w:val="BodyText"/>
      </w:pPr>
      <w:r>
        <w:t xml:space="preserve">Đinh Kiêu tức giận, ôm con lên muốn đánh vào mông nó. Tung Tung giùng giằng chạy đi đến tìm bà nội tố cáo, Đinh Kiêu chỉ đành theo sau ra ngoài.</w:t>
      </w:r>
    </w:p>
    <w:p>
      <w:pPr>
        <w:pStyle w:val="BodyText"/>
      </w:pPr>
      <w:r>
        <w:t xml:space="preserve">Lý Phượng Hà thấy cháu trai vừa khóc vừa chạy đến liền ôm vào ngực, đau lòng mắng con trai: “Con lại làm gì đứa bé đó, nó chỉ là trẻ con ba tuổi không hiểu chuyện, con cũng đã ba mươi tuổi rồi, cũng không hiểu hiểu chuyện như nó hay sao?”</w:t>
      </w:r>
    </w:p>
    <w:p>
      <w:pPr>
        <w:pStyle w:val="BodyText"/>
      </w:pPr>
      <w:r>
        <w:t xml:space="preserve">“Mẹ, tên nhóc này…Đáng ghét! Nhất định đòi mặc quần yếm hình con gấu, cái quần đó ở chỗ Vân Cẩn, con lấy đâu để biến ra cho nó bây giờ.” Đinh Kiêu không nhịn được báo oán.</w:t>
      </w:r>
    </w:p>
    <w:p>
      <w:pPr>
        <w:pStyle w:val="BodyText"/>
      </w:pPr>
      <w:r>
        <w:t xml:space="preserve">Lý Phượng Hà ôm cháu trai, dịu dàng dỗ nó lại nói với con trai: “Vậy con bảo nhẹ nhàng với nó thôi, lớn như vậy rồi mà đối với đứa bé cũng không kiên nhẫn. Lúc bé con nghịch ngợm như vậy mẹ cũng có mắng con bao giờ đâu.”</w:t>
      </w:r>
    </w:p>
    <w:p>
      <w:pPr>
        <w:pStyle w:val="BodyText"/>
      </w:pPr>
      <w:r>
        <w:t xml:space="preserve">Đinh Kiêu giận mà không có cách nào, nghiêng đầu đi về phòng. Tung Tung ở trong lòng bà nội làm nũng một lúc lâu mới chịu về phòng mặc quần áo.</w:t>
      </w:r>
    </w:p>
    <w:p>
      <w:pPr>
        <w:pStyle w:val="BodyText"/>
      </w:pPr>
      <w:r>
        <w:t xml:space="preserve">Hai cha con chỉnh tề ra khỏi cuwarr.</w:t>
      </w:r>
    </w:p>
    <w:p>
      <w:pPr>
        <w:pStyle w:val="BodyText"/>
      </w:pPr>
      <w:r>
        <w:t xml:space="preserve">“Con trai, hôm nay muốn đi đâu ăn cơm? Ăn cơm xong ba dẫn con đến Vanda xem phim.” Đinh Kiêu nghiêng đầu hỏi con trai. Tung Tung đang nghịc món đồ chơi trong tay, nghe ba hỏi mới nói: “Đi KFC.”</w:t>
      </w:r>
    </w:p>
    <w:p>
      <w:pPr>
        <w:pStyle w:val="BodyText"/>
      </w:pPr>
      <w:r>
        <w:t xml:space="preserve">“Không được đi KFC, đồ ăn nhanh ăn nhiều sẽ mập.”</w:t>
      </w:r>
    </w:p>
    <w:p>
      <w:pPr>
        <w:pStyle w:val="BodyText"/>
      </w:pPr>
      <w:r>
        <w:t xml:space="preserve">“Đi tìm mẹ.”</w:t>
      </w:r>
    </w:p>
    <w:p>
      <w:pPr>
        <w:pStyle w:val="BodyText"/>
      </w:pPr>
      <w:r>
        <w:t xml:space="preserve">“Mẹ làm thêm ở đơn vị, không có ở nhà.”</w:t>
      </w:r>
    </w:p>
    <w:p>
      <w:pPr>
        <w:pStyle w:val="BodyText"/>
      </w:pPr>
      <w:r>
        <w:t xml:space="preserve">“Đến nhà bà ngoại.</w:t>
      </w:r>
    </w:p>
    <w:p>
      <w:pPr>
        <w:pStyle w:val="BodyText"/>
      </w:pPr>
      <w:r>
        <w:t xml:space="preserve">“Cũng không được, bà ngoại và ông ngoại đi ra ngoài du lịch rồi.”</w:t>
      </w:r>
    </w:p>
    <w:p>
      <w:pPr>
        <w:pStyle w:val="BodyText"/>
      </w:pPr>
      <w:r>
        <w:t xml:space="preserve">Tunng Tung thấy ba nói thế, cái miệng nhỏ nhếch lên muốn khóc. Đinh Kiêu vội vàng dỗ con trai: “Ba dẫn con đến thăm bà nội nha ở đó còn có cả nhà chú nữa, chú ấy mới sinh một chú nhỏ nữa.”</w:t>
      </w:r>
    </w:p>
    <w:p>
      <w:pPr>
        <w:pStyle w:val="BodyText"/>
      </w:pPr>
      <w:r>
        <w:t xml:space="preserve">Trẻ con luôn thích chơi với trẻ con, Tung Tung vừa nghe ba nói dẫn đi xem chú nhỏ liền vui mừng, cũng không khóc nữa. “Được, đi xem chú nhỏ.”</w:t>
      </w:r>
    </w:p>
    <w:p>
      <w:pPr>
        <w:pStyle w:val="BodyText"/>
      </w:pPr>
      <w:r>
        <w:t xml:space="preserve">Ở nhà bà nội đến hơn chín giờ tối mới về, về đến nhà cũng đã mười một giờ. Đinh Kiêu ôm con trai vào phòng tắm, hai cha con cùng ngâm mình trong đó.</w:t>
      </w:r>
    </w:p>
    <w:p>
      <w:pPr>
        <w:pStyle w:val="BodyText"/>
      </w:pPr>
      <w:r>
        <w:t xml:space="preserve">Tên nhóc ngồi nghịch ở bên cạnh, làm nước và xà phòng tung téo ra khắp sàn nhà, Đinh Kiêu sợ xà phòng trơn làm con trai bị ngã, nhanh chóng lấy vòi hoa sen xối sạch.</w:t>
      </w:r>
    </w:p>
    <w:p>
      <w:pPr>
        <w:pStyle w:val="BodyText"/>
      </w:pPr>
      <w:r>
        <w:t xml:space="preserve">Thật vất vả mới tắm xong được cho con trai, người Đinh Kiêu lại đổ đầy mồ hôi, chính mình cũng tắm rửa sạch sẽ, mới quấn khăn tắm lên người rồi ôm con trai ra ngoài thả trên giường lớn.</w:t>
      </w:r>
    </w:p>
    <w:p>
      <w:pPr>
        <w:pStyle w:val="BodyText"/>
      </w:pPr>
      <w:r>
        <w:t xml:space="preserve">Tung Tung trần truồng lăn lộn trên giường, chơi thật vui vẻ, Đinh Kiêu lại mệt mỏi, kéo chăn ra nằm xuống ngủ: “Con trai đừng làm ồn, ba mệt chết rồi.”</w:t>
      </w:r>
    </w:p>
    <w:p>
      <w:pPr>
        <w:pStyle w:val="BodyText"/>
      </w:pPr>
      <w:r>
        <w:t xml:space="preserve">Lúc này Tung Tung mới chui vào trong chăn, chui vào ngực ba, quấn lấy ba đòi kể chuyện cổ tích.</w:t>
      </w:r>
    </w:p>
    <w:p>
      <w:pPr>
        <w:pStyle w:val="BodyText"/>
      </w:pPr>
      <w:r>
        <w:t xml:space="preserve">“Ba đâu có biết kể chuyện cổ tích?” Đinh Kiêu moi cả ruột gan cũng không biết kể chuyện gì.</w:t>
      </w:r>
    </w:p>
    <w:p>
      <w:pPr>
        <w:pStyle w:val="BodyText"/>
      </w:pPr>
      <w:r>
        <w:t xml:space="preserve">Mấy hôn nay muốn dỗ con trai ngủ, Đinh Kiêu đều phải kể chuyện cổ tích cho nó nghe, nhưng kể như thế anh cũng không còn chuyện để kể nữa rồi, thật không biết là ngày trước Vân Cẩn làm thế nào để có thể dỗ được nó ngủ, đúng là gay go thật.</w:t>
      </w:r>
    </w:p>
    <w:p>
      <w:pPr>
        <w:pStyle w:val="BodyText"/>
      </w:pPr>
      <w:r>
        <w:t xml:space="preserve">“Ba kể chuyện con vịt Đại Hoàng đi.” Tung Tung toét miệng cười.</w:t>
      </w:r>
    </w:p>
    <w:p>
      <w:pPr>
        <w:pStyle w:val="BodyText"/>
      </w:pPr>
      <w:r>
        <w:t xml:space="preserve">Đinh Kiêu thương yêu sờ đầu con trai, cười nói: “Vậy thì kể chuyện con vịt Đại Hoàng vậy, con vịt Đại Hoàng…ngày xưa có một thôn nẹ, trong thôn có một gia đình, nữ chủ nhân của gia đình có nuôi một đàn vịt, trong đó có một con vịt mẹ đẻ ra một quả trứng rất lớn…”</w:t>
      </w:r>
    </w:p>
    <w:p>
      <w:pPr>
        <w:pStyle w:val="BodyText"/>
      </w:pPr>
      <w:r>
        <w:t xml:space="preserve">Nói nói, nói đến chỗ con vịt xấu xí, Tung Tung kì quái hỏi: “Vịt Đại Hoàng không xấu xí đâu.” “Khi còn bé nó rất xấu.” Đinh Kiêu không có cách nào khác chỉ có thể giải thích như vậy.</w:t>
      </w:r>
    </w:p>
    <w:p>
      <w:pPr>
        <w:pStyle w:val="BodyText"/>
      </w:pPr>
      <w:r>
        <w:t xml:space="preserve">Mỗi ngày anh đều kể chuyện cổ tích cho con trai nghe, nó luôn hỏi một đống vấn đề, thường làm anh á khẩu không trả lời được.</w:t>
      </w:r>
    </w:p>
    <w:p>
      <w:pPr>
        <w:pStyle w:val="BodyText"/>
      </w:pPr>
      <w:r>
        <w:t xml:space="preserve">Thấy con trai đã dần mệt mỏi, Đinh Kiêu đắp kín chăn mền cho nó: “Con trai ngoan, có nhớ mẹ không?” Đinh Kiêu khẽ vuốt ve cái đầu nhỏ của con trai.</w:t>
      </w:r>
    </w:p>
    <w:p>
      <w:pPr>
        <w:pStyle w:val="BodyText"/>
      </w:pPr>
      <w:r>
        <w:t xml:space="preserve">Tung Tung mở to đôi mắt sáng ngời, rất nghiêm túc mà gật đầu: “Có nhớ.” Đinh Kiêu nhìn vẻ mặt đáng yêu của con trai, buồn bã than nhẹ một tiếng: “Ba cũng muốn mẹ…”</w:t>
      </w:r>
    </w:p>
    <w:p>
      <w:pPr>
        <w:pStyle w:val="BodyText"/>
      </w:pPr>
      <w:r>
        <w:t xml:space="preserve">Ngay sau đó lại hỏi: “Vậy ba tốt hơn hay mẹ tốt hơn?” Tung Tung mở tròn hai mắt, cười ha hả: “Mẹ tốt, mẹ biết làm món ăn ngon.”</w:t>
      </w:r>
    </w:p>
    <w:p>
      <w:pPr>
        <w:pStyle w:val="BodyText"/>
      </w:pPr>
      <w:r>
        <w:t xml:space="preserve">“Vậy ba không tốt hay sao?” Đinh Kiêu cố ý hỏi. Tung Tung suy nghĩ một lát mới trả lời: “Ba cũng tốt, ba thường cho con lên cao xem chú bộ đội.”</w:t>
      </w:r>
    </w:p>
    <w:p>
      <w:pPr>
        <w:pStyle w:val="BodyText"/>
      </w:pPr>
      <w:r>
        <w:t xml:space="preserve">Ở trụ sở quân đội, có lúc Đinh Kiêu sẽ mang con đến gần doanh trại quân đội để xem mấy chú bộ đội dã chiến luyện tập, rốt cuộc là dòng máu quân nhân mấy đời chảy trong người đứa bé này nên nó rất hứng thú, thường bắt ba dẫn lên chỗ cao nhìn về phía xa.”</w:t>
      </w:r>
    </w:p>
    <w:p>
      <w:pPr>
        <w:pStyle w:val="BodyText"/>
      </w:pPr>
      <w:r>
        <w:t xml:space="preserve">“Vậy mai sau Tung Tung lớn lên cũng trở thành bộ đội được không?” Đinh Kiêu vỗ nhẹ lên người con trai ru nó ngủ. Tung Tung đang nói chuyện với ba đã ngủ quên mất, Đinh Kiêu vẫn vỗ nó cho nó ngủ thật say.</w:t>
      </w:r>
    </w:p>
    <w:p>
      <w:pPr>
        <w:pStyle w:val="BodyText"/>
      </w:pPr>
      <w:r>
        <w:t xml:space="preserve">Ánh đèn ngủ chiếu rọi, chiếu sáng tấm ảnh ba người nhà bọn họ đang đặt trên tủ đầu giường, Đinh Kiêu cầm tấm hình lên xem một chút, đó là lúc Tung Tung đầy tháng, tên nhóc rất dễ thương, anh và Vân Cẩn cũng cười thật tươi.</w:t>
      </w:r>
    </w:p>
    <w:p>
      <w:pPr>
        <w:pStyle w:val="BodyText"/>
      </w:pPr>
      <w:r>
        <w:t xml:space="preserve">Trong đầu vừa nhớ đến, Đinh Kiêu lại gọi điện thoại cho Vân Cẩn, Vân Cẩn đang ngồi trước máy tính soạn thảo văn bản, nhận được điện thoại cùng anh nói chuyện một lát.</w:t>
      </w:r>
    </w:p>
    <w:p>
      <w:pPr>
        <w:pStyle w:val="BodyText"/>
      </w:pPr>
      <w:r>
        <w:t xml:space="preserve">“Bà xã, đi ngủ sớm đi.”</w:t>
      </w:r>
    </w:p>
    <w:p>
      <w:pPr>
        <w:pStyle w:val="BodyText"/>
      </w:pPr>
      <w:r>
        <w:t xml:space="preserve">“Được rồi, anh cũng đi ngủ sớm đi.”</w:t>
      </w:r>
    </w:p>
    <w:p>
      <w:pPr>
        <w:pStyle w:val="BodyText"/>
      </w:pPr>
      <w:r>
        <w:t xml:space="preserve">Hai người hài lòng cúp điện thoại.</w:t>
      </w:r>
    </w:p>
    <w:p>
      <w:pPr>
        <w:pStyle w:val="BodyText"/>
      </w:pPr>
      <w:r>
        <w:t xml:space="preserve">Một ngày Đinh Kiêu nhận được điện thoại của Chung Dịch Minh, đối phương nói cho anh biết anh ta muốn kết hôn, mời anh đến uống rượu mời.</w:t>
      </w:r>
    </w:p>
    <w:p>
      <w:pPr>
        <w:pStyle w:val="BodyText"/>
      </w:pPr>
      <w:r>
        <w:t xml:space="preserve">“Anh muốn kết hôn? Nhanh như vậy đã chọn được ngày rồi, ngày nào?” Mặc kệ nói thế nào, nghe nói người anh em của mình muốn kết hôn, Đinh Kiêu cũng mừng cho anh ta.</w:t>
      </w:r>
    </w:p>
    <w:p>
      <w:pPr>
        <w:pStyle w:val="BodyText"/>
      </w:pPr>
      <w:r>
        <w:t xml:space="preserve">Chung Dịch Minh nói cho anh biết ngày giờ cụ thể, lại nói: “Đến lúc đó nhớ mang con nuôi của tôi đến đó, Mai Đóa cũng rất thích nó.” Đinh Kiêu ừ một tiếng, trong đầu lại tính toán: “Anh thông báo ẹ Tung Tung chưa?”</w:t>
      </w:r>
    </w:p>
    <w:p>
      <w:pPr>
        <w:pStyle w:val="BodyText"/>
      </w:pPr>
      <w:r>
        <w:t xml:space="preserve">Nghe anh ta hỏi thế Chung Dịch Minh tưởng rằng bọn họ còn chưa làm hòa, cười nói: “Ai ui, thế nào nha, anh vẫn còn nhớ đến cô ấy hay sao, tôi sợ anh sẽ khó xử nên không có ý định mời cô ấy.”</w:t>
      </w:r>
    </w:p>
    <w:p>
      <w:pPr>
        <w:pStyle w:val="BodyText"/>
      </w:pPr>
      <w:r>
        <w:t xml:space="preserve">“Mời đi, mời cô ấy đi, để cho cô ấy nhìn anh và Mai Đóa kết hôn, nhìn các người ân ái ngọt ngào cho cô ấy ghen tỵ.” Đinh Kiêu cười lớn.</w:t>
      </w:r>
    </w:p>
    <w:p>
      <w:pPr>
        <w:pStyle w:val="BodyText"/>
      </w:pPr>
      <w:r>
        <w:t xml:space="preserve">Ngày nào cũng như ngày nào, Vân Cẩn vội vàng viết kịch bản, bắt anh trông con cũng mệt sắp chết rồi, chưa bao giờ nghĩ rằng trông trẻ con lại mệt đến như vậy.</w:t>
      </w:r>
    </w:p>
    <w:p>
      <w:pPr>
        <w:pStyle w:val="BodyText"/>
      </w:pPr>
      <w:r>
        <w:t xml:space="preserve">Chung Dịch Minh được một trận cười: “Được, tôi sẽ gọi cho cô ấy, đến lúc đó anh mà muốn HOLD cũng đừng làm mất mặt con trai anh nha.” Phút cuối cùng anh cũng không quên chế giễu Đinh Kiêu một câu.</w:t>
      </w:r>
    </w:p>
    <w:p>
      <w:pPr>
        <w:pStyle w:val="BodyText"/>
      </w:pPr>
      <w:r>
        <w:t xml:space="preserve">Bên này Đinh Kiêu vừa cúp điện thoại, bên kia Chung Dịch Minh đã gọi điện thoại cho Vân Cẩn, nói với cô, mình muốn kết hôn, mời cô đến chung vui.</w:t>
      </w:r>
    </w:p>
    <w:p>
      <w:pPr>
        <w:pStyle w:val="BodyText"/>
      </w:pPr>
      <w:r>
        <w:t xml:space="preserve">“Dịch Minh, anh kết hôn, chúc mừng anh nha, cũng chúc mừng cả Mai Đóa nữa, hai người rốt cuộc cũng đã tu thành chính quả.” Vân Cẩn chúc phúc từ tận đáy lòng.</w:t>
      </w:r>
    </w:p>
    <w:p>
      <w:pPr>
        <w:pStyle w:val="BodyText"/>
      </w:pPr>
      <w:r>
        <w:t xml:space="preserve">Chung Dịch Minh và Mai Đóa yêu nhau cũng không phải thuận buồm xuôi gió, rất khó khăn, cuối cùng cũng có thể tiến đến hôn nhân cũng không phải dễ dàng gì, ngày trước Vân Cẩn có nghe Đinh Kiêu nhắc đến.</w:t>
      </w:r>
    </w:p>
    <w:p>
      <w:pPr>
        <w:pStyle w:val="BodyText"/>
      </w:pPr>
      <w:r>
        <w:t xml:space="preserve">“Đến lúc đó, con traai nuôi của tôi phải làm hoa đồng đó.” Chung Dịch Minh chỉ lo thiên hạ không đủ loạn mà nói thêm một câu, hai người bọn họ ai sẽ mang theo con trai đến thì để hai người tranh nhau đi, mình ở một bên làm cổ động viên xem náo nhiệt.</w:t>
      </w:r>
    </w:p>
    <w:p>
      <w:pPr>
        <w:pStyle w:val="BodyText"/>
      </w:pPr>
      <w:r>
        <w:t xml:space="preserve">Buổi chiều, Đinh Kiêu đến nhà trẻ đón con trai, ở trên xe nói chuyện với nó: “Mấy ngày nữa chú Chinh kết hôn, muốn con là hoa đồng, đến lúc đó con phải biểu hiện thật tốt đấy.”</w:t>
      </w:r>
    </w:p>
    <w:p>
      <w:pPr>
        <w:pStyle w:val="BodyText"/>
      </w:pPr>
      <w:r>
        <w:t xml:space="preserve">Tung Tung trợn to hai mắt: “Hoa đồng là cái gì ạ?” Đinh Kiêu nói: “Là trong hôn lễ cầm đuôi áo cưới cho dì Mai Đóa hoặc là cầm giỏ hoa nhỏ vẩy lên người cô dâu.”</w:t>
      </w:r>
    </w:p>
    <w:p>
      <w:pPr>
        <w:pStyle w:val="BodyText"/>
      </w:pPr>
      <w:r>
        <w:t xml:space="preserve">“Vâng.” Tung Tung cái hiểu cái không trả lời, hôn lễ trong đầu nó chính là được ăn và chơi.</w:t>
      </w:r>
    </w:p>
    <w:p>
      <w:pPr>
        <w:pStyle w:val="BodyText"/>
      </w:pPr>
      <w:r>
        <w:t xml:space="preserve">“Ba, con muốn mẹ, chúng ta về nhà mẹ được không?” Ngoan ngoãn được một lát, Tung Tung lại từ ghế ngồi đứng thẳng lên, nghiêng đầu nhìn ba nó.</w:t>
      </w:r>
    </w:p>
    <w:p>
      <w:pPr>
        <w:pStyle w:val="BodyText"/>
      </w:pPr>
      <w:r>
        <w:t xml:space="preserve">Đinh Kiêu suy nghĩ một lát, đồng ý, mấy hôm nay không được gặp bà xã, anh cũng muốn gặp bà xã rồi.</w:t>
      </w:r>
    </w:p>
    <w:p>
      <w:pPr>
        <w:pStyle w:val="BodyText"/>
      </w:pPr>
      <w:r>
        <w:t xml:space="preserve">Trong thư phòng, Vân Cẩn nghe thấy có tiếng mở cửa ngoài phòng khách, đi đến xem một chút quả nhiên nhìn thấy hai cha con đi vào, cười nói: “Sao hai người lại đến giờ này?”</w:t>
      </w:r>
    </w:p>
    <w:p>
      <w:pPr>
        <w:pStyle w:val="BodyText"/>
      </w:pPr>
      <w:r>
        <w:t xml:space="preserve">Tung Tung nhào vào lòng mẹ, thân thiết ôm lấy mẹ. Vân Cẩn ôm con hôn nó môt cái, ánh mắt chuyển sang nhìn Đinh Kiêu. Đinh Kiêu đặt mông ngồi trên ghế salon: “Con trai muốn tìm em, nói muốn em, em cũng bế quan đã lâu rồi, thỉnh thoảng cũng phải để chúng ta đến thăm một chút chứ.”</w:t>
      </w:r>
    </w:p>
    <w:p>
      <w:pPr>
        <w:pStyle w:val="BodyText"/>
      </w:pPr>
      <w:r>
        <w:t xml:space="preserve">Vân Cẩn cười cười xoa đầu con trai: “Con trai ngoan muốn mẹ hay sao? Không phải con nói rất thích ba, muốn ở cùng với ba hay sao?” “Con cũng thích mẹ.” Tung Tung không muốn dời đi cọ cọ cái đầu nhỏ vào lòng mẹ.</w:t>
      </w:r>
    </w:p>
    <w:p>
      <w:pPr>
        <w:pStyle w:val="BodyText"/>
      </w:pPr>
      <w:r>
        <w:t xml:space="preserve">“Anh đưa con đi tắm trước đi, em nấu cháo cho hai người ăn.” Vân Cẩn chuẩn bị làm cơm tối. “Cháo gà à, được.” Đinh Kiêu thích nhất là ăn cháo gà Vân Cẩn nấu, vừa nghe nói có cháo gà, cũng không muốn đi nữa.</w:t>
      </w:r>
    </w:p>
    <w:p>
      <w:pPr>
        <w:pStyle w:val="BodyText"/>
      </w:pPr>
      <w:r>
        <w:t xml:space="preserve">Lấy quần áo ình và con trai xong, Đinh Kiêu ôm con vào phòng tắm, hai cha con vừa tắm vừa nói chuyện ca hát. Chờ lúc hai người đi ra, Vân Cẩn đã nấu xong cơm tối rồi.</w:t>
      </w:r>
    </w:p>
    <w:p>
      <w:pPr>
        <w:pStyle w:val="BodyText"/>
      </w:pPr>
      <w:r>
        <w:t xml:space="preserve">Tung Tung chạy đi xem tivi, Đinh Kiêu ôm nó về, để nó ngồi trên chân mình, buộc khăn ăn vào cổ nó, động tác cho nó ăn cháo gà rất thuần thục. Hốc mắt Vân Cẩn nóng lện: “Anh hay cho con ăn cơm hay sao?”</w:t>
      </w:r>
    </w:p>
    <w:p>
      <w:pPr>
        <w:pStyle w:val="BodyText"/>
      </w:pPr>
      <w:r>
        <w:t xml:space="preserve">“Mấy ngày nó ở cùng anh, anh chăm sóc nó không ít, sáng mặc quần áo cho nó, tối lại tắm cho nó, rảnh rỗi cũng cho nó ăn cơm, tên nhóc này càng ngày càng lười, rõ ràng mình có thể ăn nhưng lại ầm ĩ không chịu.” Đinh Kiêu yêu thương xoa cái đầu nhỏ của con trai.</w:t>
      </w:r>
    </w:p>
    <w:p>
      <w:pPr>
        <w:pStyle w:val="BodyText"/>
      </w:pPr>
      <w:r>
        <w:t xml:space="preserve">Vân Cẩn cũng đưa tay sờ đầu nó, Đinh Kiêu đè tay cô lại, hai bàn tay nắm lấy nhau.</w:t>
      </w:r>
    </w:p>
    <w:p>
      <w:pPr>
        <w:pStyle w:val="BodyText"/>
      </w:pPr>
      <w:r>
        <w:t xml:space="preserve">Hai ba món thức ăn, một nồi cháo gà thơm ngào ngạt, một nhà bọn họ ở cùng một chỗ ăn cơm, Đinh Kiêu cảm thấy thật thỏa mãn, không khỏi nói: “Ngày ngày phải ăn cháo gà anh cũng không thấy ngán.”</w:t>
      </w:r>
    </w:p>
    <w:p>
      <w:pPr>
        <w:pStyle w:val="BodyText"/>
      </w:pPr>
      <w:r>
        <w:t xml:space="preserve">Tung Tung đẩy bát của mình về phía ba: “Ba, con cho ba ăn.” Đinh Kiêu thấy con trai hiểu chuyện như vây, yêu thương nhéo lên mặt nó: “Ai u, đúng là con trai ngoan của ba, bảo bối con ăn đi, không cần phải đề ý đến ba.”</w:t>
      </w:r>
    </w:p>
    <w:p>
      <w:pPr>
        <w:pStyle w:val="BodyText"/>
      </w:pPr>
      <w:r>
        <w:t xml:space="preserve">Vân Cẩn thấy thế, múc thêm cho Đinh Kiêu một bát nữa để trước mặt anh. Đinh Kiêu nói: “Buổi sáng Dịch Minh có gọi điện thoại cho anh, nói anh ấy muốn kết hôn muốn Tung Tung làm hoa đồng, bảo chúng ta đưa Tung Tung qua đó lấy số đo may lễ phục.”</w:t>
      </w:r>
    </w:p>
    <w:p>
      <w:pPr>
        <w:pStyle w:val="BodyText"/>
      </w:pPr>
      <w:r>
        <w:t xml:space="preserve">“Được, vậy ngày mai anh hẹn thời gian với anh ấy rồi chúng ta sẽ đưa Tung Tung đến.” Vân Cẩn đồng ý nói.</w:t>
      </w:r>
    </w:p>
    <w:p>
      <w:pPr>
        <w:pStyle w:val="BodyText"/>
      </w:pPr>
      <w:r>
        <w:t xml:space="preserve">“Vậy ngày mai sau khi tan làm anh đến đón em, rồi chúng ta cùng đến nhà trẻ đón con.” Đinh Kiêu rất tự nhiên nói tiếp</w:t>
      </w:r>
    </w:p>
    <w:p>
      <w:pPr>
        <w:pStyle w:val="Compact"/>
      </w:pPr>
      <w:r>
        <w:br w:type="textWrapping"/>
      </w:r>
      <w:r>
        <w:br w:type="textWrapping"/>
      </w:r>
    </w:p>
    <w:p>
      <w:pPr>
        <w:pStyle w:val="Heading2"/>
      </w:pPr>
      <w:bookmarkStart w:id="79" w:name="chương-58"/>
      <w:bookmarkEnd w:id="79"/>
      <w:r>
        <w:t xml:space="preserve">57. Chương 58</w:t>
      </w:r>
    </w:p>
    <w:p>
      <w:pPr>
        <w:pStyle w:val="Compact"/>
      </w:pPr>
      <w:r>
        <w:br w:type="textWrapping"/>
      </w:r>
      <w:r>
        <w:br w:type="textWrapping"/>
      </w:r>
    </w:p>
    <w:p>
      <w:pPr>
        <w:pStyle w:val="BodyText"/>
      </w:pPr>
      <w:r>
        <w:t xml:space="preserve">Sau bữa cơm tối, Đinh Kiêu dọn dẹp bàn ăn, Vân Cẩn trở lại phòng sách tiếp tục viết kịch bản.</w:t>
      </w:r>
    </w:p>
    <w:p>
      <w:pPr>
        <w:pStyle w:val="BodyText"/>
      </w:pPr>
      <w:r>
        <w:t xml:space="preserve">“Mẹ..mẹ….” Tung Tung kêu lên. Vân Cẩn đang ngồi đối diện máy tính sửa kịch bản, đáp một tiếng, nhưng cũng không đứng dậy, một lát sau đã thấy nó chân trần chạy đến.</w:t>
      </w:r>
    </w:p>
    <w:p>
      <w:pPr>
        <w:pStyle w:val="BodyText"/>
      </w:pPr>
      <w:r>
        <w:t xml:space="preserve">“Mẹ, đến đây…” Tung Tung lôi kéo tay mẹ. Vân Cẩn sợ con trai đi chân trần sẽ bị cảm lạnh vội vàng ôm nó lên, đi đến phòng khách lại nhìn thấy Đinh Kiêu đang nhắm mắt ngủ thiếp đi trên ghế salon.</w:t>
      </w:r>
    </w:p>
    <w:p>
      <w:pPr>
        <w:pStyle w:val="BodyText"/>
      </w:pPr>
      <w:r>
        <w:t xml:space="preserve">Người này, khó trách lại để con trai chân trần không trông nom, hóa ra là đã ngủ thiếp đo, Vân Cẩn cũng đánh thức anh, bế con trai thả trên ghế salon, rồi cầm chăn đến đắp cho anh.</w:t>
      </w:r>
    </w:p>
    <w:p>
      <w:pPr>
        <w:pStyle w:val="BodyText"/>
      </w:pPr>
      <w:r>
        <w:t xml:space="preserve">Tung Tung ngồi ở bàn trà bên cạnh chỉ chỉ tập tranh, nháy mắt với Vân Cẩn, Vân Cẩn biết đây là Tung Tung muốn cô đố nó. Đây là trò chơi hai người bọn họ thường hay chơi, ở nhà trẻ Tung Tung học được cái gì về nhà sẽ bảo Vân Cẩn đố nó.</w:t>
      </w:r>
    </w:p>
    <w:p>
      <w:pPr>
        <w:pStyle w:val="BodyText"/>
      </w:pPr>
      <w:r>
        <w:t xml:space="preserve">Vân Cẩn mở tập tranh, chỉ lung tung một đoạn, Tung Tung cầm tập tranh, tên nhóc cầm tập tranh lên bắt chước người lớn khi đọc sách, thế mà lại nói đúng đó là hình gì, làm Vân Cẩn rất ngạc nhiên, là ai đã dạy nó những chữ này?</w:t>
      </w:r>
    </w:p>
    <w:p>
      <w:pPr>
        <w:pStyle w:val="BodyText"/>
      </w:pPr>
      <w:r>
        <w:t xml:space="preserve">“Tung Tung, thầy giáo dạy cho con à?” Vân Cẩn hỏi con trai. Tung Tung lắc đầu, nói với mẹ: “Ba dạy, mỗi tối đều dạy con, rồi cho con nhìn rất nhiều hình ảnh, con biết rất nhiều động vật nha.”</w:t>
      </w:r>
    </w:p>
    <w:p>
      <w:pPr>
        <w:pStyle w:val="BodyText"/>
      </w:pPr>
      <w:r>
        <w:t xml:space="preserve">Vân Cẩn cười nhẹ, chỉ vào hình con đà điểu trong tranh, hỏi nó là cái gì.</w:t>
      </w:r>
    </w:p>
    <w:p>
      <w:pPr>
        <w:pStyle w:val="BodyText"/>
      </w:pPr>
      <w:r>
        <w:t xml:space="preserve">“Đà điều, bọn chúng sống ở sa mạc và thảo nguyên châu Phi.” Tung Tung chỉ vào hình ảnh con đà điều, nói luyên thuyên, Vân Cẩn cưng chiều xoa đầu nó, vui mừng nghĩ, tên nhóc này trí nhớ thật tốt, giống hệt ba nó, đầu óc thông minh học cái gì cũng nhanh.</w:t>
      </w:r>
    </w:p>
    <w:p>
      <w:pPr>
        <w:pStyle w:val="BodyText"/>
      </w:pPr>
      <w:r>
        <w:t xml:space="preserve">Tung Tung cầm bút màu của mình lên, lấy tờ giấy trắng bên cạnh viết tên mình lên đấy. Vân Cẩn nhìn dòng chữ xiêu xiêu vẹo vẹo của nó cảm thấy thật hạnh phúc.</w:t>
      </w:r>
    </w:p>
    <w:p>
      <w:pPr>
        <w:pStyle w:val="BodyText"/>
      </w:pPr>
      <w:r>
        <w:t xml:space="preserve">“Đây cũng là ba dạy?”</w:t>
      </w:r>
    </w:p>
    <w:p>
      <w:pPr>
        <w:pStyle w:val="BodyText"/>
      </w:pPr>
      <w:r>
        <w:t xml:space="preserve">" Ông nội dạy, ông nội về nhà ăn cơm, dạy con viết chữ. " Tung Tung cười với mẹ, Mẹ nó thưởng cho nó một cái hôn nhẹ.</w:t>
      </w:r>
    </w:p>
    <w:p>
      <w:pPr>
        <w:pStyle w:val="BodyText"/>
      </w:pPr>
      <w:r>
        <w:t xml:space="preserve">Sau khi đưa con vào phòng dỗ nó ngủ, Vân Cẩn đến phòng khách gọi ông xã dậy.</w:t>
      </w:r>
    </w:p>
    <w:p>
      <w:pPr>
        <w:pStyle w:val="BodyText"/>
      </w:pPr>
      <w:r>
        <w:t xml:space="preserve">" A ? Anh lại ngủ thiếp đo ? Mấy giờ rồi, anh không phải về nhà chứ?” Đinh Kiêu ngồi dậy, ngáp một cái. Vân Cẩn kéo anh vào phòng ngủ: “Giờ này còn về làm gì, con trai cũng ngủ rồi.”</w:t>
      </w:r>
    </w:p>
    <w:p>
      <w:pPr>
        <w:pStyle w:val="BodyText"/>
      </w:pPr>
      <w:r>
        <w:t xml:space="preserve">Trong phòng ngủ, Đinh Kiêu nằm vật lên giường, Vân Cẩn đắp chăn cho anh.</w:t>
      </w:r>
    </w:p>
    <w:p>
      <w:pPr>
        <w:pStyle w:val="BodyText"/>
      </w:pPr>
      <w:r>
        <w:t xml:space="preserve">Khẽ vuốt ve khuôn mặt anh, Vân Cẩn nói: “Con trai rất nghịch, anh mệt thì ngủ trước đi.”</w:t>
      </w:r>
    </w:p>
    <w:p>
      <w:pPr>
        <w:pStyle w:val="BodyText"/>
      </w:pPr>
      <w:r>
        <w:t xml:space="preserve">“Em không ngủ à? Chúng ta cùng ngủ, phụ nữ thức đêm không tốt cho sức khỏe.” Đinh Kiêu lôi tay vợ, không muốn cho cô đi, muốn ôm vợ ngủ.</w:t>
      </w:r>
    </w:p>
    <w:p>
      <w:pPr>
        <w:pStyle w:val="BodyText"/>
      </w:pPr>
      <w:r>
        <w:t xml:space="preserve">“Còn một chút nữa thôi, một đoạn nữa là xong rồi, nếu không anh chờ em một lát, nhiều nhất là nửa giờ nữa.” Vân Cẩn dụ dỗ ông xã. Đinh Kiêu cũng hết cách chỉ có thể gật đầu một cái.</w:t>
      </w:r>
    </w:p>
    <w:p>
      <w:pPr>
        <w:pStyle w:val="BodyText"/>
      </w:pPr>
      <w:r>
        <w:t xml:space="preserve">Nửa giờ sau, Vân Cẩn viết xong trở lại phòng, vốn tưởng Đinh Kiêu đã sớm đi ngủ rồi nào ngờ anh lại đang đợi mình. Tắt đèn, hai vợ chồng ở trong chăn tâm sự.</w:t>
      </w:r>
    </w:p>
    <w:p>
      <w:pPr>
        <w:pStyle w:val="BodyText"/>
      </w:pPr>
      <w:r>
        <w:t xml:space="preserve">Đinh Kiêu nói: “Nhưng ngày qua phải chăm con trai anh mới biết được phải chăm sóc trẻ con mệt như vậy, lúc nó muốn có cái gì thì không phải cái đó nhất định phải có cái ấy, nếu không có sẽ khóc rống lên, lúc đầu anh cũng không có cách nào cả, sau này phát hiện ra khi nào nó khóc chỉ cần không để ý đến nó là được, chờ đến khi nó khóc chán rồi mới mới nó lý lẽ với nó, khi đó nó mới có thể nghe được.”</w:t>
      </w:r>
    </w:p>
    <w:p>
      <w:pPr>
        <w:pStyle w:val="BodyText"/>
      </w:pPr>
      <w:r>
        <w:t xml:space="preserve">“Tến nhóc đó còn khó dạy hơn chúng ta khi còn nhỏ, nó thông minh có lúc còn đòi nói lý lẽ với em, mẹ không được thế này, mẹ như vậy là không đúng…Em hỏi nó học ở đâu những câu như vậy, nó bảo là học trên tivi, nếu không thì là cô giáo dạy , trẻ con ở giai đoạn ba bốn tuổi năng lực tiếp thu rất tốt, những lời người lớn nói rất dễ gây ảnh hưởng đến nó.” Vân Cẩn thường nhức đầu vì vấn đề giáo dục con, không ít lần phải hỏi ý kiến giáo viên và bác sĩ.</w:t>
      </w:r>
    </w:p>
    <w:p>
      <w:pPr>
        <w:pStyle w:val="BodyText"/>
      </w:pPr>
      <w:r>
        <w:t xml:space="preserve">Đinh Kiêu xúc động ôm vợ, bùi ngùi nói: “Bã xã, đúng là khổ cực cho em rồi, có thể nuôi một đứa trẻ lớn như vậy, anh phát hiện con trai chúng ta có thể tự lo ình được, mới ba tuổi mà có thể tự đánh răng, mẹ anh nói phải đến năm tuổi anh mới có thể tự mình đánh răng rửa mặt được.”</w:t>
      </w:r>
    </w:p>
    <w:p>
      <w:pPr>
        <w:pStyle w:val="BodyText"/>
      </w:pPr>
      <w:r>
        <w:t xml:space="preserve">Vân Cẩn cười khanh khách, đấm lên người anh: “Anh là thiếu gia, luôn có người đi theo phục vụ. Tung Tung học được những cái này, cũng là do em không thể làm được cho con , phải để cho nó tự học, thì em mới có thời gian để làm việc nhà.”</w:t>
      </w:r>
    </w:p>
    <w:p>
      <w:pPr>
        <w:pStyle w:val="BodyText"/>
      </w:pPr>
      <w:r>
        <w:t xml:space="preserve">“”Những cái này thì dễ nói, nhưng nó bắt anh kể chuyện cổ tích cho anh nghe, mới đầu anh còn có thể kể vài câu chuyện nhưng mãi sau anh không còn chuyện để kể nó không còn cách nào khác phải đi xem truyện nhi đồng, nhưng tên nhóc kia thật khó hầu hạ, anh đọc cho nó nghe một câu chuyện mà nó lại hỏi anh một đống câu hỏi, làm anh không biết phải trả lời như thế nào.” Nói đến con trai, Đinh Kiêu lại bắt đầu nói liên hồi.</w:t>
      </w:r>
    </w:p>
    <w:p>
      <w:pPr>
        <w:pStyle w:val="BodyText"/>
      </w:pPr>
      <w:r>
        <w:t xml:space="preserve">Vân Cẩn cần tập truyện tranh của Tung Tung vừa mang ra đưa cho Đinh Kiêu, khích lệ ông xã: “Em thật không ngờ nó lại nhận biết được nhiều hình ảnh như vậy, tên cũng biết viết rồi, trước đây em muốn dạy nó viết chữ nhưng nó lại chẳng kiên nhẫn được vậy mà anh dạy nó rất tốt.”</w:t>
      </w:r>
    </w:p>
    <w:p>
      <w:pPr>
        <w:pStyle w:val="BodyText"/>
      </w:pPr>
      <w:r>
        <w:t xml:space="preserve">‘”Sau khi con trai ra đời, anh không có thời gian quan tâm đến nó, đến khi nó ba tuổi anh mới có cơ hội ở chung với nó, thật thấy có lỗi với nó, cho nên mỗi ngày anh đều để thời gian ra chơi với nó, đừng nghĩ nó là trẻ con nhưng cái gì nó cũng hiểu cả, người nào quan tâm đến nó, nó sẽ rất thân với người đó.” Đinh Kiêu nhớ đến con trai, trong lòng vừa thấy ấm áp vừa thấy đau lòng.</w:t>
      </w:r>
    </w:p>
    <w:p>
      <w:pPr>
        <w:pStyle w:val="BodyText"/>
      </w:pPr>
      <w:r>
        <w:t xml:space="preserve">Vân Cẩn than nhẹ một tiếng, tựa vào lòng ông xã: “Là em không tốt , hai năm trước em chỉ biết tức giận với anh mà không biết nghĩ đến cảm nhận của con trai, đối với anh cũng không tốt, bây giờ nhớ lại, coi như hai chúng ta cãi nhau, không cho anh vào nhà, không để cho anh gặp con là không đúng, trẻ con lớn lên mà không có bố mẹ ở bên cạnh cũng không được.”</w:t>
      </w:r>
    </w:p>
    <w:p>
      <w:pPr>
        <w:pStyle w:val="BodyText"/>
      </w:pPr>
      <w:r>
        <w:t xml:space="preserve">“Sau này chúng ta hãy đối xử với con tốt hơn là được.” Đinh Kiêu ôm thật chặt bà xã, cô chính là hạnh phúc của anh, ôm cô tựa như ôm được cả thế giới.</w:t>
      </w:r>
    </w:p>
    <w:p>
      <w:pPr>
        <w:pStyle w:val="BodyText"/>
      </w:pPr>
      <w:r>
        <w:t xml:space="preserve">Ngày Chung Dịch Minh kết hôn, Đinh Kiêu dậy thật sớm, chuẩn bị chỉnh tề cho cả mình và Tung Tung thì đi đến đón mẹ nó.</w:t>
      </w:r>
    </w:p>
    <w:p>
      <w:pPr>
        <w:pStyle w:val="BodyText"/>
      </w:pPr>
      <w:r>
        <w:t xml:space="preserve">Thấy con trai anh tuấn trong bộ lễ phục của hoa đồng, Vân Cẩn vui mừng lấy máy ảnh chụp ảnh cho nó, lại ngồi xổm xuống hỏi nó: “Con trai, lát nữa trong hôn lễ con phải là thế nào, con còn nhớ không?”</w:t>
      </w:r>
    </w:p>
    <w:p>
      <w:pPr>
        <w:pStyle w:val="BodyText"/>
      </w:pPr>
      <w:r>
        <w:t xml:space="preserve">“Nhớ, ba đã dạy con rồi, con phải đi theo xách đuôi váy cho dì Mai Đóa.” Tung Tung đắc ý diễn tả cách xách váy cưới ẹ xem làm Vân Cẩn vui vẻ cười to.</w:t>
      </w:r>
    </w:p>
    <w:p>
      <w:pPr>
        <w:pStyle w:val="BodyText"/>
      </w:pPr>
      <w:r>
        <w:t xml:space="preserve">“Hôm nay em mặc rất đẹp.” Đinh Kiêu nhìn từ trên xuống dưới Vân Cẩn, thấy cô mặc một bộ váy mới nhìn rất xinh đẹp động lòng người. Vân Cẩn cười cười: “Cha nuôi Tung Tung muốn kết hôn, ngày vui như vậy làm sao em có thể ăn mặc bình thường được.”</w:t>
      </w:r>
    </w:p>
    <w:p>
      <w:pPr>
        <w:pStyle w:val="BodyText"/>
      </w:pPr>
      <w:r>
        <w:t xml:space="preserve">“Chờ xong tiệc cưới, chúng ta đưa con đến nhà họ Chung náo động phòng.”</w:t>
      </w:r>
    </w:p>
    <w:p>
      <w:pPr>
        <w:pStyle w:val="BodyText"/>
      </w:pPr>
      <w:r>
        <w:t xml:space="preserve">Vừa lái xe, Đinh Kiêu vừa vui vẻ nói chuyện với vợ chon. Tung Tung ngồi ở ghế sau ló cái đầu nhỏ của nó ra: “Ba, náo động phòng là như thế nào?”</w:t>
      </w:r>
    </w:p>
    <w:p>
      <w:pPr>
        <w:pStyle w:val="BodyText"/>
      </w:pPr>
      <w:r>
        <w:t xml:space="preserve">“Náo động phòng chính là làm loạn trong phòng cô dâu chú rể, không cho bọn họ ăn kẹo, không cho ăn kẹo cũng không cho bọn họ ngủ.” Đinh Kiêu nói cho con trai.</w:t>
      </w:r>
    </w:p>
    <w:p>
      <w:pPr>
        <w:pStyle w:val="BodyText"/>
      </w:pPr>
      <w:r>
        <w:t xml:space="preserve">Kẹo thì có cái gì tốt đâu! Tung Tung bắt chước dáng vẻ người lớn lắc đầu một cái, cảm thấy người lớn có lúc thật kì quái, chỉ vì ăn kẹo mà không cho người khác ngủ.</w:t>
      </w:r>
    </w:p>
    <w:p>
      <w:pPr>
        <w:pStyle w:val="BodyText"/>
      </w:pPr>
      <w:r>
        <w:t xml:space="preserve">Vậy mà người tính không bằng trời tính, trong hôn lễ bạn gái cũ của Chung Dịch Minh, Tư Đồ Tuệ Lam đến làm loạn một hồi làm hỏng cả không khí của hôn lễ khiến cho cha mẹ vợ của Chung Dịch Minh lên cơn hen suyễn phải đưa vào bệnh viện, hôn lễ loạn hết cả lên.</w:t>
      </w:r>
    </w:p>
    <w:p>
      <w:pPr>
        <w:pStyle w:val="BodyText"/>
      </w:pPr>
      <w:r>
        <w:t xml:space="preserve">Vân Cẩn thấy vậy cũng không còn hứng thú nữa. Lý Phượng Hà thì muốn vào bệnh viện thăm người chị em San San của mình một chút, Đinh Kiêu đành phải đưa bà đi.</w:t>
      </w:r>
    </w:p>
    <w:p>
      <w:pPr>
        <w:pStyle w:val="BodyText"/>
      </w:pPr>
      <w:r>
        <w:t xml:space="preserve">“Nếu không em đưa con về trước đi, anh đưa mẹ đi rồi về sau.” Đinh Kiêu đưa Tung Tung cho Vân Cẩn. Vân Cẩn nói: “Anh đi đi, bọn em ở đây đợi anh.” Đinh Kiêu cũng không lo lắng gì nữ đi theo Lý Phượng Hà.</w:t>
      </w:r>
    </w:p>
    <w:p>
      <w:pPr>
        <w:pStyle w:val="BodyText"/>
      </w:pPr>
      <w:r>
        <w:t xml:space="preserve">Vân Cẩn nhìn theo Đinh Kiêu, thấy anh vội vã đi, biết anh là bạn bè tốt với Chung Dịch Minh, anh không thể nào không đến bệnh viện được, nên yên lặng ôm con ngồi chờ.</w:t>
      </w:r>
    </w:p>
    <w:p>
      <w:pPr>
        <w:pStyle w:val="BodyText"/>
      </w:pPr>
      <w:r>
        <w:t xml:space="preserve">Từ bệnh viện đi ra, Đinh Kiêu đưa Lý Phượng Hà về nhà, trên đường đi gọi điện thoại cho Vân Cẩn. Vân Cẩn nói với anh mình vẫn đang đợi anh ở khách sạn. Lúc Đinh Kiêu đến khách sạn, tiệc cưới đã sớm giải tán, trong đại sảnh trống không chỉ còn mấy nhân viên phục vụ đang dọn dẹp.</w:t>
      </w:r>
    </w:p>
    <w:p>
      <w:pPr>
        <w:pStyle w:val="BodyText"/>
      </w:pPr>
      <w:r>
        <w:t xml:space="preserve">Trong góc đại sảnh, Vân Cẩn ôm Tung Tung, hai mẹ con ngồi đó chờ ba. Trong lòng Đinh Kiêu chợt cảm thấy đau đớn, không nghĩ gì nhiều đi qua ôm lấy hai mẹ con.</w:t>
      </w:r>
    </w:p>
    <w:p>
      <w:pPr>
        <w:pStyle w:val="BodyText"/>
      </w:pPr>
      <w:r>
        <w:t xml:space="preserve">Lúc này anh mới sâu sắc cảm thấy có vợ và con chờ mình thật tốt biết bao, trải qua một hồi náo loạn, cũng làm anh cảm nhận được, một hôn nhân ấm áp mới là hạnh phúc, giống như náp loạn trong hôn lễ của Chung Dịch Minh và Mai Đóa thì đúng là khiến cho người ta mệt mỏi.</w:t>
      </w:r>
    </w:p>
    <w:p>
      <w:pPr>
        <w:pStyle w:val="BodyText"/>
      </w:pPr>
      <w:r>
        <w:t xml:space="preserve">“Anh làm sao vậy ông xã?” Vân Cẩn sờ sờ đầu Đinh Kiêu, hoài nghi mình có nghe nhầm không, hình như đang nghe thấy anh đang khóc.</w:t>
      </w:r>
    </w:p>
    <w:p>
      <w:pPr>
        <w:pStyle w:val="BodyText"/>
      </w:pPr>
      <w:r>
        <w:t xml:space="preserve">Đinh Kiêu kìm nén cảm xúc, ôm eo cô: “Anh nhìn thấy hai người nên rất vui mừng, anh thật sự rất sợ hai người sẽ bỏ lại anh chạy mất. Bà xã, anh mặc kệ bất kể chuyện gì xảy ra, một nhà chúng ta vẫn sẽ ở cùng nhau.”</w:t>
      </w:r>
    </w:p>
    <w:p>
      <w:pPr>
        <w:pStyle w:val="BodyText"/>
      </w:pPr>
      <w:r>
        <w:t xml:space="preserve">Vân Cẩn thấy anh xúc động như vậy, biết là anh tức cảnh sinh tình, nhớ trước đây nhà bọn họ cũng từng náo loạn không vui vẻ gì, trong lòng cũng biết là có cảm giác gì: “Mai Đóa…Mẹ cô ấy không sao chứ, Chung Dịch Minh cũng không sao chứ?”</w:t>
      </w:r>
    </w:p>
    <w:p>
      <w:pPr>
        <w:pStyle w:val="BodyText"/>
      </w:pPr>
      <w:r>
        <w:t xml:space="preserve">“Không sao cả, mẹ vợ Chung Dịch Minh cũng không có gì nguy hiểm đến tính mạng cả, hắn ta dỗ vợ cũng nhiều kinh nghiệm hơn anh.” Đinh Kiêu cũng cần lo cho bạn mình, nhất định anh ta sẽ có biện pháp dỗ vợ mình.</w:t>
      </w:r>
    </w:p>
    <w:p>
      <w:pPr>
        <w:pStyle w:val="BodyText"/>
      </w:pPr>
      <w:r>
        <w:t xml:space="preserve">“Tình cảm Chung Dịch Minh và Mai Đóa tốt như vậy, chuyện này nhất định sẽ tốt hơn, em tin là tình cảm của bọn họ có thể qua được khảo nghiệm này.”Vân Cẩn an ủi khẽ vuốt tóc Đinh Kiêu, nắm tay anh và Tung Tung.</w:t>
      </w:r>
    </w:p>
    <w:p>
      <w:pPr>
        <w:pStyle w:val="Compact"/>
      </w:pPr>
      <w:r>
        <w:br w:type="textWrapping"/>
      </w:r>
      <w:r>
        <w:br w:type="textWrapping"/>
      </w:r>
    </w:p>
    <w:p>
      <w:pPr>
        <w:pStyle w:val="Heading2"/>
      </w:pPr>
      <w:bookmarkStart w:id="80" w:name="chương-59"/>
      <w:bookmarkEnd w:id="80"/>
      <w:r>
        <w:t xml:space="preserve">58. Chương 59</w:t>
      </w:r>
    </w:p>
    <w:p>
      <w:pPr>
        <w:pStyle w:val="Compact"/>
      </w:pPr>
      <w:r>
        <w:br w:type="textWrapping"/>
      </w:r>
      <w:r>
        <w:br w:type="textWrapping"/>
      </w:r>
    </w:p>
    <w:p>
      <w:pPr>
        <w:pStyle w:val="BodyText"/>
      </w:pPr>
      <w:r>
        <w:t xml:space="preserve">Ngày vở kịch Vân Cẩn biên kịch đêm tặng quân đội được trình diễn ở nhà hát lớn quốc gia, Đinh Kiêu đã sớm cho con trai ăn cơm, thay quần áo mới cho nó rồi dẫn nó đi xem mẹ.</w:t>
      </w:r>
    </w:p>
    <w:p>
      <w:pPr>
        <w:pStyle w:val="BodyText"/>
      </w:pPr>
      <w:r>
        <w:t xml:space="preserve">“Con trai, cái màu vàng và màu xanh dương con mặc cái nào?” Đinh Kiêu chỉ vào hai bộ quần áo mới đặt trên giường, hỏi con trai, đối với việc mặc quần áo con trai anh luôn tự biết chọn.</w:t>
      </w:r>
    </w:p>
    <w:p>
      <w:pPr>
        <w:pStyle w:val="BodyText"/>
      </w:pPr>
      <w:r>
        <w:t xml:space="preserve">“Màu vàng, có hình chó con.” Tung Tung cầm quần áo lên, dưới sự giúp đỡ của ba mà mặc vào. Đinh Kiêu sơ vin cho nó, sau khi mặc quần áo vào, nhìn rất đẹp trai.</w:t>
      </w:r>
    </w:p>
    <w:p>
      <w:pPr>
        <w:pStyle w:val="BodyText"/>
      </w:pPr>
      <w:r>
        <w:t xml:space="preserve">“Ba, tại sao mẹ không đi cùng chúng ta.” Tung Tung tò mò hỏi ba. Nó không hiểu, rõ ràng mẹ đã ở nhà của ba, tại sao không cùng đi xem với bọn họ?</w:t>
      </w:r>
    </w:p>
    <w:p>
      <w:pPr>
        <w:pStyle w:val="BodyText"/>
      </w:pPr>
      <w:r>
        <w:t xml:space="preserve">“Mẹ con đi trước, trước khi vở kịch diễn còn phải tổ chức tiệc chiêu đãi phóng viên, sẽ có phóng viện muốn phỏng vấn mẹ con, chúng ta đến sau, vừa lúc tiệc chiêu đãi phóng viên kết thúc chúng ta có thể cùng nhau xem diễn.” Đinh Kiêu mặc quần áo cho con xong, để giày dưới chân cho nó.</w:t>
      </w:r>
    </w:p>
    <w:p>
      <w:pPr>
        <w:pStyle w:val="BodyText"/>
      </w:pPr>
      <w:r>
        <w:t xml:space="preserve">Tung Tung ngoan ngoãn đi giày rồi cùng ba ra cửa. Dọc đường đi nó rất vui vẻ, không ngừng nói chuyện với ba, kể từ khi mẹ về nhà ba, nó rất vui vẻ, mỗi ngày đều được nhìn thấy mẹ và ba, mẹ nó cũng không khóc nữa.</w:t>
      </w:r>
    </w:p>
    <w:p>
      <w:pPr>
        <w:pStyle w:val="BodyText"/>
      </w:pPr>
      <w:r>
        <w:t xml:space="preserve">Ở phía xe, một đám mây đen kéo đến, sau đó là một tia sét trắng xóa xoẹt ngang bầu trời, tiếng sầm vang dền khiến hai ba con đều sợ hết hồn, Tung Tung sợ hãi che hai lỗ tai nhỏ.</w:t>
      </w:r>
    </w:p>
    <w:p>
      <w:pPr>
        <w:pStyle w:val="BodyText"/>
      </w:pPr>
      <w:r>
        <w:t xml:space="preserve">Đinh Kiêu vừa an ủi con trai không phải sợ vừa thả chậm tốc độ của xe, nhìn thấy mưa không có vẻ sẽ ngớt, vì an toàn anh chỉ có thể lái xe thật chậm/</w:t>
      </w:r>
    </w:p>
    <w:p>
      <w:pPr>
        <w:pStyle w:val="BodyText"/>
      </w:pPr>
      <w:r>
        <w:t xml:space="preserve">Tại rạp hát lớn, tiệc chiêu đãi phóng viên đã kết thúc, Vân Cẩn đứng ở cửa chờ chồng và con trai. Sau khi cô dọn về nhà họ Đinh cảm thấy con trai đã thay đổi, tên nhóc kia mặc dù không hiểu chuyện của người lớn nhưng cũng rất thông minh, biết rằng ba mẹ sẽ không dời xa nó nữa.</w:t>
      </w:r>
    </w:p>
    <w:p>
      <w:pPr>
        <w:pStyle w:val="BodyText"/>
      </w:pPr>
      <w:r>
        <w:t xml:space="preserve">Giừa ngày hè chạng vạng tối, một trận mưa lớn kéo đến khiến cho giao thông tắc nghẹn, Đinh Kiêu vừa gọi điện thoại cho Vân Cẩn, vừa ủ rũ nhìn về phía trước.</w:t>
      </w:r>
    </w:p>
    <w:p>
      <w:pPr>
        <w:pStyle w:val="BodyText"/>
      </w:pPr>
      <w:r>
        <w:t xml:space="preserve">“Bà xã, anh gặp tắc đường, không biết bao giờ mới đến được, em vào rạp xem trước đi, bọn anh đến sẽ đi tìm em.” Đinh Kiêu quan sát ngoài cửa xe, trời càng mưa càng lớn, nước mưa hắt lên cửa kính xe giống như hắt nước, khiến tầm mắt càng ngày càng mơ hồ.</w:t>
      </w:r>
    </w:p>
    <w:p>
      <w:pPr>
        <w:pStyle w:val="BodyText"/>
      </w:pPr>
      <w:r>
        <w:t xml:space="preserve">Vân Cẩn vừa nghe nói bọn họ gặp tắc đường, lo lắng hỏi: “Mưa lớn như vậy, anh lái xe cẩn thận đó nếu không thì về nhà trước đi, ngộ nhỡ đường bị ngập xe sẽ dễ bị tắt máy.”</w:t>
      </w:r>
    </w:p>
    <w:p>
      <w:pPr>
        <w:pStyle w:val="BodyText"/>
      </w:pPr>
      <w:r>
        <w:t xml:space="preserve">“Không sao, tạm thời còn chưa bị ngập, giờ xe đi được rồi, em không nói chuyện với em nữa, chúng ta nói chuyện sau nha.” Đinh Kiêu thấy xe phía trước đã dời đi vội vàng cúp điện thoại.</w:t>
      </w:r>
    </w:p>
    <w:p>
      <w:pPr>
        <w:pStyle w:val="BodyText"/>
      </w:pPr>
      <w:r>
        <w:t xml:space="preserve">Đến muộn hơn hai tiếng đồng hồ, Đinh Kiêu vội vàng bế con vào thì buổi diễn cũng đã kết thúc, trong đại sảnh trống rỗng, người xem cũng đã về gần hết.</w:t>
      </w:r>
    </w:p>
    <w:p>
      <w:pPr>
        <w:pStyle w:val="BodyText"/>
      </w:pPr>
      <w:r>
        <w:t xml:space="preserve">Vân Cẩn thấy hai người đi vào vội vàng ra đón, thấy Đinh Kiêu cả người ướt sũng đang ôm chặt con trai, trên người còn choàng áo choàng của cô, ngạc nhiên nói: “Làm sao mà anh lại ướt như vậy?”</w:t>
      </w:r>
    </w:p>
    <w:p>
      <w:pPr>
        <w:pStyle w:val="BodyText"/>
      </w:pPr>
      <w:r>
        <w:t xml:space="preserve">Đinh Kiêu ném cái ô lên mặt đất, tiện tay vuốt nước mưa trên mặt, nhìn xung quanh: “Mưa lớn quá, che ô cũng không hết, từ bãi đậu xe đi đến chỉ có mấy trăm mét mà anh cũng ướt hết, vở kịch hết rồi sao, làm sao không thấy người nào xem?”</w:t>
      </w:r>
    </w:p>
    <w:p>
      <w:pPr>
        <w:pStyle w:val="BodyText"/>
      </w:pPr>
      <w:r>
        <w:t xml:space="preserve">Đinh Kiêu móc một túi khăn giấy tron túi ra muốn lau nước cho con trai nào biết khăn giấy cũng đã ướt sũng.</w:t>
      </w:r>
    </w:p>
    <w:p>
      <w:pPr>
        <w:pStyle w:val="BodyText"/>
      </w:pPr>
      <w:r>
        <w:t xml:space="preserve">“Đã kết thúc rồi, bọn anh còn chưa đến, em cũng không dám đi, sợ bọn anh đến lại không gặp nhau.” Vân Cẩn lấy khăn giấy râ, lau nước trên mặt con trai lại lau cho con trai.</w:t>
      </w:r>
    </w:p>
    <w:p>
      <w:pPr>
        <w:pStyle w:val="BodyText"/>
      </w:pPr>
      <w:r>
        <w:t xml:space="preserve">“Anh mang áo choàng làm gì?” Vân Cẩn chỉ vào áo khoác đang khoác trên người con trai hỏi Đinh Kiêu.</w:t>
      </w:r>
    </w:p>
    <w:p>
      <w:pPr>
        <w:pStyle w:val="BodyText"/>
      </w:pPr>
      <w:r>
        <w:t xml:space="preserve">Đinh Kiêu xấu hổ cười: “Anh thấy trời đổi gió, sợ trời mưa anh sẽ lạnh nên cầm đi cho em, nhưng ở ngoài kia gặp mưa sợ con cảm lạnh nên anh khoác lên cho nó.”</w:t>
      </w:r>
    </w:p>
    <w:p>
      <w:pPr>
        <w:pStyle w:val="BodyText"/>
      </w:pPr>
      <w:r>
        <w:t xml:space="preserve">Vân Cẩn thấy nước trên người anh không ngừng chảy xuống, lo lắng nói: “Anh đúng là…Không sợ bị cảm lạnh hay sao? Chúng ta nhanh lên về nhà để bảo mẫu nấu bát canh gừng, anh và Tung Tung đều phải uống.”</w:t>
      </w:r>
    </w:p>
    <w:p>
      <w:pPr>
        <w:pStyle w:val="BodyText"/>
      </w:pPr>
      <w:r>
        <w:t xml:space="preserve">“Mẹ, con không bị cảm.” Tung Tung nhếch cái đầu nhỏ lên cười với mẹ.</w:t>
      </w:r>
    </w:p>
    <w:p>
      <w:pPr>
        <w:pStyle w:val="BodyText"/>
      </w:pPr>
      <w:r>
        <w:t xml:space="preserve">Nhận lấy con trai từ tay chòng Vân Cẩn ôm thật chặt lấy con, áp trán mình vào trán nó thử nhiệt độ, may quá, nhiệt độ vẫn bình thường.</w:t>
      </w:r>
    </w:p>
    <w:p>
      <w:pPr>
        <w:pStyle w:val="BodyText"/>
      </w:pPr>
      <w:r>
        <w:t xml:space="preserve">Đinh Kiêu chạy ra mở cửa xe cho hai mẹ con lên.</w:t>
      </w:r>
    </w:p>
    <w:p>
      <w:pPr>
        <w:pStyle w:val="BodyText"/>
      </w:pPr>
      <w:r>
        <w:t xml:space="preserve">“Mở điều hòa lớn một chút, em sợ anh và con cảm lạnh.” Vân Cẩn lo lắng nói. Đinh Kiêu cũng không để ý: “Không sao đâu, mưa mùa hè sợ cái gì, đúng không con trai, sức khỏe hai cha con rất khỏe mạnh.”</w:t>
      </w:r>
    </w:p>
    <w:p>
      <w:pPr>
        <w:pStyle w:val="BodyText"/>
      </w:pPr>
      <w:r>
        <w:t xml:space="preserve">“Vô cùng khỏe mạnh…” Tung Tung vừa nói vừa hắt hơi một cái, Vân Cẩn ôm chặt nó, đau lòng nói: “Con trai ngoan, về nhà phải uống canh gừng.”</w:t>
      </w:r>
    </w:p>
    <w:p>
      <w:pPr>
        <w:pStyle w:val="BodyText"/>
      </w:pPr>
      <w:r>
        <w:t xml:space="preserve">Vân Cẩn an ủi con trai xong, lại nghiêng đầu nhìn con trai lớn, đau lòng nói: “Anh cũng đừng coi thường sức khỏe của mình, về nhà nhớ uống canh gừng, còn phải tắm nước nóng nữa.”</w:t>
      </w:r>
    </w:p>
    <w:p>
      <w:pPr>
        <w:pStyle w:val="BodyText"/>
      </w:pPr>
      <w:r>
        <w:t xml:space="preserve">Về đến nhà, cả ba người đều uống canh gừng, Tung Tung không cẩn thân cắn phải miếng gừng cay nhíu cả mặt mũi lại, phun hết nước canh trong miệng ra.</w:t>
      </w:r>
    </w:p>
    <w:p>
      <w:pPr>
        <w:pStyle w:val="BodyText"/>
      </w:pPr>
      <w:r>
        <w:t xml:space="preserve">“Mẹ, cay lắm.” Tung Tung đến trước mặt mẹ, tố khổ, trong mắt tràn ngập nước. Vân Cẩn vào phòng bếp lấy nước trái cây cho nó, cho nó uống hai ngụm mới dụ dỗ được nó uống hết bát canh gừng.</w:t>
      </w:r>
    </w:p>
    <w:p>
      <w:pPr>
        <w:pStyle w:val="BodyText"/>
      </w:pPr>
      <w:r>
        <w:t xml:space="preserve">Đinh Kiêu ngồi một bên ăn đậu hoa lan nhìn thấy thế, cười nói: “Con trai muốn ăn đậu hoa lan không, ăn rất ngon, khi còn bé ba thích ăn còn có thể ăn được hai mươi cái.”</w:t>
      </w:r>
    </w:p>
    <w:p>
      <w:pPr>
        <w:pStyle w:val="BodyText"/>
      </w:pPr>
      <w:r>
        <w:t xml:space="preserve">Vân Cẩn đẩy tay anh: “Anh đừng có làm loạn thêm, đậu hoa lan cay như vậy, con trai ăn làm sao được, nó cũng nhai được.” Đinh Kiêu còn cười để đậu hoa lan trước mặt con: “Con trai, ăn một cái nào.”</w:t>
      </w:r>
    </w:p>
    <w:p>
      <w:pPr>
        <w:pStyle w:val="BodyText"/>
      </w:pPr>
      <w:r>
        <w:t xml:space="preserve">Tung Tung thấy ba đưa đến nhìn rất ngon, bàn tay nhỏ bé với lên bốc một miếng cho vào miệng, quả thật rất cay nhưng răng nó đã mọc dài có thể cắn được, lại cầm lấy thêm một miếng.</w:t>
      </w:r>
    </w:p>
    <w:p>
      <w:pPr>
        <w:pStyle w:val="BodyText"/>
      </w:pPr>
      <w:r>
        <w:t xml:space="preserve">“Em xem, đúng là con trai aanh, có cùng sở thích với ba nó..” Đinh Kiêu ôm lấy con trai.</w:t>
      </w:r>
    </w:p>
    <w:p>
      <w:pPr>
        <w:pStyle w:val="BodyText"/>
      </w:pPr>
      <w:r>
        <w:t xml:space="preserve">Đinh Kiêu, con còn muốn ăn đậu đậu. " Tung Tung cắn nát miếng đậu hoa lan trong miệng, lại duỗi tay ra đòi ba.</w:t>
      </w:r>
    </w:p>
    <w:p>
      <w:pPr>
        <w:pStyle w:val="BodyText"/>
      </w:pPr>
      <w:r>
        <w:t xml:space="preserve">" A, con trai còn dám kêu cả tên ba. " Đinh Kiêu ngạc nhiên, con trai chưa bao giờ gọi anh như vậy, nhất định là nghe ông bà và mẹ nó gọi thế mới học theo.</w:t>
      </w:r>
    </w:p>
    <w:p>
      <w:pPr>
        <w:pStyle w:val="BodyText"/>
      </w:pPr>
      <w:r>
        <w:t xml:space="preserve">Tung Tung thấy ba lo lắng, ánh mắt nhìn theo cái túi trong tay anh, với tay lên muốn bắt ấy khiến Vân Cẩn không ngừng cười. Đinh Kiêu lại cầm một miếng đậu hoa lan nữa đưa cho Tung Tung, hỏi nó : " Con vừa gọi ba là gì ?</w:t>
      </w:r>
    </w:p>
    <w:p>
      <w:pPr>
        <w:pStyle w:val="BodyText"/>
      </w:pPr>
      <w:r>
        <w:t xml:space="preserve">" Đinh Kiêu.. " Tung Tung chớp đôi mắt sáng ngời, hàng lông mi dài khẽ đu đưa. " Con biết tên ba hả ? Ba tên là gì ? " Đinh Kiêu cố ý trêu nó.</w:t>
      </w:r>
    </w:p>
    <w:p>
      <w:pPr>
        <w:pStyle w:val="BodyText"/>
      </w:pPr>
      <w:r>
        <w:t xml:space="preserve">" Ba tên là Đinh Kiêu, mẹ tên là Mạnh Vân Cẩn. " Tung Tung rất thông minh nói trong miệng vẫn còn cắn miếng đậu hoa lan, trên mặt rất vui vẻ.</w:t>
      </w:r>
    </w:p>
    <w:p>
      <w:pPr>
        <w:pStyle w:val="BodyText"/>
      </w:pPr>
      <w:r>
        <w:t xml:space="preserve">Con trai ngồi bên cạnh ăn đậu hoa lan, Đinh Kiêu móc từ trong túi ra một chiếc hộp, mở ra lấy ra một chiếc nhẫn đeo vào tay Vân Cẩn.</w:t>
      </w:r>
    </w:p>
    <w:p>
      <w:pPr>
        <w:pStyle w:val="BodyText"/>
      </w:pPr>
      <w:r>
        <w:t xml:space="preserve">Vân Cẩn nhìn, đó là một chiếc nhẫn rubi màu đỏ, kinh ngạc nói : " Chiếc nhẫn này còn sao, em cứ tưởng anh đã đánh mất nó rồi. " Cô đến đây vài ngày rồi cũng không thấy anh mang ra.</w:t>
      </w:r>
    </w:p>
    <w:p>
      <w:pPr>
        <w:pStyle w:val="BodyText"/>
      </w:pPr>
      <w:r>
        <w:t xml:space="preserve">Đinh Kiêu nói : " Anh mang đến cửa hàng đá quý khắc tên em lên đó, đây chính là chiếc nhẫn của riêng em. " Vân Cẩn giơ tay lên nhìn, dưới ánh đèn lấp lánh, viên ngọc màu đỏ được bao quanh một vòng kim cương sáng lấp lánh vô cùng hợp với tay cô.</w:t>
      </w:r>
    </w:p>
    <w:p>
      <w:pPr>
        <w:pStyle w:val="BodyText"/>
      </w:pPr>
      <w:r>
        <w:t xml:space="preserve">Tung Tung nhìn thấy chiếc nhẫn trên tay mẹ, nắm lấy tay mẹ, a ô một cái cắn lên đó.</w:t>
      </w:r>
    </w:p>
    <w:p>
      <w:pPr>
        <w:pStyle w:val="BodyText"/>
      </w:pPr>
      <w:r>
        <w:t xml:space="preserve">" Ai, con trai, không ăn được. " Hai vợ chồng cùng thốt lên, sợ con trai cắn vào sẽ hỏng răng. Tung Tung buông tay mẹ ra, nhìn ba mẹ cười khanh khách : " Con lừa hai người thôi. "</w:t>
      </w:r>
    </w:p>
    <w:p>
      <w:pPr>
        <w:pStyle w:val="BodyText"/>
      </w:pPr>
      <w:r>
        <w:t xml:space="preserve">Nhìn dáng vẻ đáng yêu của con trai, Đinh Kiêu và Vân Cẩn đều vui vẻ, nào sợ bên ngoài mưa to gió lớn, cả nhà bọn họ chỉ cần bên nhau.</w:t>
      </w:r>
    </w:p>
    <w:p>
      <w:pPr>
        <w:pStyle w:val="BodyText"/>
      </w:pPr>
      <w:r>
        <w:t xml:space="preserve">Hoàn.</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hoa-dao-ruc-r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b4a0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a Đào Rực Rỡ</dc:title>
  <dc:creator/>
</cp:coreProperties>
</file>